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C7D9B" w:rsidR="006A3366" w:rsidP="00491682" w:rsidRDefault="00DD1CA6" w14:paraId="0463DE57" w14:textId="70BDE82D">
      <w:pPr>
        <w:pStyle w:val="BodyText"/>
        <w:rPr>
          <w:sz w:val="32"/>
          <w:szCs w:val="32"/>
        </w:rPr>
      </w:pPr>
      <w:r>
        <w:rPr>
          <w:noProof/>
          <w:lang w:eastAsia="en-GB"/>
        </w:rPr>
        <w:drawing>
          <wp:anchor distT="0" distB="0" distL="114300" distR="114300" simplePos="0" relativeHeight="251658241" behindDoc="0" locked="0" layoutInCell="1" allowOverlap="1" wp14:anchorId="70A1C68C" wp14:editId="645DE851">
            <wp:simplePos x="0" y="0"/>
            <wp:positionH relativeFrom="margin">
              <wp:align>left</wp:align>
            </wp:positionH>
            <wp:positionV relativeFrom="paragraph">
              <wp:posOffset>0</wp:posOffset>
            </wp:positionV>
            <wp:extent cx="2617470" cy="1238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 logo.png"/>
                    <pic:cNvPicPr/>
                  </pic:nvPicPr>
                  <pic:blipFill>
                    <a:blip r:embed="rId11">
                      <a:extLst>
                        <a:ext uri="{28A0092B-C50C-407E-A947-70E740481C1C}">
                          <a14:useLocalDpi xmlns:a14="http://schemas.microsoft.com/office/drawing/2010/main" val="0"/>
                        </a:ext>
                      </a:extLst>
                    </a:blip>
                    <a:stretch>
                      <a:fillRect/>
                    </a:stretch>
                  </pic:blipFill>
                  <pic:spPr>
                    <a:xfrm>
                      <a:off x="0" y="0"/>
                      <a:ext cx="2617470" cy="1238250"/>
                    </a:xfrm>
                    <a:prstGeom prst="rect">
                      <a:avLst/>
                    </a:prstGeom>
                  </pic:spPr>
                </pic:pic>
              </a:graphicData>
            </a:graphic>
            <wp14:sizeRelH relativeFrom="page">
              <wp14:pctWidth>0</wp14:pctWidth>
            </wp14:sizeRelH>
            <wp14:sizeRelV relativeFrom="page">
              <wp14:pctHeight>0</wp14:pctHeight>
            </wp14:sizeRelV>
          </wp:anchor>
        </w:drawing>
      </w:r>
      <w:r>
        <w:rPr>
          <w:rFonts w:ascii="Georgia" w:hAnsi="Georgia"/>
          <w:noProof/>
          <w:lang w:eastAsia="en-GB"/>
        </w:rPr>
        <w:drawing>
          <wp:anchor distT="0" distB="0" distL="114300" distR="114300" simplePos="0" relativeHeight="251658240" behindDoc="0" locked="0" layoutInCell="1" allowOverlap="1" wp14:anchorId="42B3E7D1" wp14:editId="3BD13DE1">
            <wp:simplePos x="0" y="0"/>
            <wp:positionH relativeFrom="margin">
              <wp:align>right</wp:align>
            </wp:positionH>
            <wp:positionV relativeFrom="paragraph">
              <wp:posOffset>9525</wp:posOffset>
            </wp:positionV>
            <wp:extent cx="1244600" cy="829945"/>
            <wp:effectExtent l="0" t="0" r="0" b="8255"/>
            <wp:wrapNone/>
            <wp:docPr id="4" name="Picture 2" descr="/var/folders/3r/4gpc9tw94z50b_ndrvkpvnmw0000gn/T/com.microsoft.Word/WebArchiveCopyPasteTempFiles/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3r/4gpc9tw94z50b_ndrvkpvnmw0000gn/T/com.microsoft.Word/WebArchiveCopyPasteTempFiles/flag_yellow_high.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4600" cy="829945"/>
                    </a:xfrm>
                    <a:prstGeom prst="rect">
                      <a:avLst/>
                    </a:prstGeom>
                    <a:noFill/>
                  </pic:spPr>
                </pic:pic>
              </a:graphicData>
            </a:graphic>
            <wp14:sizeRelH relativeFrom="page">
              <wp14:pctWidth>0</wp14:pctWidth>
            </wp14:sizeRelH>
            <wp14:sizeRelV relativeFrom="page">
              <wp14:pctHeight>0</wp14:pctHeight>
            </wp14:sizeRelV>
          </wp:anchor>
        </w:drawing>
      </w:r>
    </w:p>
    <w:p w:rsidRPr="00171EC5" w:rsidR="00171EC5" w:rsidP="00171EC5" w:rsidRDefault="00171EC5" w14:paraId="7EE21AD1" w14:textId="7C678846">
      <w:pPr>
        <w:spacing w:after="0"/>
        <w:jc w:val="left"/>
        <w:rPr>
          <w:szCs w:val="24"/>
          <w:lang w:val="en-US"/>
        </w:rPr>
      </w:pPr>
    </w:p>
    <w:p w:rsidR="00B23BB7" w:rsidP="005D068A" w:rsidRDefault="00B23BB7" w14:paraId="7768EA75" w14:textId="77777777">
      <w:pPr>
        <w:spacing w:after="0" w:line="360" w:lineRule="auto"/>
        <w:jc w:val="center"/>
        <w:rPr>
          <w:sz w:val="32"/>
          <w:szCs w:val="32"/>
        </w:rPr>
      </w:pPr>
    </w:p>
    <w:p w:rsidR="00B23BB7" w:rsidP="005D068A" w:rsidRDefault="00B23BB7" w14:paraId="0EF7876A" w14:textId="77777777">
      <w:pPr>
        <w:spacing w:after="0" w:line="360" w:lineRule="auto"/>
        <w:jc w:val="center"/>
        <w:rPr>
          <w:sz w:val="32"/>
          <w:szCs w:val="32"/>
        </w:rPr>
      </w:pPr>
    </w:p>
    <w:p w:rsidR="00DD1CA6" w:rsidP="005D068A" w:rsidRDefault="00DD1CA6" w14:paraId="604994EA" w14:textId="77777777">
      <w:pPr>
        <w:spacing w:after="0" w:line="360" w:lineRule="auto"/>
        <w:jc w:val="center"/>
        <w:rPr>
          <w:sz w:val="40"/>
          <w:szCs w:val="40"/>
        </w:rPr>
      </w:pPr>
    </w:p>
    <w:p w:rsidRPr="00814D5E" w:rsidR="00A25AD9" w:rsidP="005D068A" w:rsidRDefault="00DB5E30" w14:paraId="065552C0" w14:textId="77777777">
      <w:pPr>
        <w:spacing w:after="0" w:line="360" w:lineRule="auto"/>
        <w:jc w:val="center"/>
        <w:rPr>
          <w:sz w:val="40"/>
          <w:szCs w:val="40"/>
        </w:rPr>
      </w:pPr>
      <w:r w:rsidRPr="00814D5E">
        <w:rPr>
          <w:sz w:val="40"/>
          <w:szCs w:val="40"/>
        </w:rPr>
        <w:t xml:space="preserve">Horizon 2020 Program (2014-2020) </w:t>
      </w:r>
    </w:p>
    <w:p w:rsidR="009C7D9B" w:rsidP="009C7D9B" w:rsidRDefault="009C7D9B" w14:paraId="03A50062" w14:textId="77777777">
      <w:pPr>
        <w:jc w:val="center"/>
        <w:rPr>
          <w:noProof/>
          <w:sz w:val="32"/>
          <w:szCs w:val="32"/>
          <w:lang w:val="en-US" w:eastAsia="en-GB"/>
        </w:rPr>
      </w:pPr>
    </w:p>
    <w:p w:rsidR="00814D5E" w:rsidP="009C7D9B" w:rsidRDefault="00814D5E" w14:paraId="6D2F6EFF" w14:textId="77777777">
      <w:pPr>
        <w:jc w:val="center"/>
        <w:rPr>
          <w:noProof/>
          <w:sz w:val="32"/>
          <w:szCs w:val="32"/>
          <w:lang w:val="en-US" w:eastAsia="en-GB"/>
        </w:rPr>
      </w:pPr>
    </w:p>
    <w:p w:rsidRPr="009C7D9B" w:rsidR="00814D5E" w:rsidP="009C7D9B" w:rsidRDefault="00814D5E" w14:paraId="4FC20E1E" w14:textId="77777777">
      <w:pPr>
        <w:jc w:val="center"/>
        <w:rPr>
          <w:noProof/>
          <w:sz w:val="32"/>
          <w:szCs w:val="32"/>
          <w:lang w:val="en-US" w:eastAsia="en-GB"/>
        </w:rPr>
      </w:pPr>
    </w:p>
    <w:p w:rsidRPr="009C7D9B" w:rsidR="009C7D9B" w:rsidP="009C7D9B" w:rsidRDefault="009C7D9B" w14:paraId="1F07859E" w14:textId="206182B5">
      <w:pPr>
        <w:jc w:val="center"/>
      </w:pPr>
    </w:p>
    <w:p w:rsidR="009C7D9B" w:rsidP="00B23BB7" w:rsidRDefault="00B23BB7" w14:paraId="50286D0F" w14:textId="746001B0">
      <w:pPr>
        <w:jc w:val="center"/>
        <w:rPr>
          <w:sz w:val="40"/>
          <w:szCs w:val="40"/>
          <w:lang w:val="en-US"/>
        </w:rPr>
      </w:pPr>
      <w:r w:rsidRPr="00B23BB7">
        <w:rPr>
          <w:sz w:val="40"/>
          <w:szCs w:val="40"/>
          <w:lang w:val="en-US"/>
        </w:rPr>
        <w:t>A computing toolkit for building efficient autonomous</w:t>
      </w:r>
      <w:r>
        <w:rPr>
          <w:sz w:val="40"/>
          <w:szCs w:val="40"/>
          <w:lang w:val="en-US"/>
        </w:rPr>
        <w:t xml:space="preserve"> </w:t>
      </w:r>
      <w:r w:rsidRPr="00B23BB7">
        <w:rPr>
          <w:sz w:val="40"/>
          <w:szCs w:val="40"/>
          <w:lang w:val="en-US"/>
        </w:rPr>
        <w:t>applications leveraging humanistic intelligence</w:t>
      </w:r>
      <w:r>
        <w:rPr>
          <w:sz w:val="40"/>
          <w:szCs w:val="40"/>
          <w:lang w:val="en-US"/>
        </w:rPr>
        <w:t xml:space="preserve"> (TEACHING)</w:t>
      </w:r>
    </w:p>
    <w:p w:rsidR="00814D5E" w:rsidP="00B23BB7" w:rsidRDefault="00814D5E" w14:paraId="5E9A762A" w14:textId="77777777">
      <w:pPr>
        <w:jc w:val="center"/>
        <w:rPr>
          <w:sz w:val="40"/>
          <w:szCs w:val="40"/>
          <w:lang w:val="en-US"/>
        </w:rPr>
      </w:pPr>
    </w:p>
    <w:p w:rsidRPr="009C7D9B" w:rsidR="00FE6565" w:rsidP="006A6E4D" w:rsidRDefault="00947151" w14:paraId="755D21D7" w14:textId="22C8752E">
      <w:pPr>
        <w:jc w:val="center"/>
        <w:rPr>
          <w:b/>
          <w:sz w:val="32"/>
          <w:szCs w:val="32"/>
        </w:rPr>
      </w:pPr>
      <w:r w:rsidRPr="009C7D9B">
        <w:rPr>
          <w:b/>
          <w:sz w:val="32"/>
          <w:szCs w:val="32"/>
        </w:rPr>
        <w:t>D</w:t>
      </w:r>
      <w:r w:rsidR="00CB1DE2">
        <w:rPr>
          <w:b/>
          <w:sz w:val="32"/>
          <w:szCs w:val="32"/>
        </w:rPr>
        <w:t>5</w:t>
      </w:r>
      <w:r w:rsidRPr="009C7D9B">
        <w:rPr>
          <w:b/>
          <w:sz w:val="32"/>
          <w:szCs w:val="32"/>
        </w:rPr>
        <w:t>.</w:t>
      </w:r>
      <w:r w:rsidR="00CB1DE2">
        <w:rPr>
          <w:b/>
          <w:sz w:val="32"/>
          <w:szCs w:val="32"/>
        </w:rPr>
        <w:t>2</w:t>
      </w:r>
      <w:r w:rsidRPr="009C7D9B">
        <w:rPr>
          <w:b/>
          <w:sz w:val="32"/>
          <w:szCs w:val="32"/>
        </w:rPr>
        <w:t xml:space="preserve">: </w:t>
      </w:r>
      <w:r w:rsidRPr="00CB1DE2" w:rsidR="00CB1DE2">
        <w:rPr>
          <w:b/>
          <w:sz w:val="32"/>
          <w:szCs w:val="32"/>
        </w:rPr>
        <w:t>Preliminary use case deployment, implementation and integration report</w:t>
      </w:r>
      <w:r w:rsidRPr="009C7D9B" w:rsidR="00B41850">
        <w:rPr>
          <w:rStyle w:val="FootnoteReference"/>
          <w:b/>
          <w:sz w:val="32"/>
          <w:szCs w:val="32"/>
        </w:rPr>
        <w:footnoteReference w:customMarkFollows="1" w:id="2"/>
        <w:t>†</w:t>
      </w:r>
    </w:p>
    <w:p w:rsidR="00B41850" w:rsidP="00217EC4" w:rsidRDefault="00B41850" w14:paraId="381E0057" w14:textId="77777777">
      <w:pPr>
        <w:jc w:val="center"/>
        <w:rPr>
          <w:sz w:val="22"/>
          <w:szCs w:val="22"/>
        </w:rPr>
      </w:pPr>
    </w:p>
    <w:tbl>
      <w:tblPr>
        <w:tblW w:w="492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972"/>
        <w:gridCol w:w="5954"/>
      </w:tblGrid>
      <w:tr w:rsidRPr="00F334E3" w:rsidR="00F146B5" w:rsidTr="00F146B5" w14:paraId="37BDA348" w14:textId="77777777">
        <w:trPr>
          <w:trHeight w:val="271" w:hRule="exact"/>
          <w:jc w:val="center"/>
        </w:trPr>
        <w:tc>
          <w:tcPr>
            <w:tcW w:w="166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F334E3" w:rsidRDefault="00F334E3" w14:paraId="7D3A0F15" w14:textId="77777777">
            <w:pPr>
              <w:pStyle w:val="Abstract"/>
              <w:rPr>
                <w:rFonts w:eastAsia="SimSun"/>
                <w:sz w:val="22"/>
                <w:szCs w:val="22"/>
              </w:rPr>
            </w:pPr>
            <w:r w:rsidRPr="00F334E3">
              <w:rPr>
                <w:rFonts w:eastAsia="SimSun"/>
                <w:sz w:val="22"/>
                <w:szCs w:val="22"/>
              </w:rPr>
              <w:t xml:space="preserve">Contractual Date of Delivery </w:t>
            </w:r>
          </w:p>
        </w:tc>
        <w:tc>
          <w:tcPr>
            <w:tcW w:w="333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9E3FCF" w:rsidRDefault="00F334E3" w14:paraId="3761A32C" w14:textId="3E37D782">
            <w:pPr>
              <w:pStyle w:val="Abstract"/>
              <w:jc w:val="right"/>
              <w:rPr>
                <w:rFonts w:eastAsia="SimSun"/>
                <w:i/>
                <w:sz w:val="22"/>
                <w:szCs w:val="22"/>
              </w:rPr>
            </w:pPr>
            <w:r w:rsidRPr="00F334E3">
              <w:rPr>
                <w:rFonts w:eastAsia="SimSun"/>
                <w:i/>
                <w:sz w:val="22"/>
                <w:szCs w:val="22"/>
              </w:rPr>
              <w:t>3</w:t>
            </w:r>
            <w:r w:rsidR="00E77216">
              <w:rPr>
                <w:rFonts w:eastAsia="SimSun"/>
                <w:i/>
                <w:sz w:val="22"/>
                <w:szCs w:val="22"/>
              </w:rPr>
              <w:t>1</w:t>
            </w:r>
            <w:r w:rsidRPr="00F334E3">
              <w:rPr>
                <w:rFonts w:eastAsia="SimSun"/>
                <w:i/>
                <w:sz w:val="22"/>
                <w:szCs w:val="22"/>
              </w:rPr>
              <w:t>/0</w:t>
            </w:r>
            <w:r w:rsidR="00E77216">
              <w:rPr>
                <w:rFonts w:eastAsia="SimSun"/>
                <w:i/>
                <w:sz w:val="22"/>
                <w:szCs w:val="22"/>
              </w:rPr>
              <w:t>8</w:t>
            </w:r>
            <w:r w:rsidRPr="00F334E3">
              <w:rPr>
                <w:rFonts w:eastAsia="SimSun"/>
                <w:i/>
                <w:sz w:val="22"/>
                <w:szCs w:val="22"/>
              </w:rPr>
              <w:t>/2021</w:t>
            </w:r>
          </w:p>
        </w:tc>
      </w:tr>
      <w:tr w:rsidRPr="00F334E3" w:rsidR="00F146B5" w:rsidTr="00F146B5" w14:paraId="2EA030B8" w14:textId="77777777">
        <w:trPr>
          <w:trHeight w:val="271" w:hRule="exact"/>
          <w:jc w:val="center"/>
        </w:trPr>
        <w:tc>
          <w:tcPr>
            <w:tcW w:w="166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F334E3" w:rsidRDefault="00F334E3" w14:paraId="012DC1E6" w14:textId="77777777">
            <w:pPr>
              <w:pStyle w:val="Abstract"/>
              <w:rPr>
                <w:rFonts w:eastAsia="SimSun"/>
                <w:sz w:val="22"/>
                <w:szCs w:val="22"/>
              </w:rPr>
            </w:pPr>
            <w:r w:rsidRPr="00F334E3">
              <w:rPr>
                <w:rFonts w:eastAsia="SimSun"/>
                <w:sz w:val="22"/>
                <w:szCs w:val="22"/>
              </w:rPr>
              <w:t xml:space="preserve">Actual Date of Delivery </w:t>
            </w:r>
          </w:p>
        </w:tc>
        <w:tc>
          <w:tcPr>
            <w:tcW w:w="333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9E3FCF" w:rsidRDefault="002E5AD3" w14:paraId="537445A2" w14:textId="708D9FF1">
            <w:pPr>
              <w:pStyle w:val="Abstract"/>
              <w:jc w:val="right"/>
              <w:rPr>
                <w:rFonts w:eastAsia="SimSun"/>
                <w:i/>
                <w:sz w:val="22"/>
                <w:szCs w:val="22"/>
              </w:rPr>
            </w:pPr>
            <w:r>
              <w:rPr>
                <w:rFonts w:eastAsia="SimSun"/>
                <w:i/>
                <w:sz w:val="22"/>
                <w:szCs w:val="22"/>
              </w:rPr>
              <w:t>1</w:t>
            </w:r>
            <w:r w:rsidR="00E030CA">
              <w:rPr>
                <w:rFonts w:eastAsia="SimSun"/>
                <w:i/>
                <w:sz w:val="22"/>
                <w:szCs w:val="22"/>
              </w:rPr>
              <w:t>5</w:t>
            </w:r>
            <w:r w:rsidRPr="008925B2" w:rsidR="005668D6">
              <w:rPr>
                <w:rFonts w:eastAsia="SimSun"/>
                <w:i/>
                <w:sz w:val="22"/>
                <w:szCs w:val="22"/>
              </w:rPr>
              <w:t>/12</w:t>
            </w:r>
            <w:r w:rsidRPr="008925B2" w:rsidR="00F334E3">
              <w:rPr>
                <w:rFonts w:eastAsia="SimSun"/>
                <w:i/>
                <w:sz w:val="22"/>
                <w:szCs w:val="22"/>
              </w:rPr>
              <w:t>/</w:t>
            </w:r>
            <w:r w:rsidRPr="00F334E3" w:rsidR="00F334E3">
              <w:rPr>
                <w:rFonts w:eastAsia="SimSun"/>
                <w:i/>
                <w:sz w:val="22"/>
                <w:szCs w:val="22"/>
              </w:rPr>
              <w:t>2021</w:t>
            </w:r>
          </w:p>
        </w:tc>
      </w:tr>
      <w:tr w:rsidRPr="00F334E3" w:rsidR="00F146B5" w:rsidTr="00F146B5" w14:paraId="6438B2B1" w14:textId="77777777">
        <w:trPr>
          <w:trHeight w:val="271" w:hRule="exact"/>
          <w:jc w:val="center"/>
        </w:trPr>
        <w:tc>
          <w:tcPr>
            <w:tcW w:w="166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F334E3" w:rsidRDefault="00F334E3" w14:paraId="5279D21E" w14:textId="77777777">
            <w:pPr>
              <w:pStyle w:val="Abstract"/>
              <w:rPr>
                <w:rFonts w:eastAsia="SimSun"/>
                <w:sz w:val="22"/>
                <w:szCs w:val="22"/>
              </w:rPr>
            </w:pPr>
            <w:r w:rsidRPr="00F334E3">
              <w:rPr>
                <w:rFonts w:eastAsia="SimSun"/>
                <w:sz w:val="22"/>
                <w:szCs w:val="22"/>
              </w:rPr>
              <w:t xml:space="preserve">Deliverable Security Class </w:t>
            </w:r>
          </w:p>
        </w:tc>
        <w:tc>
          <w:tcPr>
            <w:tcW w:w="333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9E3FCF" w:rsidRDefault="00F334E3" w14:paraId="267EA97C" w14:textId="77777777">
            <w:pPr>
              <w:pStyle w:val="Abstract"/>
              <w:jc w:val="right"/>
              <w:rPr>
                <w:rFonts w:eastAsia="SimSun"/>
                <w:i/>
                <w:sz w:val="22"/>
                <w:szCs w:val="22"/>
              </w:rPr>
            </w:pPr>
            <w:r w:rsidRPr="00F334E3">
              <w:rPr>
                <w:rFonts w:eastAsia="SimSun"/>
                <w:i/>
                <w:sz w:val="22"/>
                <w:szCs w:val="22"/>
              </w:rPr>
              <w:t>Public</w:t>
            </w:r>
          </w:p>
        </w:tc>
      </w:tr>
      <w:tr w:rsidRPr="00F334E3" w:rsidR="00F146B5" w:rsidTr="00F146B5" w14:paraId="43DCED5C" w14:textId="77777777">
        <w:trPr>
          <w:trHeight w:val="271" w:hRule="exact"/>
          <w:jc w:val="center"/>
        </w:trPr>
        <w:tc>
          <w:tcPr>
            <w:tcW w:w="166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F334E3" w:rsidRDefault="00F334E3" w14:paraId="6E2C166D" w14:textId="77777777">
            <w:pPr>
              <w:pStyle w:val="Abstract"/>
              <w:rPr>
                <w:rFonts w:eastAsia="SimSun"/>
                <w:sz w:val="22"/>
                <w:szCs w:val="22"/>
              </w:rPr>
            </w:pPr>
            <w:r w:rsidRPr="00F334E3">
              <w:rPr>
                <w:rFonts w:eastAsia="SimSun"/>
                <w:sz w:val="22"/>
                <w:szCs w:val="22"/>
              </w:rPr>
              <w:t xml:space="preserve">Editor </w:t>
            </w:r>
          </w:p>
        </w:tc>
        <w:tc>
          <w:tcPr>
            <w:tcW w:w="333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9E3FCF" w:rsidRDefault="00F334E3" w14:paraId="2C65438B" w14:textId="77777777">
            <w:pPr>
              <w:pStyle w:val="Abstract"/>
              <w:jc w:val="right"/>
              <w:rPr>
                <w:rFonts w:eastAsia="SimSun"/>
                <w:i/>
                <w:sz w:val="22"/>
                <w:szCs w:val="22"/>
              </w:rPr>
            </w:pPr>
            <w:r w:rsidRPr="00F334E3">
              <w:rPr>
                <w:rFonts w:eastAsia="SimSun"/>
                <w:i/>
                <w:sz w:val="22"/>
                <w:szCs w:val="22"/>
              </w:rPr>
              <w:t>Omar VELEDAR (AVL)</w:t>
            </w:r>
          </w:p>
        </w:tc>
      </w:tr>
      <w:tr w:rsidRPr="00F334E3" w:rsidR="00F146B5" w:rsidTr="00F146B5" w14:paraId="24274566" w14:textId="77777777">
        <w:trPr>
          <w:trHeight w:val="2639" w:hRule="exact"/>
          <w:jc w:val="center"/>
        </w:trPr>
        <w:tc>
          <w:tcPr>
            <w:tcW w:w="166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F334E3" w:rsidRDefault="00F334E3" w14:paraId="0D8AAF4D" w14:textId="77777777">
            <w:pPr>
              <w:pStyle w:val="Abstract"/>
              <w:rPr>
                <w:rFonts w:eastAsia="SimSun"/>
                <w:sz w:val="22"/>
                <w:szCs w:val="22"/>
              </w:rPr>
            </w:pPr>
            <w:r w:rsidRPr="00F334E3">
              <w:rPr>
                <w:rFonts w:eastAsia="SimSun"/>
                <w:sz w:val="22"/>
                <w:szCs w:val="22"/>
              </w:rPr>
              <w:t>Contributors</w:t>
            </w:r>
          </w:p>
        </w:tc>
        <w:tc>
          <w:tcPr>
            <w:tcW w:w="333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9E3FCF" w:rsidRDefault="00F334E3" w14:paraId="1C73DE63" w14:textId="487F9B24">
            <w:pPr>
              <w:pStyle w:val="Abstract"/>
              <w:jc w:val="right"/>
              <w:rPr>
                <w:rFonts w:eastAsia="SimSun"/>
                <w:i/>
                <w:sz w:val="22"/>
                <w:szCs w:val="22"/>
              </w:rPr>
            </w:pPr>
            <w:r w:rsidRPr="00F334E3">
              <w:rPr>
                <w:rFonts w:eastAsia="SimSun"/>
                <w:i/>
                <w:sz w:val="22"/>
                <w:szCs w:val="22"/>
              </w:rPr>
              <w:t xml:space="preserve">Davide Bacciu (UNIPI), Konstantinos Tserpes (HUA), Iraklis Varlamis (HUA), Massimo Coppola (CNR), Georg Macher (TUG), Juergen Dobaj (TUG), </w:t>
            </w:r>
            <w:r w:rsidRPr="00F146B5" w:rsidR="00F146B5">
              <w:rPr>
                <w:rFonts w:eastAsia="SimSun"/>
                <w:i/>
                <w:sz w:val="22"/>
                <w:szCs w:val="22"/>
              </w:rPr>
              <w:t>Christoph</w:t>
            </w:r>
            <w:r w:rsidR="00F146B5">
              <w:rPr>
                <w:rFonts w:eastAsia="SimSun"/>
                <w:i/>
                <w:sz w:val="22"/>
                <w:szCs w:val="22"/>
              </w:rPr>
              <w:t xml:space="preserve"> </w:t>
            </w:r>
            <w:r w:rsidRPr="00F146B5" w:rsidR="00F146B5">
              <w:rPr>
                <w:rFonts w:eastAsia="SimSun"/>
                <w:i/>
                <w:sz w:val="22"/>
                <w:szCs w:val="22"/>
              </w:rPr>
              <w:t>Kreuzberger</w:t>
            </w:r>
            <w:r w:rsidR="00F146B5">
              <w:rPr>
                <w:rFonts w:eastAsia="SimSun"/>
                <w:i/>
                <w:sz w:val="22"/>
                <w:szCs w:val="22"/>
              </w:rPr>
              <w:t xml:space="preserve"> (AVL), </w:t>
            </w:r>
            <w:r w:rsidRPr="00F334E3">
              <w:rPr>
                <w:rFonts w:eastAsia="SimSun"/>
                <w:i/>
                <w:sz w:val="22"/>
                <w:szCs w:val="22"/>
              </w:rPr>
              <w:t xml:space="preserve">Markus Posch (AVL), Herbert Danzinger (AVL), Rosaria Potenza (M), Maria Carmela De Gennaro (M), </w:t>
            </w:r>
            <w:r w:rsidR="0063139F">
              <w:rPr>
                <w:rFonts w:eastAsia="SimSun"/>
                <w:i/>
                <w:sz w:val="22"/>
                <w:szCs w:val="22"/>
              </w:rPr>
              <w:t>C</w:t>
            </w:r>
            <w:r w:rsidRPr="0063139F" w:rsidR="0063139F">
              <w:rPr>
                <w:rFonts w:eastAsia="SimSun"/>
                <w:i/>
                <w:sz w:val="22"/>
                <w:szCs w:val="22"/>
              </w:rPr>
              <w:t>alogero</w:t>
            </w:r>
            <w:r w:rsidR="0063139F">
              <w:rPr>
                <w:rFonts w:eastAsia="SimSun"/>
                <w:i/>
                <w:sz w:val="22"/>
                <w:szCs w:val="22"/>
              </w:rPr>
              <w:t xml:space="preserve"> C</w:t>
            </w:r>
            <w:r w:rsidRPr="0063139F" w:rsidR="0063139F">
              <w:rPr>
                <w:rFonts w:eastAsia="SimSun"/>
                <w:i/>
                <w:sz w:val="22"/>
                <w:szCs w:val="22"/>
              </w:rPr>
              <w:t>alandra</w:t>
            </w:r>
            <w:r w:rsidR="0063139F">
              <w:rPr>
                <w:rFonts w:eastAsia="SimSun"/>
                <w:i/>
                <w:sz w:val="22"/>
                <w:szCs w:val="22"/>
              </w:rPr>
              <w:t xml:space="preserve"> (M), </w:t>
            </w:r>
            <w:r w:rsidRPr="00F334E3">
              <w:rPr>
                <w:rFonts w:eastAsia="SimSun"/>
                <w:i/>
                <w:sz w:val="22"/>
                <w:szCs w:val="22"/>
              </w:rPr>
              <w:t>Lorenzo Giraudi (I&amp;M), Roberta Peroglio (I&amp;M), Sylvain Girbal (TRT), Siranush Akarmazyan (ITML)</w:t>
            </w:r>
          </w:p>
        </w:tc>
      </w:tr>
      <w:tr w:rsidRPr="00F334E3" w:rsidR="00F146B5" w:rsidTr="00F146B5" w14:paraId="547C3C38" w14:textId="77777777">
        <w:trPr>
          <w:trHeight w:val="271" w:hRule="exact"/>
          <w:jc w:val="center"/>
        </w:trPr>
        <w:tc>
          <w:tcPr>
            <w:tcW w:w="166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F334E3" w:rsidRDefault="00F334E3" w14:paraId="119E0DD5" w14:textId="77777777">
            <w:pPr>
              <w:pStyle w:val="Abstract"/>
              <w:rPr>
                <w:rFonts w:eastAsia="SimSun"/>
                <w:sz w:val="22"/>
                <w:szCs w:val="22"/>
              </w:rPr>
            </w:pPr>
            <w:r w:rsidRPr="00F334E3">
              <w:rPr>
                <w:rFonts w:eastAsia="SimSun"/>
                <w:sz w:val="22"/>
                <w:szCs w:val="22"/>
              </w:rPr>
              <w:t>Quality Assurance</w:t>
            </w:r>
          </w:p>
        </w:tc>
        <w:tc>
          <w:tcPr>
            <w:tcW w:w="3335" w:type="pct"/>
            <w:tcBorders>
              <w:top w:val="single" w:color="auto" w:sz="4" w:space="0"/>
              <w:left w:val="single" w:color="auto" w:sz="4" w:space="0"/>
              <w:bottom w:val="single" w:color="auto" w:sz="4" w:space="0"/>
              <w:right w:val="single" w:color="auto" w:sz="4" w:space="0"/>
            </w:tcBorders>
            <w:shd w:val="clear" w:color="auto" w:fill="auto"/>
          </w:tcPr>
          <w:p w:rsidRPr="00F334E3" w:rsidR="00F334E3" w:rsidP="009E3FCF" w:rsidRDefault="00F05A9E" w14:paraId="77856B8F" w14:textId="69931593">
            <w:pPr>
              <w:pStyle w:val="Abstract"/>
              <w:jc w:val="right"/>
              <w:rPr>
                <w:rFonts w:eastAsia="SimSun"/>
                <w:i/>
                <w:sz w:val="22"/>
                <w:szCs w:val="22"/>
              </w:rPr>
            </w:pPr>
            <w:r w:rsidRPr="00F334E3">
              <w:rPr>
                <w:rFonts w:eastAsia="SimSun"/>
                <w:i/>
                <w:sz w:val="22"/>
                <w:szCs w:val="22"/>
              </w:rPr>
              <w:t>Sylvain Girbal (TRT)</w:t>
            </w:r>
            <w:r>
              <w:rPr>
                <w:rFonts w:eastAsia="SimSun"/>
                <w:i/>
                <w:sz w:val="22"/>
                <w:szCs w:val="22"/>
              </w:rPr>
              <w:t xml:space="preserve"> and </w:t>
            </w:r>
            <w:r w:rsidRPr="00F334E3">
              <w:rPr>
                <w:rFonts w:eastAsia="SimSun"/>
                <w:i/>
                <w:sz w:val="22"/>
                <w:szCs w:val="22"/>
              </w:rPr>
              <w:t>Davide Bacciu (UNIPI)</w:t>
            </w:r>
          </w:p>
        </w:tc>
      </w:tr>
    </w:tbl>
    <w:p w:rsidRPr="00F334E3" w:rsidR="00CF2409" w:rsidP="00637403" w:rsidRDefault="00CF2409" w14:paraId="5B7F9F09" w14:textId="77777777">
      <w:pPr>
        <w:pStyle w:val="Abstract"/>
        <w:rPr>
          <w:sz w:val="20"/>
        </w:rPr>
      </w:pPr>
    </w:p>
    <w:p w:rsidR="00E77216" w:rsidP="00E77216" w:rsidRDefault="00E77216" w14:paraId="211E5102" w14:textId="77777777">
      <w:pPr>
        <w:pStyle w:val="Abstract"/>
        <w:rPr>
          <w:sz w:val="20"/>
          <w:lang w:val="en-US"/>
        </w:rPr>
      </w:pPr>
    </w:p>
    <w:p w:rsidRPr="00D93B7E" w:rsidR="00E77216" w:rsidP="00E77216" w:rsidRDefault="00E77216" w14:paraId="23166C9B" w14:textId="77777777">
      <w:pPr>
        <w:jc w:val="center"/>
        <w:rPr>
          <w:b/>
          <w:sz w:val="28"/>
          <w:szCs w:val="28"/>
        </w:rPr>
      </w:pPr>
      <w:r w:rsidRPr="003576D3">
        <w:rPr>
          <w:b/>
          <w:sz w:val="28"/>
          <w:szCs w:val="28"/>
        </w:rPr>
        <w:t xml:space="preserve">The </w:t>
      </w:r>
      <w:r w:rsidRPr="009552FA">
        <w:rPr>
          <w:b/>
          <w:sz w:val="28"/>
          <w:szCs w:val="28"/>
        </w:rPr>
        <w:t xml:space="preserve">TEACHING </w:t>
      </w:r>
      <w:r w:rsidRPr="003576D3">
        <w:rPr>
          <w:b/>
          <w:sz w:val="28"/>
          <w:szCs w:val="28"/>
        </w:rPr>
        <w:t>Consortium</w:t>
      </w:r>
    </w:p>
    <w:p w:rsidRPr="009C7D9B" w:rsidR="00E77216" w:rsidP="00E77216" w:rsidRDefault="00E77216" w14:paraId="2E513699" w14:textId="77777777">
      <w:pPr>
        <w:pStyle w:val="Abstract"/>
        <w:rPr>
          <w:sz w:val="20"/>
          <w:lang w:val="en-US"/>
        </w:rPr>
      </w:pPr>
    </w:p>
    <w:tbl>
      <w:tblPr>
        <w:tblW w:w="9048" w:type="dxa"/>
        <w:jc w:val="center"/>
        <w:tblBorders>
          <w:top w:val="nil"/>
          <w:left w:val="nil"/>
          <w:right w:val="nil"/>
        </w:tblBorders>
        <w:tblLayout w:type="fixed"/>
        <w:tblLook w:val="0000" w:firstRow="0" w:lastRow="0" w:firstColumn="0" w:lastColumn="0" w:noHBand="0" w:noVBand="0"/>
      </w:tblPr>
      <w:tblGrid>
        <w:gridCol w:w="4531"/>
        <w:gridCol w:w="2552"/>
        <w:gridCol w:w="1965"/>
      </w:tblGrid>
      <w:tr w:rsidRPr="00010061" w:rsidR="00E77216" w:rsidTr="00E103BD" w14:paraId="7B7726E4" w14:textId="77777777">
        <w:trPr>
          <w:trHeight w:val="532"/>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7CA85F93"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University of Pisa (UNIPI)</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62677BFE"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Coordina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370CA733"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Italy</w:t>
            </w:r>
          </w:p>
        </w:tc>
      </w:tr>
      <w:tr w:rsidRPr="00010061" w:rsidR="00E77216" w:rsidTr="00E103BD" w14:paraId="1C8C8D28" w14:textId="77777777">
        <w:tblPrEx>
          <w:tblBorders>
            <w:top w:val="none" w:color="auto" w:sz="0" w:space="0"/>
          </w:tblBorders>
        </w:tblPrEx>
        <w:trPr>
          <w:trHeight w:val="412"/>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251BF117" w14:textId="77777777">
            <w:pPr>
              <w:pStyle w:val="Default"/>
              <w:rPr>
                <w:rFonts w:ascii="Times" w:hAnsi="Times" w:cs="Times"/>
              </w:rPr>
            </w:pPr>
            <w:r w:rsidRPr="00010061">
              <w:t xml:space="preserve">Harokopio University of Athens  </w:t>
            </w:r>
            <w:r w:rsidRPr="00010061">
              <w:rPr>
                <w:rFonts w:ascii="Times" w:hAnsi="Times" w:cs="Times"/>
              </w:rPr>
              <w:t>(HUA)</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3BFCC75D"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6B79039D"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Greece</w:t>
            </w:r>
          </w:p>
        </w:tc>
      </w:tr>
      <w:tr w:rsidRPr="00010061" w:rsidR="00E77216" w:rsidTr="00E103BD" w14:paraId="3CF88992"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570FF964" w14:textId="77777777">
            <w:pPr>
              <w:pStyle w:val="Default"/>
              <w:rPr>
                <w:rFonts w:ascii="Times" w:hAnsi="Times" w:cs="Times"/>
                <w:lang w:val="it-IT"/>
              </w:rPr>
            </w:pPr>
            <w:r w:rsidRPr="00010061">
              <w:rPr>
                <w:lang w:val="it-IT"/>
              </w:rPr>
              <w:t xml:space="preserve">Consiglio Nazionale delle Ricerche </w:t>
            </w:r>
            <w:r w:rsidRPr="00010061">
              <w:rPr>
                <w:rFonts w:ascii="Times" w:hAnsi="Times" w:cs="Times"/>
                <w:lang w:val="it-IT"/>
              </w:rPr>
              <w:t>(CNR)</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1ADF6492"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0721F675"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Italy</w:t>
            </w:r>
          </w:p>
        </w:tc>
      </w:tr>
      <w:tr w:rsidRPr="00010061" w:rsidR="00E77216" w:rsidTr="00E103BD" w14:paraId="0685C3CF"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25C2802E" w14:textId="77777777">
            <w:pPr>
              <w:pStyle w:val="Default"/>
            </w:pPr>
            <w:r w:rsidRPr="00010061">
              <w:t>Graz University of Technology (TUG)</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31BC2BE5"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1AECB919" w14:textId="77777777">
            <w:pPr>
              <w:pStyle w:val="Default"/>
            </w:pPr>
            <w:r w:rsidRPr="00010061">
              <w:t xml:space="preserve">Austria </w:t>
            </w:r>
          </w:p>
        </w:tc>
      </w:tr>
      <w:tr w:rsidRPr="00010061" w:rsidR="00E77216" w:rsidTr="00E103BD" w14:paraId="1E19CD8F"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54B599DD" w14:textId="77777777">
            <w:pPr>
              <w:pStyle w:val="Default"/>
            </w:pPr>
            <w:r w:rsidRPr="00010061">
              <w:t xml:space="preserve">AVL List GmbH </w:t>
            </w:r>
            <w:r>
              <w:t>(AVL)</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55DC9FEE"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0BF055D7" w14:textId="77777777">
            <w:pPr>
              <w:pStyle w:val="Default"/>
            </w:pPr>
            <w:r w:rsidRPr="00010061">
              <w:t xml:space="preserve">Austria </w:t>
            </w:r>
          </w:p>
        </w:tc>
      </w:tr>
      <w:tr w:rsidRPr="00010061" w:rsidR="00E77216" w:rsidTr="00E103BD" w14:paraId="3FFF3724"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5EEFA01E" w14:textId="77777777">
            <w:pPr>
              <w:pStyle w:val="Default"/>
              <w:rPr>
                <w:lang w:val="it-IT"/>
              </w:rPr>
            </w:pPr>
            <w:r w:rsidRPr="00010061">
              <w:rPr>
                <w:lang w:val="it-IT"/>
              </w:rPr>
              <w:t>Marelli Europe S.p.A.</w:t>
            </w:r>
            <w:r>
              <w:rPr>
                <w:lang w:val="it-IT"/>
              </w:rPr>
              <w:t xml:space="preserve"> (M)</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29DE8F71"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5A31B525" w14:textId="77777777">
            <w:pPr>
              <w:pStyle w:val="Default"/>
            </w:pPr>
            <w:r w:rsidRPr="00010061">
              <w:t xml:space="preserve">Italy </w:t>
            </w:r>
          </w:p>
        </w:tc>
      </w:tr>
      <w:tr w:rsidRPr="00010061" w:rsidR="00E77216" w:rsidTr="00E103BD" w14:paraId="0866D182"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3CF32CBB" w14:textId="77777777">
            <w:pPr>
              <w:pStyle w:val="Default"/>
            </w:pPr>
            <w:r w:rsidRPr="00010061">
              <w:t xml:space="preserve">Ideas &amp; Motion </w:t>
            </w:r>
            <w:r>
              <w:t>(I&amp;M)</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5807D4CE"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3F7BB8A1" w14:textId="77777777">
            <w:pPr>
              <w:pStyle w:val="Default"/>
            </w:pPr>
            <w:r w:rsidRPr="00010061">
              <w:t xml:space="preserve">Italy </w:t>
            </w:r>
          </w:p>
        </w:tc>
      </w:tr>
      <w:tr w:rsidRPr="00010061" w:rsidR="00E77216" w:rsidTr="00E103BD" w14:paraId="66824FF5"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6B80139C" w14:textId="77777777">
            <w:pPr>
              <w:pStyle w:val="Default"/>
            </w:pPr>
            <w:r w:rsidRPr="00010061">
              <w:t xml:space="preserve">Thales Research &amp; Technology </w:t>
            </w:r>
            <w:r>
              <w:t>(TRT)</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2B7D2808"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7B758528"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France</w:t>
            </w:r>
          </w:p>
        </w:tc>
      </w:tr>
      <w:tr w:rsidRPr="00010061" w:rsidR="00E77216" w:rsidTr="00E103BD" w14:paraId="4EC731C5"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242B8A" w:rsidR="00E77216" w:rsidP="00E103BD" w:rsidRDefault="00E77216" w14:paraId="304250BB" w14:textId="77777777">
            <w:pPr>
              <w:pStyle w:val="Default"/>
            </w:pPr>
            <w:r w:rsidRPr="00010061">
              <w:t xml:space="preserve">Information Technology for Market Leadership </w:t>
            </w:r>
            <w:r>
              <w:t>(ITML)</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7B1FF0E5"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13696EAA"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Greece</w:t>
            </w:r>
          </w:p>
        </w:tc>
      </w:tr>
      <w:tr w:rsidRPr="00010061" w:rsidR="00E77216" w:rsidTr="00E103BD" w14:paraId="3B786C45" w14:textId="77777777">
        <w:tblPrEx>
          <w:tblBorders>
            <w:top w:val="none" w:color="auto" w:sz="0" w:space="0"/>
          </w:tblBorders>
        </w:tblPrEx>
        <w:trPr>
          <w:trHeight w:val="533"/>
          <w:jc w:val="center"/>
        </w:trPr>
        <w:tc>
          <w:tcPr>
            <w:tcW w:w="4531"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242B8A" w:rsidR="00E77216" w:rsidP="00E103BD" w:rsidRDefault="00E77216" w14:paraId="4ACD2D61" w14:textId="77777777">
            <w:pPr>
              <w:pStyle w:val="Default"/>
            </w:pPr>
            <w:r w:rsidRPr="00010061">
              <w:t xml:space="preserve">Infineon Technologies AG </w:t>
            </w:r>
            <w:r>
              <w:t>(IFAG)</w:t>
            </w:r>
          </w:p>
        </w:tc>
        <w:tc>
          <w:tcPr>
            <w:tcW w:w="2552"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3C52C1C6"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Principal Contractor</w:t>
            </w:r>
          </w:p>
        </w:tc>
        <w:tc>
          <w:tcPr>
            <w:tcW w:w="1965" w:type="dxa"/>
            <w:tcBorders>
              <w:top w:val="single" w:color="000000" w:sz="4" w:space="0"/>
              <w:left w:val="single" w:color="000000" w:sz="4" w:space="0"/>
              <w:bottom w:val="single" w:color="000000" w:sz="4" w:space="0"/>
              <w:right w:val="single" w:color="000000" w:sz="4" w:space="0"/>
            </w:tcBorders>
            <w:tcMar>
              <w:top w:w="20" w:type="nil"/>
              <w:left w:w="20" w:type="nil"/>
              <w:bottom w:w="20" w:type="nil"/>
              <w:right w:w="20" w:type="nil"/>
            </w:tcMar>
            <w:vAlign w:val="center"/>
          </w:tcPr>
          <w:p w:rsidRPr="00010061" w:rsidR="00E77216" w:rsidP="00E103BD" w:rsidRDefault="00E77216" w14:paraId="4DE0931C" w14:textId="77777777">
            <w:pPr>
              <w:widowControl w:val="0"/>
              <w:autoSpaceDE w:val="0"/>
              <w:autoSpaceDN w:val="0"/>
              <w:adjustRightInd w:val="0"/>
              <w:spacing w:after="0" w:line="300" w:lineRule="atLeast"/>
              <w:jc w:val="left"/>
              <w:rPr>
                <w:rFonts w:ascii="Times" w:hAnsi="Times" w:cs="Times"/>
                <w:color w:val="000000"/>
                <w:szCs w:val="24"/>
              </w:rPr>
            </w:pPr>
            <w:r w:rsidRPr="00010061">
              <w:rPr>
                <w:rFonts w:ascii="Times" w:hAnsi="Times" w:cs="Times"/>
                <w:color w:val="000000"/>
                <w:szCs w:val="24"/>
              </w:rPr>
              <w:t>Germany</w:t>
            </w:r>
          </w:p>
        </w:tc>
      </w:tr>
    </w:tbl>
    <w:p w:rsidRPr="003576D3" w:rsidR="00E77216" w:rsidP="00E77216" w:rsidRDefault="00E77216" w14:paraId="15DE5767" w14:textId="77777777">
      <w:pPr>
        <w:jc w:val="center"/>
        <w:rPr>
          <w:b/>
          <w:sz w:val="28"/>
          <w:szCs w:val="28"/>
        </w:rPr>
      </w:pPr>
    </w:p>
    <w:p w:rsidR="00E77216" w:rsidP="00E77216" w:rsidRDefault="00E77216" w14:paraId="0DCBD713" w14:textId="77777777">
      <w:pPr>
        <w:rPr>
          <w:sz w:val="22"/>
          <w:szCs w:val="22"/>
        </w:rPr>
      </w:pPr>
    </w:p>
    <w:p w:rsidRPr="003576D3" w:rsidR="00D93B7E" w:rsidP="00CF2409" w:rsidRDefault="00D93B7E" w14:paraId="0400F09C" w14:textId="77777777">
      <w:pPr>
        <w:jc w:val="center"/>
        <w:rPr>
          <w:b/>
          <w:sz w:val="28"/>
          <w:szCs w:val="28"/>
        </w:rPr>
      </w:pPr>
    </w:p>
    <w:p w:rsidR="00921FB2" w:rsidP="00637403" w:rsidRDefault="00921FB2" w14:paraId="76034554" w14:textId="77777777">
      <w:pPr>
        <w:rPr>
          <w:sz w:val="22"/>
          <w:szCs w:val="22"/>
        </w:rPr>
      </w:pPr>
    </w:p>
    <w:p w:rsidRPr="009C7D9B" w:rsidR="003576D3" w:rsidP="00637403" w:rsidRDefault="003576D3" w14:paraId="4D7D9BC7" w14:textId="77777777">
      <w:pPr>
        <w:rPr>
          <w:sz w:val="22"/>
          <w:szCs w:val="22"/>
        </w:rPr>
      </w:pPr>
    </w:p>
    <w:p w:rsidRPr="009C7D9B" w:rsidR="00F25BC6" w:rsidP="000C7B3B" w:rsidRDefault="00F25BC6" w14:paraId="76879CC7" w14:textId="77777777">
      <w:pPr>
        <w:spacing w:after="0"/>
        <w:rPr>
          <w:sz w:val="18"/>
          <w:szCs w:val="18"/>
          <w:lang w:val="el-GR"/>
        </w:rPr>
      </w:pPr>
    </w:p>
    <w:p w:rsidR="00814466" w:rsidRDefault="00814466" w14:paraId="4B966279" w14:textId="738A1980">
      <w:pPr>
        <w:spacing w:after="0"/>
        <w:jc w:val="left"/>
        <w:rPr>
          <w:sz w:val="18"/>
          <w:szCs w:val="18"/>
          <w:lang w:val="el-GR"/>
        </w:rPr>
      </w:pPr>
      <w:r>
        <w:rPr>
          <w:sz w:val="18"/>
          <w:szCs w:val="18"/>
          <w:lang w:val="el-GR"/>
        </w:rPr>
        <w:br w:type="page"/>
      </w:r>
    </w:p>
    <w:p w:rsidRPr="00814466" w:rsidR="00F25BC6" w:rsidP="00814466" w:rsidRDefault="00F25BC6" w14:paraId="634C9040" w14:textId="77777777">
      <w:pPr>
        <w:spacing w:before="480" w:after="240"/>
        <w:jc w:val="center"/>
        <w:rPr>
          <w:b/>
          <w:sz w:val="32"/>
          <w:szCs w:val="32"/>
        </w:rPr>
      </w:pPr>
      <w:r w:rsidRPr="00814466">
        <w:rPr>
          <w:b/>
          <w:sz w:val="32"/>
          <w:szCs w:val="32"/>
        </w:rPr>
        <w:t>Document Revisions &amp; Quality Assurance</w:t>
      </w:r>
    </w:p>
    <w:p w:rsidRPr="009C7D9B" w:rsidR="00F25BC6" w:rsidP="00F25BC6" w:rsidRDefault="00F25BC6" w14:paraId="0B46CE5B" w14:textId="77777777"/>
    <w:p w:rsidRPr="009C7D9B" w:rsidR="00F25BC6" w:rsidP="00F25BC6" w:rsidRDefault="00F25BC6" w14:paraId="36672A23" w14:textId="77777777">
      <w:pPr>
        <w:rPr>
          <w:b/>
        </w:rPr>
      </w:pPr>
      <w:r w:rsidRPr="009C7D9B">
        <w:rPr>
          <w:b/>
        </w:rPr>
        <w:t xml:space="preserve">Internal Reviewers </w:t>
      </w:r>
    </w:p>
    <w:p w:rsidRPr="000A3317" w:rsidR="00F25BC6" w:rsidP="000A3317" w:rsidRDefault="00AA05F4" w14:paraId="2EC85995" w14:textId="3F4C0201">
      <w:pPr>
        <w:pStyle w:val="ListParagraph"/>
        <w:numPr>
          <w:ilvl w:val="0"/>
          <w:numId w:val="45"/>
        </w:numPr>
        <w:rPr>
          <w:i/>
          <w:szCs w:val="24"/>
        </w:rPr>
      </w:pPr>
      <w:r w:rsidRPr="000A3317">
        <w:rPr>
          <w:i/>
          <w:szCs w:val="24"/>
        </w:rPr>
        <w:t xml:space="preserve">Reviewer </w:t>
      </w:r>
      <w:r w:rsidRPr="000A3317" w:rsidR="000A3317">
        <w:rPr>
          <w:i/>
          <w:szCs w:val="24"/>
        </w:rPr>
        <w:t>1: Sylvain Girbal</w:t>
      </w:r>
      <w:r w:rsidRPr="000A3317" w:rsidR="00592EAE">
        <w:rPr>
          <w:i/>
          <w:szCs w:val="24"/>
        </w:rPr>
        <w:t xml:space="preserve">, </w:t>
      </w:r>
      <w:r w:rsidRPr="000A3317" w:rsidR="00592EAE">
        <w:rPr>
          <w:rFonts w:eastAsia="SimSun"/>
          <w:i/>
          <w:szCs w:val="24"/>
        </w:rPr>
        <w:t>(</w:t>
      </w:r>
      <w:r w:rsidRPr="000A3317" w:rsidR="000A3317">
        <w:rPr>
          <w:rFonts w:eastAsia="SimSun"/>
          <w:i/>
          <w:szCs w:val="24"/>
        </w:rPr>
        <w:t>TRT</w:t>
      </w:r>
      <w:r w:rsidRPr="000A3317" w:rsidR="00592EAE">
        <w:rPr>
          <w:rFonts w:eastAsia="SimSun"/>
          <w:i/>
          <w:szCs w:val="24"/>
        </w:rPr>
        <w:t>)</w:t>
      </w:r>
    </w:p>
    <w:p w:rsidRPr="000A3317" w:rsidR="000A3317" w:rsidP="000A3317" w:rsidRDefault="000A3317" w14:paraId="0A9EF680" w14:textId="43EC6E86">
      <w:pPr>
        <w:pStyle w:val="ListParagraph"/>
        <w:numPr>
          <w:ilvl w:val="0"/>
          <w:numId w:val="45"/>
        </w:numPr>
        <w:rPr>
          <w:i/>
          <w:szCs w:val="24"/>
        </w:rPr>
      </w:pPr>
      <w:r w:rsidRPr="000A3317">
        <w:rPr>
          <w:i/>
          <w:szCs w:val="24"/>
        </w:rPr>
        <w:t xml:space="preserve">Reviewer </w:t>
      </w:r>
      <w:r>
        <w:rPr>
          <w:i/>
          <w:szCs w:val="24"/>
        </w:rPr>
        <w:t>2</w:t>
      </w:r>
      <w:r w:rsidRPr="000A3317">
        <w:rPr>
          <w:i/>
          <w:szCs w:val="24"/>
        </w:rPr>
        <w:t xml:space="preserve">: </w:t>
      </w:r>
      <w:r>
        <w:rPr>
          <w:i/>
          <w:szCs w:val="24"/>
        </w:rPr>
        <w:t xml:space="preserve">Davide </w:t>
      </w:r>
      <w:r w:rsidRPr="00F334E3">
        <w:rPr>
          <w:rFonts w:eastAsia="SimSun"/>
          <w:i/>
          <w:sz w:val="22"/>
          <w:szCs w:val="22"/>
        </w:rPr>
        <w:t>Bacciu</w:t>
      </w:r>
      <w:r w:rsidRPr="000A3317">
        <w:rPr>
          <w:i/>
          <w:szCs w:val="24"/>
        </w:rPr>
        <w:t xml:space="preserve">, </w:t>
      </w:r>
      <w:r w:rsidRPr="000A3317">
        <w:rPr>
          <w:rFonts w:eastAsia="SimSun"/>
          <w:i/>
          <w:szCs w:val="24"/>
        </w:rPr>
        <w:t>(</w:t>
      </w:r>
      <w:r w:rsidR="00E71EAB">
        <w:rPr>
          <w:rFonts w:eastAsia="SimSun"/>
          <w:i/>
          <w:szCs w:val="24"/>
        </w:rPr>
        <w:t>UNIPI</w:t>
      </w:r>
      <w:r w:rsidRPr="000A3317">
        <w:rPr>
          <w:rFonts w:eastAsia="SimSun"/>
          <w:i/>
          <w:szCs w:val="24"/>
        </w:rPr>
        <w:t>)</w:t>
      </w:r>
    </w:p>
    <w:p w:rsidRPr="009C7D9B" w:rsidR="00F25BC6" w:rsidP="00F25BC6" w:rsidRDefault="00F25BC6" w14:paraId="00EA6ED6" w14:textId="77777777"/>
    <w:p w:rsidRPr="009C7D9B" w:rsidR="00F25BC6" w:rsidP="00F25BC6" w:rsidRDefault="00F25BC6" w14:paraId="3CAAACAF" w14:textId="77777777">
      <w:pPr>
        <w:rPr>
          <w:b/>
        </w:rPr>
      </w:pPr>
      <w:r w:rsidRPr="009C7D9B">
        <w:rPr>
          <w:b/>
        </w:rPr>
        <w:t>Revisions</w:t>
      </w:r>
    </w:p>
    <w:tbl>
      <w:tblPr>
        <w:tblStyle w:val="TableGrid"/>
        <w:tblW w:w="9606" w:type="dxa"/>
        <w:tblBorders>
          <w:top w:val="none" w:color="auto" w:sz="0" w:space="0"/>
          <w:left w:val="none" w:color="auto" w:sz="0" w:space="0"/>
          <w:bottom w:val="none" w:color="auto" w:sz="0" w:space="0"/>
          <w:right w:val="none" w:color="auto" w:sz="0" w:space="0"/>
        </w:tblBorders>
        <w:tblLook w:val="04A0" w:firstRow="1" w:lastRow="0" w:firstColumn="1" w:lastColumn="0" w:noHBand="0" w:noVBand="1"/>
      </w:tblPr>
      <w:tblGrid>
        <w:gridCol w:w="1513"/>
        <w:gridCol w:w="1817"/>
        <w:gridCol w:w="2095"/>
        <w:gridCol w:w="4181"/>
      </w:tblGrid>
      <w:tr w:rsidRPr="009C7D9B" w:rsidR="00F25BC6" w:rsidTr="00421EDC" w14:paraId="7C15A305" w14:textId="77777777">
        <w:tc>
          <w:tcPr>
            <w:tcW w:w="1513" w:type="dxa"/>
          </w:tcPr>
          <w:p w:rsidRPr="00421EDC" w:rsidR="00F25BC6" w:rsidP="00FE4A73" w:rsidRDefault="00F25BC6" w14:paraId="7AAF7E1A" w14:textId="77777777">
            <w:pPr>
              <w:jc w:val="center"/>
              <w:rPr>
                <w:b/>
              </w:rPr>
            </w:pPr>
            <w:r w:rsidRPr="00421EDC">
              <w:rPr>
                <w:b/>
              </w:rPr>
              <w:t>Version</w:t>
            </w:r>
          </w:p>
        </w:tc>
        <w:tc>
          <w:tcPr>
            <w:tcW w:w="1817" w:type="dxa"/>
          </w:tcPr>
          <w:p w:rsidRPr="00421EDC" w:rsidR="00F25BC6" w:rsidP="00FE4A73" w:rsidRDefault="00F25BC6" w14:paraId="3985B085" w14:textId="77777777">
            <w:pPr>
              <w:jc w:val="center"/>
              <w:rPr>
                <w:b/>
              </w:rPr>
            </w:pPr>
            <w:r w:rsidRPr="00421EDC">
              <w:rPr>
                <w:b/>
              </w:rPr>
              <w:t>Date</w:t>
            </w:r>
          </w:p>
        </w:tc>
        <w:tc>
          <w:tcPr>
            <w:tcW w:w="2095" w:type="dxa"/>
          </w:tcPr>
          <w:p w:rsidRPr="00421EDC" w:rsidR="00F25BC6" w:rsidP="00FE4A73" w:rsidRDefault="00F25BC6" w14:paraId="58D1A892" w14:textId="77777777">
            <w:pPr>
              <w:jc w:val="center"/>
              <w:rPr>
                <w:b/>
              </w:rPr>
            </w:pPr>
            <w:r w:rsidRPr="00421EDC">
              <w:rPr>
                <w:b/>
              </w:rPr>
              <w:t>By</w:t>
            </w:r>
          </w:p>
        </w:tc>
        <w:tc>
          <w:tcPr>
            <w:tcW w:w="4181" w:type="dxa"/>
          </w:tcPr>
          <w:p w:rsidRPr="00421EDC" w:rsidR="00F25BC6" w:rsidP="00FE4A73" w:rsidRDefault="00F25BC6" w14:paraId="7E3CC319" w14:textId="77777777">
            <w:pPr>
              <w:jc w:val="center"/>
              <w:rPr>
                <w:b/>
              </w:rPr>
            </w:pPr>
            <w:r w:rsidRPr="00421EDC">
              <w:rPr>
                <w:b/>
              </w:rPr>
              <w:t>Overview</w:t>
            </w:r>
          </w:p>
        </w:tc>
      </w:tr>
      <w:tr w:rsidRPr="009C7D9B" w:rsidR="00277BAE" w:rsidTr="00421EDC" w14:paraId="19B847D9" w14:textId="77777777">
        <w:tc>
          <w:tcPr>
            <w:tcW w:w="1513" w:type="dxa"/>
          </w:tcPr>
          <w:p w:rsidR="00277BAE" w:rsidP="00277BAE" w:rsidRDefault="00277BAE" w14:paraId="04EE2195" w14:textId="39814955">
            <w:pPr>
              <w:jc w:val="center"/>
            </w:pPr>
            <w:r>
              <w:t>2.0</w:t>
            </w:r>
          </w:p>
        </w:tc>
        <w:tc>
          <w:tcPr>
            <w:tcW w:w="1817" w:type="dxa"/>
          </w:tcPr>
          <w:p w:rsidR="00277BAE" w:rsidP="00277BAE" w:rsidRDefault="008925B2" w14:paraId="3E8B1550" w14:textId="2DE5365E">
            <w:pPr>
              <w:jc w:val="center"/>
            </w:pPr>
            <w:r>
              <w:t>09</w:t>
            </w:r>
            <w:r w:rsidR="00277BAE">
              <w:t>/12/2021</w:t>
            </w:r>
          </w:p>
        </w:tc>
        <w:tc>
          <w:tcPr>
            <w:tcW w:w="2095" w:type="dxa"/>
          </w:tcPr>
          <w:p w:rsidR="00277BAE" w:rsidP="00277BAE" w:rsidRDefault="00277BAE" w14:paraId="78BD8323" w14:textId="4D92B0DF">
            <w:pPr>
              <w:jc w:val="center"/>
            </w:pPr>
            <w:r>
              <w:t>Reviewers</w:t>
            </w:r>
          </w:p>
        </w:tc>
        <w:tc>
          <w:tcPr>
            <w:tcW w:w="4181" w:type="dxa"/>
          </w:tcPr>
          <w:p w:rsidR="00277BAE" w:rsidP="00277BAE" w:rsidRDefault="00277BAE" w14:paraId="195CD732" w14:textId="0F98432A">
            <w:pPr>
              <w:jc w:val="center"/>
            </w:pPr>
            <w:r>
              <w:t>Final version 2.0</w:t>
            </w:r>
          </w:p>
        </w:tc>
      </w:tr>
      <w:tr w:rsidRPr="009C7D9B" w:rsidR="00277BAE" w:rsidTr="00421EDC" w14:paraId="272A9ED3" w14:textId="77777777">
        <w:tc>
          <w:tcPr>
            <w:tcW w:w="1513" w:type="dxa"/>
          </w:tcPr>
          <w:p w:rsidR="00277BAE" w:rsidP="00277BAE" w:rsidRDefault="00277BAE" w14:paraId="4DA90987" w14:textId="5F55682A">
            <w:pPr>
              <w:jc w:val="center"/>
            </w:pPr>
            <w:r>
              <w:t>1.3</w:t>
            </w:r>
          </w:p>
        </w:tc>
        <w:tc>
          <w:tcPr>
            <w:tcW w:w="1817" w:type="dxa"/>
          </w:tcPr>
          <w:p w:rsidR="00277BAE" w:rsidP="00277BAE" w:rsidRDefault="008925B2" w14:paraId="68DF54A3" w14:textId="7C6B15B0">
            <w:pPr>
              <w:jc w:val="center"/>
            </w:pPr>
            <w:r>
              <w:t>08</w:t>
            </w:r>
            <w:r w:rsidR="00277BAE">
              <w:t>/12/2021</w:t>
            </w:r>
          </w:p>
        </w:tc>
        <w:tc>
          <w:tcPr>
            <w:tcW w:w="2095" w:type="dxa"/>
          </w:tcPr>
          <w:p w:rsidR="00277BAE" w:rsidP="00277BAE" w:rsidRDefault="00277BAE" w14:paraId="5ABECDD3" w14:textId="4B0E6A96">
            <w:pPr>
              <w:jc w:val="center"/>
            </w:pPr>
            <w:r>
              <w:t>Veledar (AVL)</w:t>
            </w:r>
          </w:p>
        </w:tc>
        <w:tc>
          <w:tcPr>
            <w:tcW w:w="4181" w:type="dxa"/>
          </w:tcPr>
          <w:p w:rsidR="00277BAE" w:rsidP="00277BAE" w:rsidRDefault="00277BAE" w14:paraId="64EB04F9" w14:textId="031BDA28">
            <w:pPr>
              <w:jc w:val="center"/>
            </w:pPr>
            <w:r>
              <w:t>Final draft 2 /editor review</w:t>
            </w:r>
          </w:p>
        </w:tc>
      </w:tr>
      <w:tr w:rsidRPr="009C7D9B" w:rsidR="00277BAE" w:rsidTr="00421EDC" w14:paraId="4A8425B5" w14:textId="77777777">
        <w:tc>
          <w:tcPr>
            <w:tcW w:w="1513" w:type="dxa"/>
          </w:tcPr>
          <w:p w:rsidR="00277BAE" w:rsidP="00277BAE" w:rsidRDefault="00277BAE" w14:paraId="291BBA61" w14:textId="5E8CE5F4">
            <w:pPr>
              <w:jc w:val="center"/>
            </w:pPr>
            <w:r>
              <w:t>1.2</w:t>
            </w:r>
          </w:p>
        </w:tc>
        <w:tc>
          <w:tcPr>
            <w:tcW w:w="1817" w:type="dxa"/>
          </w:tcPr>
          <w:p w:rsidR="00277BAE" w:rsidP="00277BAE" w:rsidRDefault="008925B2" w14:paraId="27C9D7C8" w14:textId="70974DA7">
            <w:pPr>
              <w:jc w:val="center"/>
            </w:pPr>
            <w:r>
              <w:t>07</w:t>
            </w:r>
            <w:r w:rsidR="00277BAE">
              <w:t>/12/2021</w:t>
            </w:r>
          </w:p>
        </w:tc>
        <w:tc>
          <w:tcPr>
            <w:tcW w:w="2095" w:type="dxa"/>
          </w:tcPr>
          <w:p w:rsidRPr="008925B2" w:rsidR="00277BAE" w:rsidP="008925B2" w:rsidRDefault="008925B2" w14:paraId="0567E482" w14:textId="26E51B87">
            <w:pPr>
              <w:jc w:val="center"/>
              <w:rPr>
                <w:lang w:val="it-IT"/>
              </w:rPr>
            </w:pPr>
            <w:r w:rsidRPr="008925B2">
              <w:rPr>
                <w:lang w:val="it-IT"/>
              </w:rPr>
              <w:t>Giraudi (I</w:t>
            </w:r>
            <w:r>
              <w:rPr>
                <w:lang w:val="it-IT"/>
              </w:rPr>
              <w:t xml:space="preserve">&amp;M), Sardinos (HUA), </w:t>
            </w:r>
            <w:r w:rsidRPr="008925B2">
              <w:rPr>
                <w:lang w:val="it-IT"/>
              </w:rPr>
              <w:t>De Caro (UNIPI), Lomonaco</w:t>
            </w:r>
            <w:r>
              <w:rPr>
                <w:lang w:val="it-IT"/>
              </w:rPr>
              <w:t xml:space="preserve"> (UNIPI)</w:t>
            </w:r>
          </w:p>
        </w:tc>
        <w:tc>
          <w:tcPr>
            <w:tcW w:w="4181" w:type="dxa"/>
          </w:tcPr>
          <w:p w:rsidR="00277BAE" w:rsidP="00277BAE" w:rsidRDefault="00277BAE" w14:paraId="7DB60253" w14:textId="1FE7DD36">
            <w:pPr>
              <w:jc w:val="center"/>
            </w:pPr>
            <w:r>
              <w:t>Partner contributions/review</w:t>
            </w:r>
          </w:p>
        </w:tc>
      </w:tr>
      <w:tr w:rsidRPr="009C7D9B" w:rsidR="00277BAE" w:rsidTr="00421EDC" w14:paraId="4B88A26C" w14:textId="77777777">
        <w:tc>
          <w:tcPr>
            <w:tcW w:w="1513" w:type="dxa"/>
          </w:tcPr>
          <w:p w:rsidR="00277BAE" w:rsidP="00277BAE" w:rsidRDefault="00277BAE" w14:paraId="4AA77ED3" w14:textId="1D1E1E6F">
            <w:pPr>
              <w:jc w:val="center"/>
            </w:pPr>
            <w:r>
              <w:t>1.1</w:t>
            </w:r>
          </w:p>
        </w:tc>
        <w:tc>
          <w:tcPr>
            <w:tcW w:w="1817" w:type="dxa"/>
          </w:tcPr>
          <w:p w:rsidR="00277BAE" w:rsidP="00277BAE" w:rsidRDefault="00277BAE" w14:paraId="16B937FA" w14:textId="29FD61D8">
            <w:pPr>
              <w:jc w:val="center"/>
            </w:pPr>
            <w:r>
              <w:t>0</w:t>
            </w:r>
            <w:r w:rsidR="003809A0">
              <w:t>3</w:t>
            </w:r>
            <w:r>
              <w:t>/12/2021</w:t>
            </w:r>
          </w:p>
        </w:tc>
        <w:tc>
          <w:tcPr>
            <w:tcW w:w="2095" w:type="dxa"/>
          </w:tcPr>
          <w:p w:rsidR="00277BAE" w:rsidP="00277BAE" w:rsidRDefault="00277BAE" w14:paraId="5AA524B2" w14:textId="4F2520A1">
            <w:pPr>
              <w:jc w:val="center"/>
            </w:pPr>
            <w:r>
              <w:t>Veledar (AVL)</w:t>
            </w:r>
          </w:p>
        </w:tc>
        <w:tc>
          <w:tcPr>
            <w:tcW w:w="4181" w:type="dxa"/>
          </w:tcPr>
          <w:p w:rsidR="00277BAE" w:rsidP="00277BAE" w:rsidRDefault="00277BAE" w14:paraId="0C7DA752" w14:textId="5E619C0D">
            <w:pPr>
              <w:jc w:val="center"/>
            </w:pPr>
            <w:r>
              <w:t>Editor response to reviewer comments</w:t>
            </w:r>
          </w:p>
        </w:tc>
      </w:tr>
      <w:tr w:rsidRPr="009C7D9B" w:rsidR="009552FA" w:rsidTr="00421EDC" w14:paraId="6C863C33" w14:textId="77777777">
        <w:tc>
          <w:tcPr>
            <w:tcW w:w="1513" w:type="dxa"/>
          </w:tcPr>
          <w:p w:rsidRPr="009C7D9B" w:rsidR="009552FA" w:rsidP="00FE4A73" w:rsidRDefault="00FB61E0" w14:paraId="76C4481F" w14:textId="7E913115">
            <w:pPr>
              <w:jc w:val="center"/>
            </w:pPr>
            <w:r>
              <w:t>1.0</w:t>
            </w:r>
          </w:p>
        </w:tc>
        <w:tc>
          <w:tcPr>
            <w:tcW w:w="1817" w:type="dxa"/>
          </w:tcPr>
          <w:p w:rsidR="009552FA" w:rsidP="003576D3" w:rsidRDefault="00505931" w14:paraId="630FB64F" w14:textId="3ED3682F">
            <w:pPr>
              <w:jc w:val="center"/>
            </w:pPr>
            <w:r>
              <w:t>2</w:t>
            </w:r>
            <w:r w:rsidR="00824558">
              <w:t>3</w:t>
            </w:r>
            <w:r w:rsidR="009552FA">
              <w:t>/</w:t>
            </w:r>
            <w:r w:rsidR="00FB61E0">
              <w:t>09</w:t>
            </w:r>
            <w:r w:rsidR="009552FA">
              <w:t>/</w:t>
            </w:r>
            <w:r w:rsidR="00FB61E0">
              <w:t>2021</w:t>
            </w:r>
          </w:p>
        </w:tc>
        <w:tc>
          <w:tcPr>
            <w:tcW w:w="2095" w:type="dxa"/>
          </w:tcPr>
          <w:p w:rsidR="009552FA" w:rsidP="00FE4A73" w:rsidRDefault="00423A2E" w14:paraId="6CD1E803" w14:textId="3E8ED7CB">
            <w:pPr>
              <w:jc w:val="center"/>
            </w:pPr>
            <w:r>
              <w:t>Reviewer</w:t>
            </w:r>
            <w:r w:rsidR="000A3317">
              <w:t>s</w:t>
            </w:r>
          </w:p>
        </w:tc>
        <w:tc>
          <w:tcPr>
            <w:tcW w:w="4181" w:type="dxa"/>
          </w:tcPr>
          <w:p w:rsidR="009552FA" w:rsidP="00FE4A73" w:rsidRDefault="009552FA" w14:paraId="4BBEA9D5" w14:textId="55751237">
            <w:pPr>
              <w:jc w:val="center"/>
            </w:pPr>
            <w:r>
              <w:t>Final</w:t>
            </w:r>
            <w:r w:rsidR="00423A2E">
              <w:t xml:space="preserve"> version 1.0</w:t>
            </w:r>
          </w:p>
        </w:tc>
      </w:tr>
      <w:tr w:rsidRPr="009C7D9B" w:rsidR="0076480A" w:rsidTr="00421EDC" w14:paraId="2A6D147F" w14:textId="77777777">
        <w:tc>
          <w:tcPr>
            <w:tcW w:w="1513" w:type="dxa"/>
          </w:tcPr>
          <w:p w:rsidR="0076480A" w:rsidP="00FE4A73" w:rsidRDefault="0076480A" w14:paraId="4043EDE4" w14:textId="34E3848B">
            <w:pPr>
              <w:jc w:val="center"/>
            </w:pPr>
            <w:r>
              <w:t>0.5</w:t>
            </w:r>
          </w:p>
        </w:tc>
        <w:tc>
          <w:tcPr>
            <w:tcW w:w="1817" w:type="dxa"/>
          </w:tcPr>
          <w:p w:rsidR="0076480A" w:rsidP="003576D3" w:rsidRDefault="004826E2" w14:paraId="090A1C66" w14:textId="4F509AB4">
            <w:pPr>
              <w:jc w:val="center"/>
            </w:pPr>
            <w:r>
              <w:t>2</w:t>
            </w:r>
            <w:r w:rsidR="00824558">
              <w:t>2</w:t>
            </w:r>
            <w:r w:rsidR="0021447C">
              <w:t>/09/2021</w:t>
            </w:r>
          </w:p>
        </w:tc>
        <w:tc>
          <w:tcPr>
            <w:tcW w:w="2095" w:type="dxa"/>
          </w:tcPr>
          <w:p w:rsidR="0076480A" w:rsidP="00FE4A73" w:rsidRDefault="0021447C" w14:paraId="63F01CFD" w14:textId="31240DFC">
            <w:pPr>
              <w:jc w:val="center"/>
            </w:pPr>
            <w:r>
              <w:t>Contributors</w:t>
            </w:r>
          </w:p>
        </w:tc>
        <w:tc>
          <w:tcPr>
            <w:tcW w:w="4181" w:type="dxa"/>
          </w:tcPr>
          <w:p w:rsidR="0076480A" w:rsidP="00FE4A73" w:rsidRDefault="0021447C" w14:paraId="0D950EFF" w14:textId="0EF60DB3">
            <w:pPr>
              <w:jc w:val="center"/>
            </w:pPr>
            <w:r>
              <w:t xml:space="preserve">Final </w:t>
            </w:r>
            <w:r w:rsidR="00194AB2">
              <w:t>d</w:t>
            </w:r>
            <w:r>
              <w:t xml:space="preserve">raft </w:t>
            </w:r>
            <w:r w:rsidR="00194AB2">
              <w:t>r</w:t>
            </w:r>
            <w:r>
              <w:t>eview</w:t>
            </w:r>
          </w:p>
        </w:tc>
      </w:tr>
      <w:tr w:rsidRPr="009C7D9B" w:rsidR="00A84C7E" w:rsidTr="00421EDC" w14:paraId="2542EC27" w14:textId="77777777">
        <w:tc>
          <w:tcPr>
            <w:tcW w:w="1513" w:type="dxa"/>
          </w:tcPr>
          <w:p w:rsidRPr="009C7D9B" w:rsidR="00A84C7E" w:rsidP="00FE4A73" w:rsidRDefault="00A84C7E" w14:paraId="672BE3E4" w14:textId="5CC6E2F5">
            <w:pPr>
              <w:jc w:val="center"/>
            </w:pPr>
            <w:r>
              <w:t>0.4</w:t>
            </w:r>
          </w:p>
        </w:tc>
        <w:tc>
          <w:tcPr>
            <w:tcW w:w="1817" w:type="dxa"/>
          </w:tcPr>
          <w:p w:rsidR="00A84C7E" w:rsidP="003576D3" w:rsidRDefault="005C17BF" w14:paraId="19D286D6" w14:textId="624BDE1B">
            <w:pPr>
              <w:jc w:val="center"/>
            </w:pPr>
            <w:r>
              <w:t>2</w:t>
            </w:r>
            <w:r w:rsidR="00824558">
              <w:t>1</w:t>
            </w:r>
            <w:r w:rsidR="009A5C04">
              <w:t>/09/2021</w:t>
            </w:r>
          </w:p>
        </w:tc>
        <w:tc>
          <w:tcPr>
            <w:tcW w:w="2095" w:type="dxa"/>
          </w:tcPr>
          <w:p w:rsidR="00A84C7E" w:rsidP="00FE4A73" w:rsidRDefault="009A5C04" w14:paraId="3C8B6D86" w14:textId="04F997D1">
            <w:pPr>
              <w:jc w:val="center"/>
            </w:pPr>
            <w:r>
              <w:t>Veledar (AVL)</w:t>
            </w:r>
          </w:p>
        </w:tc>
        <w:tc>
          <w:tcPr>
            <w:tcW w:w="4181" w:type="dxa"/>
          </w:tcPr>
          <w:p w:rsidR="00A84C7E" w:rsidP="00FE4A73" w:rsidRDefault="0076480A" w14:paraId="4BF586D8" w14:textId="5E695858">
            <w:pPr>
              <w:jc w:val="center"/>
            </w:pPr>
            <w:r>
              <w:t xml:space="preserve">Final </w:t>
            </w:r>
            <w:r w:rsidR="00194AB2">
              <w:t>d</w:t>
            </w:r>
            <w:r w:rsidR="00FB61E0">
              <w:t>raft</w:t>
            </w:r>
            <w:r w:rsidR="0021447C">
              <w:t>/editor review</w:t>
            </w:r>
          </w:p>
        </w:tc>
      </w:tr>
      <w:tr w:rsidRPr="009C7D9B" w:rsidR="009552FA" w:rsidTr="00421EDC" w14:paraId="1E1C7287" w14:textId="77777777">
        <w:tc>
          <w:tcPr>
            <w:tcW w:w="1513" w:type="dxa"/>
          </w:tcPr>
          <w:p w:rsidRPr="009C7D9B" w:rsidR="009552FA" w:rsidP="00FE4A73" w:rsidRDefault="007F66DD" w14:paraId="53730E29" w14:textId="1D77D9BF">
            <w:pPr>
              <w:jc w:val="center"/>
            </w:pPr>
            <w:r>
              <w:t>0.3</w:t>
            </w:r>
          </w:p>
        </w:tc>
        <w:tc>
          <w:tcPr>
            <w:tcW w:w="1817" w:type="dxa"/>
          </w:tcPr>
          <w:p w:rsidR="009552FA" w:rsidP="003576D3" w:rsidRDefault="007F66DD" w14:paraId="7FF321B2" w14:textId="328929A1">
            <w:pPr>
              <w:jc w:val="center"/>
            </w:pPr>
            <w:r>
              <w:t>13/09/2021</w:t>
            </w:r>
          </w:p>
        </w:tc>
        <w:tc>
          <w:tcPr>
            <w:tcW w:w="2095" w:type="dxa"/>
          </w:tcPr>
          <w:p w:rsidR="009552FA" w:rsidP="00FE4A73" w:rsidRDefault="00A84C7E" w14:paraId="2D60A29A" w14:textId="2AC9024C">
            <w:pPr>
              <w:jc w:val="center"/>
            </w:pPr>
            <w:r>
              <w:t>All</w:t>
            </w:r>
          </w:p>
        </w:tc>
        <w:tc>
          <w:tcPr>
            <w:tcW w:w="4181" w:type="dxa"/>
          </w:tcPr>
          <w:p w:rsidR="009552FA" w:rsidP="00FE4A73" w:rsidRDefault="009552FA" w14:paraId="6F4AA803" w14:textId="6947B7BA">
            <w:pPr>
              <w:jc w:val="center"/>
            </w:pPr>
            <w:r>
              <w:t>Comments on draft</w:t>
            </w:r>
            <w:r w:rsidR="00A84C7E">
              <w:t xml:space="preserve"> and final contributions</w:t>
            </w:r>
          </w:p>
        </w:tc>
      </w:tr>
      <w:tr w:rsidRPr="009C7D9B" w:rsidR="00F25BC6" w:rsidTr="00421EDC" w14:paraId="64294840" w14:textId="77777777">
        <w:tc>
          <w:tcPr>
            <w:tcW w:w="1513" w:type="dxa"/>
          </w:tcPr>
          <w:p w:rsidRPr="009C7D9B" w:rsidR="00F25BC6" w:rsidP="00FE4A73" w:rsidRDefault="00D0038D" w14:paraId="651BEA47" w14:textId="60F40894">
            <w:pPr>
              <w:jc w:val="center"/>
            </w:pPr>
            <w:r>
              <w:t>0</w:t>
            </w:r>
            <w:r w:rsidRPr="009C7D9B" w:rsidR="00F25BC6">
              <w:t>.2</w:t>
            </w:r>
          </w:p>
        </w:tc>
        <w:tc>
          <w:tcPr>
            <w:tcW w:w="1817" w:type="dxa"/>
          </w:tcPr>
          <w:p w:rsidRPr="009C7D9B" w:rsidR="00F25BC6" w:rsidP="003576D3" w:rsidRDefault="002710B7" w14:paraId="7AF7A28C" w14:textId="3780B583">
            <w:pPr>
              <w:jc w:val="center"/>
            </w:pPr>
            <w:r>
              <w:t>30</w:t>
            </w:r>
            <w:r w:rsidR="003576D3">
              <w:t>/</w:t>
            </w:r>
            <w:r>
              <w:t>08</w:t>
            </w:r>
            <w:r w:rsidR="003576D3">
              <w:t>/</w:t>
            </w:r>
            <w:r>
              <w:t>2021</w:t>
            </w:r>
          </w:p>
        </w:tc>
        <w:tc>
          <w:tcPr>
            <w:tcW w:w="2095" w:type="dxa"/>
          </w:tcPr>
          <w:p w:rsidR="009A5C04" w:rsidP="00FE4A73" w:rsidRDefault="00B800F6" w14:paraId="7DBB2E2C" w14:textId="77777777">
            <w:pPr>
              <w:jc w:val="center"/>
            </w:pPr>
            <w:r w:rsidRPr="00B800F6">
              <w:t>Girbal</w:t>
            </w:r>
            <w:r>
              <w:t xml:space="preserve"> (TRT)</w:t>
            </w:r>
            <w:r w:rsidR="002710B7">
              <w:t xml:space="preserve">, </w:t>
            </w:r>
          </w:p>
          <w:p w:rsidRPr="009C7D9B" w:rsidR="00F25BC6" w:rsidP="00FE4A73" w:rsidRDefault="002710B7" w14:paraId="0923BF43" w14:textId="53945CDB">
            <w:pPr>
              <w:jc w:val="center"/>
            </w:pPr>
            <w:r>
              <w:t>All</w:t>
            </w:r>
            <w:r w:rsidR="007F66DD">
              <w:t xml:space="preserve"> (review)</w:t>
            </w:r>
          </w:p>
        </w:tc>
        <w:tc>
          <w:tcPr>
            <w:tcW w:w="4181" w:type="dxa"/>
          </w:tcPr>
          <w:p w:rsidRPr="009C7D9B" w:rsidR="00F25BC6" w:rsidP="00FE4A73" w:rsidRDefault="00592EAE" w14:paraId="3B6D1E1E" w14:textId="399BE99A">
            <w:pPr>
              <w:jc w:val="center"/>
            </w:pPr>
            <w:r>
              <w:t>First draft</w:t>
            </w:r>
          </w:p>
        </w:tc>
      </w:tr>
      <w:tr w:rsidRPr="009C7D9B" w:rsidR="003576D3" w:rsidTr="00421EDC" w14:paraId="6DCF0718" w14:textId="77777777">
        <w:tc>
          <w:tcPr>
            <w:tcW w:w="1513" w:type="dxa"/>
          </w:tcPr>
          <w:p w:rsidRPr="009C7D9B" w:rsidR="003576D3" w:rsidP="00FE4A73" w:rsidRDefault="00566626" w14:paraId="1EC5B9E9" w14:textId="5902207B">
            <w:pPr>
              <w:jc w:val="center"/>
            </w:pPr>
            <w:r>
              <w:t>0</w:t>
            </w:r>
            <w:r w:rsidRPr="009C7D9B" w:rsidR="003576D3">
              <w:t>.1</w:t>
            </w:r>
          </w:p>
        </w:tc>
        <w:tc>
          <w:tcPr>
            <w:tcW w:w="1817" w:type="dxa"/>
          </w:tcPr>
          <w:p w:rsidRPr="009C7D9B" w:rsidR="003576D3" w:rsidP="00FE4A73" w:rsidRDefault="00F67B9E" w14:paraId="2279E062" w14:textId="747E635F">
            <w:pPr>
              <w:jc w:val="center"/>
            </w:pPr>
            <w:r>
              <w:t>19</w:t>
            </w:r>
            <w:r w:rsidR="003576D3">
              <w:t>/</w:t>
            </w:r>
            <w:r>
              <w:t>07</w:t>
            </w:r>
            <w:r w:rsidR="003576D3">
              <w:t>/</w:t>
            </w:r>
            <w:r>
              <w:t>2021</w:t>
            </w:r>
          </w:p>
        </w:tc>
        <w:tc>
          <w:tcPr>
            <w:tcW w:w="2095" w:type="dxa"/>
          </w:tcPr>
          <w:p w:rsidR="009A5C04" w:rsidP="00566626" w:rsidRDefault="00566626" w14:paraId="14B7F8E0" w14:textId="77777777">
            <w:pPr>
              <w:jc w:val="center"/>
            </w:pPr>
            <w:r>
              <w:t xml:space="preserve">Macher (TUG), </w:t>
            </w:r>
          </w:p>
          <w:p w:rsidRPr="009C7D9B" w:rsidR="00566626" w:rsidP="00566626" w:rsidRDefault="00566626" w14:paraId="38A1E70B" w14:textId="10E74E6A">
            <w:pPr>
              <w:jc w:val="center"/>
            </w:pPr>
            <w:r>
              <w:t>All (review)</w:t>
            </w:r>
          </w:p>
        </w:tc>
        <w:tc>
          <w:tcPr>
            <w:tcW w:w="4181" w:type="dxa"/>
          </w:tcPr>
          <w:p w:rsidRPr="009C7D9B" w:rsidR="003576D3" w:rsidP="00FE4A73" w:rsidRDefault="00566626" w14:paraId="362969DD" w14:textId="5C33592E">
            <w:pPr>
              <w:jc w:val="center"/>
            </w:pPr>
            <w:r>
              <w:t xml:space="preserve">Reviewed </w:t>
            </w:r>
            <w:r w:rsidR="00592EAE">
              <w:t>ToC</w:t>
            </w:r>
            <w:r>
              <w:t xml:space="preserve"> and initial input</w:t>
            </w:r>
          </w:p>
        </w:tc>
      </w:tr>
      <w:tr w:rsidRPr="009C7D9B" w:rsidR="003576D3" w:rsidTr="00421EDC" w14:paraId="65CC9523" w14:textId="77777777">
        <w:tc>
          <w:tcPr>
            <w:tcW w:w="1513" w:type="dxa"/>
          </w:tcPr>
          <w:p w:rsidRPr="009C7D9B" w:rsidR="003576D3" w:rsidP="00FE4A73" w:rsidRDefault="00566626" w14:paraId="3A500C52" w14:textId="2A6A86C1">
            <w:pPr>
              <w:jc w:val="center"/>
            </w:pPr>
            <w:r>
              <w:t>0</w:t>
            </w:r>
            <w:r w:rsidRPr="009C7D9B" w:rsidR="003576D3">
              <w:t>.0</w:t>
            </w:r>
          </w:p>
        </w:tc>
        <w:tc>
          <w:tcPr>
            <w:tcW w:w="1817" w:type="dxa"/>
          </w:tcPr>
          <w:p w:rsidRPr="009C7D9B" w:rsidR="003576D3" w:rsidP="00FE4A73" w:rsidRDefault="00566626" w14:paraId="2BF56F25" w14:textId="388575AA">
            <w:pPr>
              <w:jc w:val="center"/>
            </w:pPr>
            <w:r>
              <w:t>05</w:t>
            </w:r>
            <w:r w:rsidR="003576D3">
              <w:t>/</w:t>
            </w:r>
            <w:r>
              <w:t>07</w:t>
            </w:r>
            <w:r w:rsidR="003576D3">
              <w:t>/</w:t>
            </w:r>
            <w:r>
              <w:t>2021</w:t>
            </w:r>
          </w:p>
        </w:tc>
        <w:tc>
          <w:tcPr>
            <w:tcW w:w="2095" w:type="dxa"/>
          </w:tcPr>
          <w:p w:rsidRPr="009C7D9B" w:rsidR="003576D3" w:rsidP="00FE4A73" w:rsidRDefault="00566626" w14:paraId="01B5B19E" w14:textId="64312348">
            <w:pPr>
              <w:jc w:val="center"/>
            </w:pPr>
            <w:r>
              <w:t>Veledar (AVL)</w:t>
            </w:r>
            <w:r w:rsidR="009552FA">
              <w:t xml:space="preserve"> </w:t>
            </w:r>
          </w:p>
        </w:tc>
        <w:tc>
          <w:tcPr>
            <w:tcW w:w="4181" w:type="dxa"/>
          </w:tcPr>
          <w:p w:rsidRPr="009C7D9B" w:rsidR="003576D3" w:rsidP="00FE4A73" w:rsidRDefault="00592EAE" w14:paraId="326B9F57" w14:textId="2D5D9735">
            <w:pPr>
              <w:jc w:val="center"/>
            </w:pPr>
            <w:r>
              <w:t>ToC</w:t>
            </w:r>
          </w:p>
        </w:tc>
      </w:tr>
    </w:tbl>
    <w:p w:rsidR="00F25BC6" w:rsidP="00F25BC6" w:rsidRDefault="00F25BC6" w14:paraId="748249F6" w14:textId="77777777">
      <w:pPr>
        <w:jc w:val="center"/>
      </w:pPr>
    </w:p>
    <w:p w:rsidR="00575428" w:rsidP="00575428" w:rsidRDefault="00575428" w14:paraId="5BFA81D2" w14:textId="77777777">
      <w:pPr>
        <w:sectPr w:rsidR="00575428" w:rsidSect="00B15ACA">
          <w:headerReference w:type="default" r:id="rId13"/>
          <w:footerReference w:type="default" r:id="rId14"/>
          <w:type w:val="oddPage"/>
          <w:pgSz w:w="11906" w:h="16838" w:code="9"/>
          <w:pgMar w:top="1134" w:right="1418" w:bottom="1701" w:left="1418" w:header="567" w:footer="680" w:gutter="0"/>
          <w:cols w:space="720"/>
          <w:titlePg/>
        </w:sectPr>
      </w:pPr>
    </w:p>
    <w:p w:rsidRPr="00814466" w:rsidR="005E72EB" w:rsidP="00814466" w:rsidRDefault="005E72EB" w14:paraId="01C02980" w14:textId="77777777">
      <w:pPr>
        <w:spacing w:before="480" w:after="240"/>
        <w:jc w:val="center"/>
        <w:rPr>
          <w:b/>
          <w:sz w:val="32"/>
          <w:szCs w:val="32"/>
        </w:rPr>
      </w:pPr>
      <w:r w:rsidRPr="00814466">
        <w:rPr>
          <w:b/>
          <w:sz w:val="32"/>
          <w:szCs w:val="32"/>
        </w:rPr>
        <w:t xml:space="preserve">Table of </w:t>
      </w:r>
      <w:r w:rsidRPr="00814466" w:rsidR="00052668">
        <w:rPr>
          <w:b/>
          <w:sz w:val="32"/>
          <w:szCs w:val="32"/>
        </w:rPr>
        <w:t>C</w:t>
      </w:r>
      <w:r w:rsidRPr="00814466">
        <w:rPr>
          <w:b/>
          <w:sz w:val="32"/>
          <w:szCs w:val="32"/>
        </w:rPr>
        <w:t>ontents</w:t>
      </w:r>
    </w:p>
    <w:p w:rsidR="006F1920" w:rsidRDefault="631D9B58" w14:paraId="13D7CD52" w14:textId="0D4C4CC8">
      <w:pPr>
        <w:pStyle w:val="TOC1"/>
        <w:tabs>
          <w:tab w:val="right" w:leader="dot" w:pos="9060"/>
        </w:tabs>
        <w:rPr>
          <w:rFonts w:asciiTheme="minorHAnsi" w:hAnsiTheme="minorHAnsi" w:eastAsiaTheme="minorEastAsia" w:cstheme="minorBidi"/>
          <w:b w:val="0"/>
          <w:bCs w:val="0"/>
          <w:caps w:val="0"/>
          <w:noProof/>
          <w:sz w:val="22"/>
          <w:szCs w:val="28"/>
          <w:lang w:eastAsia="zh-CN" w:bidi="th-TH"/>
        </w:rPr>
      </w:pPr>
      <w:r>
        <w:fldChar w:fldCharType="begin"/>
      </w:r>
      <w:r w:rsidR="00BA43C3">
        <w:instrText>TOC \o "1-4" \h \z \u</w:instrText>
      </w:r>
      <w:r>
        <w:fldChar w:fldCharType="separate"/>
      </w:r>
      <w:hyperlink w:history="1" w:anchor="_Toc89814891">
        <w:r w:rsidRPr="000B58BE" w:rsidR="006F1920">
          <w:rPr>
            <w:rStyle w:val="Hyperlink"/>
            <w:noProof/>
          </w:rPr>
          <w:t>List of Tables</w:t>
        </w:r>
        <w:r w:rsidR="006F1920">
          <w:rPr>
            <w:noProof/>
            <w:webHidden/>
          </w:rPr>
          <w:tab/>
        </w:r>
        <w:r w:rsidR="006F1920">
          <w:rPr>
            <w:noProof/>
            <w:webHidden/>
          </w:rPr>
          <w:fldChar w:fldCharType="begin"/>
        </w:r>
        <w:r w:rsidR="006F1920">
          <w:rPr>
            <w:noProof/>
            <w:webHidden/>
          </w:rPr>
          <w:instrText xml:space="preserve"> PAGEREF _Toc89814891 \h </w:instrText>
        </w:r>
        <w:r w:rsidR="006F1920">
          <w:rPr>
            <w:noProof/>
            <w:webHidden/>
          </w:rPr>
        </w:r>
        <w:r w:rsidR="006F1920">
          <w:rPr>
            <w:noProof/>
            <w:webHidden/>
          </w:rPr>
          <w:fldChar w:fldCharType="separate"/>
        </w:r>
        <w:r w:rsidR="006F1920">
          <w:rPr>
            <w:noProof/>
            <w:webHidden/>
          </w:rPr>
          <w:t>5</w:t>
        </w:r>
        <w:r w:rsidR="006F1920">
          <w:rPr>
            <w:noProof/>
            <w:webHidden/>
          </w:rPr>
          <w:fldChar w:fldCharType="end"/>
        </w:r>
      </w:hyperlink>
    </w:p>
    <w:p w:rsidR="006F1920" w:rsidRDefault="001166F2" w14:paraId="58EC7F1B" w14:textId="6A03F4A5">
      <w:pPr>
        <w:pStyle w:val="TOC1"/>
        <w:tabs>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892">
        <w:r w:rsidRPr="000B58BE" w:rsidR="006F1920">
          <w:rPr>
            <w:rStyle w:val="Hyperlink"/>
            <w:noProof/>
          </w:rPr>
          <w:t>List of Figures</w:t>
        </w:r>
        <w:r w:rsidR="006F1920">
          <w:rPr>
            <w:noProof/>
            <w:webHidden/>
          </w:rPr>
          <w:tab/>
        </w:r>
        <w:r w:rsidR="006F1920">
          <w:rPr>
            <w:noProof/>
            <w:webHidden/>
          </w:rPr>
          <w:fldChar w:fldCharType="begin"/>
        </w:r>
        <w:r w:rsidR="006F1920">
          <w:rPr>
            <w:noProof/>
            <w:webHidden/>
          </w:rPr>
          <w:instrText xml:space="preserve"> PAGEREF _Toc89814892 \h </w:instrText>
        </w:r>
        <w:r w:rsidR="006F1920">
          <w:rPr>
            <w:noProof/>
            <w:webHidden/>
          </w:rPr>
        </w:r>
        <w:r w:rsidR="006F1920">
          <w:rPr>
            <w:noProof/>
            <w:webHidden/>
          </w:rPr>
          <w:fldChar w:fldCharType="separate"/>
        </w:r>
        <w:r w:rsidR="006F1920">
          <w:rPr>
            <w:noProof/>
            <w:webHidden/>
          </w:rPr>
          <w:t>6</w:t>
        </w:r>
        <w:r w:rsidR="006F1920">
          <w:rPr>
            <w:noProof/>
            <w:webHidden/>
          </w:rPr>
          <w:fldChar w:fldCharType="end"/>
        </w:r>
      </w:hyperlink>
    </w:p>
    <w:p w:rsidR="006F1920" w:rsidRDefault="001166F2" w14:paraId="03D5111E" w14:textId="5E142E10">
      <w:pPr>
        <w:pStyle w:val="TOC1"/>
        <w:tabs>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893">
        <w:r w:rsidRPr="000B58BE" w:rsidR="006F1920">
          <w:rPr>
            <w:rStyle w:val="Hyperlink"/>
            <w:noProof/>
          </w:rPr>
          <w:t>List of Abbreviations</w:t>
        </w:r>
        <w:r w:rsidR="006F1920">
          <w:rPr>
            <w:noProof/>
            <w:webHidden/>
          </w:rPr>
          <w:tab/>
        </w:r>
        <w:r w:rsidR="006F1920">
          <w:rPr>
            <w:noProof/>
            <w:webHidden/>
          </w:rPr>
          <w:fldChar w:fldCharType="begin"/>
        </w:r>
        <w:r w:rsidR="006F1920">
          <w:rPr>
            <w:noProof/>
            <w:webHidden/>
          </w:rPr>
          <w:instrText xml:space="preserve"> PAGEREF _Toc89814893 \h </w:instrText>
        </w:r>
        <w:r w:rsidR="006F1920">
          <w:rPr>
            <w:noProof/>
            <w:webHidden/>
          </w:rPr>
        </w:r>
        <w:r w:rsidR="006F1920">
          <w:rPr>
            <w:noProof/>
            <w:webHidden/>
          </w:rPr>
          <w:fldChar w:fldCharType="separate"/>
        </w:r>
        <w:r w:rsidR="006F1920">
          <w:rPr>
            <w:noProof/>
            <w:webHidden/>
          </w:rPr>
          <w:t>7</w:t>
        </w:r>
        <w:r w:rsidR="006F1920">
          <w:rPr>
            <w:noProof/>
            <w:webHidden/>
          </w:rPr>
          <w:fldChar w:fldCharType="end"/>
        </w:r>
      </w:hyperlink>
    </w:p>
    <w:p w:rsidR="006F1920" w:rsidRDefault="001166F2" w14:paraId="1FFE6B5D" w14:textId="6079DD2B">
      <w:pPr>
        <w:pStyle w:val="TOC1"/>
        <w:tabs>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894">
        <w:r w:rsidRPr="000B58BE" w:rsidR="006F1920">
          <w:rPr>
            <w:rStyle w:val="Hyperlink"/>
            <w:noProof/>
          </w:rPr>
          <w:t>Executive Summary</w:t>
        </w:r>
        <w:r w:rsidR="006F1920">
          <w:rPr>
            <w:noProof/>
            <w:webHidden/>
          </w:rPr>
          <w:tab/>
        </w:r>
        <w:r w:rsidR="006F1920">
          <w:rPr>
            <w:noProof/>
            <w:webHidden/>
          </w:rPr>
          <w:fldChar w:fldCharType="begin"/>
        </w:r>
        <w:r w:rsidR="006F1920">
          <w:rPr>
            <w:noProof/>
            <w:webHidden/>
          </w:rPr>
          <w:instrText xml:space="preserve"> PAGEREF _Toc89814894 \h </w:instrText>
        </w:r>
        <w:r w:rsidR="006F1920">
          <w:rPr>
            <w:noProof/>
            <w:webHidden/>
          </w:rPr>
        </w:r>
        <w:r w:rsidR="006F1920">
          <w:rPr>
            <w:noProof/>
            <w:webHidden/>
          </w:rPr>
          <w:fldChar w:fldCharType="separate"/>
        </w:r>
        <w:r w:rsidR="006F1920">
          <w:rPr>
            <w:noProof/>
            <w:webHidden/>
          </w:rPr>
          <w:t>8</w:t>
        </w:r>
        <w:r w:rsidR="006F1920">
          <w:rPr>
            <w:noProof/>
            <w:webHidden/>
          </w:rPr>
          <w:fldChar w:fldCharType="end"/>
        </w:r>
      </w:hyperlink>
    </w:p>
    <w:p w:rsidR="006F1920" w:rsidRDefault="001166F2" w14:paraId="7E69A2DA" w14:textId="187B8B9D">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895">
        <w:r w:rsidRPr="000B58BE" w:rsidR="006F1920">
          <w:rPr>
            <w:rStyle w:val="Hyperlink"/>
            <w:noProof/>
          </w:rPr>
          <w:t>1</w:t>
        </w:r>
        <w:r w:rsidR="006F1920">
          <w:rPr>
            <w:rFonts w:asciiTheme="minorHAnsi" w:hAnsiTheme="minorHAnsi" w:eastAsiaTheme="minorEastAsia" w:cstheme="minorBidi"/>
            <w:b w:val="0"/>
            <w:bCs w:val="0"/>
            <w:caps w:val="0"/>
            <w:noProof/>
            <w:sz w:val="22"/>
            <w:szCs w:val="28"/>
            <w:lang w:eastAsia="zh-CN" w:bidi="th-TH"/>
          </w:rPr>
          <w:tab/>
        </w:r>
        <w:r w:rsidRPr="000B58BE" w:rsidR="006F1920">
          <w:rPr>
            <w:rStyle w:val="Hyperlink"/>
            <w:noProof/>
          </w:rPr>
          <w:t>Introduction</w:t>
        </w:r>
        <w:r w:rsidR="006F1920">
          <w:rPr>
            <w:noProof/>
            <w:webHidden/>
          </w:rPr>
          <w:tab/>
        </w:r>
        <w:r w:rsidR="006F1920">
          <w:rPr>
            <w:noProof/>
            <w:webHidden/>
          </w:rPr>
          <w:fldChar w:fldCharType="begin"/>
        </w:r>
        <w:r w:rsidR="006F1920">
          <w:rPr>
            <w:noProof/>
            <w:webHidden/>
          </w:rPr>
          <w:instrText xml:space="preserve"> PAGEREF _Toc89814895 \h </w:instrText>
        </w:r>
        <w:r w:rsidR="006F1920">
          <w:rPr>
            <w:noProof/>
            <w:webHidden/>
          </w:rPr>
        </w:r>
        <w:r w:rsidR="006F1920">
          <w:rPr>
            <w:noProof/>
            <w:webHidden/>
          </w:rPr>
          <w:fldChar w:fldCharType="separate"/>
        </w:r>
        <w:r w:rsidR="006F1920">
          <w:rPr>
            <w:noProof/>
            <w:webHidden/>
          </w:rPr>
          <w:t>9</w:t>
        </w:r>
        <w:r w:rsidR="006F1920">
          <w:rPr>
            <w:noProof/>
            <w:webHidden/>
          </w:rPr>
          <w:fldChar w:fldCharType="end"/>
        </w:r>
      </w:hyperlink>
    </w:p>
    <w:p w:rsidR="006F1920" w:rsidRDefault="001166F2" w14:paraId="35997DC2" w14:textId="2DD1716D">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896">
        <w:r w:rsidRPr="000B58BE" w:rsidR="006F1920">
          <w:rPr>
            <w:rStyle w:val="Hyperlink"/>
            <w:noProof/>
          </w:rPr>
          <w:t>2</w:t>
        </w:r>
        <w:r w:rsidR="006F1920">
          <w:rPr>
            <w:rFonts w:asciiTheme="minorHAnsi" w:hAnsiTheme="minorHAnsi" w:eastAsiaTheme="minorEastAsia" w:cstheme="minorBidi"/>
            <w:b w:val="0"/>
            <w:bCs w:val="0"/>
            <w:caps w:val="0"/>
            <w:noProof/>
            <w:sz w:val="22"/>
            <w:szCs w:val="28"/>
            <w:lang w:eastAsia="zh-CN" w:bidi="th-TH"/>
          </w:rPr>
          <w:tab/>
        </w:r>
        <w:r w:rsidRPr="000B58BE" w:rsidR="006F1920">
          <w:rPr>
            <w:rStyle w:val="Hyperlink"/>
            <w:noProof/>
          </w:rPr>
          <w:t>The Use Cases – an overview</w:t>
        </w:r>
        <w:r w:rsidR="006F1920">
          <w:rPr>
            <w:noProof/>
            <w:webHidden/>
          </w:rPr>
          <w:tab/>
        </w:r>
        <w:r w:rsidR="006F1920">
          <w:rPr>
            <w:noProof/>
            <w:webHidden/>
          </w:rPr>
          <w:fldChar w:fldCharType="begin"/>
        </w:r>
        <w:r w:rsidR="006F1920">
          <w:rPr>
            <w:noProof/>
            <w:webHidden/>
          </w:rPr>
          <w:instrText xml:space="preserve"> PAGEREF _Toc89814896 \h </w:instrText>
        </w:r>
        <w:r w:rsidR="006F1920">
          <w:rPr>
            <w:noProof/>
            <w:webHidden/>
          </w:rPr>
        </w:r>
        <w:r w:rsidR="006F1920">
          <w:rPr>
            <w:noProof/>
            <w:webHidden/>
          </w:rPr>
          <w:fldChar w:fldCharType="separate"/>
        </w:r>
        <w:r w:rsidR="006F1920">
          <w:rPr>
            <w:noProof/>
            <w:webHidden/>
          </w:rPr>
          <w:t>10</w:t>
        </w:r>
        <w:r w:rsidR="006F1920">
          <w:rPr>
            <w:noProof/>
            <w:webHidden/>
          </w:rPr>
          <w:fldChar w:fldCharType="end"/>
        </w:r>
      </w:hyperlink>
    </w:p>
    <w:p w:rsidR="006F1920" w:rsidRDefault="001166F2" w14:paraId="5C7A38FE" w14:textId="75F8F334">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897">
        <w:r w:rsidRPr="000B58BE" w:rsidR="006F1920">
          <w:rPr>
            <w:rStyle w:val="Hyperlink"/>
            <w:noProof/>
          </w:rPr>
          <w:t>2.1</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rPr>
          <w:t>The Avionics Use Case – an overview</w:t>
        </w:r>
        <w:r w:rsidR="006F1920">
          <w:rPr>
            <w:noProof/>
            <w:webHidden/>
          </w:rPr>
          <w:tab/>
        </w:r>
        <w:r w:rsidR="006F1920">
          <w:rPr>
            <w:noProof/>
            <w:webHidden/>
          </w:rPr>
          <w:fldChar w:fldCharType="begin"/>
        </w:r>
        <w:r w:rsidR="006F1920">
          <w:rPr>
            <w:noProof/>
            <w:webHidden/>
          </w:rPr>
          <w:instrText xml:space="preserve"> PAGEREF _Toc89814897 \h </w:instrText>
        </w:r>
        <w:r w:rsidR="006F1920">
          <w:rPr>
            <w:noProof/>
            <w:webHidden/>
          </w:rPr>
        </w:r>
        <w:r w:rsidR="006F1920">
          <w:rPr>
            <w:noProof/>
            <w:webHidden/>
          </w:rPr>
          <w:fldChar w:fldCharType="separate"/>
        </w:r>
        <w:r w:rsidR="006F1920">
          <w:rPr>
            <w:noProof/>
            <w:webHidden/>
          </w:rPr>
          <w:t>10</w:t>
        </w:r>
        <w:r w:rsidR="006F1920">
          <w:rPr>
            <w:noProof/>
            <w:webHidden/>
          </w:rPr>
          <w:fldChar w:fldCharType="end"/>
        </w:r>
      </w:hyperlink>
    </w:p>
    <w:p w:rsidR="006F1920" w:rsidRDefault="001166F2" w14:paraId="57E946FB" w14:textId="32454DA0">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898">
        <w:r w:rsidRPr="000B58BE" w:rsidR="006F1920">
          <w:rPr>
            <w:rStyle w:val="Hyperlink"/>
            <w:noProof/>
          </w:rPr>
          <w:t>2.1.1</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Tailoring the FMS application for the target TEACHING system</w:t>
        </w:r>
        <w:r w:rsidR="006F1920">
          <w:rPr>
            <w:noProof/>
            <w:webHidden/>
          </w:rPr>
          <w:tab/>
        </w:r>
        <w:r w:rsidR="006F1920">
          <w:rPr>
            <w:noProof/>
            <w:webHidden/>
          </w:rPr>
          <w:fldChar w:fldCharType="begin"/>
        </w:r>
        <w:r w:rsidR="006F1920">
          <w:rPr>
            <w:noProof/>
            <w:webHidden/>
          </w:rPr>
          <w:instrText xml:space="preserve"> PAGEREF _Toc89814898 \h </w:instrText>
        </w:r>
        <w:r w:rsidR="006F1920">
          <w:rPr>
            <w:noProof/>
            <w:webHidden/>
          </w:rPr>
        </w:r>
        <w:r w:rsidR="006F1920">
          <w:rPr>
            <w:noProof/>
            <w:webHidden/>
          </w:rPr>
          <w:fldChar w:fldCharType="separate"/>
        </w:r>
        <w:r w:rsidR="006F1920">
          <w:rPr>
            <w:noProof/>
            <w:webHidden/>
          </w:rPr>
          <w:t>11</w:t>
        </w:r>
        <w:r w:rsidR="006F1920">
          <w:rPr>
            <w:noProof/>
            <w:webHidden/>
          </w:rPr>
          <w:fldChar w:fldCharType="end"/>
        </w:r>
      </w:hyperlink>
    </w:p>
    <w:p w:rsidR="006F1920" w:rsidRDefault="001166F2" w14:paraId="2B54FBCD" w14:textId="140552DF">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899">
        <w:r w:rsidRPr="000B58BE" w:rsidR="006F1920">
          <w:rPr>
            <w:rStyle w:val="Hyperlink"/>
            <w:noProof/>
          </w:rPr>
          <w:t>2.1.2</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Tailoring the CBB application for the target TEACHING system</w:t>
        </w:r>
        <w:r w:rsidR="006F1920">
          <w:rPr>
            <w:noProof/>
            <w:webHidden/>
          </w:rPr>
          <w:tab/>
        </w:r>
        <w:r w:rsidR="006F1920">
          <w:rPr>
            <w:noProof/>
            <w:webHidden/>
          </w:rPr>
          <w:fldChar w:fldCharType="begin"/>
        </w:r>
        <w:r w:rsidR="006F1920">
          <w:rPr>
            <w:noProof/>
            <w:webHidden/>
          </w:rPr>
          <w:instrText xml:space="preserve"> PAGEREF _Toc89814899 \h </w:instrText>
        </w:r>
        <w:r w:rsidR="006F1920">
          <w:rPr>
            <w:noProof/>
            <w:webHidden/>
          </w:rPr>
        </w:r>
        <w:r w:rsidR="006F1920">
          <w:rPr>
            <w:noProof/>
            <w:webHidden/>
          </w:rPr>
          <w:fldChar w:fldCharType="separate"/>
        </w:r>
        <w:r w:rsidR="006F1920">
          <w:rPr>
            <w:noProof/>
            <w:webHidden/>
          </w:rPr>
          <w:t>13</w:t>
        </w:r>
        <w:r w:rsidR="006F1920">
          <w:rPr>
            <w:noProof/>
            <w:webHidden/>
          </w:rPr>
          <w:fldChar w:fldCharType="end"/>
        </w:r>
      </w:hyperlink>
    </w:p>
    <w:p w:rsidR="006F1920" w:rsidRDefault="001166F2" w14:paraId="764CC189" w14:textId="6E470E79">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00">
        <w:r w:rsidRPr="000B58BE" w:rsidR="006F1920">
          <w:rPr>
            <w:rStyle w:val="Hyperlink"/>
            <w:noProof/>
          </w:rPr>
          <w:t>2.2</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rPr>
          <w:t>The Automotive Use Case – an overview</w:t>
        </w:r>
        <w:r w:rsidR="006F1920">
          <w:rPr>
            <w:noProof/>
            <w:webHidden/>
          </w:rPr>
          <w:tab/>
        </w:r>
        <w:r w:rsidR="006F1920">
          <w:rPr>
            <w:noProof/>
            <w:webHidden/>
          </w:rPr>
          <w:fldChar w:fldCharType="begin"/>
        </w:r>
        <w:r w:rsidR="006F1920">
          <w:rPr>
            <w:noProof/>
            <w:webHidden/>
          </w:rPr>
          <w:instrText xml:space="preserve"> PAGEREF _Toc89814900 \h </w:instrText>
        </w:r>
        <w:r w:rsidR="006F1920">
          <w:rPr>
            <w:noProof/>
            <w:webHidden/>
          </w:rPr>
        </w:r>
        <w:r w:rsidR="006F1920">
          <w:rPr>
            <w:noProof/>
            <w:webHidden/>
          </w:rPr>
          <w:fldChar w:fldCharType="separate"/>
        </w:r>
        <w:r w:rsidR="006F1920">
          <w:rPr>
            <w:noProof/>
            <w:webHidden/>
          </w:rPr>
          <w:t>14</w:t>
        </w:r>
        <w:r w:rsidR="006F1920">
          <w:rPr>
            <w:noProof/>
            <w:webHidden/>
          </w:rPr>
          <w:fldChar w:fldCharType="end"/>
        </w:r>
      </w:hyperlink>
    </w:p>
    <w:p w:rsidR="006F1920" w:rsidRDefault="001166F2" w14:paraId="79A98B58" w14:textId="19934467">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901">
        <w:r w:rsidRPr="000B58BE" w:rsidR="006F1920">
          <w:rPr>
            <w:rStyle w:val="Hyperlink"/>
            <w:noProof/>
          </w:rPr>
          <w:t>3</w:t>
        </w:r>
        <w:r w:rsidR="006F1920">
          <w:rPr>
            <w:rFonts w:asciiTheme="minorHAnsi" w:hAnsiTheme="minorHAnsi" w:eastAsiaTheme="minorEastAsia" w:cstheme="minorBidi"/>
            <w:b w:val="0"/>
            <w:bCs w:val="0"/>
            <w:caps w:val="0"/>
            <w:noProof/>
            <w:sz w:val="22"/>
            <w:szCs w:val="28"/>
            <w:lang w:eastAsia="zh-CN" w:bidi="th-TH"/>
          </w:rPr>
          <w:tab/>
        </w:r>
        <w:r w:rsidRPr="000B58BE" w:rsidR="006F1920">
          <w:rPr>
            <w:rStyle w:val="Hyperlink"/>
            <w:noProof/>
          </w:rPr>
          <w:t>Dependability approaches</w:t>
        </w:r>
        <w:r w:rsidR="006F1920">
          <w:rPr>
            <w:noProof/>
            <w:webHidden/>
          </w:rPr>
          <w:tab/>
        </w:r>
        <w:r w:rsidR="006F1920">
          <w:rPr>
            <w:noProof/>
            <w:webHidden/>
          </w:rPr>
          <w:fldChar w:fldCharType="begin"/>
        </w:r>
        <w:r w:rsidR="006F1920">
          <w:rPr>
            <w:noProof/>
            <w:webHidden/>
          </w:rPr>
          <w:instrText xml:space="preserve"> PAGEREF _Toc89814901 \h </w:instrText>
        </w:r>
        <w:r w:rsidR="006F1920">
          <w:rPr>
            <w:noProof/>
            <w:webHidden/>
          </w:rPr>
        </w:r>
        <w:r w:rsidR="006F1920">
          <w:rPr>
            <w:noProof/>
            <w:webHidden/>
          </w:rPr>
          <w:fldChar w:fldCharType="separate"/>
        </w:r>
        <w:r w:rsidR="006F1920">
          <w:rPr>
            <w:noProof/>
            <w:webHidden/>
          </w:rPr>
          <w:t>17</w:t>
        </w:r>
        <w:r w:rsidR="006F1920">
          <w:rPr>
            <w:noProof/>
            <w:webHidden/>
          </w:rPr>
          <w:fldChar w:fldCharType="end"/>
        </w:r>
      </w:hyperlink>
    </w:p>
    <w:p w:rsidR="006F1920" w:rsidRDefault="001166F2" w14:paraId="7853A26E" w14:textId="51ABEF5D">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02">
        <w:r w:rsidRPr="000B58BE" w:rsidR="006F1920">
          <w:rPr>
            <w:rStyle w:val="Hyperlink"/>
            <w:noProof/>
          </w:rPr>
          <w:t>3.1</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rPr>
          <w:t>Assessment of the current safety setup</w:t>
        </w:r>
        <w:r w:rsidR="006F1920">
          <w:rPr>
            <w:noProof/>
            <w:webHidden/>
          </w:rPr>
          <w:tab/>
        </w:r>
        <w:r w:rsidR="006F1920">
          <w:rPr>
            <w:noProof/>
            <w:webHidden/>
          </w:rPr>
          <w:fldChar w:fldCharType="begin"/>
        </w:r>
        <w:r w:rsidR="006F1920">
          <w:rPr>
            <w:noProof/>
            <w:webHidden/>
          </w:rPr>
          <w:instrText xml:space="preserve"> PAGEREF _Toc89814902 \h </w:instrText>
        </w:r>
        <w:r w:rsidR="006F1920">
          <w:rPr>
            <w:noProof/>
            <w:webHidden/>
          </w:rPr>
        </w:r>
        <w:r w:rsidR="006F1920">
          <w:rPr>
            <w:noProof/>
            <w:webHidden/>
          </w:rPr>
          <w:fldChar w:fldCharType="separate"/>
        </w:r>
        <w:r w:rsidR="006F1920">
          <w:rPr>
            <w:noProof/>
            <w:webHidden/>
          </w:rPr>
          <w:t>17</w:t>
        </w:r>
        <w:r w:rsidR="006F1920">
          <w:rPr>
            <w:noProof/>
            <w:webHidden/>
          </w:rPr>
          <w:fldChar w:fldCharType="end"/>
        </w:r>
      </w:hyperlink>
    </w:p>
    <w:p w:rsidR="006F1920" w:rsidRDefault="001166F2" w14:paraId="3B8B52B8" w14:textId="6C72A93E">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03">
        <w:r w:rsidRPr="000B58BE" w:rsidR="006F1920">
          <w:rPr>
            <w:rStyle w:val="Hyperlink"/>
            <w:noProof/>
          </w:rPr>
          <w:t>3.2</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rPr>
          <w:t>Cyber-security analysis on system level</w:t>
        </w:r>
        <w:r w:rsidR="006F1920">
          <w:rPr>
            <w:noProof/>
            <w:webHidden/>
          </w:rPr>
          <w:tab/>
        </w:r>
        <w:r w:rsidR="006F1920">
          <w:rPr>
            <w:noProof/>
            <w:webHidden/>
          </w:rPr>
          <w:fldChar w:fldCharType="begin"/>
        </w:r>
        <w:r w:rsidR="006F1920">
          <w:rPr>
            <w:noProof/>
            <w:webHidden/>
          </w:rPr>
          <w:instrText xml:space="preserve"> PAGEREF _Toc89814903 \h </w:instrText>
        </w:r>
        <w:r w:rsidR="006F1920">
          <w:rPr>
            <w:noProof/>
            <w:webHidden/>
          </w:rPr>
        </w:r>
        <w:r w:rsidR="006F1920">
          <w:rPr>
            <w:noProof/>
            <w:webHidden/>
          </w:rPr>
          <w:fldChar w:fldCharType="separate"/>
        </w:r>
        <w:r w:rsidR="006F1920">
          <w:rPr>
            <w:noProof/>
            <w:webHidden/>
          </w:rPr>
          <w:t>21</w:t>
        </w:r>
        <w:r w:rsidR="006F1920">
          <w:rPr>
            <w:noProof/>
            <w:webHidden/>
          </w:rPr>
          <w:fldChar w:fldCharType="end"/>
        </w:r>
      </w:hyperlink>
    </w:p>
    <w:p w:rsidR="006F1920" w:rsidRDefault="001166F2" w14:paraId="6AF120F4" w14:textId="5E889283">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04">
        <w:r w:rsidRPr="000B58BE" w:rsidR="006F1920">
          <w:rPr>
            <w:rStyle w:val="Hyperlink"/>
            <w:noProof/>
            <w:lang w:val="en-US"/>
          </w:rPr>
          <w:t>3.2.1</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lang w:val="en-US"/>
          </w:rPr>
          <w:t>Implementation of an AI-based cy</w:t>
        </w:r>
        <w:r w:rsidRPr="000B58BE" w:rsidR="006F1920">
          <w:rPr>
            <w:rStyle w:val="Hyperlink"/>
            <w:noProof/>
          </w:rPr>
          <w:t>bersecurity application</w:t>
        </w:r>
        <w:r w:rsidRPr="000B58BE" w:rsidR="006F1920">
          <w:rPr>
            <w:rStyle w:val="Hyperlink"/>
            <w:noProof/>
            <w:lang w:val="en-US"/>
          </w:rPr>
          <w:t xml:space="preserve"> within TEACHING</w:t>
        </w:r>
        <w:r w:rsidR="006F1920">
          <w:rPr>
            <w:noProof/>
            <w:webHidden/>
          </w:rPr>
          <w:tab/>
        </w:r>
        <w:r w:rsidR="006F1920">
          <w:rPr>
            <w:noProof/>
            <w:webHidden/>
          </w:rPr>
          <w:fldChar w:fldCharType="begin"/>
        </w:r>
        <w:r w:rsidR="006F1920">
          <w:rPr>
            <w:noProof/>
            <w:webHidden/>
          </w:rPr>
          <w:instrText xml:space="preserve"> PAGEREF _Toc89814904 \h </w:instrText>
        </w:r>
        <w:r w:rsidR="006F1920">
          <w:rPr>
            <w:noProof/>
            <w:webHidden/>
          </w:rPr>
        </w:r>
        <w:r w:rsidR="006F1920">
          <w:rPr>
            <w:noProof/>
            <w:webHidden/>
          </w:rPr>
          <w:fldChar w:fldCharType="separate"/>
        </w:r>
        <w:r w:rsidR="006F1920">
          <w:rPr>
            <w:noProof/>
            <w:webHidden/>
          </w:rPr>
          <w:t>21</w:t>
        </w:r>
        <w:r w:rsidR="006F1920">
          <w:rPr>
            <w:noProof/>
            <w:webHidden/>
          </w:rPr>
          <w:fldChar w:fldCharType="end"/>
        </w:r>
      </w:hyperlink>
    </w:p>
    <w:p w:rsidR="006F1920" w:rsidRDefault="001166F2" w14:paraId="3F8A0EC0" w14:textId="2C046B50">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05">
        <w:r w:rsidRPr="000B58BE" w:rsidR="006F1920">
          <w:rPr>
            <w:rStyle w:val="Hyperlink"/>
            <w:noProof/>
          </w:rPr>
          <w:t>3.3</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rPr>
          <w:t>Suggested improvements for the architecture</w:t>
        </w:r>
        <w:r w:rsidR="006F1920">
          <w:rPr>
            <w:noProof/>
            <w:webHidden/>
          </w:rPr>
          <w:tab/>
        </w:r>
        <w:r w:rsidR="006F1920">
          <w:rPr>
            <w:noProof/>
            <w:webHidden/>
          </w:rPr>
          <w:fldChar w:fldCharType="begin"/>
        </w:r>
        <w:r w:rsidR="006F1920">
          <w:rPr>
            <w:noProof/>
            <w:webHidden/>
          </w:rPr>
          <w:instrText xml:space="preserve"> PAGEREF _Toc89814905 \h </w:instrText>
        </w:r>
        <w:r w:rsidR="006F1920">
          <w:rPr>
            <w:noProof/>
            <w:webHidden/>
          </w:rPr>
        </w:r>
        <w:r w:rsidR="006F1920">
          <w:rPr>
            <w:noProof/>
            <w:webHidden/>
          </w:rPr>
          <w:fldChar w:fldCharType="separate"/>
        </w:r>
        <w:r w:rsidR="006F1920">
          <w:rPr>
            <w:noProof/>
            <w:webHidden/>
          </w:rPr>
          <w:t>22</w:t>
        </w:r>
        <w:r w:rsidR="006F1920">
          <w:rPr>
            <w:noProof/>
            <w:webHidden/>
          </w:rPr>
          <w:fldChar w:fldCharType="end"/>
        </w:r>
      </w:hyperlink>
    </w:p>
    <w:p w:rsidR="006F1920" w:rsidRDefault="001166F2" w14:paraId="2E64BAFC" w14:textId="2F3231F8">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906">
        <w:r w:rsidRPr="000B58BE" w:rsidR="006F1920">
          <w:rPr>
            <w:rStyle w:val="Hyperlink"/>
            <w:noProof/>
            <w:lang w:eastAsia="en-GB"/>
          </w:rPr>
          <w:t>4</w:t>
        </w:r>
        <w:r w:rsidR="006F1920">
          <w:rPr>
            <w:rFonts w:asciiTheme="minorHAnsi" w:hAnsiTheme="minorHAnsi" w:eastAsiaTheme="minorEastAsia" w:cstheme="minorBidi"/>
            <w:b w:val="0"/>
            <w:bCs w:val="0"/>
            <w:caps w:val="0"/>
            <w:noProof/>
            <w:sz w:val="22"/>
            <w:szCs w:val="28"/>
            <w:lang w:eastAsia="zh-CN" w:bidi="th-TH"/>
          </w:rPr>
          <w:tab/>
        </w:r>
        <w:r w:rsidRPr="000B58BE" w:rsidR="006F1920">
          <w:rPr>
            <w:rStyle w:val="Hyperlink"/>
            <w:noProof/>
            <w:lang w:eastAsia="en-GB"/>
          </w:rPr>
          <w:t>Technology Tailoring and Use Case Integration</w:t>
        </w:r>
        <w:r w:rsidR="006F1920">
          <w:rPr>
            <w:noProof/>
            <w:webHidden/>
          </w:rPr>
          <w:tab/>
        </w:r>
        <w:r w:rsidR="006F1920">
          <w:rPr>
            <w:noProof/>
            <w:webHidden/>
          </w:rPr>
          <w:fldChar w:fldCharType="begin"/>
        </w:r>
        <w:r w:rsidR="006F1920">
          <w:rPr>
            <w:noProof/>
            <w:webHidden/>
          </w:rPr>
          <w:instrText xml:space="preserve"> PAGEREF _Toc89814906 \h </w:instrText>
        </w:r>
        <w:r w:rsidR="006F1920">
          <w:rPr>
            <w:noProof/>
            <w:webHidden/>
          </w:rPr>
        </w:r>
        <w:r w:rsidR="006F1920">
          <w:rPr>
            <w:noProof/>
            <w:webHidden/>
          </w:rPr>
          <w:fldChar w:fldCharType="separate"/>
        </w:r>
        <w:r w:rsidR="006F1920">
          <w:rPr>
            <w:noProof/>
            <w:webHidden/>
          </w:rPr>
          <w:t>23</w:t>
        </w:r>
        <w:r w:rsidR="006F1920">
          <w:rPr>
            <w:noProof/>
            <w:webHidden/>
          </w:rPr>
          <w:fldChar w:fldCharType="end"/>
        </w:r>
      </w:hyperlink>
    </w:p>
    <w:p w:rsidR="006F1920" w:rsidRDefault="001166F2" w14:paraId="69662A37" w14:textId="0FFEA95B">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07">
        <w:r w:rsidRPr="000B58BE" w:rsidR="006F1920">
          <w:rPr>
            <w:rStyle w:val="Hyperlink"/>
            <w:noProof/>
            <w:lang w:eastAsia="en-GB"/>
          </w:rPr>
          <w:t>4.1</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lang w:eastAsia="en-GB"/>
          </w:rPr>
          <w:t>Integration of the METrICS performance measurement environment</w:t>
        </w:r>
        <w:r w:rsidR="006F1920">
          <w:rPr>
            <w:noProof/>
            <w:webHidden/>
          </w:rPr>
          <w:tab/>
        </w:r>
        <w:r w:rsidR="006F1920">
          <w:rPr>
            <w:noProof/>
            <w:webHidden/>
          </w:rPr>
          <w:fldChar w:fldCharType="begin"/>
        </w:r>
        <w:r w:rsidR="006F1920">
          <w:rPr>
            <w:noProof/>
            <w:webHidden/>
          </w:rPr>
          <w:instrText xml:space="preserve"> PAGEREF _Toc89814907 \h </w:instrText>
        </w:r>
        <w:r w:rsidR="006F1920">
          <w:rPr>
            <w:noProof/>
            <w:webHidden/>
          </w:rPr>
        </w:r>
        <w:r w:rsidR="006F1920">
          <w:rPr>
            <w:noProof/>
            <w:webHidden/>
          </w:rPr>
          <w:fldChar w:fldCharType="separate"/>
        </w:r>
        <w:r w:rsidR="006F1920">
          <w:rPr>
            <w:noProof/>
            <w:webHidden/>
          </w:rPr>
          <w:t>23</w:t>
        </w:r>
        <w:r w:rsidR="006F1920">
          <w:rPr>
            <w:noProof/>
            <w:webHidden/>
          </w:rPr>
          <w:fldChar w:fldCharType="end"/>
        </w:r>
      </w:hyperlink>
    </w:p>
    <w:p w:rsidR="006F1920" w:rsidRDefault="001166F2" w14:paraId="0F6E6390" w14:textId="3CA0EB3F">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08">
        <w:r w:rsidRPr="000B58BE" w:rsidR="006F1920">
          <w:rPr>
            <w:rStyle w:val="Hyperlink"/>
            <w:noProof/>
          </w:rPr>
          <w:t>4.1.1</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Using Raspberry Pi as proxies</w:t>
        </w:r>
        <w:r w:rsidR="006F1920">
          <w:rPr>
            <w:noProof/>
            <w:webHidden/>
          </w:rPr>
          <w:tab/>
        </w:r>
        <w:r w:rsidR="006F1920">
          <w:rPr>
            <w:noProof/>
            <w:webHidden/>
          </w:rPr>
          <w:fldChar w:fldCharType="begin"/>
        </w:r>
        <w:r w:rsidR="006F1920">
          <w:rPr>
            <w:noProof/>
            <w:webHidden/>
          </w:rPr>
          <w:instrText xml:space="preserve"> PAGEREF _Toc89814908 \h </w:instrText>
        </w:r>
        <w:r w:rsidR="006F1920">
          <w:rPr>
            <w:noProof/>
            <w:webHidden/>
          </w:rPr>
        </w:r>
        <w:r w:rsidR="006F1920">
          <w:rPr>
            <w:noProof/>
            <w:webHidden/>
          </w:rPr>
          <w:fldChar w:fldCharType="separate"/>
        </w:r>
        <w:r w:rsidR="006F1920">
          <w:rPr>
            <w:noProof/>
            <w:webHidden/>
          </w:rPr>
          <w:t>24</w:t>
        </w:r>
        <w:r w:rsidR="006F1920">
          <w:rPr>
            <w:noProof/>
            <w:webHidden/>
          </w:rPr>
          <w:fldChar w:fldCharType="end"/>
        </w:r>
      </w:hyperlink>
    </w:p>
    <w:p w:rsidR="006F1920" w:rsidRDefault="001166F2" w14:paraId="18EE4E27" w14:textId="5470DD31">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09">
        <w:r w:rsidRPr="000B58BE" w:rsidR="006F1920">
          <w:rPr>
            <w:rStyle w:val="Hyperlink"/>
            <w:noProof/>
          </w:rPr>
          <w:t>4.1.2</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Tailoring the METrICS driver for ARM / Linux OS</w:t>
        </w:r>
        <w:r w:rsidR="006F1920">
          <w:rPr>
            <w:noProof/>
            <w:webHidden/>
          </w:rPr>
          <w:tab/>
        </w:r>
        <w:r w:rsidR="006F1920">
          <w:rPr>
            <w:noProof/>
            <w:webHidden/>
          </w:rPr>
          <w:fldChar w:fldCharType="begin"/>
        </w:r>
        <w:r w:rsidR="006F1920">
          <w:rPr>
            <w:noProof/>
            <w:webHidden/>
          </w:rPr>
          <w:instrText xml:space="preserve"> PAGEREF _Toc89814909 \h </w:instrText>
        </w:r>
        <w:r w:rsidR="006F1920">
          <w:rPr>
            <w:noProof/>
            <w:webHidden/>
          </w:rPr>
        </w:r>
        <w:r w:rsidR="006F1920">
          <w:rPr>
            <w:noProof/>
            <w:webHidden/>
          </w:rPr>
          <w:fldChar w:fldCharType="separate"/>
        </w:r>
        <w:r w:rsidR="006F1920">
          <w:rPr>
            <w:noProof/>
            <w:webHidden/>
          </w:rPr>
          <w:t>26</w:t>
        </w:r>
        <w:r w:rsidR="006F1920">
          <w:rPr>
            <w:noProof/>
            <w:webHidden/>
          </w:rPr>
          <w:fldChar w:fldCharType="end"/>
        </w:r>
      </w:hyperlink>
    </w:p>
    <w:p w:rsidR="006F1920" w:rsidRDefault="001166F2" w14:paraId="0938E28C" w14:textId="11FA1ED4">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10">
        <w:r w:rsidRPr="000B58BE" w:rsidR="006F1920">
          <w:rPr>
            <w:rStyle w:val="Hyperlink"/>
            <w:noProof/>
          </w:rPr>
          <w:t>4.1.3</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Tailoring the METrICS collector process for Linux OS</w:t>
        </w:r>
        <w:r w:rsidR="006F1920">
          <w:rPr>
            <w:noProof/>
            <w:webHidden/>
          </w:rPr>
          <w:tab/>
        </w:r>
        <w:r w:rsidR="006F1920">
          <w:rPr>
            <w:noProof/>
            <w:webHidden/>
          </w:rPr>
          <w:fldChar w:fldCharType="begin"/>
        </w:r>
        <w:r w:rsidR="006F1920">
          <w:rPr>
            <w:noProof/>
            <w:webHidden/>
          </w:rPr>
          <w:instrText xml:space="preserve"> PAGEREF _Toc89814910 \h </w:instrText>
        </w:r>
        <w:r w:rsidR="006F1920">
          <w:rPr>
            <w:noProof/>
            <w:webHidden/>
          </w:rPr>
        </w:r>
        <w:r w:rsidR="006F1920">
          <w:rPr>
            <w:noProof/>
            <w:webHidden/>
          </w:rPr>
          <w:fldChar w:fldCharType="separate"/>
        </w:r>
        <w:r w:rsidR="006F1920">
          <w:rPr>
            <w:noProof/>
            <w:webHidden/>
          </w:rPr>
          <w:t>26</w:t>
        </w:r>
        <w:r w:rsidR="006F1920">
          <w:rPr>
            <w:noProof/>
            <w:webHidden/>
          </w:rPr>
          <w:fldChar w:fldCharType="end"/>
        </w:r>
      </w:hyperlink>
    </w:p>
    <w:p w:rsidR="006F1920" w:rsidRDefault="001166F2" w14:paraId="6657C70F" w14:textId="562F9838">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11">
        <w:r w:rsidRPr="000B58BE" w:rsidR="006F1920">
          <w:rPr>
            <w:rStyle w:val="Hyperlink"/>
            <w:noProof/>
          </w:rPr>
          <w:t>4.1.4</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Batching and Postprocessing</w:t>
        </w:r>
        <w:r w:rsidR="006F1920">
          <w:rPr>
            <w:noProof/>
            <w:webHidden/>
          </w:rPr>
          <w:tab/>
        </w:r>
        <w:r w:rsidR="006F1920">
          <w:rPr>
            <w:noProof/>
            <w:webHidden/>
          </w:rPr>
          <w:fldChar w:fldCharType="begin"/>
        </w:r>
        <w:r w:rsidR="006F1920">
          <w:rPr>
            <w:noProof/>
            <w:webHidden/>
          </w:rPr>
          <w:instrText xml:space="preserve"> PAGEREF _Toc89814911 \h </w:instrText>
        </w:r>
        <w:r w:rsidR="006F1920">
          <w:rPr>
            <w:noProof/>
            <w:webHidden/>
          </w:rPr>
        </w:r>
        <w:r w:rsidR="006F1920">
          <w:rPr>
            <w:noProof/>
            <w:webHidden/>
          </w:rPr>
          <w:fldChar w:fldCharType="separate"/>
        </w:r>
        <w:r w:rsidR="006F1920">
          <w:rPr>
            <w:noProof/>
            <w:webHidden/>
          </w:rPr>
          <w:t>27</w:t>
        </w:r>
        <w:r w:rsidR="006F1920">
          <w:rPr>
            <w:noProof/>
            <w:webHidden/>
          </w:rPr>
          <w:fldChar w:fldCharType="end"/>
        </w:r>
      </w:hyperlink>
    </w:p>
    <w:p w:rsidR="006F1920" w:rsidRDefault="001166F2" w14:paraId="507C7F1D" w14:textId="5CF39C95">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12">
        <w:r w:rsidRPr="000B58BE" w:rsidR="006F1920">
          <w:rPr>
            <w:rStyle w:val="Hyperlink"/>
            <w:noProof/>
          </w:rPr>
          <w:t>4.1.5</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Further changes for shifting to the final iMx8 target board from I&amp;M</w:t>
        </w:r>
        <w:r w:rsidR="006F1920">
          <w:rPr>
            <w:noProof/>
            <w:webHidden/>
          </w:rPr>
          <w:tab/>
        </w:r>
        <w:r w:rsidR="006F1920">
          <w:rPr>
            <w:noProof/>
            <w:webHidden/>
          </w:rPr>
          <w:fldChar w:fldCharType="begin"/>
        </w:r>
        <w:r w:rsidR="006F1920">
          <w:rPr>
            <w:noProof/>
            <w:webHidden/>
          </w:rPr>
          <w:instrText xml:space="preserve"> PAGEREF _Toc89814912 \h </w:instrText>
        </w:r>
        <w:r w:rsidR="006F1920">
          <w:rPr>
            <w:noProof/>
            <w:webHidden/>
          </w:rPr>
        </w:r>
        <w:r w:rsidR="006F1920">
          <w:rPr>
            <w:noProof/>
            <w:webHidden/>
          </w:rPr>
          <w:fldChar w:fldCharType="separate"/>
        </w:r>
        <w:r w:rsidR="006F1920">
          <w:rPr>
            <w:noProof/>
            <w:webHidden/>
          </w:rPr>
          <w:t>28</w:t>
        </w:r>
        <w:r w:rsidR="006F1920">
          <w:rPr>
            <w:noProof/>
            <w:webHidden/>
          </w:rPr>
          <w:fldChar w:fldCharType="end"/>
        </w:r>
      </w:hyperlink>
    </w:p>
    <w:p w:rsidR="006F1920" w:rsidRDefault="001166F2" w14:paraId="53254E41" w14:textId="40EE01F1">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13">
        <w:r w:rsidRPr="000B58BE" w:rsidR="006F1920">
          <w:rPr>
            <w:rStyle w:val="Hyperlink"/>
            <w:noProof/>
            <w:lang w:eastAsia="en-GB"/>
          </w:rPr>
          <w:t>4.2</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lang w:eastAsia="en-GB"/>
          </w:rPr>
          <w:t>Tailoring of the THErM power measurement interface</w:t>
        </w:r>
        <w:r w:rsidR="006F1920">
          <w:rPr>
            <w:noProof/>
            <w:webHidden/>
          </w:rPr>
          <w:tab/>
        </w:r>
        <w:r w:rsidR="006F1920">
          <w:rPr>
            <w:noProof/>
            <w:webHidden/>
          </w:rPr>
          <w:fldChar w:fldCharType="begin"/>
        </w:r>
        <w:r w:rsidR="006F1920">
          <w:rPr>
            <w:noProof/>
            <w:webHidden/>
          </w:rPr>
          <w:instrText xml:space="preserve"> PAGEREF _Toc89814913 \h </w:instrText>
        </w:r>
        <w:r w:rsidR="006F1920">
          <w:rPr>
            <w:noProof/>
            <w:webHidden/>
          </w:rPr>
        </w:r>
        <w:r w:rsidR="006F1920">
          <w:rPr>
            <w:noProof/>
            <w:webHidden/>
          </w:rPr>
          <w:fldChar w:fldCharType="separate"/>
        </w:r>
        <w:r w:rsidR="006F1920">
          <w:rPr>
            <w:noProof/>
            <w:webHidden/>
          </w:rPr>
          <w:t>28</w:t>
        </w:r>
        <w:r w:rsidR="006F1920">
          <w:rPr>
            <w:noProof/>
            <w:webHidden/>
          </w:rPr>
          <w:fldChar w:fldCharType="end"/>
        </w:r>
      </w:hyperlink>
    </w:p>
    <w:p w:rsidR="006F1920" w:rsidRDefault="001166F2" w14:paraId="593801D5" w14:textId="0708B9A0">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14">
        <w:r w:rsidRPr="000B58BE" w:rsidR="006F1920">
          <w:rPr>
            <w:rStyle w:val="Hyperlink"/>
            <w:noProof/>
          </w:rPr>
          <w:t>4.2.1</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Probing power and temperature on the iMx8 board</w:t>
        </w:r>
        <w:r w:rsidR="006F1920">
          <w:rPr>
            <w:noProof/>
            <w:webHidden/>
          </w:rPr>
          <w:tab/>
        </w:r>
        <w:r w:rsidR="006F1920">
          <w:rPr>
            <w:noProof/>
            <w:webHidden/>
          </w:rPr>
          <w:fldChar w:fldCharType="begin"/>
        </w:r>
        <w:r w:rsidR="006F1920">
          <w:rPr>
            <w:noProof/>
            <w:webHidden/>
          </w:rPr>
          <w:instrText xml:space="preserve"> PAGEREF _Toc89814914 \h </w:instrText>
        </w:r>
        <w:r w:rsidR="006F1920">
          <w:rPr>
            <w:noProof/>
            <w:webHidden/>
          </w:rPr>
        </w:r>
        <w:r w:rsidR="006F1920">
          <w:rPr>
            <w:noProof/>
            <w:webHidden/>
          </w:rPr>
          <w:fldChar w:fldCharType="separate"/>
        </w:r>
        <w:r w:rsidR="006F1920">
          <w:rPr>
            <w:noProof/>
            <w:webHidden/>
          </w:rPr>
          <w:t>29</w:t>
        </w:r>
        <w:r w:rsidR="006F1920">
          <w:rPr>
            <w:noProof/>
            <w:webHidden/>
          </w:rPr>
          <w:fldChar w:fldCharType="end"/>
        </w:r>
      </w:hyperlink>
    </w:p>
    <w:p w:rsidR="006F1920" w:rsidRDefault="001166F2" w14:paraId="54AB29A3" w14:textId="15F71483">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15">
        <w:r w:rsidRPr="000B58BE" w:rsidR="006F1920">
          <w:rPr>
            <w:rStyle w:val="Hyperlink"/>
            <w:noProof/>
          </w:rPr>
          <w:t>4.2.2</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SoC System Control Processor (SCP)</w:t>
        </w:r>
        <w:r w:rsidR="006F1920">
          <w:rPr>
            <w:noProof/>
            <w:webHidden/>
          </w:rPr>
          <w:tab/>
        </w:r>
        <w:r w:rsidR="006F1920">
          <w:rPr>
            <w:noProof/>
            <w:webHidden/>
          </w:rPr>
          <w:fldChar w:fldCharType="begin"/>
        </w:r>
        <w:r w:rsidR="006F1920">
          <w:rPr>
            <w:noProof/>
            <w:webHidden/>
          </w:rPr>
          <w:instrText xml:space="preserve"> PAGEREF _Toc89814915 \h </w:instrText>
        </w:r>
        <w:r w:rsidR="006F1920">
          <w:rPr>
            <w:noProof/>
            <w:webHidden/>
          </w:rPr>
        </w:r>
        <w:r w:rsidR="006F1920">
          <w:rPr>
            <w:noProof/>
            <w:webHidden/>
          </w:rPr>
          <w:fldChar w:fldCharType="separate"/>
        </w:r>
        <w:r w:rsidR="006F1920">
          <w:rPr>
            <w:noProof/>
            <w:webHidden/>
          </w:rPr>
          <w:t>29</w:t>
        </w:r>
        <w:r w:rsidR="006F1920">
          <w:rPr>
            <w:noProof/>
            <w:webHidden/>
          </w:rPr>
          <w:fldChar w:fldCharType="end"/>
        </w:r>
      </w:hyperlink>
    </w:p>
    <w:p w:rsidR="006F1920" w:rsidRDefault="001166F2" w14:paraId="45692336" w14:textId="2C8BE47C">
      <w:pPr>
        <w:pStyle w:val="TOC3"/>
        <w:tabs>
          <w:tab w:val="left" w:pos="1200"/>
          <w:tab w:val="right" w:leader="dot" w:pos="9060"/>
        </w:tabs>
        <w:rPr>
          <w:rFonts w:asciiTheme="minorHAnsi" w:hAnsiTheme="minorHAnsi" w:eastAsiaTheme="minorEastAsia" w:cstheme="minorBidi"/>
          <w:i w:val="0"/>
          <w:iCs w:val="0"/>
          <w:noProof/>
          <w:sz w:val="22"/>
          <w:szCs w:val="28"/>
          <w:lang w:eastAsia="zh-CN" w:bidi="th-TH"/>
        </w:rPr>
      </w:pPr>
      <w:hyperlink w:history="1" w:anchor="_Toc89814916">
        <w:r w:rsidRPr="000B58BE" w:rsidR="006F1920">
          <w:rPr>
            <w:rStyle w:val="Hyperlink"/>
            <w:noProof/>
          </w:rPr>
          <w:t>4.2.3</w:t>
        </w:r>
        <w:r w:rsidR="006F1920">
          <w:rPr>
            <w:rFonts w:asciiTheme="minorHAnsi" w:hAnsiTheme="minorHAnsi" w:eastAsiaTheme="minorEastAsia" w:cstheme="minorBidi"/>
            <w:i w:val="0"/>
            <w:iCs w:val="0"/>
            <w:noProof/>
            <w:sz w:val="22"/>
            <w:szCs w:val="28"/>
            <w:lang w:eastAsia="zh-CN" w:bidi="th-TH"/>
          </w:rPr>
          <w:tab/>
        </w:r>
        <w:r w:rsidRPr="000B58BE" w:rsidR="006F1920">
          <w:rPr>
            <w:rStyle w:val="Hyperlink"/>
            <w:noProof/>
          </w:rPr>
          <w:t>Integration into the Cyber-Blackbox</w:t>
        </w:r>
        <w:r w:rsidR="006F1920">
          <w:rPr>
            <w:noProof/>
            <w:webHidden/>
          </w:rPr>
          <w:tab/>
        </w:r>
        <w:r w:rsidR="006F1920">
          <w:rPr>
            <w:noProof/>
            <w:webHidden/>
          </w:rPr>
          <w:fldChar w:fldCharType="begin"/>
        </w:r>
        <w:r w:rsidR="006F1920">
          <w:rPr>
            <w:noProof/>
            <w:webHidden/>
          </w:rPr>
          <w:instrText xml:space="preserve"> PAGEREF _Toc89814916 \h </w:instrText>
        </w:r>
        <w:r w:rsidR="006F1920">
          <w:rPr>
            <w:noProof/>
            <w:webHidden/>
          </w:rPr>
        </w:r>
        <w:r w:rsidR="006F1920">
          <w:rPr>
            <w:noProof/>
            <w:webHidden/>
          </w:rPr>
          <w:fldChar w:fldCharType="separate"/>
        </w:r>
        <w:r w:rsidR="006F1920">
          <w:rPr>
            <w:noProof/>
            <w:webHidden/>
          </w:rPr>
          <w:t>30</w:t>
        </w:r>
        <w:r w:rsidR="006F1920">
          <w:rPr>
            <w:noProof/>
            <w:webHidden/>
          </w:rPr>
          <w:fldChar w:fldCharType="end"/>
        </w:r>
      </w:hyperlink>
    </w:p>
    <w:p w:rsidR="006F1920" w:rsidRDefault="001166F2" w14:paraId="6D78B604" w14:textId="43C7DD2B">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17">
        <w:r w:rsidRPr="000B58BE" w:rsidR="006F1920">
          <w:rPr>
            <w:rStyle w:val="Hyperlink"/>
            <w:noProof/>
            <w:lang w:eastAsia="en-GB"/>
          </w:rPr>
          <w:t>4.3</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lang w:eastAsia="en-GB"/>
          </w:rPr>
          <w:t>Driving Simulator Integration - RT HW Platform</w:t>
        </w:r>
        <w:r w:rsidR="006F1920">
          <w:rPr>
            <w:noProof/>
            <w:webHidden/>
          </w:rPr>
          <w:tab/>
        </w:r>
        <w:r w:rsidR="006F1920">
          <w:rPr>
            <w:noProof/>
            <w:webHidden/>
          </w:rPr>
          <w:fldChar w:fldCharType="begin"/>
        </w:r>
        <w:r w:rsidR="006F1920">
          <w:rPr>
            <w:noProof/>
            <w:webHidden/>
          </w:rPr>
          <w:instrText xml:space="preserve"> PAGEREF _Toc89814917 \h </w:instrText>
        </w:r>
        <w:r w:rsidR="006F1920">
          <w:rPr>
            <w:noProof/>
            <w:webHidden/>
          </w:rPr>
        </w:r>
        <w:r w:rsidR="006F1920">
          <w:rPr>
            <w:noProof/>
            <w:webHidden/>
          </w:rPr>
          <w:fldChar w:fldCharType="separate"/>
        </w:r>
        <w:r w:rsidR="006F1920">
          <w:rPr>
            <w:noProof/>
            <w:webHidden/>
          </w:rPr>
          <w:t>31</w:t>
        </w:r>
        <w:r w:rsidR="006F1920">
          <w:rPr>
            <w:noProof/>
            <w:webHidden/>
          </w:rPr>
          <w:fldChar w:fldCharType="end"/>
        </w:r>
      </w:hyperlink>
    </w:p>
    <w:p w:rsidR="006F1920" w:rsidRDefault="001166F2" w14:paraId="4AEBAAC4" w14:textId="3DE4C93C">
      <w:pPr>
        <w:pStyle w:val="TOC2"/>
        <w:tabs>
          <w:tab w:val="left" w:pos="720"/>
          <w:tab w:val="right" w:leader="dot" w:pos="9060"/>
        </w:tabs>
        <w:rPr>
          <w:rFonts w:asciiTheme="minorHAnsi" w:hAnsiTheme="minorHAnsi" w:eastAsiaTheme="minorEastAsia" w:cstheme="minorBidi"/>
          <w:smallCaps w:val="0"/>
          <w:noProof/>
          <w:sz w:val="22"/>
          <w:szCs w:val="28"/>
          <w:lang w:eastAsia="zh-CN" w:bidi="th-TH"/>
        </w:rPr>
      </w:pPr>
      <w:hyperlink w:history="1" w:anchor="_Toc89814918">
        <w:r w:rsidRPr="000B58BE" w:rsidR="006F1920">
          <w:rPr>
            <w:rStyle w:val="Hyperlink"/>
            <w:noProof/>
            <w:lang w:eastAsia="en-GB"/>
          </w:rPr>
          <w:t>4.4</w:t>
        </w:r>
        <w:r w:rsidR="006F1920">
          <w:rPr>
            <w:rFonts w:asciiTheme="minorHAnsi" w:hAnsiTheme="minorHAnsi" w:eastAsiaTheme="minorEastAsia" w:cstheme="minorBidi"/>
            <w:smallCaps w:val="0"/>
            <w:noProof/>
            <w:sz w:val="22"/>
            <w:szCs w:val="28"/>
            <w:lang w:eastAsia="zh-CN" w:bidi="th-TH"/>
          </w:rPr>
          <w:tab/>
        </w:r>
        <w:r w:rsidRPr="000B58BE" w:rsidR="006F1920">
          <w:rPr>
            <w:rStyle w:val="Hyperlink"/>
            <w:noProof/>
            <w:lang w:eastAsia="en-GB"/>
          </w:rPr>
          <w:t>Automotive Study Design</w:t>
        </w:r>
        <w:r w:rsidR="006F1920">
          <w:rPr>
            <w:noProof/>
            <w:webHidden/>
          </w:rPr>
          <w:tab/>
        </w:r>
        <w:r w:rsidR="006F1920">
          <w:rPr>
            <w:noProof/>
            <w:webHidden/>
          </w:rPr>
          <w:fldChar w:fldCharType="begin"/>
        </w:r>
        <w:r w:rsidR="006F1920">
          <w:rPr>
            <w:noProof/>
            <w:webHidden/>
          </w:rPr>
          <w:instrText xml:space="preserve"> PAGEREF _Toc89814918 \h </w:instrText>
        </w:r>
        <w:r w:rsidR="006F1920">
          <w:rPr>
            <w:noProof/>
            <w:webHidden/>
          </w:rPr>
        </w:r>
        <w:r w:rsidR="006F1920">
          <w:rPr>
            <w:noProof/>
            <w:webHidden/>
          </w:rPr>
          <w:fldChar w:fldCharType="separate"/>
        </w:r>
        <w:r w:rsidR="006F1920">
          <w:rPr>
            <w:noProof/>
            <w:webHidden/>
          </w:rPr>
          <w:t>34</w:t>
        </w:r>
        <w:r w:rsidR="006F1920">
          <w:rPr>
            <w:noProof/>
            <w:webHidden/>
          </w:rPr>
          <w:fldChar w:fldCharType="end"/>
        </w:r>
      </w:hyperlink>
    </w:p>
    <w:p w:rsidR="006F1920" w:rsidRDefault="001166F2" w14:paraId="4E031006" w14:textId="61542E24">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919">
        <w:r w:rsidRPr="000B58BE" w:rsidR="006F1920">
          <w:rPr>
            <w:rStyle w:val="Hyperlink"/>
            <w:noProof/>
          </w:rPr>
          <w:t>5</w:t>
        </w:r>
        <w:r w:rsidR="006F1920">
          <w:rPr>
            <w:rFonts w:asciiTheme="minorHAnsi" w:hAnsiTheme="minorHAnsi" w:eastAsiaTheme="minorEastAsia" w:cstheme="minorBidi"/>
            <w:b w:val="0"/>
            <w:bCs w:val="0"/>
            <w:caps w:val="0"/>
            <w:noProof/>
            <w:sz w:val="22"/>
            <w:szCs w:val="28"/>
            <w:lang w:eastAsia="zh-CN" w:bidi="th-TH"/>
          </w:rPr>
          <w:tab/>
        </w:r>
        <w:r w:rsidRPr="000B58BE" w:rsidR="006F1920">
          <w:rPr>
            <w:rStyle w:val="Hyperlink"/>
            <w:noProof/>
          </w:rPr>
          <w:t>Conclusion</w:t>
        </w:r>
        <w:r w:rsidR="006F1920">
          <w:rPr>
            <w:noProof/>
            <w:webHidden/>
          </w:rPr>
          <w:tab/>
        </w:r>
        <w:r w:rsidR="006F1920">
          <w:rPr>
            <w:noProof/>
            <w:webHidden/>
          </w:rPr>
          <w:fldChar w:fldCharType="begin"/>
        </w:r>
        <w:r w:rsidR="006F1920">
          <w:rPr>
            <w:noProof/>
            <w:webHidden/>
          </w:rPr>
          <w:instrText xml:space="preserve"> PAGEREF _Toc89814919 \h </w:instrText>
        </w:r>
        <w:r w:rsidR="006F1920">
          <w:rPr>
            <w:noProof/>
            <w:webHidden/>
          </w:rPr>
        </w:r>
        <w:r w:rsidR="006F1920">
          <w:rPr>
            <w:noProof/>
            <w:webHidden/>
          </w:rPr>
          <w:fldChar w:fldCharType="separate"/>
        </w:r>
        <w:r w:rsidR="006F1920">
          <w:rPr>
            <w:noProof/>
            <w:webHidden/>
          </w:rPr>
          <w:t>38</w:t>
        </w:r>
        <w:r w:rsidR="006F1920">
          <w:rPr>
            <w:noProof/>
            <w:webHidden/>
          </w:rPr>
          <w:fldChar w:fldCharType="end"/>
        </w:r>
      </w:hyperlink>
    </w:p>
    <w:p w:rsidR="006F1920" w:rsidRDefault="001166F2" w14:paraId="668A8274" w14:textId="474BACCB">
      <w:pPr>
        <w:pStyle w:val="TOC1"/>
        <w:tabs>
          <w:tab w:val="left" w:pos="480"/>
          <w:tab w:val="right" w:leader="dot" w:pos="9060"/>
        </w:tabs>
        <w:rPr>
          <w:rFonts w:asciiTheme="minorHAnsi" w:hAnsiTheme="minorHAnsi" w:eastAsiaTheme="minorEastAsia" w:cstheme="minorBidi"/>
          <w:b w:val="0"/>
          <w:bCs w:val="0"/>
          <w:caps w:val="0"/>
          <w:noProof/>
          <w:sz w:val="22"/>
          <w:szCs w:val="28"/>
          <w:lang w:eastAsia="zh-CN" w:bidi="th-TH"/>
        </w:rPr>
      </w:pPr>
      <w:hyperlink w:history="1" w:anchor="_Toc89814920">
        <w:r w:rsidRPr="000B58BE" w:rsidR="006F1920">
          <w:rPr>
            <w:rStyle w:val="Hyperlink"/>
            <w:noProof/>
          </w:rPr>
          <w:t>6</w:t>
        </w:r>
        <w:r w:rsidR="006F1920">
          <w:rPr>
            <w:rFonts w:asciiTheme="minorHAnsi" w:hAnsiTheme="minorHAnsi" w:eastAsiaTheme="minorEastAsia" w:cstheme="minorBidi"/>
            <w:b w:val="0"/>
            <w:bCs w:val="0"/>
            <w:caps w:val="0"/>
            <w:noProof/>
            <w:sz w:val="22"/>
            <w:szCs w:val="28"/>
            <w:lang w:eastAsia="zh-CN" w:bidi="th-TH"/>
          </w:rPr>
          <w:tab/>
        </w:r>
        <w:r w:rsidRPr="000B58BE" w:rsidR="006F1920">
          <w:rPr>
            <w:rStyle w:val="Hyperlink"/>
            <w:noProof/>
          </w:rPr>
          <w:t>References</w:t>
        </w:r>
        <w:r w:rsidR="006F1920">
          <w:rPr>
            <w:noProof/>
            <w:webHidden/>
          </w:rPr>
          <w:tab/>
        </w:r>
        <w:r w:rsidR="006F1920">
          <w:rPr>
            <w:noProof/>
            <w:webHidden/>
          </w:rPr>
          <w:fldChar w:fldCharType="begin"/>
        </w:r>
        <w:r w:rsidR="006F1920">
          <w:rPr>
            <w:noProof/>
            <w:webHidden/>
          </w:rPr>
          <w:instrText xml:space="preserve"> PAGEREF _Toc89814920 \h </w:instrText>
        </w:r>
        <w:r w:rsidR="006F1920">
          <w:rPr>
            <w:noProof/>
            <w:webHidden/>
          </w:rPr>
        </w:r>
        <w:r w:rsidR="006F1920">
          <w:rPr>
            <w:noProof/>
            <w:webHidden/>
          </w:rPr>
          <w:fldChar w:fldCharType="separate"/>
        </w:r>
        <w:r w:rsidR="006F1920">
          <w:rPr>
            <w:noProof/>
            <w:webHidden/>
          </w:rPr>
          <w:t>39</w:t>
        </w:r>
        <w:r w:rsidR="006F1920">
          <w:rPr>
            <w:noProof/>
            <w:webHidden/>
          </w:rPr>
          <w:fldChar w:fldCharType="end"/>
        </w:r>
      </w:hyperlink>
    </w:p>
    <w:p w:rsidR="631D9B58" w:rsidP="631D9B58" w:rsidRDefault="631D9B58" w14:paraId="060F78B0" w14:textId="6ABB98E5">
      <w:pPr>
        <w:pStyle w:val="TOC1"/>
        <w:tabs>
          <w:tab w:val="right" w:leader="dot" w:pos="9060"/>
          <w:tab w:val="left" w:pos="480"/>
        </w:tabs>
      </w:pPr>
      <w:r>
        <w:fldChar w:fldCharType="end"/>
      </w:r>
    </w:p>
    <w:p w:rsidR="00814466" w:rsidP="631D9B58" w:rsidRDefault="00814466" w14:paraId="0FF04ADC" w14:textId="56559A2A">
      <w:pPr>
        <w:rPr>
          <w:sz w:val="20"/>
        </w:rPr>
      </w:pPr>
    </w:p>
    <w:p w:rsidR="00814466" w:rsidRDefault="00814466" w14:paraId="0BA872D9" w14:textId="139CA98C">
      <w:pPr>
        <w:spacing w:after="0"/>
        <w:jc w:val="left"/>
        <w:rPr>
          <w:sz w:val="20"/>
        </w:rPr>
      </w:pPr>
      <w:r>
        <w:rPr>
          <w:sz w:val="20"/>
        </w:rPr>
        <w:br w:type="page"/>
      </w:r>
    </w:p>
    <w:p w:rsidR="00DA4FEE" w:rsidP="00DA4FEE" w:rsidRDefault="00DA4FEE" w14:paraId="385FAE37" w14:textId="77E57BDD">
      <w:pPr>
        <w:pStyle w:val="Heading1"/>
        <w:numPr>
          <w:ilvl w:val="0"/>
          <w:numId w:val="0"/>
        </w:numPr>
        <w:ind w:left="432" w:hanging="432"/>
        <w:jc w:val="center"/>
      </w:pPr>
      <w:bookmarkStart w:name="_Toc89814891" w:id="0"/>
      <w:r>
        <w:t>List of Tables</w:t>
      </w:r>
      <w:bookmarkEnd w:id="0"/>
    </w:p>
    <w:p w:rsidR="006F1920" w:rsidRDefault="009A0BF9" w14:paraId="285DA415" w14:textId="0DD8D846">
      <w:pPr>
        <w:pStyle w:val="TableofFigures"/>
        <w:tabs>
          <w:tab w:val="right" w:leader="dot" w:pos="9060"/>
        </w:tabs>
        <w:rPr>
          <w:rFonts w:asciiTheme="minorHAnsi" w:hAnsiTheme="minorHAnsi" w:eastAsiaTheme="minorEastAsia" w:cstheme="minorBidi"/>
          <w:noProof/>
          <w:szCs w:val="28"/>
          <w:lang w:eastAsia="zh-CN" w:bidi="th-TH"/>
        </w:rPr>
      </w:pPr>
      <w:r w:rsidRPr="009A0BF9">
        <w:rPr>
          <w:szCs w:val="22"/>
        </w:rPr>
        <w:fldChar w:fldCharType="begin"/>
      </w:r>
      <w:r w:rsidRPr="009A0BF9">
        <w:rPr>
          <w:szCs w:val="22"/>
        </w:rPr>
        <w:instrText xml:space="preserve"> TOC \h \z \c "Table" </w:instrText>
      </w:r>
      <w:r w:rsidRPr="009A0BF9">
        <w:rPr>
          <w:szCs w:val="22"/>
        </w:rPr>
        <w:fldChar w:fldCharType="separate"/>
      </w:r>
      <w:hyperlink w:history="1" w:anchor="_Toc89814921">
        <w:r w:rsidRPr="00FE7E8E" w:rsidR="006F1920">
          <w:rPr>
            <w:rStyle w:val="Hyperlink"/>
            <w:noProof/>
          </w:rPr>
          <w:t>Table 1 - FMS real-time requirements</w:t>
        </w:r>
        <w:r w:rsidR="006F1920">
          <w:rPr>
            <w:noProof/>
            <w:webHidden/>
          </w:rPr>
          <w:tab/>
        </w:r>
        <w:r w:rsidR="006F1920">
          <w:rPr>
            <w:noProof/>
            <w:webHidden/>
          </w:rPr>
          <w:fldChar w:fldCharType="begin"/>
        </w:r>
        <w:r w:rsidR="006F1920">
          <w:rPr>
            <w:noProof/>
            <w:webHidden/>
          </w:rPr>
          <w:instrText xml:space="preserve"> PAGEREF _Toc89814921 \h </w:instrText>
        </w:r>
        <w:r w:rsidR="006F1920">
          <w:rPr>
            <w:noProof/>
            <w:webHidden/>
          </w:rPr>
        </w:r>
        <w:r w:rsidR="006F1920">
          <w:rPr>
            <w:noProof/>
            <w:webHidden/>
          </w:rPr>
          <w:fldChar w:fldCharType="separate"/>
        </w:r>
        <w:r w:rsidR="006F1920">
          <w:rPr>
            <w:noProof/>
            <w:webHidden/>
          </w:rPr>
          <w:t>12</w:t>
        </w:r>
        <w:r w:rsidR="006F1920">
          <w:rPr>
            <w:noProof/>
            <w:webHidden/>
          </w:rPr>
          <w:fldChar w:fldCharType="end"/>
        </w:r>
      </w:hyperlink>
    </w:p>
    <w:p w:rsidR="006F1920" w:rsidRDefault="001166F2" w14:paraId="2B6C71E7" w14:textId="71F8CDE7">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22">
        <w:r w:rsidRPr="00FE7E8E" w:rsidR="006F1920">
          <w:rPr>
            <w:rStyle w:val="Hyperlink"/>
            <w:noProof/>
          </w:rPr>
          <w:t>Table 2 - Raspberry Pi proxies</w:t>
        </w:r>
        <w:r w:rsidR="006F1920">
          <w:rPr>
            <w:noProof/>
            <w:webHidden/>
          </w:rPr>
          <w:tab/>
        </w:r>
        <w:r w:rsidR="006F1920">
          <w:rPr>
            <w:noProof/>
            <w:webHidden/>
          </w:rPr>
          <w:fldChar w:fldCharType="begin"/>
        </w:r>
        <w:r w:rsidR="006F1920">
          <w:rPr>
            <w:noProof/>
            <w:webHidden/>
          </w:rPr>
          <w:instrText xml:space="preserve"> PAGEREF _Toc89814922 \h </w:instrText>
        </w:r>
        <w:r w:rsidR="006F1920">
          <w:rPr>
            <w:noProof/>
            <w:webHidden/>
          </w:rPr>
        </w:r>
        <w:r w:rsidR="006F1920">
          <w:rPr>
            <w:noProof/>
            <w:webHidden/>
          </w:rPr>
          <w:fldChar w:fldCharType="separate"/>
        </w:r>
        <w:r w:rsidR="006F1920">
          <w:rPr>
            <w:noProof/>
            <w:webHidden/>
          </w:rPr>
          <w:t>25</w:t>
        </w:r>
        <w:r w:rsidR="006F1920">
          <w:rPr>
            <w:noProof/>
            <w:webHidden/>
          </w:rPr>
          <w:fldChar w:fldCharType="end"/>
        </w:r>
      </w:hyperlink>
    </w:p>
    <w:p w:rsidR="006F1920" w:rsidRDefault="001166F2" w14:paraId="7A5A6E33" w14:textId="59025756">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23">
        <w:r w:rsidRPr="00FE7E8E" w:rsidR="006F1920">
          <w:rPr>
            <w:rStyle w:val="Hyperlink"/>
            <w:noProof/>
          </w:rPr>
          <w:t>Table 3 Automotive use case scenario list</w:t>
        </w:r>
        <w:r w:rsidR="006F1920">
          <w:rPr>
            <w:noProof/>
            <w:webHidden/>
          </w:rPr>
          <w:tab/>
        </w:r>
        <w:r w:rsidR="006F1920">
          <w:rPr>
            <w:noProof/>
            <w:webHidden/>
          </w:rPr>
          <w:fldChar w:fldCharType="begin"/>
        </w:r>
        <w:r w:rsidR="006F1920">
          <w:rPr>
            <w:noProof/>
            <w:webHidden/>
          </w:rPr>
          <w:instrText xml:space="preserve"> PAGEREF _Toc89814923 \h </w:instrText>
        </w:r>
        <w:r w:rsidR="006F1920">
          <w:rPr>
            <w:noProof/>
            <w:webHidden/>
          </w:rPr>
        </w:r>
        <w:r w:rsidR="006F1920">
          <w:rPr>
            <w:noProof/>
            <w:webHidden/>
          </w:rPr>
          <w:fldChar w:fldCharType="separate"/>
        </w:r>
        <w:r w:rsidR="006F1920">
          <w:rPr>
            <w:noProof/>
            <w:webHidden/>
          </w:rPr>
          <w:t>37</w:t>
        </w:r>
        <w:r w:rsidR="006F1920">
          <w:rPr>
            <w:noProof/>
            <w:webHidden/>
          </w:rPr>
          <w:fldChar w:fldCharType="end"/>
        </w:r>
      </w:hyperlink>
    </w:p>
    <w:p w:rsidRPr="009A0BF9" w:rsidR="009A0BF9" w:rsidP="009A0BF9" w:rsidRDefault="009A0BF9" w14:paraId="39CDD73B" w14:textId="7A429F12">
      <w:r w:rsidRPr="009A0BF9">
        <w:rPr>
          <w:sz w:val="22"/>
          <w:szCs w:val="22"/>
        </w:rPr>
        <w:fldChar w:fldCharType="end"/>
      </w:r>
    </w:p>
    <w:p w:rsidRPr="00DA4FEE" w:rsidR="00DA4FEE" w:rsidRDefault="00DA4FEE" w14:paraId="7C210D6A" w14:textId="4D2E3371">
      <w:pPr>
        <w:spacing w:after="0"/>
        <w:jc w:val="left"/>
      </w:pPr>
      <w:r>
        <w:br w:type="page"/>
      </w:r>
    </w:p>
    <w:p w:rsidR="005E72EB" w:rsidP="00814466" w:rsidRDefault="00814466" w14:paraId="439EB460" w14:textId="5E6B6F2F">
      <w:pPr>
        <w:pStyle w:val="Heading1"/>
        <w:numPr>
          <w:ilvl w:val="0"/>
          <w:numId w:val="0"/>
        </w:numPr>
        <w:ind w:left="432" w:hanging="432"/>
        <w:jc w:val="center"/>
      </w:pPr>
      <w:bookmarkStart w:name="_Toc89814892" w:id="1"/>
      <w:r>
        <w:t>List of Figures</w:t>
      </w:r>
      <w:bookmarkEnd w:id="1"/>
    </w:p>
    <w:p w:rsidR="006F1920" w:rsidRDefault="00A074F9" w14:paraId="0F3E1356" w14:textId="156D5F68">
      <w:pPr>
        <w:pStyle w:val="TableofFigures"/>
        <w:tabs>
          <w:tab w:val="right" w:leader="dot" w:pos="9060"/>
        </w:tabs>
        <w:rPr>
          <w:rFonts w:asciiTheme="minorHAnsi" w:hAnsiTheme="minorHAnsi" w:eastAsiaTheme="minorEastAsia" w:cstheme="minorBidi"/>
          <w:noProof/>
          <w:szCs w:val="28"/>
          <w:lang w:eastAsia="zh-CN" w:bidi="th-TH"/>
        </w:rPr>
      </w:pPr>
      <w:r>
        <w:fldChar w:fldCharType="begin"/>
      </w:r>
      <w:r>
        <w:instrText xml:space="preserve"> TOC \h \z \c "Figure" </w:instrText>
      </w:r>
      <w:r>
        <w:fldChar w:fldCharType="separate"/>
      </w:r>
      <w:hyperlink w:history="1" w:anchor="_Toc89814924">
        <w:r w:rsidRPr="00954512" w:rsidR="006F1920">
          <w:rPr>
            <w:rStyle w:val="Hyperlink"/>
            <w:noProof/>
          </w:rPr>
          <w:t>Figure 1 Avionic use-case composed of the CBB (in blue) and the FMS (in yellow)</w:t>
        </w:r>
        <w:r w:rsidR="006F1920">
          <w:rPr>
            <w:noProof/>
            <w:webHidden/>
          </w:rPr>
          <w:tab/>
        </w:r>
        <w:r w:rsidR="006F1920">
          <w:rPr>
            <w:noProof/>
            <w:webHidden/>
          </w:rPr>
          <w:fldChar w:fldCharType="begin"/>
        </w:r>
        <w:r w:rsidR="006F1920">
          <w:rPr>
            <w:noProof/>
            <w:webHidden/>
          </w:rPr>
          <w:instrText xml:space="preserve"> PAGEREF _Toc89814924 \h </w:instrText>
        </w:r>
        <w:r w:rsidR="006F1920">
          <w:rPr>
            <w:noProof/>
            <w:webHidden/>
          </w:rPr>
        </w:r>
        <w:r w:rsidR="006F1920">
          <w:rPr>
            <w:noProof/>
            <w:webHidden/>
          </w:rPr>
          <w:fldChar w:fldCharType="separate"/>
        </w:r>
        <w:r w:rsidR="006F1920">
          <w:rPr>
            <w:noProof/>
            <w:webHidden/>
          </w:rPr>
          <w:t>11</w:t>
        </w:r>
        <w:r w:rsidR="006F1920">
          <w:rPr>
            <w:noProof/>
            <w:webHidden/>
          </w:rPr>
          <w:fldChar w:fldCharType="end"/>
        </w:r>
      </w:hyperlink>
    </w:p>
    <w:p w:rsidR="006F1920" w:rsidRDefault="001166F2" w14:paraId="5B7894B8" w14:textId="511E87A2">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25">
        <w:r w:rsidRPr="00954512" w:rsidR="006F1920">
          <w:rPr>
            <w:rStyle w:val="Hyperlink"/>
            <w:noProof/>
          </w:rPr>
          <w:t>Figure 2 Flight Management System: functional overview</w:t>
        </w:r>
        <w:r w:rsidR="006F1920">
          <w:rPr>
            <w:noProof/>
            <w:webHidden/>
          </w:rPr>
          <w:tab/>
        </w:r>
        <w:r w:rsidR="006F1920">
          <w:rPr>
            <w:noProof/>
            <w:webHidden/>
          </w:rPr>
          <w:fldChar w:fldCharType="begin"/>
        </w:r>
        <w:r w:rsidR="006F1920">
          <w:rPr>
            <w:noProof/>
            <w:webHidden/>
          </w:rPr>
          <w:instrText xml:space="preserve"> PAGEREF _Toc89814925 \h </w:instrText>
        </w:r>
        <w:r w:rsidR="006F1920">
          <w:rPr>
            <w:noProof/>
            <w:webHidden/>
          </w:rPr>
        </w:r>
        <w:r w:rsidR="006F1920">
          <w:rPr>
            <w:noProof/>
            <w:webHidden/>
          </w:rPr>
          <w:fldChar w:fldCharType="separate"/>
        </w:r>
        <w:r w:rsidR="006F1920">
          <w:rPr>
            <w:noProof/>
            <w:webHidden/>
          </w:rPr>
          <w:t>11</w:t>
        </w:r>
        <w:r w:rsidR="006F1920">
          <w:rPr>
            <w:noProof/>
            <w:webHidden/>
          </w:rPr>
          <w:fldChar w:fldCharType="end"/>
        </w:r>
      </w:hyperlink>
    </w:p>
    <w:p w:rsidR="006F1920" w:rsidRDefault="001166F2" w14:paraId="3BEE45D0" w14:textId="471056A5">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26">
        <w:r w:rsidRPr="00954512" w:rsidR="006F1920">
          <w:rPr>
            <w:rStyle w:val="Hyperlink"/>
            <w:noProof/>
          </w:rPr>
          <w:t>Figure 3 A vehicle convoy scenario</w:t>
        </w:r>
        <w:r w:rsidR="006F1920">
          <w:rPr>
            <w:noProof/>
            <w:webHidden/>
          </w:rPr>
          <w:tab/>
        </w:r>
        <w:r w:rsidR="006F1920">
          <w:rPr>
            <w:noProof/>
            <w:webHidden/>
          </w:rPr>
          <w:fldChar w:fldCharType="begin"/>
        </w:r>
        <w:r w:rsidR="006F1920">
          <w:rPr>
            <w:noProof/>
            <w:webHidden/>
          </w:rPr>
          <w:instrText xml:space="preserve"> PAGEREF _Toc89814926 \h </w:instrText>
        </w:r>
        <w:r w:rsidR="006F1920">
          <w:rPr>
            <w:noProof/>
            <w:webHidden/>
          </w:rPr>
        </w:r>
        <w:r w:rsidR="006F1920">
          <w:rPr>
            <w:noProof/>
            <w:webHidden/>
          </w:rPr>
          <w:fldChar w:fldCharType="separate"/>
        </w:r>
        <w:r w:rsidR="006F1920">
          <w:rPr>
            <w:noProof/>
            <w:webHidden/>
          </w:rPr>
          <w:t>14</w:t>
        </w:r>
        <w:r w:rsidR="006F1920">
          <w:rPr>
            <w:noProof/>
            <w:webHidden/>
          </w:rPr>
          <w:fldChar w:fldCharType="end"/>
        </w:r>
      </w:hyperlink>
    </w:p>
    <w:p w:rsidR="006F1920" w:rsidRDefault="001166F2" w14:paraId="3EF916C7" w14:textId="3DBD6C59">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27">
        <w:r w:rsidRPr="00954512" w:rsidR="006F1920">
          <w:rPr>
            <w:rStyle w:val="Hyperlink"/>
            <w:noProof/>
          </w:rPr>
          <w:t>Figure 4 AD Use Case -  an overview of activities</w:t>
        </w:r>
        <w:r w:rsidR="006F1920">
          <w:rPr>
            <w:noProof/>
            <w:webHidden/>
          </w:rPr>
          <w:tab/>
        </w:r>
        <w:r w:rsidR="006F1920">
          <w:rPr>
            <w:noProof/>
            <w:webHidden/>
          </w:rPr>
          <w:fldChar w:fldCharType="begin"/>
        </w:r>
        <w:r w:rsidR="006F1920">
          <w:rPr>
            <w:noProof/>
            <w:webHidden/>
          </w:rPr>
          <w:instrText xml:space="preserve"> PAGEREF _Toc89814927 \h </w:instrText>
        </w:r>
        <w:r w:rsidR="006F1920">
          <w:rPr>
            <w:noProof/>
            <w:webHidden/>
          </w:rPr>
        </w:r>
        <w:r w:rsidR="006F1920">
          <w:rPr>
            <w:noProof/>
            <w:webHidden/>
          </w:rPr>
          <w:fldChar w:fldCharType="separate"/>
        </w:r>
        <w:r w:rsidR="006F1920">
          <w:rPr>
            <w:noProof/>
            <w:webHidden/>
          </w:rPr>
          <w:t>15</w:t>
        </w:r>
        <w:r w:rsidR="006F1920">
          <w:rPr>
            <w:noProof/>
            <w:webHidden/>
          </w:rPr>
          <w:fldChar w:fldCharType="end"/>
        </w:r>
      </w:hyperlink>
    </w:p>
    <w:p w:rsidR="006F1920" w:rsidRDefault="001166F2" w14:paraId="74EB9E71" w14:textId="51F7BC10">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28">
        <w:r w:rsidRPr="00954512" w:rsidR="006F1920">
          <w:rPr>
            <w:rStyle w:val="Hyperlink"/>
            <w:noProof/>
          </w:rPr>
          <w:t>Figure 5 Automotive CPSoS Application</w:t>
        </w:r>
        <w:r w:rsidR="006F1920">
          <w:rPr>
            <w:noProof/>
            <w:webHidden/>
          </w:rPr>
          <w:tab/>
        </w:r>
        <w:r w:rsidR="006F1920">
          <w:rPr>
            <w:noProof/>
            <w:webHidden/>
          </w:rPr>
          <w:fldChar w:fldCharType="begin"/>
        </w:r>
        <w:r w:rsidR="006F1920">
          <w:rPr>
            <w:noProof/>
            <w:webHidden/>
          </w:rPr>
          <w:instrText xml:space="preserve"> PAGEREF _Toc89814928 \h </w:instrText>
        </w:r>
        <w:r w:rsidR="006F1920">
          <w:rPr>
            <w:noProof/>
            <w:webHidden/>
          </w:rPr>
        </w:r>
        <w:r w:rsidR="006F1920">
          <w:rPr>
            <w:noProof/>
            <w:webHidden/>
          </w:rPr>
          <w:fldChar w:fldCharType="separate"/>
        </w:r>
        <w:r w:rsidR="006F1920">
          <w:rPr>
            <w:noProof/>
            <w:webHidden/>
          </w:rPr>
          <w:t>16</w:t>
        </w:r>
        <w:r w:rsidR="006F1920">
          <w:rPr>
            <w:noProof/>
            <w:webHidden/>
          </w:rPr>
          <w:fldChar w:fldCharType="end"/>
        </w:r>
      </w:hyperlink>
    </w:p>
    <w:p w:rsidR="006F1920" w:rsidRDefault="001166F2" w14:paraId="0E2A4034" w14:textId="4919F11D">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29">
        <w:r w:rsidRPr="00954512" w:rsidR="006F1920">
          <w:rPr>
            <w:rStyle w:val="Hyperlink"/>
            <w:noProof/>
          </w:rPr>
          <w:t>Figure 6 Traditional safety workflow</w:t>
        </w:r>
        <w:r w:rsidR="006F1920">
          <w:rPr>
            <w:noProof/>
            <w:webHidden/>
          </w:rPr>
          <w:tab/>
        </w:r>
        <w:r w:rsidR="006F1920">
          <w:rPr>
            <w:noProof/>
            <w:webHidden/>
          </w:rPr>
          <w:fldChar w:fldCharType="begin"/>
        </w:r>
        <w:r w:rsidR="006F1920">
          <w:rPr>
            <w:noProof/>
            <w:webHidden/>
          </w:rPr>
          <w:instrText xml:space="preserve"> PAGEREF _Toc89814929 \h </w:instrText>
        </w:r>
        <w:r w:rsidR="006F1920">
          <w:rPr>
            <w:noProof/>
            <w:webHidden/>
          </w:rPr>
        </w:r>
        <w:r w:rsidR="006F1920">
          <w:rPr>
            <w:noProof/>
            <w:webHidden/>
          </w:rPr>
          <w:fldChar w:fldCharType="separate"/>
        </w:r>
        <w:r w:rsidR="006F1920">
          <w:rPr>
            <w:noProof/>
            <w:webHidden/>
          </w:rPr>
          <w:t>17</w:t>
        </w:r>
        <w:r w:rsidR="006F1920">
          <w:rPr>
            <w:noProof/>
            <w:webHidden/>
          </w:rPr>
          <w:fldChar w:fldCharType="end"/>
        </w:r>
      </w:hyperlink>
    </w:p>
    <w:p w:rsidR="006F1920" w:rsidRDefault="001166F2" w14:paraId="05EDB4C8" w14:textId="2574CD01">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0">
        <w:r w:rsidRPr="00954512" w:rsidR="006F1920">
          <w:rPr>
            <w:rStyle w:val="Hyperlink"/>
            <w:noProof/>
          </w:rPr>
          <w:t>Figure 7 Simplified depiction of item definition and related systems</w:t>
        </w:r>
        <w:r w:rsidR="006F1920">
          <w:rPr>
            <w:noProof/>
            <w:webHidden/>
          </w:rPr>
          <w:tab/>
        </w:r>
        <w:r w:rsidR="006F1920">
          <w:rPr>
            <w:noProof/>
            <w:webHidden/>
          </w:rPr>
          <w:fldChar w:fldCharType="begin"/>
        </w:r>
        <w:r w:rsidR="006F1920">
          <w:rPr>
            <w:noProof/>
            <w:webHidden/>
          </w:rPr>
          <w:instrText xml:space="preserve"> PAGEREF _Toc89814930 \h </w:instrText>
        </w:r>
        <w:r w:rsidR="006F1920">
          <w:rPr>
            <w:noProof/>
            <w:webHidden/>
          </w:rPr>
        </w:r>
        <w:r w:rsidR="006F1920">
          <w:rPr>
            <w:noProof/>
            <w:webHidden/>
          </w:rPr>
          <w:fldChar w:fldCharType="separate"/>
        </w:r>
        <w:r w:rsidR="006F1920">
          <w:rPr>
            <w:noProof/>
            <w:webHidden/>
          </w:rPr>
          <w:t>18</w:t>
        </w:r>
        <w:r w:rsidR="006F1920">
          <w:rPr>
            <w:noProof/>
            <w:webHidden/>
          </w:rPr>
          <w:fldChar w:fldCharType="end"/>
        </w:r>
      </w:hyperlink>
    </w:p>
    <w:p w:rsidR="006F1920" w:rsidRDefault="001166F2" w14:paraId="0B3CFE61" w14:textId="1700293D">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1">
        <w:r w:rsidRPr="00954512" w:rsidR="006F1920">
          <w:rPr>
            <w:rStyle w:val="Hyperlink"/>
            <w:noProof/>
          </w:rPr>
          <w:t>Figure 8 The most severe hazardous situations and the resulting safety goals</w:t>
        </w:r>
        <w:r w:rsidR="006F1920">
          <w:rPr>
            <w:noProof/>
            <w:webHidden/>
          </w:rPr>
          <w:tab/>
        </w:r>
        <w:r w:rsidR="006F1920">
          <w:rPr>
            <w:noProof/>
            <w:webHidden/>
          </w:rPr>
          <w:fldChar w:fldCharType="begin"/>
        </w:r>
        <w:r w:rsidR="006F1920">
          <w:rPr>
            <w:noProof/>
            <w:webHidden/>
          </w:rPr>
          <w:instrText xml:space="preserve"> PAGEREF _Toc89814931 \h </w:instrText>
        </w:r>
        <w:r w:rsidR="006F1920">
          <w:rPr>
            <w:noProof/>
            <w:webHidden/>
          </w:rPr>
        </w:r>
        <w:r w:rsidR="006F1920">
          <w:rPr>
            <w:noProof/>
            <w:webHidden/>
          </w:rPr>
          <w:fldChar w:fldCharType="separate"/>
        </w:r>
        <w:r w:rsidR="006F1920">
          <w:rPr>
            <w:noProof/>
            <w:webHidden/>
          </w:rPr>
          <w:t>20</w:t>
        </w:r>
        <w:r w:rsidR="006F1920">
          <w:rPr>
            <w:noProof/>
            <w:webHidden/>
          </w:rPr>
          <w:fldChar w:fldCharType="end"/>
        </w:r>
      </w:hyperlink>
    </w:p>
    <w:p w:rsidR="006F1920" w:rsidRDefault="001166F2" w14:paraId="3DF778AD" w14:textId="309C7BEE">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2">
        <w:r w:rsidRPr="00954512" w:rsidR="006F1920">
          <w:rPr>
            <w:rStyle w:val="Hyperlink"/>
            <w:noProof/>
          </w:rPr>
          <w:t>Figure 9 METrICS measurement environment</w:t>
        </w:r>
        <w:r w:rsidR="006F1920">
          <w:rPr>
            <w:noProof/>
            <w:webHidden/>
          </w:rPr>
          <w:tab/>
        </w:r>
        <w:r w:rsidR="006F1920">
          <w:rPr>
            <w:noProof/>
            <w:webHidden/>
          </w:rPr>
          <w:fldChar w:fldCharType="begin"/>
        </w:r>
        <w:r w:rsidR="006F1920">
          <w:rPr>
            <w:noProof/>
            <w:webHidden/>
          </w:rPr>
          <w:instrText xml:space="preserve"> PAGEREF _Toc89814932 \h </w:instrText>
        </w:r>
        <w:r w:rsidR="006F1920">
          <w:rPr>
            <w:noProof/>
            <w:webHidden/>
          </w:rPr>
        </w:r>
        <w:r w:rsidR="006F1920">
          <w:rPr>
            <w:noProof/>
            <w:webHidden/>
          </w:rPr>
          <w:fldChar w:fldCharType="separate"/>
        </w:r>
        <w:r w:rsidR="006F1920">
          <w:rPr>
            <w:noProof/>
            <w:webHidden/>
          </w:rPr>
          <w:t>23</w:t>
        </w:r>
        <w:r w:rsidR="006F1920">
          <w:rPr>
            <w:noProof/>
            <w:webHidden/>
          </w:rPr>
          <w:fldChar w:fldCharType="end"/>
        </w:r>
      </w:hyperlink>
    </w:p>
    <w:p w:rsidR="006F1920" w:rsidRDefault="001166F2" w14:paraId="59DD497B" w14:textId="58FCC96A">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3">
        <w:r w:rsidRPr="00954512" w:rsidR="006F1920">
          <w:rPr>
            <w:rStyle w:val="Hyperlink"/>
            <w:noProof/>
          </w:rPr>
          <w:t>Figure 10 I&amp;M carrier board &amp; iMx8 socket-on-module</w:t>
        </w:r>
        <w:r w:rsidR="006F1920">
          <w:rPr>
            <w:noProof/>
            <w:webHidden/>
          </w:rPr>
          <w:tab/>
        </w:r>
        <w:r w:rsidR="006F1920">
          <w:rPr>
            <w:noProof/>
            <w:webHidden/>
          </w:rPr>
          <w:fldChar w:fldCharType="begin"/>
        </w:r>
        <w:r w:rsidR="006F1920">
          <w:rPr>
            <w:noProof/>
            <w:webHidden/>
          </w:rPr>
          <w:instrText xml:space="preserve"> PAGEREF _Toc89814933 \h </w:instrText>
        </w:r>
        <w:r w:rsidR="006F1920">
          <w:rPr>
            <w:noProof/>
            <w:webHidden/>
          </w:rPr>
        </w:r>
        <w:r w:rsidR="006F1920">
          <w:rPr>
            <w:noProof/>
            <w:webHidden/>
          </w:rPr>
          <w:fldChar w:fldCharType="separate"/>
        </w:r>
        <w:r w:rsidR="006F1920">
          <w:rPr>
            <w:noProof/>
            <w:webHidden/>
          </w:rPr>
          <w:t>24</w:t>
        </w:r>
        <w:r w:rsidR="006F1920">
          <w:rPr>
            <w:noProof/>
            <w:webHidden/>
          </w:rPr>
          <w:fldChar w:fldCharType="end"/>
        </w:r>
      </w:hyperlink>
    </w:p>
    <w:p w:rsidR="006F1920" w:rsidRDefault="001166F2" w14:paraId="1958DC36" w14:textId="14CDCAB2">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4">
        <w:r w:rsidRPr="00954512" w:rsidR="006F1920">
          <w:rPr>
            <w:rStyle w:val="Hyperlink"/>
            <w:noProof/>
          </w:rPr>
          <w:t>Figure 11 Preliminary visualisation of collected timing results</w:t>
        </w:r>
        <w:r w:rsidR="006F1920">
          <w:rPr>
            <w:noProof/>
            <w:webHidden/>
          </w:rPr>
          <w:tab/>
        </w:r>
        <w:r w:rsidR="006F1920">
          <w:rPr>
            <w:noProof/>
            <w:webHidden/>
          </w:rPr>
          <w:fldChar w:fldCharType="begin"/>
        </w:r>
        <w:r w:rsidR="006F1920">
          <w:rPr>
            <w:noProof/>
            <w:webHidden/>
          </w:rPr>
          <w:instrText xml:space="preserve"> PAGEREF _Toc89814934 \h </w:instrText>
        </w:r>
        <w:r w:rsidR="006F1920">
          <w:rPr>
            <w:noProof/>
            <w:webHidden/>
          </w:rPr>
        </w:r>
        <w:r w:rsidR="006F1920">
          <w:rPr>
            <w:noProof/>
            <w:webHidden/>
          </w:rPr>
          <w:fldChar w:fldCharType="separate"/>
        </w:r>
        <w:r w:rsidR="006F1920">
          <w:rPr>
            <w:noProof/>
            <w:webHidden/>
          </w:rPr>
          <w:t>28</w:t>
        </w:r>
        <w:r w:rsidR="006F1920">
          <w:rPr>
            <w:noProof/>
            <w:webHidden/>
          </w:rPr>
          <w:fldChar w:fldCharType="end"/>
        </w:r>
      </w:hyperlink>
    </w:p>
    <w:p w:rsidR="006F1920" w:rsidRDefault="001166F2" w14:paraId="0104C602" w14:textId="4F95ECDC">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5">
        <w:r w:rsidRPr="00954512" w:rsidR="006F1920">
          <w:rPr>
            <w:rStyle w:val="Hyperlink"/>
            <w:noProof/>
          </w:rPr>
          <w:t>Figure 12 iMx8 socket-on-module</w:t>
        </w:r>
        <w:r w:rsidR="006F1920">
          <w:rPr>
            <w:noProof/>
            <w:webHidden/>
          </w:rPr>
          <w:tab/>
        </w:r>
        <w:r w:rsidR="006F1920">
          <w:rPr>
            <w:noProof/>
            <w:webHidden/>
          </w:rPr>
          <w:fldChar w:fldCharType="begin"/>
        </w:r>
        <w:r w:rsidR="006F1920">
          <w:rPr>
            <w:noProof/>
            <w:webHidden/>
          </w:rPr>
          <w:instrText xml:space="preserve"> PAGEREF _Toc89814935 \h </w:instrText>
        </w:r>
        <w:r w:rsidR="006F1920">
          <w:rPr>
            <w:noProof/>
            <w:webHidden/>
          </w:rPr>
        </w:r>
        <w:r w:rsidR="006F1920">
          <w:rPr>
            <w:noProof/>
            <w:webHidden/>
          </w:rPr>
          <w:fldChar w:fldCharType="separate"/>
        </w:r>
        <w:r w:rsidR="006F1920">
          <w:rPr>
            <w:noProof/>
            <w:webHidden/>
          </w:rPr>
          <w:t>29</w:t>
        </w:r>
        <w:r w:rsidR="006F1920">
          <w:rPr>
            <w:noProof/>
            <w:webHidden/>
          </w:rPr>
          <w:fldChar w:fldCharType="end"/>
        </w:r>
      </w:hyperlink>
    </w:p>
    <w:p w:rsidR="006F1920" w:rsidRDefault="001166F2" w14:paraId="2F2CEBA8" w14:textId="24C7A04E">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6">
        <w:r w:rsidRPr="00954512" w:rsidR="006F1920">
          <w:rPr>
            <w:rStyle w:val="Hyperlink"/>
            <w:noProof/>
          </w:rPr>
          <w:t>Figure 13 EECACC input - output variables</w:t>
        </w:r>
        <w:r w:rsidR="006F1920">
          <w:rPr>
            <w:noProof/>
            <w:webHidden/>
          </w:rPr>
          <w:tab/>
        </w:r>
        <w:r w:rsidR="006F1920">
          <w:rPr>
            <w:noProof/>
            <w:webHidden/>
          </w:rPr>
          <w:fldChar w:fldCharType="begin"/>
        </w:r>
        <w:r w:rsidR="006F1920">
          <w:rPr>
            <w:noProof/>
            <w:webHidden/>
          </w:rPr>
          <w:instrText xml:space="preserve"> PAGEREF _Toc89814936 \h </w:instrText>
        </w:r>
        <w:r w:rsidR="006F1920">
          <w:rPr>
            <w:noProof/>
            <w:webHidden/>
          </w:rPr>
        </w:r>
        <w:r w:rsidR="006F1920">
          <w:rPr>
            <w:noProof/>
            <w:webHidden/>
          </w:rPr>
          <w:fldChar w:fldCharType="separate"/>
        </w:r>
        <w:r w:rsidR="006F1920">
          <w:rPr>
            <w:noProof/>
            <w:webHidden/>
          </w:rPr>
          <w:t>31</w:t>
        </w:r>
        <w:r w:rsidR="006F1920">
          <w:rPr>
            <w:noProof/>
            <w:webHidden/>
          </w:rPr>
          <w:fldChar w:fldCharType="end"/>
        </w:r>
      </w:hyperlink>
    </w:p>
    <w:p w:rsidR="006F1920" w:rsidRDefault="001166F2" w14:paraId="695956F5" w14:textId="57D99087">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7">
        <w:r w:rsidRPr="00954512" w:rsidR="006F1920">
          <w:rPr>
            <w:rStyle w:val="Hyperlink"/>
            <w:noProof/>
          </w:rPr>
          <w:t>Figure 14 I&amp;M ECU platform for integration into the driving simulator</w:t>
        </w:r>
        <w:r w:rsidR="006F1920">
          <w:rPr>
            <w:noProof/>
            <w:webHidden/>
          </w:rPr>
          <w:tab/>
        </w:r>
        <w:r w:rsidR="006F1920">
          <w:rPr>
            <w:noProof/>
            <w:webHidden/>
          </w:rPr>
          <w:fldChar w:fldCharType="begin"/>
        </w:r>
        <w:r w:rsidR="006F1920">
          <w:rPr>
            <w:noProof/>
            <w:webHidden/>
          </w:rPr>
          <w:instrText xml:space="preserve"> PAGEREF _Toc89814937 \h </w:instrText>
        </w:r>
        <w:r w:rsidR="006F1920">
          <w:rPr>
            <w:noProof/>
            <w:webHidden/>
          </w:rPr>
        </w:r>
        <w:r w:rsidR="006F1920">
          <w:rPr>
            <w:noProof/>
            <w:webHidden/>
          </w:rPr>
          <w:fldChar w:fldCharType="separate"/>
        </w:r>
        <w:r w:rsidR="006F1920">
          <w:rPr>
            <w:noProof/>
            <w:webHidden/>
          </w:rPr>
          <w:t>32</w:t>
        </w:r>
        <w:r w:rsidR="006F1920">
          <w:rPr>
            <w:noProof/>
            <w:webHidden/>
          </w:rPr>
          <w:fldChar w:fldCharType="end"/>
        </w:r>
      </w:hyperlink>
    </w:p>
    <w:p w:rsidR="006F1920" w:rsidRDefault="001166F2" w14:paraId="2369F2EC" w14:textId="354BE003">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8">
        <w:r w:rsidRPr="00954512" w:rsidR="006F1920">
          <w:rPr>
            <w:rStyle w:val="Hyperlink"/>
            <w:noProof/>
          </w:rPr>
          <w:t>Figure 15 Automotive Use Case partitioning</w:t>
        </w:r>
        <w:r w:rsidR="006F1920">
          <w:rPr>
            <w:noProof/>
            <w:webHidden/>
          </w:rPr>
          <w:tab/>
        </w:r>
        <w:r w:rsidR="006F1920">
          <w:rPr>
            <w:noProof/>
            <w:webHidden/>
          </w:rPr>
          <w:fldChar w:fldCharType="begin"/>
        </w:r>
        <w:r w:rsidR="006F1920">
          <w:rPr>
            <w:noProof/>
            <w:webHidden/>
          </w:rPr>
          <w:instrText xml:space="preserve"> PAGEREF _Toc89814938 \h </w:instrText>
        </w:r>
        <w:r w:rsidR="006F1920">
          <w:rPr>
            <w:noProof/>
            <w:webHidden/>
          </w:rPr>
        </w:r>
        <w:r w:rsidR="006F1920">
          <w:rPr>
            <w:noProof/>
            <w:webHidden/>
          </w:rPr>
          <w:fldChar w:fldCharType="separate"/>
        </w:r>
        <w:r w:rsidR="006F1920">
          <w:rPr>
            <w:noProof/>
            <w:webHidden/>
          </w:rPr>
          <w:t>33</w:t>
        </w:r>
        <w:r w:rsidR="006F1920">
          <w:rPr>
            <w:noProof/>
            <w:webHidden/>
          </w:rPr>
          <w:fldChar w:fldCharType="end"/>
        </w:r>
      </w:hyperlink>
    </w:p>
    <w:p w:rsidR="006F1920" w:rsidRDefault="001166F2" w14:paraId="329917E9" w14:textId="293D4ABA">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39">
        <w:r w:rsidRPr="00954512" w:rsidR="006F1920">
          <w:rPr>
            <w:rStyle w:val="Hyperlink"/>
            <w:noProof/>
          </w:rPr>
          <w:t>Figure 16 ECU platform integration verification</w:t>
        </w:r>
        <w:r w:rsidR="006F1920">
          <w:rPr>
            <w:noProof/>
            <w:webHidden/>
          </w:rPr>
          <w:tab/>
        </w:r>
        <w:r w:rsidR="006F1920">
          <w:rPr>
            <w:noProof/>
            <w:webHidden/>
          </w:rPr>
          <w:fldChar w:fldCharType="begin"/>
        </w:r>
        <w:r w:rsidR="006F1920">
          <w:rPr>
            <w:noProof/>
            <w:webHidden/>
          </w:rPr>
          <w:instrText xml:space="preserve"> PAGEREF _Toc89814939 \h </w:instrText>
        </w:r>
        <w:r w:rsidR="006F1920">
          <w:rPr>
            <w:noProof/>
            <w:webHidden/>
          </w:rPr>
        </w:r>
        <w:r w:rsidR="006F1920">
          <w:rPr>
            <w:noProof/>
            <w:webHidden/>
          </w:rPr>
          <w:fldChar w:fldCharType="separate"/>
        </w:r>
        <w:r w:rsidR="006F1920">
          <w:rPr>
            <w:noProof/>
            <w:webHidden/>
          </w:rPr>
          <w:t>33</w:t>
        </w:r>
        <w:r w:rsidR="006F1920">
          <w:rPr>
            <w:noProof/>
            <w:webHidden/>
          </w:rPr>
          <w:fldChar w:fldCharType="end"/>
        </w:r>
      </w:hyperlink>
    </w:p>
    <w:p w:rsidR="006F1920" w:rsidRDefault="001166F2" w14:paraId="363706C2" w14:textId="5ABB3BE9">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40">
        <w:r w:rsidRPr="00954512" w:rsidR="006F1920">
          <w:rPr>
            <w:rStyle w:val="Hyperlink"/>
            <w:noProof/>
          </w:rPr>
          <w:t>Figure 17 ECU back2back initial test results</w:t>
        </w:r>
        <w:r w:rsidR="006F1920">
          <w:rPr>
            <w:noProof/>
            <w:webHidden/>
          </w:rPr>
          <w:tab/>
        </w:r>
        <w:r w:rsidR="006F1920">
          <w:rPr>
            <w:noProof/>
            <w:webHidden/>
          </w:rPr>
          <w:fldChar w:fldCharType="begin"/>
        </w:r>
        <w:r w:rsidR="006F1920">
          <w:rPr>
            <w:noProof/>
            <w:webHidden/>
          </w:rPr>
          <w:instrText xml:space="preserve"> PAGEREF _Toc89814940 \h </w:instrText>
        </w:r>
        <w:r w:rsidR="006F1920">
          <w:rPr>
            <w:noProof/>
            <w:webHidden/>
          </w:rPr>
        </w:r>
        <w:r w:rsidR="006F1920">
          <w:rPr>
            <w:noProof/>
            <w:webHidden/>
          </w:rPr>
          <w:fldChar w:fldCharType="separate"/>
        </w:r>
        <w:r w:rsidR="006F1920">
          <w:rPr>
            <w:noProof/>
            <w:webHidden/>
          </w:rPr>
          <w:t>34</w:t>
        </w:r>
        <w:r w:rsidR="006F1920">
          <w:rPr>
            <w:noProof/>
            <w:webHidden/>
          </w:rPr>
          <w:fldChar w:fldCharType="end"/>
        </w:r>
      </w:hyperlink>
    </w:p>
    <w:p w:rsidR="006F1920" w:rsidRDefault="001166F2" w14:paraId="780B1465" w14:textId="28679709">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41">
        <w:r w:rsidRPr="00954512" w:rsidR="006F1920">
          <w:rPr>
            <w:rStyle w:val="Hyperlink"/>
            <w:noProof/>
          </w:rPr>
          <w:t>Figure 18 Driving Automation Study Stages</w:t>
        </w:r>
        <w:r w:rsidR="006F1920">
          <w:rPr>
            <w:noProof/>
            <w:webHidden/>
          </w:rPr>
          <w:tab/>
        </w:r>
        <w:r w:rsidR="006F1920">
          <w:rPr>
            <w:noProof/>
            <w:webHidden/>
          </w:rPr>
          <w:fldChar w:fldCharType="begin"/>
        </w:r>
        <w:r w:rsidR="006F1920">
          <w:rPr>
            <w:noProof/>
            <w:webHidden/>
          </w:rPr>
          <w:instrText xml:space="preserve"> PAGEREF _Toc89814941 \h </w:instrText>
        </w:r>
        <w:r w:rsidR="006F1920">
          <w:rPr>
            <w:noProof/>
            <w:webHidden/>
          </w:rPr>
        </w:r>
        <w:r w:rsidR="006F1920">
          <w:rPr>
            <w:noProof/>
            <w:webHidden/>
          </w:rPr>
          <w:fldChar w:fldCharType="separate"/>
        </w:r>
        <w:r w:rsidR="006F1920">
          <w:rPr>
            <w:noProof/>
            <w:webHidden/>
          </w:rPr>
          <w:t>34</w:t>
        </w:r>
        <w:r w:rsidR="006F1920">
          <w:rPr>
            <w:noProof/>
            <w:webHidden/>
          </w:rPr>
          <w:fldChar w:fldCharType="end"/>
        </w:r>
      </w:hyperlink>
    </w:p>
    <w:p w:rsidR="006F1920" w:rsidRDefault="001166F2" w14:paraId="5C1A5150" w14:textId="3CEB4C67">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42">
        <w:r w:rsidRPr="00954512" w:rsidR="006F1920">
          <w:rPr>
            <w:rStyle w:val="Hyperlink"/>
            <w:noProof/>
          </w:rPr>
          <w:t>Figure 19 Initial COntrolled Testing - Increased  Cognitive Load</w:t>
        </w:r>
        <w:r w:rsidR="006F1920">
          <w:rPr>
            <w:noProof/>
            <w:webHidden/>
          </w:rPr>
          <w:tab/>
        </w:r>
        <w:r w:rsidR="006F1920">
          <w:rPr>
            <w:noProof/>
            <w:webHidden/>
          </w:rPr>
          <w:fldChar w:fldCharType="begin"/>
        </w:r>
        <w:r w:rsidR="006F1920">
          <w:rPr>
            <w:noProof/>
            <w:webHidden/>
          </w:rPr>
          <w:instrText xml:space="preserve"> PAGEREF _Toc89814942 \h </w:instrText>
        </w:r>
        <w:r w:rsidR="006F1920">
          <w:rPr>
            <w:noProof/>
            <w:webHidden/>
          </w:rPr>
        </w:r>
        <w:r w:rsidR="006F1920">
          <w:rPr>
            <w:noProof/>
            <w:webHidden/>
          </w:rPr>
          <w:fldChar w:fldCharType="separate"/>
        </w:r>
        <w:r w:rsidR="006F1920">
          <w:rPr>
            <w:noProof/>
            <w:webHidden/>
          </w:rPr>
          <w:t>35</w:t>
        </w:r>
        <w:r w:rsidR="006F1920">
          <w:rPr>
            <w:noProof/>
            <w:webHidden/>
          </w:rPr>
          <w:fldChar w:fldCharType="end"/>
        </w:r>
      </w:hyperlink>
    </w:p>
    <w:p w:rsidR="006F1920" w:rsidRDefault="001166F2" w14:paraId="78AE562E" w14:textId="50F2FDA8">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43">
        <w:r w:rsidRPr="00954512" w:rsidR="006F1920">
          <w:rPr>
            <w:rStyle w:val="Hyperlink"/>
            <w:noProof/>
          </w:rPr>
          <w:t>Figure 20 Creation of the Driving Environment for the Driving Scenario Building</w:t>
        </w:r>
        <w:r w:rsidR="006F1920">
          <w:rPr>
            <w:noProof/>
            <w:webHidden/>
          </w:rPr>
          <w:tab/>
        </w:r>
        <w:r w:rsidR="006F1920">
          <w:rPr>
            <w:noProof/>
            <w:webHidden/>
          </w:rPr>
          <w:fldChar w:fldCharType="begin"/>
        </w:r>
        <w:r w:rsidR="006F1920">
          <w:rPr>
            <w:noProof/>
            <w:webHidden/>
          </w:rPr>
          <w:instrText xml:space="preserve"> PAGEREF _Toc89814943 \h </w:instrText>
        </w:r>
        <w:r w:rsidR="006F1920">
          <w:rPr>
            <w:noProof/>
            <w:webHidden/>
          </w:rPr>
        </w:r>
        <w:r w:rsidR="006F1920">
          <w:rPr>
            <w:noProof/>
            <w:webHidden/>
          </w:rPr>
          <w:fldChar w:fldCharType="separate"/>
        </w:r>
        <w:r w:rsidR="006F1920">
          <w:rPr>
            <w:noProof/>
            <w:webHidden/>
          </w:rPr>
          <w:t>35</w:t>
        </w:r>
        <w:r w:rsidR="006F1920">
          <w:rPr>
            <w:noProof/>
            <w:webHidden/>
          </w:rPr>
          <w:fldChar w:fldCharType="end"/>
        </w:r>
      </w:hyperlink>
    </w:p>
    <w:p w:rsidR="006F1920" w:rsidRDefault="001166F2" w14:paraId="532D2709" w14:textId="5E7AA3AD">
      <w:pPr>
        <w:pStyle w:val="TableofFigures"/>
        <w:tabs>
          <w:tab w:val="right" w:leader="dot" w:pos="9060"/>
        </w:tabs>
        <w:rPr>
          <w:rFonts w:asciiTheme="minorHAnsi" w:hAnsiTheme="minorHAnsi" w:eastAsiaTheme="minorEastAsia" w:cstheme="minorBidi"/>
          <w:noProof/>
          <w:szCs w:val="28"/>
          <w:lang w:eastAsia="zh-CN" w:bidi="th-TH"/>
        </w:rPr>
      </w:pPr>
      <w:hyperlink w:history="1" w:anchor="_Toc89814944" r:id="rId15">
        <w:r w:rsidRPr="00954512" w:rsidR="006F1920">
          <w:rPr>
            <w:rStyle w:val="Hyperlink"/>
            <w:noProof/>
          </w:rPr>
          <w:t>Figure 21 The cut-in scenario</w:t>
        </w:r>
        <w:r w:rsidR="006F1920">
          <w:rPr>
            <w:noProof/>
            <w:webHidden/>
          </w:rPr>
          <w:tab/>
        </w:r>
        <w:r w:rsidR="006F1920">
          <w:rPr>
            <w:noProof/>
            <w:webHidden/>
          </w:rPr>
          <w:fldChar w:fldCharType="begin"/>
        </w:r>
        <w:r w:rsidR="006F1920">
          <w:rPr>
            <w:noProof/>
            <w:webHidden/>
          </w:rPr>
          <w:instrText xml:space="preserve"> PAGEREF _Toc89814944 \h </w:instrText>
        </w:r>
        <w:r w:rsidR="006F1920">
          <w:rPr>
            <w:noProof/>
            <w:webHidden/>
          </w:rPr>
        </w:r>
        <w:r w:rsidR="006F1920">
          <w:rPr>
            <w:noProof/>
            <w:webHidden/>
          </w:rPr>
          <w:fldChar w:fldCharType="separate"/>
        </w:r>
        <w:r w:rsidR="006F1920">
          <w:rPr>
            <w:noProof/>
            <w:webHidden/>
          </w:rPr>
          <w:t>36</w:t>
        </w:r>
        <w:r w:rsidR="006F1920">
          <w:rPr>
            <w:noProof/>
            <w:webHidden/>
          </w:rPr>
          <w:fldChar w:fldCharType="end"/>
        </w:r>
      </w:hyperlink>
    </w:p>
    <w:p w:rsidR="00814466" w:rsidP="00814466" w:rsidRDefault="00A074F9" w14:paraId="5A954FE4" w14:textId="063F55B8">
      <w:r>
        <w:fldChar w:fldCharType="end"/>
      </w:r>
    </w:p>
    <w:p w:rsidR="00814466" w:rsidRDefault="00814466" w14:paraId="40DF929D" w14:textId="45E4EE21">
      <w:pPr>
        <w:spacing w:after="0"/>
        <w:jc w:val="left"/>
      </w:pPr>
      <w:r>
        <w:br w:type="page"/>
      </w:r>
    </w:p>
    <w:p w:rsidR="00814466" w:rsidP="00814466" w:rsidRDefault="00814466" w14:paraId="76FEC931" w14:textId="7592623B">
      <w:pPr>
        <w:pStyle w:val="Heading1"/>
        <w:numPr>
          <w:ilvl w:val="0"/>
          <w:numId w:val="0"/>
        </w:numPr>
        <w:ind w:left="432" w:hanging="432"/>
        <w:jc w:val="center"/>
      </w:pPr>
      <w:bookmarkStart w:name="_Toc89814893" w:id="2"/>
      <w:r>
        <w:t>List of Abbreviations</w:t>
      </w:r>
      <w:bookmarkEnd w:id="2"/>
    </w:p>
    <w:p w:rsidRPr="00F10161" w:rsidR="00C05B8F" w:rsidP="631D9B58" w:rsidRDefault="00C05B8F" w14:paraId="54EE058F" w14:textId="1ED81538">
      <w:pPr>
        <w:spacing w:line="259" w:lineRule="auto"/>
        <w:rPr>
          <w:b/>
          <w:bCs/>
        </w:rPr>
      </w:pPr>
      <w:r w:rsidRPr="00F10161">
        <w:rPr>
          <w:b/>
          <w:bCs/>
        </w:rPr>
        <w:t>AD</w:t>
      </w:r>
      <w:r w:rsidRPr="00F10161">
        <w:tab/>
      </w:r>
      <w:r w:rsidRPr="00F10161">
        <w:tab/>
      </w:r>
      <w:r w:rsidRPr="00F10161">
        <w:t>Autonomous Driving</w:t>
      </w:r>
    </w:p>
    <w:p w:rsidRPr="00F10161" w:rsidR="00DA4FEE" w:rsidP="631D9B58" w:rsidRDefault="6FBE4374" w14:paraId="62BEAC83" w14:textId="4F06DA35">
      <w:pPr>
        <w:spacing w:line="259" w:lineRule="auto"/>
      </w:pPr>
      <w:r w:rsidRPr="00F10161">
        <w:rPr>
          <w:b/>
          <w:bCs/>
        </w:rPr>
        <w:t>CBB</w:t>
      </w:r>
      <w:r w:rsidRPr="00F10161">
        <w:tab/>
      </w:r>
      <w:r w:rsidRPr="00F10161" w:rsidR="00F734CF">
        <w:tab/>
      </w:r>
      <w:r w:rsidRPr="00F10161">
        <w:t>Cyber BlackBox</w:t>
      </w:r>
    </w:p>
    <w:p w:rsidR="2EAD3185" w:rsidP="58F72DC9" w:rsidRDefault="2EAD3185" w14:paraId="23EE3B4F" w14:textId="4A24C9BD">
      <w:pPr>
        <w:spacing w:line="259" w:lineRule="auto"/>
        <w:rPr>
          <w:szCs w:val="24"/>
        </w:rPr>
      </w:pPr>
      <w:r w:rsidRPr="58F72DC9">
        <w:rPr>
          <w:b/>
          <w:bCs/>
          <w:szCs w:val="24"/>
        </w:rPr>
        <w:t>CPS</w:t>
      </w:r>
      <w:r>
        <w:tab/>
      </w:r>
      <w:r w:rsidR="00F734CF">
        <w:tab/>
      </w:r>
      <w:r w:rsidRPr="58F72DC9">
        <w:rPr>
          <w:szCs w:val="24"/>
        </w:rPr>
        <w:t>Cyber Physical System</w:t>
      </w:r>
    </w:p>
    <w:p w:rsidRPr="00491682" w:rsidR="00840F1D" w:rsidP="631D9B58" w:rsidRDefault="00840F1D" w14:paraId="433BA082" w14:textId="18E7CD1A">
      <w:pPr>
        <w:spacing w:line="259" w:lineRule="auto"/>
        <w:rPr>
          <w:szCs w:val="24"/>
        </w:rPr>
      </w:pPr>
      <w:r>
        <w:rPr>
          <w:b/>
          <w:bCs/>
          <w:szCs w:val="24"/>
        </w:rPr>
        <w:t>DL</w:t>
      </w:r>
      <w:r>
        <w:rPr>
          <w:b/>
          <w:bCs/>
          <w:szCs w:val="24"/>
        </w:rPr>
        <w:tab/>
      </w:r>
      <w:r>
        <w:rPr>
          <w:b/>
          <w:bCs/>
          <w:szCs w:val="24"/>
        </w:rPr>
        <w:tab/>
      </w:r>
      <w:r>
        <w:rPr>
          <w:szCs w:val="24"/>
        </w:rPr>
        <w:t>Deep Learning</w:t>
      </w:r>
    </w:p>
    <w:p w:rsidR="00DA4FEE" w:rsidP="631D9B58" w:rsidRDefault="62A34006" w14:paraId="3AE5D603" w14:textId="0234EB83">
      <w:pPr>
        <w:spacing w:line="259" w:lineRule="auto"/>
        <w:rPr>
          <w:szCs w:val="24"/>
        </w:rPr>
      </w:pPr>
      <w:r w:rsidRPr="631D9B58">
        <w:rPr>
          <w:b/>
          <w:bCs/>
          <w:szCs w:val="24"/>
        </w:rPr>
        <w:t>DTM</w:t>
      </w:r>
      <w:r w:rsidR="00DA4FEE">
        <w:tab/>
      </w:r>
      <w:r w:rsidR="00F734CF">
        <w:tab/>
      </w:r>
      <w:r w:rsidRPr="631D9B58">
        <w:rPr>
          <w:szCs w:val="24"/>
        </w:rPr>
        <w:t>Dynamic Thermal Management</w:t>
      </w:r>
    </w:p>
    <w:p w:rsidR="00DA4FEE" w:rsidP="631D9B58" w:rsidRDefault="62A34006" w14:paraId="3E9AC44A" w14:textId="38581FD6">
      <w:pPr>
        <w:spacing w:line="259" w:lineRule="auto"/>
        <w:rPr>
          <w:szCs w:val="24"/>
        </w:rPr>
      </w:pPr>
      <w:r w:rsidRPr="631D9B58">
        <w:rPr>
          <w:b/>
          <w:bCs/>
          <w:szCs w:val="24"/>
        </w:rPr>
        <w:t>DVFS</w:t>
      </w:r>
      <w:r w:rsidR="00DA4FEE">
        <w:tab/>
      </w:r>
      <w:r w:rsidR="00F734CF">
        <w:tab/>
      </w:r>
      <w:r w:rsidRPr="631D9B58">
        <w:rPr>
          <w:szCs w:val="24"/>
        </w:rPr>
        <w:t>Dynamic Voltage and Frequency Scaling</w:t>
      </w:r>
    </w:p>
    <w:p w:rsidRPr="00491682" w:rsidR="00B84498" w:rsidP="631D9B58" w:rsidRDefault="00B84498" w14:paraId="27CA188E" w14:textId="3A06F5D9">
      <w:pPr>
        <w:spacing w:line="259" w:lineRule="auto"/>
        <w:rPr>
          <w:b/>
          <w:bCs/>
          <w:szCs w:val="24"/>
        </w:rPr>
      </w:pPr>
      <w:r w:rsidRPr="00491682">
        <w:rPr>
          <w:b/>
          <w:bCs/>
          <w:szCs w:val="24"/>
        </w:rPr>
        <w:t>Dx.y</w:t>
      </w:r>
      <w:r w:rsidRPr="00491682">
        <w:rPr>
          <w:szCs w:val="24"/>
        </w:rPr>
        <w:tab/>
      </w:r>
      <w:r w:rsidRPr="00491682">
        <w:rPr>
          <w:szCs w:val="24"/>
        </w:rPr>
        <w:tab/>
      </w:r>
      <w:r w:rsidRPr="00491682">
        <w:rPr>
          <w:szCs w:val="24"/>
        </w:rPr>
        <w:t>Project deliverable (x = WP number, y = deliverable order)</w:t>
      </w:r>
    </w:p>
    <w:p w:rsidR="00DA4FEE" w:rsidP="631D9B58" w:rsidRDefault="00DA4FEE" w14:paraId="6A12C94C" w14:textId="2F3ABAB3">
      <w:pPr>
        <w:rPr>
          <w:b/>
          <w:bCs/>
        </w:rPr>
      </w:pPr>
      <w:r w:rsidRPr="631D9B58">
        <w:rPr>
          <w:b/>
          <w:bCs/>
        </w:rPr>
        <w:t>EC</w:t>
      </w:r>
      <w:r>
        <w:tab/>
      </w:r>
      <w:r w:rsidR="00F734CF">
        <w:tab/>
      </w:r>
      <w:r>
        <w:t>European Commission</w:t>
      </w:r>
    </w:p>
    <w:p w:rsidR="6957AD10" w:rsidP="631D9B58" w:rsidRDefault="6957AD10" w14:paraId="711495A5" w14:textId="7B1936EC">
      <w:pPr>
        <w:rPr>
          <w:szCs w:val="24"/>
        </w:rPr>
      </w:pPr>
      <w:r w:rsidRPr="58F72DC9">
        <w:rPr>
          <w:b/>
          <w:bCs/>
        </w:rPr>
        <w:t>FMS</w:t>
      </w:r>
      <w:r>
        <w:tab/>
      </w:r>
      <w:r w:rsidR="00F734CF">
        <w:tab/>
      </w:r>
      <w:r>
        <w:t>Flight Management System</w:t>
      </w:r>
    </w:p>
    <w:p w:rsidR="00152E2B" w:rsidP="58F72DC9" w:rsidRDefault="3513C7E9" w14:paraId="0B150DA9" w14:textId="4AC27B2F">
      <w:pPr>
        <w:rPr>
          <w:szCs w:val="24"/>
        </w:rPr>
      </w:pPr>
      <w:r w:rsidRPr="58F72DC9">
        <w:rPr>
          <w:b/>
          <w:bCs/>
          <w:szCs w:val="24"/>
        </w:rPr>
        <w:t>HIDS</w:t>
      </w:r>
      <w:r>
        <w:tab/>
      </w:r>
      <w:r w:rsidR="00F734CF">
        <w:tab/>
      </w:r>
      <w:r w:rsidRPr="58F72DC9">
        <w:rPr>
          <w:szCs w:val="24"/>
        </w:rPr>
        <w:t>Host-based Intrusion Detection Systems</w:t>
      </w:r>
    </w:p>
    <w:p w:rsidR="00152E2B" w:rsidP="58F72DC9" w:rsidRDefault="00152E2B" w14:paraId="7380D5A2" w14:textId="632CCD8E">
      <w:pPr>
        <w:rPr>
          <w:b/>
          <w:bCs/>
          <w:szCs w:val="24"/>
        </w:rPr>
      </w:pPr>
      <w:r>
        <w:rPr>
          <w:b/>
          <w:bCs/>
          <w:szCs w:val="24"/>
        </w:rPr>
        <w:t>HR</w:t>
      </w:r>
      <w:r>
        <w:rPr>
          <w:b/>
          <w:bCs/>
          <w:szCs w:val="24"/>
        </w:rPr>
        <w:tab/>
      </w:r>
      <w:r>
        <w:rPr>
          <w:b/>
          <w:bCs/>
          <w:szCs w:val="24"/>
        </w:rPr>
        <w:tab/>
      </w:r>
      <w:r w:rsidRPr="008925B2">
        <w:rPr>
          <w:szCs w:val="24"/>
        </w:rPr>
        <w:t>Heart rate</w:t>
      </w:r>
    </w:p>
    <w:p w:rsidR="00152E2B" w:rsidP="58F72DC9" w:rsidRDefault="00152E2B" w14:paraId="0BCDF20B" w14:textId="12842C7C">
      <w:pPr>
        <w:rPr>
          <w:b/>
          <w:bCs/>
          <w:szCs w:val="24"/>
        </w:rPr>
      </w:pPr>
      <w:r>
        <w:rPr>
          <w:b/>
          <w:bCs/>
          <w:szCs w:val="24"/>
        </w:rPr>
        <w:t>HRV</w:t>
      </w:r>
      <w:r>
        <w:rPr>
          <w:b/>
          <w:bCs/>
          <w:szCs w:val="24"/>
        </w:rPr>
        <w:tab/>
      </w:r>
      <w:r>
        <w:rPr>
          <w:b/>
          <w:bCs/>
          <w:szCs w:val="24"/>
        </w:rPr>
        <w:tab/>
      </w:r>
      <w:r w:rsidRPr="008A5209">
        <w:rPr>
          <w:szCs w:val="24"/>
        </w:rPr>
        <w:t>Heart rate</w:t>
      </w:r>
      <w:r>
        <w:rPr>
          <w:szCs w:val="24"/>
        </w:rPr>
        <w:t xml:space="preserve"> variability</w:t>
      </w:r>
    </w:p>
    <w:p w:rsidR="14663A82" w:rsidP="58F72DC9" w:rsidRDefault="14663A82" w14:paraId="0559AD6E" w14:textId="19C73F23">
      <w:pPr>
        <w:rPr>
          <w:szCs w:val="24"/>
        </w:rPr>
      </w:pPr>
      <w:r w:rsidRPr="58F72DC9">
        <w:rPr>
          <w:b/>
          <w:bCs/>
          <w:szCs w:val="24"/>
        </w:rPr>
        <w:t>HUMS</w:t>
      </w:r>
      <w:r>
        <w:tab/>
      </w:r>
      <w:r w:rsidRPr="58F72DC9">
        <w:rPr>
          <w:szCs w:val="24"/>
        </w:rPr>
        <w:t>Health Usage and Monitoring System</w:t>
      </w:r>
    </w:p>
    <w:p w:rsidR="73A1181A" w:rsidP="631D9B58" w:rsidRDefault="73A1181A" w14:paraId="30DB6D9C" w14:textId="726D5160">
      <w:r w:rsidRPr="58F72DC9">
        <w:rPr>
          <w:b/>
          <w:bCs/>
        </w:rPr>
        <w:t>MHU</w:t>
      </w:r>
      <w:r>
        <w:tab/>
      </w:r>
      <w:r w:rsidR="00F734CF">
        <w:tab/>
      </w:r>
      <w:r>
        <w:t>Message Handling Unit</w:t>
      </w:r>
    </w:p>
    <w:p w:rsidR="00840F1D" w:rsidP="631D9B58" w:rsidRDefault="00840F1D" w14:paraId="66D7B28E" w14:textId="67FD79C2">
      <w:pPr>
        <w:rPr>
          <w:szCs w:val="24"/>
        </w:rPr>
      </w:pPr>
      <w:r w:rsidRPr="00491682">
        <w:rPr>
          <w:b/>
          <w:bCs/>
        </w:rPr>
        <w:t>ML</w:t>
      </w:r>
      <w:r>
        <w:tab/>
      </w:r>
      <w:r>
        <w:tab/>
      </w:r>
      <w:r>
        <w:t>Machine Learning</w:t>
      </w:r>
    </w:p>
    <w:p w:rsidR="5605F35B" w:rsidP="58F72DC9" w:rsidRDefault="5605F35B" w14:paraId="4215F618" w14:textId="5229B071">
      <w:pPr>
        <w:rPr>
          <w:szCs w:val="24"/>
        </w:rPr>
      </w:pPr>
      <w:r w:rsidRPr="58F72DC9">
        <w:rPr>
          <w:b/>
          <w:bCs/>
          <w:szCs w:val="24"/>
        </w:rPr>
        <w:t>PMC</w:t>
      </w:r>
      <w:r>
        <w:tab/>
      </w:r>
      <w:r w:rsidR="00F734CF">
        <w:tab/>
      </w:r>
      <w:r w:rsidRPr="58F72DC9">
        <w:rPr>
          <w:szCs w:val="24"/>
        </w:rPr>
        <w:t>Performance Monitor Counter</w:t>
      </w:r>
    </w:p>
    <w:p w:rsidR="01B47DF0" w:rsidP="631D9B58" w:rsidRDefault="01B47DF0" w14:paraId="25B027F5" w14:textId="2462C6D4">
      <w:pPr>
        <w:rPr>
          <w:szCs w:val="24"/>
        </w:rPr>
      </w:pPr>
      <w:r w:rsidRPr="631D9B58">
        <w:rPr>
          <w:b/>
          <w:bCs/>
          <w:szCs w:val="24"/>
        </w:rPr>
        <w:t>SCP</w:t>
      </w:r>
      <w:r>
        <w:tab/>
      </w:r>
      <w:r w:rsidR="00F734CF">
        <w:tab/>
      </w:r>
      <w:r w:rsidRPr="631D9B58">
        <w:rPr>
          <w:szCs w:val="24"/>
        </w:rPr>
        <w:t>System Control Processor</w:t>
      </w:r>
    </w:p>
    <w:p w:rsidR="72663FF7" w:rsidP="631D9B58" w:rsidRDefault="72663FF7" w14:paraId="49BB300E" w14:textId="7C727C71">
      <w:pPr>
        <w:rPr>
          <w:szCs w:val="24"/>
        </w:rPr>
      </w:pPr>
      <w:r w:rsidRPr="243FBAB0">
        <w:rPr>
          <w:b/>
          <w:bCs/>
        </w:rPr>
        <w:t>SoC</w:t>
      </w:r>
      <w:r>
        <w:tab/>
      </w:r>
      <w:r w:rsidR="00F734CF">
        <w:tab/>
      </w:r>
      <w:r>
        <w:t>System on Chip</w:t>
      </w:r>
    </w:p>
    <w:p w:rsidR="4788B8E8" w:rsidP="243FBAB0" w:rsidRDefault="4788B8E8" w14:paraId="1505972A" w14:textId="4F1CFB8D">
      <w:pPr>
        <w:rPr>
          <w:szCs w:val="24"/>
        </w:rPr>
      </w:pPr>
      <w:r w:rsidRPr="243FBAB0">
        <w:rPr>
          <w:b/>
          <w:bCs/>
          <w:szCs w:val="24"/>
        </w:rPr>
        <w:t>SoM</w:t>
      </w:r>
      <w:r>
        <w:tab/>
      </w:r>
      <w:r w:rsidR="00F734CF">
        <w:tab/>
      </w:r>
      <w:r w:rsidRPr="243FBAB0">
        <w:rPr>
          <w:szCs w:val="24"/>
        </w:rPr>
        <w:t>Socket on Module</w:t>
      </w:r>
    </w:p>
    <w:p w:rsidR="72663FF7" w:rsidP="631D9B58" w:rsidRDefault="72663FF7" w14:paraId="083F326A" w14:textId="25EB3DD8">
      <w:pPr>
        <w:rPr>
          <w:szCs w:val="24"/>
        </w:rPr>
      </w:pPr>
      <w:r w:rsidRPr="58F72DC9">
        <w:rPr>
          <w:b/>
          <w:bCs/>
        </w:rPr>
        <w:t>RTOS</w:t>
      </w:r>
      <w:r>
        <w:tab/>
      </w:r>
      <w:r w:rsidR="00F734CF">
        <w:tab/>
      </w:r>
      <w:r>
        <w:t>Real Time Operating System</w:t>
      </w:r>
    </w:p>
    <w:p w:rsidR="4488F134" w:rsidP="58F72DC9" w:rsidRDefault="4488F134" w14:paraId="07AE885D" w14:textId="02AFA871">
      <w:pPr>
        <w:rPr>
          <w:szCs w:val="24"/>
        </w:rPr>
      </w:pPr>
      <w:r w:rsidRPr="58F72DC9">
        <w:rPr>
          <w:b/>
          <w:bCs/>
          <w:szCs w:val="24"/>
        </w:rPr>
        <w:t>WCET</w:t>
      </w:r>
      <w:r>
        <w:tab/>
      </w:r>
      <w:r w:rsidRPr="58F72DC9">
        <w:rPr>
          <w:szCs w:val="24"/>
        </w:rPr>
        <w:t>Worst-Case Execution Time</w:t>
      </w:r>
    </w:p>
    <w:p w:rsidR="00814466" w:rsidP="00814466" w:rsidRDefault="00DA4FEE" w14:paraId="05FDDC73" w14:textId="4CB05758">
      <w:r w:rsidRPr="00DA4FEE">
        <w:rPr>
          <w:b/>
        </w:rPr>
        <w:t>WP</w:t>
      </w:r>
      <w:r>
        <w:tab/>
      </w:r>
      <w:r w:rsidR="00F734CF">
        <w:tab/>
      </w:r>
      <w:r>
        <w:t>Work Package</w:t>
      </w:r>
    </w:p>
    <w:p w:rsidR="000548D0" w:rsidRDefault="000548D0" w14:paraId="7A09FD79" w14:textId="6C4DF6B4">
      <w:pPr>
        <w:spacing w:after="0"/>
        <w:jc w:val="left"/>
      </w:pPr>
      <w:r>
        <w:br w:type="page"/>
      </w:r>
    </w:p>
    <w:p w:rsidRPr="000548D0" w:rsidR="000548D0" w:rsidP="631D9B58" w:rsidRDefault="000548D0" w14:paraId="05FE3907" w14:textId="46A1D4D2">
      <w:pPr>
        <w:pStyle w:val="Heading1"/>
        <w:numPr>
          <w:ilvl w:val="0"/>
          <w:numId w:val="0"/>
        </w:numPr>
        <w:ind w:left="432" w:hanging="432"/>
        <w:rPr>
          <w:highlight w:val="cyan"/>
        </w:rPr>
      </w:pPr>
      <w:bookmarkStart w:name="_Toc89814894" w:id="3"/>
      <w:r>
        <w:t>Executive Summary</w:t>
      </w:r>
      <w:bookmarkEnd w:id="3"/>
      <w:r w:rsidR="002301B1">
        <w:t xml:space="preserve"> </w:t>
      </w:r>
    </w:p>
    <w:p w:rsidR="00852CA7" w:rsidP="00ED43C0" w:rsidRDefault="009E11DB" w14:paraId="53441B0C" w14:textId="31451B31">
      <w:pPr>
        <w:spacing w:line="240" w:lineRule="atLeast"/>
        <w:rPr>
          <w:lang w:eastAsia="en-GB"/>
        </w:rPr>
      </w:pPr>
      <w:r>
        <w:rPr>
          <w:lang w:eastAsia="en-GB"/>
        </w:rPr>
        <w:t xml:space="preserve">This </w:t>
      </w:r>
      <w:r w:rsidR="001E7DA2">
        <w:rPr>
          <w:lang w:eastAsia="en-GB"/>
        </w:rPr>
        <w:t xml:space="preserve">document </w:t>
      </w:r>
      <w:r w:rsidR="00565A15">
        <w:rPr>
          <w:lang w:eastAsia="en-GB"/>
        </w:rPr>
        <w:t xml:space="preserve">provides an </w:t>
      </w:r>
      <w:r>
        <w:rPr>
          <w:lang w:eastAsia="en-GB"/>
        </w:rPr>
        <w:t xml:space="preserve">overview of </w:t>
      </w:r>
      <w:r w:rsidR="00E867FE">
        <w:rPr>
          <w:lang w:eastAsia="en-GB"/>
        </w:rPr>
        <w:t xml:space="preserve">the </w:t>
      </w:r>
      <w:r w:rsidR="009F3B4D">
        <w:rPr>
          <w:lang w:eastAsia="en-GB"/>
        </w:rPr>
        <w:t xml:space="preserve">aspects of the </w:t>
      </w:r>
      <w:r w:rsidR="00E867FE">
        <w:rPr>
          <w:lang w:eastAsia="en-GB"/>
        </w:rPr>
        <w:t xml:space="preserve">TEACHING </w:t>
      </w:r>
      <w:r w:rsidR="009F3B4D">
        <w:rPr>
          <w:lang w:eastAsia="en-GB"/>
        </w:rPr>
        <w:t xml:space="preserve">project </w:t>
      </w:r>
      <w:r w:rsidR="003853F8">
        <w:rPr>
          <w:lang w:eastAsia="en-GB"/>
        </w:rPr>
        <w:t>that target the demonstration of the novel technology in the controlled industrial environment</w:t>
      </w:r>
      <w:r w:rsidR="0004029C">
        <w:rPr>
          <w:lang w:eastAsia="en-GB"/>
        </w:rPr>
        <w:t xml:space="preserve"> at the interim stage of the project</w:t>
      </w:r>
      <w:r w:rsidR="003853F8">
        <w:rPr>
          <w:lang w:eastAsia="en-GB"/>
        </w:rPr>
        <w:t xml:space="preserve">. </w:t>
      </w:r>
      <w:r w:rsidR="00886D43">
        <w:rPr>
          <w:lang w:eastAsia="en-GB"/>
        </w:rPr>
        <w:t xml:space="preserve">The </w:t>
      </w:r>
      <w:r w:rsidR="0087489C">
        <w:rPr>
          <w:lang w:eastAsia="en-GB"/>
        </w:rPr>
        <w:t xml:space="preserve">demonstrated </w:t>
      </w:r>
      <w:r w:rsidR="0000129B">
        <w:rPr>
          <w:lang w:eastAsia="en-GB"/>
        </w:rPr>
        <w:t xml:space="preserve">use cases are cyber-black box and driving automation in </w:t>
      </w:r>
      <w:r w:rsidR="004D5AD8">
        <w:rPr>
          <w:lang w:eastAsia="en-GB"/>
        </w:rPr>
        <w:t xml:space="preserve">the </w:t>
      </w:r>
      <w:r w:rsidR="0000129B">
        <w:rPr>
          <w:lang w:eastAsia="en-GB"/>
        </w:rPr>
        <w:t>av</w:t>
      </w:r>
      <w:r w:rsidR="003E1226">
        <w:rPr>
          <w:lang w:eastAsia="en-GB"/>
        </w:rPr>
        <w:t xml:space="preserve">ionics and automotive </w:t>
      </w:r>
      <w:r w:rsidR="004D5AD8">
        <w:rPr>
          <w:lang w:eastAsia="en-GB"/>
        </w:rPr>
        <w:t>domain respectively.</w:t>
      </w:r>
      <w:r w:rsidR="0080633B">
        <w:rPr>
          <w:lang w:eastAsia="en-GB"/>
        </w:rPr>
        <w:t xml:space="preserve"> </w:t>
      </w:r>
      <w:r w:rsidR="00C86704">
        <w:rPr>
          <w:lang w:eastAsia="en-GB"/>
        </w:rPr>
        <w:t xml:space="preserve">In both cases, the focus is on </w:t>
      </w:r>
      <w:r w:rsidR="000A28A8">
        <w:rPr>
          <w:lang w:eastAsia="en-GB"/>
        </w:rPr>
        <w:t xml:space="preserve">human-centric control and </w:t>
      </w:r>
      <w:r w:rsidR="003D6E8E">
        <w:rPr>
          <w:lang w:eastAsia="en-GB"/>
        </w:rPr>
        <w:t xml:space="preserve">the </w:t>
      </w:r>
      <w:r w:rsidR="00A078C2">
        <w:rPr>
          <w:lang w:eastAsia="en-GB"/>
        </w:rPr>
        <w:t xml:space="preserve">demonstration of related </w:t>
      </w:r>
      <w:r w:rsidRPr="00ED248B" w:rsidR="00C86704">
        <w:rPr>
          <w:lang w:eastAsia="en-GB"/>
        </w:rPr>
        <w:t xml:space="preserve">CPSoS functionalities within safety-critical </w:t>
      </w:r>
      <w:r w:rsidR="00A078C2">
        <w:rPr>
          <w:lang w:eastAsia="en-GB"/>
        </w:rPr>
        <w:t>systems</w:t>
      </w:r>
      <w:r w:rsidRPr="00ED248B" w:rsidR="00C86704">
        <w:rPr>
          <w:lang w:eastAsia="en-GB"/>
        </w:rPr>
        <w:t xml:space="preserve">. The </w:t>
      </w:r>
      <w:r w:rsidR="00A078C2">
        <w:rPr>
          <w:lang w:eastAsia="en-GB"/>
        </w:rPr>
        <w:t xml:space="preserve">key anticipated </w:t>
      </w:r>
      <w:r w:rsidRPr="00ED248B" w:rsidR="00C86704">
        <w:rPr>
          <w:lang w:eastAsia="en-GB"/>
        </w:rPr>
        <w:t>benefits</w:t>
      </w:r>
      <w:r w:rsidR="00B97B95">
        <w:rPr>
          <w:lang w:eastAsia="en-GB"/>
        </w:rPr>
        <w:t xml:space="preserve"> </w:t>
      </w:r>
      <w:r w:rsidRPr="00ED248B" w:rsidR="00C86704">
        <w:rPr>
          <w:lang w:eastAsia="en-GB"/>
        </w:rPr>
        <w:t xml:space="preserve">are </w:t>
      </w:r>
      <w:r w:rsidR="00B97B95">
        <w:rPr>
          <w:lang w:eastAsia="en-GB"/>
        </w:rPr>
        <w:t xml:space="preserve">sourced from </w:t>
      </w:r>
      <w:r w:rsidR="003D6E8E">
        <w:rPr>
          <w:lang w:eastAsia="en-GB"/>
        </w:rPr>
        <w:t xml:space="preserve">the </w:t>
      </w:r>
      <w:r w:rsidRPr="00ED248B" w:rsidR="00C86704">
        <w:rPr>
          <w:lang w:eastAsia="en-GB"/>
        </w:rPr>
        <w:t xml:space="preserve">incorporation of </w:t>
      </w:r>
      <w:r w:rsidR="00B97B95">
        <w:rPr>
          <w:lang w:eastAsia="en-GB"/>
        </w:rPr>
        <w:t xml:space="preserve">TEACHING </w:t>
      </w:r>
      <w:r w:rsidR="00701752">
        <w:rPr>
          <w:lang w:eastAsia="en-GB"/>
        </w:rPr>
        <w:t>Artificial Intelligence (</w:t>
      </w:r>
      <w:r w:rsidRPr="00ED248B" w:rsidR="00C86704">
        <w:rPr>
          <w:lang w:eastAsia="en-GB"/>
        </w:rPr>
        <w:t>AI</w:t>
      </w:r>
      <w:r w:rsidR="00701752">
        <w:rPr>
          <w:lang w:eastAsia="en-GB"/>
        </w:rPr>
        <w:t>)</w:t>
      </w:r>
      <w:r w:rsidRPr="00ED248B" w:rsidR="00C86704">
        <w:rPr>
          <w:lang w:eastAsia="en-GB"/>
        </w:rPr>
        <w:t xml:space="preserve"> algorithms. </w:t>
      </w:r>
      <w:r w:rsidR="003B03B0">
        <w:rPr>
          <w:lang w:eastAsia="en-GB"/>
        </w:rPr>
        <w:t xml:space="preserve">To that </w:t>
      </w:r>
      <w:r w:rsidR="009435F1">
        <w:rPr>
          <w:lang w:eastAsia="en-GB"/>
        </w:rPr>
        <w:t xml:space="preserve">degree, </w:t>
      </w:r>
      <w:r w:rsidR="00ED43C0">
        <w:rPr>
          <w:lang w:eastAsia="en-GB"/>
        </w:rPr>
        <w:t xml:space="preserve">the current work focuses on </w:t>
      </w:r>
      <w:r w:rsidR="003D6E8E">
        <w:rPr>
          <w:lang w:eastAsia="en-GB"/>
        </w:rPr>
        <w:t xml:space="preserve">the </w:t>
      </w:r>
      <w:r w:rsidRPr="009E11DB" w:rsidR="007C7E12">
        <w:rPr>
          <w:lang w:eastAsia="en-GB"/>
        </w:rPr>
        <w:t>incorporation</w:t>
      </w:r>
      <w:r w:rsidRPr="009E11DB">
        <w:rPr>
          <w:lang w:eastAsia="en-GB"/>
        </w:rPr>
        <w:t xml:space="preserve"> </w:t>
      </w:r>
      <w:r w:rsidR="002411E1">
        <w:rPr>
          <w:lang w:eastAsia="en-GB"/>
        </w:rPr>
        <w:t xml:space="preserve">of the </w:t>
      </w:r>
      <w:r w:rsidR="00590893">
        <w:rPr>
          <w:lang w:eastAsia="en-GB"/>
        </w:rPr>
        <w:t xml:space="preserve">algorithms into the </w:t>
      </w:r>
      <w:r w:rsidR="00973CB7">
        <w:rPr>
          <w:lang w:eastAsia="en-GB"/>
        </w:rPr>
        <w:t xml:space="preserve">developed platform </w:t>
      </w:r>
      <w:r w:rsidR="00590893">
        <w:rPr>
          <w:lang w:eastAsia="en-GB"/>
        </w:rPr>
        <w:t xml:space="preserve">and </w:t>
      </w:r>
      <w:r w:rsidR="00B72CDC">
        <w:rPr>
          <w:lang w:eastAsia="en-GB"/>
        </w:rPr>
        <w:t xml:space="preserve">their further </w:t>
      </w:r>
      <w:r w:rsidR="00973CB7">
        <w:rPr>
          <w:lang w:eastAsia="en-GB"/>
        </w:rPr>
        <w:t>integration in</w:t>
      </w:r>
      <w:r w:rsidR="00B20D28">
        <w:rPr>
          <w:lang w:eastAsia="en-GB"/>
        </w:rPr>
        <w:t>to the believable, yet controlled industrial settings</w:t>
      </w:r>
      <w:r w:rsidR="00253DE9">
        <w:rPr>
          <w:lang w:eastAsia="en-GB"/>
        </w:rPr>
        <w:t xml:space="preserve">. </w:t>
      </w:r>
    </w:p>
    <w:p w:rsidRPr="00DD103A" w:rsidR="001E7DA2" w:rsidP="001E7DA2" w:rsidRDefault="00253DE9" w14:paraId="669D5447" w14:textId="0DAFED09">
      <w:pPr>
        <w:spacing w:line="240" w:lineRule="atLeast"/>
        <w:rPr>
          <w:lang w:eastAsia="en-GB"/>
        </w:rPr>
      </w:pPr>
      <w:r>
        <w:rPr>
          <w:lang w:eastAsia="en-GB"/>
        </w:rPr>
        <w:t xml:space="preserve">The avionics use case </w:t>
      </w:r>
      <w:r w:rsidR="00852CA7">
        <w:rPr>
          <w:lang w:eastAsia="en-GB"/>
        </w:rPr>
        <w:t xml:space="preserve">exploits </w:t>
      </w:r>
      <w:r w:rsidRPr="009329CA" w:rsidR="009329CA">
        <w:rPr>
          <w:lang w:eastAsia="en-GB"/>
        </w:rPr>
        <w:t>Flight Management System (FMS)</w:t>
      </w:r>
      <w:r w:rsidR="007E2743">
        <w:rPr>
          <w:lang w:eastAsia="en-GB"/>
        </w:rPr>
        <w:t xml:space="preserve">, </w:t>
      </w:r>
      <w:r w:rsidRPr="009329CA" w:rsidR="009329CA">
        <w:rPr>
          <w:lang w:eastAsia="en-GB"/>
        </w:rPr>
        <w:t xml:space="preserve">HIDS / HUMS monitoring system, </w:t>
      </w:r>
      <w:r w:rsidR="007E2743">
        <w:rPr>
          <w:lang w:eastAsia="en-GB"/>
        </w:rPr>
        <w:t xml:space="preserve">and </w:t>
      </w:r>
      <w:r w:rsidRPr="009329CA" w:rsidR="009329CA">
        <w:rPr>
          <w:lang w:eastAsia="en-GB"/>
        </w:rPr>
        <w:t>the Cyber-BlackBox (CBB)</w:t>
      </w:r>
      <w:r w:rsidR="007E2743">
        <w:rPr>
          <w:lang w:eastAsia="en-GB"/>
        </w:rPr>
        <w:t xml:space="preserve"> for </w:t>
      </w:r>
      <w:r w:rsidRPr="009329CA" w:rsidR="009329CA">
        <w:rPr>
          <w:lang w:eastAsia="en-GB"/>
        </w:rPr>
        <w:t xml:space="preserve">ensuring the correct behaviour of the safety-critical software </w:t>
      </w:r>
      <w:r w:rsidRPr="00DD103A" w:rsidR="009329CA">
        <w:rPr>
          <w:lang w:eastAsia="en-GB"/>
        </w:rPr>
        <w:t>on the target hardware board</w:t>
      </w:r>
      <w:r w:rsidRPr="00DD103A" w:rsidR="007E2743">
        <w:rPr>
          <w:lang w:eastAsia="en-GB"/>
        </w:rPr>
        <w:t xml:space="preserve">. </w:t>
      </w:r>
      <w:r w:rsidRPr="00DD103A" w:rsidR="00CD39E3">
        <w:rPr>
          <w:lang w:eastAsia="en-GB"/>
        </w:rPr>
        <w:t xml:space="preserve">The automotive use case is considering integration of the TEACHING assets into driving simulator studies for improved understanding of human perception and </w:t>
      </w:r>
      <w:r w:rsidRPr="00DD103A" w:rsidR="00AA276E">
        <w:rPr>
          <w:lang w:eastAsia="en-GB"/>
        </w:rPr>
        <w:t xml:space="preserve">hence improved control strategies for autonomous vehicles. </w:t>
      </w:r>
      <w:r w:rsidRPr="00DD103A" w:rsidR="004A52C4">
        <w:rPr>
          <w:lang w:eastAsia="en-GB"/>
        </w:rPr>
        <w:t>In both cases, special attention is given t</w:t>
      </w:r>
      <w:r w:rsidR="00794288">
        <w:rPr>
          <w:lang w:eastAsia="en-GB"/>
        </w:rPr>
        <w:t>o</w:t>
      </w:r>
      <w:r w:rsidRPr="00DD103A" w:rsidR="004A52C4">
        <w:rPr>
          <w:lang w:eastAsia="en-GB"/>
        </w:rPr>
        <w:t xml:space="preserve"> the human aspect within safety-critical environment</w:t>
      </w:r>
      <w:r w:rsidR="0007179E">
        <w:rPr>
          <w:lang w:eastAsia="en-GB"/>
        </w:rPr>
        <w:t>s</w:t>
      </w:r>
      <w:r w:rsidRPr="00DD103A" w:rsidR="004A52C4">
        <w:rPr>
          <w:lang w:eastAsia="en-GB"/>
        </w:rPr>
        <w:t xml:space="preserve">. </w:t>
      </w:r>
      <w:r w:rsidRPr="00DD103A" w:rsidR="00B41A12">
        <w:rPr>
          <w:lang w:eastAsia="en-GB"/>
        </w:rPr>
        <w:t xml:space="preserve">To that extent, the use cases </w:t>
      </w:r>
      <w:r w:rsidRPr="00DD103A" w:rsidR="00512CD5">
        <w:rPr>
          <w:lang w:eastAsia="en-GB"/>
        </w:rPr>
        <w:t xml:space="preserve">adhere to the </w:t>
      </w:r>
      <w:r w:rsidRPr="00DD103A" w:rsidR="001E7DA2">
        <w:rPr>
          <w:lang w:eastAsia="en-GB"/>
        </w:rPr>
        <w:t>stringent dependability requirements that are a prerequisite for the integration of new components by both application domains.</w:t>
      </w:r>
      <w:r w:rsidRPr="00DD103A" w:rsidR="001E7DA2">
        <w:t xml:space="preserve"> </w:t>
      </w:r>
    </w:p>
    <w:p w:rsidRPr="00CE43F2" w:rsidR="005E72EB" w:rsidP="631D9B58" w:rsidRDefault="00C41630" w14:paraId="10749E56" w14:textId="42613A53">
      <w:pPr>
        <w:pStyle w:val="Heading1"/>
      </w:pPr>
      <w:bookmarkStart w:name="_Toc89814895" w:id="4"/>
      <w:r w:rsidRPr="00CE43F2">
        <w:t>Introduction</w:t>
      </w:r>
      <w:bookmarkEnd w:id="4"/>
    </w:p>
    <w:p w:rsidR="00FE4CF1" w:rsidP="00DB01B8" w:rsidRDefault="00331F43" w14:paraId="3295C387" w14:textId="3D5DCB94">
      <w:pPr>
        <w:rPr>
          <w:lang w:eastAsia="en-GB"/>
        </w:rPr>
      </w:pPr>
      <w:r w:rsidRPr="00CE43F2">
        <w:rPr>
          <w:lang w:eastAsia="en-GB"/>
        </w:rPr>
        <w:t>TEACHING project’s overa</w:t>
      </w:r>
      <w:r w:rsidRPr="00CE43F2" w:rsidR="0088485A">
        <w:rPr>
          <w:lang w:eastAsia="en-GB"/>
        </w:rPr>
        <w:t>l</w:t>
      </w:r>
      <w:r w:rsidRPr="00CE43F2">
        <w:rPr>
          <w:lang w:eastAsia="en-GB"/>
        </w:rPr>
        <w:t>l objective 7 targets evaluation</w:t>
      </w:r>
      <w:r w:rsidRPr="00CE43F2" w:rsidR="008A400A">
        <w:rPr>
          <w:lang w:eastAsia="en-GB"/>
        </w:rPr>
        <w:t xml:space="preserve"> of</w:t>
      </w:r>
      <w:r w:rsidRPr="00CE43F2">
        <w:rPr>
          <w:lang w:eastAsia="en-GB"/>
        </w:rPr>
        <w:t xml:space="preserve"> the computing, adaptation and dependability functionalities of the CPSoS on safety-critical industrial applications through </w:t>
      </w:r>
      <w:r w:rsidR="004F7D0E">
        <w:rPr>
          <w:lang w:eastAsia="en-GB"/>
        </w:rPr>
        <w:t xml:space="preserve">avionics and </w:t>
      </w:r>
      <w:r w:rsidRPr="00CE43F2">
        <w:rPr>
          <w:lang w:eastAsia="en-GB"/>
        </w:rPr>
        <w:t xml:space="preserve">autonomous driving (AD) demonstration environments. </w:t>
      </w:r>
      <w:r w:rsidRPr="00CE43F2" w:rsidR="008A400A">
        <w:rPr>
          <w:lang w:eastAsia="en-GB"/>
        </w:rPr>
        <w:t>T</w:t>
      </w:r>
      <w:r w:rsidRPr="00CE43F2">
        <w:rPr>
          <w:lang w:eastAsia="en-GB"/>
        </w:rPr>
        <w:t xml:space="preserve">hese two industrial </w:t>
      </w:r>
      <w:r w:rsidRPr="00CE43F2" w:rsidR="008A400A">
        <w:rPr>
          <w:lang w:eastAsia="en-GB"/>
        </w:rPr>
        <w:t xml:space="preserve">sectors </w:t>
      </w:r>
      <w:r w:rsidRPr="00CE43F2" w:rsidR="0078029A">
        <w:rPr>
          <w:lang w:eastAsia="en-GB"/>
        </w:rPr>
        <w:t xml:space="preserve">are chosen to </w:t>
      </w:r>
      <w:r w:rsidRPr="00CE43F2" w:rsidR="00DF6CD1">
        <w:rPr>
          <w:lang w:eastAsia="en-GB"/>
        </w:rPr>
        <w:t xml:space="preserve">examine </w:t>
      </w:r>
      <w:r w:rsidRPr="00CE43F2" w:rsidR="004B4443">
        <w:rPr>
          <w:lang w:eastAsia="en-GB"/>
        </w:rPr>
        <w:t xml:space="preserve">the potential for industrial exploitation of the technological </w:t>
      </w:r>
      <w:r w:rsidRPr="00CE43F2">
        <w:rPr>
          <w:lang w:eastAsia="en-GB"/>
        </w:rPr>
        <w:t>CPSoS solutions</w:t>
      </w:r>
      <w:r w:rsidRPr="00CE43F2" w:rsidR="004B4443">
        <w:rPr>
          <w:lang w:eastAsia="en-GB"/>
        </w:rPr>
        <w:t xml:space="preserve"> that are being developed </w:t>
      </w:r>
      <w:r w:rsidRPr="00CE43F2" w:rsidR="001C7504">
        <w:rPr>
          <w:lang w:eastAsia="en-GB"/>
        </w:rPr>
        <w:t xml:space="preserve">within projects technical WPs (WP2-WP4). </w:t>
      </w:r>
      <w:r w:rsidRPr="00CE43F2" w:rsidR="005F6B03">
        <w:rPr>
          <w:lang w:eastAsia="en-GB"/>
        </w:rPr>
        <w:t>The proposed CPSoS solution</w:t>
      </w:r>
      <w:r w:rsidRPr="00CE43F2" w:rsidR="00202B88">
        <w:rPr>
          <w:lang w:eastAsia="en-GB"/>
        </w:rPr>
        <w:t xml:space="preserve"> is leveraging </w:t>
      </w:r>
      <w:r w:rsidRPr="00CE43F2">
        <w:rPr>
          <w:lang w:eastAsia="en-GB"/>
        </w:rPr>
        <w:t>novel AI algorithm</w:t>
      </w:r>
      <w:r w:rsidRPr="00CE43F2" w:rsidR="00202B88">
        <w:rPr>
          <w:lang w:eastAsia="en-GB"/>
        </w:rPr>
        <w:t xml:space="preserve"> enhancements</w:t>
      </w:r>
      <w:r w:rsidRPr="00CE43F2" w:rsidR="00D6725B">
        <w:rPr>
          <w:lang w:eastAsia="en-GB"/>
        </w:rPr>
        <w:t>, whic</w:t>
      </w:r>
      <w:r w:rsidRPr="00CE43F2" w:rsidR="0088485A">
        <w:rPr>
          <w:lang w:eastAsia="en-GB"/>
        </w:rPr>
        <w:t>h</w:t>
      </w:r>
      <w:r w:rsidRPr="00CE43F2" w:rsidR="00D6725B">
        <w:rPr>
          <w:lang w:eastAsia="en-GB"/>
        </w:rPr>
        <w:t xml:space="preserve"> are </w:t>
      </w:r>
      <w:r w:rsidRPr="00CE43F2">
        <w:rPr>
          <w:lang w:eastAsia="en-GB"/>
        </w:rPr>
        <w:t xml:space="preserve">targeting </w:t>
      </w:r>
      <w:r w:rsidRPr="00CE43F2" w:rsidR="0088485A">
        <w:rPr>
          <w:lang w:eastAsia="en-GB"/>
        </w:rPr>
        <w:t xml:space="preserve">a </w:t>
      </w:r>
      <w:r w:rsidRPr="00CE43F2">
        <w:rPr>
          <w:lang w:eastAsia="en-GB"/>
        </w:rPr>
        <w:t>reduction in development</w:t>
      </w:r>
      <w:r>
        <w:rPr>
          <w:lang w:eastAsia="en-GB"/>
        </w:rPr>
        <w:t xml:space="preserve"> loops, clarification of monitoring of development and quality processes</w:t>
      </w:r>
      <w:r w:rsidR="004D1F02">
        <w:rPr>
          <w:lang w:eastAsia="en-GB"/>
        </w:rPr>
        <w:t xml:space="preserve">. The solutions are also </w:t>
      </w:r>
      <w:r w:rsidR="00311BC0">
        <w:rPr>
          <w:lang w:eastAsia="en-GB"/>
        </w:rPr>
        <w:t xml:space="preserve">enhancing the existing </w:t>
      </w:r>
      <w:r>
        <w:rPr>
          <w:lang w:eastAsia="en-GB"/>
        </w:rPr>
        <w:t>safety, testability, trust and cyber-security</w:t>
      </w:r>
      <w:r w:rsidR="00273B24">
        <w:rPr>
          <w:lang w:eastAsia="en-GB"/>
        </w:rPr>
        <w:t xml:space="preserve"> aspects</w:t>
      </w:r>
      <w:r>
        <w:rPr>
          <w:lang w:eastAsia="en-GB"/>
        </w:rPr>
        <w:t xml:space="preserve">. </w:t>
      </w:r>
      <w:r w:rsidR="00836391">
        <w:rPr>
          <w:lang w:eastAsia="en-GB"/>
        </w:rPr>
        <w:t>To deliver such enhancements</w:t>
      </w:r>
      <w:r w:rsidR="00AA083E">
        <w:rPr>
          <w:lang w:eastAsia="en-GB"/>
        </w:rPr>
        <w:t xml:space="preserve">, the use cases target demonstration of the </w:t>
      </w:r>
      <w:r w:rsidR="00FE4CF1">
        <w:rPr>
          <w:lang w:eastAsia="en-GB"/>
        </w:rPr>
        <w:t>cooperative CPS intelligent</w:t>
      </w:r>
      <w:r w:rsidR="00AA083E">
        <w:rPr>
          <w:lang w:eastAsia="en-GB"/>
        </w:rPr>
        <w:t xml:space="preserve"> </w:t>
      </w:r>
      <w:r w:rsidR="00FE4CF1">
        <w:rPr>
          <w:lang w:eastAsia="en-GB"/>
        </w:rPr>
        <w:t xml:space="preserve">environment </w:t>
      </w:r>
      <w:r w:rsidR="00046B5C">
        <w:rPr>
          <w:lang w:eastAsia="en-GB"/>
        </w:rPr>
        <w:t xml:space="preserve">with the </w:t>
      </w:r>
      <w:r w:rsidR="00FE4CF1">
        <w:rPr>
          <w:lang w:eastAsia="en-GB"/>
        </w:rPr>
        <w:t xml:space="preserve">human at </w:t>
      </w:r>
      <w:r w:rsidR="00046B5C">
        <w:rPr>
          <w:lang w:eastAsia="en-GB"/>
        </w:rPr>
        <w:t xml:space="preserve">its </w:t>
      </w:r>
      <w:r w:rsidR="00FE4CF1">
        <w:rPr>
          <w:lang w:eastAsia="en-GB"/>
        </w:rPr>
        <w:t>core</w:t>
      </w:r>
      <w:r w:rsidR="00046B5C">
        <w:rPr>
          <w:lang w:eastAsia="en-GB"/>
        </w:rPr>
        <w:t xml:space="preserve">, </w:t>
      </w:r>
      <w:r w:rsidR="00153BEB">
        <w:rPr>
          <w:lang w:eastAsia="en-GB"/>
        </w:rPr>
        <w:t xml:space="preserve">operation of such </w:t>
      </w:r>
      <w:r w:rsidR="00FE4CF1">
        <w:rPr>
          <w:lang w:eastAsia="en-GB"/>
        </w:rPr>
        <w:t xml:space="preserve">cooperative environment in an autonomous and trustworthy </w:t>
      </w:r>
      <w:r w:rsidR="00153BEB">
        <w:rPr>
          <w:lang w:eastAsia="en-GB"/>
        </w:rPr>
        <w:t xml:space="preserve">yet adaptive </w:t>
      </w:r>
      <w:r w:rsidR="00FE4CF1">
        <w:rPr>
          <w:lang w:eastAsia="en-GB"/>
        </w:rPr>
        <w:t>way</w:t>
      </w:r>
      <w:r w:rsidR="003F7FD3">
        <w:rPr>
          <w:lang w:eastAsia="en-GB"/>
        </w:rPr>
        <w:t xml:space="preserve"> and how to support these developments through </w:t>
      </w:r>
      <w:r w:rsidR="001524AF">
        <w:rPr>
          <w:lang w:eastAsia="en-GB"/>
        </w:rPr>
        <w:t xml:space="preserve">dependable </w:t>
      </w:r>
      <w:r w:rsidR="00FE4CF1">
        <w:rPr>
          <w:lang w:eastAsia="en-GB"/>
        </w:rPr>
        <w:t>architectural and software adapt</w:t>
      </w:r>
      <w:r w:rsidR="003F7FD3">
        <w:rPr>
          <w:lang w:eastAsia="en-GB"/>
        </w:rPr>
        <w:t>ations</w:t>
      </w:r>
      <w:r w:rsidR="001524AF">
        <w:rPr>
          <w:lang w:eastAsia="en-GB"/>
        </w:rPr>
        <w:t xml:space="preserve"> </w:t>
      </w:r>
      <w:sdt>
        <w:sdtPr>
          <w:rPr>
            <w:lang w:eastAsia="en-GB"/>
          </w:rPr>
          <w:id w:val="299736894"/>
          <w:citation/>
        </w:sdtPr>
        <w:sdtContent>
          <w:r w:rsidR="001524AF">
            <w:rPr>
              <w:lang w:eastAsia="en-GB"/>
            </w:rPr>
            <w:fldChar w:fldCharType="begin"/>
          </w:r>
          <w:r w:rsidR="001524AF">
            <w:rPr>
              <w:lang w:eastAsia="en-GB"/>
            </w:rPr>
            <w:instrText xml:space="preserve"> CITATION Bac21 \l 2057 </w:instrText>
          </w:r>
          <w:r w:rsidR="001524AF">
            <w:rPr>
              <w:lang w:eastAsia="en-GB"/>
            </w:rPr>
            <w:fldChar w:fldCharType="separate"/>
          </w:r>
          <w:r w:rsidR="006F1920">
            <w:rPr>
              <w:noProof/>
              <w:lang w:eastAsia="en-GB"/>
            </w:rPr>
            <w:t>[1]</w:t>
          </w:r>
          <w:r w:rsidR="001524AF">
            <w:rPr>
              <w:lang w:eastAsia="en-GB"/>
            </w:rPr>
            <w:fldChar w:fldCharType="end"/>
          </w:r>
        </w:sdtContent>
      </w:sdt>
      <w:r w:rsidR="00DB01B8">
        <w:rPr>
          <w:lang w:eastAsia="en-GB"/>
        </w:rPr>
        <w:t xml:space="preserve">. </w:t>
      </w:r>
    </w:p>
    <w:p w:rsidR="00D3412D" w:rsidP="00940891" w:rsidRDefault="00FD1B3B" w14:paraId="6EB8308A" w14:textId="77777777">
      <w:pPr>
        <w:rPr>
          <w:lang w:eastAsia="en-GB"/>
        </w:rPr>
      </w:pPr>
      <w:r>
        <w:rPr>
          <w:lang w:eastAsia="en-GB"/>
        </w:rPr>
        <w:t>The work cent</w:t>
      </w:r>
      <w:r w:rsidR="0088485A">
        <w:rPr>
          <w:lang w:eastAsia="en-GB"/>
        </w:rPr>
        <w:t>re</w:t>
      </w:r>
      <w:r>
        <w:rPr>
          <w:lang w:eastAsia="en-GB"/>
        </w:rPr>
        <w:t xml:space="preserve">s on </w:t>
      </w:r>
      <w:r w:rsidR="0088485A">
        <w:rPr>
          <w:lang w:eastAsia="en-GB"/>
        </w:rPr>
        <w:t xml:space="preserve">the </w:t>
      </w:r>
      <w:r>
        <w:rPr>
          <w:lang w:eastAsia="en-GB"/>
        </w:rPr>
        <w:t xml:space="preserve">creation of relevant data sets for algorithm training. </w:t>
      </w:r>
      <w:r w:rsidR="00EA5050">
        <w:rPr>
          <w:lang w:eastAsia="en-GB"/>
        </w:rPr>
        <w:t>The studies that generate the relevant da</w:t>
      </w:r>
      <w:r w:rsidR="0088485A">
        <w:rPr>
          <w:lang w:eastAsia="en-GB"/>
        </w:rPr>
        <w:t>t</w:t>
      </w:r>
      <w:r w:rsidR="00EA5050">
        <w:rPr>
          <w:lang w:eastAsia="en-GB"/>
        </w:rPr>
        <w:t xml:space="preserve">a are </w:t>
      </w:r>
      <w:r w:rsidR="000613FA">
        <w:rPr>
          <w:lang w:eastAsia="en-GB"/>
        </w:rPr>
        <w:t>directed by the con</w:t>
      </w:r>
      <w:r w:rsidR="00432023">
        <w:rPr>
          <w:lang w:eastAsia="en-GB"/>
        </w:rPr>
        <w:t>c</w:t>
      </w:r>
      <w:r w:rsidR="000613FA">
        <w:rPr>
          <w:lang w:eastAsia="en-GB"/>
        </w:rPr>
        <w:t>lusions of TEACHING D5.1</w:t>
      </w:r>
      <w:r w:rsidR="002B42DC">
        <w:rPr>
          <w:lang w:eastAsia="en-GB"/>
        </w:rPr>
        <w:t xml:space="preserve">, which provides the initial Use Case specification and hence sets the scene for the integration and demonstration of TEACHING </w:t>
      </w:r>
      <w:r w:rsidR="00F63446">
        <w:rPr>
          <w:lang w:eastAsia="en-GB"/>
        </w:rPr>
        <w:t>t</w:t>
      </w:r>
      <w:r w:rsidR="002B42DC">
        <w:rPr>
          <w:lang w:eastAsia="en-GB"/>
        </w:rPr>
        <w:t>echnology</w:t>
      </w:r>
      <w:r w:rsidR="00F63446">
        <w:rPr>
          <w:lang w:eastAsia="en-GB"/>
        </w:rPr>
        <w:t xml:space="preserve"> </w:t>
      </w:r>
      <w:r w:rsidR="00432023">
        <w:rPr>
          <w:lang w:eastAsia="en-GB"/>
        </w:rPr>
        <w:t xml:space="preserve">with </w:t>
      </w:r>
      <w:r w:rsidR="009A5D26">
        <w:rPr>
          <w:lang w:eastAsia="en-GB"/>
        </w:rPr>
        <w:t xml:space="preserve">usage and </w:t>
      </w:r>
      <w:r w:rsidRPr="00FD1B3B">
        <w:rPr>
          <w:lang w:eastAsia="en-GB"/>
        </w:rPr>
        <w:t>sustainable exploitation</w:t>
      </w:r>
      <w:r w:rsidR="00432023">
        <w:rPr>
          <w:lang w:eastAsia="en-GB"/>
        </w:rPr>
        <w:t xml:space="preserve"> in mind</w:t>
      </w:r>
      <w:r w:rsidRPr="00FD1B3B">
        <w:rPr>
          <w:lang w:eastAsia="en-GB"/>
        </w:rPr>
        <w:t xml:space="preserve">. </w:t>
      </w:r>
      <w:r w:rsidR="009A457B">
        <w:rPr>
          <w:lang w:eastAsia="en-GB"/>
        </w:rPr>
        <w:t xml:space="preserve">Once mature enough for testing and optimisation, </w:t>
      </w:r>
      <w:r w:rsidR="00940891">
        <w:rPr>
          <w:lang w:eastAsia="en-GB"/>
        </w:rPr>
        <w:t xml:space="preserve">the generated algorithms and models are </w:t>
      </w:r>
      <w:r w:rsidR="005550F1">
        <w:rPr>
          <w:lang w:eastAsia="en-GB"/>
        </w:rPr>
        <w:t xml:space="preserve">to be </w:t>
      </w:r>
      <w:r w:rsidR="00331F43">
        <w:rPr>
          <w:lang w:eastAsia="en-GB"/>
        </w:rPr>
        <w:t>assessed in terms of their applicability for control strategies of safety-critical operations.</w:t>
      </w:r>
      <w:r w:rsidR="005550F1">
        <w:rPr>
          <w:lang w:eastAsia="en-GB"/>
        </w:rPr>
        <w:t xml:space="preserve"> </w:t>
      </w:r>
    </w:p>
    <w:p w:rsidRPr="002C4E3E" w:rsidR="00334724" w:rsidP="00334724" w:rsidRDefault="005550F1" w14:paraId="5BE5D223" w14:textId="01E38999">
      <w:pPr>
        <w:rPr>
          <w:lang w:eastAsia="en-GB"/>
        </w:rPr>
      </w:pPr>
      <w:r>
        <w:rPr>
          <w:lang w:eastAsia="en-GB"/>
        </w:rPr>
        <w:t>This deliverable provides a</w:t>
      </w:r>
      <w:r w:rsidR="0006470F">
        <w:rPr>
          <w:lang w:eastAsia="en-GB"/>
        </w:rPr>
        <w:t xml:space="preserve"> preliminary </w:t>
      </w:r>
      <w:r>
        <w:rPr>
          <w:lang w:eastAsia="en-GB"/>
        </w:rPr>
        <w:t xml:space="preserve">insight into </w:t>
      </w:r>
      <w:r w:rsidR="00C71029">
        <w:rPr>
          <w:lang w:eastAsia="en-GB"/>
        </w:rPr>
        <w:t xml:space="preserve">integration </w:t>
      </w:r>
      <w:r w:rsidR="0038388A">
        <w:rPr>
          <w:lang w:eastAsia="en-GB"/>
        </w:rPr>
        <w:t xml:space="preserve">activities, which are </w:t>
      </w:r>
      <w:r w:rsidR="002D1687">
        <w:rPr>
          <w:lang w:eastAsia="en-GB"/>
        </w:rPr>
        <w:t>a</w:t>
      </w:r>
      <w:r w:rsidR="0038388A">
        <w:rPr>
          <w:lang w:eastAsia="en-GB"/>
        </w:rPr>
        <w:t xml:space="preserve">imed at creating </w:t>
      </w:r>
      <w:r w:rsidR="002D1687">
        <w:rPr>
          <w:lang w:eastAsia="en-GB"/>
        </w:rPr>
        <w:t xml:space="preserve">a </w:t>
      </w:r>
      <w:r w:rsidR="0038388A">
        <w:rPr>
          <w:lang w:eastAsia="en-GB"/>
        </w:rPr>
        <w:t>sui</w:t>
      </w:r>
      <w:r w:rsidR="002D1687">
        <w:rPr>
          <w:lang w:eastAsia="en-GB"/>
        </w:rPr>
        <w:t xml:space="preserve">table environment for testing the </w:t>
      </w:r>
      <w:r w:rsidR="0006470F">
        <w:rPr>
          <w:lang w:eastAsia="en-GB"/>
        </w:rPr>
        <w:t xml:space="preserve">suitability of the generated algorithms </w:t>
      </w:r>
      <w:r w:rsidR="002D1687">
        <w:rPr>
          <w:lang w:eastAsia="en-GB"/>
        </w:rPr>
        <w:t xml:space="preserve">for industrialisation. </w:t>
      </w:r>
      <w:r w:rsidR="00D3412D">
        <w:rPr>
          <w:lang w:eastAsia="en-GB"/>
        </w:rPr>
        <w:t xml:space="preserve">To that extent, the work includes </w:t>
      </w:r>
      <w:r w:rsidR="00334724">
        <w:rPr>
          <w:lang w:eastAsia="en-GB"/>
        </w:rPr>
        <w:t>adap</w:t>
      </w:r>
      <w:r w:rsidR="00D3412D">
        <w:rPr>
          <w:lang w:eastAsia="en-GB"/>
        </w:rPr>
        <w:t xml:space="preserve">tation and </w:t>
      </w:r>
      <w:r w:rsidR="00E3271B">
        <w:rPr>
          <w:lang w:eastAsia="en-GB"/>
        </w:rPr>
        <w:t>customisation of TEACHING technology (</w:t>
      </w:r>
      <w:r w:rsidR="00334724">
        <w:rPr>
          <w:lang w:eastAsia="en-GB"/>
        </w:rPr>
        <w:t>from WP</w:t>
      </w:r>
      <w:r w:rsidR="00E3271B">
        <w:rPr>
          <w:lang w:eastAsia="en-GB"/>
        </w:rPr>
        <w:t xml:space="preserve">2-4) </w:t>
      </w:r>
      <w:r w:rsidR="00334724">
        <w:rPr>
          <w:lang w:eastAsia="en-GB"/>
        </w:rPr>
        <w:t>to the industrial environment</w:t>
      </w:r>
      <w:r w:rsidR="00480CE0">
        <w:rPr>
          <w:lang w:eastAsia="en-GB"/>
        </w:rPr>
        <w:t xml:space="preserve"> to be able to assess the </w:t>
      </w:r>
      <w:r w:rsidR="00334724">
        <w:rPr>
          <w:lang w:eastAsia="en-GB"/>
        </w:rPr>
        <w:t>human</w:t>
      </w:r>
      <w:r w:rsidR="001524AF">
        <w:rPr>
          <w:lang w:eastAsia="en-GB"/>
        </w:rPr>
        <w:t>-</w:t>
      </w:r>
      <w:r w:rsidR="00334724">
        <w:rPr>
          <w:lang w:eastAsia="en-GB"/>
        </w:rPr>
        <w:t>centric control strategies</w:t>
      </w:r>
      <w:r w:rsidR="003E24EA">
        <w:rPr>
          <w:lang w:eastAsia="en-GB"/>
        </w:rPr>
        <w:t xml:space="preserve"> and to </w:t>
      </w:r>
      <w:r w:rsidR="00334724">
        <w:rPr>
          <w:lang w:eastAsia="en-GB"/>
        </w:rPr>
        <w:t xml:space="preserve">increase CPSoS performance in </w:t>
      </w:r>
      <w:r w:rsidR="003E24EA">
        <w:rPr>
          <w:lang w:eastAsia="en-GB"/>
        </w:rPr>
        <w:t xml:space="preserve">the </w:t>
      </w:r>
      <w:r w:rsidR="00334724">
        <w:rPr>
          <w:lang w:eastAsia="en-GB"/>
        </w:rPr>
        <w:t>industrial environment. A specific outcome is represented by a set of automotive and aviation functionalities that are underpinned by specialised AI models that recognise and characterise human physiological cognitive and emotional state.</w:t>
      </w:r>
    </w:p>
    <w:p w:rsidR="005D6010" w:rsidP="008828F1" w:rsidRDefault="005D6010" w14:paraId="25DF59A6" w14:textId="77777777"/>
    <w:p w:rsidR="00FB6515" w:rsidP="008828F1" w:rsidRDefault="00FB6515" w14:paraId="28AF0C8B" w14:textId="5E80FAF9"/>
    <w:p w:rsidRPr="00FB6515" w:rsidR="00FB6515" w:rsidP="008828F1" w:rsidRDefault="00FB6515" w14:paraId="1529116E" w14:textId="77777777"/>
    <w:p w:rsidRPr="00445A4D" w:rsidR="00793A90" w:rsidP="631D9B58" w:rsidRDefault="00CB1DE2" w14:paraId="606A39FC" w14:textId="7B94B2D2">
      <w:pPr>
        <w:pStyle w:val="Heading1"/>
      </w:pPr>
      <w:bookmarkStart w:name="_Toc89814896" w:id="5"/>
      <w:r w:rsidRPr="00445A4D">
        <w:t>The Use Cases – an overview</w:t>
      </w:r>
      <w:bookmarkEnd w:id="5"/>
    </w:p>
    <w:p w:rsidR="00D43733" w:rsidP="68435FA1" w:rsidRDefault="00D43733" w14:paraId="60FBC549" w14:textId="745BF0A4">
      <w:pPr>
        <w:rPr>
          <w:szCs w:val="24"/>
        </w:rPr>
      </w:pPr>
      <w:r w:rsidRPr="00445A4D">
        <w:rPr>
          <w:szCs w:val="24"/>
        </w:rPr>
        <w:t xml:space="preserve">The industrial applicability of TEACHING solutions is tested through integration </w:t>
      </w:r>
      <w:r w:rsidR="005668D6">
        <w:rPr>
          <w:szCs w:val="24"/>
        </w:rPr>
        <w:t xml:space="preserve">in </w:t>
      </w:r>
      <w:r w:rsidRPr="00445A4D" w:rsidR="00DD06D3">
        <w:rPr>
          <w:szCs w:val="24"/>
        </w:rPr>
        <w:t xml:space="preserve">a </w:t>
      </w:r>
      <w:r w:rsidRPr="00445A4D">
        <w:rPr>
          <w:szCs w:val="24"/>
        </w:rPr>
        <w:t xml:space="preserve">controlled </w:t>
      </w:r>
      <w:r w:rsidRPr="00445A4D" w:rsidR="00DD06D3">
        <w:rPr>
          <w:szCs w:val="24"/>
        </w:rPr>
        <w:t xml:space="preserve">industrial environment in two </w:t>
      </w:r>
      <w:r w:rsidR="005668D6">
        <w:rPr>
          <w:szCs w:val="24"/>
        </w:rPr>
        <w:t xml:space="preserve">different </w:t>
      </w:r>
      <w:r w:rsidRPr="00445A4D" w:rsidR="00DD06D3">
        <w:rPr>
          <w:szCs w:val="24"/>
        </w:rPr>
        <w:t xml:space="preserve">domains: avionics and automotive. The </w:t>
      </w:r>
      <w:r w:rsidRPr="00445A4D" w:rsidR="00F91FB8">
        <w:rPr>
          <w:szCs w:val="24"/>
        </w:rPr>
        <w:t xml:space="preserve">target for the novel technology is </w:t>
      </w:r>
      <w:r w:rsidRPr="00445A4D" w:rsidR="0045203C">
        <w:rPr>
          <w:szCs w:val="24"/>
        </w:rPr>
        <w:t xml:space="preserve">to </w:t>
      </w:r>
      <w:r w:rsidRPr="00445A4D" w:rsidR="00750A63">
        <w:rPr>
          <w:szCs w:val="24"/>
        </w:rPr>
        <w:t xml:space="preserve">be adaptable and </w:t>
      </w:r>
      <w:r w:rsidRPr="00445A4D" w:rsidR="00F91FB8">
        <w:rPr>
          <w:szCs w:val="24"/>
        </w:rPr>
        <w:t xml:space="preserve">customisable </w:t>
      </w:r>
      <w:r w:rsidR="002627C7">
        <w:rPr>
          <w:szCs w:val="24"/>
        </w:rPr>
        <w:t xml:space="preserve">as </w:t>
      </w:r>
      <w:r w:rsidR="00F012E2">
        <w:rPr>
          <w:szCs w:val="24"/>
        </w:rPr>
        <w:t xml:space="preserve">to offer </w:t>
      </w:r>
      <w:r w:rsidR="002627C7">
        <w:rPr>
          <w:szCs w:val="24"/>
        </w:rPr>
        <w:t xml:space="preserve">a reusable </w:t>
      </w:r>
      <w:r w:rsidRPr="00445A4D" w:rsidR="003E600C">
        <w:rPr>
          <w:szCs w:val="24"/>
        </w:rPr>
        <w:t xml:space="preserve">basis </w:t>
      </w:r>
      <w:r w:rsidR="002627C7">
        <w:rPr>
          <w:szCs w:val="24"/>
        </w:rPr>
        <w:t xml:space="preserve">for simplified </w:t>
      </w:r>
      <w:r w:rsidRPr="00445A4D" w:rsidR="003E600C">
        <w:rPr>
          <w:szCs w:val="24"/>
        </w:rPr>
        <w:t>port</w:t>
      </w:r>
      <w:r w:rsidR="002627C7">
        <w:rPr>
          <w:szCs w:val="24"/>
        </w:rPr>
        <w:t>ability</w:t>
      </w:r>
      <w:r w:rsidR="005668D6">
        <w:rPr>
          <w:szCs w:val="24"/>
        </w:rPr>
        <w:t xml:space="preserve"> between industrial domains</w:t>
      </w:r>
      <w:r w:rsidRPr="00445A4D" w:rsidR="003E600C">
        <w:rPr>
          <w:szCs w:val="24"/>
        </w:rPr>
        <w:t>.</w:t>
      </w:r>
      <w:r w:rsidRPr="00445A4D" w:rsidR="00035EAA">
        <w:rPr>
          <w:szCs w:val="24"/>
        </w:rPr>
        <w:t xml:space="preserve"> The customisable aspect of the </w:t>
      </w:r>
      <w:r w:rsidRPr="00445A4D" w:rsidR="00FB2547">
        <w:rPr>
          <w:szCs w:val="24"/>
        </w:rPr>
        <w:t>proposed solutions is also a</w:t>
      </w:r>
      <w:r w:rsidR="00FB2547">
        <w:rPr>
          <w:szCs w:val="24"/>
        </w:rPr>
        <w:t xml:space="preserve"> subject of this deliverable. </w:t>
      </w:r>
    </w:p>
    <w:p w:rsidR="004C3508" w:rsidP="0086561D" w:rsidRDefault="0063149A" w14:paraId="51587675" w14:textId="3E5B70CE">
      <w:pPr>
        <w:rPr>
          <w:szCs w:val="24"/>
        </w:rPr>
      </w:pPr>
      <w:r w:rsidRPr="0063149A">
        <w:rPr>
          <w:szCs w:val="24"/>
        </w:rPr>
        <w:t>Th</w:t>
      </w:r>
      <w:r w:rsidR="00AE2A22">
        <w:rPr>
          <w:szCs w:val="24"/>
        </w:rPr>
        <w:t xml:space="preserve">e avionics </w:t>
      </w:r>
      <w:r w:rsidRPr="0063149A">
        <w:rPr>
          <w:szCs w:val="24"/>
        </w:rPr>
        <w:t xml:space="preserve">case study focuses on </w:t>
      </w:r>
      <w:r w:rsidR="001F3DEC">
        <w:rPr>
          <w:szCs w:val="24"/>
        </w:rPr>
        <w:t xml:space="preserve">the </w:t>
      </w:r>
      <w:r w:rsidRPr="0063149A">
        <w:rPr>
          <w:szCs w:val="24"/>
        </w:rPr>
        <w:t xml:space="preserve">safety and security </w:t>
      </w:r>
      <w:r w:rsidR="001F3DEC">
        <w:rPr>
          <w:szCs w:val="24"/>
        </w:rPr>
        <w:t xml:space="preserve">aspects in the context of </w:t>
      </w:r>
      <w:r w:rsidRPr="0063149A">
        <w:rPr>
          <w:szCs w:val="24"/>
        </w:rPr>
        <w:t>monitoring avionics application</w:t>
      </w:r>
      <w:r w:rsidR="00F22D0D">
        <w:rPr>
          <w:szCs w:val="24"/>
        </w:rPr>
        <w:t>s</w:t>
      </w:r>
      <w:r w:rsidRPr="0063149A">
        <w:rPr>
          <w:szCs w:val="24"/>
        </w:rPr>
        <w:t xml:space="preserve">. It </w:t>
      </w:r>
      <w:r w:rsidR="00F91B10">
        <w:rPr>
          <w:szCs w:val="24"/>
        </w:rPr>
        <w:t xml:space="preserve">considers </w:t>
      </w:r>
      <w:r w:rsidRPr="0063149A">
        <w:rPr>
          <w:szCs w:val="24"/>
        </w:rPr>
        <w:t xml:space="preserve">autonomous detection and classification of unexpected system behaviour. The </w:t>
      </w:r>
      <w:r w:rsidR="005343B7">
        <w:rPr>
          <w:szCs w:val="24"/>
        </w:rPr>
        <w:t xml:space="preserve">goal </w:t>
      </w:r>
      <w:r w:rsidRPr="0063149A">
        <w:rPr>
          <w:szCs w:val="24"/>
        </w:rPr>
        <w:t>is to assemble an effective mitigation strategy, which results in a set of suggestions for the pilot. Those are then to be either approved or modified and acted upon</w:t>
      </w:r>
      <w:r w:rsidR="005343B7">
        <w:rPr>
          <w:szCs w:val="24"/>
        </w:rPr>
        <w:t xml:space="preserve"> by the pilot</w:t>
      </w:r>
      <w:r w:rsidRPr="0063149A">
        <w:rPr>
          <w:szCs w:val="24"/>
        </w:rPr>
        <w:t xml:space="preserve">. </w:t>
      </w:r>
      <w:r w:rsidR="00E067D4">
        <w:rPr>
          <w:szCs w:val="24"/>
        </w:rPr>
        <w:t xml:space="preserve">The pilot may also choose to </w:t>
      </w:r>
      <w:r w:rsidRPr="0063149A">
        <w:rPr>
          <w:szCs w:val="24"/>
        </w:rPr>
        <w:t>decline the proposed mitigation strategy</w:t>
      </w:r>
      <w:r w:rsidR="00E067D4">
        <w:rPr>
          <w:szCs w:val="24"/>
        </w:rPr>
        <w:t xml:space="preserve"> if it is in their </w:t>
      </w:r>
      <w:r w:rsidR="006C3CB0">
        <w:rPr>
          <w:szCs w:val="24"/>
        </w:rPr>
        <w:t>judgement that the proposed solution is not appropriate for the given situation</w:t>
      </w:r>
      <w:r w:rsidRPr="0063149A">
        <w:rPr>
          <w:szCs w:val="24"/>
        </w:rPr>
        <w:t>. This interaction, between the machine and the pilot, places the human into the loop of the system as a form of improving the system safety and security monitoring.</w:t>
      </w:r>
    </w:p>
    <w:p w:rsidRPr="00690565" w:rsidR="0086561D" w:rsidP="005C7CE9" w:rsidRDefault="005E6383" w14:paraId="08A96C8E" w14:textId="553CA145">
      <w:pPr>
        <w:rPr>
          <w:szCs w:val="24"/>
        </w:rPr>
      </w:pPr>
      <w:r w:rsidRPr="005E6383">
        <w:rPr>
          <w:szCs w:val="24"/>
        </w:rPr>
        <w:t xml:space="preserve">The </w:t>
      </w:r>
      <w:r>
        <w:rPr>
          <w:szCs w:val="24"/>
        </w:rPr>
        <w:t xml:space="preserve">core of the </w:t>
      </w:r>
      <w:r w:rsidRPr="005E6383">
        <w:rPr>
          <w:szCs w:val="24"/>
        </w:rPr>
        <w:t xml:space="preserve">automotive </w:t>
      </w:r>
      <w:r>
        <w:rPr>
          <w:szCs w:val="24"/>
        </w:rPr>
        <w:t xml:space="preserve">use case is built on the trend of </w:t>
      </w:r>
      <w:r w:rsidR="005668D6">
        <w:rPr>
          <w:szCs w:val="24"/>
        </w:rPr>
        <w:t>A</w:t>
      </w:r>
      <w:r w:rsidRPr="005E6383">
        <w:rPr>
          <w:szCs w:val="24"/>
        </w:rPr>
        <w:t xml:space="preserve">utomated </w:t>
      </w:r>
      <w:r w:rsidR="005668D6">
        <w:rPr>
          <w:szCs w:val="24"/>
        </w:rPr>
        <w:t>D</w:t>
      </w:r>
      <w:r w:rsidRPr="005E6383">
        <w:rPr>
          <w:szCs w:val="24"/>
        </w:rPr>
        <w:t>riving (AD)</w:t>
      </w:r>
      <w:r w:rsidR="00C303B6">
        <w:rPr>
          <w:szCs w:val="24"/>
        </w:rPr>
        <w:t xml:space="preserve"> for the sake of </w:t>
      </w:r>
      <w:r w:rsidRPr="005E6383">
        <w:rPr>
          <w:szCs w:val="24"/>
        </w:rPr>
        <w:t xml:space="preserve">increased road safety and improved driving comfort. </w:t>
      </w:r>
      <w:r w:rsidR="00514478">
        <w:rPr>
          <w:szCs w:val="24"/>
        </w:rPr>
        <w:t>The key aspect is automated decision making with the user (the driver/passengers) in the centre of the system.</w:t>
      </w:r>
      <w:r w:rsidR="006533BE">
        <w:rPr>
          <w:szCs w:val="24"/>
        </w:rPr>
        <w:t xml:space="preserve"> It is the state of the vehicle occupants that is used as a basis for </w:t>
      </w:r>
      <w:r w:rsidR="00A61229">
        <w:rPr>
          <w:szCs w:val="24"/>
        </w:rPr>
        <w:t xml:space="preserve">control strategies. The </w:t>
      </w:r>
      <w:r w:rsidR="00760E8E">
        <w:rPr>
          <w:szCs w:val="24"/>
        </w:rPr>
        <w:t xml:space="preserve">occupant </w:t>
      </w:r>
      <w:r w:rsidR="00A61229">
        <w:rPr>
          <w:szCs w:val="24"/>
        </w:rPr>
        <w:t xml:space="preserve">state is estimated through sensing </w:t>
      </w:r>
      <w:r w:rsidR="00760E8E">
        <w:rPr>
          <w:szCs w:val="24"/>
        </w:rPr>
        <w:t xml:space="preserve">their </w:t>
      </w:r>
      <w:r w:rsidR="00C5568D">
        <w:rPr>
          <w:szCs w:val="24"/>
        </w:rPr>
        <w:t xml:space="preserve">bodily </w:t>
      </w:r>
      <w:r w:rsidR="00D82653">
        <w:rPr>
          <w:szCs w:val="24"/>
        </w:rPr>
        <w:t>characteristics</w:t>
      </w:r>
      <w:r w:rsidR="00C5568D">
        <w:rPr>
          <w:szCs w:val="24"/>
        </w:rPr>
        <w:t xml:space="preserve"> (e.g. measurement of their psychophysiological signals)</w:t>
      </w:r>
      <w:r w:rsidR="003F66D8">
        <w:rPr>
          <w:szCs w:val="24"/>
        </w:rPr>
        <w:t>.</w:t>
      </w:r>
      <w:r w:rsidR="00D82653">
        <w:rPr>
          <w:szCs w:val="24"/>
        </w:rPr>
        <w:t xml:space="preserve"> </w:t>
      </w:r>
      <w:r w:rsidR="00C5568D">
        <w:rPr>
          <w:szCs w:val="24"/>
        </w:rPr>
        <w:t>T</w:t>
      </w:r>
      <w:r w:rsidR="006B5DC3">
        <w:rPr>
          <w:szCs w:val="24"/>
        </w:rPr>
        <w:t xml:space="preserve">he intention is to understand </w:t>
      </w:r>
      <w:r w:rsidR="000D2E30">
        <w:rPr>
          <w:szCs w:val="24"/>
        </w:rPr>
        <w:t xml:space="preserve">and model </w:t>
      </w:r>
      <w:r w:rsidR="006B5DC3">
        <w:rPr>
          <w:szCs w:val="24"/>
        </w:rPr>
        <w:t>human comfort and stress</w:t>
      </w:r>
      <w:r w:rsidR="00C5568D">
        <w:rPr>
          <w:szCs w:val="24"/>
        </w:rPr>
        <w:t xml:space="preserve"> and to exploit the quantification of that state for </w:t>
      </w:r>
      <w:r w:rsidR="0039728A">
        <w:rPr>
          <w:szCs w:val="24"/>
        </w:rPr>
        <w:t xml:space="preserve">vehicle control strategies. In the simplest form, that </w:t>
      </w:r>
      <w:r w:rsidR="003D0212">
        <w:rPr>
          <w:szCs w:val="24"/>
        </w:rPr>
        <w:t xml:space="preserve">controllability can be expressed in the choice of driving mode for the automated vehicle (e.g. </w:t>
      </w:r>
      <w:r w:rsidRPr="00690565" w:rsidR="003D0212">
        <w:rPr>
          <w:szCs w:val="24"/>
        </w:rPr>
        <w:t xml:space="preserve">normal mode versus sporty or aggressive driving style). </w:t>
      </w:r>
      <w:r w:rsidRPr="00690565" w:rsidR="005C7CE9">
        <w:rPr>
          <w:szCs w:val="24"/>
        </w:rPr>
        <w:t xml:space="preserve">The chosen driving scenario is that of a </w:t>
      </w:r>
      <w:r w:rsidRPr="00690565">
        <w:rPr>
          <w:szCs w:val="24"/>
        </w:rPr>
        <w:t>vehicle convoy function</w:t>
      </w:r>
      <w:r w:rsidRPr="00690565" w:rsidR="00777655">
        <w:rPr>
          <w:szCs w:val="24"/>
        </w:rPr>
        <w:t xml:space="preserve"> and motorway platooning</w:t>
      </w:r>
      <w:r w:rsidRPr="00690565" w:rsidR="005C7CE9">
        <w:rPr>
          <w:szCs w:val="24"/>
        </w:rPr>
        <w:t>, as described in D5.1</w:t>
      </w:r>
      <w:r w:rsidRPr="00690565" w:rsidR="00C06E40">
        <w:rPr>
          <w:szCs w:val="24"/>
        </w:rPr>
        <w:t xml:space="preserve">. Special attention is paid to user </w:t>
      </w:r>
      <w:r w:rsidRPr="00690565">
        <w:rPr>
          <w:szCs w:val="24"/>
        </w:rPr>
        <w:t xml:space="preserve">perception </w:t>
      </w:r>
      <w:r w:rsidRPr="00690565" w:rsidR="00C06E40">
        <w:rPr>
          <w:szCs w:val="24"/>
        </w:rPr>
        <w:t>and overal</w:t>
      </w:r>
      <w:r w:rsidRPr="00690565" w:rsidR="00CC4F3E">
        <w:rPr>
          <w:szCs w:val="24"/>
        </w:rPr>
        <w:t>l</w:t>
      </w:r>
      <w:r w:rsidRPr="00690565" w:rsidR="00C06E40">
        <w:rPr>
          <w:szCs w:val="24"/>
        </w:rPr>
        <w:t xml:space="preserve"> satisfaction with the system as a </w:t>
      </w:r>
      <w:r w:rsidRPr="00690565">
        <w:rPr>
          <w:szCs w:val="24"/>
        </w:rPr>
        <w:t xml:space="preserve">decisive factor for the </w:t>
      </w:r>
      <w:r w:rsidRPr="00690565" w:rsidR="00CC4F3E">
        <w:rPr>
          <w:szCs w:val="24"/>
        </w:rPr>
        <w:t xml:space="preserve">user </w:t>
      </w:r>
      <w:r w:rsidRPr="00690565">
        <w:rPr>
          <w:szCs w:val="24"/>
        </w:rPr>
        <w:t xml:space="preserve">acceptance </w:t>
      </w:r>
      <w:r w:rsidRPr="00690565" w:rsidR="00CC4F3E">
        <w:rPr>
          <w:szCs w:val="24"/>
        </w:rPr>
        <w:t>of the new technology.</w:t>
      </w:r>
    </w:p>
    <w:p w:rsidRPr="00690565" w:rsidR="68435FA1" w:rsidP="68435FA1" w:rsidRDefault="000E0C5F" w14:paraId="5C802F20" w14:textId="00C09434">
      <w:pPr>
        <w:rPr>
          <w:szCs w:val="24"/>
        </w:rPr>
      </w:pPr>
      <w:r w:rsidRPr="00756F97">
        <w:rPr>
          <w:szCs w:val="24"/>
        </w:rPr>
        <w:t xml:space="preserve">The </w:t>
      </w:r>
      <w:r w:rsidRPr="00756F97">
        <w:rPr>
          <w:sz w:val="23"/>
          <w:szCs w:val="23"/>
        </w:rPr>
        <w:t>High-Performance Computing and Communication Infrastructure(HPC</w:t>
      </w:r>
      <w:r w:rsidRPr="00756F97">
        <w:rPr>
          <w:sz w:val="15"/>
          <w:szCs w:val="15"/>
        </w:rPr>
        <w:t>2</w:t>
      </w:r>
      <w:r w:rsidRPr="00756F97">
        <w:rPr>
          <w:sz w:val="23"/>
          <w:szCs w:val="23"/>
        </w:rPr>
        <w:t xml:space="preserve">I) developed in WP2 </w:t>
      </w:r>
      <w:r w:rsidR="00022DDD">
        <w:rPr>
          <w:sz w:val="23"/>
          <w:szCs w:val="23"/>
        </w:rPr>
        <w:t xml:space="preserve">is </w:t>
      </w:r>
      <w:r w:rsidRPr="00756F97">
        <w:rPr>
          <w:sz w:val="23"/>
          <w:szCs w:val="23"/>
        </w:rPr>
        <w:t>an underlying part of the use cases described in this deliverable. It provide</w:t>
      </w:r>
      <w:r w:rsidR="00022DDD">
        <w:rPr>
          <w:sz w:val="23"/>
          <w:szCs w:val="23"/>
        </w:rPr>
        <w:t>s</w:t>
      </w:r>
      <w:r w:rsidRPr="00756F97">
        <w:rPr>
          <w:sz w:val="23"/>
          <w:szCs w:val="23"/>
        </w:rPr>
        <w:t xml:space="preserve"> edge-cloud communication in both uses cases. In these applications, the edge client will be used to communicate with the cloud, using the Kafka protocol. The HPC</w:t>
      </w:r>
      <w:r w:rsidRPr="00756F97">
        <w:rPr>
          <w:sz w:val="23"/>
          <w:szCs w:val="23"/>
          <w:vertAlign w:val="subscript"/>
        </w:rPr>
        <w:t>2</w:t>
      </w:r>
      <w:r w:rsidRPr="00756F97">
        <w:rPr>
          <w:sz w:val="23"/>
          <w:szCs w:val="23"/>
        </w:rPr>
        <w:t>I is described in D2.2.</w:t>
      </w:r>
      <w:r w:rsidRPr="00022DDD" w:rsidR="00022DDD">
        <w:rPr>
          <w:sz w:val="23"/>
          <w:szCs w:val="23"/>
        </w:rPr>
        <w:t xml:space="preserve"> The </w:t>
      </w:r>
      <w:r w:rsidR="00022DDD">
        <w:rPr>
          <w:sz w:val="23"/>
          <w:szCs w:val="23"/>
        </w:rPr>
        <w:t xml:space="preserve">physical implementation is </w:t>
      </w:r>
      <w:r w:rsidR="005342D4">
        <w:rPr>
          <w:sz w:val="23"/>
          <w:szCs w:val="23"/>
        </w:rPr>
        <w:t>integrated into TEACHING’s c</w:t>
      </w:r>
      <w:r w:rsidRPr="00022DDD" w:rsidR="00022DDD">
        <w:rPr>
          <w:sz w:val="23"/>
          <w:szCs w:val="23"/>
        </w:rPr>
        <w:t xml:space="preserve">omputing and </w:t>
      </w:r>
      <w:r w:rsidR="005342D4">
        <w:rPr>
          <w:sz w:val="23"/>
          <w:szCs w:val="23"/>
        </w:rPr>
        <w:t>c</w:t>
      </w:r>
      <w:r w:rsidRPr="00022DDD" w:rsidR="00022DDD">
        <w:rPr>
          <w:sz w:val="23"/>
          <w:szCs w:val="23"/>
        </w:rPr>
        <w:t xml:space="preserve">ommunication </w:t>
      </w:r>
      <w:r w:rsidR="005342D4">
        <w:rPr>
          <w:sz w:val="23"/>
          <w:szCs w:val="23"/>
        </w:rPr>
        <w:t>p</w:t>
      </w:r>
      <w:r w:rsidRPr="00022DDD" w:rsidR="00022DDD">
        <w:rPr>
          <w:sz w:val="23"/>
          <w:szCs w:val="23"/>
        </w:rPr>
        <w:t>latform</w:t>
      </w:r>
      <w:r w:rsidR="005342D4">
        <w:rPr>
          <w:sz w:val="23"/>
          <w:szCs w:val="23"/>
        </w:rPr>
        <w:t xml:space="preserve">. </w:t>
      </w:r>
    </w:p>
    <w:p w:rsidRPr="00690565" w:rsidR="00350C19" w:rsidP="631D9B58" w:rsidRDefault="00CB1DE2" w14:paraId="6F894A4A" w14:textId="79E341C0">
      <w:pPr>
        <w:pStyle w:val="Heading2"/>
      </w:pPr>
      <w:bookmarkStart w:name="_Toc89814897" w:id="6"/>
      <w:r w:rsidRPr="00690565">
        <w:t>The Avionics Use Case – an overview</w:t>
      </w:r>
      <w:bookmarkEnd w:id="6"/>
      <w:r w:rsidRPr="00690565">
        <w:t xml:space="preserve"> </w:t>
      </w:r>
    </w:p>
    <w:p w:rsidR="008944BF" w:rsidP="008944BF" w:rsidRDefault="07165B1B" w14:paraId="75C7CA2B" w14:textId="39E3B055">
      <w:pPr>
        <w:rPr>
          <w:szCs w:val="24"/>
        </w:rPr>
      </w:pPr>
      <w:r w:rsidRPr="00690565">
        <w:t>The avionic use-case</w:t>
      </w:r>
      <w:r w:rsidR="006650EF">
        <w:t>,</w:t>
      </w:r>
      <w:r w:rsidRPr="00690565">
        <w:t xml:space="preserve"> presented in </w:t>
      </w:r>
      <w:r w:rsidRPr="00690565" w:rsidR="00710110">
        <w:t xml:space="preserve">Section 2 </w:t>
      </w:r>
      <w:r w:rsidR="00710110">
        <w:t xml:space="preserve">of </w:t>
      </w:r>
      <w:r w:rsidRPr="00690565">
        <w:t>D</w:t>
      </w:r>
      <w:r w:rsidRPr="00690565" w:rsidR="7A00235E">
        <w:t>5</w:t>
      </w:r>
      <w:r w:rsidRPr="00690565">
        <w:t>.1</w:t>
      </w:r>
      <w:r w:rsidR="006650EF">
        <w:t>,</w:t>
      </w:r>
      <w:r w:rsidRPr="00690565">
        <w:t xml:space="preserve"> is composed of safety and security</w:t>
      </w:r>
      <w:r w:rsidRPr="00690565" w:rsidR="00445A4D">
        <w:t>-</w:t>
      </w:r>
      <w:r w:rsidRPr="00690565">
        <w:t xml:space="preserve">critical application, the </w:t>
      </w:r>
      <w:r w:rsidRPr="00690565">
        <w:rPr>
          <w:b/>
          <w:bCs/>
        </w:rPr>
        <w:t>Flight</w:t>
      </w:r>
      <w:r w:rsidRPr="2CBB24C3">
        <w:rPr>
          <w:b/>
          <w:bCs/>
        </w:rPr>
        <w:t xml:space="preserve"> Management Syste</w:t>
      </w:r>
      <w:r>
        <w:t xml:space="preserve">m (FMS) and of a HIDS / HUMS monitoring system, the </w:t>
      </w:r>
      <w:r w:rsidRPr="2CBB24C3">
        <w:rPr>
          <w:b/>
          <w:bCs/>
        </w:rPr>
        <w:t>Cyber-BlackBox</w:t>
      </w:r>
      <w:r>
        <w:t xml:space="preserve"> (CBB), that is in charge of ensuring the correct behaviour of the safety-critical software on the target hardware board.</w:t>
      </w:r>
      <w:r w:rsidR="007D51D6">
        <w:t xml:space="preserve"> </w:t>
      </w:r>
      <w:r w:rsidR="4E94F3F8">
        <w:t xml:space="preserve">The Cyber BlackBox </w:t>
      </w:r>
      <w:r w:rsidR="5AA98387">
        <w:t>collect</w:t>
      </w:r>
      <w:r w:rsidR="007D51D6">
        <w:t>s</w:t>
      </w:r>
      <w:r w:rsidR="5AA98387">
        <w:t xml:space="preserve"> </w:t>
      </w:r>
      <w:r w:rsidR="7CA47A59">
        <w:t>behavioural</w:t>
      </w:r>
      <w:r w:rsidR="5AA98387">
        <w:t xml:space="preserve"> information at the hardware level thanks to ded</w:t>
      </w:r>
      <w:r w:rsidR="2334BB84">
        <w:t>icat</w:t>
      </w:r>
      <w:r w:rsidR="5AA98387">
        <w:t xml:space="preserve">ed </w:t>
      </w:r>
      <w:r w:rsidRPr="2CBB24C3" w:rsidR="5AA98387">
        <w:rPr>
          <w:b/>
          <w:bCs/>
        </w:rPr>
        <w:t>probes</w:t>
      </w:r>
      <w:r w:rsidR="5AA98387">
        <w:t xml:space="preserve">, relying on performance monitoring counters and SoC-level specific probes such as temperature </w:t>
      </w:r>
      <w:r w:rsidR="004DAAC3">
        <w:t>or power consumption probes.</w:t>
      </w:r>
      <w:r w:rsidR="360C451C">
        <w:t xml:space="preserve"> This collected information is then combined in an </w:t>
      </w:r>
      <w:r w:rsidRPr="2CBB24C3" w:rsidR="360C451C">
        <w:rPr>
          <w:b/>
          <w:bCs/>
        </w:rPr>
        <w:t>agg</w:t>
      </w:r>
      <w:r w:rsidRPr="2CBB24C3" w:rsidR="2CC7310C">
        <w:rPr>
          <w:b/>
          <w:bCs/>
        </w:rPr>
        <w:t>r</w:t>
      </w:r>
      <w:r w:rsidRPr="2CBB24C3" w:rsidR="360C451C">
        <w:rPr>
          <w:b/>
          <w:bCs/>
        </w:rPr>
        <w:t xml:space="preserve">egation </w:t>
      </w:r>
      <w:r w:rsidR="360C451C">
        <w:t>phase that generates traces of hardware events.</w:t>
      </w:r>
      <w:r w:rsidR="00C139A5">
        <w:t xml:space="preserve"> </w:t>
      </w:r>
      <w:r w:rsidRPr="2CBB24C3" w:rsidR="7FD0A8FE">
        <w:rPr>
          <w:szCs w:val="24"/>
        </w:rPr>
        <w:t>These traces are sent th</w:t>
      </w:r>
      <w:r w:rsidR="00574F50">
        <w:rPr>
          <w:szCs w:val="24"/>
        </w:rPr>
        <w:t>r</w:t>
      </w:r>
      <w:r w:rsidRPr="2CBB24C3" w:rsidR="7FD0A8FE">
        <w:rPr>
          <w:szCs w:val="24"/>
        </w:rPr>
        <w:t xml:space="preserve">ough a </w:t>
      </w:r>
      <w:r w:rsidRPr="2CBB24C3" w:rsidR="7FD0A8FE">
        <w:rPr>
          <w:b/>
          <w:bCs/>
          <w:szCs w:val="24"/>
        </w:rPr>
        <w:t xml:space="preserve">gateway </w:t>
      </w:r>
      <w:r w:rsidRPr="2CBB24C3" w:rsidR="7FD0A8FE">
        <w:rPr>
          <w:szCs w:val="24"/>
        </w:rPr>
        <w:t xml:space="preserve">either to </w:t>
      </w:r>
      <w:r w:rsidR="00C139A5">
        <w:rPr>
          <w:szCs w:val="24"/>
        </w:rPr>
        <w:t xml:space="preserve">the </w:t>
      </w:r>
      <w:r w:rsidRPr="2CBB24C3" w:rsidR="7FD0A8FE">
        <w:rPr>
          <w:szCs w:val="24"/>
        </w:rPr>
        <w:t xml:space="preserve">external hosts on the </w:t>
      </w:r>
      <w:r w:rsidR="000A5BFA">
        <w:rPr>
          <w:szCs w:val="24"/>
        </w:rPr>
        <w:t>cloud</w:t>
      </w:r>
      <w:r w:rsidRPr="2CBB24C3" w:rsidR="000A5BFA">
        <w:rPr>
          <w:szCs w:val="24"/>
        </w:rPr>
        <w:t xml:space="preserve"> </w:t>
      </w:r>
      <w:r w:rsidRPr="2CBB24C3" w:rsidR="7FD0A8FE">
        <w:rPr>
          <w:szCs w:val="24"/>
        </w:rPr>
        <w:t xml:space="preserve">to </w:t>
      </w:r>
      <w:r w:rsidR="00A01001">
        <w:rPr>
          <w:szCs w:val="24"/>
        </w:rPr>
        <w:t>run</w:t>
      </w:r>
      <w:r w:rsidRPr="2CBB24C3" w:rsidR="7FD0A8FE">
        <w:rPr>
          <w:szCs w:val="24"/>
        </w:rPr>
        <w:t xml:space="preserve"> offline </w:t>
      </w:r>
      <w:r w:rsidRPr="2CBB24C3" w:rsidR="7FD0A8FE">
        <w:rPr>
          <w:b/>
          <w:bCs/>
          <w:szCs w:val="24"/>
        </w:rPr>
        <w:t>machine learning</w:t>
      </w:r>
      <w:r w:rsidRPr="2CBB24C3" w:rsidR="7FD0A8FE">
        <w:rPr>
          <w:szCs w:val="24"/>
        </w:rPr>
        <w:t xml:space="preserve"> </w:t>
      </w:r>
      <w:r w:rsidR="00A01001">
        <w:rPr>
          <w:szCs w:val="24"/>
        </w:rPr>
        <w:t xml:space="preserve">algorithms to fit models </w:t>
      </w:r>
      <w:r w:rsidRPr="2CBB24C3" w:rsidR="7FD0A8FE">
        <w:rPr>
          <w:szCs w:val="24"/>
        </w:rPr>
        <w:t>of the expected application behaviour, or o</w:t>
      </w:r>
      <w:r w:rsidRPr="2CBB24C3" w:rsidR="08DF3BE6">
        <w:rPr>
          <w:szCs w:val="24"/>
        </w:rPr>
        <w:t xml:space="preserve">nline to the inference engine to detect anomalies and propose mitigation </w:t>
      </w:r>
      <w:r w:rsidR="00407604">
        <w:rPr>
          <w:szCs w:val="24"/>
        </w:rPr>
        <w:t>options</w:t>
      </w:r>
      <w:r w:rsidRPr="2CBB24C3" w:rsidR="08DF3BE6">
        <w:rPr>
          <w:szCs w:val="24"/>
        </w:rPr>
        <w:t xml:space="preserve">, as depicted in </w:t>
      </w:r>
      <w:r w:rsidR="001C2141">
        <w:rPr>
          <w:szCs w:val="24"/>
        </w:rPr>
        <w:fldChar w:fldCharType="begin"/>
      </w:r>
      <w:r w:rsidR="001C2141">
        <w:rPr>
          <w:szCs w:val="24"/>
        </w:rPr>
        <w:instrText xml:space="preserve"> REF _Ref81230472 \h </w:instrText>
      </w:r>
      <w:r w:rsidR="001C2141">
        <w:rPr>
          <w:szCs w:val="24"/>
        </w:rPr>
      </w:r>
      <w:r w:rsidR="001C2141">
        <w:rPr>
          <w:szCs w:val="24"/>
        </w:rPr>
        <w:fldChar w:fldCharType="separate"/>
      </w:r>
      <w:r w:rsidR="006F1920">
        <w:t xml:space="preserve">Figure </w:t>
      </w:r>
      <w:r w:rsidR="006F1920">
        <w:rPr>
          <w:noProof/>
        </w:rPr>
        <w:t>1</w:t>
      </w:r>
      <w:r w:rsidR="001C2141">
        <w:rPr>
          <w:szCs w:val="24"/>
        </w:rPr>
        <w:fldChar w:fldCharType="end"/>
      </w:r>
      <w:r w:rsidRPr="2CBB24C3" w:rsidR="08DF3BE6">
        <w:rPr>
          <w:szCs w:val="24"/>
        </w:rPr>
        <w:t>.</w:t>
      </w:r>
    </w:p>
    <w:p w:rsidR="00350413" w:rsidP="008944BF" w:rsidRDefault="00350413" w14:paraId="22C6EEA4" w14:textId="046D7255">
      <w:r>
        <w:rPr>
          <w:noProof/>
          <w:szCs w:val="24"/>
        </w:rPr>
        <w:drawing>
          <wp:inline distT="0" distB="0" distL="0" distR="0" wp14:anchorId="52A8ACC6" wp14:editId="3625817B">
            <wp:extent cx="5759450" cy="3227070"/>
            <wp:effectExtent l="0" t="0" r="635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v2.png"/>
                    <pic:cNvPicPr/>
                  </pic:nvPicPr>
                  <pic:blipFill>
                    <a:blip r:embed="rId16"/>
                    <a:stretch>
                      <a:fillRect/>
                    </a:stretch>
                  </pic:blipFill>
                  <pic:spPr>
                    <a:xfrm>
                      <a:off x="0" y="0"/>
                      <a:ext cx="5759450" cy="3227070"/>
                    </a:xfrm>
                    <a:prstGeom prst="rect">
                      <a:avLst/>
                    </a:prstGeom>
                  </pic:spPr>
                </pic:pic>
              </a:graphicData>
            </a:graphic>
          </wp:inline>
        </w:drawing>
      </w:r>
    </w:p>
    <w:p w:rsidR="00350413" w:rsidP="00350413" w:rsidRDefault="2FE6FD28" w14:paraId="4BD460E0" w14:textId="365710F1">
      <w:pPr>
        <w:pStyle w:val="Caption"/>
        <w:rPr>
          <w:szCs w:val="24"/>
        </w:rPr>
      </w:pPr>
      <w:bookmarkStart w:name="_Ref81230472" w:id="7"/>
      <w:bookmarkStart w:name="_Toc89814924" w:id="8"/>
      <w:r>
        <w:t xml:space="preserve">Figure </w:t>
      </w:r>
      <w:r w:rsidR="00350413">
        <w:fldChar w:fldCharType="begin"/>
      </w:r>
      <w:r w:rsidR="00350413">
        <w:instrText>SEQ Figure \* ARABIC</w:instrText>
      </w:r>
      <w:r w:rsidR="00350413">
        <w:fldChar w:fldCharType="separate"/>
      </w:r>
      <w:r w:rsidR="006F1920">
        <w:rPr>
          <w:noProof/>
        </w:rPr>
        <w:t>1</w:t>
      </w:r>
      <w:r w:rsidR="00350413">
        <w:fldChar w:fldCharType="end"/>
      </w:r>
      <w:bookmarkEnd w:id="7"/>
      <w:r>
        <w:t xml:space="preserve"> Avionic use-case</w:t>
      </w:r>
      <w:r w:rsidR="6DE6DA88">
        <w:t xml:space="preserve"> composed of the CBB (in blue) and the FMS (in yellow)</w:t>
      </w:r>
      <w:bookmarkEnd w:id="8"/>
    </w:p>
    <w:p w:rsidR="0E627C0D" w:rsidP="000E5D63" w:rsidRDefault="4276F295" w14:paraId="1A1EE369" w14:textId="4D51F10B">
      <w:pPr>
        <w:pStyle w:val="Heading3"/>
      </w:pPr>
      <w:bookmarkStart w:name="_Ref82362880" w:id="9"/>
      <w:bookmarkStart w:name="_Toc89814898" w:id="10"/>
      <w:r>
        <w:t xml:space="preserve">Tailoring the FMS application for the target </w:t>
      </w:r>
      <w:r w:rsidR="25FF92C0">
        <w:t xml:space="preserve">TEACHING </w:t>
      </w:r>
      <w:r>
        <w:t>system</w:t>
      </w:r>
      <w:bookmarkEnd w:id="9"/>
      <w:bookmarkEnd w:id="10"/>
    </w:p>
    <w:p w:rsidR="38CBF380" w:rsidP="38CBF380" w:rsidRDefault="78B661E9" w14:paraId="00AA63CB" w14:textId="364CBEAB">
      <w:pPr>
        <w:rPr>
          <w:szCs w:val="24"/>
        </w:rPr>
      </w:pPr>
      <w:r w:rsidRPr="38CBF380">
        <w:rPr>
          <w:szCs w:val="24"/>
        </w:rPr>
        <w:t>As detailed in Section 2 of Deliverable D5.1, the FMS application is responsible for services that allow autonomous in-flight guidance of the plane. Throughout the pre-set flight plans, starting with the airport take-off and finishing with the airport landing, the FMS is responsible for plane localisation and trajectory computation. It is FMS that enables the plane to follow the flight plan, and reaction to pilot directives.</w:t>
      </w:r>
    </w:p>
    <w:p w:rsidR="000E5D63" w:rsidP="000E5D63" w:rsidRDefault="000E5D63" w14:paraId="5CDCDCCC" w14:textId="77777777">
      <w:pPr>
        <w:keepNext/>
        <w:jc w:val="center"/>
      </w:pPr>
      <w:r>
        <w:rPr>
          <w:noProof/>
          <w:szCs w:val="24"/>
        </w:rPr>
        <w:drawing>
          <wp:inline distT="0" distB="0" distL="0" distR="0" wp14:anchorId="2D40A68B" wp14:editId="1396C4D1">
            <wp:extent cx="5040000" cy="1695600"/>
            <wp:effectExtent l="0" t="0" r="1905" b="63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ms-functional.png"/>
                    <pic:cNvPicPr/>
                  </pic:nvPicPr>
                  <pic:blipFill>
                    <a:blip r:embed="rId17"/>
                    <a:stretch>
                      <a:fillRect/>
                    </a:stretch>
                  </pic:blipFill>
                  <pic:spPr>
                    <a:xfrm>
                      <a:off x="0" y="0"/>
                      <a:ext cx="5040000" cy="1695600"/>
                    </a:xfrm>
                    <a:prstGeom prst="rect">
                      <a:avLst/>
                    </a:prstGeom>
                  </pic:spPr>
                </pic:pic>
              </a:graphicData>
            </a:graphic>
          </wp:inline>
        </w:drawing>
      </w:r>
    </w:p>
    <w:p w:rsidR="000E5D63" w:rsidP="000E5D63" w:rsidRDefault="000E5D63" w14:paraId="37C643AF" w14:textId="540B520F">
      <w:pPr>
        <w:pStyle w:val="Caption"/>
        <w:rPr>
          <w:szCs w:val="24"/>
        </w:rPr>
      </w:pPr>
      <w:bookmarkStart w:name="_Ref81230288" w:id="11"/>
      <w:bookmarkStart w:name="_Toc89814925" w:id="12"/>
      <w:r>
        <w:t xml:space="preserve">Figure </w:t>
      </w:r>
      <w:r>
        <w:fldChar w:fldCharType="begin"/>
      </w:r>
      <w:r>
        <w:instrText>SEQ Figure \* ARABIC</w:instrText>
      </w:r>
      <w:r>
        <w:fldChar w:fldCharType="separate"/>
      </w:r>
      <w:r w:rsidR="006F1920">
        <w:rPr>
          <w:noProof/>
        </w:rPr>
        <w:t>2</w:t>
      </w:r>
      <w:r>
        <w:fldChar w:fldCharType="end"/>
      </w:r>
      <w:bookmarkEnd w:id="11"/>
      <w:r>
        <w:t xml:space="preserve"> Flight Management System: functional overview</w:t>
      </w:r>
      <w:bookmarkEnd w:id="12"/>
    </w:p>
    <w:p w:rsidR="1018B188" w:rsidP="38CBF380" w:rsidRDefault="1018B188" w14:paraId="340D1547" w14:textId="47039E17">
      <w:pPr>
        <w:rPr>
          <w:szCs w:val="24"/>
        </w:rPr>
      </w:pPr>
      <w:r w:rsidRPr="38CBF380">
        <w:rPr>
          <w:szCs w:val="24"/>
        </w:rPr>
        <w:t>The FMS application is constituted by time-critical tasks that are regrouped in task groups (Sensors</w:t>
      </w:r>
      <w:r w:rsidRPr="38CBF380" w:rsidR="362BA16D">
        <w:rPr>
          <w:szCs w:val="24"/>
        </w:rPr>
        <w:t>, Locali</w:t>
      </w:r>
      <w:r w:rsidR="00577A91">
        <w:rPr>
          <w:szCs w:val="24"/>
        </w:rPr>
        <w:t>s</w:t>
      </w:r>
      <w:r w:rsidRPr="38CBF380" w:rsidR="362BA16D">
        <w:rPr>
          <w:szCs w:val="24"/>
        </w:rPr>
        <w:t>ation, Flightplan, Trajectory, Nearest Airports and Guidance</w:t>
      </w:r>
      <w:r w:rsidRPr="38CBF380">
        <w:rPr>
          <w:szCs w:val="24"/>
        </w:rPr>
        <w:t>) as presented in</w:t>
      </w:r>
      <w:r w:rsidR="000E5D63">
        <w:rPr>
          <w:szCs w:val="24"/>
        </w:rPr>
        <w:t xml:space="preserve"> </w:t>
      </w:r>
      <w:r w:rsidR="000E5D63">
        <w:rPr>
          <w:szCs w:val="24"/>
        </w:rPr>
        <w:fldChar w:fldCharType="begin"/>
      </w:r>
      <w:r w:rsidR="000E5D63">
        <w:rPr>
          <w:szCs w:val="24"/>
        </w:rPr>
        <w:instrText xml:space="preserve"> REF _Ref81230288 \h </w:instrText>
      </w:r>
      <w:r w:rsidR="000E5D63">
        <w:rPr>
          <w:szCs w:val="24"/>
        </w:rPr>
      </w:r>
      <w:r w:rsidR="000E5D63">
        <w:rPr>
          <w:szCs w:val="24"/>
        </w:rPr>
        <w:fldChar w:fldCharType="separate"/>
      </w:r>
      <w:r w:rsidR="006F1920">
        <w:t xml:space="preserve">Figure </w:t>
      </w:r>
      <w:r w:rsidR="006F1920">
        <w:rPr>
          <w:noProof/>
        </w:rPr>
        <w:t>2</w:t>
      </w:r>
      <w:r w:rsidR="000E5D63">
        <w:rPr>
          <w:szCs w:val="24"/>
        </w:rPr>
        <w:fldChar w:fldCharType="end"/>
      </w:r>
      <w:r w:rsidRPr="38CBF380">
        <w:rPr>
          <w:szCs w:val="24"/>
        </w:rPr>
        <w:t>.</w:t>
      </w:r>
      <w:r w:rsidRPr="38CBF380" w:rsidR="7211B85D">
        <w:rPr>
          <w:szCs w:val="24"/>
        </w:rPr>
        <w:t xml:space="preserve"> The </w:t>
      </w:r>
      <w:r w:rsidRPr="38CBF380" w:rsidR="13831835">
        <w:rPr>
          <w:szCs w:val="24"/>
        </w:rPr>
        <w:t>Real-time requirements of the FMS application, already presented in Section 4.1 of Deliverable D5.1</w:t>
      </w:r>
      <w:r w:rsidRPr="38CBF380" w:rsidR="60C75046">
        <w:rPr>
          <w:szCs w:val="24"/>
        </w:rPr>
        <w:t xml:space="preserve"> appear in</w:t>
      </w:r>
      <w:r w:rsidR="001B5133">
        <w:rPr>
          <w:szCs w:val="24"/>
        </w:rPr>
        <w:t xml:space="preserve"> </w:t>
      </w:r>
      <w:r w:rsidR="001B5133">
        <w:rPr>
          <w:szCs w:val="24"/>
        </w:rPr>
        <w:fldChar w:fldCharType="begin"/>
      </w:r>
      <w:r w:rsidR="001B5133">
        <w:rPr>
          <w:szCs w:val="24"/>
        </w:rPr>
        <w:instrText xml:space="preserve"> REF _Ref81247681 \h </w:instrText>
      </w:r>
      <w:r w:rsidR="001B5133">
        <w:rPr>
          <w:szCs w:val="24"/>
        </w:rPr>
      </w:r>
      <w:r w:rsidR="001B5133">
        <w:rPr>
          <w:szCs w:val="24"/>
        </w:rPr>
        <w:fldChar w:fldCharType="separate"/>
      </w:r>
      <w:r w:rsidR="006F1920">
        <w:t xml:space="preserve">Table </w:t>
      </w:r>
      <w:r w:rsidR="006F1920">
        <w:rPr>
          <w:noProof/>
        </w:rPr>
        <w:t>1</w:t>
      </w:r>
      <w:r w:rsidR="001B5133">
        <w:rPr>
          <w:szCs w:val="24"/>
        </w:rPr>
        <w:fldChar w:fldCharType="end"/>
      </w:r>
      <w:r w:rsidRPr="38CBF380" w:rsidR="60C75046">
        <w:rPr>
          <w:szCs w:val="24"/>
        </w:rPr>
        <w:t>.</w:t>
      </w:r>
    </w:p>
    <w:p w:rsidR="00EC41A0" w:rsidP="00EC41A0" w:rsidRDefault="000C04A2" w14:paraId="4666AAFC" w14:textId="3DAAA869">
      <w:r>
        <w:t>As t</w:t>
      </w:r>
      <w:r w:rsidR="00EC41A0">
        <w:t>he FMS application is not hardware dependant</w:t>
      </w:r>
      <w:r>
        <w:t>, it</w:t>
      </w:r>
      <w:r w:rsidR="00AD06F1">
        <w:t xml:space="preserve"> allows an eased </w:t>
      </w:r>
      <w:r w:rsidR="00EC41A0">
        <w:t>porting to the target ARM board. However, being time-critical, the application is expected to be run on top of a real-time operating system (RTOS). Shifting to a Linux RT operating system, which is not an RTOS introduced some specific actions to implement the required mechanisms to support periodic task execution as required above, as well as UART and socket communications.</w:t>
      </w:r>
    </w:p>
    <w:p w:rsidR="001B5133" w:rsidP="001B5133" w:rsidRDefault="001B5133" w14:paraId="5ACA7FF8" w14:textId="680A892D">
      <w:pPr>
        <w:pStyle w:val="Caption"/>
        <w:keepNext/>
      </w:pPr>
      <w:bookmarkStart w:name="_Ref81247681" w:id="13"/>
      <w:bookmarkStart w:name="_Toc89814921" w:id="14"/>
      <w:r>
        <w:t xml:space="preserve">Table </w:t>
      </w:r>
      <w:r>
        <w:fldChar w:fldCharType="begin"/>
      </w:r>
      <w:r>
        <w:instrText>SEQ Table \* ARABIC</w:instrText>
      </w:r>
      <w:r>
        <w:fldChar w:fldCharType="separate"/>
      </w:r>
      <w:r w:rsidR="006F1920">
        <w:rPr>
          <w:noProof/>
        </w:rPr>
        <w:t>1</w:t>
      </w:r>
      <w:r>
        <w:fldChar w:fldCharType="end"/>
      </w:r>
      <w:bookmarkEnd w:id="13"/>
      <w:r>
        <w:t xml:space="preserve"> - FMS real-time requirements</w:t>
      </w:r>
      <w:bookmarkEnd w:id="14"/>
    </w:p>
    <w:tbl>
      <w:tblPr>
        <w:tblStyle w:val="TableGrid"/>
        <w:tblW w:w="0" w:type="auto"/>
        <w:jc w:val="center"/>
        <w:tblLook w:val="04A0" w:firstRow="1" w:lastRow="0" w:firstColumn="1" w:lastColumn="0" w:noHBand="0" w:noVBand="1"/>
      </w:tblPr>
      <w:tblGrid>
        <w:gridCol w:w="1696"/>
        <w:gridCol w:w="1843"/>
        <w:gridCol w:w="3402"/>
      </w:tblGrid>
      <w:tr w:rsidRPr="00B15ACA" w:rsidR="00B15ACA" w:rsidTr="00FE4A73" w14:paraId="2810D7EE" w14:textId="77777777">
        <w:trPr>
          <w:jc w:val="center"/>
        </w:trPr>
        <w:tc>
          <w:tcPr>
            <w:tcW w:w="1696" w:type="dxa"/>
            <w:tcBorders>
              <w:top w:val="single" w:color="auto" w:sz="4" w:space="0"/>
              <w:left w:val="single" w:color="auto" w:sz="4" w:space="0"/>
              <w:bottom w:val="single" w:color="auto" w:sz="4" w:space="0"/>
              <w:right w:val="single" w:color="auto" w:sz="4" w:space="0"/>
            </w:tcBorders>
            <w:shd w:val="solid" w:color="auto" w:fill="auto"/>
          </w:tcPr>
          <w:p w:rsidRPr="00B15ACA" w:rsidR="00B15ACA" w:rsidP="00FE4A73" w:rsidRDefault="00B15ACA" w14:paraId="74A8AED1" w14:textId="77777777">
            <w:pPr>
              <w:jc w:val="center"/>
              <w:rPr>
                <w:b/>
                <w:color w:val="FFFFFF" w:themeColor="background1"/>
              </w:rPr>
            </w:pPr>
            <w:r w:rsidRPr="00B15ACA">
              <w:rPr>
                <w:b/>
                <w:color w:val="FFFFFF" w:themeColor="background1"/>
                <w:szCs w:val="24"/>
              </w:rPr>
              <w:t>Task</w:t>
            </w:r>
          </w:p>
        </w:tc>
        <w:tc>
          <w:tcPr>
            <w:tcW w:w="1843" w:type="dxa"/>
            <w:tcBorders>
              <w:top w:val="single" w:color="auto" w:sz="4" w:space="0"/>
              <w:left w:val="single" w:color="auto" w:sz="4" w:space="0"/>
              <w:bottom w:val="single" w:color="auto" w:sz="4" w:space="0"/>
              <w:right w:val="single" w:color="auto" w:sz="4" w:space="0"/>
            </w:tcBorders>
            <w:shd w:val="solid" w:color="auto" w:fill="auto"/>
          </w:tcPr>
          <w:p w:rsidRPr="00B15ACA" w:rsidR="00B15ACA" w:rsidP="00FE4A73" w:rsidRDefault="00B15ACA" w14:paraId="0647777F" w14:textId="77777777">
            <w:pPr>
              <w:jc w:val="center"/>
              <w:rPr>
                <w:b/>
                <w:color w:val="FFFFFF" w:themeColor="background1"/>
              </w:rPr>
            </w:pPr>
            <w:r w:rsidRPr="00B15ACA">
              <w:rPr>
                <w:b/>
                <w:color w:val="FFFFFF" w:themeColor="background1"/>
                <w:szCs w:val="24"/>
              </w:rPr>
              <w:t>Type</w:t>
            </w:r>
          </w:p>
        </w:tc>
        <w:tc>
          <w:tcPr>
            <w:tcW w:w="3402" w:type="dxa"/>
            <w:tcBorders>
              <w:top w:val="single" w:color="auto" w:sz="4" w:space="0"/>
              <w:left w:val="single" w:color="auto" w:sz="4" w:space="0"/>
              <w:bottom w:val="single" w:color="auto" w:sz="4" w:space="0"/>
              <w:right w:val="single" w:color="auto" w:sz="4" w:space="0"/>
            </w:tcBorders>
            <w:shd w:val="solid" w:color="auto" w:fill="auto"/>
          </w:tcPr>
          <w:p w:rsidRPr="00B15ACA" w:rsidR="00B15ACA" w:rsidP="00FE4A73" w:rsidRDefault="00B15ACA" w14:paraId="7EC00871" w14:textId="77777777">
            <w:pPr>
              <w:jc w:val="center"/>
              <w:rPr>
                <w:b/>
                <w:color w:val="FFFFFF" w:themeColor="background1"/>
                <w:szCs w:val="24"/>
              </w:rPr>
            </w:pPr>
            <w:r w:rsidRPr="00B15ACA">
              <w:rPr>
                <w:b/>
                <w:color w:val="FFFFFF" w:themeColor="background1"/>
                <w:szCs w:val="24"/>
              </w:rPr>
              <w:t>Period &amp; Deadline</w:t>
            </w:r>
          </w:p>
        </w:tc>
      </w:tr>
      <w:tr w:rsidRPr="00B15ACA" w:rsidR="00B15ACA" w:rsidTr="00FE4A73" w14:paraId="78F6C428" w14:textId="77777777">
        <w:trPr>
          <w:jc w:val="center"/>
        </w:trPr>
        <w:tc>
          <w:tcPr>
            <w:tcW w:w="1696" w:type="dxa"/>
            <w:tcBorders>
              <w:top w:val="single" w:color="auto" w:sz="4" w:space="0"/>
            </w:tcBorders>
          </w:tcPr>
          <w:p w:rsidRPr="00B15ACA" w:rsidR="00B15ACA" w:rsidP="00FE4A73" w:rsidRDefault="00B15ACA" w14:paraId="2938891F" w14:textId="77777777">
            <w:pPr>
              <w:jc w:val="center"/>
            </w:pPr>
            <w:r w:rsidRPr="00B15ACA">
              <w:rPr>
                <w:szCs w:val="24"/>
              </w:rPr>
              <w:t>SENS</w:t>
            </w:r>
            <w:r w:rsidRPr="00C73859">
              <w:rPr>
                <w:szCs w:val="24"/>
                <w:vertAlign w:val="subscript"/>
              </w:rPr>
              <w:t>C1</w:t>
            </w:r>
          </w:p>
        </w:tc>
        <w:tc>
          <w:tcPr>
            <w:tcW w:w="1843" w:type="dxa"/>
            <w:tcBorders>
              <w:top w:val="single" w:color="auto" w:sz="4" w:space="0"/>
            </w:tcBorders>
          </w:tcPr>
          <w:p w:rsidRPr="00B15ACA" w:rsidR="00B15ACA" w:rsidP="00FE4A73" w:rsidRDefault="00B15ACA" w14:paraId="78F144EC" w14:textId="77777777">
            <w:pPr>
              <w:jc w:val="center"/>
            </w:pPr>
            <w:r w:rsidRPr="00B15ACA">
              <w:rPr>
                <w:szCs w:val="24"/>
              </w:rPr>
              <w:t>periodic</w:t>
            </w:r>
          </w:p>
        </w:tc>
        <w:tc>
          <w:tcPr>
            <w:tcW w:w="3402" w:type="dxa"/>
            <w:tcBorders>
              <w:top w:val="single" w:color="auto" w:sz="4" w:space="0"/>
            </w:tcBorders>
          </w:tcPr>
          <w:p w:rsidRPr="00B15ACA" w:rsidR="00B15ACA" w:rsidP="00FE4A73" w:rsidRDefault="00B15ACA" w14:paraId="5AEE09B1" w14:textId="77777777">
            <w:pPr>
              <w:jc w:val="center"/>
              <w:rPr>
                <w:szCs w:val="24"/>
              </w:rPr>
            </w:pPr>
            <w:r w:rsidRPr="00B15ACA">
              <w:rPr>
                <w:szCs w:val="24"/>
              </w:rPr>
              <w:t>200ms</w:t>
            </w:r>
          </w:p>
        </w:tc>
      </w:tr>
      <w:tr w:rsidRPr="00B15ACA" w:rsidR="00B15ACA" w:rsidTr="00FE4A73" w14:paraId="6CBEE7DA" w14:textId="77777777">
        <w:trPr>
          <w:jc w:val="center"/>
        </w:trPr>
        <w:tc>
          <w:tcPr>
            <w:tcW w:w="1696" w:type="dxa"/>
          </w:tcPr>
          <w:p w:rsidRPr="00B15ACA" w:rsidR="00B15ACA" w:rsidP="00FE4A73" w:rsidRDefault="00B15ACA" w14:paraId="2DD03236" w14:textId="77777777">
            <w:pPr>
              <w:jc w:val="center"/>
            </w:pPr>
            <w:r w:rsidRPr="00B15ACA">
              <w:rPr>
                <w:szCs w:val="24"/>
              </w:rPr>
              <w:t>LOC</w:t>
            </w:r>
            <w:r w:rsidRPr="00C73859">
              <w:rPr>
                <w:szCs w:val="24"/>
                <w:vertAlign w:val="subscript"/>
              </w:rPr>
              <w:t>C1</w:t>
            </w:r>
          </w:p>
        </w:tc>
        <w:tc>
          <w:tcPr>
            <w:tcW w:w="1843" w:type="dxa"/>
          </w:tcPr>
          <w:p w:rsidRPr="00B15ACA" w:rsidR="00B15ACA" w:rsidP="00FE4A73" w:rsidRDefault="00B15ACA" w14:paraId="272308E0" w14:textId="77777777">
            <w:pPr>
              <w:jc w:val="center"/>
            </w:pPr>
            <w:r w:rsidRPr="00B15ACA">
              <w:rPr>
                <w:szCs w:val="24"/>
              </w:rPr>
              <w:t>periodic</w:t>
            </w:r>
          </w:p>
        </w:tc>
        <w:tc>
          <w:tcPr>
            <w:tcW w:w="3402" w:type="dxa"/>
          </w:tcPr>
          <w:p w:rsidRPr="00B15ACA" w:rsidR="00B15ACA" w:rsidP="00FE4A73" w:rsidRDefault="00B15ACA" w14:paraId="06184941" w14:textId="77777777">
            <w:pPr>
              <w:jc w:val="center"/>
              <w:rPr>
                <w:szCs w:val="24"/>
              </w:rPr>
            </w:pPr>
            <w:r w:rsidRPr="00B15ACA">
              <w:rPr>
                <w:szCs w:val="24"/>
              </w:rPr>
              <w:t>200ms</w:t>
            </w:r>
          </w:p>
        </w:tc>
      </w:tr>
      <w:tr w:rsidRPr="00B15ACA" w:rsidR="00B15ACA" w:rsidTr="00FE4A73" w14:paraId="4841803D" w14:textId="77777777">
        <w:trPr>
          <w:jc w:val="center"/>
        </w:trPr>
        <w:tc>
          <w:tcPr>
            <w:tcW w:w="1696" w:type="dxa"/>
          </w:tcPr>
          <w:p w:rsidRPr="00B15ACA" w:rsidR="00B15ACA" w:rsidP="00FE4A73" w:rsidRDefault="00B15ACA" w14:paraId="72D17A99" w14:textId="77777777">
            <w:pPr>
              <w:jc w:val="center"/>
            </w:pPr>
            <w:r w:rsidRPr="00B15ACA">
              <w:rPr>
                <w:szCs w:val="24"/>
              </w:rPr>
              <w:t>LOC</w:t>
            </w:r>
            <w:r w:rsidRPr="00C73859">
              <w:rPr>
                <w:szCs w:val="24"/>
                <w:vertAlign w:val="subscript"/>
              </w:rPr>
              <w:t>C2</w:t>
            </w:r>
          </w:p>
        </w:tc>
        <w:tc>
          <w:tcPr>
            <w:tcW w:w="1843" w:type="dxa"/>
          </w:tcPr>
          <w:p w:rsidRPr="00B15ACA" w:rsidR="00B15ACA" w:rsidP="00FE4A73" w:rsidRDefault="00B15ACA" w14:paraId="695928B4" w14:textId="77777777">
            <w:pPr>
              <w:jc w:val="center"/>
            </w:pPr>
            <w:r w:rsidRPr="00B15ACA">
              <w:rPr>
                <w:szCs w:val="24"/>
              </w:rPr>
              <w:t>periodic</w:t>
            </w:r>
          </w:p>
        </w:tc>
        <w:tc>
          <w:tcPr>
            <w:tcW w:w="3402" w:type="dxa"/>
          </w:tcPr>
          <w:p w:rsidRPr="00B15ACA" w:rsidR="00B15ACA" w:rsidP="00FE4A73" w:rsidRDefault="00B15ACA" w14:paraId="1C7B7B9A" w14:textId="77777777">
            <w:pPr>
              <w:jc w:val="center"/>
              <w:rPr>
                <w:szCs w:val="24"/>
              </w:rPr>
            </w:pPr>
            <w:r w:rsidRPr="00B15ACA">
              <w:rPr>
                <w:szCs w:val="24"/>
              </w:rPr>
              <w:t>5000ms</w:t>
            </w:r>
          </w:p>
        </w:tc>
      </w:tr>
      <w:tr w:rsidRPr="00B15ACA" w:rsidR="00B15ACA" w:rsidTr="00FE4A73" w14:paraId="7C39A634" w14:textId="77777777">
        <w:trPr>
          <w:jc w:val="center"/>
        </w:trPr>
        <w:tc>
          <w:tcPr>
            <w:tcW w:w="1696" w:type="dxa"/>
          </w:tcPr>
          <w:p w:rsidRPr="00B15ACA" w:rsidR="00B15ACA" w:rsidP="00FE4A73" w:rsidRDefault="00B15ACA" w14:paraId="13E16DF8" w14:textId="77777777">
            <w:pPr>
              <w:jc w:val="center"/>
            </w:pPr>
            <w:r w:rsidRPr="00B15ACA">
              <w:rPr>
                <w:szCs w:val="24"/>
              </w:rPr>
              <w:t>LOC</w:t>
            </w:r>
            <w:r w:rsidRPr="00C73859">
              <w:rPr>
                <w:szCs w:val="24"/>
                <w:vertAlign w:val="subscript"/>
              </w:rPr>
              <w:t>C3</w:t>
            </w:r>
          </w:p>
        </w:tc>
        <w:tc>
          <w:tcPr>
            <w:tcW w:w="1843" w:type="dxa"/>
          </w:tcPr>
          <w:p w:rsidRPr="00B15ACA" w:rsidR="00B15ACA" w:rsidP="00FE4A73" w:rsidRDefault="00B15ACA" w14:paraId="4A447359" w14:textId="77777777">
            <w:pPr>
              <w:jc w:val="center"/>
            </w:pPr>
            <w:r w:rsidRPr="00B15ACA">
              <w:rPr>
                <w:szCs w:val="24"/>
              </w:rPr>
              <w:t>periodic</w:t>
            </w:r>
          </w:p>
        </w:tc>
        <w:tc>
          <w:tcPr>
            <w:tcW w:w="3402" w:type="dxa"/>
          </w:tcPr>
          <w:p w:rsidRPr="00B15ACA" w:rsidR="00B15ACA" w:rsidP="00FE4A73" w:rsidRDefault="00B15ACA" w14:paraId="3F09F646" w14:textId="77777777">
            <w:pPr>
              <w:jc w:val="center"/>
              <w:rPr>
                <w:szCs w:val="24"/>
              </w:rPr>
            </w:pPr>
            <w:r w:rsidRPr="00B15ACA">
              <w:rPr>
                <w:szCs w:val="24"/>
              </w:rPr>
              <w:t>1600ms</w:t>
            </w:r>
          </w:p>
        </w:tc>
      </w:tr>
      <w:tr w:rsidRPr="00B15ACA" w:rsidR="00B15ACA" w:rsidTr="00FE4A73" w14:paraId="407D5FC1" w14:textId="77777777">
        <w:trPr>
          <w:jc w:val="center"/>
        </w:trPr>
        <w:tc>
          <w:tcPr>
            <w:tcW w:w="1696" w:type="dxa"/>
          </w:tcPr>
          <w:p w:rsidRPr="00B15ACA" w:rsidR="00B15ACA" w:rsidP="00FE4A73" w:rsidRDefault="00B15ACA" w14:paraId="4AAA23BC" w14:textId="77777777">
            <w:pPr>
              <w:jc w:val="center"/>
            </w:pPr>
            <w:r w:rsidRPr="00B15ACA">
              <w:rPr>
                <w:szCs w:val="24"/>
              </w:rPr>
              <w:t>LOC</w:t>
            </w:r>
            <w:r w:rsidRPr="00C73859">
              <w:rPr>
                <w:szCs w:val="24"/>
                <w:vertAlign w:val="subscript"/>
              </w:rPr>
              <w:t>C4</w:t>
            </w:r>
          </w:p>
        </w:tc>
        <w:tc>
          <w:tcPr>
            <w:tcW w:w="1843" w:type="dxa"/>
          </w:tcPr>
          <w:p w:rsidRPr="00B15ACA" w:rsidR="00B15ACA" w:rsidP="00FE4A73" w:rsidRDefault="00B15ACA" w14:paraId="7C29AD19" w14:textId="77777777">
            <w:pPr>
              <w:jc w:val="center"/>
            </w:pPr>
            <w:r w:rsidRPr="00B15ACA">
              <w:rPr>
                <w:szCs w:val="24"/>
              </w:rPr>
              <w:t>periodic</w:t>
            </w:r>
          </w:p>
        </w:tc>
        <w:tc>
          <w:tcPr>
            <w:tcW w:w="3402" w:type="dxa"/>
          </w:tcPr>
          <w:p w:rsidRPr="00B15ACA" w:rsidR="00B15ACA" w:rsidP="00FE4A73" w:rsidRDefault="00B15ACA" w14:paraId="65E2950F" w14:textId="77777777">
            <w:pPr>
              <w:jc w:val="center"/>
              <w:rPr>
                <w:szCs w:val="24"/>
              </w:rPr>
            </w:pPr>
            <w:r w:rsidRPr="00B15ACA">
              <w:rPr>
                <w:szCs w:val="24"/>
              </w:rPr>
              <w:t>1000ms</w:t>
            </w:r>
          </w:p>
        </w:tc>
      </w:tr>
      <w:tr w:rsidRPr="00B15ACA" w:rsidR="00B15ACA" w:rsidTr="00FE4A73" w14:paraId="79694F9B" w14:textId="77777777">
        <w:trPr>
          <w:jc w:val="center"/>
        </w:trPr>
        <w:tc>
          <w:tcPr>
            <w:tcW w:w="1696" w:type="dxa"/>
          </w:tcPr>
          <w:p w:rsidRPr="00B15ACA" w:rsidR="00B15ACA" w:rsidP="00FE4A73" w:rsidRDefault="00B15ACA" w14:paraId="24CF39E5" w14:textId="77777777">
            <w:pPr>
              <w:jc w:val="center"/>
            </w:pPr>
            <w:r w:rsidRPr="00B15ACA">
              <w:rPr>
                <w:szCs w:val="24"/>
              </w:rPr>
              <w:t>TRAJ</w:t>
            </w:r>
            <w:r w:rsidRPr="00C73859">
              <w:rPr>
                <w:szCs w:val="24"/>
                <w:vertAlign w:val="subscript"/>
              </w:rPr>
              <w:t>R1</w:t>
            </w:r>
          </w:p>
        </w:tc>
        <w:tc>
          <w:tcPr>
            <w:tcW w:w="1843" w:type="dxa"/>
          </w:tcPr>
          <w:p w:rsidRPr="00B15ACA" w:rsidR="00B15ACA" w:rsidP="00FE4A73" w:rsidRDefault="00B15ACA" w14:paraId="3CECC44F" w14:textId="77777777">
            <w:pPr>
              <w:jc w:val="center"/>
            </w:pPr>
            <w:r w:rsidRPr="00B15ACA">
              <w:rPr>
                <w:szCs w:val="24"/>
              </w:rPr>
              <w:t>periodic</w:t>
            </w:r>
          </w:p>
        </w:tc>
        <w:tc>
          <w:tcPr>
            <w:tcW w:w="3402" w:type="dxa"/>
          </w:tcPr>
          <w:p w:rsidRPr="00B15ACA" w:rsidR="00B15ACA" w:rsidP="00FE4A73" w:rsidRDefault="00B15ACA" w14:paraId="6233D46D" w14:textId="77777777">
            <w:pPr>
              <w:jc w:val="center"/>
              <w:rPr>
                <w:szCs w:val="24"/>
              </w:rPr>
            </w:pPr>
            <w:r w:rsidRPr="00B15ACA">
              <w:rPr>
                <w:szCs w:val="24"/>
              </w:rPr>
              <w:t>200ms</w:t>
            </w:r>
          </w:p>
        </w:tc>
      </w:tr>
      <w:tr w:rsidRPr="00B15ACA" w:rsidR="00B15ACA" w:rsidTr="00FE4A73" w14:paraId="51B283A9" w14:textId="77777777">
        <w:trPr>
          <w:jc w:val="center"/>
        </w:trPr>
        <w:tc>
          <w:tcPr>
            <w:tcW w:w="1696" w:type="dxa"/>
          </w:tcPr>
          <w:p w:rsidRPr="00B15ACA" w:rsidR="00B15ACA" w:rsidP="00FE4A73" w:rsidRDefault="00B15ACA" w14:paraId="581FF0BB" w14:textId="77777777">
            <w:pPr>
              <w:jc w:val="center"/>
            </w:pPr>
            <w:r w:rsidRPr="00B15ACA">
              <w:rPr>
                <w:szCs w:val="24"/>
              </w:rPr>
              <w:t>TRAJ</w:t>
            </w:r>
            <w:r w:rsidRPr="00C73859">
              <w:rPr>
                <w:szCs w:val="24"/>
                <w:vertAlign w:val="subscript"/>
              </w:rPr>
              <w:t>R2</w:t>
            </w:r>
          </w:p>
        </w:tc>
        <w:tc>
          <w:tcPr>
            <w:tcW w:w="1843" w:type="dxa"/>
          </w:tcPr>
          <w:p w:rsidRPr="00B15ACA" w:rsidR="00B15ACA" w:rsidP="00FE4A73" w:rsidRDefault="00B15ACA" w14:paraId="5C6326D9" w14:textId="77777777">
            <w:pPr>
              <w:jc w:val="center"/>
            </w:pPr>
            <w:r w:rsidRPr="00B15ACA">
              <w:rPr>
                <w:szCs w:val="24"/>
              </w:rPr>
              <w:t>periodic</w:t>
            </w:r>
          </w:p>
        </w:tc>
        <w:tc>
          <w:tcPr>
            <w:tcW w:w="3402" w:type="dxa"/>
          </w:tcPr>
          <w:p w:rsidRPr="00B15ACA" w:rsidR="00B15ACA" w:rsidP="00FE4A73" w:rsidRDefault="00B15ACA" w14:paraId="62D648C4" w14:textId="77777777">
            <w:pPr>
              <w:jc w:val="center"/>
              <w:rPr>
                <w:szCs w:val="24"/>
              </w:rPr>
            </w:pPr>
            <w:r w:rsidRPr="00B15ACA">
              <w:rPr>
                <w:szCs w:val="24"/>
              </w:rPr>
              <w:t>300ms</w:t>
            </w:r>
          </w:p>
        </w:tc>
      </w:tr>
      <w:tr w:rsidRPr="00B15ACA" w:rsidR="00B15ACA" w:rsidTr="00FE4A73" w14:paraId="3D25A228" w14:textId="77777777">
        <w:trPr>
          <w:jc w:val="center"/>
        </w:trPr>
        <w:tc>
          <w:tcPr>
            <w:tcW w:w="1696" w:type="dxa"/>
          </w:tcPr>
          <w:p w:rsidRPr="00B15ACA" w:rsidR="00B15ACA" w:rsidP="00FE4A73" w:rsidRDefault="00B15ACA" w14:paraId="4871B8EB" w14:textId="77777777">
            <w:pPr>
              <w:jc w:val="center"/>
            </w:pPr>
            <w:r w:rsidRPr="00B15ACA">
              <w:rPr>
                <w:szCs w:val="24"/>
              </w:rPr>
              <w:t>TRAJ</w:t>
            </w:r>
            <w:r w:rsidRPr="00C73859">
              <w:rPr>
                <w:szCs w:val="24"/>
                <w:vertAlign w:val="subscript"/>
              </w:rPr>
              <w:t>R3</w:t>
            </w:r>
          </w:p>
        </w:tc>
        <w:tc>
          <w:tcPr>
            <w:tcW w:w="1843" w:type="dxa"/>
          </w:tcPr>
          <w:p w:rsidRPr="00B15ACA" w:rsidR="00B15ACA" w:rsidP="00FE4A73" w:rsidRDefault="00B15ACA" w14:paraId="4DCFF6FF" w14:textId="77777777">
            <w:pPr>
              <w:jc w:val="center"/>
            </w:pPr>
            <w:r w:rsidRPr="00B15ACA">
              <w:rPr>
                <w:szCs w:val="24"/>
              </w:rPr>
              <w:t>periodic</w:t>
            </w:r>
          </w:p>
        </w:tc>
        <w:tc>
          <w:tcPr>
            <w:tcW w:w="3402" w:type="dxa"/>
          </w:tcPr>
          <w:p w:rsidRPr="00B15ACA" w:rsidR="00B15ACA" w:rsidP="00FE4A73" w:rsidRDefault="00B15ACA" w14:paraId="3E43767E" w14:textId="77777777">
            <w:pPr>
              <w:jc w:val="center"/>
              <w:rPr>
                <w:szCs w:val="24"/>
              </w:rPr>
            </w:pPr>
            <w:r w:rsidRPr="00B15ACA">
              <w:rPr>
                <w:szCs w:val="24"/>
              </w:rPr>
              <w:t>300ms</w:t>
            </w:r>
          </w:p>
        </w:tc>
      </w:tr>
      <w:tr w:rsidRPr="00B15ACA" w:rsidR="00B15ACA" w:rsidTr="00FE4A73" w14:paraId="5A94CAF0" w14:textId="77777777">
        <w:trPr>
          <w:jc w:val="center"/>
        </w:trPr>
        <w:tc>
          <w:tcPr>
            <w:tcW w:w="1696" w:type="dxa"/>
            <w:tcBorders>
              <w:bottom w:val="single" w:color="auto" w:sz="4" w:space="0"/>
            </w:tcBorders>
          </w:tcPr>
          <w:p w:rsidRPr="00B15ACA" w:rsidR="00B15ACA" w:rsidP="00FE4A73" w:rsidRDefault="00B15ACA" w14:paraId="67CA9EF6" w14:textId="77777777">
            <w:pPr>
              <w:jc w:val="center"/>
            </w:pPr>
            <w:r w:rsidRPr="00B15ACA">
              <w:rPr>
                <w:szCs w:val="24"/>
              </w:rPr>
              <w:t>NEAR</w:t>
            </w:r>
            <w:r w:rsidRPr="00C73859">
              <w:rPr>
                <w:szCs w:val="24"/>
                <w:vertAlign w:val="subscript"/>
              </w:rPr>
              <w:t>P1</w:t>
            </w:r>
          </w:p>
        </w:tc>
        <w:tc>
          <w:tcPr>
            <w:tcW w:w="1843" w:type="dxa"/>
            <w:tcBorders>
              <w:bottom w:val="single" w:color="auto" w:sz="4" w:space="0"/>
            </w:tcBorders>
          </w:tcPr>
          <w:p w:rsidRPr="00B15ACA" w:rsidR="00B15ACA" w:rsidP="00FE4A73" w:rsidRDefault="00B15ACA" w14:paraId="634139AD" w14:textId="77777777">
            <w:pPr>
              <w:jc w:val="center"/>
            </w:pPr>
            <w:r w:rsidRPr="00B15ACA">
              <w:rPr>
                <w:szCs w:val="24"/>
              </w:rPr>
              <w:t>periodic</w:t>
            </w:r>
          </w:p>
        </w:tc>
        <w:tc>
          <w:tcPr>
            <w:tcW w:w="3402" w:type="dxa"/>
            <w:tcBorders>
              <w:bottom w:val="single" w:color="auto" w:sz="4" w:space="0"/>
            </w:tcBorders>
          </w:tcPr>
          <w:p w:rsidRPr="00B15ACA" w:rsidR="00B15ACA" w:rsidP="00FE4A73" w:rsidRDefault="00B15ACA" w14:paraId="584E9AC8" w14:textId="77777777">
            <w:pPr>
              <w:jc w:val="center"/>
              <w:rPr>
                <w:szCs w:val="24"/>
              </w:rPr>
            </w:pPr>
            <w:r w:rsidRPr="00B15ACA">
              <w:rPr>
                <w:szCs w:val="24"/>
              </w:rPr>
              <w:t>1000ms</w:t>
            </w:r>
          </w:p>
        </w:tc>
      </w:tr>
      <w:tr w:rsidRPr="00B15ACA" w:rsidR="00B15ACA" w:rsidTr="00FE4A73" w14:paraId="60402D43" w14:textId="77777777">
        <w:trPr>
          <w:jc w:val="center"/>
        </w:trPr>
        <w:tc>
          <w:tcPr>
            <w:tcW w:w="1696" w:type="dxa"/>
            <w:shd w:val="solid" w:color="auto" w:fill="auto"/>
          </w:tcPr>
          <w:p w:rsidRPr="00B15ACA" w:rsidR="00B15ACA" w:rsidP="00FE4A73" w:rsidRDefault="00B15ACA" w14:paraId="193A42B0" w14:textId="77777777">
            <w:pPr>
              <w:jc w:val="center"/>
              <w:rPr>
                <w:b/>
                <w:color w:val="FFFFFF" w:themeColor="background1"/>
              </w:rPr>
            </w:pPr>
            <w:r w:rsidRPr="00B15ACA">
              <w:rPr>
                <w:b/>
                <w:color w:val="FFFFFF" w:themeColor="background1"/>
                <w:szCs w:val="24"/>
              </w:rPr>
              <w:t>Task</w:t>
            </w:r>
          </w:p>
        </w:tc>
        <w:tc>
          <w:tcPr>
            <w:tcW w:w="1843" w:type="dxa"/>
            <w:shd w:val="solid" w:color="auto" w:fill="auto"/>
          </w:tcPr>
          <w:p w:rsidRPr="00B15ACA" w:rsidR="00B15ACA" w:rsidP="00FE4A73" w:rsidRDefault="00B15ACA" w14:paraId="6B1D2A2F" w14:textId="77777777">
            <w:pPr>
              <w:jc w:val="center"/>
              <w:rPr>
                <w:b/>
                <w:color w:val="FFFFFF" w:themeColor="background1"/>
              </w:rPr>
            </w:pPr>
            <w:r w:rsidRPr="00B15ACA">
              <w:rPr>
                <w:b/>
                <w:color w:val="FFFFFF" w:themeColor="background1"/>
                <w:szCs w:val="24"/>
              </w:rPr>
              <w:t>Type</w:t>
            </w:r>
          </w:p>
        </w:tc>
        <w:tc>
          <w:tcPr>
            <w:tcW w:w="3402" w:type="dxa"/>
            <w:shd w:val="solid" w:color="auto" w:fill="auto"/>
          </w:tcPr>
          <w:p w:rsidRPr="00B15ACA" w:rsidR="00B15ACA" w:rsidP="00FE4A73" w:rsidRDefault="00B15ACA" w14:paraId="58E83B84" w14:textId="77777777">
            <w:pPr>
              <w:jc w:val="center"/>
              <w:rPr>
                <w:b/>
                <w:color w:val="FFFFFF" w:themeColor="background1"/>
                <w:szCs w:val="24"/>
              </w:rPr>
            </w:pPr>
            <w:r w:rsidRPr="00B15ACA">
              <w:rPr>
                <w:b/>
                <w:color w:val="FFFFFF" w:themeColor="background1"/>
                <w:szCs w:val="24"/>
              </w:rPr>
              <w:t>Maximum activation</w:t>
            </w:r>
          </w:p>
        </w:tc>
      </w:tr>
      <w:tr w:rsidRPr="00B15ACA" w:rsidR="00B15ACA" w:rsidTr="00FE4A73" w14:paraId="590361A5" w14:textId="77777777">
        <w:trPr>
          <w:jc w:val="center"/>
        </w:trPr>
        <w:tc>
          <w:tcPr>
            <w:tcW w:w="1696" w:type="dxa"/>
          </w:tcPr>
          <w:p w:rsidRPr="00B15ACA" w:rsidR="00B15ACA" w:rsidP="00FE4A73" w:rsidRDefault="00B15ACA" w14:paraId="19155C47" w14:textId="77777777">
            <w:pPr>
              <w:spacing w:line="259" w:lineRule="auto"/>
              <w:jc w:val="center"/>
            </w:pPr>
            <w:r w:rsidRPr="00B15ACA">
              <w:rPr>
                <w:szCs w:val="24"/>
              </w:rPr>
              <w:t>SENS</w:t>
            </w:r>
            <w:r w:rsidRPr="00C73859">
              <w:rPr>
                <w:szCs w:val="24"/>
                <w:vertAlign w:val="subscript"/>
              </w:rPr>
              <w:t>A1</w:t>
            </w:r>
          </w:p>
        </w:tc>
        <w:tc>
          <w:tcPr>
            <w:tcW w:w="1843" w:type="dxa"/>
          </w:tcPr>
          <w:p w:rsidRPr="00B15ACA" w:rsidR="00B15ACA" w:rsidP="00FE4A73" w:rsidRDefault="00B15ACA" w14:paraId="6381C9B6" w14:textId="77777777">
            <w:pPr>
              <w:spacing w:line="259" w:lineRule="auto"/>
              <w:jc w:val="center"/>
            </w:pPr>
            <w:r w:rsidRPr="00B15ACA">
              <w:rPr>
                <w:szCs w:val="24"/>
              </w:rPr>
              <w:t>aperiodic</w:t>
            </w:r>
          </w:p>
        </w:tc>
        <w:tc>
          <w:tcPr>
            <w:tcW w:w="3402" w:type="dxa"/>
          </w:tcPr>
          <w:p w:rsidRPr="00B15ACA" w:rsidR="00B15ACA" w:rsidP="00FE4A73" w:rsidRDefault="00B15ACA" w14:paraId="0524349F" w14:textId="65126A51">
            <w:pPr>
              <w:spacing w:line="259" w:lineRule="auto"/>
              <w:jc w:val="center"/>
              <w:rPr>
                <w:szCs w:val="24"/>
              </w:rPr>
            </w:pPr>
            <w:r w:rsidRPr="00B15ACA">
              <w:rPr>
                <w:szCs w:val="24"/>
              </w:rPr>
              <w:t>2</w:t>
            </w:r>
            <w:r w:rsidR="00C73859">
              <w:rPr>
                <w:szCs w:val="24"/>
              </w:rPr>
              <w:t xml:space="preserve"> times every </w:t>
            </w:r>
            <w:r w:rsidRPr="00B15ACA">
              <w:rPr>
                <w:szCs w:val="24"/>
              </w:rPr>
              <w:t>200ms</w:t>
            </w:r>
          </w:p>
        </w:tc>
      </w:tr>
      <w:tr w:rsidRPr="00B15ACA" w:rsidR="00B15ACA" w:rsidTr="00FE4A73" w14:paraId="19FB9724" w14:textId="77777777">
        <w:trPr>
          <w:jc w:val="center"/>
        </w:trPr>
        <w:tc>
          <w:tcPr>
            <w:tcW w:w="1696" w:type="dxa"/>
          </w:tcPr>
          <w:p w:rsidRPr="00B15ACA" w:rsidR="00B15ACA" w:rsidP="00FE4A73" w:rsidRDefault="00B15ACA" w14:paraId="71C5E562" w14:textId="77777777">
            <w:pPr>
              <w:jc w:val="center"/>
            </w:pPr>
            <w:r w:rsidRPr="00B15ACA">
              <w:rPr>
                <w:szCs w:val="24"/>
              </w:rPr>
              <w:t>LOC</w:t>
            </w:r>
            <w:r w:rsidRPr="00C73859">
              <w:rPr>
                <w:szCs w:val="24"/>
                <w:vertAlign w:val="subscript"/>
              </w:rPr>
              <w:t>A1</w:t>
            </w:r>
          </w:p>
        </w:tc>
        <w:tc>
          <w:tcPr>
            <w:tcW w:w="1843" w:type="dxa"/>
          </w:tcPr>
          <w:p w:rsidRPr="00B15ACA" w:rsidR="00B15ACA" w:rsidP="00FE4A73" w:rsidRDefault="00B15ACA" w14:paraId="4FFDD6C3" w14:textId="77777777">
            <w:pPr>
              <w:jc w:val="center"/>
            </w:pPr>
            <w:r w:rsidRPr="00B15ACA">
              <w:rPr>
                <w:szCs w:val="24"/>
              </w:rPr>
              <w:t>aperiodic</w:t>
            </w:r>
          </w:p>
        </w:tc>
        <w:tc>
          <w:tcPr>
            <w:tcW w:w="3402" w:type="dxa"/>
          </w:tcPr>
          <w:p w:rsidRPr="00B15ACA" w:rsidR="00B15ACA" w:rsidP="00FE4A73" w:rsidRDefault="00B15ACA" w14:paraId="5824E1E9" w14:textId="676FA1A9">
            <w:pPr>
              <w:jc w:val="center"/>
              <w:rPr>
                <w:szCs w:val="24"/>
              </w:rPr>
            </w:pPr>
            <w:r w:rsidRPr="00B15ACA">
              <w:rPr>
                <w:szCs w:val="24"/>
              </w:rPr>
              <w:t>2</w:t>
            </w:r>
            <w:r w:rsidR="00C73859">
              <w:rPr>
                <w:szCs w:val="24"/>
              </w:rPr>
              <w:t xml:space="preserve"> times every </w:t>
            </w:r>
            <w:r w:rsidRPr="00B15ACA">
              <w:rPr>
                <w:szCs w:val="24"/>
              </w:rPr>
              <w:t>200ms</w:t>
            </w:r>
          </w:p>
        </w:tc>
      </w:tr>
      <w:tr w:rsidRPr="00B15ACA" w:rsidR="00B15ACA" w:rsidTr="00FE4A73" w14:paraId="10D50AA6" w14:textId="77777777">
        <w:trPr>
          <w:jc w:val="center"/>
        </w:trPr>
        <w:tc>
          <w:tcPr>
            <w:tcW w:w="1696" w:type="dxa"/>
          </w:tcPr>
          <w:p w:rsidRPr="00B15ACA" w:rsidR="00B15ACA" w:rsidP="00FE4A73" w:rsidRDefault="00B15ACA" w14:paraId="63E1FE57" w14:textId="77777777">
            <w:pPr>
              <w:jc w:val="center"/>
            </w:pPr>
            <w:r w:rsidRPr="00B15ACA">
              <w:rPr>
                <w:szCs w:val="24"/>
              </w:rPr>
              <w:t>LOC</w:t>
            </w:r>
            <w:r w:rsidRPr="00C73859">
              <w:rPr>
                <w:szCs w:val="24"/>
                <w:vertAlign w:val="subscript"/>
              </w:rPr>
              <w:t>A2</w:t>
            </w:r>
          </w:p>
        </w:tc>
        <w:tc>
          <w:tcPr>
            <w:tcW w:w="1843" w:type="dxa"/>
          </w:tcPr>
          <w:p w:rsidRPr="00B15ACA" w:rsidR="00B15ACA" w:rsidP="00FE4A73" w:rsidRDefault="00B15ACA" w14:paraId="6FE74DA2" w14:textId="77777777">
            <w:pPr>
              <w:jc w:val="center"/>
            </w:pPr>
            <w:r w:rsidRPr="00B15ACA">
              <w:rPr>
                <w:szCs w:val="24"/>
              </w:rPr>
              <w:t>aperiodic</w:t>
            </w:r>
          </w:p>
        </w:tc>
        <w:tc>
          <w:tcPr>
            <w:tcW w:w="3402" w:type="dxa"/>
          </w:tcPr>
          <w:p w:rsidRPr="00B15ACA" w:rsidR="00B15ACA" w:rsidP="00FE4A73" w:rsidRDefault="00B15ACA" w14:paraId="179A2DA0" w14:textId="66A53D9B">
            <w:pPr>
              <w:jc w:val="center"/>
              <w:rPr>
                <w:szCs w:val="24"/>
              </w:rPr>
            </w:pPr>
            <w:r w:rsidRPr="00B15ACA">
              <w:rPr>
                <w:szCs w:val="24"/>
              </w:rPr>
              <w:t>5</w:t>
            </w:r>
            <w:r w:rsidR="00C73859">
              <w:rPr>
                <w:szCs w:val="24"/>
              </w:rPr>
              <w:t xml:space="preserve"> times every </w:t>
            </w:r>
            <w:r w:rsidRPr="00B15ACA">
              <w:rPr>
                <w:szCs w:val="24"/>
              </w:rPr>
              <w:t>5000ms</w:t>
            </w:r>
          </w:p>
        </w:tc>
      </w:tr>
      <w:tr w:rsidRPr="00B15ACA" w:rsidR="00B15ACA" w:rsidTr="00FE4A73" w14:paraId="0A14165B" w14:textId="77777777">
        <w:trPr>
          <w:trHeight w:val="53"/>
          <w:jc w:val="center"/>
        </w:trPr>
        <w:tc>
          <w:tcPr>
            <w:tcW w:w="1696" w:type="dxa"/>
          </w:tcPr>
          <w:p w:rsidRPr="00B15ACA" w:rsidR="00B15ACA" w:rsidP="00FE4A73" w:rsidRDefault="00B15ACA" w14:paraId="58064CA2" w14:textId="77777777">
            <w:pPr>
              <w:jc w:val="center"/>
            </w:pPr>
            <w:r w:rsidRPr="00B15ACA">
              <w:rPr>
                <w:szCs w:val="24"/>
              </w:rPr>
              <w:t>LOC</w:t>
            </w:r>
            <w:r w:rsidRPr="00C73859">
              <w:rPr>
                <w:szCs w:val="24"/>
                <w:vertAlign w:val="subscript"/>
              </w:rPr>
              <w:t>A3</w:t>
            </w:r>
          </w:p>
        </w:tc>
        <w:tc>
          <w:tcPr>
            <w:tcW w:w="1843" w:type="dxa"/>
          </w:tcPr>
          <w:p w:rsidRPr="00B15ACA" w:rsidR="00B15ACA" w:rsidP="00FE4A73" w:rsidRDefault="00B15ACA" w14:paraId="04B6C3E3" w14:textId="77777777">
            <w:pPr>
              <w:jc w:val="center"/>
            </w:pPr>
            <w:r w:rsidRPr="00B15ACA">
              <w:rPr>
                <w:szCs w:val="24"/>
              </w:rPr>
              <w:t>aperiodic</w:t>
            </w:r>
          </w:p>
        </w:tc>
        <w:tc>
          <w:tcPr>
            <w:tcW w:w="3402" w:type="dxa"/>
          </w:tcPr>
          <w:p w:rsidRPr="00B15ACA" w:rsidR="00B15ACA" w:rsidP="00FE4A73" w:rsidRDefault="00B15ACA" w14:paraId="7285978E" w14:textId="702A1014">
            <w:pPr>
              <w:jc w:val="center"/>
              <w:rPr>
                <w:szCs w:val="24"/>
              </w:rPr>
            </w:pPr>
            <w:r w:rsidRPr="00B15ACA">
              <w:rPr>
                <w:szCs w:val="24"/>
              </w:rPr>
              <w:t>5</w:t>
            </w:r>
            <w:r w:rsidR="00C73859">
              <w:rPr>
                <w:szCs w:val="24"/>
              </w:rPr>
              <w:t xml:space="preserve"> times every </w:t>
            </w:r>
            <w:r w:rsidRPr="00B15ACA">
              <w:rPr>
                <w:szCs w:val="24"/>
              </w:rPr>
              <w:t>1000ms</w:t>
            </w:r>
          </w:p>
        </w:tc>
      </w:tr>
    </w:tbl>
    <w:p w:rsidR="00752212" w:rsidP="096E10FC" w:rsidRDefault="00752212" w14:paraId="28783252" w14:textId="77777777">
      <w:pPr>
        <w:rPr>
          <w:szCs w:val="24"/>
        </w:rPr>
      </w:pPr>
    </w:p>
    <w:p w:rsidR="00794C11" w:rsidP="096E10FC" w:rsidRDefault="00794C11" w14:paraId="59AD8894" w14:textId="65A05303">
      <w:pPr>
        <w:rPr>
          <w:szCs w:val="24"/>
        </w:rPr>
      </w:pPr>
      <w:r>
        <w:rPr>
          <w:szCs w:val="24"/>
        </w:rPr>
        <w:t>The FMS application is designed to ease portability to different systems, all target dependant code being grouped in a dedicated folder. The port</w:t>
      </w:r>
      <w:r w:rsidR="00ED4614">
        <w:rPr>
          <w:szCs w:val="24"/>
        </w:rPr>
        <w:t>ing</w:t>
      </w:r>
      <w:r>
        <w:rPr>
          <w:szCs w:val="24"/>
        </w:rPr>
        <w:t xml:space="preserve"> to ARM Cortex A53 / A72 required the following modifications:</w:t>
      </w:r>
    </w:p>
    <w:p w:rsidRPr="00FA7162" w:rsidR="008D2278" w:rsidP="00DB4540" w:rsidRDefault="008D2278" w14:paraId="02248CD6" w14:textId="6C4E599B">
      <w:pPr>
        <w:pStyle w:val="ListParagraph"/>
        <w:numPr>
          <w:ilvl w:val="0"/>
          <w:numId w:val="4"/>
        </w:numPr>
      </w:pPr>
      <w:r w:rsidRPr="58F72DC9">
        <w:rPr>
          <w:b/>
          <w:bCs/>
        </w:rPr>
        <w:t>Periodic scheduling support</w:t>
      </w:r>
      <w:r>
        <w:rPr>
          <w:szCs w:val="24"/>
        </w:rPr>
        <w:t>:</w:t>
      </w:r>
      <w:r w:rsidRPr="58F72DC9" w:rsidR="00910349">
        <w:t xml:space="preserve"> Hard real-time requirements presented in </w:t>
      </w:r>
      <w:r w:rsidR="00910349">
        <w:rPr>
          <w:szCs w:val="24"/>
        </w:rPr>
        <w:fldChar w:fldCharType="begin"/>
      </w:r>
      <w:r w:rsidR="00910349">
        <w:rPr>
          <w:szCs w:val="24"/>
        </w:rPr>
        <w:instrText xml:space="preserve"> REF _Ref81247681 \h </w:instrText>
      </w:r>
      <w:r w:rsidR="00910349">
        <w:rPr>
          <w:szCs w:val="24"/>
        </w:rPr>
      </w:r>
      <w:r w:rsidR="00910349">
        <w:rPr>
          <w:szCs w:val="24"/>
        </w:rPr>
        <w:fldChar w:fldCharType="separate"/>
      </w:r>
      <w:r w:rsidR="006F1920">
        <w:t xml:space="preserve">Table </w:t>
      </w:r>
      <w:r w:rsidR="006F1920">
        <w:rPr>
          <w:noProof/>
        </w:rPr>
        <w:t>1</w:t>
      </w:r>
      <w:r w:rsidR="00910349">
        <w:rPr>
          <w:szCs w:val="24"/>
        </w:rPr>
        <w:fldChar w:fldCharType="end"/>
      </w:r>
      <w:r w:rsidR="00910349">
        <w:rPr>
          <w:szCs w:val="24"/>
        </w:rPr>
        <w:t xml:space="preserve"> </w:t>
      </w:r>
      <w:r w:rsidR="0FAB808D">
        <w:rPr>
          <w:szCs w:val="24"/>
        </w:rPr>
        <w:t>depend upon</w:t>
      </w:r>
      <w:r w:rsidRPr="58F72DC9" w:rsidR="00910349">
        <w:t xml:space="preserve"> real-time periodic scheduling. A classical RTOS allows us to define periodicity at task/process creation. In a </w:t>
      </w:r>
      <w:r w:rsidR="00C15365">
        <w:t>L</w:t>
      </w:r>
      <w:r w:rsidRPr="58F72DC9" w:rsidR="00910349">
        <w:t>inux environment</w:t>
      </w:r>
      <w:r w:rsidR="00C15365">
        <w:t xml:space="preserve">, </w:t>
      </w:r>
      <w:r w:rsidR="00DB4540">
        <w:t xml:space="preserve">such as our </w:t>
      </w:r>
      <w:r w:rsidRPr="58F72DC9" w:rsidR="00910349">
        <w:t xml:space="preserve">target system, the software is in charge of defining the timer to implement the periodic schedule </w:t>
      </w:r>
      <w:r w:rsidRPr="58F72DC9" w:rsidR="78E2206E">
        <w:t>internally</w:t>
      </w:r>
      <w:r w:rsidRPr="58F72DC9" w:rsidR="00910349">
        <w:t xml:space="preserve"> to the process.</w:t>
      </w:r>
      <w:r w:rsidR="00DB4540">
        <w:t xml:space="preserve"> </w:t>
      </w:r>
      <w:r w:rsidRPr="58F72DC9" w:rsidR="00910349">
        <w:t xml:space="preserve">To define such timers, </w:t>
      </w:r>
      <w:r w:rsidRPr="58F72DC9" w:rsidR="00831279">
        <w:t>timerfd_create</w:t>
      </w:r>
      <w:r w:rsidRPr="00DB4540" w:rsidR="00831279">
        <w:rPr>
          <w:szCs w:val="24"/>
        </w:rPr>
        <w:t xml:space="preserve"> &amp; </w:t>
      </w:r>
      <w:r w:rsidRPr="58F72DC9" w:rsidR="00831279">
        <w:t>timerfd_settime</w:t>
      </w:r>
      <w:r w:rsidRPr="00DB4540" w:rsidR="00910349">
        <w:rPr>
          <w:szCs w:val="24"/>
        </w:rPr>
        <w:t xml:space="preserve"> </w:t>
      </w:r>
      <w:r w:rsidRPr="58F72DC9" w:rsidR="009462D4">
        <w:t>system calls</w:t>
      </w:r>
      <w:r w:rsidRPr="58F72DC9" w:rsidR="00FA7162">
        <w:t xml:space="preserve"> </w:t>
      </w:r>
      <w:r w:rsidR="00B50653">
        <w:t xml:space="preserve">are used </w:t>
      </w:r>
      <w:r w:rsidRPr="58F72DC9" w:rsidR="00FA7162">
        <w:t xml:space="preserve">to create a </w:t>
      </w:r>
      <w:r w:rsidRPr="58F72DC9" w:rsidR="79E129EB">
        <w:t>Linux</w:t>
      </w:r>
      <w:r w:rsidRPr="00DB4540" w:rsidR="00FA7162">
        <w:rPr>
          <w:szCs w:val="24"/>
        </w:rPr>
        <w:t xml:space="preserve"> </w:t>
      </w:r>
      <w:r w:rsidRPr="58F72DC9" w:rsidR="00FA7162">
        <w:t>file</w:t>
      </w:r>
      <w:r w:rsidRPr="58F72DC9" w:rsidR="6ED966CE">
        <w:t xml:space="preserve"> </w:t>
      </w:r>
      <w:r w:rsidRPr="58F72DC9" w:rsidR="241864C6">
        <w:t>descriptor</w:t>
      </w:r>
      <w:r w:rsidRPr="58F72DC9" w:rsidR="00FA7162">
        <w:t xml:space="preserve"> to the timer, at r</w:t>
      </w:r>
      <w:r w:rsidRPr="58F72DC9" w:rsidR="00831279">
        <w:t>ead</w:t>
      </w:r>
      <w:r w:rsidR="00C358EC">
        <w:t>ing</w:t>
      </w:r>
      <w:r w:rsidRPr="58F72DC9" w:rsidR="00831279">
        <w:t xml:space="preserve"> to </w:t>
      </w:r>
      <w:r w:rsidRPr="58F72DC9" w:rsidR="00FA7162">
        <w:t xml:space="preserve">this file descriptor being blocking until the next period, or </w:t>
      </w:r>
      <w:r w:rsidRPr="58F72DC9" w:rsidR="16C1F5D1">
        <w:t>immediately</w:t>
      </w:r>
      <w:r w:rsidRPr="58F72DC9" w:rsidR="00FA7162">
        <w:t xml:space="preserve"> with a warning in case of deadline miss.</w:t>
      </w:r>
    </w:p>
    <w:p w:rsidR="00C5769B" w:rsidP="096E10FC" w:rsidRDefault="4227AF98" w14:paraId="096635AC" w14:textId="6B5A78D6">
      <w:pPr>
        <w:pStyle w:val="ListParagraph"/>
        <w:numPr>
          <w:ilvl w:val="0"/>
          <w:numId w:val="4"/>
        </w:numPr>
      </w:pPr>
      <w:r w:rsidRPr="24B62C64">
        <w:rPr>
          <w:b/>
          <w:bCs/>
        </w:rPr>
        <w:t>UART support</w:t>
      </w:r>
      <w:r>
        <w:t xml:space="preserve">: The FMS application </w:t>
      </w:r>
      <w:r w:rsidR="00794C11">
        <w:t xml:space="preserve">initially </w:t>
      </w:r>
      <w:r w:rsidR="00E749EE">
        <w:t xml:space="preserve">used </w:t>
      </w:r>
      <w:r w:rsidR="00794C11">
        <w:t xml:space="preserve">serial communication </w:t>
      </w:r>
      <w:r w:rsidR="002401A8">
        <w:t xml:space="preserve">to </w:t>
      </w:r>
      <w:r w:rsidR="00794C11">
        <w:t xml:space="preserve">connect to the avionic display. </w:t>
      </w:r>
      <w:r w:rsidR="008D2278">
        <w:t>This display could display the aircraft position, trajectory waypoints as well as information from internal application health monitoring.</w:t>
      </w:r>
      <w:r w:rsidR="00C5769B">
        <w:t xml:space="preserve"> In regular RTOS, </w:t>
      </w:r>
      <w:r w:rsidR="00EB5797">
        <w:t xml:space="preserve">the </w:t>
      </w:r>
      <w:r w:rsidR="00C5769B">
        <w:t>usual</w:t>
      </w:r>
      <w:r w:rsidR="00EB5797">
        <w:t xml:space="preserve"> practice is to</w:t>
      </w:r>
      <w:r w:rsidR="00C5769B">
        <w:t xml:space="preserve"> perform bare</w:t>
      </w:r>
      <w:r w:rsidR="00C977D4">
        <w:t>-</w:t>
      </w:r>
      <w:r w:rsidR="00C5769B">
        <w:t xml:space="preserve">metal access to the hardware UART device. In a </w:t>
      </w:r>
      <w:r w:rsidR="2AD768F9">
        <w:t>Linux</w:t>
      </w:r>
      <w:r w:rsidR="00C5769B">
        <w:t xml:space="preserve"> environment, </w:t>
      </w:r>
      <w:r w:rsidR="002436C3">
        <w:t xml:space="preserve">this is performed by </w:t>
      </w:r>
      <w:r w:rsidR="00DD26A0">
        <w:t xml:space="preserve">using </w:t>
      </w:r>
      <w:r w:rsidR="00C5769B">
        <w:t>/dev device tree and especially the TTY device files.</w:t>
      </w:r>
      <w:r w:rsidR="002436C3">
        <w:t xml:space="preserve"> </w:t>
      </w:r>
      <w:r w:rsidR="00C92D2B">
        <w:t xml:space="preserve">To provide native </w:t>
      </w:r>
      <w:r w:rsidR="2F4DA96F">
        <w:t>Linux</w:t>
      </w:r>
      <w:r w:rsidR="00C92D2B">
        <w:t xml:space="preserve"> UART accesses, </w:t>
      </w:r>
      <w:r w:rsidR="00204307">
        <w:t xml:space="preserve">a </w:t>
      </w:r>
      <w:r w:rsidR="00C5769B">
        <w:t xml:space="preserve">regular </w:t>
      </w:r>
      <w:r w:rsidR="582C8571">
        <w:t>Linux</w:t>
      </w:r>
      <w:r w:rsidR="00C5769B">
        <w:t xml:space="preserve"> file descriptor to the TTY device</w:t>
      </w:r>
      <w:r w:rsidR="00204307">
        <w:t xml:space="preserve"> is used</w:t>
      </w:r>
      <w:r w:rsidR="00C5769B">
        <w:t xml:space="preserve">, </w:t>
      </w:r>
      <w:r w:rsidR="664C4307">
        <w:t>performing</w:t>
      </w:r>
      <w:r w:rsidR="00C5769B">
        <w:t xml:space="preserve"> read and writes to the device after </w:t>
      </w:r>
      <w:r w:rsidR="00547585">
        <w:t xml:space="preserve">its </w:t>
      </w:r>
      <w:r w:rsidR="00C5769B">
        <w:t>initiali</w:t>
      </w:r>
      <w:r w:rsidR="00547585">
        <w:t xml:space="preserve">sation </w:t>
      </w:r>
      <w:r w:rsidR="00C5769B">
        <w:t>with the proper settings.</w:t>
      </w:r>
    </w:p>
    <w:p w:rsidR="000D699A" w:rsidP="096E10FC" w:rsidRDefault="00794C11" w14:paraId="64AC35FB" w14:textId="5B151A7B">
      <w:pPr>
        <w:pStyle w:val="ListParagraph"/>
        <w:numPr>
          <w:ilvl w:val="0"/>
          <w:numId w:val="4"/>
        </w:numPr>
      </w:pPr>
      <w:r w:rsidRPr="58F72DC9">
        <w:rPr>
          <w:b/>
          <w:bCs/>
        </w:rPr>
        <w:t>Socket communication support</w:t>
      </w:r>
      <w:r>
        <w:t>:</w:t>
      </w:r>
      <w:r w:rsidR="00BE76A8">
        <w:t xml:space="preserve"> </w:t>
      </w:r>
      <w:r w:rsidR="000D699A">
        <w:t>So far, the FMS display has only be</w:t>
      </w:r>
      <w:r w:rsidR="00547585">
        <w:t>en</w:t>
      </w:r>
      <w:r w:rsidR="000D699A">
        <w:t xml:space="preserve"> used to show the FMS running. It was hosted on an external host connected through the UART port. Including the FMS display as part of the CPSoS, or embedding i</w:t>
      </w:r>
      <w:r w:rsidR="00B00CFA">
        <w:t>t</w:t>
      </w:r>
      <w:r w:rsidR="000D699A">
        <w:t xml:space="preserve"> as part of the embedded system </w:t>
      </w:r>
      <w:r w:rsidR="00B00CFA">
        <w:t xml:space="preserve">demands usage </w:t>
      </w:r>
      <w:r w:rsidR="000D699A">
        <w:t>o</w:t>
      </w:r>
      <w:r w:rsidR="00B00CFA">
        <w:t>f</w:t>
      </w:r>
      <w:r w:rsidR="000D699A">
        <w:t xml:space="preserve"> alternative communication mediums. </w:t>
      </w:r>
      <w:r w:rsidR="00F529D8">
        <w:t xml:space="preserve">By implementing </w:t>
      </w:r>
      <w:r w:rsidR="000D699A">
        <w:t>bidirectional socket communications between the FMS and its display</w:t>
      </w:r>
      <w:r w:rsidR="00F529D8">
        <w:t xml:space="preserve">, it is possible to </w:t>
      </w:r>
      <w:r w:rsidR="000D699A">
        <w:t>build an alternative display required to have the human in the middle of the feedback loop of an AI</w:t>
      </w:r>
      <w:r w:rsidR="00EB03E0">
        <w:t>-</w:t>
      </w:r>
      <w:r w:rsidR="000D699A">
        <w:t xml:space="preserve">driven system. It also </w:t>
      </w:r>
      <w:r w:rsidR="00F529D8">
        <w:t xml:space="preserve">enables </w:t>
      </w:r>
      <w:r w:rsidR="001161D9">
        <w:t xml:space="preserve">additional communication channels </w:t>
      </w:r>
      <w:r w:rsidR="000D699A">
        <w:t>to the FMS display including some KPI from the TEACHING technology bricks.</w:t>
      </w:r>
      <w:r w:rsidR="00E55081">
        <w:t xml:space="preserve"> </w:t>
      </w:r>
      <w:r w:rsidR="00A20A3D">
        <w:t xml:space="preserve">The </w:t>
      </w:r>
      <w:r w:rsidR="000D699A">
        <w:t>soc</w:t>
      </w:r>
      <w:r w:rsidR="001C48F7">
        <w:t>k</w:t>
      </w:r>
      <w:r w:rsidR="000D699A">
        <w:t>et communication</w:t>
      </w:r>
      <w:r w:rsidR="00A20A3D">
        <w:t xml:space="preserve"> is implemented </w:t>
      </w:r>
      <w:r w:rsidR="000D699A">
        <w:t xml:space="preserve">on classical UDP </w:t>
      </w:r>
      <w:r w:rsidR="12D8C6FE">
        <w:t>Linux</w:t>
      </w:r>
      <w:r w:rsidR="000D699A">
        <w:t xml:space="preserve"> sockets as defined in sys/socket.h, using the connect and the send</w:t>
      </w:r>
      <w:r w:rsidR="00E55081">
        <w:t xml:space="preserve"> </w:t>
      </w:r>
      <w:r w:rsidR="000D699A">
        <w:t>to system calls</w:t>
      </w:r>
      <w:r w:rsidR="001C48F7">
        <w:t xml:space="preserve">. </w:t>
      </w:r>
    </w:p>
    <w:p w:rsidR="00464950" w:rsidP="001C48F7" w:rsidRDefault="001C48F7" w14:paraId="01601CF5" w14:textId="77777777">
      <w:r>
        <w:t xml:space="preserve">The previously presented modifications to the FMS application were not sufficient to guarantee a partitioned runtime behaviour. While </w:t>
      </w:r>
      <w:r w:rsidR="510F1D5E">
        <w:t>executing</w:t>
      </w:r>
      <w:r>
        <w:t xml:space="preserve"> the flight management application</w:t>
      </w:r>
      <w:r w:rsidR="00E55081">
        <w:t xml:space="preserve">, </w:t>
      </w:r>
      <w:r>
        <w:t xml:space="preserve">a large number of </w:t>
      </w:r>
      <w:r w:rsidR="4F5FED19">
        <w:t>pre-emption</w:t>
      </w:r>
      <w:r>
        <w:t xml:space="preserve"> </w:t>
      </w:r>
      <w:r w:rsidR="00E55081">
        <w:t xml:space="preserve">were observed, </w:t>
      </w:r>
      <w:r>
        <w:t xml:space="preserve">as well as process migration from physical cores to other physical cores by the </w:t>
      </w:r>
      <w:r w:rsidR="1B854AA9">
        <w:t>Linux</w:t>
      </w:r>
      <w:r>
        <w:t xml:space="preserve"> scheduler, despite the Linux RT </w:t>
      </w:r>
      <w:r w:rsidR="2EB1F3C5">
        <w:t>extension</w:t>
      </w:r>
      <w:r>
        <w:t>.</w:t>
      </w:r>
      <w:r w:rsidR="00436686">
        <w:t xml:space="preserve"> </w:t>
      </w:r>
    </w:p>
    <w:p w:rsidR="00D636C0" w:rsidP="001C48F7" w:rsidRDefault="00581DF0" w14:paraId="49AC96C5" w14:textId="3A559C76">
      <w:r>
        <w:t xml:space="preserve">Preventing the process/thread migration was performed by forcing the FMS application core affinity with the sched_setaffinity system call. It forces the FMS to run on a specific core, allowing us to select either a Cortex A53 core or a Cortex A72 core to run the application. However, it does not forbid the other processes running in the </w:t>
      </w:r>
      <w:r w:rsidR="5A0E6993">
        <w:t>Linux</w:t>
      </w:r>
      <w:r>
        <w:t xml:space="preserve"> system to run on this specific core, causing some </w:t>
      </w:r>
      <w:r w:rsidR="46D7C46F">
        <w:t>pre-emption</w:t>
      </w:r>
      <w:r>
        <w:t xml:space="preserve"> of the FMS application.</w:t>
      </w:r>
    </w:p>
    <w:p w:rsidR="001C48F7" w:rsidP="001C48F7" w:rsidRDefault="00581DF0" w14:paraId="348F51B4" w14:textId="7A62599E">
      <w:pPr>
        <w:rPr>
          <w:szCs w:val="24"/>
        </w:rPr>
      </w:pPr>
      <w:r>
        <w:t xml:space="preserve">To solve this </w:t>
      </w:r>
      <w:r w:rsidR="6E977BF3">
        <w:t>issue,</w:t>
      </w:r>
      <w:r>
        <w:t xml:space="preserve"> a concept </w:t>
      </w:r>
      <w:r w:rsidR="00345CA2">
        <w:t xml:space="preserve">is used, </w:t>
      </w:r>
      <w:r>
        <w:t xml:space="preserve">similar to Jailhouse </w:t>
      </w:r>
      <w:r w:rsidR="008B7BE4">
        <w:t xml:space="preserve">that is natively available to recent </w:t>
      </w:r>
      <w:r w:rsidR="2C38982E">
        <w:t>Linux</w:t>
      </w:r>
      <w:r w:rsidR="008B7BE4">
        <w:t xml:space="preserve"> kernels by setting an isolcpus kernel command line option. For instance, setting an “isolcpus=3” option for the kernel prevents its scheduler to use the fourth core to start any new process nor to migrate any process/thread to this core. Setting the affinity of a process/thread becomes the only option to run an application on this core, and specifically to ensure that no other process will run on the core dedicated to the FMS.</w:t>
      </w:r>
    </w:p>
    <w:p w:rsidR="096E10FC" w:rsidRDefault="009B213E" w14:paraId="289803A6" w14:textId="14B765A5">
      <w:r>
        <w:t xml:space="preserve">While </w:t>
      </w:r>
      <w:r w:rsidR="007C0BD2">
        <w:t xml:space="preserve">the previous modification allowed </w:t>
      </w:r>
      <w:r>
        <w:t xml:space="preserve">the </w:t>
      </w:r>
      <w:r w:rsidR="78EECFE8">
        <w:t>implement</w:t>
      </w:r>
      <w:r>
        <w:t>ation of</w:t>
      </w:r>
      <w:r w:rsidR="007C0BD2">
        <w:t xml:space="preserve"> sufficient degree and space and timing isolation to run a hard real-time application, a large runtime variability </w:t>
      </w:r>
      <w:r>
        <w:t xml:space="preserve">is still observed </w:t>
      </w:r>
      <w:r w:rsidR="007C0BD2">
        <w:t xml:space="preserve">despite using </w:t>
      </w:r>
      <w:r w:rsidR="0034720C">
        <w:t xml:space="preserve">consistent input data that should imply a regular timing behaviour. </w:t>
      </w:r>
      <w:r w:rsidR="00252B12">
        <w:t>Further investigation conclude</w:t>
      </w:r>
      <w:r w:rsidR="00D51D1E">
        <w:t>s</w:t>
      </w:r>
      <w:r w:rsidR="00252B12">
        <w:t xml:space="preserve"> </w:t>
      </w:r>
      <w:r w:rsidR="0034720C">
        <w:t xml:space="preserve">that despite the </w:t>
      </w:r>
      <w:r w:rsidR="76FC421F">
        <w:t>real-time</w:t>
      </w:r>
      <w:r w:rsidR="0034720C">
        <w:t xml:space="preserve"> </w:t>
      </w:r>
      <w:r w:rsidR="586E1413">
        <w:t>extension</w:t>
      </w:r>
      <w:r w:rsidR="0034720C">
        <w:t xml:space="preserve"> of the operating system </w:t>
      </w:r>
      <w:r w:rsidR="00D51D1E">
        <w:t xml:space="preserve">being </w:t>
      </w:r>
      <w:r w:rsidR="0034720C">
        <w:t xml:space="preserve">turned on, the DVFS feature </w:t>
      </w:r>
      <w:r w:rsidR="00797CE3">
        <w:t>remains active</w:t>
      </w:r>
      <w:r w:rsidR="0034720C">
        <w:t>, resulting in frequency scaling causing period variation.</w:t>
      </w:r>
      <w:r w:rsidR="006515CC">
        <w:t xml:space="preserve"> </w:t>
      </w:r>
      <w:r w:rsidRPr="58F72DC9" w:rsidR="52D227A4">
        <w:rPr>
          <w:szCs w:val="24"/>
        </w:rPr>
        <w:t xml:space="preserve">Indeed, the default scaling governor </w:t>
      </w:r>
      <w:r w:rsidR="006515CC">
        <w:rPr>
          <w:szCs w:val="24"/>
        </w:rPr>
        <w:t xml:space="preserve">is </w:t>
      </w:r>
      <w:r w:rsidRPr="58F72DC9" w:rsidR="52D227A4">
        <w:rPr>
          <w:szCs w:val="24"/>
        </w:rPr>
        <w:t xml:space="preserve">set at boot to “schedutil” so that the </w:t>
      </w:r>
      <w:r w:rsidRPr="58F72DC9" w:rsidR="3590B356">
        <w:rPr>
          <w:szCs w:val="24"/>
        </w:rPr>
        <w:t>Linux</w:t>
      </w:r>
      <w:r w:rsidRPr="58F72DC9" w:rsidR="52D227A4">
        <w:rPr>
          <w:szCs w:val="24"/>
        </w:rPr>
        <w:t xml:space="preserve"> scheduler updates the frequency scaling with the CPU workload</w:t>
      </w:r>
      <w:r w:rsidRPr="58F72DC9" w:rsidR="535659C6">
        <w:rPr>
          <w:szCs w:val="24"/>
        </w:rPr>
        <w:t xml:space="preserve"> alternating between a 600Mhz, a 900MHz and a 1200MHz frequency for the ARM Cortex A53 cores, and </w:t>
      </w:r>
      <w:r w:rsidRPr="58F72DC9" w:rsidR="17B848FC">
        <w:rPr>
          <w:szCs w:val="24"/>
        </w:rPr>
        <w:t>alternating</w:t>
      </w:r>
      <w:r w:rsidRPr="58F72DC9" w:rsidR="535659C6">
        <w:rPr>
          <w:szCs w:val="24"/>
        </w:rPr>
        <w:t xml:space="preserve"> between </w:t>
      </w:r>
      <w:r w:rsidRPr="58F72DC9" w:rsidR="7E0574E0">
        <w:rPr>
          <w:szCs w:val="24"/>
        </w:rPr>
        <w:t>600MHz, 1056MHz and 1600MHz for the ARM Cortex A72 cores.</w:t>
      </w:r>
      <w:r w:rsidR="006515CC">
        <w:rPr>
          <w:szCs w:val="24"/>
        </w:rPr>
        <w:t xml:space="preserve"> </w:t>
      </w:r>
      <w:r w:rsidR="006515CC">
        <w:t xml:space="preserve">Upon </w:t>
      </w:r>
      <w:r w:rsidR="00F90B1D">
        <w:t xml:space="preserve">turning off </w:t>
      </w:r>
      <w:r w:rsidR="54CD4B17">
        <w:t xml:space="preserve">frequency scaling </w:t>
      </w:r>
      <w:r w:rsidR="00F90B1D">
        <w:t>at O</w:t>
      </w:r>
      <w:r w:rsidR="5ED4AA77">
        <w:t>S</w:t>
      </w:r>
      <w:r w:rsidR="00F90B1D">
        <w:t xml:space="preserve"> level, </w:t>
      </w:r>
      <w:r w:rsidR="009F582B">
        <w:t xml:space="preserve">it is possible to </w:t>
      </w:r>
      <w:r w:rsidR="00F90B1D">
        <w:t xml:space="preserve">obtain space and timing isolation, as well as regular and </w:t>
      </w:r>
      <w:r w:rsidR="6393DCCA">
        <w:t>reproducible</w:t>
      </w:r>
      <w:r w:rsidR="00F90B1D">
        <w:t xml:space="preserve"> </w:t>
      </w:r>
      <w:r w:rsidR="5CE1FF10">
        <w:t>timings</w:t>
      </w:r>
      <w:r w:rsidR="00F90B1D">
        <w:t xml:space="preserve"> in the FMS application, making the system suitable for hard real-time applications.</w:t>
      </w:r>
    </w:p>
    <w:p w:rsidR="6FC15CDC" w:rsidP="096E10FC" w:rsidRDefault="6FC15CDC" w14:paraId="24225E35" w14:textId="71F14B77">
      <w:pPr>
        <w:pStyle w:val="Heading3"/>
      </w:pPr>
      <w:bookmarkStart w:name="_Toc89814899" w:id="15"/>
      <w:r>
        <w:t>Tailoring the CBB application for the target TEACHING system</w:t>
      </w:r>
      <w:bookmarkEnd w:id="15"/>
    </w:p>
    <w:p w:rsidR="4730EDB7" w:rsidP="58F72DC9" w:rsidRDefault="4730EDB7" w14:paraId="1DF6DD61" w14:textId="2D4839A9">
      <w:pPr>
        <w:rPr>
          <w:szCs w:val="24"/>
        </w:rPr>
      </w:pPr>
      <w:r w:rsidRPr="58F72DC9">
        <w:rPr>
          <w:szCs w:val="24"/>
        </w:rPr>
        <w:t>As defined in Section 2.7 of Deliverable D5.1, the role of the cyber</w:t>
      </w:r>
      <w:r w:rsidRPr="58F72DC9" w:rsidR="03A3CF6E">
        <w:rPr>
          <w:szCs w:val="24"/>
        </w:rPr>
        <w:t xml:space="preserve"> </w:t>
      </w:r>
      <w:r w:rsidRPr="58F72DC9">
        <w:rPr>
          <w:szCs w:val="24"/>
        </w:rPr>
        <w:t>black</w:t>
      </w:r>
      <w:r w:rsidRPr="58F72DC9" w:rsidR="61746D1E">
        <w:rPr>
          <w:szCs w:val="24"/>
        </w:rPr>
        <w:t>-</w:t>
      </w:r>
      <w:r w:rsidRPr="58F72DC9">
        <w:rPr>
          <w:szCs w:val="24"/>
        </w:rPr>
        <w:t xml:space="preserve">box is to ensure the correct behaviour of the </w:t>
      </w:r>
      <w:r w:rsidRPr="58F72DC9" w:rsidR="56374E58">
        <w:rPr>
          <w:szCs w:val="24"/>
        </w:rPr>
        <w:t xml:space="preserve">FMS application </w:t>
      </w:r>
      <w:r w:rsidRPr="58F72DC9">
        <w:rPr>
          <w:szCs w:val="24"/>
        </w:rPr>
        <w:t>on the hardware CPSoS.</w:t>
      </w:r>
      <w:r w:rsidRPr="58F72DC9" w:rsidR="2940C64B">
        <w:rPr>
          <w:szCs w:val="24"/>
        </w:rPr>
        <w:t xml:space="preserve"> It corresponds to the blue parts in</w:t>
      </w:r>
      <w:r w:rsidR="000B3552">
        <w:rPr>
          <w:szCs w:val="24"/>
        </w:rPr>
        <w:t xml:space="preserve"> </w:t>
      </w:r>
      <w:r w:rsidR="000B3552">
        <w:rPr>
          <w:szCs w:val="24"/>
        </w:rPr>
        <w:fldChar w:fldCharType="begin"/>
      </w:r>
      <w:r w:rsidR="000B3552">
        <w:rPr>
          <w:szCs w:val="24"/>
        </w:rPr>
        <w:instrText xml:space="preserve"> REF _Ref81230472 \h </w:instrText>
      </w:r>
      <w:r w:rsidR="000B3552">
        <w:rPr>
          <w:szCs w:val="24"/>
        </w:rPr>
      </w:r>
      <w:r w:rsidR="000B3552">
        <w:rPr>
          <w:szCs w:val="24"/>
        </w:rPr>
        <w:fldChar w:fldCharType="separate"/>
      </w:r>
      <w:r w:rsidR="006F1920">
        <w:t xml:space="preserve">Figure </w:t>
      </w:r>
      <w:r w:rsidR="006F1920">
        <w:rPr>
          <w:noProof/>
        </w:rPr>
        <w:t>1</w:t>
      </w:r>
      <w:r w:rsidR="000B3552">
        <w:rPr>
          <w:szCs w:val="24"/>
        </w:rPr>
        <w:fldChar w:fldCharType="end"/>
      </w:r>
      <w:r w:rsidRPr="58F72DC9" w:rsidR="2940C64B">
        <w:rPr>
          <w:szCs w:val="24"/>
        </w:rPr>
        <w:t xml:space="preserve">. </w:t>
      </w:r>
      <w:r w:rsidRPr="58F72DC9" w:rsidR="2FA75CAF">
        <w:rPr>
          <w:szCs w:val="24"/>
        </w:rPr>
        <w:t>The cyber black-box is composed of:</w:t>
      </w:r>
    </w:p>
    <w:p w:rsidR="2FA75CAF" w:rsidP="58F72DC9" w:rsidRDefault="2FA75CAF" w14:paraId="200D2F25" w14:textId="6E096227">
      <w:pPr>
        <w:pStyle w:val="ListParagraph"/>
        <w:numPr>
          <w:ilvl w:val="0"/>
          <w:numId w:val="3"/>
        </w:numPr>
        <w:rPr>
          <w:szCs w:val="24"/>
        </w:rPr>
      </w:pPr>
      <w:r w:rsidRPr="58F72DC9">
        <w:rPr>
          <w:szCs w:val="24"/>
        </w:rPr>
        <w:t xml:space="preserve">A set of </w:t>
      </w:r>
      <w:r w:rsidRPr="58F72DC9">
        <w:rPr>
          <w:b/>
          <w:bCs/>
          <w:szCs w:val="24"/>
        </w:rPr>
        <w:t>hardware sensors/probes</w:t>
      </w:r>
      <w:r w:rsidRPr="58F72DC9">
        <w:rPr>
          <w:szCs w:val="24"/>
        </w:rPr>
        <w:t xml:space="preserve"> that aims at capturing </w:t>
      </w:r>
      <w:r w:rsidRPr="58F72DC9" w:rsidR="7DC16B2B">
        <w:rPr>
          <w:szCs w:val="24"/>
        </w:rPr>
        <w:t>behavioural</w:t>
      </w:r>
      <w:r w:rsidRPr="58F72DC9" w:rsidR="4155B9D3">
        <w:rPr>
          <w:szCs w:val="24"/>
        </w:rPr>
        <w:t xml:space="preserve"> information of the software with regards to hardware usage. </w:t>
      </w:r>
    </w:p>
    <w:p w:rsidR="50CAE31E" w:rsidP="58F72DC9" w:rsidRDefault="50CAE31E" w14:paraId="4675A533" w14:textId="2DCDFB99">
      <w:pPr>
        <w:pStyle w:val="ListParagraph"/>
        <w:numPr>
          <w:ilvl w:val="0"/>
          <w:numId w:val="3"/>
        </w:numPr>
        <w:rPr>
          <w:szCs w:val="24"/>
        </w:rPr>
      </w:pPr>
      <w:r w:rsidRPr="58F72DC9">
        <w:rPr>
          <w:szCs w:val="24"/>
        </w:rPr>
        <w:t xml:space="preserve">An </w:t>
      </w:r>
      <w:r w:rsidRPr="58F72DC9">
        <w:rPr>
          <w:b/>
          <w:bCs/>
          <w:szCs w:val="24"/>
        </w:rPr>
        <w:t>aggregator</w:t>
      </w:r>
      <w:r w:rsidRPr="58F72DC9" w:rsidR="4AE87EDC">
        <w:rPr>
          <w:b/>
          <w:bCs/>
          <w:szCs w:val="24"/>
        </w:rPr>
        <w:t>/gateway</w:t>
      </w:r>
      <w:r w:rsidRPr="58F72DC9">
        <w:rPr>
          <w:szCs w:val="24"/>
        </w:rPr>
        <w:t xml:space="preserve"> of all this behavioural information into traces of hardware events that could be fed up to AI algorithms</w:t>
      </w:r>
      <w:r w:rsidRPr="58F72DC9" w:rsidR="0326CDAA">
        <w:rPr>
          <w:szCs w:val="24"/>
        </w:rPr>
        <w:t xml:space="preserve">, either to the network/cloud during the learning phase, or internally to </w:t>
      </w:r>
      <w:r w:rsidR="00B97BE2">
        <w:rPr>
          <w:szCs w:val="24"/>
        </w:rPr>
        <w:t xml:space="preserve">the </w:t>
      </w:r>
      <w:r w:rsidRPr="58F72DC9" w:rsidR="0326CDAA">
        <w:rPr>
          <w:szCs w:val="24"/>
        </w:rPr>
        <w:t>AI accelerator during the inference phase.</w:t>
      </w:r>
    </w:p>
    <w:p w:rsidRPr="00785B6B" w:rsidR="58F72DC9" w:rsidP="58F72DC9" w:rsidRDefault="41CBB2DB" w14:paraId="6543814D" w14:textId="3D57B27E">
      <w:pPr>
        <w:pStyle w:val="ListParagraph"/>
        <w:numPr>
          <w:ilvl w:val="0"/>
          <w:numId w:val="3"/>
        </w:numPr>
        <w:rPr>
          <w:szCs w:val="24"/>
        </w:rPr>
      </w:pPr>
      <w:r w:rsidRPr="58F72DC9">
        <w:rPr>
          <w:szCs w:val="24"/>
        </w:rPr>
        <w:t xml:space="preserve">A set of </w:t>
      </w:r>
      <w:r w:rsidRPr="58F72DC9">
        <w:rPr>
          <w:b/>
          <w:bCs/>
          <w:szCs w:val="24"/>
        </w:rPr>
        <w:t>AI algorithms</w:t>
      </w:r>
      <w:r w:rsidRPr="58F72DC9">
        <w:rPr>
          <w:szCs w:val="24"/>
        </w:rPr>
        <w:t xml:space="preserve"> </w:t>
      </w:r>
      <w:r w:rsidRPr="58F72DC9" w:rsidR="1CE26F55">
        <w:rPr>
          <w:szCs w:val="24"/>
        </w:rPr>
        <w:t xml:space="preserve">provided by WP4 </w:t>
      </w:r>
      <w:r w:rsidRPr="58F72DC9">
        <w:rPr>
          <w:szCs w:val="24"/>
        </w:rPr>
        <w:t>that aims at 1) lea</w:t>
      </w:r>
      <w:r w:rsidR="00B97BE2">
        <w:rPr>
          <w:szCs w:val="24"/>
        </w:rPr>
        <w:t>r</w:t>
      </w:r>
      <w:r w:rsidRPr="58F72DC9">
        <w:rPr>
          <w:szCs w:val="24"/>
        </w:rPr>
        <w:t>ning the expected behaviour of the software running on the hardware with regards to hardware resource usage</w:t>
      </w:r>
      <w:r w:rsidRPr="58F72DC9" w:rsidR="7E376433">
        <w:rPr>
          <w:szCs w:val="24"/>
        </w:rPr>
        <w:t>; and 2) identify anomalies/deviation from this expected behaviour to detect potential security threats or safety issues.</w:t>
      </w:r>
    </w:p>
    <w:p w:rsidR="45514DDA" w:rsidP="58F72DC9" w:rsidRDefault="6DD3FB89" w14:paraId="6EABF618" w14:textId="38E1A4A7">
      <w:pPr>
        <w:rPr>
          <w:szCs w:val="24"/>
          <w:highlight w:val="yellow"/>
        </w:rPr>
      </w:pPr>
      <w:r w:rsidRPr="58F72DC9">
        <w:rPr>
          <w:szCs w:val="24"/>
        </w:rPr>
        <w:t>The cyber black-box is developed from scratch within the TEACHING project, coupling usual monitoring frameworks with AI as an alternative to regular statistical ana</w:t>
      </w:r>
      <w:r w:rsidRPr="58F72DC9" w:rsidR="4D266E22">
        <w:rPr>
          <w:szCs w:val="24"/>
        </w:rPr>
        <w:t>lysis to characteri</w:t>
      </w:r>
      <w:r w:rsidR="00577A91">
        <w:rPr>
          <w:szCs w:val="24"/>
        </w:rPr>
        <w:t>s</w:t>
      </w:r>
      <w:r w:rsidRPr="58F72DC9" w:rsidR="4D266E22">
        <w:rPr>
          <w:szCs w:val="24"/>
        </w:rPr>
        <w:t>e the software and the hardware.</w:t>
      </w:r>
      <w:r w:rsidR="001F66B9">
        <w:rPr>
          <w:szCs w:val="24"/>
        </w:rPr>
        <w:t xml:space="preserve"> </w:t>
      </w:r>
      <w:r w:rsidRPr="13FA6DCF" w:rsidR="4D266E22">
        <w:rPr>
          <w:szCs w:val="24"/>
        </w:rPr>
        <w:t xml:space="preserve">For the </w:t>
      </w:r>
      <w:r w:rsidRPr="13FA6DCF" w:rsidR="4D266E22">
        <w:rPr>
          <w:b/>
          <w:bCs/>
          <w:szCs w:val="24"/>
        </w:rPr>
        <w:t>hardware/sensor probes</w:t>
      </w:r>
      <w:r w:rsidRPr="13FA6DCF" w:rsidR="4D266E22">
        <w:rPr>
          <w:szCs w:val="24"/>
        </w:rPr>
        <w:t xml:space="preserve">, </w:t>
      </w:r>
      <w:r w:rsidR="001F66B9">
        <w:rPr>
          <w:szCs w:val="24"/>
        </w:rPr>
        <w:t xml:space="preserve">the </w:t>
      </w:r>
      <w:r w:rsidRPr="13FA6DCF" w:rsidR="4D266E22">
        <w:rPr>
          <w:szCs w:val="24"/>
        </w:rPr>
        <w:t>initial focus</w:t>
      </w:r>
      <w:r w:rsidR="00EB736E">
        <w:rPr>
          <w:szCs w:val="24"/>
        </w:rPr>
        <w:t xml:space="preserve"> was</w:t>
      </w:r>
      <w:r w:rsidRPr="13FA6DCF" w:rsidR="4D266E22">
        <w:rPr>
          <w:szCs w:val="24"/>
        </w:rPr>
        <w:t xml:space="preserve"> on </w:t>
      </w:r>
      <w:r w:rsidRPr="13FA6DCF" w:rsidR="4D266E22">
        <w:rPr>
          <w:b/>
          <w:bCs/>
          <w:szCs w:val="24"/>
        </w:rPr>
        <w:t xml:space="preserve">METrICS </w:t>
      </w:r>
      <w:r w:rsidRPr="13FA6DCF" w:rsidR="4D266E22">
        <w:rPr>
          <w:szCs w:val="24"/>
        </w:rPr>
        <w:t>(</w:t>
      </w:r>
      <w:r w:rsidRPr="13FA6DCF" w:rsidR="56B9332B">
        <w:rPr>
          <w:szCs w:val="24"/>
        </w:rPr>
        <w:t>Measurement Environment for Multi-Core Time</w:t>
      </w:r>
      <w:r w:rsidR="002571AA">
        <w:rPr>
          <w:szCs w:val="24"/>
        </w:rPr>
        <w:t>-</w:t>
      </w:r>
      <w:r w:rsidRPr="13FA6DCF" w:rsidR="56B9332B">
        <w:rPr>
          <w:szCs w:val="24"/>
        </w:rPr>
        <w:t>Critical Systems</w:t>
      </w:r>
      <w:r w:rsidRPr="13FA6DCF" w:rsidR="4D266E22">
        <w:rPr>
          <w:szCs w:val="24"/>
        </w:rPr>
        <w:t>)</w:t>
      </w:r>
      <w:r w:rsidRPr="13FA6DCF" w:rsidR="3237F9C5">
        <w:rPr>
          <w:szCs w:val="24"/>
        </w:rPr>
        <w:t xml:space="preserve"> a framework presented in Deliverable D2.1 that proposes a non-intrusive and </w:t>
      </w:r>
      <w:r w:rsidRPr="13FA6DCF" w:rsidR="05E8EF12">
        <w:rPr>
          <w:szCs w:val="24"/>
        </w:rPr>
        <w:t xml:space="preserve">accurate runtime and </w:t>
      </w:r>
      <w:r w:rsidRPr="13FA6DCF" w:rsidR="6BA1F80E">
        <w:rPr>
          <w:szCs w:val="24"/>
        </w:rPr>
        <w:t>shared hardware resource usage measurement.</w:t>
      </w:r>
      <w:r w:rsidRPr="13FA6DCF" w:rsidR="05E8EF12">
        <w:rPr>
          <w:szCs w:val="24"/>
        </w:rPr>
        <w:t xml:space="preserve"> </w:t>
      </w:r>
      <w:r w:rsidR="00EB736E">
        <w:rPr>
          <w:szCs w:val="24"/>
        </w:rPr>
        <w:t xml:space="preserve">This </w:t>
      </w:r>
      <w:r w:rsidR="0004537D">
        <w:rPr>
          <w:szCs w:val="24"/>
        </w:rPr>
        <w:t xml:space="preserve">is </w:t>
      </w:r>
      <w:r w:rsidRPr="13FA6DCF" w:rsidR="17974C36">
        <w:rPr>
          <w:szCs w:val="24"/>
        </w:rPr>
        <w:t>extended with a</w:t>
      </w:r>
      <w:r w:rsidR="00EB736E">
        <w:rPr>
          <w:szCs w:val="24"/>
        </w:rPr>
        <w:t xml:space="preserve"> </w:t>
      </w:r>
      <w:r w:rsidRPr="13FA6DCF" w:rsidR="17974C36">
        <w:rPr>
          <w:szCs w:val="24"/>
        </w:rPr>
        <w:t>monitoring framework</w:t>
      </w:r>
      <w:r w:rsidR="008E4923">
        <w:rPr>
          <w:szCs w:val="24"/>
        </w:rPr>
        <w:t xml:space="preserve"> </w:t>
      </w:r>
      <w:r w:rsidRPr="13FA6DCF" w:rsidR="008E4923">
        <w:rPr>
          <w:szCs w:val="24"/>
        </w:rPr>
        <w:t>Temperature Health &amp; Energy Monitoring</w:t>
      </w:r>
      <w:r w:rsidRPr="13FA6DCF" w:rsidR="17974C36">
        <w:rPr>
          <w:szCs w:val="24"/>
        </w:rPr>
        <w:t xml:space="preserve"> </w:t>
      </w:r>
      <w:r w:rsidR="008E4923">
        <w:rPr>
          <w:szCs w:val="24"/>
        </w:rPr>
        <w:t>(</w:t>
      </w:r>
      <w:r w:rsidRPr="13FA6DCF" w:rsidR="17974C36">
        <w:rPr>
          <w:b/>
          <w:bCs/>
          <w:szCs w:val="24"/>
        </w:rPr>
        <w:t>THErM</w:t>
      </w:r>
      <w:r w:rsidRPr="008E4923" w:rsidR="008E4923">
        <w:rPr>
          <w:szCs w:val="24"/>
        </w:rPr>
        <w:t>)</w:t>
      </w:r>
      <w:r w:rsidRPr="13FA6DCF" w:rsidR="17974C36">
        <w:rPr>
          <w:szCs w:val="24"/>
        </w:rPr>
        <w:t xml:space="preserve"> to gather </w:t>
      </w:r>
      <w:r w:rsidR="008E4923">
        <w:rPr>
          <w:szCs w:val="24"/>
        </w:rPr>
        <w:t xml:space="preserve">information on </w:t>
      </w:r>
      <w:r w:rsidRPr="13FA6DCF" w:rsidR="17974C36">
        <w:rPr>
          <w:szCs w:val="24"/>
        </w:rPr>
        <w:t>power consumption and temperature from the SoC.</w:t>
      </w:r>
      <w:r w:rsidR="002571AA">
        <w:rPr>
          <w:szCs w:val="24"/>
        </w:rPr>
        <w:t xml:space="preserve"> </w:t>
      </w:r>
      <w:r w:rsidRPr="58F72DC9" w:rsidR="45514DDA">
        <w:rPr>
          <w:szCs w:val="24"/>
        </w:rPr>
        <w:t>Tailoring/integration of METrICS and THErM into the avionic use-case is presented i</w:t>
      </w:r>
      <w:r w:rsidR="002571AA">
        <w:rPr>
          <w:szCs w:val="24"/>
        </w:rPr>
        <w:t>n</w:t>
      </w:r>
      <w:r w:rsidRPr="58F72DC9" w:rsidR="45514DDA">
        <w:rPr>
          <w:szCs w:val="24"/>
        </w:rPr>
        <w:t xml:space="preserve"> </w:t>
      </w:r>
      <w:r w:rsidR="002571AA">
        <w:rPr>
          <w:szCs w:val="24"/>
        </w:rPr>
        <w:t>s</w:t>
      </w:r>
      <w:r w:rsidRPr="58F72DC9" w:rsidR="45514DDA">
        <w:rPr>
          <w:szCs w:val="24"/>
        </w:rPr>
        <w:t>ection</w:t>
      </w:r>
      <w:r w:rsidR="002571AA">
        <w:rPr>
          <w:szCs w:val="24"/>
        </w:rPr>
        <w:t>s</w:t>
      </w:r>
      <w:r w:rsidR="003A2FDC">
        <w:rPr>
          <w:szCs w:val="24"/>
        </w:rPr>
        <w:t xml:space="preserve"> </w:t>
      </w:r>
      <w:r w:rsidR="003A2FDC">
        <w:rPr>
          <w:szCs w:val="24"/>
        </w:rPr>
        <w:fldChar w:fldCharType="begin"/>
      </w:r>
      <w:r w:rsidR="003A2FDC">
        <w:rPr>
          <w:szCs w:val="24"/>
        </w:rPr>
        <w:instrText xml:space="preserve"> REF _Ref81308121 \r \h </w:instrText>
      </w:r>
      <w:r w:rsidR="003A2FDC">
        <w:rPr>
          <w:szCs w:val="24"/>
        </w:rPr>
      </w:r>
      <w:r w:rsidR="003A2FDC">
        <w:rPr>
          <w:szCs w:val="24"/>
        </w:rPr>
        <w:fldChar w:fldCharType="separate"/>
      </w:r>
      <w:r w:rsidR="006F1920">
        <w:rPr>
          <w:szCs w:val="24"/>
        </w:rPr>
        <w:t>4.1</w:t>
      </w:r>
      <w:r w:rsidR="003A2FDC">
        <w:rPr>
          <w:szCs w:val="24"/>
        </w:rPr>
        <w:fldChar w:fldCharType="end"/>
      </w:r>
      <w:r w:rsidRPr="58F72DC9" w:rsidR="45514DDA">
        <w:rPr>
          <w:szCs w:val="24"/>
        </w:rPr>
        <w:t xml:space="preserve"> and </w:t>
      </w:r>
      <w:r w:rsidR="003A2FDC">
        <w:rPr>
          <w:szCs w:val="24"/>
        </w:rPr>
        <w:fldChar w:fldCharType="begin"/>
      </w:r>
      <w:r w:rsidR="003A2FDC">
        <w:rPr>
          <w:szCs w:val="24"/>
        </w:rPr>
        <w:instrText xml:space="preserve"> REF _Ref81308100 \r \h </w:instrText>
      </w:r>
      <w:r w:rsidR="003A2FDC">
        <w:rPr>
          <w:szCs w:val="24"/>
        </w:rPr>
      </w:r>
      <w:r w:rsidR="003A2FDC">
        <w:rPr>
          <w:szCs w:val="24"/>
        </w:rPr>
        <w:fldChar w:fldCharType="separate"/>
      </w:r>
      <w:r w:rsidR="006F1920">
        <w:rPr>
          <w:szCs w:val="24"/>
        </w:rPr>
        <w:t>4.2</w:t>
      </w:r>
      <w:r w:rsidR="003A2FDC">
        <w:rPr>
          <w:szCs w:val="24"/>
        </w:rPr>
        <w:fldChar w:fldCharType="end"/>
      </w:r>
      <w:r w:rsidRPr="58F72DC9" w:rsidR="45514DDA">
        <w:rPr>
          <w:szCs w:val="24"/>
        </w:rPr>
        <w:t>.</w:t>
      </w:r>
      <w:r w:rsidRPr="58F72DC9" w:rsidR="062F66E5">
        <w:rPr>
          <w:szCs w:val="24"/>
        </w:rPr>
        <w:t xml:space="preserve"> They serve as sensor plugins for the cyber black-box </w:t>
      </w:r>
      <w:r w:rsidRPr="58F72DC9" w:rsidR="27CFEF18">
        <w:rPr>
          <w:szCs w:val="24"/>
        </w:rPr>
        <w:t>generating</w:t>
      </w:r>
      <w:r w:rsidRPr="58F72DC9" w:rsidR="062F66E5">
        <w:rPr>
          <w:szCs w:val="24"/>
        </w:rPr>
        <w:t xml:space="preserve"> </w:t>
      </w:r>
      <w:r w:rsidRPr="58F72DC9" w:rsidR="2E90C94B">
        <w:rPr>
          <w:szCs w:val="24"/>
        </w:rPr>
        <w:t>behavioural</w:t>
      </w:r>
      <w:r w:rsidRPr="58F72DC9" w:rsidR="062F66E5">
        <w:rPr>
          <w:szCs w:val="24"/>
        </w:rPr>
        <w:t xml:space="preserve"> traces </w:t>
      </w:r>
      <w:r w:rsidRPr="58F72DC9" w:rsidR="73227C29">
        <w:rPr>
          <w:szCs w:val="24"/>
        </w:rPr>
        <w:t>of processor/SoC hardware events to the AI algorithms of WP4.</w:t>
      </w:r>
    </w:p>
    <w:p w:rsidR="73227C29" w:rsidP="58F72DC9" w:rsidRDefault="73227C29" w14:paraId="5D50FCBD" w14:textId="6007E053">
      <w:r w:rsidRPr="13FA6DCF">
        <w:rPr>
          <w:szCs w:val="24"/>
        </w:rPr>
        <w:t xml:space="preserve">On the </w:t>
      </w:r>
      <w:r w:rsidRPr="13FA6DCF">
        <w:rPr>
          <w:b/>
          <w:bCs/>
          <w:szCs w:val="24"/>
        </w:rPr>
        <w:t>gateway / AI algorithm side</w:t>
      </w:r>
      <w:r w:rsidRPr="13FA6DCF">
        <w:rPr>
          <w:szCs w:val="24"/>
        </w:rPr>
        <w:t>, we focused on converging with a hardware event trace format to be used to learn the exp</w:t>
      </w:r>
      <w:r w:rsidRPr="13FA6DCF" w:rsidR="3C0EA5F3">
        <w:rPr>
          <w:szCs w:val="24"/>
        </w:rPr>
        <w:t xml:space="preserve">ected software </w:t>
      </w:r>
      <w:r w:rsidRPr="13FA6DCF" w:rsidR="3AA9ECE7">
        <w:rPr>
          <w:szCs w:val="24"/>
        </w:rPr>
        <w:t>behaviour</w:t>
      </w:r>
      <w:r w:rsidRPr="13FA6DCF" w:rsidR="3C0EA5F3">
        <w:rPr>
          <w:szCs w:val="24"/>
        </w:rPr>
        <w:t xml:space="preserve"> to be able to detect safety/security induced deviations as anomal</w:t>
      </w:r>
      <w:r w:rsidR="00935BAC">
        <w:rPr>
          <w:szCs w:val="24"/>
        </w:rPr>
        <w:t>ies</w:t>
      </w:r>
      <w:r w:rsidRPr="13FA6DCF" w:rsidR="3C0EA5F3">
        <w:rPr>
          <w:szCs w:val="24"/>
        </w:rPr>
        <w:t xml:space="preserve"> with regards to this expected </w:t>
      </w:r>
      <w:r w:rsidRPr="13FA6DCF" w:rsidR="05F184D9">
        <w:rPr>
          <w:szCs w:val="24"/>
        </w:rPr>
        <w:t>behaviour</w:t>
      </w:r>
      <w:r w:rsidRPr="13FA6DCF" w:rsidR="3C0EA5F3">
        <w:rPr>
          <w:szCs w:val="24"/>
        </w:rPr>
        <w:t xml:space="preserve">. These traces </w:t>
      </w:r>
      <w:r w:rsidR="002433DC">
        <w:rPr>
          <w:szCs w:val="24"/>
        </w:rPr>
        <w:t xml:space="preserve">are </w:t>
      </w:r>
      <w:r w:rsidRPr="13FA6DCF" w:rsidR="3C0EA5F3">
        <w:rPr>
          <w:szCs w:val="24"/>
        </w:rPr>
        <w:t xml:space="preserve">initially </w:t>
      </w:r>
      <w:r w:rsidRPr="13FA6DCF" w:rsidR="3F3AD498">
        <w:rPr>
          <w:szCs w:val="24"/>
        </w:rPr>
        <w:t>presented</w:t>
      </w:r>
      <w:r w:rsidRPr="13FA6DCF" w:rsidR="3C0EA5F3">
        <w:rPr>
          <w:szCs w:val="24"/>
        </w:rPr>
        <w:t xml:space="preserve"> in Deliverable</w:t>
      </w:r>
      <w:r w:rsidR="002C30B1">
        <w:rPr>
          <w:szCs w:val="24"/>
        </w:rPr>
        <w:t xml:space="preserve"> D6.2</w:t>
      </w:r>
      <w:r w:rsidRPr="13FA6DCF" w:rsidR="3049DD6F">
        <w:rPr>
          <w:szCs w:val="24"/>
        </w:rPr>
        <w:t xml:space="preserve"> </w:t>
      </w:r>
      <w:r w:rsidR="3049DD6F">
        <w:t>corresponding to the data management plan, and updated in Deliverable D2.2.</w:t>
      </w:r>
    </w:p>
    <w:p w:rsidR="00CB1DE2" w:rsidP="631D9B58" w:rsidRDefault="00CB1DE2" w14:paraId="4EE1ADBD" w14:textId="257FE72E">
      <w:pPr>
        <w:pStyle w:val="Heading2"/>
      </w:pPr>
      <w:bookmarkStart w:name="_Toc89814900" w:id="16"/>
      <w:r w:rsidRPr="0027254E">
        <w:t>The Automotive Use Case – an overview</w:t>
      </w:r>
      <w:bookmarkEnd w:id="16"/>
    </w:p>
    <w:p w:rsidR="00FE77F4" w:rsidP="00FE77F4" w:rsidRDefault="00FE77F4" w14:paraId="36D4A08F" w14:textId="417E92E6">
      <w:r>
        <w:t xml:space="preserve">As presented in Section 3 of D5.1, TEACHING’s automotive use case </w:t>
      </w:r>
      <w:r w:rsidR="00011A88">
        <w:t xml:space="preserve">is designed to support </w:t>
      </w:r>
      <w:r w:rsidR="00EC3FF5">
        <w:t xml:space="preserve">the </w:t>
      </w:r>
      <w:r w:rsidR="00011A88">
        <w:t>development</w:t>
      </w:r>
      <w:r w:rsidR="00C16173">
        <w:t xml:space="preserve"> of driving automation by integrati</w:t>
      </w:r>
      <w:r w:rsidR="00EC3FF5">
        <w:t>ng</w:t>
      </w:r>
      <w:r w:rsidR="00C16173">
        <w:t xml:space="preserve"> humans into the control loop</w:t>
      </w:r>
      <w:r w:rsidR="00543545">
        <w:t xml:space="preserve">. The integration is based on understanding, detection and modelling of human psychophysiological </w:t>
      </w:r>
      <w:r w:rsidR="00990B4D">
        <w:t xml:space="preserve">factors and then appropriate adaptation of the vehicle controls to align the vehicle behaviour to the environmental conditions and the human </w:t>
      </w:r>
      <w:r w:rsidR="00BE43AA">
        <w:t xml:space="preserve">expectations. </w:t>
      </w:r>
      <w:r w:rsidRPr="000866CD" w:rsidR="000866CD">
        <w:t>The expected benefits include increased road safety and improved driving comfort.</w:t>
      </w:r>
    </w:p>
    <w:p w:rsidR="00E309E1" w:rsidP="00FE77F4" w:rsidRDefault="00E309E1" w14:paraId="085D8419" w14:textId="7B5630F1">
      <w:r>
        <w:t xml:space="preserve">The specifics of the use case focus on </w:t>
      </w:r>
      <w:r w:rsidR="00485D28">
        <w:t>the</w:t>
      </w:r>
      <w:r>
        <w:t xml:space="preserve"> </w:t>
      </w:r>
      <w:r w:rsidR="00485D28">
        <w:t xml:space="preserve">development of </w:t>
      </w:r>
      <w:r w:rsidR="00E013C0">
        <w:t xml:space="preserve">motorway platooning </w:t>
      </w:r>
      <w:r w:rsidRPr="00E309E1">
        <w:t>function</w:t>
      </w:r>
      <w:r w:rsidR="00E013C0">
        <w:t>ality</w:t>
      </w:r>
      <w:r w:rsidR="00485D28">
        <w:t xml:space="preserve"> for passenger vehicles</w:t>
      </w:r>
      <w:r w:rsidR="000866CD">
        <w:t xml:space="preserve"> (</w:t>
      </w:r>
      <w:r w:rsidR="000866CD">
        <w:fldChar w:fldCharType="begin"/>
      </w:r>
      <w:r w:rsidR="000866CD">
        <w:instrText xml:space="preserve"> REF _Ref89460008 \h </w:instrText>
      </w:r>
      <w:r w:rsidR="000866CD">
        <w:fldChar w:fldCharType="separate"/>
      </w:r>
      <w:r w:rsidR="006F1920">
        <w:t xml:space="preserve">Figure </w:t>
      </w:r>
      <w:r w:rsidR="006F1920">
        <w:rPr>
          <w:noProof/>
        </w:rPr>
        <w:t>3</w:t>
      </w:r>
      <w:r w:rsidR="000866CD">
        <w:fldChar w:fldCharType="end"/>
      </w:r>
      <w:r w:rsidR="000866CD">
        <w:t>)</w:t>
      </w:r>
      <w:r w:rsidRPr="00E309E1">
        <w:t xml:space="preserve">, </w:t>
      </w:r>
      <w:r w:rsidR="00EC26FC">
        <w:t xml:space="preserve">with specific attention given to the road </w:t>
      </w:r>
      <w:r w:rsidRPr="00E309E1">
        <w:t xml:space="preserve">safety </w:t>
      </w:r>
      <w:r w:rsidR="00EC26FC">
        <w:t>aspect</w:t>
      </w:r>
      <w:r w:rsidRPr="00E309E1">
        <w:t xml:space="preserve">. The scenario is based on the lead vehicle being followed by other vehicles, all of which rely on the exact functional operation and user acceptance based on human perception of safety. </w:t>
      </w:r>
      <w:r w:rsidR="00562416">
        <w:t xml:space="preserve">Aside from the provisions of expected </w:t>
      </w:r>
      <w:r w:rsidRPr="00E309E1">
        <w:t>functio</w:t>
      </w:r>
      <w:r w:rsidR="00562416">
        <w:t xml:space="preserve">nality </w:t>
      </w:r>
      <w:r w:rsidR="00A13CC3">
        <w:t>(e</w:t>
      </w:r>
      <w:r w:rsidR="008970D6">
        <w:t>.</w:t>
      </w:r>
      <w:r w:rsidR="00A13CC3">
        <w:t xml:space="preserve">g. V2V communication and cooperation to execute coordinated </w:t>
      </w:r>
      <w:r w:rsidRPr="00E309E1">
        <w:t>control strategies</w:t>
      </w:r>
      <w:r w:rsidR="00A13CC3">
        <w:t>)</w:t>
      </w:r>
      <w:r w:rsidR="0088644D">
        <w:t>,</w:t>
      </w:r>
      <w:r w:rsidR="00A13CC3">
        <w:t xml:space="preserve"> </w:t>
      </w:r>
      <w:r w:rsidR="00CD3C17">
        <w:t>the human is specifically placed in the centre of the control loo</w:t>
      </w:r>
      <w:r w:rsidR="00D657BC">
        <w:t xml:space="preserve">p for two reasons. </w:t>
      </w:r>
      <w:r w:rsidR="00B75CAA">
        <w:t>F</w:t>
      </w:r>
      <w:r w:rsidR="00D657BC">
        <w:t>irst</w:t>
      </w:r>
      <w:r w:rsidR="00B75CAA">
        <w:t xml:space="preserve">ly, it </w:t>
      </w:r>
      <w:r w:rsidR="00D657BC">
        <w:t xml:space="preserve">is the measurement of human stress and comfort levels that define the </w:t>
      </w:r>
      <w:r w:rsidR="005D0142">
        <w:t xml:space="preserve">technical demands from the vehicle. The additional need </w:t>
      </w:r>
      <w:r w:rsidR="0066570B">
        <w:t xml:space="preserve">to interact with humans is that </w:t>
      </w:r>
      <w:r w:rsidRPr="00E309E1">
        <w:t xml:space="preserve">Level 3 </w:t>
      </w:r>
      <w:r w:rsidR="0066570B">
        <w:t xml:space="preserve">and </w:t>
      </w:r>
      <w:r w:rsidRPr="00E309E1">
        <w:t>Level 4 autonomous driving</w:t>
      </w:r>
      <w:r w:rsidR="0066570B">
        <w:t xml:space="preserve"> require the human in</w:t>
      </w:r>
      <w:r w:rsidR="0088644D">
        <w:t xml:space="preserve"> </w:t>
      </w:r>
      <w:r w:rsidR="0066570B">
        <w:t xml:space="preserve">the driving seat to be capable of taking over the vehicle’s controls. </w:t>
      </w:r>
    </w:p>
    <w:p w:rsidR="000866CD" w:rsidP="006F1920" w:rsidRDefault="000866CD" w14:paraId="1686F35F" w14:textId="398D3838">
      <w:pPr>
        <w:keepNext/>
        <w:jc w:val="center"/>
      </w:pPr>
      <w:r>
        <w:rPr>
          <w:noProof/>
        </w:rPr>
        <w:drawing>
          <wp:inline distT="0" distB="0" distL="0" distR="0" wp14:anchorId="46A845CC" wp14:editId="408A874A">
            <wp:extent cx="5759449" cy="1488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759449" cy="1488440"/>
                    </a:xfrm>
                    <a:prstGeom prst="rect">
                      <a:avLst/>
                    </a:prstGeom>
                  </pic:spPr>
                </pic:pic>
              </a:graphicData>
            </a:graphic>
          </wp:inline>
        </w:drawing>
      </w:r>
    </w:p>
    <w:p w:rsidR="000866CD" w:rsidP="006F1920" w:rsidRDefault="000866CD" w14:paraId="2874DFDF" w14:textId="11BEAE79">
      <w:pPr>
        <w:pStyle w:val="Caption"/>
      </w:pPr>
      <w:bookmarkStart w:name="_Ref89460008" w:id="17"/>
      <w:bookmarkStart w:name="_Toc89814926" w:id="18"/>
      <w:r>
        <w:t xml:space="preserve">Figure </w:t>
      </w:r>
      <w:r>
        <w:fldChar w:fldCharType="begin"/>
      </w:r>
      <w:r>
        <w:instrText>SEQ Figure \* ARABIC</w:instrText>
      </w:r>
      <w:r>
        <w:fldChar w:fldCharType="separate"/>
      </w:r>
      <w:r w:rsidR="006F1920">
        <w:rPr>
          <w:noProof/>
        </w:rPr>
        <w:t>3</w:t>
      </w:r>
      <w:r>
        <w:fldChar w:fldCharType="end"/>
      </w:r>
      <w:bookmarkEnd w:id="17"/>
      <w:r>
        <w:t xml:space="preserve"> </w:t>
      </w:r>
      <w:r w:rsidRPr="009D664F">
        <w:t>A vehicle convoy scenario</w:t>
      </w:r>
      <w:bookmarkEnd w:id="18"/>
    </w:p>
    <w:p w:rsidR="005668D6" w:rsidP="00FE77F4" w:rsidRDefault="005668D6" w14:paraId="7A32F42B" w14:textId="57B1FAD4">
      <w:r>
        <w:t xml:space="preserve">The conceptual set of activities related to the realisation of the automotive use case is depicted in </w:t>
      </w:r>
      <w:r>
        <w:fldChar w:fldCharType="begin"/>
      </w:r>
      <w:r>
        <w:instrText xml:space="preserve"> REF _Ref89384392 \h </w:instrText>
      </w:r>
      <w:r>
        <w:fldChar w:fldCharType="separate"/>
      </w:r>
      <w:r w:rsidR="006F1920">
        <w:t xml:space="preserve">Figure </w:t>
      </w:r>
      <w:r w:rsidR="006F1920">
        <w:rPr>
          <w:noProof/>
        </w:rPr>
        <w:t>4</w:t>
      </w:r>
      <w:r>
        <w:fldChar w:fldCharType="end"/>
      </w:r>
      <w:r>
        <w:t xml:space="preserve">. The use case target is defined by the project requirements of WP1. The key aspect of the demonstration lies in the integration (described in section </w:t>
      </w:r>
      <w:r>
        <w:fldChar w:fldCharType="begin"/>
      </w:r>
      <w:r>
        <w:instrText xml:space="preserve"> REF _Ref89384734 \r \h </w:instrText>
      </w:r>
      <w:r>
        <w:fldChar w:fldCharType="separate"/>
      </w:r>
      <w:r w:rsidR="006F1920">
        <w:t>4.3</w:t>
      </w:r>
      <w:r>
        <w:fldChar w:fldCharType="end"/>
      </w:r>
      <w:r>
        <w:t xml:space="preserve">) of three high-level components: </w:t>
      </w:r>
    </w:p>
    <w:p w:rsidR="005668D6" w:rsidP="005668D6" w:rsidRDefault="005668D6" w14:paraId="74C73FB2" w14:textId="79CBAC42">
      <w:pPr>
        <w:pStyle w:val="ListParagraph"/>
        <w:numPr>
          <w:ilvl w:val="0"/>
          <w:numId w:val="3"/>
        </w:numPr>
      </w:pPr>
      <w:r w:rsidRPr="006F1920">
        <w:rPr>
          <w:b/>
          <w:bCs/>
        </w:rPr>
        <w:t>The dependable SDF hardware platform</w:t>
      </w:r>
      <w:r>
        <w:t>, which is sourced from WP2 and tailored in WP5 for the ease of integration:</w:t>
      </w:r>
    </w:p>
    <w:p w:rsidR="005668D6" w:rsidP="005668D6" w:rsidRDefault="005668D6" w14:paraId="3AA0D3FE" w14:textId="0FEDCADB">
      <w:pPr>
        <w:pStyle w:val="ListParagraph"/>
        <w:numPr>
          <w:ilvl w:val="1"/>
          <w:numId w:val="3"/>
        </w:numPr>
      </w:pPr>
      <w:r>
        <w:t xml:space="preserve">of driving automation software - </w:t>
      </w:r>
      <w:r w:rsidRPr="005668D6">
        <w:t>Energy-Efficient Cooperative Adaptive Cruise Control (EECACC)</w:t>
      </w:r>
    </w:p>
    <w:p w:rsidR="005668D6" w:rsidP="005668D6" w:rsidRDefault="005668D6" w14:paraId="71EAC7FC" w14:textId="25B57E6E">
      <w:pPr>
        <w:pStyle w:val="ListParagraph"/>
        <w:numPr>
          <w:ilvl w:val="1"/>
          <w:numId w:val="3"/>
        </w:numPr>
      </w:pPr>
      <w:r>
        <w:t>into the driving simulator hardware setup</w:t>
      </w:r>
    </w:p>
    <w:p w:rsidR="005668D6" w:rsidP="006F1920" w:rsidRDefault="005668D6" w14:paraId="3EC0041F" w14:textId="47D4E66F">
      <w:pPr>
        <w:pStyle w:val="ListParagraph"/>
      </w:pPr>
      <w:r>
        <w:t xml:space="preserve">Aside from carrying out the runtime calculations, the platform also enables interfacing between TEACHING components required for the AD use case (e.g. sensors and actuators). </w:t>
      </w:r>
    </w:p>
    <w:p w:rsidRPr="006F1920" w:rsidR="005668D6" w:rsidP="005668D6" w:rsidRDefault="005668D6" w14:paraId="5D84965F" w14:textId="4DEEEA89">
      <w:pPr>
        <w:pStyle w:val="ListParagraph"/>
        <w:numPr>
          <w:ilvl w:val="0"/>
          <w:numId w:val="3"/>
        </w:numPr>
        <w:rPr>
          <w:b/>
          <w:bCs/>
        </w:rPr>
      </w:pPr>
      <w:r>
        <w:rPr>
          <w:b/>
          <w:bCs/>
        </w:rPr>
        <w:t>The physical d</w:t>
      </w:r>
      <w:r w:rsidRPr="006F1920">
        <w:rPr>
          <w:b/>
          <w:bCs/>
        </w:rPr>
        <w:t>riving simulator</w:t>
      </w:r>
      <w:r w:rsidRPr="005668D6">
        <w:t xml:space="preserve"> </w:t>
      </w:r>
      <w:r w:rsidRPr="006F1920">
        <w:t>(</w:t>
      </w:r>
      <w:r>
        <w:t>as described in section 3.4 of D5.1</w:t>
      </w:r>
      <w:r w:rsidRPr="006F1920">
        <w:t>)</w:t>
      </w:r>
      <w:r>
        <w:t xml:space="preserve"> with the associated driving scenarios and physical sensors for the collection of psychophysiological signals from the study participants</w:t>
      </w:r>
    </w:p>
    <w:p w:rsidRPr="006F1920" w:rsidR="005668D6" w:rsidP="005668D6" w:rsidRDefault="005668D6" w14:paraId="61A85A17" w14:textId="04B34CA8">
      <w:pPr>
        <w:pStyle w:val="ListParagraph"/>
        <w:numPr>
          <w:ilvl w:val="0"/>
          <w:numId w:val="3"/>
        </w:numPr>
      </w:pPr>
      <w:r>
        <w:rPr>
          <w:b/>
          <w:bCs/>
        </w:rPr>
        <w:t>The associated SW</w:t>
      </w:r>
      <w:r w:rsidRPr="006F1920">
        <w:t xml:space="preserve">, which consists of: </w:t>
      </w:r>
    </w:p>
    <w:p w:rsidR="005668D6" w:rsidP="005668D6" w:rsidRDefault="005668D6" w14:paraId="6D90784F" w14:textId="5FF2958F">
      <w:pPr>
        <w:pStyle w:val="ListParagraph"/>
        <w:numPr>
          <w:ilvl w:val="1"/>
          <w:numId w:val="3"/>
        </w:numPr>
      </w:pPr>
      <w:r w:rsidRPr="006F1920">
        <w:t xml:space="preserve">The </w:t>
      </w:r>
      <w:r>
        <w:t>EE</w:t>
      </w:r>
      <w:r w:rsidRPr="006F1920">
        <w:t>CACC</w:t>
      </w:r>
      <w:r>
        <w:t xml:space="preserve">, development of which is outside the technical scope of the project, but is chosen as an appropriate application for the AD demonstration (as described in section </w:t>
      </w:r>
      <w:r>
        <w:fldChar w:fldCharType="begin"/>
      </w:r>
      <w:r>
        <w:instrText xml:space="preserve"> REF _Ref89384734 \r \h </w:instrText>
      </w:r>
      <w:r>
        <w:fldChar w:fldCharType="separate"/>
      </w:r>
      <w:r w:rsidR="006F1920">
        <w:t>4.3</w:t>
      </w:r>
      <w:r>
        <w:fldChar w:fldCharType="end"/>
      </w:r>
      <w:r>
        <w:t>)</w:t>
      </w:r>
    </w:p>
    <w:p w:rsidRPr="005668D6" w:rsidR="005668D6" w:rsidP="006F1920" w:rsidRDefault="005668D6" w14:paraId="30B4557E" w14:textId="52A9513F">
      <w:pPr>
        <w:pStyle w:val="ListParagraph"/>
        <w:numPr>
          <w:ilvl w:val="1"/>
          <w:numId w:val="3"/>
        </w:numPr>
      </w:pPr>
      <w:r>
        <w:t>The human modelling algorithms resulting from WP4 – the aspect which is not part of this initial integration, but is expected to feature in the final AD demonstration</w:t>
      </w:r>
    </w:p>
    <w:p w:rsidR="005668D6" w:rsidP="006F1920" w:rsidRDefault="005668D6" w14:paraId="4DBF3C5E" w14:textId="37DD066C">
      <w:pPr>
        <w:keepNext/>
        <w:jc w:val="center"/>
      </w:pPr>
      <w:r>
        <w:rPr>
          <w:noProof/>
        </w:rPr>
        <w:drawing>
          <wp:inline distT="0" distB="0" distL="0" distR="0" wp14:anchorId="6BB3A9E7" wp14:editId="40AFA7D4">
            <wp:extent cx="5620147" cy="291815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9"/>
                    <a:stretch>
                      <a:fillRect/>
                    </a:stretch>
                  </pic:blipFill>
                  <pic:spPr bwMode="auto">
                    <a:xfrm>
                      <a:off x="0" y="0"/>
                      <a:ext cx="5620147" cy="2918152"/>
                    </a:xfrm>
                    <a:prstGeom prst="rect">
                      <a:avLst/>
                    </a:prstGeom>
                    <a:noFill/>
                  </pic:spPr>
                </pic:pic>
              </a:graphicData>
            </a:graphic>
          </wp:inline>
        </w:drawing>
      </w:r>
    </w:p>
    <w:p w:rsidR="005668D6" w:rsidP="006F1920" w:rsidRDefault="005668D6" w14:paraId="6EBCA175" w14:textId="5E89AEFA">
      <w:pPr>
        <w:pStyle w:val="Caption"/>
      </w:pPr>
      <w:bookmarkStart w:name="_Ref89384392" w:id="19"/>
      <w:bookmarkStart w:name="_Ref89384387" w:id="20"/>
      <w:bookmarkStart w:name="_Toc89814927" w:id="21"/>
      <w:r>
        <w:t xml:space="preserve">Figure </w:t>
      </w:r>
      <w:r>
        <w:fldChar w:fldCharType="begin"/>
      </w:r>
      <w:r>
        <w:instrText>SEQ Figure \* ARABIC</w:instrText>
      </w:r>
      <w:r>
        <w:fldChar w:fldCharType="separate"/>
      </w:r>
      <w:r w:rsidR="006F1920">
        <w:rPr>
          <w:noProof/>
        </w:rPr>
        <w:t>4</w:t>
      </w:r>
      <w:r>
        <w:fldChar w:fldCharType="end"/>
      </w:r>
      <w:bookmarkEnd w:id="19"/>
      <w:r>
        <w:t xml:space="preserve"> AD Use Case - </w:t>
      </w:r>
      <w:r>
        <w:rPr>
          <w:noProof/>
        </w:rPr>
        <w:t xml:space="preserve"> an overview of activities</w:t>
      </w:r>
      <w:bookmarkEnd w:id="20"/>
      <w:bookmarkEnd w:id="21"/>
    </w:p>
    <w:p w:rsidR="005668D6" w:rsidP="00945616" w:rsidRDefault="005668D6" w14:paraId="1B1A484B" w14:textId="1C429E5C">
      <w:r>
        <w:t xml:space="preserve">The demonstration serves a dual purpose: </w:t>
      </w:r>
    </w:p>
    <w:p w:rsidR="005668D6" w:rsidP="005668D6" w:rsidRDefault="005668D6" w14:paraId="100BA5FB" w14:textId="31008C51">
      <w:pPr>
        <w:pStyle w:val="ListParagraph"/>
        <w:numPr>
          <w:ilvl w:val="0"/>
          <w:numId w:val="3"/>
        </w:numPr>
      </w:pPr>
      <w:r>
        <w:t>data collection as:</w:t>
      </w:r>
    </w:p>
    <w:p w:rsidR="005668D6" w:rsidP="005668D6" w:rsidRDefault="005668D6" w14:paraId="6CB3FDC8" w14:textId="7BE2781F">
      <w:pPr>
        <w:pStyle w:val="ListParagraph"/>
        <w:numPr>
          <w:ilvl w:val="1"/>
          <w:numId w:val="3"/>
        </w:numPr>
      </w:pPr>
      <w:r>
        <w:t xml:space="preserve">the basis for modelling of human behaviour (WP4) </w:t>
      </w:r>
    </w:p>
    <w:p w:rsidR="005668D6" w:rsidP="006F1920" w:rsidRDefault="005668D6" w14:paraId="3A2749E7" w14:textId="6266541B">
      <w:pPr>
        <w:pStyle w:val="ListParagraph"/>
        <w:numPr>
          <w:ilvl w:val="1"/>
          <w:numId w:val="3"/>
        </w:numPr>
      </w:pPr>
      <w:r>
        <w:t>general assessment and improvements of further simulation studies</w:t>
      </w:r>
    </w:p>
    <w:p w:rsidR="005668D6" w:rsidP="005668D6" w:rsidRDefault="005668D6" w14:paraId="0B83932A" w14:textId="5C667C15">
      <w:pPr>
        <w:pStyle w:val="ListParagraph"/>
        <w:numPr>
          <w:ilvl w:val="0"/>
          <w:numId w:val="3"/>
        </w:numPr>
      </w:pPr>
      <w:r>
        <w:t>validation and verification of TEACHING technology bricks per project requirements of WP1.</w:t>
      </w:r>
    </w:p>
    <w:p w:rsidR="005668D6" w:rsidP="005668D6" w:rsidRDefault="005668D6" w14:paraId="56786A45" w14:textId="12F6E061">
      <w:r>
        <w:t>Consequently, data analysis is performed at two levels. The first level is concerned with the dependency of AI-based approaches on the data for parameterisation (training or learning of WP4). In this case, the data quality and the selected AI architecture directly influence the quality of the function, which is later expected to generate a probability distribution to a particular input. The second level of data analysis remains within WP5 and tries to establish patterns in human behaviour at the simulator to estimate trust and potential improvement in acceptance levels of AD functionality as the result of usage of the driving simulator. To that extent, data is concerned with measuring human comfort, discomfort and overall satisfaction with the system.</w:t>
      </w:r>
    </w:p>
    <w:p w:rsidR="005668D6" w:rsidRDefault="005668D6" w14:paraId="240AB238" w14:textId="780FC842">
      <w:r>
        <w:t xml:space="preserve">The activities of WP3, concerned with the development of novel safety approaches, tap into the data analysis twofold. On one hand, WP3 tries to extract patterns relevant to ease the relationship between automotive safety and AI. On the other hand, WP3 feeds into the analysis and general Lessons Learned process as a form of feedback to improve the study and to validate the developed technology. The feedback is provided to the system integrators as well as to the WP6 as a key aspect of industrialisation. The lessons learnt are also a valuable guideline for improvements across all technical WPs. </w:t>
      </w:r>
    </w:p>
    <w:p w:rsidRPr="00FE77F4" w:rsidR="00E0495F" w:rsidP="00FE77F4" w:rsidRDefault="00C46AE5" w14:paraId="28EEDD10" w14:textId="5BFC02F6">
      <w:r>
        <w:t xml:space="preserve">In response to the use case requirements, the </w:t>
      </w:r>
      <w:r w:rsidR="003F43DA">
        <w:t>functional</w:t>
      </w:r>
      <w:r w:rsidR="000D42C9">
        <w:t xml:space="preserve"> </w:t>
      </w:r>
      <w:r w:rsidR="004D5EB5">
        <w:t xml:space="preserve">concept </w:t>
      </w:r>
      <w:r w:rsidR="003F43DA">
        <w:t xml:space="preserve">of the automotive use case </w:t>
      </w:r>
      <w:r w:rsidR="00997F9A">
        <w:t>is developed</w:t>
      </w:r>
      <w:r w:rsidR="00E40D0A">
        <w:t xml:space="preserve"> and </w:t>
      </w:r>
      <w:r w:rsidR="00B21F91">
        <w:t xml:space="preserve">is depicted at a </w:t>
      </w:r>
      <w:r w:rsidR="00997F9A">
        <w:t>high</w:t>
      </w:r>
      <w:r w:rsidR="00B21F91">
        <w:t xml:space="preserve"> </w:t>
      </w:r>
      <w:r w:rsidR="00997F9A">
        <w:t xml:space="preserve">level in </w:t>
      </w:r>
      <w:r w:rsidR="003F43DA">
        <w:fldChar w:fldCharType="begin"/>
      </w:r>
      <w:r w:rsidR="003F43DA">
        <w:instrText xml:space="preserve"> REF _Ref82987232 \h </w:instrText>
      </w:r>
      <w:r w:rsidR="003F43DA">
        <w:fldChar w:fldCharType="separate"/>
      </w:r>
      <w:r w:rsidR="006F1920">
        <w:t xml:space="preserve">Figure </w:t>
      </w:r>
      <w:r w:rsidR="006F1920">
        <w:rPr>
          <w:noProof/>
        </w:rPr>
        <w:t>5</w:t>
      </w:r>
      <w:r w:rsidR="003F43DA">
        <w:fldChar w:fldCharType="end"/>
      </w:r>
      <w:r w:rsidR="0063787A">
        <w:t xml:space="preserve">. </w:t>
      </w:r>
      <w:r w:rsidR="005668D6">
        <w:t xml:space="preserve">Rather than being an overview of associated activities (which is shown in </w:t>
      </w:r>
      <w:r w:rsidR="005668D6">
        <w:fldChar w:fldCharType="begin"/>
      </w:r>
      <w:r w:rsidR="005668D6">
        <w:instrText xml:space="preserve"> REF _Ref89384392 \h </w:instrText>
      </w:r>
      <w:r w:rsidR="005668D6">
        <w:fldChar w:fldCharType="separate"/>
      </w:r>
      <w:r w:rsidR="006F1920">
        <w:t xml:space="preserve">Figure </w:t>
      </w:r>
      <w:r w:rsidR="006F1920">
        <w:rPr>
          <w:noProof/>
        </w:rPr>
        <w:t>4</w:t>
      </w:r>
      <w:r w:rsidR="005668D6">
        <w:fldChar w:fldCharType="end"/>
      </w:r>
      <w:r w:rsidR="005668D6">
        <w:t xml:space="preserve">), this depiction reflects on the technical functions associated with the implementation of the driving automation. </w:t>
      </w:r>
      <w:r w:rsidR="00945616">
        <w:rPr>
          <w:sz w:val="23"/>
          <w:szCs w:val="23"/>
        </w:rPr>
        <w:t>T</w:t>
      </w:r>
      <w:r>
        <w:rPr>
          <w:sz w:val="23"/>
          <w:szCs w:val="23"/>
        </w:rPr>
        <w:t xml:space="preserve">he concept </w:t>
      </w:r>
      <w:r w:rsidR="008D16EB">
        <w:rPr>
          <w:sz w:val="23"/>
          <w:szCs w:val="23"/>
        </w:rPr>
        <w:t xml:space="preserve">differs </w:t>
      </w:r>
      <w:r w:rsidR="00945616">
        <w:rPr>
          <w:sz w:val="23"/>
          <w:szCs w:val="23"/>
        </w:rPr>
        <w:t xml:space="preserve">from </w:t>
      </w:r>
      <w:r w:rsidR="004D5EB5">
        <w:rPr>
          <w:sz w:val="23"/>
          <w:szCs w:val="23"/>
        </w:rPr>
        <w:t xml:space="preserve">that </w:t>
      </w:r>
      <w:r w:rsidR="00945616">
        <w:rPr>
          <w:sz w:val="23"/>
          <w:szCs w:val="23"/>
        </w:rPr>
        <w:t>of the avionics u</w:t>
      </w:r>
      <w:r w:rsidR="00647490">
        <w:rPr>
          <w:sz w:val="23"/>
          <w:szCs w:val="23"/>
        </w:rPr>
        <w:t>s</w:t>
      </w:r>
      <w:r w:rsidR="00945616">
        <w:rPr>
          <w:sz w:val="23"/>
          <w:szCs w:val="23"/>
        </w:rPr>
        <w:t>e case</w:t>
      </w:r>
      <w:r w:rsidR="00647490">
        <w:rPr>
          <w:sz w:val="23"/>
          <w:szCs w:val="23"/>
        </w:rPr>
        <w:t xml:space="preserve"> (</w:t>
      </w:r>
      <w:r w:rsidR="00647490">
        <w:rPr>
          <w:sz w:val="23"/>
          <w:szCs w:val="23"/>
        </w:rPr>
        <w:fldChar w:fldCharType="begin"/>
      </w:r>
      <w:r w:rsidR="00647490">
        <w:rPr>
          <w:sz w:val="23"/>
          <w:szCs w:val="23"/>
        </w:rPr>
        <w:instrText xml:space="preserve"> REF _Ref81230472 \h </w:instrText>
      </w:r>
      <w:r w:rsidR="00647490">
        <w:rPr>
          <w:sz w:val="23"/>
          <w:szCs w:val="23"/>
        </w:rPr>
      </w:r>
      <w:r w:rsidR="00647490">
        <w:rPr>
          <w:sz w:val="23"/>
          <w:szCs w:val="23"/>
        </w:rPr>
        <w:fldChar w:fldCharType="separate"/>
      </w:r>
      <w:r w:rsidR="006F1920">
        <w:t xml:space="preserve">Figure </w:t>
      </w:r>
      <w:r w:rsidR="006F1920">
        <w:rPr>
          <w:noProof/>
        </w:rPr>
        <w:t>1</w:t>
      </w:r>
      <w:r w:rsidR="00647490">
        <w:rPr>
          <w:sz w:val="23"/>
          <w:szCs w:val="23"/>
        </w:rPr>
        <w:fldChar w:fldCharType="end"/>
      </w:r>
      <w:r w:rsidR="00647490">
        <w:rPr>
          <w:sz w:val="23"/>
          <w:szCs w:val="23"/>
        </w:rPr>
        <w:t>)</w:t>
      </w:r>
      <w:r w:rsidR="008D16EB">
        <w:rPr>
          <w:sz w:val="23"/>
          <w:szCs w:val="23"/>
        </w:rPr>
        <w:t xml:space="preserve"> in the sense that </w:t>
      </w:r>
      <w:r w:rsidR="0062246D">
        <w:rPr>
          <w:sz w:val="23"/>
          <w:szCs w:val="23"/>
        </w:rPr>
        <w:t xml:space="preserve">it expands the input beyond the </w:t>
      </w:r>
      <w:r w:rsidR="00647490">
        <w:rPr>
          <w:sz w:val="23"/>
          <w:szCs w:val="23"/>
        </w:rPr>
        <w:t>sensor data</w:t>
      </w:r>
      <w:r w:rsidR="000A75E0">
        <w:rPr>
          <w:sz w:val="23"/>
          <w:szCs w:val="23"/>
        </w:rPr>
        <w:t xml:space="preserve"> coming from the </w:t>
      </w:r>
      <w:r w:rsidR="00C66E69">
        <w:rPr>
          <w:sz w:val="23"/>
          <w:szCs w:val="23"/>
        </w:rPr>
        <w:t xml:space="preserve">cyber-physical </w:t>
      </w:r>
      <w:r w:rsidR="000A75E0">
        <w:rPr>
          <w:sz w:val="23"/>
          <w:szCs w:val="23"/>
        </w:rPr>
        <w:t>compon</w:t>
      </w:r>
      <w:r w:rsidR="00C66E69">
        <w:rPr>
          <w:sz w:val="23"/>
          <w:szCs w:val="23"/>
        </w:rPr>
        <w:t>e</w:t>
      </w:r>
      <w:r w:rsidR="000A75E0">
        <w:rPr>
          <w:sz w:val="23"/>
          <w:szCs w:val="23"/>
        </w:rPr>
        <w:t>n</w:t>
      </w:r>
      <w:r w:rsidR="00C66E69">
        <w:rPr>
          <w:sz w:val="23"/>
          <w:szCs w:val="23"/>
        </w:rPr>
        <w:t>t</w:t>
      </w:r>
      <w:r w:rsidR="000A75E0">
        <w:rPr>
          <w:sz w:val="23"/>
          <w:szCs w:val="23"/>
        </w:rPr>
        <w:t>s</w:t>
      </w:r>
      <w:r>
        <w:rPr>
          <w:sz w:val="23"/>
          <w:szCs w:val="23"/>
        </w:rPr>
        <w:t xml:space="preserve">. The </w:t>
      </w:r>
      <w:r w:rsidR="001F7C16">
        <w:rPr>
          <w:sz w:val="23"/>
          <w:szCs w:val="23"/>
        </w:rPr>
        <w:t xml:space="preserve">human measurements are </w:t>
      </w:r>
      <w:r w:rsidR="00731516">
        <w:rPr>
          <w:sz w:val="23"/>
          <w:szCs w:val="23"/>
        </w:rPr>
        <w:t xml:space="preserve">also added to those </w:t>
      </w:r>
      <w:r w:rsidR="001F7C16">
        <w:rPr>
          <w:sz w:val="23"/>
          <w:szCs w:val="23"/>
        </w:rPr>
        <w:t xml:space="preserve">provided by the </w:t>
      </w:r>
      <w:r>
        <w:rPr>
          <w:sz w:val="23"/>
          <w:szCs w:val="23"/>
        </w:rPr>
        <w:t xml:space="preserve">vehicle </w:t>
      </w:r>
      <w:r w:rsidR="001F7C16">
        <w:rPr>
          <w:sz w:val="23"/>
          <w:szCs w:val="23"/>
        </w:rPr>
        <w:t xml:space="preserve">and its </w:t>
      </w:r>
      <w:r>
        <w:rPr>
          <w:sz w:val="23"/>
          <w:szCs w:val="23"/>
        </w:rPr>
        <w:t>environment</w:t>
      </w:r>
      <w:r w:rsidR="001F7C16">
        <w:rPr>
          <w:sz w:val="23"/>
          <w:szCs w:val="23"/>
        </w:rPr>
        <w:t xml:space="preserve">. </w:t>
      </w:r>
      <w:r>
        <w:rPr>
          <w:sz w:val="23"/>
          <w:szCs w:val="23"/>
        </w:rPr>
        <w:t xml:space="preserve">The </w:t>
      </w:r>
      <w:r w:rsidR="00DB373A">
        <w:rPr>
          <w:sz w:val="23"/>
          <w:szCs w:val="23"/>
        </w:rPr>
        <w:t xml:space="preserve">focus of the use case study is </w:t>
      </w:r>
      <w:r w:rsidR="00483756">
        <w:rPr>
          <w:sz w:val="23"/>
          <w:szCs w:val="23"/>
        </w:rPr>
        <w:t xml:space="preserve">the </w:t>
      </w:r>
      <w:r>
        <w:rPr>
          <w:sz w:val="23"/>
          <w:szCs w:val="23"/>
        </w:rPr>
        <w:t>interpret</w:t>
      </w:r>
      <w:r w:rsidR="00483756">
        <w:rPr>
          <w:sz w:val="23"/>
          <w:szCs w:val="23"/>
        </w:rPr>
        <w:t xml:space="preserve">ation of the data through </w:t>
      </w:r>
      <w:r w:rsidR="00EA1E1B">
        <w:rPr>
          <w:sz w:val="23"/>
          <w:szCs w:val="23"/>
        </w:rPr>
        <w:t xml:space="preserve">a </w:t>
      </w:r>
      <w:r w:rsidR="00483756">
        <w:rPr>
          <w:sz w:val="23"/>
          <w:szCs w:val="23"/>
        </w:rPr>
        <w:t>suitable model of human stress and comfort</w:t>
      </w:r>
      <w:r w:rsidR="00EA1E1B">
        <w:rPr>
          <w:sz w:val="23"/>
          <w:szCs w:val="23"/>
        </w:rPr>
        <w:t xml:space="preserve">, the output of which is used for </w:t>
      </w:r>
      <w:r>
        <w:rPr>
          <w:sz w:val="23"/>
          <w:szCs w:val="23"/>
        </w:rPr>
        <w:t xml:space="preserve">training and inference. </w:t>
      </w:r>
      <w:r w:rsidR="002A2448">
        <w:rPr>
          <w:sz w:val="23"/>
          <w:szCs w:val="23"/>
        </w:rPr>
        <w:t xml:space="preserve">While the avionics use case at that point uses </w:t>
      </w:r>
      <w:r w:rsidR="00EB67AA">
        <w:rPr>
          <w:sz w:val="23"/>
          <w:szCs w:val="23"/>
        </w:rPr>
        <w:t xml:space="preserve">the </w:t>
      </w:r>
      <w:r w:rsidR="002A2448">
        <w:rPr>
          <w:sz w:val="23"/>
          <w:szCs w:val="23"/>
        </w:rPr>
        <w:t>human in the loop as the primary decision</w:t>
      </w:r>
      <w:r w:rsidR="00EB67AA">
        <w:rPr>
          <w:sz w:val="23"/>
          <w:szCs w:val="23"/>
        </w:rPr>
        <w:t>-</w:t>
      </w:r>
      <w:r w:rsidR="002A2448">
        <w:rPr>
          <w:sz w:val="23"/>
          <w:szCs w:val="23"/>
        </w:rPr>
        <w:t xml:space="preserve">maker, </w:t>
      </w:r>
      <w:r>
        <w:rPr>
          <w:sz w:val="23"/>
          <w:szCs w:val="23"/>
        </w:rPr>
        <w:t xml:space="preserve">the automotive </w:t>
      </w:r>
      <w:r w:rsidR="002A2448">
        <w:rPr>
          <w:sz w:val="23"/>
          <w:szCs w:val="23"/>
        </w:rPr>
        <w:t xml:space="preserve">use case is directed towards automation </w:t>
      </w:r>
      <w:r w:rsidR="00237CC2">
        <w:rPr>
          <w:sz w:val="23"/>
          <w:szCs w:val="23"/>
        </w:rPr>
        <w:t xml:space="preserve">and the human is there as a backup option to take over vehicle controls as necessary. </w:t>
      </w:r>
      <w:r w:rsidR="00261AD6">
        <w:rPr>
          <w:sz w:val="23"/>
          <w:szCs w:val="23"/>
        </w:rPr>
        <w:t>While t</w:t>
      </w:r>
      <w:r w:rsidR="00285108">
        <w:rPr>
          <w:sz w:val="23"/>
          <w:szCs w:val="23"/>
        </w:rPr>
        <w:t xml:space="preserve">he yellow blocks of </w:t>
      </w:r>
      <w:r w:rsidR="00285108">
        <w:fldChar w:fldCharType="begin"/>
      </w:r>
      <w:r w:rsidR="00285108">
        <w:instrText xml:space="preserve"> REF _Ref82987232 \h </w:instrText>
      </w:r>
      <w:r w:rsidR="00285108">
        <w:fldChar w:fldCharType="separate"/>
      </w:r>
      <w:r w:rsidR="006F1920">
        <w:t xml:space="preserve">Figure </w:t>
      </w:r>
      <w:r w:rsidR="006F1920">
        <w:rPr>
          <w:noProof/>
        </w:rPr>
        <w:t>5</w:t>
      </w:r>
      <w:r w:rsidR="00285108">
        <w:fldChar w:fldCharType="end"/>
      </w:r>
      <w:r w:rsidR="00285108">
        <w:t xml:space="preserve"> are used for demonstration of the automotive use case, </w:t>
      </w:r>
      <w:r w:rsidR="00261AD6">
        <w:t xml:space="preserve">these </w:t>
      </w:r>
      <w:r w:rsidR="00285108">
        <w:t xml:space="preserve">are out of TEACHING’s development scope. </w:t>
      </w:r>
      <w:r w:rsidR="00B56F3B">
        <w:t xml:space="preserve">This section of the functional diagram takes into consideration </w:t>
      </w:r>
      <w:r w:rsidR="00354FCA">
        <w:t xml:space="preserve">control policies and regulatory restrictions for the current road environment (e.g. speed limit). </w:t>
      </w:r>
      <w:r w:rsidR="00EB5841">
        <w:t xml:space="preserve">The Decision-Making Unit (DMU) is based on an existing </w:t>
      </w:r>
      <w:r w:rsidRPr="002023F1" w:rsidR="002023F1">
        <w:t>Energy-Efficient Cooperative Adaptive Cruise Control</w:t>
      </w:r>
      <w:r w:rsidR="000234BF">
        <w:t xml:space="preserve"> </w:t>
      </w:r>
      <w:sdt>
        <w:sdtPr>
          <w:id w:val="1978342542"/>
          <w:citation/>
        </w:sdtPr>
        <w:sdtContent>
          <w:r w:rsidR="000234BF">
            <w:fldChar w:fldCharType="begin"/>
          </w:r>
          <w:r w:rsidR="000234BF">
            <w:instrText xml:space="preserve"> CITATION Wik19 \l 2057 </w:instrText>
          </w:r>
          <w:r w:rsidR="000234BF">
            <w:fldChar w:fldCharType="separate"/>
          </w:r>
          <w:r w:rsidR="006F1920">
            <w:rPr>
              <w:noProof/>
            </w:rPr>
            <w:t>[2]</w:t>
          </w:r>
          <w:r w:rsidR="000234BF">
            <w:fldChar w:fldCharType="end"/>
          </w:r>
        </w:sdtContent>
      </w:sdt>
      <w:r w:rsidR="00032347">
        <w:t xml:space="preserve">. </w:t>
      </w:r>
      <w:r w:rsidR="00070BC8">
        <w:t xml:space="preserve">The DMU decisions are reflected in </w:t>
      </w:r>
      <w:r w:rsidR="008A25AB">
        <w:t xml:space="preserve">the </w:t>
      </w:r>
      <w:r w:rsidR="00070BC8">
        <w:t>vehi</w:t>
      </w:r>
      <w:r w:rsidR="00D939C7">
        <w:t>cle</w:t>
      </w:r>
      <w:r w:rsidR="00070BC8">
        <w:t xml:space="preserve"> control actuation, the outcome of which is monitored by vehicle sensors</w:t>
      </w:r>
      <w:r w:rsidR="00D939C7">
        <w:t xml:space="preserve"> and fed back to the p</w:t>
      </w:r>
      <w:r w:rsidR="008A25AB">
        <w:t>er</w:t>
      </w:r>
      <w:r w:rsidR="00D939C7">
        <w:t>sonalisation block for training and inference.</w:t>
      </w:r>
      <w:r w:rsidR="000D678F">
        <w:t xml:space="preserve"> This functional diagram is the key inspiration and source of requirements fo</w:t>
      </w:r>
      <w:r w:rsidR="003809A0">
        <w:t>r</w:t>
      </w:r>
      <w:r w:rsidR="000D678F">
        <w:t xml:space="preserve"> the driving simulator study, which is described in section </w:t>
      </w:r>
      <w:r w:rsidR="000D678F">
        <w:fldChar w:fldCharType="begin"/>
      </w:r>
      <w:r w:rsidR="000D678F">
        <w:instrText xml:space="preserve"> REF _Ref89460275 \r \h </w:instrText>
      </w:r>
      <w:r w:rsidR="000D678F">
        <w:fldChar w:fldCharType="separate"/>
      </w:r>
      <w:r w:rsidR="006F1920">
        <w:t>4.4</w:t>
      </w:r>
      <w:r w:rsidR="000D678F">
        <w:fldChar w:fldCharType="end"/>
      </w:r>
      <w:r w:rsidR="000D678F">
        <w:t xml:space="preserve"> and the intention of which is to primarily deliver training data and to be repeated for the sake of validation and verification at the later stage of the project. </w:t>
      </w:r>
    </w:p>
    <w:p w:rsidR="00E0495F" w:rsidP="00E0495F" w:rsidRDefault="00566626" w14:paraId="7BB7D373" w14:textId="77777777">
      <w:pPr>
        <w:pStyle w:val="BodyText"/>
        <w:keepNext/>
      </w:pPr>
      <w:r>
        <w:rPr>
          <w:noProof/>
        </w:rPr>
        <w:drawing>
          <wp:inline distT="0" distB="0" distL="0" distR="0" wp14:anchorId="3309615C" wp14:editId="75F6E3DC">
            <wp:extent cx="5480511" cy="2762009"/>
            <wp:effectExtent l="0" t="0" r="6350" b="635"/>
            <wp:docPr id="1" name="Picture 1" descr="External &#10;sensors &#10;Environment sensors &#10;Vehicle &#10;sensors &#10;o &#10;Human &#10;Human Comfort/ &#10;Comfort/Str &#10;Stress Levels &#10;ess Model &#10;Me red &#10;Situational Awareness &#10;Personalization &#10;(Training &amp; &#10;Inference) &#10;output/ &#10;Safe human/Al &#10;integration approaches &#10;Policies, &#10;navigation &#10;Set point &#10;DMU &#10;Measured &#10;output/ &#10;Vehicle State &#10;Vehicle sensors &#10;Affected &#10;system/C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486032" cy="2764791"/>
                    </a:xfrm>
                    <a:prstGeom prst="rect">
                      <a:avLst/>
                    </a:prstGeom>
                  </pic:spPr>
                </pic:pic>
              </a:graphicData>
            </a:graphic>
          </wp:inline>
        </w:drawing>
      </w:r>
    </w:p>
    <w:p w:rsidRPr="000E0C5F" w:rsidR="00CB1DE2" w:rsidP="006F1920" w:rsidRDefault="00E0495F" w14:paraId="1DBA0D64" w14:textId="54844F2D">
      <w:pPr>
        <w:pStyle w:val="Caption"/>
        <w:rPr>
          <w:lang w:val="en-US"/>
        </w:rPr>
      </w:pPr>
      <w:bookmarkStart w:name="_Ref82987232" w:id="22"/>
      <w:bookmarkStart w:name="_Toc89814928" w:id="23"/>
      <w:r>
        <w:t xml:space="preserve">Figure </w:t>
      </w:r>
      <w:r>
        <w:fldChar w:fldCharType="begin"/>
      </w:r>
      <w:r>
        <w:instrText>SEQ Figure \* ARABIC</w:instrText>
      </w:r>
      <w:r>
        <w:fldChar w:fldCharType="separate"/>
      </w:r>
      <w:r w:rsidR="006F1920">
        <w:rPr>
          <w:noProof/>
        </w:rPr>
        <w:t>5</w:t>
      </w:r>
      <w:r>
        <w:fldChar w:fldCharType="end"/>
      </w:r>
      <w:bookmarkEnd w:id="22"/>
      <w:r>
        <w:t xml:space="preserve"> </w:t>
      </w:r>
      <w:r w:rsidRPr="00AF35C8">
        <w:t>Automotive CPSoS Application</w:t>
      </w:r>
      <w:bookmarkEnd w:id="23"/>
    </w:p>
    <w:p w:rsidR="000D678F" w:rsidRDefault="000D678F" w14:paraId="427C63CD" w14:textId="77777777">
      <w:pPr>
        <w:spacing w:after="0"/>
        <w:jc w:val="left"/>
        <w:rPr>
          <w:b/>
          <w:sz w:val="32"/>
        </w:rPr>
      </w:pPr>
      <w:r>
        <w:br w:type="page"/>
      </w:r>
    </w:p>
    <w:p w:rsidRPr="00560CCA" w:rsidR="00CB1DE2" w:rsidP="631D9B58" w:rsidRDefault="00CB1DE2" w14:paraId="79BB6C25" w14:textId="28D39E6F">
      <w:pPr>
        <w:pStyle w:val="Heading1"/>
      </w:pPr>
      <w:bookmarkStart w:name="_Toc89814901" w:id="24"/>
      <w:r w:rsidRPr="00560CCA">
        <w:t>Dependability approaches</w:t>
      </w:r>
      <w:bookmarkEnd w:id="24"/>
    </w:p>
    <w:p w:rsidRPr="00CB1DE2" w:rsidR="00566626" w:rsidP="0060744E" w:rsidRDefault="00AF7374" w14:paraId="083502F6" w14:textId="5FC4E2E3">
      <w:r>
        <w:t xml:space="preserve">The dependability approaches, </w:t>
      </w:r>
      <w:r w:rsidR="00920FFB">
        <w:t xml:space="preserve">most of which </w:t>
      </w:r>
      <w:r>
        <w:t xml:space="preserve">originate </w:t>
      </w:r>
      <w:r w:rsidR="00920FFB">
        <w:t xml:space="preserve">and are developed in </w:t>
      </w:r>
      <w:r>
        <w:t>WP3</w:t>
      </w:r>
      <w:r w:rsidR="007C73C7">
        <w:t xml:space="preserve"> and are described in detail in D3.2</w:t>
      </w:r>
      <w:r>
        <w:t xml:space="preserve">, are </w:t>
      </w:r>
      <w:r w:rsidR="00F20763">
        <w:t xml:space="preserve">contributing to </w:t>
      </w:r>
      <w:r w:rsidR="0060744E">
        <w:t xml:space="preserve">the practical </w:t>
      </w:r>
      <w:r w:rsidR="009E458E">
        <w:t xml:space="preserve">implementation of TEACHING’s CPSoS solutions by </w:t>
      </w:r>
      <w:r w:rsidR="00AD5A26">
        <w:t xml:space="preserve">assuring </w:t>
      </w:r>
      <w:r w:rsidR="00AD13EF">
        <w:t xml:space="preserve">dependability through </w:t>
      </w:r>
      <w:r w:rsidR="0060744E">
        <w:t>the</w:t>
      </w:r>
      <w:r w:rsidR="009E458E">
        <w:t xml:space="preserve"> </w:t>
      </w:r>
      <w:r w:rsidR="00AD13EF">
        <w:t xml:space="preserve">life </w:t>
      </w:r>
      <w:r w:rsidR="0060744E">
        <w:t>cycle</w:t>
      </w:r>
      <w:r w:rsidR="00CA69C3">
        <w:t xml:space="preserve"> of the proposed assets</w:t>
      </w:r>
      <w:r w:rsidR="001C2151">
        <w:t xml:space="preserve"> </w:t>
      </w:r>
      <w:sdt>
        <w:sdtPr>
          <w:id w:val="-1918857723"/>
          <w:citation/>
        </w:sdtPr>
        <w:sdtContent>
          <w:r w:rsidR="001C2151">
            <w:fldChar w:fldCharType="begin"/>
          </w:r>
          <w:r w:rsidR="001C2151">
            <w:instrText xml:space="preserve"> CITATION Mac21 \l 2057 </w:instrText>
          </w:r>
          <w:r w:rsidR="001C2151">
            <w:fldChar w:fldCharType="separate"/>
          </w:r>
          <w:r w:rsidR="006F1920">
            <w:rPr>
              <w:noProof/>
            </w:rPr>
            <w:t>[3]</w:t>
          </w:r>
          <w:r w:rsidR="001C2151">
            <w:fldChar w:fldCharType="end"/>
          </w:r>
        </w:sdtContent>
      </w:sdt>
      <w:r w:rsidR="0060744E">
        <w:t>.</w:t>
      </w:r>
      <w:r w:rsidR="004A76FD">
        <w:t xml:space="preserve"> </w:t>
      </w:r>
      <w:r w:rsidR="00A65187">
        <w:t xml:space="preserve">The specifics of the implementation of those approaches to TEACHING use cases are described in this chapter, which considers the current safety (section </w:t>
      </w:r>
      <w:r w:rsidR="00A65187">
        <w:fldChar w:fldCharType="begin"/>
      </w:r>
      <w:r w:rsidR="00A65187">
        <w:instrText xml:space="preserve"> REF _Ref83069890 \r \h </w:instrText>
      </w:r>
      <w:r w:rsidR="00A65187">
        <w:fldChar w:fldCharType="separate"/>
      </w:r>
      <w:r w:rsidR="006F1920">
        <w:t>3.1</w:t>
      </w:r>
      <w:r w:rsidR="00A65187">
        <w:fldChar w:fldCharType="end"/>
      </w:r>
      <w:r w:rsidR="00A65187">
        <w:t>)</w:t>
      </w:r>
      <w:r w:rsidR="00EC16EF">
        <w:t xml:space="preserve"> and security (section </w:t>
      </w:r>
      <w:r w:rsidR="00EC16EF">
        <w:fldChar w:fldCharType="begin"/>
      </w:r>
      <w:r w:rsidR="00EC16EF">
        <w:instrText xml:space="preserve"> REF _Ref83069928 \r \h </w:instrText>
      </w:r>
      <w:r w:rsidR="00EC16EF">
        <w:fldChar w:fldCharType="separate"/>
      </w:r>
      <w:r w:rsidR="006F1920">
        <w:t>3.2</w:t>
      </w:r>
      <w:r w:rsidR="00EC16EF">
        <w:fldChar w:fldCharType="end"/>
      </w:r>
      <w:r w:rsidR="00EC16EF">
        <w:t xml:space="preserve">) setups and then proposes specific </w:t>
      </w:r>
      <w:r w:rsidR="0057796A">
        <w:t xml:space="preserve">architectural </w:t>
      </w:r>
      <w:r w:rsidR="00EC16EF">
        <w:t xml:space="preserve">adaptations </w:t>
      </w:r>
      <w:r w:rsidR="0057796A">
        <w:t xml:space="preserve">(section </w:t>
      </w:r>
      <w:r w:rsidR="0057796A">
        <w:fldChar w:fldCharType="begin"/>
      </w:r>
      <w:r w:rsidR="0057796A">
        <w:instrText xml:space="preserve"> REF _Ref83069963 \r \h </w:instrText>
      </w:r>
      <w:r w:rsidR="0057796A">
        <w:fldChar w:fldCharType="separate"/>
      </w:r>
      <w:r w:rsidR="006F1920">
        <w:t>3.3</w:t>
      </w:r>
      <w:r w:rsidR="0057796A">
        <w:fldChar w:fldCharType="end"/>
      </w:r>
      <w:r w:rsidR="0057796A">
        <w:t>)</w:t>
      </w:r>
      <w:r w:rsidR="00EC16EF">
        <w:t xml:space="preserve">. </w:t>
      </w:r>
    </w:p>
    <w:p w:rsidRPr="00671869" w:rsidR="00CB1DE2" w:rsidP="631D9B58" w:rsidRDefault="00CB1DE2" w14:paraId="7D714B67" w14:textId="2B5F9311">
      <w:pPr>
        <w:pStyle w:val="Heading2"/>
      </w:pPr>
      <w:bookmarkStart w:name="_Ref83069890" w:id="25"/>
      <w:bookmarkStart w:name="_Toc89814902" w:id="26"/>
      <w:r w:rsidRPr="00671869">
        <w:t xml:space="preserve">Assessment of the current </w:t>
      </w:r>
      <w:r w:rsidRPr="00671869" w:rsidR="00566626">
        <w:t xml:space="preserve">safety </w:t>
      </w:r>
      <w:r w:rsidRPr="00671869">
        <w:t>setup</w:t>
      </w:r>
      <w:bookmarkEnd w:id="25"/>
      <w:bookmarkEnd w:id="26"/>
    </w:p>
    <w:p w:rsidR="413F861F" w:rsidP="452F2A58" w:rsidRDefault="413F861F" w14:paraId="792D8F3E" w14:textId="57B2A900">
      <w:r w:rsidRPr="00671869">
        <w:rPr>
          <w:szCs w:val="24"/>
        </w:rPr>
        <w:t>AI is widely acknowledged as the most promising disruptive technology</w:t>
      </w:r>
      <w:r w:rsidRPr="452F2A58">
        <w:rPr>
          <w:szCs w:val="24"/>
        </w:rPr>
        <w:t xml:space="preserve"> and can outperform humans in a variety of tasks by detecting patterns, infer relationships, respond, and adapt in a fast and scaled manner. </w:t>
      </w:r>
      <w:r w:rsidRPr="452F2A58">
        <w:rPr>
          <w:szCs w:val="24"/>
          <w:lang w:val="en-US"/>
        </w:rPr>
        <w:t xml:space="preserve">Since </w:t>
      </w:r>
      <w:r w:rsidRPr="452F2A58">
        <w:rPr>
          <w:szCs w:val="24"/>
        </w:rPr>
        <w:t>these systems are progressively adopted in critical application</w:t>
      </w:r>
      <w:r w:rsidR="007E35EE">
        <w:rPr>
          <w:szCs w:val="24"/>
        </w:rPr>
        <w:t>s</w:t>
      </w:r>
      <w:r w:rsidRPr="452F2A58">
        <w:rPr>
          <w:szCs w:val="24"/>
        </w:rPr>
        <w:t xml:space="preserve"> it is of paramount importance to establish trustworthy AI systems or provide measures to be dependable, i.e., resilient, robust, safe and secure. </w:t>
      </w:r>
    </w:p>
    <w:p w:rsidR="413F861F" w:rsidP="452F2A58" w:rsidRDefault="413F861F" w14:paraId="08B19A39" w14:textId="67C61C07">
      <w:r>
        <w:t xml:space="preserve">When </w:t>
      </w:r>
      <w:r w:rsidR="00174A02">
        <w:t xml:space="preserve">the </w:t>
      </w:r>
      <w:r>
        <w:t>AI system itself becomes responsible for generating adequate inputs for every driving situation, it must be guaranteed by the vehicle vendor (i.e., the original equipment manufacturer) that AI-generated inputs do not violate system safety. If it is not possible to verify AI safety</w:t>
      </w:r>
      <w:r w:rsidR="00950632">
        <w:t>,</w:t>
      </w:r>
      <w:r>
        <w:t xml:space="preserve"> the</w:t>
      </w:r>
      <w:r w:rsidRPr="164DC631">
        <w:rPr>
          <w:color w:val="000000" w:themeColor="text1"/>
        </w:rPr>
        <w:t xml:space="preserve"> AI system </w:t>
      </w:r>
      <w:r w:rsidR="00950632">
        <w:rPr>
          <w:color w:val="000000" w:themeColor="text1"/>
        </w:rPr>
        <w:t xml:space="preserve">is deemed inappropriate </w:t>
      </w:r>
      <w:r w:rsidRPr="164DC631">
        <w:rPr>
          <w:color w:val="000000" w:themeColor="text1"/>
        </w:rPr>
        <w:t>for series production. Thus, safety-critical systems</w:t>
      </w:r>
      <w:r w:rsidR="00772420">
        <w:rPr>
          <w:color w:val="000000" w:themeColor="text1"/>
        </w:rPr>
        <w:t xml:space="preserve"> demand stringent </w:t>
      </w:r>
      <w:r w:rsidRPr="164DC631">
        <w:rPr>
          <w:color w:val="000000" w:themeColor="text1"/>
        </w:rPr>
        <w:t xml:space="preserve">compliance with safety </w:t>
      </w:r>
      <w:r w:rsidR="00772420">
        <w:rPr>
          <w:color w:val="000000" w:themeColor="text1"/>
        </w:rPr>
        <w:t xml:space="preserve">and other related </w:t>
      </w:r>
      <w:r w:rsidRPr="164DC631">
        <w:rPr>
          <w:color w:val="000000" w:themeColor="text1"/>
        </w:rPr>
        <w:t xml:space="preserve">standards. </w:t>
      </w:r>
      <w:r w:rsidR="0027419A">
        <w:rPr>
          <w:color w:val="000000" w:themeColor="text1"/>
        </w:rPr>
        <w:t xml:space="preserve">The </w:t>
      </w:r>
      <w:r w:rsidRPr="164DC631" w:rsidR="0027419A">
        <w:rPr>
          <w:color w:val="000000" w:themeColor="text1"/>
        </w:rPr>
        <w:t>approaches for argumentations for dependability features of AI-based systems</w:t>
      </w:r>
      <w:r w:rsidRPr="009A003A" w:rsidR="0027419A">
        <w:rPr>
          <w:color w:val="000000" w:themeColor="text1"/>
        </w:rPr>
        <w:t xml:space="preserve"> </w:t>
      </w:r>
      <w:r w:rsidR="0027419A">
        <w:rPr>
          <w:color w:val="000000" w:themeColor="text1"/>
        </w:rPr>
        <w:t xml:space="preserve">are covered by </w:t>
      </w:r>
      <w:r w:rsidRPr="009A003A">
        <w:rPr>
          <w:color w:val="000000" w:themeColor="text1"/>
        </w:rPr>
        <w:t>D3.2</w:t>
      </w:r>
      <w:r w:rsidRPr="164DC631">
        <w:rPr>
          <w:color w:val="000000" w:themeColor="text1"/>
        </w:rPr>
        <w:t>.</w:t>
      </w:r>
    </w:p>
    <w:p w:rsidR="008174ED" w:rsidP="008174ED" w:rsidRDefault="347F054B" w14:paraId="0F2F8FD1" w14:textId="77777777">
      <w:pPr>
        <w:keepNext/>
        <w:jc w:val="center"/>
      </w:pPr>
      <w:r>
        <w:rPr>
          <w:noProof/>
        </w:rPr>
        <w:drawing>
          <wp:inline distT="0" distB="0" distL="0" distR="0" wp14:anchorId="467216BC" wp14:editId="7FC0AE28">
            <wp:extent cx="5703454" cy="3683480"/>
            <wp:effectExtent l="0" t="0" r="0" b="0"/>
            <wp:docPr id="417534479" name="Picture 41753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34479"/>
                    <pic:cNvPicPr/>
                  </pic:nvPicPr>
                  <pic:blipFill>
                    <a:blip r:embed="rId21">
                      <a:extLst>
                        <a:ext uri="{28A0092B-C50C-407E-A947-70E740481C1C}">
                          <a14:useLocalDpi xmlns:a14="http://schemas.microsoft.com/office/drawing/2010/main" val="0"/>
                        </a:ext>
                      </a:extLst>
                    </a:blip>
                    <a:stretch>
                      <a:fillRect/>
                    </a:stretch>
                  </pic:blipFill>
                  <pic:spPr>
                    <a:xfrm>
                      <a:off x="0" y="0"/>
                      <a:ext cx="5761577" cy="3721018"/>
                    </a:xfrm>
                    <a:prstGeom prst="rect">
                      <a:avLst/>
                    </a:prstGeom>
                  </pic:spPr>
                </pic:pic>
              </a:graphicData>
            </a:graphic>
          </wp:inline>
        </w:drawing>
      </w:r>
    </w:p>
    <w:p w:rsidR="347F054B" w:rsidP="008174ED" w:rsidRDefault="008174ED" w14:paraId="2261AA15" w14:textId="1B2EFEA3">
      <w:pPr>
        <w:pStyle w:val="Caption"/>
      </w:pPr>
      <w:bookmarkStart w:name="_Ref83071372" w:id="27"/>
      <w:bookmarkStart w:name="_Toc89814929" w:id="28"/>
      <w:r>
        <w:t xml:space="preserve">Figure </w:t>
      </w:r>
      <w:r>
        <w:fldChar w:fldCharType="begin"/>
      </w:r>
      <w:r>
        <w:instrText>SEQ Figure \* ARABIC</w:instrText>
      </w:r>
      <w:r>
        <w:fldChar w:fldCharType="separate"/>
      </w:r>
      <w:r w:rsidR="006F1920">
        <w:rPr>
          <w:noProof/>
        </w:rPr>
        <w:t>6</w:t>
      </w:r>
      <w:r>
        <w:fldChar w:fldCharType="end"/>
      </w:r>
      <w:bookmarkEnd w:id="27"/>
      <w:r>
        <w:t xml:space="preserve"> Traditional safety workflow</w:t>
      </w:r>
      <w:bookmarkEnd w:id="28"/>
    </w:p>
    <w:p w:rsidR="00ED5B1C" w:rsidP="00ED5B1C" w:rsidRDefault="00ED5B1C" w14:paraId="32DA142B" w14:textId="2B109DC5">
      <w:r w:rsidRPr="6DBB324D">
        <w:t>In the context of the automotive use case</w:t>
      </w:r>
      <w:r>
        <w:rPr>
          <w:szCs w:val="24"/>
        </w:rPr>
        <w:t xml:space="preserve"> (</w:t>
      </w:r>
      <w:r>
        <w:rPr>
          <w:szCs w:val="24"/>
        </w:rPr>
        <w:fldChar w:fldCharType="begin"/>
      </w:r>
      <w:r>
        <w:rPr>
          <w:szCs w:val="24"/>
        </w:rPr>
        <w:instrText xml:space="preserve"> REF _Ref82987232 \h </w:instrText>
      </w:r>
      <w:r>
        <w:rPr>
          <w:szCs w:val="24"/>
        </w:rPr>
      </w:r>
      <w:r>
        <w:rPr>
          <w:szCs w:val="24"/>
        </w:rPr>
        <w:fldChar w:fldCharType="separate"/>
      </w:r>
      <w:r w:rsidR="006F1920">
        <w:t xml:space="preserve">Figure </w:t>
      </w:r>
      <w:r w:rsidR="006F1920">
        <w:rPr>
          <w:noProof/>
        </w:rPr>
        <w:t>5</w:t>
      </w:r>
      <w:r>
        <w:rPr>
          <w:szCs w:val="24"/>
        </w:rPr>
        <w:fldChar w:fldCharType="end"/>
      </w:r>
      <w:r>
        <w:rPr>
          <w:szCs w:val="24"/>
        </w:rPr>
        <w:t>)</w:t>
      </w:r>
      <w:r w:rsidRPr="6DBB324D">
        <w:t>, CACC personalisation is performed through learning AI that changes the policies and parametrisation of the CACC based on passenger stress and comfort levels (i.e. user perception of driving)</w:t>
      </w:r>
      <w:r w:rsidRPr="164DC631">
        <w:rPr>
          <w:szCs w:val="24"/>
        </w:rPr>
        <w:t>.</w:t>
      </w:r>
      <w:r>
        <w:rPr>
          <w:szCs w:val="24"/>
        </w:rPr>
        <w:t xml:space="preserve"> </w:t>
      </w:r>
      <w:r>
        <w:t xml:space="preserve">The concept of a policy-based decision integration pattern is applied (see </w:t>
      </w:r>
      <w:r w:rsidRPr="00B758AF">
        <w:t>D3.2 for more details</w:t>
      </w:r>
      <w:r>
        <w:t xml:space="preserve">). In this concept, the AI-based system is responsible for observing and analysing specific tasks or components (in this case the passenger and its perceived comfort) and recommends actions that can be translated into a finite set of policies and objectives. These policies and objectives are then used to influence the setpoint generation of the safety-critical system (CACC). Therefore, the traditional safety workflow and conventional safety analysis techniques, as described in this section and depicted in </w:t>
      </w:r>
      <w:r>
        <w:fldChar w:fldCharType="begin"/>
      </w:r>
      <w:r>
        <w:instrText xml:space="preserve"> REF _Ref83071372 \h </w:instrText>
      </w:r>
      <w:r>
        <w:fldChar w:fldCharType="separate"/>
      </w:r>
      <w:r w:rsidR="006F1920">
        <w:t xml:space="preserve">Figure </w:t>
      </w:r>
      <w:r w:rsidR="006F1920">
        <w:rPr>
          <w:noProof/>
        </w:rPr>
        <w:t>6</w:t>
      </w:r>
      <w:r>
        <w:fldChar w:fldCharType="end"/>
      </w:r>
      <w:r>
        <w:t>, can be applied.</w:t>
      </w:r>
    </w:p>
    <w:p w:rsidR="00DC5C0F" w:rsidP="00DC5C0F" w:rsidRDefault="6982C4B7" w14:paraId="5AC43C7A" w14:textId="77777777">
      <w:pPr>
        <w:keepNext/>
        <w:jc w:val="center"/>
      </w:pPr>
      <w:r>
        <w:rPr>
          <w:noProof/>
        </w:rPr>
        <w:drawing>
          <wp:inline distT="0" distB="0" distL="0" distR="0" wp14:anchorId="612C1385" wp14:editId="587AE591">
            <wp:extent cx="5571491" cy="2216989"/>
            <wp:effectExtent l="0" t="0" r="0" b="0"/>
            <wp:docPr id="1215363717" name="Picture 1215363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601668" cy="2228997"/>
                    </a:xfrm>
                    <a:prstGeom prst="rect">
                      <a:avLst/>
                    </a:prstGeom>
                  </pic:spPr>
                </pic:pic>
              </a:graphicData>
            </a:graphic>
          </wp:inline>
        </w:drawing>
      </w:r>
    </w:p>
    <w:p w:rsidR="6982C4B7" w:rsidP="00DC5C0F" w:rsidRDefault="00DC5C0F" w14:paraId="13C64AB1" w14:textId="39ABC285">
      <w:pPr>
        <w:pStyle w:val="Caption"/>
        <w:rPr>
          <w:szCs w:val="24"/>
          <w:highlight w:val="yellow"/>
        </w:rPr>
      </w:pPr>
      <w:bookmarkStart w:name="_Ref83073653" w:id="29"/>
      <w:bookmarkStart w:name="_Toc89814930" w:id="30"/>
      <w:r>
        <w:t xml:space="preserve">Figure </w:t>
      </w:r>
      <w:r>
        <w:fldChar w:fldCharType="begin"/>
      </w:r>
      <w:r>
        <w:instrText>SEQ Figure \* ARABIC</w:instrText>
      </w:r>
      <w:r>
        <w:fldChar w:fldCharType="separate"/>
      </w:r>
      <w:r w:rsidR="006F1920">
        <w:rPr>
          <w:noProof/>
        </w:rPr>
        <w:t>7</w:t>
      </w:r>
      <w:r>
        <w:fldChar w:fldCharType="end"/>
      </w:r>
      <w:bookmarkEnd w:id="29"/>
      <w:r>
        <w:t xml:space="preserve"> </w:t>
      </w:r>
      <w:r w:rsidR="00F73DA8">
        <w:t>S</w:t>
      </w:r>
      <w:r w:rsidRPr="000C7AB1">
        <w:t>implified depiction of item definition and related systems</w:t>
      </w:r>
      <w:bookmarkEnd w:id="30"/>
    </w:p>
    <w:p w:rsidR="7895466B" w:rsidP="164DC631" w:rsidRDefault="7895466B" w14:paraId="3F31C66F" w14:textId="00C2F183">
      <w:pPr>
        <w:rPr>
          <w:szCs w:val="24"/>
        </w:rPr>
      </w:pPr>
      <w:r w:rsidRPr="164DC631">
        <w:rPr>
          <w:szCs w:val="24"/>
        </w:rPr>
        <w:t>The hazard and risk analysis (HARA) of the high-level item design</w:t>
      </w:r>
      <w:r w:rsidR="00356501">
        <w:rPr>
          <w:szCs w:val="24"/>
        </w:rPr>
        <w:t xml:space="preserve"> (</w:t>
      </w:r>
      <w:r w:rsidR="00356501">
        <w:rPr>
          <w:szCs w:val="24"/>
        </w:rPr>
        <w:fldChar w:fldCharType="begin"/>
      </w:r>
      <w:r w:rsidR="00356501">
        <w:rPr>
          <w:szCs w:val="24"/>
        </w:rPr>
        <w:instrText xml:space="preserve"> REF _Ref83073653 \h </w:instrText>
      </w:r>
      <w:r w:rsidR="00356501">
        <w:rPr>
          <w:szCs w:val="24"/>
        </w:rPr>
      </w:r>
      <w:r w:rsidR="00356501">
        <w:rPr>
          <w:szCs w:val="24"/>
        </w:rPr>
        <w:fldChar w:fldCharType="separate"/>
      </w:r>
      <w:r w:rsidR="006F1920">
        <w:t xml:space="preserve">Figure </w:t>
      </w:r>
      <w:r w:rsidR="006F1920">
        <w:rPr>
          <w:noProof/>
        </w:rPr>
        <w:t>7</w:t>
      </w:r>
      <w:r w:rsidR="00356501">
        <w:rPr>
          <w:szCs w:val="24"/>
        </w:rPr>
        <w:fldChar w:fldCharType="end"/>
      </w:r>
      <w:r w:rsidR="00356501">
        <w:rPr>
          <w:szCs w:val="24"/>
        </w:rPr>
        <w:t>)</w:t>
      </w:r>
      <w:r w:rsidRPr="164DC631">
        <w:rPr>
          <w:szCs w:val="24"/>
        </w:rPr>
        <w:t xml:space="preserve"> results in assigning Automotive Safety Integrity Levels (ASILs) to hazardous events and the formulation of safety goals. </w:t>
      </w:r>
      <w:r w:rsidRPr="164DC631" w:rsidR="7BCA0AF2">
        <w:rPr>
          <w:szCs w:val="24"/>
        </w:rPr>
        <w:t>To that aim</w:t>
      </w:r>
      <w:r w:rsidR="00356501">
        <w:rPr>
          <w:szCs w:val="24"/>
        </w:rPr>
        <w:t>,</w:t>
      </w:r>
      <w:r w:rsidRPr="164DC631" w:rsidR="7BCA0AF2">
        <w:rPr>
          <w:szCs w:val="24"/>
        </w:rPr>
        <w:t xml:space="preserve"> possible hazards are identified and the worst possible situations in which these hazards may occur are combined </w:t>
      </w:r>
      <w:r w:rsidR="00523837">
        <w:rPr>
          <w:szCs w:val="24"/>
        </w:rPr>
        <w:t xml:space="preserve">with </w:t>
      </w:r>
      <w:r w:rsidRPr="164DC631" w:rsidR="7BCA0AF2">
        <w:rPr>
          <w:szCs w:val="24"/>
        </w:rPr>
        <w:t>hazardous situations. These hazardous situations are evaluated for their involved severity of the event, exposure to the situation, and controllability of the situation by the driver. For each safety</w:t>
      </w:r>
      <w:r w:rsidR="00523837">
        <w:rPr>
          <w:szCs w:val="24"/>
        </w:rPr>
        <w:t>-</w:t>
      </w:r>
      <w:r w:rsidRPr="164DC631" w:rsidR="7BCA0AF2">
        <w:rPr>
          <w:szCs w:val="24"/>
        </w:rPr>
        <w:t xml:space="preserve">critical (ASIL &gt; QM) event a high-level safety requirement (safety goal) is assigned to prevent unreasonable risks. These safety goals must be broken down to system safety requirements during the development of the system. </w:t>
      </w:r>
    </w:p>
    <w:p w:rsidR="771EA45E" w:rsidP="164DC631" w:rsidRDefault="771EA45E" w14:paraId="15C68BD8" w14:textId="35F1F076">
      <w:pPr>
        <w:rPr>
          <w:szCs w:val="24"/>
        </w:rPr>
      </w:pPr>
      <w:r w:rsidRPr="164DC631">
        <w:rPr>
          <w:szCs w:val="24"/>
        </w:rPr>
        <w:t>The</w:t>
      </w:r>
      <w:r w:rsidRPr="164DC631" w:rsidR="6337E731">
        <w:rPr>
          <w:szCs w:val="24"/>
        </w:rPr>
        <w:t xml:space="preserve"> outcomes of th</w:t>
      </w:r>
      <w:r w:rsidRPr="164DC631" w:rsidR="760F9A9D">
        <w:rPr>
          <w:szCs w:val="24"/>
        </w:rPr>
        <w:t xml:space="preserve">e </w:t>
      </w:r>
      <w:r w:rsidRPr="164DC631" w:rsidR="610858A7">
        <w:rPr>
          <w:szCs w:val="24"/>
        </w:rPr>
        <w:t xml:space="preserve">HARA </w:t>
      </w:r>
      <w:r w:rsidRPr="164DC631" w:rsidR="31871A1B">
        <w:rPr>
          <w:szCs w:val="24"/>
        </w:rPr>
        <w:t xml:space="preserve">have been conducted via expert workshops and in </w:t>
      </w:r>
      <w:r w:rsidRPr="164DC631" w:rsidR="5EAC13F0">
        <w:rPr>
          <w:szCs w:val="24"/>
        </w:rPr>
        <w:t>alignment</w:t>
      </w:r>
      <w:r w:rsidRPr="164DC631" w:rsidR="31871A1B">
        <w:rPr>
          <w:szCs w:val="24"/>
        </w:rPr>
        <w:t xml:space="preserve"> with analyses </w:t>
      </w:r>
      <w:r w:rsidRPr="164DC631" w:rsidR="0F04C2E0">
        <w:rPr>
          <w:szCs w:val="24"/>
        </w:rPr>
        <w:t>conducted by</w:t>
      </w:r>
      <w:r w:rsidR="00B7044D">
        <w:rPr>
          <w:szCs w:val="24"/>
        </w:rPr>
        <w:t xml:space="preserve"> </w:t>
      </w:r>
      <w:r w:rsidRPr="00B7044D" w:rsidR="00B7044D">
        <w:rPr>
          <w:szCs w:val="24"/>
        </w:rPr>
        <w:t>Stolte</w:t>
      </w:r>
      <w:r w:rsidR="00B7044D">
        <w:rPr>
          <w:szCs w:val="24"/>
        </w:rPr>
        <w:t xml:space="preserve"> et al</w:t>
      </w:r>
      <w:r w:rsidR="00D3247D">
        <w:rPr>
          <w:szCs w:val="24"/>
        </w:rPr>
        <w:t xml:space="preserve"> </w:t>
      </w:r>
      <w:sdt>
        <w:sdtPr>
          <w:rPr>
            <w:szCs w:val="24"/>
          </w:rPr>
          <w:id w:val="-179050001"/>
          <w:citation/>
        </w:sdtPr>
        <w:sdtContent>
          <w:r w:rsidR="00D3247D">
            <w:rPr>
              <w:szCs w:val="24"/>
            </w:rPr>
            <w:fldChar w:fldCharType="begin"/>
          </w:r>
          <w:r w:rsidR="00D3247D">
            <w:rPr>
              <w:szCs w:val="24"/>
            </w:rPr>
            <w:instrText xml:space="preserve"> CITATION Gra19 \l 2057 </w:instrText>
          </w:r>
          <w:r w:rsidR="00D3247D">
            <w:rPr>
              <w:szCs w:val="24"/>
            </w:rPr>
            <w:fldChar w:fldCharType="separate"/>
          </w:r>
          <w:r w:rsidRPr="006F1920" w:rsidR="006F1920">
            <w:rPr>
              <w:noProof/>
              <w:szCs w:val="24"/>
            </w:rPr>
            <w:t>[4]</w:t>
          </w:r>
          <w:r w:rsidR="00D3247D">
            <w:rPr>
              <w:szCs w:val="24"/>
            </w:rPr>
            <w:fldChar w:fldCharType="end"/>
          </w:r>
        </w:sdtContent>
      </w:sdt>
      <w:r w:rsidRPr="164DC631" w:rsidR="5B709CC4">
        <w:rPr>
          <w:szCs w:val="24"/>
        </w:rPr>
        <w:t xml:space="preserve">. </w:t>
      </w:r>
      <w:r w:rsidRPr="164DC631" w:rsidR="62B95847">
        <w:rPr>
          <w:szCs w:val="24"/>
        </w:rPr>
        <w:t>Therefore, the m</w:t>
      </w:r>
      <w:r w:rsidRPr="164DC631" w:rsidR="67791FB9">
        <w:rPr>
          <w:szCs w:val="24"/>
        </w:rPr>
        <w:t>ost severe hazardous situations and their resulting safety goals</w:t>
      </w:r>
      <w:r w:rsidRPr="164DC631" w:rsidR="62B95847">
        <w:rPr>
          <w:szCs w:val="24"/>
        </w:rPr>
        <w:t xml:space="preserve">, as </w:t>
      </w:r>
      <w:r w:rsidRPr="164DC631" w:rsidR="55157472">
        <w:rPr>
          <w:szCs w:val="24"/>
        </w:rPr>
        <w:t>depicted in</w:t>
      </w:r>
      <w:r w:rsidR="00887A8E">
        <w:rPr>
          <w:szCs w:val="24"/>
        </w:rPr>
        <w:t xml:space="preserve"> </w:t>
      </w:r>
      <w:r w:rsidR="00887A8E">
        <w:rPr>
          <w:szCs w:val="24"/>
          <w:highlight w:val="yellow"/>
        </w:rPr>
        <w:fldChar w:fldCharType="begin"/>
      </w:r>
      <w:r w:rsidR="00887A8E">
        <w:rPr>
          <w:szCs w:val="24"/>
        </w:rPr>
        <w:instrText xml:space="preserve"> REF _Ref83073795 \h </w:instrText>
      </w:r>
      <w:r w:rsidR="00887A8E">
        <w:rPr>
          <w:szCs w:val="24"/>
          <w:highlight w:val="yellow"/>
        </w:rPr>
      </w:r>
      <w:r w:rsidR="00887A8E">
        <w:rPr>
          <w:szCs w:val="24"/>
          <w:highlight w:val="yellow"/>
        </w:rPr>
        <w:fldChar w:fldCharType="separate"/>
      </w:r>
      <w:r w:rsidR="006F1920">
        <w:t xml:space="preserve">Figure </w:t>
      </w:r>
      <w:r w:rsidR="006F1920">
        <w:rPr>
          <w:noProof/>
        </w:rPr>
        <w:t>8</w:t>
      </w:r>
      <w:r w:rsidR="00887A8E">
        <w:rPr>
          <w:szCs w:val="24"/>
          <w:highlight w:val="yellow"/>
        </w:rPr>
        <w:fldChar w:fldCharType="end"/>
      </w:r>
      <w:r w:rsidRPr="164DC631" w:rsidR="5B978817">
        <w:rPr>
          <w:szCs w:val="24"/>
        </w:rPr>
        <w:t>, are related to:</w:t>
      </w:r>
    </w:p>
    <w:p w:rsidR="48F5DA10" w:rsidP="182DF609" w:rsidRDefault="48F5DA10" w14:paraId="31849D18" w14:textId="2328521F">
      <w:pPr>
        <w:pStyle w:val="ListParagraph"/>
        <w:numPr>
          <w:ilvl w:val="0"/>
          <w:numId w:val="42"/>
        </w:numPr>
        <w:rPr>
          <w:szCs w:val="24"/>
        </w:rPr>
      </w:pPr>
      <w:r w:rsidRPr="164DC631">
        <w:rPr>
          <w:szCs w:val="24"/>
        </w:rPr>
        <w:t>Unintended or not permitted changes of operation mode set point</w:t>
      </w:r>
    </w:p>
    <w:p w:rsidR="48F5DA10" w:rsidP="182DF609" w:rsidRDefault="48F5DA10" w14:paraId="1AE77C8A" w14:textId="693FCE11">
      <w:pPr>
        <w:pStyle w:val="ListParagraph"/>
        <w:numPr>
          <w:ilvl w:val="0"/>
          <w:numId w:val="42"/>
        </w:numPr>
        <w:rPr>
          <w:szCs w:val="24"/>
        </w:rPr>
      </w:pPr>
      <w:r w:rsidRPr="164DC631">
        <w:rPr>
          <w:szCs w:val="24"/>
        </w:rPr>
        <w:t>Intended and permitted changes of operation mode set</w:t>
      </w:r>
      <w:r w:rsidR="0027356D">
        <w:rPr>
          <w:szCs w:val="24"/>
        </w:rPr>
        <w:t xml:space="preserve"> </w:t>
      </w:r>
      <w:r w:rsidRPr="164DC631">
        <w:rPr>
          <w:szCs w:val="24"/>
        </w:rPr>
        <w:t>point not executed</w:t>
      </w:r>
    </w:p>
    <w:p w:rsidR="48F5DA10" w:rsidP="182DF609" w:rsidRDefault="48F5DA10" w14:paraId="1F459C4D" w14:textId="5D4714B5">
      <w:pPr>
        <w:pStyle w:val="ListParagraph"/>
        <w:numPr>
          <w:ilvl w:val="0"/>
          <w:numId w:val="42"/>
        </w:numPr>
        <w:rPr>
          <w:szCs w:val="24"/>
        </w:rPr>
      </w:pPr>
      <w:r w:rsidRPr="164DC631">
        <w:rPr>
          <w:szCs w:val="24"/>
        </w:rPr>
        <w:t>Unsupported human set point intervention</w:t>
      </w:r>
    </w:p>
    <w:p w:rsidR="48F5DA10" w:rsidP="182DF609" w:rsidRDefault="48F5DA10" w14:paraId="63333EB8" w14:textId="727B0881">
      <w:pPr>
        <w:pStyle w:val="ListParagraph"/>
        <w:numPr>
          <w:ilvl w:val="0"/>
          <w:numId w:val="42"/>
        </w:numPr>
        <w:rPr>
          <w:szCs w:val="24"/>
        </w:rPr>
      </w:pPr>
      <w:r w:rsidRPr="164DC631">
        <w:rPr>
          <w:szCs w:val="24"/>
        </w:rPr>
        <w:t>Alternating changes of operation mode set points</w:t>
      </w:r>
    </w:p>
    <w:p w:rsidR="79215519" w:rsidP="006F1920" w:rsidRDefault="275FA4B0" w14:paraId="28288F6F" w14:textId="2987D2FC">
      <w:pPr>
        <w:ind w:firstLine="708"/>
      </w:pPr>
      <w:r>
        <w:t xml:space="preserve">The </w:t>
      </w:r>
      <w:r w:rsidR="1CCA3730">
        <w:t xml:space="preserve">four most crucial </w:t>
      </w:r>
      <w:r w:rsidR="389D83CB">
        <w:t xml:space="preserve">safety goals </w:t>
      </w:r>
      <w:r w:rsidR="5938BE8F">
        <w:t>linked to</w:t>
      </w:r>
      <w:r w:rsidR="12121565">
        <w:t xml:space="preserve"> the item </w:t>
      </w:r>
      <w:r w:rsidR="5938BE8F">
        <w:t xml:space="preserve">are: </w:t>
      </w:r>
    </w:p>
    <w:p w:rsidRPr="000A0494" w:rsidR="41E7B168" w:rsidP="000A0494" w:rsidRDefault="41E7B168" w14:paraId="7334CDF8" w14:textId="039DC9F0">
      <w:pPr>
        <w:pStyle w:val="ListParagraph"/>
        <w:numPr>
          <w:ilvl w:val="0"/>
          <w:numId w:val="48"/>
        </w:numPr>
        <w:rPr>
          <w:szCs w:val="24"/>
        </w:rPr>
      </w:pPr>
      <w:r w:rsidRPr="000A0494">
        <w:rPr>
          <w:szCs w:val="24"/>
        </w:rPr>
        <w:t>SG1</w:t>
      </w:r>
      <w:r>
        <w:tab/>
      </w:r>
      <w:r w:rsidRPr="000A0494">
        <w:rPr>
          <w:szCs w:val="24"/>
        </w:rPr>
        <w:t>prevent from unintended or not permitted operation mode change (ASIL D)</w:t>
      </w:r>
    </w:p>
    <w:p w:rsidRPr="000A0494" w:rsidR="41E7B168" w:rsidP="000A0494" w:rsidRDefault="41E7B168" w14:paraId="6F604C61" w14:textId="20E58236">
      <w:pPr>
        <w:pStyle w:val="ListParagraph"/>
        <w:numPr>
          <w:ilvl w:val="0"/>
          <w:numId w:val="48"/>
        </w:numPr>
        <w:rPr>
          <w:szCs w:val="24"/>
        </w:rPr>
      </w:pPr>
      <w:r w:rsidRPr="000A0494">
        <w:rPr>
          <w:szCs w:val="24"/>
        </w:rPr>
        <w:t>SG2</w:t>
      </w:r>
      <w:r>
        <w:tab/>
      </w:r>
      <w:r w:rsidRPr="000A0494">
        <w:rPr>
          <w:szCs w:val="24"/>
        </w:rPr>
        <w:t>support human intervention (ASIL D)</w:t>
      </w:r>
    </w:p>
    <w:p w:rsidRPr="000A0494" w:rsidR="41E7B168" w:rsidP="000A0494" w:rsidRDefault="41E7B168" w14:paraId="6CCC51BB" w14:textId="2BB9EED9">
      <w:pPr>
        <w:pStyle w:val="ListParagraph"/>
        <w:numPr>
          <w:ilvl w:val="0"/>
          <w:numId w:val="48"/>
        </w:numPr>
        <w:rPr>
          <w:szCs w:val="24"/>
        </w:rPr>
      </w:pPr>
      <w:r w:rsidRPr="000A0494">
        <w:rPr>
          <w:szCs w:val="24"/>
        </w:rPr>
        <w:t>SG3</w:t>
      </w:r>
      <w:r>
        <w:tab/>
      </w:r>
      <w:r w:rsidRPr="000A0494">
        <w:rPr>
          <w:szCs w:val="24"/>
        </w:rPr>
        <w:t>intended and permitted operation mode must be ensured (ASIL D)</w:t>
      </w:r>
    </w:p>
    <w:p w:rsidRPr="000A0494" w:rsidR="41E7B168" w:rsidP="000A0494" w:rsidRDefault="41E7B168" w14:paraId="09115C7B" w14:textId="725C1FC2">
      <w:pPr>
        <w:pStyle w:val="ListParagraph"/>
        <w:numPr>
          <w:ilvl w:val="0"/>
          <w:numId w:val="48"/>
        </w:numPr>
        <w:rPr>
          <w:szCs w:val="24"/>
        </w:rPr>
      </w:pPr>
      <w:r w:rsidRPr="000A0494">
        <w:rPr>
          <w:szCs w:val="24"/>
        </w:rPr>
        <w:t>SG4</w:t>
      </w:r>
      <w:r>
        <w:tab/>
      </w:r>
      <w:r w:rsidRPr="000A0494">
        <w:rPr>
          <w:szCs w:val="24"/>
        </w:rPr>
        <w:t>prevent from alternating operation mode set point changes (ASIL D)</w:t>
      </w:r>
    </w:p>
    <w:p w:rsidR="7A016904" w:rsidP="3B3F75D7" w:rsidRDefault="79215519" w14:paraId="71CD6BAC" w14:textId="0C8390F1">
      <w:r>
        <w:t xml:space="preserve">During the further development of the system, </w:t>
      </w:r>
      <w:r w:rsidR="72A378D3">
        <w:t>the impact of the components of the item definition related to the safety goals is analyse</w:t>
      </w:r>
      <w:r w:rsidR="60073CF4">
        <w:t>d</w:t>
      </w:r>
      <w:r w:rsidR="72A378D3">
        <w:t xml:space="preserve">. Then </w:t>
      </w:r>
      <w:r>
        <w:t>the safety goals are broken down to system safety requirements</w:t>
      </w:r>
      <w:r w:rsidR="0F3048D1">
        <w:t xml:space="preserve"> and linked to </w:t>
      </w:r>
      <w:r w:rsidR="78D9D4AC">
        <w:t xml:space="preserve">these </w:t>
      </w:r>
      <w:r w:rsidR="0A42F10D">
        <w:t>components of the item.</w:t>
      </w:r>
      <w:r w:rsidR="33424A69">
        <w:t xml:space="preserve"> In such a manner</w:t>
      </w:r>
      <w:r w:rsidR="004F4D97">
        <w:t>,</w:t>
      </w:r>
      <w:r w:rsidR="33424A69">
        <w:t xml:space="preserve"> </w:t>
      </w:r>
      <w:r w:rsidR="004F4D97">
        <w:t>an</w:t>
      </w:r>
      <w:r w:rsidR="33424A69">
        <w:t xml:space="preserve"> adequate level of safety measures, diagnostic coverages, and component quality, as well as, safety strategies to implement the </w:t>
      </w:r>
      <w:r w:rsidR="308D7A50">
        <w:t xml:space="preserve">system accordingly, is established. </w:t>
      </w:r>
      <w:r w:rsidR="7A016904">
        <w:t xml:space="preserve">The activities of the functional safety concept (FSC) are described in ISO 26262, part3. The objective of the FSC is to derive functional safety requirements from the HARA safety goals. </w:t>
      </w:r>
      <w:r w:rsidR="00FA0238">
        <w:t>The s</w:t>
      </w:r>
      <w:r w:rsidR="7A016904">
        <w:t xml:space="preserve">econd objective of the </w:t>
      </w:r>
      <w:r w:rsidR="5749662D">
        <w:t>f</w:t>
      </w:r>
      <w:r w:rsidR="7A016904">
        <w:t xml:space="preserve">unctional safety concept is the allocation of the safety requirements to </w:t>
      </w:r>
      <w:r w:rsidR="0B5F52F0">
        <w:t>(a)</w:t>
      </w:r>
      <w:r w:rsidR="7A016904">
        <w:t xml:space="preserve"> the E/E-Systems and E/E-elements of the item</w:t>
      </w:r>
      <w:r w:rsidR="75664D3C">
        <w:t>, (b)</w:t>
      </w:r>
      <w:r w:rsidR="7A016904">
        <w:t xml:space="preserve"> other technologies within the item</w:t>
      </w:r>
      <w:r w:rsidR="150399D4">
        <w:t>, or (c)</w:t>
      </w:r>
      <w:r w:rsidR="7A016904">
        <w:t xml:space="preserve"> to external measures.</w:t>
      </w:r>
    </w:p>
    <w:p w:rsidR="308D7A50" w:rsidP="164DC631" w:rsidRDefault="308D7A50" w14:paraId="6D255649" w14:textId="0F444A7E">
      <w:pPr>
        <w:rPr>
          <w:szCs w:val="24"/>
        </w:rPr>
      </w:pPr>
      <w:r w:rsidRPr="164DC631">
        <w:rPr>
          <w:szCs w:val="24"/>
        </w:rPr>
        <w:t>In the context of the CACC and AI-based human monitoring</w:t>
      </w:r>
      <w:r w:rsidR="00FA0238">
        <w:rPr>
          <w:szCs w:val="24"/>
        </w:rPr>
        <w:t>,</w:t>
      </w:r>
      <w:r w:rsidRPr="164DC631">
        <w:rPr>
          <w:szCs w:val="24"/>
        </w:rPr>
        <w:t xml:space="preserve"> an</w:t>
      </w:r>
      <w:r w:rsidRPr="164DC631" w:rsidR="06BE0F64">
        <w:rPr>
          <w:szCs w:val="24"/>
        </w:rPr>
        <w:t xml:space="preserve"> appropriate decomposition of safety constraints has been established. </w:t>
      </w:r>
      <w:r w:rsidRPr="164DC631" w:rsidR="4CF4F2F3">
        <w:rPr>
          <w:szCs w:val="24"/>
        </w:rPr>
        <w:t>As it is expected that also AI</w:t>
      </w:r>
      <w:r w:rsidR="00FA0238">
        <w:rPr>
          <w:szCs w:val="24"/>
        </w:rPr>
        <w:t>-</w:t>
      </w:r>
      <w:r w:rsidRPr="164DC631" w:rsidR="4CF4F2F3">
        <w:rPr>
          <w:szCs w:val="24"/>
        </w:rPr>
        <w:t xml:space="preserve">enhanced systems being based on </w:t>
      </w:r>
      <w:r w:rsidRPr="164DC631" w:rsidR="3DF2D006">
        <w:rPr>
          <w:szCs w:val="24"/>
        </w:rPr>
        <w:t>components</w:t>
      </w:r>
      <w:r w:rsidRPr="164DC631" w:rsidR="4CF4F2F3">
        <w:rPr>
          <w:szCs w:val="24"/>
        </w:rPr>
        <w:t xml:space="preserve">, which are originally designed for </w:t>
      </w:r>
      <w:r w:rsidRPr="164DC631" w:rsidR="59CE39FB">
        <w:rPr>
          <w:szCs w:val="24"/>
        </w:rPr>
        <w:t>human interaction, it is most likely that the effort for redesign and re-assessment of these components is kept as low as possible.</w:t>
      </w:r>
      <w:r w:rsidRPr="164DC631" w:rsidR="4CF4F2F3">
        <w:rPr>
          <w:szCs w:val="24"/>
        </w:rPr>
        <w:t xml:space="preserve"> </w:t>
      </w:r>
    </w:p>
    <w:p w:rsidR="4CF4F2F3" w:rsidP="164DC631" w:rsidRDefault="4CF4F2F3" w14:paraId="4C5015DE" w14:textId="28EC0B48">
      <w:pPr>
        <w:rPr>
          <w:szCs w:val="24"/>
        </w:rPr>
      </w:pPr>
      <w:r>
        <w:t>The</w:t>
      </w:r>
      <w:r w:rsidR="3BFA4926">
        <w:t>refore, also for the CACC</w:t>
      </w:r>
      <w:r w:rsidR="4B1BD0F1">
        <w:t>,</w:t>
      </w:r>
      <w:r w:rsidR="3BFA4926">
        <w:t xml:space="preserve"> </w:t>
      </w:r>
      <w:r w:rsidR="55E5C21D">
        <w:t xml:space="preserve">safety </w:t>
      </w:r>
      <w:r w:rsidR="3BFA4926">
        <w:t xml:space="preserve">constraints </w:t>
      </w:r>
      <w:r w:rsidR="170AD4A3">
        <w:t>will be only put on the C</w:t>
      </w:r>
      <w:r w:rsidRPr="3B3F75D7" w:rsidR="170AD4A3">
        <w:rPr>
          <w:szCs w:val="24"/>
        </w:rPr>
        <w:t>ACC and decomposition of the CACC (ASIL D) and AI-based control (QM) is</w:t>
      </w:r>
      <w:r w:rsidRPr="3B3F75D7" w:rsidR="23D25E69">
        <w:rPr>
          <w:szCs w:val="24"/>
        </w:rPr>
        <w:t xml:space="preserve"> a</w:t>
      </w:r>
      <w:r w:rsidR="00F456A0">
        <w:rPr>
          <w:szCs w:val="24"/>
        </w:rPr>
        <w:t>l</w:t>
      </w:r>
      <w:r w:rsidRPr="3B3F75D7" w:rsidR="23D25E69">
        <w:rPr>
          <w:szCs w:val="24"/>
        </w:rPr>
        <w:t>so</w:t>
      </w:r>
      <w:r w:rsidRPr="3B3F75D7" w:rsidR="170AD4A3">
        <w:rPr>
          <w:szCs w:val="24"/>
        </w:rPr>
        <w:t xml:space="preserve"> </w:t>
      </w:r>
      <w:r w:rsidRPr="3B3F75D7" w:rsidR="1D3E3EBF">
        <w:rPr>
          <w:szCs w:val="24"/>
        </w:rPr>
        <w:t xml:space="preserve">the </w:t>
      </w:r>
      <w:r w:rsidRPr="3B3F75D7" w:rsidR="1C293413">
        <w:rPr>
          <w:szCs w:val="24"/>
        </w:rPr>
        <w:t>likeliest</w:t>
      </w:r>
      <w:r w:rsidRPr="3B3F75D7" w:rsidR="1D3E3EBF">
        <w:rPr>
          <w:szCs w:val="24"/>
        </w:rPr>
        <w:t xml:space="preserve"> implementation for this use case</w:t>
      </w:r>
      <w:r w:rsidRPr="3B3F75D7" w:rsidR="73ED79E3">
        <w:rPr>
          <w:szCs w:val="24"/>
        </w:rPr>
        <w:t xml:space="preserve"> in series production</w:t>
      </w:r>
      <w:r w:rsidRPr="3B3F75D7" w:rsidR="1D3E3EBF">
        <w:rPr>
          <w:szCs w:val="24"/>
        </w:rPr>
        <w:t xml:space="preserve">. </w:t>
      </w:r>
    </w:p>
    <w:p w:rsidR="3A9C0A0E" w:rsidP="3B3F75D7" w:rsidRDefault="00F52466" w14:paraId="1B767BED" w14:textId="1ED38212">
      <w:pPr>
        <w:rPr>
          <w:szCs w:val="24"/>
        </w:rPr>
      </w:pPr>
      <w:r>
        <w:rPr>
          <w:szCs w:val="24"/>
        </w:rPr>
        <w:t>This r</w:t>
      </w:r>
      <w:r w:rsidRPr="3B3F75D7" w:rsidR="3A9C0A0E">
        <w:rPr>
          <w:szCs w:val="24"/>
        </w:rPr>
        <w:t>esult</w:t>
      </w:r>
      <w:r>
        <w:rPr>
          <w:szCs w:val="24"/>
        </w:rPr>
        <w:t>s</w:t>
      </w:r>
      <w:r w:rsidRPr="3B3F75D7" w:rsidR="3A9C0A0E">
        <w:rPr>
          <w:szCs w:val="24"/>
        </w:rPr>
        <w:t xml:space="preserve"> in the following a</w:t>
      </w:r>
      <w:r w:rsidRPr="3B3F75D7" w:rsidR="3A560FF4">
        <w:rPr>
          <w:szCs w:val="24"/>
        </w:rPr>
        <w:t>dditional considerations that need to be covered</w:t>
      </w:r>
      <w:r w:rsidRPr="3B3F75D7" w:rsidR="58A4E3B3">
        <w:rPr>
          <w:szCs w:val="24"/>
        </w:rPr>
        <w:t xml:space="preserve"> with </w:t>
      </w:r>
      <w:r w:rsidR="00881756">
        <w:rPr>
          <w:szCs w:val="24"/>
        </w:rPr>
        <w:t xml:space="preserve">the </w:t>
      </w:r>
      <w:r w:rsidRPr="3B3F75D7" w:rsidR="58A4E3B3">
        <w:rPr>
          <w:szCs w:val="24"/>
        </w:rPr>
        <w:t>highest ASIL quality measures</w:t>
      </w:r>
      <w:r w:rsidRPr="3B3F75D7" w:rsidR="3A560FF4">
        <w:rPr>
          <w:szCs w:val="24"/>
        </w:rPr>
        <w:t xml:space="preserve"> for AI-based adaptation and reduced interaction by </w:t>
      </w:r>
      <w:r w:rsidRPr="3B3F75D7" w:rsidR="7569A325">
        <w:rPr>
          <w:szCs w:val="24"/>
        </w:rPr>
        <w:t>driver:</w:t>
      </w:r>
    </w:p>
    <w:p w:rsidR="76D56201" w:rsidP="3E035BC0" w:rsidRDefault="76D56201" w14:paraId="649450F0" w14:textId="0D29535C">
      <w:pPr>
        <w:pStyle w:val="ListParagraph"/>
        <w:numPr>
          <w:ilvl w:val="0"/>
          <w:numId w:val="43"/>
        </w:numPr>
        <w:rPr>
          <w:szCs w:val="24"/>
        </w:rPr>
      </w:pPr>
      <w:r w:rsidRPr="3B3F75D7">
        <w:rPr>
          <w:szCs w:val="24"/>
        </w:rPr>
        <w:t>Human intervention (override) must be supported</w:t>
      </w:r>
    </w:p>
    <w:p w:rsidR="4EEE619E" w:rsidP="3E035BC0" w:rsidRDefault="4EEE619E" w14:paraId="7450E7C3" w14:textId="1CBC3921">
      <w:pPr>
        <w:pStyle w:val="ListParagraph"/>
        <w:numPr>
          <w:ilvl w:val="0"/>
          <w:numId w:val="43"/>
        </w:numPr>
        <w:rPr>
          <w:szCs w:val="24"/>
        </w:rPr>
      </w:pPr>
      <w:r w:rsidRPr="3B3F75D7">
        <w:rPr>
          <w:szCs w:val="24"/>
        </w:rPr>
        <w:t xml:space="preserve">Safe / limp-home mode must </w:t>
      </w:r>
      <w:r w:rsidRPr="3B3F75D7" w:rsidR="7531E225">
        <w:rPr>
          <w:szCs w:val="24"/>
        </w:rPr>
        <w:t>be supported in any driving situation</w:t>
      </w:r>
    </w:p>
    <w:p w:rsidR="7531E225" w:rsidP="3E035BC0" w:rsidRDefault="7531E225" w14:paraId="3D53421A" w14:textId="61C78C9E">
      <w:pPr>
        <w:pStyle w:val="ListParagraph"/>
        <w:numPr>
          <w:ilvl w:val="0"/>
          <w:numId w:val="43"/>
        </w:numPr>
        <w:rPr>
          <w:szCs w:val="24"/>
        </w:rPr>
      </w:pPr>
      <w:r w:rsidRPr="3B3F75D7">
        <w:rPr>
          <w:szCs w:val="24"/>
        </w:rPr>
        <w:t>Changes between set points must not violate vehicle safety and stability</w:t>
      </w:r>
    </w:p>
    <w:p w:rsidR="249DF2D7" w:rsidP="3E035BC0" w:rsidRDefault="00881756" w14:paraId="3F09B876" w14:textId="244E6F2F">
      <w:pPr>
        <w:pStyle w:val="ListParagraph"/>
        <w:numPr>
          <w:ilvl w:val="0"/>
          <w:numId w:val="43"/>
        </w:numPr>
        <w:rPr>
          <w:szCs w:val="24"/>
        </w:rPr>
      </w:pPr>
      <w:r>
        <w:rPr>
          <w:szCs w:val="24"/>
        </w:rPr>
        <w:t>The a</w:t>
      </w:r>
      <w:r w:rsidRPr="3B3F75D7" w:rsidR="249DF2D7">
        <w:rPr>
          <w:szCs w:val="24"/>
        </w:rPr>
        <w:t>lternation between set points must be limited to avoid vehicle instability</w:t>
      </w:r>
    </w:p>
    <w:p w:rsidR="164DC631" w:rsidP="164DC631" w:rsidRDefault="164DC631" w14:paraId="52FDF26A" w14:textId="2169E66A">
      <w:pPr>
        <w:rPr>
          <w:szCs w:val="24"/>
        </w:rPr>
      </w:pPr>
    </w:p>
    <w:p w:rsidR="007C476D" w:rsidP="007C476D" w:rsidRDefault="1438687C" w14:paraId="54CE7BDB" w14:textId="77777777">
      <w:pPr>
        <w:keepNext/>
        <w:jc w:val="center"/>
      </w:pPr>
      <w:r>
        <w:rPr>
          <w:noProof/>
        </w:rPr>
        <w:drawing>
          <wp:inline distT="0" distB="0" distL="0" distR="0" wp14:anchorId="1771365D" wp14:editId="7B3C9836">
            <wp:extent cx="8647179" cy="2678316"/>
            <wp:effectExtent l="0" t="6350" r="0" b="0"/>
            <wp:docPr id="1194869150" name="Picture 1194869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4869150"/>
                    <pic:cNvPicPr/>
                  </pic:nvPicPr>
                  <pic:blipFill>
                    <a:blip r:embed="rId23">
                      <a:extLst>
                        <a:ext uri="{28A0092B-C50C-407E-A947-70E740481C1C}">
                          <a14:useLocalDpi xmlns:a14="http://schemas.microsoft.com/office/drawing/2010/main" val="0"/>
                        </a:ext>
                      </a:extLst>
                    </a:blip>
                    <a:stretch>
                      <a:fillRect/>
                    </a:stretch>
                  </pic:blipFill>
                  <pic:spPr>
                    <a:xfrm rot="5400000">
                      <a:off x="0" y="0"/>
                      <a:ext cx="8647179" cy="2678316"/>
                    </a:xfrm>
                    <a:prstGeom prst="rect">
                      <a:avLst/>
                    </a:prstGeom>
                  </pic:spPr>
                </pic:pic>
              </a:graphicData>
            </a:graphic>
          </wp:inline>
        </w:drawing>
      </w:r>
    </w:p>
    <w:p w:rsidR="55157472" w:rsidP="007C476D" w:rsidRDefault="007C476D" w14:paraId="60F3C8B4" w14:textId="4CC5F0A6">
      <w:pPr>
        <w:pStyle w:val="Caption"/>
      </w:pPr>
      <w:bookmarkStart w:name="_Ref83073795" w:id="31"/>
      <w:bookmarkStart w:name="_Toc89814931" w:id="32"/>
      <w:r>
        <w:t xml:space="preserve">Figure </w:t>
      </w:r>
      <w:r>
        <w:fldChar w:fldCharType="begin"/>
      </w:r>
      <w:r>
        <w:instrText>SEQ Figure \* ARABIC</w:instrText>
      </w:r>
      <w:r>
        <w:fldChar w:fldCharType="separate"/>
      </w:r>
      <w:r w:rsidR="006F1920">
        <w:rPr>
          <w:noProof/>
        </w:rPr>
        <w:t>8</w:t>
      </w:r>
      <w:r>
        <w:fldChar w:fldCharType="end"/>
      </w:r>
      <w:bookmarkEnd w:id="31"/>
      <w:r>
        <w:t xml:space="preserve"> T</w:t>
      </w:r>
      <w:r w:rsidRPr="0093146F">
        <w:t>he most severe hazardous situations and the resulting safety goals</w:t>
      </w:r>
      <w:bookmarkEnd w:id="32"/>
    </w:p>
    <w:p w:rsidR="452F2A58" w:rsidP="164DC631" w:rsidRDefault="452F2A58" w14:paraId="46D9994C" w14:textId="6A358856">
      <w:pPr>
        <w:pStyle w:val="RetraitNormal2"/>
        <w:numPr>
          <w:ilvl w:val="0"/>
          <w:numId w:val="0"/>
        </w:numPr>
        <w:rPr>
          <w:highlight w:val="yellow"/>
        </w:rPr>
      </w:pPr>
    </w:p>
    <w:p w:rsidRPr="00C21D1D" w:rsidR="00CB1DE2" w:rsidP="631D9B58" w:rsidRDefault="00CB1DE2" w14:paraId="7E66A327" w14:textId="4051931A">
      <w:pPr>
        <w:pStyle w:val="Heading2"/>
      </w:pPr>
      <w:bookmarkStart w:name="_Ref83069928" w:id="33"/>
      <w:bookmarkStart w:name="_Toc89814903" w:id="34"/>
      <w:r w:rsidRPr="00C21D1D">
        <w:t>Cyber-security</w:t>
      </w:r>
      <w:r w:rsidRPr="00C21D1D" w:rsidR="00566626">
        <w:t xml:space="preserve"> analysis on system level</w:t>
      </w:r>
      <w:bookmarkEnd w:id="33"/>
      <w:bookmarkEnd w:id="34"/>
    </w:p>
    <w:p w:rsidR="007C5056" w:rsidP="631D9B58" w:rsidRDefault="00A47E51" w14:paraId="7EDAD8B5" w14:textId="21A301D9">
      <w:pPr>
        <w:pStyle w:val="Heading3"/>
        <w:rPr>
          <w:lang w:val="en-US"/>
        </w:rPr>
      </w:pPr>
      <w:bookmarkStart w:name="_Toc89814904" w:id="35"/>
      <w:bookmarkStart w:name="_Hlk75950551" w:id="36"/>
      <w:r w:rsidRPr="00C21D1D">
        <w:rPr>
          <w:lang w:val="en-US"/>
        </w:rPr>
        <w:t>Implementation</w:t>
      </w:r>
      <w:r w:rsidRPr="24B62C64">
        <w:rPr>
          <w:lang w:val="en-US"/>
        </w:rPr>
        <w:t xml:space="preserve"> of a</w:t>
      </w:r>
      <w:r w:rsidRPr="24B62C64" w:rsidR="00165E88">
        <w:rPr>
          <w:lang w:val="en-US"/>
        </w:rPr>
        <w:t>n AI-based cy</w:t>
      </w:r>
      <w:r w:rsidR="007C5056">
        <w:t xml:space="preserve">bersecurity </w:t>
      </w:r>
      <w:r w:rsidR="00F10905">
        <w:t>application</w:t>
      </w:r>
      <w:r w:rsidRPr="24B62C64" w:rsidR="00E4172C">
        <w:rPr>
          <w:lang w:val="en-US"/>
        </w:rPr>
        <w:t xml:space="preserve"> within TEACHING</w:t>
      </w:r>
      <w:bookmarkEnd w:id="35"/>
    </w:p>
    <w:p w:rsidR="007C5056" w:rsidP="007C5056" w:rsidRDefault="007C5056" w14:paraId="2CB88F7E" w14:textId="676E0DC9">
      <w:pPr>
        <w:rPr>
          <w:lang w:val="en-US"/>
        </w:rPr>
      </w:pPr>
      <w:r>
        <w:t>A</w:t>
      </w:r>
      <w:r w:rsidR="00CC0734">
        <w:t xml:space="preserve">s </w:t>
      </w:r>
      <w:r>
        <w:t>CPSoS compris</w:t>
      </w:r>
      <w:r w:rsidR="002D07CF">
        <w:t>e</w:t>
      </w:r>
      <w:r>
        <w:t xml:space="preserve"> multiple components responsible for real-time computations, physical processes, and </w:t>
      </w:r>
      <w:r w:rsidR="6D5D9AC8">
        <w:t>network</w:t>
      </w:r>
      <w:r w:rsidRPr="00FF3762">
        <w:rPr>
          <w:lang w:val="en-US"/>
        </w:rPr>
        <w:t xml:space="preserve"> </w:t>
      </w:r>
      <w:r>
        <w:rPr>
          <w:lang w:val="en-US"/>
        </w:rPr>
        <w:t>connectivity operations</w:t>
      </w:r>
      <w:r w:rsidR="002D07CF">
        <w:t xml:space="preserve">, their </w:t>
      </w:r>
      <w:r>
        <w:t>complexity and their interaction</w:t>
      </w:r>
      <w:r w:rsidR="008376DE">
        <w:t>s</w:t>
      </w:r>
      <w:r>
        <w:t xml:space="preserve"> with the physical and the cyber world give rise to cybersecurity concerns since security, protection and trust are crucial requirements for </w:t>
      </w:r>
      <w:bookmarkEnd w:id="36"/>
      <w:r>
        <w:t xml:space="preserve">dependable and safety-critical systems. Cybersecurity in CPSoS incorporates traditional principles such as confidentiality, integrity and availability, but additional challenges emerge due to </w:t>
      </w:r>
      <w:r w:rsidR="004E4E7F">
        <w:t xml:space="preserve">the </w:t>
      </w:r>
      <w:r>
        <w:t xml:space="preserve">nature of these systems and the application domain specifics. Some of the challenges related to CPSoS requirements are real-time response, high availability, resource constraints at the edge devices (e.g., </w:t>
      </w:r>
      <w:r w:rsidRPr="00124A30">
        <w:t>limited</w:t>
      </w:r>
      <w:r>
        <w:t xml:space="preserve"> </w:t>
      </w:r>
      <w:r w:rsidRPr="00124A30">
        <w:t>memory and processing capacit</w:t>
      </w:r>
      <w:r>
        <w:t xml:space="preserve">y), managing proprietary protocols, lack of encryption and authentication by design, and finally a distributed field of operations. In this context, conventional intrusion detection systems appear less reliable, especially when security compromises are novel and have not been defined yet in a deterministic way. A conventional intrusion system </w:t>
      </w:r>
      <w:r w:rsidRPr="00DA6B2F">
        <w:rPr>
          <w:lang w:val="en-US"/>
        </w:rPr>
        <w:t xml:space="preserve">looks for abnormal patterns with a rule-based approach, e.g., </w:t>
      </w:r>
      <w:r>
        <w:rPr>
          <w:lang w:val="en-US"/>
        </w:rPr>
        <w:t xml:space="preserve">by </w:t>
      </w:r>
      <w:r w:rsidRPr="00DA6B2F">
        <w:rPr>
          <w:lang w:val="en-US"/>
        </w:rPr>
        <w:t>allow</w:t>
      </w:r>
      <w:r>
        <w:rPr>
          <w:lang w:val="en-US"/>
        </w:rPr>
        <w:t>ing</w:t>
      </w:r>
      <w:r w:rsidRPr="00DA6B2F">
        <w:rPr>
          <w:lang w:val="en-US"/>
        </w:rPr>
        <w:t xml:space="preserve"> only certain comm</w:t>
      </w:r>
      <w:r>
        <w:rPr>
          <w:lang w:val="en-US"/>
        </w:rPr>
        <w:t>unication</w:t>
      </w:r>
      <w:r w:rsidRPr="00DA6B2F">
        <w:rPr>
          <w:lang w:val="en-US"/>
        </w:rPr>
        <w:t xml:space="preserve"> protocols, </w:t>
      </w:r>
      <w:r>
        <w:rPr>
          <w:lang w:val="en-US"/>
        </w:rPr>
        <w:t xml:space="preserve">or </w:t>
      </w:r>
      <w:r w:rsidRPr="00DA6B2F">
        <w:rPr>
          <w:lang w:val="en-US"/>
        </w:rPr>
        <w:t>limit</w:t>
      </w:r>
      <w:r>
        <w:rPr>
          <w:lang w:val="en-US"/>
        </w:rPr>
        <w:t>ing</w:t>
      </w:r>
      <w:r w:rsidRPr="00DA6B2F">
        <w:rPr>
          <w:lang w:val="en-US"/>
        </w:rPr>
        <w:t xml:space="preserve"> communication between specific nodes in the system</w:t>
      </w:r>
      <w:r>
        <w:rPr>
          <w:lang w:val="en-US"/>
        </w:rPr>
        <w:t xml:space="preserve">. These methods </w:t>
      </w:r>
      <w:r w:rsidRPr="00DA6B2F">
        <w:rPr>
          <w:lang w:val="en-US"/>
        </w:rPr>
        <w:t>require regular updates</w:t>
      </w:r>
      <w:r>
        <w:rPr>
          <w:lang w:val="en-US"/>
        </w:rPr>
        <w:t>, a process that is s</w:t>
      </w:r>
      <w:r w:rsidRPr="00DA6B2F">
        <w:rPr>
          <w:lang w:val="en-US"/>
        </w:rPr>
        <w:t>low, tedious,</w:t>
      </w:r>
      <w:r>
        <w:rPr>
          <w:lang w:val="en-US"/>
        </w:rPr>
        <w:t xml:space="preserve"> and </w:t>
      </w:r>
      <w:r w:rsidRPr="00DA6B2F">
        <w:rPr>
          <w:lang w:val="en-US"/>
        </w:rPr>
        <w:t>error</w:t>
      </w:r>
      <w:r w:rsidR="0099721B">
        <w:rPr>
          <w:lang w:val="en-US"/>
        </w:rPr>
        <w:t>-</w:t>
      </w:r>
      <w:r w:rsidRPr="00DA6B2F">
        <w:rPr>
          <w:lang w:val="en-US"/>
        </w:rPr>
        <w:t>prone</w:t>
      </w:r>
      <w:r>
        <w:rPr>
          <w:lang w:val="en-US"/>
        </w:rPr>
        <w:t>. Signature-based m</w:t>
      </w:r>
      <w:r w:rsidRPr="00DA6B2F">
        <w:rPr>
          <w:lang w:val="en-US"/>
        </w:rPr>
        <w:t>alware detection looks for specific malware signatures</w:t>
      </w:r>
      <w:r>
        <w:rPr>
          <w:lang w:val="en-US"/>
        </w:rPr>
        <w:t xml:space="preserve"> in a database to detect malicious code. However, such an approach is </w:t>
      </w:r>
      <w:r w:rsidRPr="00DA6B2F">
        <w:rPr>
          <w:lang w:val="en-US"/>
        </w:rPr>
        <w:t xml:space="preserve">not effective for zero-day </w:t>
      </w:r>
      <w:r>
        <w:rPr>
          <w:lang w:val="en-US"/>
        </w:rPr>
        <w:t xml:space="preserve">exploits, i.e., attacks that have not been encountered before. </w:t>
      </w:r>
    </w:p>
    <w:p w:rsidR="007C5056" w:rsidP="007C5056" w:rsidRDefault="007C5056" w14:paraId="3F659271" w14:textId="04D78728">
      <w:pPr>
        <w:rPr>
          <w:lang w:val="en-US"/>
        </w:rPr>
      </w:pPr>
      <w:r w:rsidRPr="00FC557F">
        <w:t>AI</w:t>
      </w:r>
      <w:r w:rsidR="006B39FF">
        <w:t xml:space="preserve"> </w:t>
      </w:r>
      <w:r w:rsidRPr="00FC557F">
        <w:t>foster</w:t>
      </w:r>
      <w:r w:rsidR="006B39FF">
        <w:t>s</w:t>
      </w:r>
      <w:r w:rsidRPr="00FC557F">
        <w:t xml:space="preserve"> security in CPSoS by providing proactive security mechanisms to detect both well-known attack patterns, but also predict unknown ones. In TEACHING, AI-powered components can provide solutions for monitoring and applying dependability constraints, e.g., an anomaly detection module can be used to monitor network traffic, detect abnormal patterns, and estimate their critical status to inform a human or decide action on each own. In that sense, the AI component can be thought of as a guard that monitors other components and their communications, analyses their behaviour, makes inferences, and takes actions to attain the dependability of the system – either with human feedback or based on own policies or models. </w:t>
      </w:r>
      <w:r w:rsidRPr="00FC557F">
        <w:rPr>
          <w:lang w:val="en-US"/>
        </w:rPr>
        <w:t xml:space="preserve">Data-driven </w:t>
      </w:r>
      <w:r w:rsidR="00840F1D">
        <w:rPr>
          <w:lang w:val="en-US"/>
        </w:rPr>
        <w:t>Machine Learning (</w:t>
      </w:r>
      <w:r w:rsidRPr="00FC557F">
        <w:rPr>
          <w:lang w:val="en-US"/>
        </w:rPr>
        <w:t>ML</w:t>
      </w:r>
      <w:r w:rsidR="00840F1D">
        <w:rPr>
          <w:lang w:val="en-US"/>
        </w:rPr>
        <w:t>)</w:t>
      </w:r>
      <w:r w:rsidRPr="00FC557F">
        <w:rPr>
          <w:lang w:val="en-US"/>
        </w:rPr>
        <w:t xml:space="preserve"> or </w:t>
      </w:r>
      <w:r w:rsidR="00840F1D">
        <w:rPr>
          <w:lang w:val="en-US"/>
        </w:rPr>
        <w:t>Deep Learning (</w:t>
      </w:r>
      <w:r w:rsidRPr="00FC557F">
        <w:rPr>
          <w:lang w:val="en-US"/>
        </w:rPr>
        <w:t>DL</w:t>
      </w:r>
      <w:r w:rsidR="00840F1D">
        <w:rPr>
          <w:lang w:val="en-US"/>
        </w:rPr>
        <w:t>)</w:t>
      </w:r>
      <w:r w:rsidRPr="00FC557F">
        <w:rPr>
          <w:lang w:val="en-US"/>
        </w:rPr>
        <w:t xml:space="preserve"> algorithms used for anomaly detection are not restricted by specific rules or malware signatures, and thus, they can potentially generali</w:t>
      </w:r>
      <w:r w:rsidR="009E05F0">
        <w:rPr>
          <w:lang w:val="en-US"/>
        </w:rPr>
        <w:t>s</w:t>
      </w:r>
      <w:r w:rsidRPr="00FC557F">
        <w:rPr>
          <w:lang w:val="en-US"/>
        </w:rPr>
        <w:t>e better since they are essentially built to learn expressive representations of complex data and model nonlinear relationships within the data domain, instead of applying specific rules. In other words, an AI-based solution at inference</w:t>
      </w:r>
      <w:r w:rsidR="009E05F0">
        <w:rPr>
          <w:lang w:val="en-US"/>
        </w:rPr>
        <w:t xml:space="preserve"> </w:t>
      </w:r>
      <w:r w:rsidRPr="00FC557F">
        <w:rPr>
          <w:lang w:val="en-US"/>
        </w:rPr>
        <w:t xml:space="preserve">will look for patterns of malicious events, instead of hard-coded instances. In domains where the task and the data dimensionality are of high complexity, ML/DL algorithms can offer a scalable solution. </w:t>
      </w:r>
    </w:p>
    <w:p w:rsidRPr="00DA6B2F" w:rsidR="007C5056" w:rsidP="007C5056" w:rsidRDefault="007C5056" w14:paraId="36AFBF56" w14:textId="62EBE74B">
      <w:pPr>
        <w:rPr>
          <w:lang w:val="en-US"/>
        </w:rPr>
      </w:pPr>
      <w:r w:rsidRPr="00B30B12">
        <w:t xml:space="preserve">The </w:t>
      </w:r>
      <w:r w:rsidR="00DD687D">
        <w:t xml:space="preserve">TEACHING </w:t>
      </w:r>
      <w:r w:rsidRPr="00B30B12">
        <w:t>DL algorithm implement</w:t>
      </w:r>
      <w:r w:rsidR="00DD687D">
        <w:t>ation</w:t>
      </w:r>
      <w:r w:rsidRPr="00B30B12">
        <w:t xml:space="preserve"> is a Long Short-Term Memory Autoencoder (LSTM-AE) </w:t>
      </w:r>
      <w:sdt>
        <w:sdtPr>
          <w:id w:val="-1255279452"/>
          <w:placeholder>
            <w:docPart w:val="2550851106CC40708C381FDDBEFE1EBE"/>
          </w:placeholder>
          <w:citation/>
        </w:sdtPr>
        <w:sdtContent>
          <w:r w:rsidRPr="00B30B12">
            <w:fldChar w:fldCharType="begin"/>
          </w:r>
          <w:r w:rsidRPr="00B30B12">
            <w:rPr>
              <w:lang w:val="en-US"/>
            </w:rPr>
            <w:instrText xml:space="preserve"> CITATION Mal16 \l 1033 </w:instrText>
          </w:r>
          <w:r w:rsidRPr="00B30B12">
            <w:fldChar w:fldCharType="separate"/>
          </w:r>
          <w:r w:rsidRPr="006F1920" w:rsidR="006F1920">
            <w:rPr>
              <w:noProof/>
              <w:lang w:val="en-US"/>
            </w:rPr>
            <w:t>[5]</w:t>
          </w:r>
          <w:r w:rsidRPr="00B30B12">
            <w:fldChar w:fldCharType="end"/>
          </w:r>
        </w:sdtContent>
      </w:sdt>
      <w:r w:rsidRPr="00B30B12">
        <w:t>. The model follows from the conceptual paradigm of learning feature representations of normality</w:t>
      </w:r>
      <w:sdt>
        <w:sdtPr>
          <w:id w:val="-2128455769"/>
          <w:placeholder>
            <w:docPart w:val="2550851106CC40708C381FDDBEFE1EBE"/>
          </w:placeholder>
          <w:citation/>
        </w:sdtPr>
        <w:sdtContent>
          <w:r w:rsidRPr="00B30B12">
            <w:fldChar w:fldCharType="begin"/>
          </w:r>
          <w:r w:rsidRPr="00B30B12">
            <w:rPr>
              <w:lang w:val="en-US"/>
            </w:rPr>
            <w:instrText xml:space="preserve"> CITATION Pan20 \l 1033 </w:instrText>
          </w:r>
          <w:r w:rsidRPr="00B30B12">
            <w:fldChar w:fldCharType="separate"/>
          </w:r>
          <w:r w:rsidR="006F1920">
            <w:rPr>
              <w:noProof/>
              <w:lang w:val="en-US"/>
            </w:rPr>
            <w:t xml:space="preserve"> </w:t>
          </w:r>
          <w:r w:rsidRPr="006F1920" w:rsidR="006F1920">
            <w:rPr>
              <w:noProof/>
              <w:lang w:val="en-US"/>
            </w:rPr>
            <w:t>[6]</w:t>
          </w:r>
          <w:r w:rsidRPr="00B30B12">
            <w:fldChar w:fldCharType="end"/>
          </w:r>
        </w:sdtContent>
      </w:sdt>
      <w:r w:rsidRPr="00B30B12">
        <w:t xml:space="preserve"> to detect anomalies. Essentially, this paradigm couples feature learning and anomaly scoring in a unified model. This is achieved by learning representations</w:t>
      </w:r>
      <w:r w:rsidR="00FD497A">
        <w:t>,</w:t>
      </w:r>
      <w:r w:rsidRPr="00B30B12">
        <w:t xml:space="preserve"> which are forced to capture underlying regularities from normal data using a generic objective function. The anomaly scoring is then </w:t>
      </w:r>
      <w:r w:rsidRPr="00B30B12" w:rsidR="487D433B">
        <w:t>calibrated</w:t>
      </w:r>
      <w:r w:rsidRPr="00B30B12">
        <w:t xml:space="preserve"> based on the objective error of the normal representation, and values exceeding it are indicators of anomalies. The generic nature of the algorithm makes it suitable for other applications besides cyber threat detection within the TEACHING framework. For example, anomaly detection can be applied to human biometrics data, or </w:t>
      </w:r>
      <w:r w:rsidRPr="00B30B12" w:rsidR="50540BF5">
        <w:t>resources</w:t>
      </w:r>
      <w:r w:rsidRPr="00B30B12">
        <w:t xml:space="preserve"> consumption </w:t>
      </w:r>
      <w:r w:rsidRPr="00B30B12" w:rsidR="658941FA">
        <w:t>measurements</w:t>
      </w:r>
      <w:r w:rsidRPr="00B30B12">
        <w:t>, runtimes, and other unlabelled time-series data.</w:t>
      </w:r>
    </w:p>
    <w:p w:rsidRPr="007C5056" w:rsidR="007C5056" w:rsidP="007C5056" w:rsidRDefault="007C5056" w14:paraId="0755E290" w14:textId="77777777">
      <w:pPr>
        <w:pStyle w:val="RetraitNormal2"/>
        <w:numPr>
          <w:ilvl w:val="0"/>
          <w:numId w:val="0"/>
        </w:numPr>
        <w:ind w:left="720"/>
        <w:rPr>
          <w:highlight w:val="yellow"/>
          <w:lang w:val="en-US"/>
        </w:rPr>
      </w:pPr>
    </w:p>
    <w:p w:rsidRPr="0083768A" w:rsidR="00CB1DE2" w:rsidP="631D9B58" w:rsidRDefault="00CB1DE2" w14:paraId="380443CB" w14:textId="09DB3803">
      <w:pPr>
        <w:pStyle w:val="Heading2"/>
      </w:pPr>
      <w:bookmarkStart w:name="_Ref83069963" w:id="37"/>
      <w:bookmarkStart w:name="_Toc89814905" w:id="38"/>
      <w:r>
        <w:t>Suggested improvements for the architecture</w:t>
      </w:r>
      <w:bookmarkEnd w:id="37"/>
      <w:bookmarkEnd w:id="38"/>
    </w:p>
    <w:p w:rsidR="536BB19C" w:rsidP="7D770E99" w:rsidRDefault="536BB19C" w14:paraId="585FBC32" w14:textId="6429B119">
      <w:pPr>
        <w:pStyle w:val="RetraitNormal2"/>
        <w:numPr>
          <w:ilvl w:val="0"/>
          <w:numId w:val="0"/>
        </w:numPr>
        <w:rPr>
          <w:szCs w:val="24"/>
        </w:rPr>
      </w:pPr>
      <w:r w:rsidRPr="0083768A">
        <w:rPr>
          <w:szCs w:val="24"/>
        </w:rPr>
        <w:t>Dependability engineering aims at providing a convincing and explicit argumentation that the system under development has achieved an appropriate level of maturity. Although several approaches exist for addressing</w:t>
      </w:r>
      <w:r w:rsidRPr="0083768A" w:rsidR="651A0EC0">
        <w:rPr>
          <w:szCs w:val="24"/>
        </w:rPr>
        <w:t xml:space="preserve"> different</w:t>
      </w:r>
      <w:r w:rsidRPr="0083768A">
        <w:rPr>
          <w:szCs w:val="24"/>
        </w:rPr>
        <w:t xml:space="preserve"> dependability featur</w:t>
      </w:r>
      <w:r w:rsidRPr="0083768A" w:rsidR="0DE33443">
        <w:rPr>
          <w:szCs w:val="24"/>
        </w:rPr>
        <w:t>es (</w:t>
      </w:r>
      <w:r w:rsidRPr="0083768A" w:rsidR="004918BC">
        <w:rPr>
          <w:szCs w:val="24"/>
        </w:rPr>
        <w:t xml:space="preserve">e.g. </w:t>
      </w:r>
      <w:r w:rsidRPr="0083768A">
        <w:rPr>
          <w:szCs w:val="24"/>
        </w:rPr>
        <w:t>safety, security</w:t>
      </w:r>
      <w:r w:rsidRPr="0083768A" w:rsidR="797EA181">
        <w:rPr>
          <w:szCs w:val="24"/>
        </w:rPr>
        <w:t xml:space="preserve">, </w:t>
      </w:r>
      <w:r w:rsidRPr="0083768A">
        <w:rPr>
          <w:szCs w:val="24"/>
        </w:rPr>
        <w:t>reliability</w:t>
      </w:r>
      <w:r w:rsidRPr="0083768A" w:rsidR="78058F14">
        <w:rPr>
          <w:szCs w:val="24"/>
        </w:rPr>
        <w:t>)</w:t>
      </w:r>
      <w:r w:rsidRPr="0083768A" w:rsidR="101E07C3">
        <w:rPr>
          <w:szCs w:val="24"/>
        </w:rPr>
        <w:t xml:space="preserve"> while developing</w:t>
      </w:r>
      <w:r w:rsidRPr="7D770E99" w:rsidR="101E07C3">
        <w:rPr>
          <w:szCs w:val="24"/>
        </w:rPr>
        <w:t xml:space="preserve"> automotive systems</w:t>
      </w:r>
      <w:r w:rsidRPr="7D770E99">
        <w:rPr>
          <w:szCs w:val="24"/>
        </w:rPr>
        <w:t>, many of these methods are often performed independently and cross-dependencies and mutual impacts are often not considered.</w:t>
      </w:r>
      <w:r w:rsidRPr="7D770E99" w:rsidR="740B05E9">
        <w:rPr>
          <w:szCs w:val="24"/>
        </w:rPr>
        <w:t xml:space="preserve"> C</w:t>
      </w:r>
      <w:r w:rsidRPr="7D770E99">
        <w:rPr>
          <w:szCs w:val="24"/>
        </w:rPr>
        <w:t>oncept</w:t>
      </w:r>
      <w:r w:rsidRPr="7D770E99" w:rsidR="19F6BBD0">
        <w:rPr>
          <w:szCs w:val="24"/>
        </w:rPr>
        <w:t>s</w:t>
      </w:r>
      <w:r w:rsidRPr="7D770E99">
        <w:rPr>
          <w:szCs w:val="24"/>
        </w:rPr>
        <w:t xml:space="preserve"> for cooperative dependability analysis </w:t>
      </w:r>
      <w:r w:rsidRPr="7D770E99" w:rsidR="004DFE16">
        <w:rPr>
          <w:szCs w:val="24"/>
        </w:rPr>
        <w:t xml:space="preserve">and dependability engineering approaches are scarcely available. </w:t>
      </w:r>
    </w:p>
    <w:p w:rsidR="27D58781" w:rsidP="7D770E99" w:rsidRDefault="27D58781" w14:paraId="51B582A4" w14:textId="16183B14">
      <w:pPr>
        <w:pStyle w:val="RetraitNormal2"/>
        <w:numPr>
          <w:ilvl w:val="0"/>
          <w:numId w:val="0"/>
        </w:numPr>
        <w:rPr>
          <w:szCs w:val="24"/>
        </w:rPr>
      </w:pPr>
      <w:r w:rsidRPr="7D770E99">
        <w:rPr>
          <w:szCs w:val="24"/>
        </w:rPr>
        <w:t xml:space="preserve">To address this problem, a systematic pattern-based approach that interlinks safety and security patterns and provides guidance </w:t>
      </w:r>
      <w:r w:rsidR="009C13A5">
        <w:rPr>
          <w:szCs w:val="24"/>
        </w:rPr>
        <w:t>concerning</w:t>
      </w:r>
      <w:r w:rsidRPr="7D770E99">
        <w:rPr>
          <w:szCs w:val="24"/>
        </w:rPr>
        <w:t xml:space="preserve"> selection and combination of system engineering needs to be considered.</w:t>
      </w:r>
      <w:r w:rsidRPr="7D770E99" w:rsidR="37B97976">
        <w:rPr>
          <w:szCs w:val="24"/>
        </w:rPr>
        <w:t xml:space="preserve"> Safety and security aspect</w:t>
      </w:r>
      <w:r w:rsidR="009C13A5">
        <w:rPr>
          <w:szCs w:val="24"/>
        </w:rPr>
        <w:t>s</w:t>
      </w:r>
      <w:r w:rsidRPr="7D770E99" w:rsidR="37B97976">
        <w:rPr>
          <w:szCs w:val="24"/>
        </w:rPr>
        <w:t xml:space="preserve"> must be considered in a holistic way due to tighter interactions between safety and security in automotive CPS. Safety &amp; security co-analysis refers to methods and techniques that can be used to identify safety hazards and security threats in a joint approach and include activities in the early stage of the development life cycle, e.g. in the requirements engineering as well as the design phase.</w:t>
      </w:r>
      <w:r w:rsidRPr="7D770E99" w:rsidR="25FCE338">
        <w:rPr>
          <w:szCs w:val="24"/>
        </w:rPr>
        <w:t xml:space="preserve"> </w:t>
      </w:r>
      <w:r w:rsidRPr="7D770E99" w:rsidR="37B97976">
        <w:rPr>
          <w:szCs w:val="24"/>
        </w:rPr>
        <w:t xml:space="preserve">Safety &amp; security co-engineering refers to engineering activities that consider both safety and security and their interactions in the development life cycle like trade-off analysis or shared testing, verification and validation. </w:t>
      </w:r>
    </w:p>
    <w:p w:rsidR="0093065A" w:rsidP="0093065A" w:rsidRDefault="46D83639" w14:paraId="079418FC" w14:textId="77777777">
      <w:pPr>
        <w:pStyle w:val="RetraitNormal2"/>
        <w:numPr>
          <w:ilvl w:val="0"/>
          <w:numId w:val="0"/>
        </w:numPr>
        <w:rPr>
          <w:szCs w:val="24"/>
        </w:rPr>
      </w:pPr>
      <w:r w:rsidRPr="7D770E99">
        <w:rPr>
          <w:szCs w:val="24"/>
        </w:rPr>
        <w:t xml:space="preserve">As such, the following </w:t>
      </w:r>
      <w:r w:rsidRPr="7D770E99" w:rsidR="55535BFC">
        <w:rPr>
          <w:szCs w:val="24"/>
        </w:rPr>
        <w:t xml:space="preserve">steps </w:t>
      </w:r>
      <w:r w:rsidR="0093065A">
        <w:rPr>
          <w:szCs w:val="24"/>
        </w:rPr>
        <w:t xml:space="preserve">are </w:t>
      </w:r>
      <w:r w:rsidRPr="7D770E99">
        <w:rPr>
          <w:szCs w:val="24"/>
        </w:rPr>
        <w:t>be</w:t>
      </w:r>
      <w:r w:rsidR="0093065A">
        <w:rPr>
          <w:szCs w:val="24"/>
        </w:rPr>
        <w:t>ing</w:t>
      </w:r>
      <w:r w:rsidRPr="7D770E99">
        <w:rPr>
          <w:szCs w:val="24"/>
        </w:rPr>
        <w:t xml:space="preserve"> ta</w:t>
      </w:r>
      <w:r w:rsidRPr="7D770E99" w:rsidR="565EDF41">
        <w:rPr>
          <w:szCs w:val="24"/>
        </w:rPr>
        <w:t>ken</w:t>
      </w:r>
    </w:p>
    <w:p w:rsidR="002611AC" w:rsidP="00E103BD" w:rsidRDefault="46D83639" w14:paraId="66905E20" w14:textId="77777777">
      <w:pPr>
        <w:pStyle w:val="RetraitNormal2"/>
        <w:numPr>
          <w:ilvl w:val="0"/>
          <w:numId w:val="34"/>
        </w:numPr>
        <w:rPr>
          <w:szCs w:val="24"/>
        </w:rPr>
      </w:pPr>
      <w:r w:rsidRPr="002611AC">
        <w:rPr>
          <w:szCs w:val="24"/>
        </w:rPr>
        <w:t xml:space="preserve">Performing co-analysis for safety and security aspects for identification of </w:t>
      </w:r>
      <w:r w:rsidRPr="002611AC" w:rsidR="002611AC">
        <w:rPr>
          <w:szCs w:val="24"/>
        </w:rPr>
        <w:t>a</w:t>
      </w:r>
      <w:r w:rsidRPr="002611AC">
        <w:rPr>
          <w:szCs w:val="24"/>
        </w:rPr>
        <w:t>ffected elements regarding new failure modes (safety) or new vulnerabilities (security).</w:t>
      </w:r>
    </w:p>
    <w:p w:rsidRPr="004F6610" w:rsidR="004F6610" w:rsidP="004F6610" w:rsidRDefault="46D83639" w14:paraId="1C14DE78" w14:textId="2CA6AC09">
      <w:pPr>
        <w:pStyle w:val="RetraitNormal2"/>
        <w:numPr>
          <w:ilvl w:val="0"/>
          <w:numId w:val="34"/>
        </w:numPr>
        <w:rPr>
          <w:szCs w:val="24"/>
        </w:rPr>
      </w:pPr>
      <w:r w:rsidRPr="7D770E99">
        <w:t>Harmoni</w:t>
      </w:r>
      <w:r w:rsidR="00AD358A">
        <w:t>s</w:t>
      </w:r>
      <w:r w:rsidRPr="7D770E99">
        <w:t>ation</w:t>
      </w:r>
      <w:r w:rsidRPr="7D770E99" w:rsidR="0FE750D7">
        <w:t xml:space="preserve"> of approaches: J</w:t>
      </w:r>
      <w:r w:rsidRPr="7D770E99">
        <w:t>oint engineering team</w:t>
      </w:r>
      <w:r w:rsidRPr="7D770E99" w:rsidR="128F4D5A">
        <w:t>s need to</w:t>
      </w:r>
      <w:r w:rsidRPr="7D770E99">
        <w:t xml:space="preserve"> elaborate and define safety and security measures based on available patterns</w:t>
      </w:r>
      <w:r w:rsidRPr="7D770E99" w:rsidR="4FC6D502">
        <w:t xml:space="preserve"> and use case needs</w:t>
      </w:r>
      <w:r w:rsidRPr="7D770E99">
        <w:t xml:space="preserve">. </w:t>
      </w:r>
      <w:r w:rsidRPr="7D770E99" w:rsidR="2778123D">
        <w:t xml:space="preserve">To successfully </w:t>
      </w:r>
      <w:r w:rsidRPr="7D770E99">
        <w:t>harmoni</w:t>
      </w:r>
      <w:r w:rsidR="00AD358A">
        <w:t>s</w:t>
      </w:r>
      <w:r w:rsidRPr="7D770E99" w:rsidR="38107E96">
        <w:t>e</w:t>
      </w:r>
      <w:r w:rsidRPr="7D770E99">
        <w:t xml:space="preserve"> </w:t>
      </w:r>
      <w:r w:rsidRPr="7D770E99" w:rsidR="68C8A7BB">
        <w:t>possible</w:t>
      </w:r>
      <w:r w:rsidRPr="7D770E99">
        <w:t xml:space="preserve"> side-effect</w:t>
      </w:r>
      <w:r w:rsidR="002611AC">
        <w:t>s</w:t>
      </w:r>
      <w:r w:rsidRPr="7D770E99">
        <w:t xml:space="preserve"> between safety and security</w:t>
      </w:r>
      <w:r w:rsidR="004F6610">
        <w:t>,</w:t>
      </w:r>
      <w:r w:rsidRPr="7D770E99">
        <w:t xml:space="preserve"> measures</w:t>
      </w:r>
      <w:r w:rsidRPr="7D770E99" w:rsidR="5FB6610A">
        <w:t xml:space="preserve"> need to be considered and possible misuse cases elaborated.</w:t>
      </w:r>
      <w:r w:rsidRPr="7D770E99">
        <w:t xml:space="preserve"> </w:t>
      </w:r>
    </w:p>
    <w:p w:rsidRPr="004F6610" w:rsidR="004F6610" w:rsidP="004F6610" w:rsidRDefault="46D83639" w14:paraId="5147B483" w14:textId="47D21124">
      <w:pPr>
        <w:pStyle w:val="RetraitNormal2"/>
        <w:numPr>
          <w:ilvl w:val="1"/>
          <w:numId w:val="34"/>
        </w:numPr>
        <w:rPr>
          <w:szCs w:val="24"/>
        </w:rPr>
      </w:pPr>
      <w:r w:rsidRPr="7D770E99">
        <w:t xml:space="preserve">All safety and security requirements </w:t>
      </w:r>
      <w:r w:rsidRPr="7D770E99" w:rsidR="3F08D3A3">
        <w:t xml:space="preserve">shall be </w:t>
      </w:r>
      <w:r w:rsidRPr="7D770E99">
        <w:t>covered without contradiction ("freedom of interference")</w:t>
      </w:r>
      <w:r w:rsidR="004F6610">
        <w:t>.</w:t>
      </w:r>
    </w:p>
    <w:p w:rsidRPr="004F6610" w:rsidR="004F6610" w:rsidP="004F6610" w:rsidRDefault="46D83639" w14:paraId="7DDDFA23" w14:textId="77777777">
      <w:pPr>
        <w:pStyle w:val="RetraitNormal2"/>
        <w:numPr>
          <w:ilvl w:val="1"/>
          <w:numId w:val="34"/>
        </w:numPr>
        <w:rPr>
          <w:szCs w:val="24"/>
        </w:rPr>
      </w:pPr>
      <w:r w:rsidRPr="7D770E99">
        <w:t>Safe</w:t>
      </w:r>
      <w:r w:rsidRPr="7D770E99" w:rsidR="549D4480">
        <w:t>ty</w:t>
      </w:r>
      <w:r w:rsidRPr="7D770E99">
        <w:t xml:space="preserve"> and </w:t>
      </w:r>
      <w:r w:rsidRPr="7D770E99" w:rsidR="51B864AD">
        <w:t>s</w:t>
      </w:r>
      <w:r w:rsidRPr="7D770E99">
        <w:t>ecur</w:t>
      </w:r>
      <w:r w:rsidRPr="7D770E99" w:rsidR="55862D22">
        <w:t>ity</w:t>
      </w:r>
      <w:r w:rsidRPr="7D770E99">
        <w:t xml:space="preserve"> </w:t>
      </w:r>
      <w:r w:rsidRPr="7D770E99" w:rsidR="552EB933">
        <w:t>c</w:t>
      </w:r>
      <w:r w:rsidRPr="7D770E99">
        <w:t>oncept</w:t>
      </w:r>
      <w:r w:rsidRPr="7D770E99" w:rsidR="4B239F5C">
        <w:t>s shall be</w:t>
      </w:r>
      <w:r w:rsidRPr="7D770E99">
        <w:t xml:space="preserve"> available</w:t>
      </w:r>
      <w:r w:rsidRPr="7D770E99" w:rsidR="3CC4128A">
        <w:t xml:space="preserve"> and possible to elaborate </w:t>
      </w:r>
      <w:r w:rsidRPr="7D770E99" w:rsidR="0347546C">
        <w:t>independently</w:t>
      </w:r>
      <w:r w:rsidRPr="7D770E99" w:rsidR="3CC4128A">
        <w:t xml:space="preserve">. </w:t>
      </w:r>
    </w:p>
    <w:p w:rsidRPr="004F6610" w:rsidR="46D83639" w:rsidP="004F6610" w:rsidRDefault="46D83639" w14:paraId="728CC5D4" w14:textId="580CCB3E">
      <w:pPr>
        <w:pStyle w:val="RetraitNormal2"/>
        <w:numPr>
          <w:ilvl w:val="1"/>
          <w:numId w:val="34"/>
        </w:numPr>
        <w:rPr>
          <w:szCs w:val="24"/>
        </w:rPr>
      </w:pPr>
      <w:r w:rsidRPr="7D770E99">
        <w:t>Joint</w:t>
      </w:r>
      <w:r w:rsidRPr="7D770E99" w:rsidR="310AD746">
        <w:t xml:space="preserve"> priori</w:t>
      </w:r>
      <w:r w:rsidRPr="7D770E99" w:rsidR="1469A426">
        <w:t>ti</w:t>
      </w:r>
      <w:r w:rsidRPr="7D770E99" w:rsidR="310AD746">
        <w:t xml:space="preserve">sation </w:t>
      </w:r>
      <w:r w:rsidRPr="7D770E99">
        <w:t xml:space="preserve">which aspect is more relevant and a trade-off between safety and security measures have to be chosen. </w:t>
      </w:r>
    </w:p>
    <w:p w:rsidRPr="004F6610" w:rsidR="46D83639" w:rsidP="004F6610" w:rsidRDefault="46D83639" w14:paraId="31EE47CD" w14:textId="265A1F0E">
      <w:pPr>
        <w:pStyle w:val="RetraitNormal2"/>
        <w:numPr>
          <w:ilvl w:val="0"/>
          <w:numId w:val="34"/>
        </w:numPr>
      </w:pPr>
      <w:r w:rsidRPr="7D770E99">
        <w:t xml:space="preserve">The final activity of the </w:t>
      </w:r>
      <w:r w:rsidRPr="7D770E99" w:rsidR="759220B9">
        <w:t>approach is the a</w:t>
      </w:r>
      <w:r w:rsidRPr="7D770E99">
        <w:t>rgumentation</w:t>
      </w:r>
      <w:r w:rsidRPr="7D770E99" w:rsidR="475116DA">
        <w:t xml:space="preserve"> and establishment of dependability case reporting</w:t>
      </w:r>
      <w:r w:rsidRPr="7D770E99">
        <w:t>. In that task</w:t>
      </w:r>
      <w:r w:rsidR="00301B48">
        <w:t>,</w:t>
      </w:r>
      <w:r w:rsidRPr="7D770E99">
        <w:t xml:space="preserve"> the safe and secure concept</w:t>
      </w:r>
      <w:r w:rsidR="003809A0">
        <w:t>s</w:t>
      </w:r>
      <w:r w:rsidRPr="7D770E99">
        <w:t xml:space="preserve"> </w:t>
      </w:r>
      <w:r w:rsidR="00301B48">
        <w:t xml:space="preserve">are </w:t>
      </w:r>
      <w:r w:rsidRPr="7D770E99">
        <w:t xml:space="preserve">available and </w:t>
      </w:r>
      <w:r w:rsidR="00301B48">
        <w:t xml:space="preserve">the </w:t>
      </w:r>
      <w:r w:rsidRPr="7D770E99" w:rsidR="1DA995BA">
        <w:t>rational</w:t>
      </w:r>
      <w:r w:rsidR="003809A0">
        <w:t>e</w:t>
      </w:r>
      <w:r w:rsidRPr="7D770E99">
        <w:t xml:space="preserve"> will be collected to compile the final safe and secure argument of the elaborated concept, that provides a piece to the Assurance Case.</w:t>
      </w:r>
    </w:p>
    <w:p w:rsidR="7D770E99" w:rsidP="7D770E99" w:rsidRDefault="7D770E99" w14:paraId="3D41BC27" w14:textId="7388FFD5">
      <w:pPr>
        <w:pStyle w:val="RetraitNormal2"/>
        <w:numPr>
          <w:ilvl w:val="0"/>
          <w:numId w:val="0"/>
        </w:numPr>
        <w:rPr>
          <w:szCs w:val="24"/>
        </w:rPr>
      </w:pPr>
    </w:p>
    <w:p w:rsidR="536BB19C" w:rsidP="7D770E99" w:rsidRDefault="536BB19C" w14:paraId="139FA4B3" w14:textId="454E7CB8">
      <w:pPr>
        <w:pStyle w:val="RetraitNormal2"/>
        <w:numPr>
          <w:ilvl w:val="0"/>
          <w:numId w:val="0"/>
        </w:numPr>
        <w:ind w:left="414"/>
        <w:rPr>
          <w:szCs w:val="24"/>
        </w:rPr>
      </w:pPr>
      <w:r w:rsidRPr="7D770E99">
        <w:rPr>
          <w:szCs w:val="24"/>
        </w:rPr>
        <w:t xml:space="preserve"> </w:t>
      </w:r>
    </w:p>
    <w:p w:rsidR="002301B1" w:rsidP="002301B1" w:rsidRDefault="007C431F" w14:paraId="3CBE72D8" w14:textId="3E355376">
      <w:pPr>
        <w:pStyle w:val="Heading1"/>
        <w:rPr>
          <w:lang w:eastAsia="en-GB"/>
        </w:rPr>
      </w:pPr>
      <w:bookmarkStart w:name="_Toc89814906" w:id="39"/>
      <w:r>
        <w:rPr>
          <w:lang w:eastAsia="en-GB"/>
        </w:rPr>
        <w:t xml:space="preserve">Technology Tailoring and </w:t>
      </w:r>
      <w:r w:rsidR="00D93D3A">
        <w:rPr>
          <w:lang w:eastAsia="en-GB"/>
        </w:rPr>
        <w:t>Use Case I</w:t>
      </w:r>
      <w:r w:rsidRPr="631D9B58" w:rsidR="002301B1">
        <w:rPr>
          <w:lang w:eastAsia="en-GB"/>
        </w:rPr>
        <w:t>ntegration</w:t>
      </w:r>
      <w:bookmarkEnd w:id="39"/>
    </w:p>
    <w:p w:rsidRPr="007B09C1" w:rsidR="007B09C1" w:rsidP="007B09C1" w:rsidRDefault="007C76F5" w14:paraId="1E46B102" w14:textId="6FAC8798">
      <w:pPr>
        <w:rPr>
          <w:lang w:eastAsia="en-GB"/>
        </w:rPr>
      </w:pPr>
      <w:r w:rsidRPr="007C76F5">
        <w:rPr>
          <w:lang w:eastAsia="en-GB"/>
        </w:rPr>
        <w:t xml:space="preserve">TEACHING </w:t>
      </w:r>
      <w:r w:rsidR="00765EC2">
        <w:rPr>
          <w:lang w:eastAsia="en-GB"/>
        </w:rPr>
        <w:t xml:space="preserve">works towards </w:t>
      </w:r>
      <w:r w:rsidR="009D473A">
        <w:rPr>
          <w:lang w:eastAsia="en-GB"/>
        </w:rPr>
        <w:t>deliver</w:t>
      </w:r>
      <w:r w:rsidR="00765EC2">
        <w:rPr>
          <w:lang w:eastAsia="en-GB"/>
        </w:rPr>
        <w:t>ing</w:t>
      </w:r>
      <w:r w:rsidR="009D473A">
        <w:rPr>
          <w:lang w:eastAsia="en-GB"/>
        </w:rPr>
        <w:t xml:space="preserve"> </w:t>
      </w:r>
      <w:r w:rsidR="00F633EE">
        <w:rPr>
          <w:lang w:eastAsia="en-GB"/>
        </w:rPr>
        <w:t>an a</w:t>
      </w:r>
      <w:r w:rsidR="009D473A">
        <w:rPr>
          <w:lang w:eastAsia="en-GB"/>
        </w:rPr>
        <w:t>pplication-specific</w:t>
      </w:r>
      <w:r w:rsidR="00C12A30">
        <w:rPr>
          <w:lang w:eastAsia="en-GB"/>
        </w:rPr>
        <w:t xml:space="preserve"> environment that is portable across industrial domains and </w:t>
      </w:r>
      <w:r w:rsidR="00716820">
        <w:rPr>
          <w:lang w:eastAsia="en-GB"/>
        </w:rPr>
        <w:t xml:space="preserve">that enables </w:t>
      </w:r>
      <w:r w:rsidR="00CF13B0">
        <w:rPr>
          <w:lang w:eastAsia="en-GB"/>
        </w:rPr>
        <w:t xml:space="preserve">cooperation between </w:t>
      </w:r>
      <w:r w:rsidRPr="007C76F5">
        <w:rPr>
          <w:lang w:eastAsia="en-GB"/>
        </w:rPr>
        <w:t>human</w:t>
      </w:r>
      <w:r w:rsidR="00CF13B0">
        <w:rPr>
          <w:lang w:eastAsia="en-GB"/>
        </w:rPr>
        <w:t>s</w:t>
      </w:r>
      <w:r w:rsidRPr="007C76F5">
        <w:rPr>
          <w:lang w:eastAsia="en-GB"/>
        </w:rPr>
        <w:t xml:space="preserve"> and cybernetic </w:t>
      </w:r>
      <w:r w:rsidR="00CF13B0">
        <w:rPr>
          <w:lang w:eastAsia="en-GB"/>
        </w:rPr>
        <w:t>entities</w:t>
      </w:r>
      <w:r w:rsidRPr="007C76F5">
        <w:rPr>
          <w:lang w:eastAsia="en-GB"/>
        </w:rPr>
        <w:t xml:space="preserve">, where the latter </w:t>
      </w:r>
      <w:r w:rsidR="00AF1D72">
        <w:rPr>
          <w:lang w:eastAsia="en-GB"/>
        </w:rPr>
        <w:t xml:space="preserve">delivers </w:t>
      </w:r>
      <w:r w:rsidRPr="007C76F5">
        <w:rPr>
          <w:lang w:eastAsia="en-GB"/>
        </w:rPr>
        <w:t xml:space="preserve">dependable </w:t>
      </w:r>
      <w:r w:rsidR="00AF1D72">
        <w:rPr>
          <w:lang w:eastAsia="en-GB"/>
        </w:rPr>
        <w:t>automated controls</w:t>
      </w:r>
      <w:r w:rsidR="006C2681">
        <w:rPr>
          <w:lang w:eastAsia="en-GB"/>
        </w:rPr>
        <w:t xml:space="preserve">, which are </w:t>
      </w:r>
      <w:r w:rsidRPr="007C76F5">
        <w:rPr>
          <w:lang w:eastAsia="en-GB"/>
        </w:rPr>
        <w:t xml:space="preserve">driven by the implicit </w:t>
      </w:r>
      <w:r w:rsidR="006C2681">
        <w:rPr>
          <w:lang w:eastAsia="en-GB"/>
        </w:rPr>
        <w:t xml:space="preserve">human </w:t>
      </w:r>
      <w:r w:rsidRPr="007C76F5">
        <w:rPr>
          <w:lang w:eastAsia="en-GB"/>
        </w:rPr>
        <w:t xml:space="preserve">feedback </w:t>
      </w:r>
      <w:r w:rsidR="00C7502F">
        <w:rPr>
          <w:lang w:eastAsia="en-GB"/>
        </w:rPr>
        <w:t xml:space="preserve">from </w:t>
      </w:r>
      <w:r w:rsidRPr="007C76F5">
        <w:rPr>
          <w:lang w:eastAsia="en-GB"/>
        </w:rPr>
        <w:t xml:space="preserve">reactions to CPSoS operation. </w:t>
      </w:r>
      <w:r w:rsidR="003C4DD8">
        <w:rPr>
          <w:lang w:eastAsia="en-GB"/>
        </w:rPr>
        <w:t xml:space="preserve">To that extent, the use cases </w:t>
      </w:r>
      <w:r w:rsidRPr="003C4DD8" w:rsidR="003C4DD8">
        <w:rPr>
          <w:lang w:eastAsia="en-GB"/>
        </w:rPr>
        <w:t xml:space="preserve">focus on tailoring </w:t>
      </w:r>
      <w:r w:rsidR="003C4DD8">
        <w:rPr>
          <w:lang w:eastAsia="en-GB"/>
        </w:rPr>
        <w:t xml:space="preserve">the TEACHING technology (from WP2-4) for adequate </w:t>
      </w:r>
      <w:r w:rsidRPr="003C4DD8" w:rsidR="003C4DD8">
        <w:rPr>
          <w:lang w:eastAsia="en-GB"/>
        </w:rPr>
        <w:t>edge computing deployment</w:t>
      </w:r>
      <w:r w:rsidR="003C4DD8">
        <w:rPr>
          <w:lang w:eastAsia="en-GB"/>
        </w:rPr>
        <w:t>. The current state of the tailoring</w:t>
      </w:r>
      <w:r w:rsidR="00250CF3">
        <w:rPr>
          <w:lang w:eastAsia="en-GB"/>
        </w:rPr>
        <w:t xml:space="preserve">, as well as the study design, are explained in this chapter. </w:t>
      </w:r>
    </w:p>
    <w:p w:rsidR="02884597" w:rsidP="567FE8B2" w:rsidRDefault="02884597" w14:paraId="65CDEF55" w14:textId="273154B9">
      <w:pPr>
        <w:pStyle w:val="Heading2"/>
        <w:rPr>
          <w:lang w:eastAsia="en-GB"/>
        </w:rPr>
      </w:pPr>
      <w:bookmarkStart w:name="_Ref81308121" w:id="40"/>
      <w:bookmarkStart w:name="_Toc89814907" w:id="41"/>
      <w:r w:rsidRPr="631D9B58">
        <w:rPr>
          <w:lang w:eastAsia="en-GB"/>
        </w:rPr>
        <w:t xml:space="preserve">Integration of the METrICS </w:t>
      </w:r>
      <w:r w:rsidRPr="631D9B58" w:rsidR="4B0D38F5">
        <w:rPr>
          <w:lang w:eastAsia="en-GB"/>
        </w:rPr>
        <w:t xml:space="preserve">performance </w:t>
      </w:r>
      <w:r w:rsidRPr="631D9B58">
        <w:rPr>
          <w:lang w:eastAsia="en-GB"/>
        </w:rPr>
        <w:t>measurement environment</w:t>
      </w:r>
      <w:bookmarkEnd w:id="40"/>
      <w:bookmarkEnd w:id="41"/>
    </w:p>
    <w:p w:rsidR="1D45052D" w:rsidP="31A81528" w:rsidRDefault="00495F44" w14:paraId="29C99EF8" w14:textId="48C8327F">
      <w:r w:rsidRPr="58F72DC9">
        <w:t>Section 5.4</w:t>
      </w:r>
      <w:r>
        <w:t xml:space="preserve"> of  </w:t>
      </w:r>
      <w:r w:rsidRPr="58F72DC9" w:rsidR="1D45052D">
        <w:t>D2.1</w:t>
      </w:r>
      <w:r>
        <w:t xml:space="preserve"> </w:t>
      </w:r>
      <w:r w:rsidRPr="58F72DC9" w:rsidR="1D45052D">
        <w:t>introduce</w:t>
      </w:r>
      <w:r>
        <w:t>s</w:t>
      </w:r>
      <w:r w:rsidRPr="58F72DC9" w:rsidR="1D45052D">
        <w:t xml:space="preserve"> </w:t>
      </w:r>
      <w:r w:rsidRPr="58F72DC9" w:rsidR="1D45052D">
        <w:rPr>
          <w:b/>
          <w:bCs/>
        </w:rPr>
        <w:t>METrICS, a Measurement Environment for Multi-Core Time</w:t>
      </w:r>
      <w:r w:rsidR="00765EC2">
        <w:rPr>
          <w:b/>
          <w:bCs/>
        </w:rPr>
        <w:t>-</w:t>
      </w:r>
      <w:r w:rsidRPr="58F72DC9" w:rsidR="1D45052D">
        <w:rPr>
          <w:b/>
          <w:bCs/>
        </w:rPr>
        <w:t>Critical Systems</w:t>
      </w:r>
      <w:r w:rsidRPr="58F72DC9" w:rsidR="1D45052D">
        <w:t xml:space="preserve">, a framework depicted in </w:t>
      </w:r>
      <w:r w:rsidR="00E044EA">
        <w:rPr>
          <w:szCs w:val="24"/>
        </w:rPr>
        <w:fldChar w:fldCharType="begin"/>
      </w:r>
      <w:r w:rsidR="00E044EA">
        <w:rPr>
          <w:szCs w:val="24"/>
        </w:rPr>
        <w:instrText xml:space="preserve"> REF _Ref81230808 \h </w:instrText>
      </w:r>
      <w:r w:rsidR="00E044EA">
        <w:rPr>
          <w:szCs w:val="24"/>
        </w:rPr>
      </w:r>
      <w:r w:rsidR="00E044EA">
        <w:rPr>
          <w:szCs w:val="24"/>
        </w:rPr>
        <w:fldChar w:fldCharType="separate"/>
      </w:r>
      <w:r w:rsidR="006F1920">
        <w:t xml:space="preserve">Figure </w:t>
      </w:r>
      <w:r w:rsidR="006F1920">
        <w:rPr>
          <w:noProof/>
        </w:rPr>
        <w:t>9</w:t>
      </w:r>
      <w:r w:rsidR="00E044EA">
        <w:rPr>
          <w:szCs w:val="24"/>
        </w:rPr>
        <w:fldChar w:fldCharType="end"/>
      </w:r>
      <w:r w:rsidR="00E044EA">
        <w:rPr>
          <w:szCs w:val="24"/>
        </w:rPr>
        <w:t xml:space="preserve"> </w:t>
      </w:r>
      <w:r w:rsidRPr="58F72DC9" w:rsidR="1D45052D">
        <w:t xml:space="preserve">proposing accurate runtime and resource usage measurement with a negligible impact on timing behaviour. </w:t>
      </w:r>
    </w:p>
    <w:p w:rsidR="31A81528" w:rsidP="31A81528" w:rsidRDefault="31A81528" w14:paraId="747EA955" w14:textId="0BD442B5">
      <w:pPr>
        <w:rPr>
          <w:szCs w:val="24"/>
        </w:rPr>
      </w:pPr>
    </w:p>
    <w:p w:rsidR="00E044EA" w:rsidP="00E044EA" w:rsidRDefault="00ED416E" w14:paraId="53EDE688" w14:textId="77777777">
      <w:pPr>
        <w:keepNext/>
        <w:jc w:val="center"/>
      </w:pPr>
      <w:r>
        <w:rPr>
          <w:noProof/>
          <w:szCs w:val="24"/>
        </w:rPr>
        <w:drawing>
          <wp:inline distT="0" distB="0" distL="0" distR="0" wp14:anchorId="1B517A12" wp14:editId="75D8AD8D">
            <wp:extent cx="5040000" cy="2790000"/>
            <wp:effectExtent l="0" t="0" r="1905" b="444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trics_full.png"/>
                    <pic:cNvPicPr/>
                  </pic:nvPicPr>
                  <pic:blipFill>
                    <a:blip r:embed="rId24"/>
                    <a:stretch>
                      <a:fillRect/>
                    </a:stretch>
                  </pic:blipFill>
                  <pic:spPr>
                    <a:xfrm>
                      <a:off x="0" y="0"/>
                      <a:ext cx="5040000" cy="2790000"/>
                    </a:xfrm>
                    <a:prstGeom prst="rect">
                      <a:avLst/>
                    </a:prstGeom>
                  </pic:spPr>
                </pic:pic>
              </a:graphicData>
            </a:graphic>
          </wp:inline>
        </w:drawing>
      </w:r>
    </w:p>
    <w:p w:rsidR="00ED416E" w:rsidP="00E044EA" w:rsidRDefault="00E044EA" w14:paraId="7C9BD810" w14:textId="03B49010">
      <w:pPr>
        <w:pStyle w:val="Caption"/>
        <w:rPr>
          <w:szCs w:val="24"/>
        </w:rPr>
      </w:pPr>
      <w:bookmarkStart w:name="_Ref81230808" w:id="42"/>
      <w:bookmarkStart w:name="_Toc89814932" w:id="43"/>
      <w:r>
        <w:t xml:space="preserve">Figure </w:t>
      </w:r>
      <w:r>
        <w:fldChar w:fldCharType="begin"/>
      </w:r>
      <w:r>
        <w:instrText>SEQ Figure \* ARABIC</w:instrText>
      </w:r>
      <w:r>
        <w:fldChar w:fldCharType="separate"/>
      </w:r>
      <w:r w:rsidR="006F1920">
        <w:rPr>
          <w:noProof/>
        </w:rPr>
        <w:t>9</w:t>
      </w:r>
      <w:r>
        <w:fldChar w:fldCharType="end"/>
      </w:r>
      <w:bookmarkEnd w:id="42"/>
      <w:r>
        <w:t xml:space="preserve"> METrICS measurement environment</w:t>
      </w:r>
      <w:bookmarkEnd w:id="43"/>
    </w:p>
    <w:p w:rsidR="1D45052D" w:rsidP="31A81528" w:rsidRDefault="1D45052D" w14:paraId="6F970DAD" w14:textId="0520191C">
      <w:pPr>
        <w:rPr>
          <w:szCs w:val="24"/>
        </w:rPr>
      </w:pPr>
      <w:r w:rsidRPr="31A81528">
        <w:rPr>
          <w:szCs w:val="24"/>
        </w:rPr>
        <w:t>Software</w:t>
      </w:r>
      <w:r w:rsidRPr="31A81528" w:rsidR="5C6E1C80">
        <w:rPr>
          <w:szCs w:val="24"/>
        </w:rPr>
        <w:t>-</w:t>
      </w:r>
      <w:r w:rsidRPr="31A81528">
        <w:rPr>
          <w:szCs w:val="24"/>
        </w:rPr>
        <w:t xml:space="preserve">related METrICS components include the </w:t>
      </w:r>
      <w:r w:rsidRPr="31A81528">
        <w:rPr>
          <w:b/>
          <w:bCs/>
          <w:szCs w:val="24"/>
        </w:rPr>
        <w:t xml:space="preserve">METrICS </w:t>
      </w:r>
      <w:r w:rsidR="00B930C5">
        <w:rPr>
          <w:b/>
          <w:bCs/>
          <w:szCs w:val="24"/>
        </w:rPr>
        <w:t>library</w:t>
      </w:r>
      <w:r w:rsidR="00B930C5">
        <w:rPr>
          <w:szCs w:val="24"/>
        </w:rPr>
        <w:t xml:space="preserve"> which </w:t>
      </w:r>
      <w:r w:rsidRPr="31A81528">
        <w:rPr>
          <w:szCs w:val="24"/>
        </w:rPr>
        <w:t>allows insert</w:t>
      </w:r>
      <w:r w:rsidR="00B930C5">
        <w:rPr>
          <w:szCs w:val="24"/>
        </w:rPr>
        <w:t>ion of</w:t>
      </w:r>
      <w:r w:rsidRPr="31A81528">
        <w:rPr>
          <w:szCs w:val="24"/>
        </w:rPr>
        <w:t xml:space="preserve"> measurement probes in the safety</w:t>
      </w:r>
      <w:r w:rsidR="00765EC2">
        <w:rPr>
          <w:szCs w:val="24"/>
        </w:rPr>
        <w:t>-</w:t>
      </w:r>
      <w:r w:rsidRPr="31A81528">
        <w:rPr>
          <w:szCs w:val="24"/>
        </w:rPr>
        <w:t xml:space="preserve">critical software, the </w:t>
      </w:r>
      <w:r w:rsidRPr="31A81528">
        <w:rPr>
          <w:b/>
          <w:bCs/>
          <w:szCs w:val="24"/>
        </w:rPr>
        <w:t>syscall instrumentation</w:t>
      </w:r>
      <w:r w:rsidRPr="31A81528">
        <w:rPr>
          <w:szCs w:val="24"/>
        </w:rPr>
        <w:t xml:space="preserve"> layer provides a way to automatically instrument each operating system call</w:t>
      </w:r>
      <w:r w:rsidRPr="31A81528" w:rsidR="239D6277">
        <w:rPr>
          <w:szCs w:val="24"/>
        </w:rPr>
        <w:t xml:space="preserve"> and</w:t>
      </w:r>
      <w:r w:rsidRPr="31A81528">
        <w:rPr>
          <w:szCs w:val="24"/>
        </w:rPr>
        <w:t xml:space="preserve"> the </w:t>
      </w:r>
      <w:r w:rsidRPr="31A81528">
        <w:rPr>
          <w:b/>
          <w:bCs/>
          <w:szCs w:val="24"/>
        </w:rPr>
        <w:t>collector process</w:t>
      </w:r>
      <w:r w:rsidRPr="31A81528">
        <w:rPr>
          <w:szCs w:val="24"/>
        </w:rPr>
        <w:t xml:space="preserve"> </w:t>
      </w:r>
      <w:r w:rsidRPr="31A81528" w:rsidR="207133D2">
        <w:rPr>
          <w:szCs w:val="24"/>
        </w:rPr>
        <w:t xml:space="preserve">that </w:t>
      </w:r>
      <w:r w:rsidRPr="31A81528">
        <w:rPr>
          <w:szCs w:val="24"/>
        </w:rPr>
        <w:t>defines a shared memory space to collect measurements</w:t>
      </w:r>
      <w:r w:rsidRPr="31A81528" w:rsidR="1172038F">
        <w:rPr>
          <w:szCs w:val="24"/>
        </w:rPr>
        <w:t xml:space="preserve"> and </w:t>
      </w:r>
      <w:r w:rsidRPr="31A81528">
        <w:rPr>
          <w:szCs w:val="24"/>
        </w:rPr>
        <w:t>configures specific measurement scenarios</w:t>
      </w:r>
      <w:r w:rsidRPr="31A81528" w:rsidR="67E99DE1">
        <w:rPr>
          <w:szCs w:val="24"/>
        </w:rPr>
        <w:t>.</w:t>
      </w:r>
    </w:p>
    <w:p w:rsidR="3373B1BA" w:rsidP="31A81528" w:rsidRDefault="3373B1BA" w14:paraId="0F6F2B69" w14:textId="76C551BE">
      <w:pPr>
        <w:spacing w:line="259" w:lineRule="auto"/>
        <w:rPr>
          <w:szCs w:val="24"/>
        </w:rPr>
      </w:pPr>
      <w:r w:rsidRPr="31A81528">
        <w:rPr>
          <w:szCs w:val="24"/>
        </w:rPr>
        <w:t xml:space="preserve">Hardware-related METrICS components </w:t>
      </w:r>
      <w:r w:rsidRPr="31A81528" w:rsidR="04365753">
        <w:rPr>
          <w:szCs w:val="24"/>
        </w:rPr>
        <w:t xml:space="preserve">include the </w:t>
      </w:r>
      <w:r w:rsidRPr="31A81528" w:rsidR="1D45052D">
        <w:rPr>
          <w:b/>
          <w:bCs/>
          <w:szCs w:val="24"/>
        </w:rPr>
        <w:t>hardware monitor kernel driver</w:t>
      </w:r>
      <w:r w:rsidRPr="31A81528" w:rsidR="1D45052D">
        <w:rPr>
          <w:szCs w:val="24"/>
        </w:rPr>
        <w:t xml:space="preserve"> </w:t>
      </w:r>
      <w:r w:rsidRPr="31A81528" w:rsidR="623F7937">
        <w:rPr>
          <w:szCs w:val="24"/>
        </w:rPr>
        <w:t xml:space="preserve">that </w:t>
      </w:r>
      <w:r w:rsidRPr="31A81528" w:rsidR="1D45052D">
        <w:rPr>
          <w:szCs w:val="24"/>
        </w:rPr>
        <w:t xml:space="preserve">provides the supervisor-level privilege necessary to access </w:t>
      </w:r>
      <w:r w:rsidR="007A0C0F">
        <w:rPr>
          <w:szCs w:val="24"/>
        </w:rPr>
        <w:t xml:space="preserve">the </w:t>
      </w:r>
      <w:r w:rsidRPr="31A81528" w:rsidR="1D45052D">
        <w:rPr>
          <w:szCs w:val="24"/>
        </w:rPr>
        <w:t>hardware performance monitor counters (PMC)</w:t>
      </w:r>
      <w:r w:rsidR="007A0C0F">
        <w:rPr>
          <w:szCs w:val="24"/>
        </w:rPr>
        <w:t xml:space="preserve"> </w:t>
      </w:r>
      <w:r w:rsidRPr="31A81528" w:rsidR="3BC08F19">
        <w:rPr>
          <w:szCs w:val="24"/>
        </w:rPr>
        <w:t>and</w:t>
      </w:r>
      <w:r w:rsidR="007A0C0F">
        <w:rPr>
          <w:szCs w:val="24"/>
        </w:rPr>
        <w:t>,</w:t>
      </w:r>
      <w:r w:rsidRPr="31A81528" w:rsidR="3BC08F19">
        <w:rPr>
          <w:szCs w:val="24"/>
        </w:rPr>
        <w:t xml:space="preserve"> to some extent</w:t>
      </w:r>
      <w:r w:rsidR="007A0C0F">
        <w:rPr>
          <w:szCs w:val="24"/>
        </w:rPr>
        <w:t>,</w:t>
      </w:r>
      <w:r w:rsidRPr="31A81528" w:rsidR="3BC08F19">
        <w:rPr>
          <w:szCs w:val="24"/>
        </w:rPr>
        <w:t xml:space="preserve"> the </w:t>
      </w:r>
      <w:r w:rsidRPr="31A81528" w:rsidR="3BC08F19">
        <w:rPr>
          <w:b/>
          <w:bCs/>
          <w:szCs w:val="24"/>
        </w:rPr>
        <w:t>collector process</w:t>
      </w:r>
      <w:r w:rsidRPr="31A81528" w:rsidR="3BC08F19">
        <w:rPr>
          <w:szCs w:val="24"/>
        </w:rPr>
        <w:t xml:space="preserve"> that transfers the collected profiling information to an external Linux host.</w:t>
      </w:r>
    </w:p>
    <w:p w:rsidR="11F635B1" w:rsidP="31A81528" w:rsidRDefault="11F635B1" w14:paraId="030A4B87" w14:textId="76F6C37D">
      <w:pPr>
        <w:spacing w:line="259" w:lineRule="auto"/>
        <w:rPr>
          <w:szCs w:val="24"/>
        </w:rPr>
      </w:pPr>
      <w:r w:rsidRPr="31A81528">
        <w:rPr>
          <w:szCs w:val="24"/>
        </w:rPr>
        <w:t xml:space="preserve">The METrICS </w:t>
      </w:r>
      <w:r w:rsidRPr="31A81528" w:rsidR="00DD08E1">
        <w:rPr>
          <w:szCs w:val="24"/>
        </w:rPr>
        <w:t xml:space="preserve">measurement environment </w:t>
      </w:r>
      <w:r w:rsidR="007A6F73">
        <w:rPr>
          <w:szCs w:val="24"/>
        </w:rPr>
        <w:t xml:space="preserve">is </w:t>
      </w:r>
      <w:r w:rsidR="00DD08E1">
        <w:rPr>
          <w:szCs w:val="24"/>
        </w:rPr>
        <w:t xml:space="preserve">integrated into </w:t>
      </w:r>
      <w:r w:rsidR="007A0C0F">
        <w:rPr>
          <w:szCs w:val="24"/>
        </w:rPr>
        <w:t xml:space="preserve">I&amp;M’s </w:t>
      </w:r>
      <w:r w:rsidRPr="31A81528">
        <w:rPr>
          <w:szCs w:val="24"/>
        </w:rPr>
        <w:t>Yocto-based iMx8</w:t>
      </w:r>
      <w:r w:rsidR="00B764E4">
        <w:rPr>
          <w:szCs w:val="24"/>
        </w:rPr>
        <w:t xml:space="preserve"> board</w:t>
      </w:r>
      <w:r w:rsidR="00DD08E1">
        <w:rPr>
          <w:szCs w:val="24"/>
        </w:rPr>
        <w:t xml:space="preserve">, which is described in detail in D5.1. </w:t>
      </w:r>
      <w:r w:rsidRPr="31A81528">
        <w:rPr>
          <w:szCs w:val="24"/>
        </w:rPr>
        <w:t xml:space="preserve"> </w:t>
      </w:r>
      <w:r w:rsidR="00B764E4">
        <w:rPr>
          <w:szCs w:val="24"/>
        </w:rPr>
        <w:t xml:space="preserve">The process </w:t>
      </w:r>
      <w:r w:rsidRPr="31A81528">
        <w:rPr>
          <w:szCs w:val="24"/>
        </w:rPr>
        <w:t>involve</w:t>
      </w:r>
      <w:r w:rsidR="007A0C0F">
        <w:rPr>
          <w:szCs w:val="24"/>
        </w:rPr>
        <w:t>s</w:t>
      </w:r>
      <w:r w:rsidRPr="31A81528">
        <w:rPr>
          <w:szCs w:val="24"/>
        </w:rPr>
        <w:t xml:space="preserve"> mostly:</w:t>
      </w:r>
    </w:p>
    <w:p w:rsidR="11F635B1" w:rsidP="24B62C64" w:rsidRDefault="4BB66DE5" w14:paraId="1A4FA132" w14:textId="28F28A3D">
      <w:pPr>
        <w:pStyle w:val="ListParagraph"/>
        <w:numPr>
          <w:ilvl w:val="0"/>
          <w:numId w:val="2"/>
        </w:numPr>
        <w:spacing w:line="259" w:lineRule="auto"/>
        <w:rPr>
          <w:szCs w:val="24"/>
        </w:rPr>
      </w:pPr>
      <w:r w:rsidRPr="24B62C64">
        <w:rPr>
          <w:b/>
          <w:bCs/>
        </w:rPr>
        <w:t xml:space="preserve">METrICS </w:t>
      </w:r>
      <w:r w:rsidRPr="24B62C64" w:rsidR="1AD9281E">
        <w:rPr>
          <w:b/>
          <w:bCs/>
        </w:rPr>
        <w:t>d</w:t>
      </w:r>
      <w:r w:rsidRPr="24B62C64" w:rsidR="11F635B1">
        <w:rPr>
          <w:b/>
          <w:bCs/>
        </w:rPr>
        <w:t>river</w:t>
      </w:r>
      <w:r w:rsidR="32D362D9">
        <w:t xml:space="preserve">: </w:t>
      </w:r>
      <w:r w:rsidR="3DA30810">
        <w:t>To implement hardware-depend</w:t>
      </w:r>
      <w:r w:rsidR="00067ADF">
        <w:t>e</w:t>
      </w:r>
      <w:r w:rsidR="3DA30810">
        <w:t>nt accesses to the timebase (number of cycle</w:t>
      </w:r>
      <w:r w:rsidR="1C09B03B">
        <w:t>s</w:t>
      </w:r>
      <w:r w:rsidR="3DA30810">
        <w:t xml:space="preserve"> elapsed since boot) and the PMCs (performance monitor counters counting hardware events su</w:t>
      </w:r>
      <w:r w:rsidR="0478EED5">
        <w:t xml:space="preserve">ch as the number of cache misses). This </w:t>
      </w:r>
      <w:r w:rsidR="00A81AD7">
        <w:t xml:space="preserve">is a very low-level </w:t>
      </w:r>
      <w:r w:rsidR="0478EED5">
        <w:t xml:space="preserve">implementation performed in assembly code </w:t>
      </w:r>
      <w:r w:rsidR="3A7E09C9">
        <w:t>relying on the detailed core documentation.</w:t>
      </w:r>
      <w:r w:rsidR="6A99B7BF">
        <w:t xml:space="preserve"> Some of the </w:t>
      </w:r>
      <w:r w:rsidR="00B1573C">
        <w:t xml:space="preserve">exploited </w:t>
      </w:r>
      <w:r w:rsidR="6A99B7BF">
        <w:t>assembly level instruction</w:t>
      </w:r>
      <w:r w:rsidR="00B1573C">
        <w:t>s</w:t>
      </w:r>
      <w:r w:rsidR="6A99B7BF">
        <w:t xml:space="preserve"> require privilege escalation, </w:t>
      </w:r>
      <w:r w:rsidR="00B1573C">
        <w:t xml:space="preserve">hence dictating </w:t>
      </w:r>
      <w:r w:rsidR="007E0D30">
        <w:t xml:space="preserve">implementation of this </w:t>
      </w:r>
      <w:r w:rsidR="6A99B7BF">
        <w:t xml:space="preserve">component to be </w:t>
      </w:r>
      <w:r w:rsidR="007E0D30">
        <w:t xml:space="preserve">done in </w:t>
      </w:r>
      <w:r w:rsidR="6A99B7BF">
        <w:t xml:space="preserve">a Linux kernel driver, </w:t>
      </w:r>
      <w:r w:rsidR="7D4948C9">
        <w:t>with some adherence to the operating system.</w:t>
      </w:r>
    </w:p>
    <w:p w:rsidR="11F635B1" w:rsidP="24B62C64" w:rsidRDefault="32D362D9" w14:paraId="53A588EA" w14:textId="37D0EAA9">
      <w:pPr>
        <w:pStyle w:val="ListParagraph"/>
        <w:numPr>
          <w:ilvl w:val="0"/>
          <w:numId w:val="2"/>
        </w:numPr>
        <w:spacing w:line="259" w:lineRule="auto"/>
        <w:rPr>
          <w:szCs w:val="24"/>
        </w:rPr>
      </w:pPr>
      <w:r w:rsidRPr="24B62C64">
        <w:rPr>
          <w:b/>
          <w:bCs/>
        </w:rPr>
        <w:t xml:space="preserve">METrICS </w:t>
      </w:r>
      <w:r w:rsidRPr="24B62C64" w:rsidR="53FA0638">
        <w:rPr>
          <w:b/>
          <w:bCs/>
        </w:rPr>
        <w:t>c</w:t>
      </w:r>
      <w:r w:rsidRPr="24B62C64" w:rsidR="11F635B1">
        <w:rPr>
          <w:b/>
          <w:bCs/>
        </w:rPr>
        <w:t>ollector</w:t>
      </w:r>
      <w:r w:rsidRPr="24B62C64" w:rsidR="361A8008">
        <w:rPr>
          <w:b/>
          <w:bCs/>
        </w:rPr>
        <w:t xml:space="preserve"> p</w:t>
      </w:r>
      <w:r w:rsidRPr="24B62C64" w:rsidR="7A438DC5">
        <w:rPr>
          <w:b/>
          <w:bCs/>
        </w:rPr>
        <w:t>rocess</w:t>
      </w:r>
      <w:r w:rsidR="7A438DC5">
        <w:t>:</w:t>
      </w:r>
      <w:r w:rsidR="2270469F">
        <w:t xml:space="preserve"> The collector process is meant to run alongside the critical application while minimi</w:t>
      </w:r>
      <w:r w:rsidR="000C17FC">
        <w:t>s</w:t>
      </w:r>
      <w:r w:rsidR="2270469F">
        <w:t>ing timing interference. With RTOS</w:t>
      </w:r>
      <w:r w:rsidR="73AF5362">
        <w:t>, the operating is in charge of minimi</w:t>
      </w:r>
      <w:r w:rsidR="00710BCA">
        <w:t>s</w:t>
      </w:r>
      <w:r w:rsidR="73AF5362">
        <w:t>ing co</w:t>
      </w:r>
      <w:r w:rsidR="00067ADF">
        <w:t>-</w:t>
      </w:r>
      <w:r w:rsidR="73AF5362">
        <w:t>running occurrences between the critical application and the collector.</w:t>
      </w:r>
      <w:r w:rsidR="2C030BA8">
        <w:t xml:space="preserve"> Whereas the driver is very hardware dependant, the collector process is very operating system dependant, dealing with shared process memories, semaphores, and inter</w:t>
      </w:r>
      <w:r w:rsidR="4393CD0E">
        <w:t>-</w:t>
      </w:r>
      <w:r w:rsidR="2C030BA8">
        <w:t xml:space="preserve">process </w:t>
      </w:r>
      <w:r w:rsidR="38FBB3B8">
        <w:t>communication.</w:t>
      </w:r>
    </w:p>
    <w:p w:rsidR="4FAA189C" w:rsidP="24B62C64" w:rsidRDefault="4FAA189C" w14:paraId="6247DF17" w14:textId="21D65515">
      <w:pPr>
        <w:pStyle w:val="ListParagraph"/>
        <w:numPr>
          <w:ilvl w:val="0"/>
          <w:numId w:val="2"/>
        </w:numPr>
        <w:spacing w:line="259" w:lineRule="auto"/>
      </w:pPr>
      <w:r w:rsidRPr="24B62C64">
        <w:rPr>
          <w:b/>
          <w:bCs/>
        </w:rPr>
        <w:t>METrICS system</w:t>
      </w:r>
      <w:r w:rsidR="00C653AB">
        <w:rPr>
          <w:b/>
          <w:bCs/>
        </w:rPr>
        <w:t xml:space="preserve"> </w:t>
      </w:r>
      <w:r w:rsidRPr="24B62C64">
        <w:rPr>
          <w:b/>
          <w:bCs/>
        </w:rPr>
        <w:t>call layer</w:t>
      </w:r>
      <w:r>
        <w:t xml:space="preserve">: </w:t>
      </w:r>
      <w:r w:rsidRPr="00151C46" w:rsidR="00151C46">
        <w:t>T</w:t>
      </w:r>
      <w:r w:rsidR="00151C46">
        <w:t xml:space="preserve">he system call layer is capturing the call to the operating system, inducing a </w:t>
      </w:r>
      <w:r w:rsidR="28C52051">
        <w:t>pre-emption</w:t>
      </w:r>
      <w:r w:rsidR="00151C46">
        <w:t xml:space="preserve"> o</w:t>
      </w:r>
      <w:r w:rsidR="7DF4251D">
        <w:t>f</w:t>
      </w:r>
      <w:r w:rsidR="00151C46">
        <w:t xml:space="preserve"> the application for the OS to provide a specific service such as </w:t>
      </w:r>
      <w:r w:rsidR="438CE6A2">
        <w:t>file descriptor</w:t>
      </w:r>
      <w:r w:rsidR="00151C46">
        <w:t xml:space="preserve"> manipulation, </w:t>
      </w:r>
      <w:r w:rsidR="005C2795">
        <w:t>process and thread handling, or inter</w:t>
      </w:r>
      <w:r w:rsidR="00C653AB">
        <w:t>-</w:t>
      </w:r>
      <w:r w:rsidR="005C2795">
        <w:t xml:space="preserve">process communication. </w:t>
      </w:r>
      <w:r w:rsidR="00501D61">
        <w:t xml:space="preserve">Due to our </w:t>
      </w:r>
      <w:r w:rsidR="5C6D5E90">
        <w:t>rel</w:t>
      </w:r>
      <w:r w:rsidR="00501D61">
        <w:t xml:space="preserve">iance </w:t>
      </w:r>
      <w:r w:rsidR="005C2795">
        <w:t>on shared inter-process memory to collect monitoring data, particular care of the additional costs in term</w:t>
      </w:r>
      <w:r w:rsidR="00C653AB">
        <w:t>s</w:t>
      </w:r>
      <w:r w:rsidR="005C2795">
        <w:t xml:space="preserve"> of timing require</w:t>
      </w:r>
      <w:r w:rsidR="00501D61">
        <w:t>s</w:t>
      </w:r>
      <w:r w:rsidR="005C2795">
        <w:t xml:space="preserve"> analy</w:t>
      </w:r>
      <w:r w:rsidR="00CB4005">
        <w:t>sis</w:t>
      </w:r>
      <w:r w:rsidR="005C2795">
        <w:t xml:space="preserve"> </w:t>
      </w:r>
      <w:r w:rsidR="00CB4005">
        <w:t xml:space="preserve">during the </w:t>
      </w:r>
      <w:r w:rsidR="005C2795">
        <w:t>collecti</w:t>
      </w:r>
      <w:r w:rsidR="00CB4005">
        <w:t>on</w:t>
      </w:r>
      <w:r w:rsidR="005C2795">
        <w:t xml:space="preserve"> </w:t>
      </w:r>
      <w:r w:rsidR="00CB4005">
        <w:t xml:space="preserve">of </w:t>
      </w:r>
      <w:r w:rsidR="005C2795">
        <w:t>this information.</w:t>
      </w:r>
    </w:p>
    <w:p w:rsidR="31A81528" w:rsidP="24B62C64" w:rsidRDefault="007B1C0E" w14:paraId="1608210F" w14:textId="25849471">
      <w:pPr>
        <w:pStyle w:val="Heading3"/>
        <w:spacing w:line="259" w:lineRule="auto"/>
      </w:pPr>
      <w:bookmarkStart w:name="_Toc89814908" w:id="44"/>
      <w:r>
        <w:t>Using Raspberry Pi as proxies</w:t>
      </w:r>
      <w:bookmarkEnd w:id="44"/>
    </w:p>
    <w:p w:rsidR="007B1C0E" w:rsidP="24B62C64" w:rsidRDefault="00C653AB" w14:paraId="1E60A065" w14:textId="42B214F2">
      <w:pPr>
        <w:spacing w:line="259" w:lineRule="auto"/>
      </w:pPr>
      <w:r>
        <w:t xml:space="preserve">As the </w:t>
      </w:r>
      <w:r w:rsidRPr="78F7C6F2" w:rsidR="007B1C0E">
        <w:t xml:space="preserve">target </w:t>
      </w:r>
      <w:r>
        <w:t xml:space="preserve">I&amp;M board was still in development at the start of </w:t>
      </w:r>
      <w:r w:rsidR="007A6C3A">
        <w:t xml:space="preserve">the </w:t>
      </w:r>
      <w:r>
        <w:t xml:space="preserve">TEACHING </w:t>
      </w:r>
      <w:r w:rsidR="008E1972">
        <w:t xml:space="preserve">project, </w:t>
      </w:r>
      <w:r w:rsidRPr="78F7C6F2" w:rsidR="2CC97116">
        <w:t>two different board</w:t>
      </w:r>
      <w:r w:rsidR="008E1972">
        <w:t xml:space="preserve">s were identified </w:t>
      </w:r>
      <w:r w:rsidRPr="78F7C6F2" w:rsidR="2CC97116">
        <w:t xml:space="preserve">to act as </w:t>
      </w:r>
      <w:r w:rsidR="008E1972">
        <w:t xml:space="preserve">a </w:t>
      </w:r>
      <w:r w:rsidRPr="78F7C6F2" w:rsidR="2CC97116">
        <w:t xml:space="preserve">target board, each using a different </w:t>
      </w:r>
      <w:r w:rsidRPr="78F7C6F2" w:rsidR="78E244E1">
        <w:t>System-on-Module</w:t>
      </w:r>
      <w:r w:rsidR="000856C0">
        <w:t xml:space="preserve"> </w:t>
      </w:r>
      <w:r w:rsidRPr="78F7C6F2" w:rsidR="2CC97116">
        <w:t>(SoM</w:t>
      </w:r>
      <w:r w:rsidRPr="24B62C64" w:rsidR="2CC97116">
        <w:rPr>
          <w:szCs w:val="24"/>
        </w:rPr>
        <w:t>)</w:t>
      </w:r>
      <w:r w:rsidRPr="78F7C6F2" w:rsidR="2CDEDA8E">
        <w:t xml:space="preserve"> of a single carrier board provided by I&amp;M: an iMx8 SoM and a</w:t>
      </w:r>
      <w:r w:rsidR="002A228D">
        <w:t>n</w:t>
      </w:r>
      <w:r w:rsidRPr="78F7C6F2" w:rsidR="2CDEDA8E">
        <w:t xml:space="preserve"> ultrascale+ SoM.</w:t>
      </w:r>
      <w:r w:rsidRPr="78F7C6F2" w:rsidR="7ED70243">
        <w:t xml:space="preserve"> For the avionic use-case</w:t>
      </w:r>
      <w:r w:rsidR="002A228D">
        <w:t xml:space="preserve">, </w:t>
      </w:r>
      <w:r w:rsidR="007A6C3A">
        <w:t xml:space="preserve">the </w:t>
      </w:r>
      <w:r w:rsidRPr="78F7C6F2" w:rsidR="7ED70243">
        <w:t xml:space="preserve">iMx8 version </w:t>
      </w:r>
      <w:r w:rsidR="002A228D">
        <w:t xml:space="preserve">was targeted </w:t>
      </w:r>
      <w:r w:rsidRPr="78F7C6F2" w:rsidR="7ED70243">
        <w:t>to act as the embedded avionics hardware to run the Flight Management System and the METrICS</w:t>
      </w:r>
      <w:r w:rsidRPr="24B62C64" w:rsidR="7ED70243">
        <w:rPr>
          <w:szCs w:val="24"/>
        </w:rPr>
        <w:t xml:space="preserve"> </w:t>
      </w:r>
      <w:r w:rsidRPr="78F7C6F2" w:rsidR="3F5AACAF">
        <w:t>performance monitoring environment</w:t>
      </w:r>
      <w:r w:rsidRPr="78F7C6F2" w:rsidR="22C627C8">
        <w:t xml:space="preserve">. The block diagram of this hardware architecture is presented </w:t>
      </w:r>
      <w:r w:rsidRPr="78F7C6F2" w:rsidR="00AA49E7">
        <w:t xml:space="preserve">in </w:t>
      </w:r>
      <w:r w:rsidR="00057B01">
        <w:rPr>
          <w:szCs w:val="24"/>
        </w:rPr>
        <w:fldChar w:fldCharType="begin"/>
      </w:r>
      <w:r w:rsidR="00057B01">
        <w:rPr>
          <w:szCs w:val="24"/>
        </w:rPr>
        <w:instrText xml:space="preserve"> REF _Ref78590985 \h </w:instrText>
      </w:r>
      <w:r w:rsidR="00057B01">
        <w:rPr>
          <w:szCs w:val="24"/>
        </w:rPr>
      </w:r>
      <w:r w:rsidR="00057B01">
        <w:rPr>
          <w:szCs w:val="24"/>
        </w:rPr>
        <w:fldChar w:fldCharType="separate"/>
      </w:r>
      <w:r w:rsidR="006F1920">
        <w:t xml:space="preserve">Figure </w:t>
      </w:r>
      <w:r w:rsidR="006F1920">
        <w:rPr>
          <w:noProof/>
        </w:rPr>
        <w:t>12</w:t>
      </w:r>
      <w:r w:rsidR="00057B01">
        <w:rPr>
          <w:szCs w:val="24"/>
        </w:rPr>
        <w:fldChar w:fldCharType="end"/>
      </w:r>
      <w:r w:rsidRPr="24B62C64" w:rsidR="22C627C8">
        <w:rPr>
          <w:szCs w:val="24"/>
        </w:rPr>
        <w:t>:</w:t>
      </w:r>
    </w:p>
    <w:p w:rsidR="00AA49E7" w:rsidP="00AA49E7" w:rsidRDefault="00AA49E7" w14:paraId="4E1AA5A3" w14:textId="77777777">
      <w:pPr>
        <w:keepNext/>
        <w:spacing w:line="259" w:lineRule="auto"/>
        <w:jc w:val="center"/>
      </w:pPr>
      <w:r>
        <w:rPr>
          <w:noProof/>
          <w:szCs w:val="24"/>
        </w:rPr>
        <w:drawing>
          <wp:inline distT="0" distB="0" distL="0" distR="0" wp14:anchorId="56FDD4CB" wp14:editId="63F7AE2F">
            <wp:extent cx="5040000" cy="2595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x8-5.png"/>
                    <pic:cNvPicPr/>
                  </pic:nvPicPr>
                  <pic:blipFill>
                    <a:blip r:embed="rId25"/>
                    <a:stretch>
                      <a:fillRect/>
                    </a:stretch>
                  </pic:blipFill>
                  <pic:spPr>
                    <a:xfrm>
                      <a:off x="0" y="0"/>
                      <a:ext cx="5040000" cy="2595600"/>
                    </a:xfrm>
                    <a:prstGeom prst="rect">
                      <a:avLst/>
                    </a:prstGeom>
                  </pic:spPr>
                </pic:pic>
              </a:graphicData>
            </a:graphic>
          </wp:inline>
        </w:drawing>
      </w:r>
    </w:p>
    <w:p w:rsidR="00AA49E7" w:rsidP="00AA49E7" w:rsidRDefault="00AA49E7" w14:paraId="770F36ED" w14:textId="53D89B56">
      <w:pPr>
        <w:pStyle w:val="Caption"/>
      </w:pPr>
      <w:bookmarkStart w:name="_Toc89814933" w:id="45"/>
      <w:r>
        <w:t xml:space="preserve">Figure </w:t>
      </w:r>
      <w:r>
        <w:fldChar w:fldCharType="begin"/>
      </w:r>
      <w:r>
        <w:instrText>SEQ Figure \* ARABIC</w:instrText>
      </w:r>
      <w:r>
        <w:fldChar w:fldCharType="separate"/>
      </w:r>
      <w:r w:rsidR="006F1920">
        <w:rPr>
          <w:noProof/>
        </w:rPr>
        <w:t>10</w:t>
      </w:r>
      <w:r>
        <w:fldChar w:fldCharType="end"/>
      </w:r>
      <w:r>
        <w:t xml:space="preserve"> I&amp;M carrier bo</w:t>
      </w:r>
      <w:r w:rsidR="17386901">
        <w:t>a</w:t>
      </w:r>
      <w:r>
        <w:t>rd &amp; iMx8 socket-on-module</w:t>
      </w:r>
      <w:bookmarkEnd w:id="45"/>
    </w:p>
    <w:p w:rsidR="00F407D6" w:rsidP="24B62C64" w:rsidRDefault="00F407D6" w14:paraId="434A2585" w14:textId="1571A0CD">
      <w:pPr>
        <w:spacing w:line="259" w:lineRule="auto"/>
      </w:pPr>
      <w:r>
        <w:t xml:space="preserve">The iMx8 SoM includes a cluster of 4 ARM Cortex A53 </w:t>
      </w:r>
      <w:r w:rsidR="1A56EB7D">
        <w:t>predictable</w:t>
      </w:r>
      <w:r>
        <w:t xml:space="preserve"> cores that are fitting well the performance requirements of the FMS application and the sensor part of the CBB, and a cluster of Cortex A72 cores that can run the inference part of the CBB. The la</w:t>
      </w:r>
      <w:r w:rsidR="002A228D">
        <w:t>t</w:t>
      </w:r>
      <w:r>
        <w:t>ter can also use some specific hardware AI accelerators.</w:t>
      </w:r>
    </w:p>
    <w:p w:rsidR="00F407D6" w:rsidP="24B62C64" w:rsidRDefault="00F407D6" w14:paraId="47C38B31" w14:textId="0A299A11">
      <w:pPr>
        <w:spacing w:line="259" w:lineRule="auto"/>
        <w:rPr>
          <w:szCs w:val="24"/>
        </w:rPr>
      </w:pPr>
    </w:p>
    <w:p w:rsidR="00041D4A" w:rsidP="3B21CA4C" w:rsidRDefault="00F407D6" w14:paraId="6383367E" w14:textId="3A886C75">
      <w:pPr>
        <w:spacing w:line="259" w:lineRule="auto"/>
        <w:rPr>
          <w:highlight w:val="yellow"/>
        </w:rPr>
      </w:pPr>
      <w:r>
        <w:t>As a proxy to these specific ARM cores</w:t>
      </w:r>
      <w:r w:rsidR="002A228D">
        <w:t>,</w:t>
      </w:r>
      <w:r>
        <w:t xml:space="preserve"> while waiting for the hardware board to be available, </w:t>
      </w:r>
      <w:r w:rsidR="00041D4A">
        <w:t xml:space="preserve">Raspberry Pi based proxies </w:t>
      </w:r>
      <w:r w:rsidR="001B71EA">
        <w:t xml:space="preserve">were used </w:t>
      </w:r>
      <w:r w:rsidR="00041D4A">
        <w:t>to perform the early implementation</w:t>
      </w:r>
      <w:r w:rsidR="002A228D">
        <w:t>/</w:t>
      </w:r>
      <w:r w:rsidR="00041D4A">
        <w:t>integration. The Raspberry Pi3</w:t>
      </w:r>
      <w:r w:rsidR="70293EC4">
        <w:t>B</w:t>
      </w:r>
      <w:r w:rsidR="00041D4A">
        <w:t xml:space="preserve"> embeds</w:t>
      </w:r>
      <w:r w:rsidR="6FCBC66F">
        <w:t xml:space="preserve"> a 4-core 64-bit Cortex A53 core</w:t>
      </w:r>
      <w:r w:rsidR="3F647BF0">
        <w:t xml:space="preserve"> running at 1.2GHz</w:t>
      </w:r>
      <w:r w:rsidR="6FCBC66F">
        <w:t>, w</w:t>
      </w:r>
      <w:r w:rsidR="00041D4A">
        <w:t>hile the Raspberry Pi 4</w:t>
      </w:r>
      <w:r w:rsidR="702C7F0E">
        <w:t xml:space="preserve"> embeds</w:t>
      </w:r>
      <w:r w:rsidR="7C720470">
        <w:t xml:space="preserve"> a 4-core 64-bit Cortex A72 core running at 1.5GHz. They both</w:t>
      </w:r>
      <w:r w:rsidR="0C4C4DC2">
        <w:t xml:space="preserve"> run the RaspiOS operating system (previously raspbian) based on the Debian Linux distribution.</w:t>
      </w:r>
    </w:p>
    <w:p w:rsidR="00745F97" w:rsidP="00745F97" w:rsidRDefault="00745F97" w14:paraId="1C8A85D5" w14:textId="0C6003B3">
      <w:pPr>
        <w:pStyle w:val="Caption"/>
        <w:keepNext/>
      </w:pPr>
      <w:bookmarkStart w:name="_Toc89814922" w:id="46"/>
      <w:r>
        <w:t xml:space="preserve">Table </w:t>
      </w:r>
      <w:r>
        <w:fldChar w:fldCharType="begin"/>
      </w:r>
      <w:r>
        <w:instrText>SEQ Table \* ARABIC</w:instrText>
      </w:r>
      <w:r>
        <w:fldChar w:fldCharType="separate"/>
      </w:r>
      <w:r w:rsidR="006F1920">
        <w:rPr>
          <w:noProof/>
        </w:rPr>
        <w:t>2</w:t>
      </w:r>
      <w:r>
        <w:fldChar w:fldCharType="end"/>
      </w:r>
      <w:r>
        <w:t xml:space="preserve"> - Raspberry Pi proxies</w:t>
      </w:r>
      <w:bookmarkEnd w:id="46"/>
    </w:p>
    <w:tbl>
      <w:tblPr>
        <w:tblStyle w:val="TableGrid"/>
        <w:tblW w:w="0" w:type="auto"/>
        <w:jc w:val="center"/>
        <w:tblLook w:val="04A0" w:firstRow="1" w:lastRow="0" w:firstColumn="1" w:lastColumn="0" w:noHBand="0" w:noVBand="1"/>
      </w:tblPr>
      <w:tblGrid>
        <w:gridCol w:w="1838"/>
        <w:gridCol w:w="3402"/>
        <w:gridCol w:w="3402"/>
      </w:tblGrid>
      <w:tr w:rsidRPr="00217A91" w:rsidR="00397EB2" w:rsidTr="002F4829" w14:paraId="3A8713C5" w14:textId="77777777">
        <w:trPr>
          <w:jc w:val="center"/>
        </w:trPr>
        <w:tc>
          <w:tcPr>
            <w:tcW w:w="1838" w:type="dxa"/>
          </w:tcPr>
          <w:p w:rsidRPr="00217A91" w:rsidR="00397EB2" w:rsidP="3B21CA4C" w:rsidRDefault="00BA703E" w14:paraId="3A2222BC" w14:textId="2F523C12">
            <w:pPr>
              <w:spacing w:line="259" w:lineRule="auto"/>
              <w:rPr>
                <w:rFonts w:ascii="Arial" w:hAnsi="Arial" w:cs="Arial"/>
                <w:szCs w:val="24"/>
              </w:rPr>
            </w:pPr>
            <w:r w:rsidRPr="00217A91">
              <w:rPr>
                <w:rFonts w:ascii="Arial" w:hAnsi="Arial" w:cs="Arial"/>
                <w:szCs w:val="24"/>
              </w:rPr>
              <w:t>Photo</w:t>
            </w:r>
          </w:p>
        </w:tc>
        <w:tc>
          <w:tcPr>
            <w:tcW w:w="3402" w:type="dxa"/>
          </w:tcPr>
          <w:p w:rsidRPr="00217A91" w:rsidR="00397EB2" w:rsidP="004250CD" w:rsidRDefault="00000EDC" w14:paraId="4A9B50C6" w14:textId="1E65C270">
            <w:pPr>
              <w:spacing w:line="259" w:lineRule="auto"/>
              <w:jc w:val="center"/>
              <w:rPr>
                <w:rFonts w:ascii="Arial" w:hAnsi="Arial" w:cs="Arial"/>
              </w:rPr>
            </w:pPr>
            <w:r>
              <w:rPr>
                <w:noProof/>
              </w:rPr>
              <w:drawing>
                <wp:inline distT="0" distB="0" distL="0" distR="0" wp14:anchorId="40E0FF3B" wp14:editId="7E56818C">
                  <wp:extent cx="1717200" cy="1080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pic:nvPicPr>
                        <pic:blipFill>
                          <a:blip r:embed="rId26">
                            <a:extLst>
                              <a:ext uri="{28A0092B-C50C-407E-A947-70E740481C1C}">
                                <a14:useLocalDpi xmlns:a14="http://schemas.microsoft.com/office/drawing/2010/main" val="0"/>
                              </a:ext>
                            </a:extLst>
                          </a:blip>
                          <a:stretch>
                            <a:fillRect/>
                          </a:stretch>
                        </pic:blipFill>
                        <pic:spPr>
                          <a:xfrm>
                            <a:off x="0" y="0"/>
                            <a:ext cx="1717200" cy="1080000"/>
                          </a:xfrm>
                          <a:prstGeom prst="rect">
                            <a:avLst/>
                          </a:prstGeom>
                        </pic:spPr>
                      </pic:pic>
                    </a:graphicData>
                  </a:graphic>
                </wp:inline>
              </w:drawing>
            </w:r>
          </w:p>
        </w:tc>
        <w:tc>
          <w:tcPr>
            <w:tcW w:w="3402" w:type="dxa"/>
          </w:tcPr>
          <w:p w:rsidRPr="00217A91" w:rsidR="00397EB2" w:rsidP="004250CD" w:rsidRDefault="00000EDC" w14:paraId="4376AAE6" w14:textId="074DF8B7">
            <w:pPr>
              <w:spacing w:line="259" w:lineRule="auto"/>
              <w:jc w:val="center"/>
              <w:rPr>
                <w:rFonts w:ascii="Arial" w:hAnsi="Arial" w:cs="Arial"/>
              </w:rPr>
            </w:pPr>
            <w:r>
              <w:rPr>
                <w:noProof/>
              </w:rPr>
              <w:drawing>
                <wp:inline distT="0" distB="0" distL="0" distR="0" wp14:anchorId="554B3170" wp14:editId="21345B6D">
                  <wp:extent cx="1706400" cy="10800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pic:nvPicPr>
                        <pic:blipFill>
                          <a:blip r:embed="rId27">
                            <a:extLst>
                              <a:ext uri="{28A0092B-C50C-407E-A947-70E740481C1C}">
                                <a14:useLocalDpi xmlns:a14="http://schemas.microsoft.com/office/drawing/2010/main" val="0"/>
                              </a:ext>
                            </a:extLst>
                          </a:blip>
                          <a:stretch>
                            <a:fillRect/>
                          </a:stretch>
                        </pic:blipFill>
                        <pic:spPr>
                          <a:xfrm>
                            <a:off x="0" y="0"/>
                            <a:ext cx="1706400" cy="1080000"/>
                          </a:xfrm>
                          <a:prstGeom prst="rect">
                            <a:avLst/>
                          </a:prstGeom>
                        </pic:spPr>
                      </pic:pic>
                    </a:graphicData>
                  </a:graphic>
                </wp:inline>
              </w:drawing>
            </w:r>
          </w:p>
        </w:tc>
      </w:tr>
      <w:tr w:rsidRPr="00217A91" w:rsidR="00397EB2" w:rsidTr="002F4829" w14:paraId="79B2BBBD" w14:textId="77777777">
        <w:trPr>
          <w:jc w:val="center"/>
        </w:trPr>
        <w:tc>
          <w:tcPr>
            <w:tcW w:w="1838" w:type="dxa"/>
          </w:tcPr>
          <w:p w:rsidRPr="00217A91" w:rsidR="00397EB2" w:rsidP="3B21CA4C" w:rsidRDefault="00BA703E" w14:paraId="6B0E3AB7" w14:textId="128BA1CB">
            <w:pPr>
              <w:spacing w:line="259" w:lineRule="auto"/>
              <w:rPr>
                <w:rFonts w:ascii="Arial" w:hAnsi="Arial" w:cs="Arial"/>
                <w:szCs w:val="24"/>
              </w:rPr>
            </w:pPr>
            <w:r w:rsidRPr="00217A91">
              <w:rPr>
                <w:rFonts w:ascii="Arial" w:hAnsi="Arial" w:cs="Arial"/>
                <w:szCs w:val="24"/>
              </w:rPr>
              <w:t>Processor</w:t>
            </w:r>
          </w:p>
        </w:tc>
        <w:tc>
          <w:tcPr>
            <w:tcW w:w="3402" w:type="dxa"/>
          </w:tcPr>
          <w:p w:rsidRPr="00217A91" w:rsidR="00397EB2" w:rsidP="3B21CA4C" w:rsidRDefault="00BA703E" w14:paraId="1BEF69A1" w14:textId="68ED7541">
            <w:pPr>
              <w:spacing w:line="259" w:lineRule="auto"/>
              <w:rPr>
                <w:rFonts w:ascii="Arial" w:hAnsi="Arial" w:cs="Arial"/>
                <w:szCs w:val="24"/>
              </w:rPr>
            </w:pPr>
            <w:r w:rsidRPr="00217A91">
              <w:rPr>
                <w:rFonts w:ascii="Arial" w:hAnsi="Arial" w:cs="Arial"/>
                <w:szCs w:val="24"/>
              </w:rPr>
              <w:t>Broadcom BCM2837B0 Quad core Cortex-A53 @ 1.4GHz</w:t>
            </w:r>
          </w:p>
        </w:tc>
        <w:tc>
          <w:tcPr>
            <w:tcW w:w="3402" w:type="dxa"/>
          </w:tcPr>
          <w:p w:rsidRPr="00217A91" w:rsidR="00397EB2" w:rsidP="3B21CA4C" w:rsidRDefault="00BA703E" w14:paraId="4AB415BC" w14:textId="4B160516">
            <w:pPr>
              <w:spacing w:line="259" w:lineRule="auto"/>
              <w:rPr>
                <w:rFonts w:ascii="Arial" w:hAnsi="Arial" w:cs="Arial"/>
                <w:szCs w:val="24"/>
              </w:rPr>
            </w:pPr>
            <w:r w:rsidRPr="00217A91">
              <w:rPr>
                <w:rFonts w:ascii="Arial" w:hAnsi="Arial" w:cs="Arial"/>
                <w:szCs w:val="24"/>
              </w:rPr>
              <w:t>Broadcom BCM2711 Quad core Cortex-A72 @ 1.5GHz</w:t>
            </w:r>
          </w:p>
        </w:tc>
      </w:tr>
      <w:tr w:rsidRPr="00217A91" w:rsidR="00397EB2" w:rsidTr="002F4829" w14:paraId="275B9BA3" w14:textId="77777777">
        <w:trPr>
          <w:jc w:val="center"/>
        </w:trPr>
        <w:tc>
          <w:tcPr>
            <w:tcW w:w="1838" w:type="dxa"/>
          </w:tcPr>
          <w:p w:rsidRPr="00217A91" w:rsidR="00397EB2" w:rsidP="3B21CA4C" w:rsidRDefault="00BA703E" w14:paraId="58D937D2" w14:textId="713EF269">
            <w:pPr>
              <w:spacing w:line="259" w:lineRule="auto"/>
              <w:rPr>
                <w:rFonts w:ascii="Arial" w:hAnsi="Arial" w:cs="Arial"/>
                <w:szCs w:val="24"/>
              </w:rPr>
            </w:pPr>
            <w:r w:rsidRPr="00217A91">
              <w:rPr>
                <w:rFonts w:ascii="Arial" w:hAnsi="Arial" w:cs="Arial"/>
                <w:szCs w:val="24"/>
              </w:rPr>
              <w:t>RAM memory</w:t>
            </w:r>
          </w:p>
        </w:tc>
        <w:tc>
          <w:tcPr>
            <w:tcW w:w="3402" w:type="dxa"/>
          </w:tcPr>
          <w:p w:rsidRPr="00217A91" w:rsidR="00397EB2" w:rsidP="3B21CA4C" w:rsidRDefault="00BA703E" w14:paraId="203F5E5D" w14:textId="5F0EED8D">
            <w:pPr>
              <w:spacing w:line="259" w:lineRule="auto"/>
              <w:rPr>
                <w:rFonts w:ascii="Arial" w:hAnsi="Arial" w:cs="Arial"/>
                <w:szCs w:val="24"/>
              </w:rPr>
            </w:pPr>
            <w:r w:rsidRPr="00217A91">
              <w:rPr>
                <w:rFonts w:ascii="Arial" w:hAnsi="Arial" w:cs="Arial"/>
                <w:szCs w:val="24"/>
              </w:rPr>
              <w:t>1GB</w:t>
            </w:r>
          </w:p>
        </w:tc>
        <w:tc>
          <w:tcPr>
            <w:tcW w:w="3402" w:type="dxa"/>
          </w:tcPr>
          <w:p w:rsidRPr="00217A91" w:rsidR="00397EB2" w:rsidP="3B21CA4C" w:rsidRDefault="00BA703E" w14:paraId="3A13DEEA" w14:textId="358F29E4">
            <w:pPr>
              <w:spacing w:line="259" w:lineRule="auto"/>
              <w:rPr>
                <w:rFonts w:ascii="Arial" w:hAnsi="Arial" w:cs="Arial"/>
                <w:szCs w:val="24"/>
              </w:rPr>
            </w:pPr>
            <w:r w:rsidRPr="00217A91">
              <w:rPr>
                <w:rFonts w:ascii="Arial" w:hAnsi="Arial" w:cs="Arial"/>
                <w:szCs w:val="24"/>
              </w:rPr>
              <w:t>4GB</w:t>
            </w:r>
          </w:p>
        </w:tc>
      </w:tr>
      <w:tr w:rsidRPr="00217A91" w:rsidR="00397EB2" w:rsidTr="002F4829" w14:paraId="33760F7F" w14:textId="77777777">
        <w:trPr>
          <w:jc w:val="center"/>
        </w:trPr>
        <w:tc>
          <w:tcPr>
            <w:tcW w:w="1838" w:type="dxa"/>
          </w:tcPr>
          <w:p w:rsidRPr="00217A91" w:rsidR="00397EB2" w:rsidP="3B21CA4C" w:rsidRDefault="00BA703E" w14:paraId="006E93E3" w14:textId="4A893713">
            <w:pPr>
              <w:spacing w:line="259" w:lineRule="auto"/>
              <w:rPr>
                <w:rFonts w:ascii="Arial" w:hAnsi="Arial" w:cs="Arial"/>
                <w:szCs w:val="24"/>
              </w:rPr>
            </w:pPr>
            <w:r w:rsidRPr="00217A91">
              <w:rPr>
                <w:rFonts w:ascii="Arial" w:hAnsi="Arial" w:cs="Arial"/>
                <w:szCs w:val="24"/>
              </w:rPr>
              <w:t>GPU</w:t>
            </w:r>
          </w:p>
        </w:tc>
        <w:tc>
          <w:tcPr>
            <w:tcW w:w="3402" w:type="dxa"/>
          </w:tcPr>
          <w:p w:rsidRPr="00217A91" w:rsidR="00397EB2" w:rsidP="3B21CA4C" w:rsidRDefault="00BA703E" w14:paraId="2D2C0C82" w14:textId="226BBBAE">
            <w:pPr>
              <w:spacing w:line="259" w:lineRule="auto"/>
              <w:rPr>
                <w:rFonts w:ascii="Arial" w:hAnsi="Arial" w:cs="Arial"/>
                <w:szCs w:val="24"/>
              </w:rPr>
            </w:pPr>
            <w:r w:rsidRPr="00217A91">
              <w:rPr>
                <w:rFonts w:ascii="Arial" w:hAnsi="Arial" w:cs="Arial"/>
                <w:szCs w:val="24"/>
              </w:rPr>
              <w:t>VideoCore IV @ 250-400MHz</w:t>
            </w:r>
          </w:p>
        </w:tc>
        <w:tc>
          <w:tcPr>
            <w:tcW w:w="3402" w:type="dxa"/>
          </w:tcPr>
          <w:p w:rsidRPr="00217A91" w:rsidR="00397EB2" w:rsidP="3B21CA4C" w:rsidRDefault="00BA703E" w14:paraId="0DE8B50B" w14:textId="4CEA82FA">
            <w:pPr>
              <w:spacing w:line="259" w:lineRule="auto"/>
              <w:rPr>
                <w:rFonts w:ascii="Arial" w:hAnsi="Arial" w:cs="Arial"/>
                <w:szCs w:val="24"/>
              </w:rPr>
            </w:pPr>
            <w:r w:rsidRPr="00217A91">
              <w:rPr>
                <w:rFonts w:ascii="Arial" w:hAnsi="Arial" w:cs="Arial"/>
                <w:szCs w:val="24"/>
              </w:rPr>
              <w:t>VideoCore VI @ 500Mhz</w:t>
            </w:r>
          </w:p>
        </w:tc>
      </w:tr>
      <w:tr w:rsidRPr="00217A91" w:rsidR="00397EB2" w:rsidTr="002F4829" w14:paraId="40FCCADC" w14:textId="77777777">
        <w:trPr>
          <w:jc w:val="center"/>
        </w:trPr>
        <w:tc>
          <w:tcPr>
            <w:tcW w:w="1838" w:type="dxa"/>
          </w:tcPr>
          <w:p w:rsidRPr="00217A91" w:rsidR="00397EB2" w:rsidP="3B21CA4C" w:rsidRDefault="00BA703E" w14:paraId="533D4893" w14:textId="60B81EC4">
            <w:pPr>
              <w:spacing w:line="259" w:lineRule="auto"/>
              <w:rPr>
                <w:rFonts w:ascii="Arial" w:hAnsi="Arial" w:cs="Arial"/>
                <w:szCs w:val="24"/>
              </w:rPr>
            </w:pPr>
            <w:r w:rsidRPr="00217A91">
              <w:rPr>
                <w:rFonts w:ascii="Arial" w:hAnsi="Arial" w:cs="Arial"/>
                <w:szCs w:val="24"/>
              </w:rPr>
              <w:t>Ethernet</w:t>
            </w:r>
          </w:p>
        </w:tc>
        <w:tc>
          <w:tcPr>
            <w:tcW w:w="3402" w:type="dxa"/>
          </w:tcPr>
          <w:p w:rsidRPr="00217A91" w:rsidR="00397EB2" w:rsidP="3B21CA4C" w:rsidRDefault="00BA703E" w14:paraId="711611E5" w14:textId="0395070B">
            <w:pPr>
              <w:spacing w:line="259" w:lineRule="auto"/>
              <w:rPr>
                <w:rFonts w:ascii="Arial" w:hAnsi="Arial" w:cs="Arial"/>
                <w:szCs w:val="24"/>
              </w:rPr>
            </w:pPr>
            <w:r w:rsidRPr="00217A91">
              <w:rPr>
                <w:rFonts w:ascii="Arial" w:hAnsi="Arial" w:cs="Arial"/>
                <w:szCs w:val="24"/>
              </w:rPr>
              <w:t>300MHz</w:t>
            </w:r>
          </w:p>
        </w:tc>
        <w:tc>
          <w:tcPr>
            <w:tcW w:w="3402" w:type="dxa"/>
          </w:tcPr>
          <w:p w:rsidRPr="00217A91" w:rsidR="00397EB2" w:rsidP="3B21CA4C" w:rsidRDefault="00BA703E" w14:paraId="76B9624B" w14:textId="1A4E6483">
            <w:pPr>
              <w:spacing w:line="259" w:lineRule="auto"/>
              <w:rPr>
                <w:rFonts w:ascii="Arial" w:hAnsi="Arial" w:cs="Arial"/>
                <w:szCs w:val="24"/>
              </w:rPr>
            </w:pPr>
            <w:r w:rsidRPr="00217A91">
              <w:rPr>
                <w:rFonts w:ascii="Arial" w:hAnsi="Arial" w:cs="Arial"/>
                <w:szCs w:val="24"/>
              </w:rPr>
              <w:t>1000Mhz</w:t>
            </w:r>
          </w:p>
        </w:tc>
      </w:tr>
      <w:tr w:rsidRPr="00217A91" w:rsidR="00397EB2" w:rsidTr="002F4829" w14:paraId="030E72CD" w14:textId="77777777">
        <w:trPr>
          <w:jc w:val="center"/>
        </w:trPr>
        <w:tc>
          <w:tcPr>
            <w:tcW w:w="1838" w:type="dxa"/>
          </w:tcPr>
          <w:p w:rsidRPr="00217A91" w:rsidR="00397EB2" w:rsidP="3B21CA4C" w:rsidRDefault="00BA703E" w14:paraId="3CFF3E40" w14:textId="4F4DDC53">
            <w:pPr>
              <w:spacing w:line="259" w:lineRule="auto"/>
              <w:rPr>
                <w:rFonts w:ascii="Arial" w:hAnsi="Arial" w:cs="Arial"/>
                <w:szCs w:val="24"/>
              </w:rPr>
            </w:pPr>
            <w:r w:rsidRPr="00217A91">
              <w:rPr>
                <w:rFonts w:ascii="Arial" w:hAnsi="Arial" w:cs="Arial"/>
                <w:szCs w:val="24"/>
              </w:rPr>
              <w:t>Wifi</w:t>
            </w:r>
          </w:p>
        </w:tc>
        <w:tc>
          <w:tcPr>
            <w:tcW w:w="3402" w:type="dxa"/>
          </w:tcPr>
          <w:p w:rsidRPr="00217A91" w:rsidR="00397EB2" w:rsidP="3B21CA4C" w:rsidRDefault="00BA703E" w14:paraId="2703FF68" w14:textId="7D728424">
            <w:pPr>
              <w:spacing w:line="259" w:lineRule="auto"/>
              <w:rPr>
                <w:rFonts w:ascii="Arial" w:hAnsi="Arial" w:cs="Arial"/>
                <w:szCs w:val="24"/>
              </w:rPr>
            </w:pPr>
            <w:r w:rsidRPr="00217A91">
              <w:rPr>
                <w:rFonts w:ascii="Arial" w:hAnsi="Arial" w:cs="Arial"/>
                <w:szCs w:val="24"/>
              </w:rPr>
              <w:t>802.11n</w:t>
            </w:r>
          </w:p>
        </w:tc>
        <w:tc>
          <w:tcPr>
            <w:tcW w:w="3402" w:type="dxa"/>
          </w:tcPr>
          <w:p w:rsidRPr="00217A91" w:rsidR="00397EB2" w:rsidP="3B21CA4C" w:rsidRDefault="00BA703E" w14:paraId="5F6A10AC" w14:textId="2C1BFE54">
            <w:pPr>
              <w:spacing w:line="259" w:lineRule="auto"/>
              <w:rPr>
                <w:rFonts w:ascii="Arial" w:hAnsi="Arial" w:cs="Arial"/>
                <w:szCs w:val="24"/>
              </w:rPr>
            </w:pPr>
            <w:r w:rsidRPr="00217A91">
              <w:rPr>
                <w:rFonts w:ascii="Arial" w:hAnsi="Arial" w:cs="Arial"/>
                <w:szCs w:val="24"/>
              </w:rPr>
              <w:t>802.11ac</w:t>
            </w:r>
          </w:p>
        </w:tc>
      </w:tr>
      <w:tr w:rsidRPr="00217A91" w:rsidR="00397EB2" w:rsidTr="002F4829" w14:paraId="485DA2EF" w14:textId="77777777">
        <w:trPr>
          <w:jc w:val="center"/>
        </w:trPr>
        <w:tc>
          <w:tcPr>
            <w:tcW w:w="1838" w:type="dxa"/>
          </w:tcPr>
          <w:p w:rsidRPr="00217A91" w:rsidR="00397EB2" w:rsidP="3B21CA4C" w:rsidRDefault="00BA703E" w14:paraId="5C56CD8E" w14:textId="7233FC54">
            <w:pPr>
              <w:spacing w:line="259" w:lineRule="auto"/>
              <w:rPr>
                <w:rFonts w:ascii="Arial" w:hAnsi="Arial" w:cs="Arial"/>
                <w:szCs w:val="24"/>
              </w:rPr>
            </w:pPr>
            <w:r w:rsidRPr="00217A91">
              <w:rPr>
                <w:rFonts w:ascii="Arial" w:hAnsi="Arial" w:cs="Arial"/>
                <w:szCs w:val="24"/>
              </w:rPr>
              <w:t>Bluetooth</w:t>
            </w:r>
          </w:p>
        </w:tc>
        <w:tc>
          <w:tcPr>
            <w:tcW w:w="3402" w:type="dxa"/>
          </w:tcPr>
          <w:p w:rsidRPr="00217A91" w:rsidR="00397EB2" w:rsidP="3B21CA4C" w:rsidRDefault="00BA703E" w14:paraId="0918AB71" w14:textId="2A393A6E">
            <w:pPr>
              <w:spacing w:line="259" w:lineRule="auto"/>
              <w:rPr>
                <w:rFonts w:ascii="Arial" w:hAnsi="Arial" w:cs="Arial"/>
                <w:szCs w:val="24"/>
              </w:rPr>
            </w:pPr>
            <w:r w:rsidRPr="00217A91">
              <w:rPr>
                <w:rFonts w:ascii="Arial" w:hAnsi="Arial" w:cs="Arial"/>
                <w:szCs w:val="24"/>
              </w:rPr>
              <w:t>4.1</w:t>
            </w:r>
          </w:p>
        </w:tc>
        <w:tc>
          <w:tcPr>
            <w:tcW w:w="3402" w:type="dxa"/>
          </w:tcPr>
          <w:p w:rsidRPr="00217A91" w:rsidR="00397EB2" w:rsidP="3B21CA4C" w:rsidRDefault="00BA703E" w14:paraId="1275B2EB" w14:textId="13E2D10C">
            <w:pPr>
              <w:spacing w:line="259" w:lineRule="auto"/>
              <w:rPr>
                <w:rFonts w:ascii="Arial" w:hAnsi="Arial" w:cs="Arial"/>
                <w:szCs w:val="24"/>
              </w:rPr>
            </w:pPr>
            <w:r w:rsidRPr="00217A91">
              <w:rPr>
                <w:rFonts w:ascii="Arial" w:hAnsi="Arial" w:cs="Arial"/>
                <w:szCs w:val="24"/>
              </w:rPr>
              <w:t>5.0</w:t>
            </w:r>
          </w:p>
        </w:tc>
      </w:tr>
      <w:tr w:rsidRPr="00217A91" w:rsidR="004B7DFE" w:rsidTr="002F4829" w14:paraId="4C811752" w14:textId="77777777">
        <w:trPr>
          <w:jc w:val="center"/>
        </w:trPr>
        <w:tc>
          <w:tcPr>
            <w:tcW w:w="1838" w:type="dxa"/>
          </w:tcPr>
          <w:p w:rsidRPr="00217A91" w:rsidR="004B7DFE" w:rsidP="004B7DFE" w:rsidRDefault="004B7DFE" w14:paraId="3789E215" w14:textId="39C59605">
            <w:pPr>
              <w:spacing w:line="259" w:lineRule="auto"/>
              <w:rPr>
                <w:rFonts w:ascii="Arial" w:hAnsi="Arial" w:cs="Arial"/>
                <w:szCs w:val="24"/>
              </w:rPr>
            </w:pPr>
            <w:r>
              <w:rPr>
                <w:rFonts w:ascii="Arial" w:hAnsi="Arial" w:cs="Arial"/>
                <w:szCs w:val="24"/>
              </w:rPr>
              <w:t>OS</w:t>
            </w:r>
          </w:p>
        </w:tc>
        <w:tc>
          <w:tcPr>
            <w:tcW w:w="3402" w:type="dxa"/>
          </w:tcPr>
          <w:p w:rsidRPr="00217A91" w:rsidR="004B7DFE" w:rsidP="004B7DFE" w:rsidRDefault="684E0794" w14:paraId="3FB31067" w14:textId="071231BB">
            <w:pPr>
              <w:spacing w:line="259" w:lineRule="auto"/>
              <w:rPr>
                <w:rFonts w:ascii="Arial" w:hAnsi="Arial" w:cs="Arial"/>
              </w:rPr>
            </w:pPr>
            <w:r w:rsidRPr="673ABE15">
              <w:rPr>
                <w:rFonts w:ascii="Arial" w:hAnsi="Arial" w:cs="Arial"/>
              </w:rPr>
              <w:t>Ras</w:t>
            </w:r>
            <w:r w:rsidRPr="673ABE15" w:rsidR="06D4E1F9">
              <w:rPr>
                <w:rFonts w:ascii="Arial" w:hAnsi="Arial" w:cs="Arial"/>
              </w:rPr>
              <w:t>pi</w:t>
            </w:r>
            <w:r w:rsidRPr="673ABE15">
              <w:rPr>
                <w:rFonts w:ascii="Arial" w:hAnsi="Arial" w:cs="Arial"/>
              </w:rPr>
              <w:t>OS</w:t>
            </w:r>
            <w:r w:rsidRPr="673ABE15" w:rsidR="004B7DFE">
              <w:rPr>
                <w:rFonts w:ascii="Arial" w:hAnsi="Arial" w:cs="Arial"/>
              </w:rPr>
              <w:t xml:space="preserve"> Linux 64bit</w:t>
            </w:r>
          </w:p>
        </w:tc>
        <w:tc>
          <w:tcPr>
            <w:tcW w:w="3402" w:type="dxa"/>
          </w:tcPr>
          <w:p w:rsidRPr="00217A91" w:rsidR="004B7DFE" w:rsidP="004B7DFE" w:rsidRDefault="684E0794" w14:paraId="538911EA" w14:textId="00A1D74C">
            <w:pPr>
              <w:spacing w:line="259" w:lineRule="auto"/>
              <w:rPr>
                <w:rFonts w:ascii="Arial" w:hAnsi="Arial" w:cs="Arial"/>
              </w:rPr>
            </w:pPr>
            <w:r w:rsidRPr="673ABE15">
              <w:rPr>
                <w:rFonts w:ascii="Arial" w:hAnsi="Arial" w:cs="Arial"/>
              </w:rPr>
              <w:t>Ras</w:t>
            </w:r>
            <w:r w:rsidRPr="673ABE15" w:rsidR="3D82B5E3">
              <w:rPr>
                <w:rFonts w:ascii="Arial" w:hAnsi="Arial" w:cs="Arial"/>
              </w:rPr>
              <w:t>pi</w:t>
            </w:r>
            <w:r w:rsidRPr="673ABE15">
              <w:rPr>
                <w:rFonts w:ascii="Arial" w:hAnsi="Arial" w:cs="Arial"/>
              </w:rPr>
              <w:t>OS</w:t>
            </w:r>
            <w:r w:rsidRPr="673ABE15" w:rsidR="004B7DFE">
              <w:rPr>
                <w:rFonts w:ascii="Arial" w:hAnsi="Arial" w:cs="Arial"/>
              </w:rPr>
              <w:t xml:space="preserve"> Linux 64bit</w:t>
            </w:r>
          </w:p>
        </w:tc>
      </w:tr>
    </w:tbl>
    <w:p w:rsidR="00041D4A" w:rsidP="24B62C64" w:rsidRDefault="00041D4A" w14:paraId="7B4FD427" w14:textId="77777777">
      <w:pPr>
        <w:spacing w:line="259" w:lineRule="auto"/>
        <w:rPr>
          <w:szCs w:val="24"/>
        </w:rPr>
      </w:pPr>
    </w:p>
    <w:p w:rsidR="003D64ED" w:rsidP="24B62C64" w:rsidRDefault="00064111" w14:paraId="51CAEC91" w14:textId="110AB94E">
      <w:pPr>
        <w:spacing w:line="259" w:lineRule="auto"/>
      </w:pPr>
      <w:r>
        <w:t>T</w:t>
      </w:r>
      <w:r w:rsidRPr="673ABE15" w:rsidR="00475A4B">
        <w:t>he integration started by porting the FMS application</w:t>
      </w:r>
      <w:r w:rsidR="00D22482">
        <w:t xml:space="preserve">, which is planned for </w:t>
      </w:r>
      <w:r w:rsidRPr="673ABE15" w:rsidR="00475A4B">
        <w:t>monitor</w:t>
      </w:r>
      <w:r w:rsidR="00D22482">
        <w:t>ing</w:t>
      </w:r>
      <w:r w:rsidRPr="673ABE15" w:rsidR="00475A4B">
        <w:t xml:space="preserve"> with METrICS to the </w:t>
      </w:r>
      <w:r w:rsidRPr="673ABE15" w:rsidR="00745F97">
        <w:t>L</w:t>
      </w:r>
      <w:r w:rsidRPr="673ABE15" w:rsidR="003D64ED">
        <w:t>in</w:t>
      </w:r>
      <w:r w:rsidRPr="673ABE15" w:rsidR="00745F97">
        <w:t>u</w:t>
      </w:r>
      <w:r w:rsidRPr="673ABE15" w:rsidR="003D64ED">
        <w:t xml:space="preserve">x-based </w:t>
      </w:r>
      <w:r w:rsidRPr="673ABE15" w:rsidR="00475A4B">
        <w:t>Ras</w:t>
      </w:r>
      <w:r w:rsidRPr="673ABE15" w:rsidR="003D64ED">
        <w:t>pberry Pi 3 board</w:t>
      </w:r>
      <w:r w:rsidR="00D06519">
        <w:rPr>
          <w:rStyle w:val="FootnoteReference"/>
        </w:rPr>
        <w:footnoteReference w:id="3"/>
      </w:r>
      <w:r w:rsidRPr="673ABE15" w:rsidR="003D64ED">
        <w:t>.</w:t>
      </w:r>
      <w:r w:rsidR="00FA0FFB">
        <w:rPr>
          <w:szCs w:val="24"/>
        </w:rPr>
        <w:t xml:space="preserve"> </w:t>
      </w:r>
      <w:r w:rsidRPr="673ABE15" w:rsidR="003D64ED">
        <w:t xml:space="preserve">Beyond the hardware-induced tailoring of the application already presented in Section </w:t>
      </w:r>
      <w:r w:rsidR="00FA0FFB">
        <w:rPr>
          <w:szCs w:val="24"/>
        </w:rPr>
        <w:fldChar w:fldCharType="begin"/>
      </w:r>
      <w:r w:rsidR="00FA0FFB">
        <w:rPr>
          <w:szCs w:val="24"/>
        </w:rPr>
        <w:instrText xml:space="preserve"> REF _Ref82362880 \r \h </w:instrText>
      </w:r>
      <w:r w:rsidR="00FA0FFB">
        <w:rPr>
          <w:szCs w:val="24"/>
        </w:rPr>
      </w:r>
      <w:r w:rsidR="00FA0FFB">
        <w:rPr>
          <w:szCs w:val="24"/>
        </w:rPr>
        <w:fldChar w:fldCharType="separate"/>
      </w:r>
      <w:r w:rsidR="006F1920">
        <w:rPr>
          <w:szCs w:val="24"/>
        </w:rPr>
        <w:t>2.1.1</w:t>
      </w:r>
      <w:r w:rsidR="00FA0FFB">
        <w:rPr>
          <w:szCs w:val="24"/>
        </w:rPr>
        <w:fldChar w:fldCharType="end"/>
      </w:r>
      <w:r w:rsidRPr="673ABE15" w:rsidR="00FA0FFB">
        <w:t>, most of the modification</w:t>
      </w:r>
      <w:r w:rsidR="002A228D">
        <w:t>s</w:t>
      </w:r>
      <w:r w:rsidRPr="673ABE15" w:rsidR="00FA0FFB">
        <w:t xml:space="preserve"> were due to the </w:t>
      </w:r>
      <w:r w:rsidRPr="673ABE15" w:rsidR="48A715AE">
        <w:t>shifting</w:t>
      </w:r>
      <w:r w:rsidRPr="673ABE15" w:rsidR="00FA0FFB">
        <w:t xml:space="preserve"> from a hard RTOS operating system to a </w:t>
      </w:r>
      <w:r w:rsidRPr="70105DAE" w:rsidR="242CF0E9">
        <w:t>Linux</w:t>
      </w:r>
      <w:r w:rsidRPr="673ABE15" w:rsidR="00FA0FFB">
        <w:t xml:space="preserve"> operating system while still </w:t>
      </w:r>
      <w:r w:rsidRPr="70105DAE" w:rsidR="58754EF1">
        <w:t>guaranteeing</w:t>
      </w:r>
      <w:r w:rsidRPr="673ABE15" w:rsidR="00FA0FFB">
        <w:t xml:space="preserve"> a real</w:t>
      </w:r>
      <w:r w:rsidR="002A228D">
        <w:t>-</w:t>
      </w:r>
      <w:r w:rsidRPr="673ABE15" w:rsidR="00FA0FFB">
        <w:t xml:space="preserve">time behaviour for the tasks presented in </w:t>
      </w:r>
      <w:r w:rsidR="00392601">
        <w:rPr>
          <w:szCs w:val="24"/>
        </w:rPr>
        <w:fldChar w:fldCharType="begin"/>
      </w:r>
      <w:r w:rsidR="00392601">
        <w:rPr>
          <w:szCs w:val="24"/>
        </w:rPr>
        <w:instrText xml:space="preserve"> REF _Ref81247681 \h </w:instrText>
      </w:r>
      <w:r w:rsidR="00392601">
        <w:rPr>
          <w:szCs w:val="24"/>
        </w:rPr>
      </w:r>
      <w:r w:rsidR="00392601">
        <w:rPr>
          <w:szCs w:val="24"/>
        </w:rPr>
        <w:fldChar w:fldCharType="separate"/>
      </w:r>
      <w:r w:rsidR="006F1920">
        <w:t xml:space="preserve">Table </w:t>
      </w:r>
      <w:r w:rsidR="006F1920">
        <w:rPr>
          <w:noProof/>
        </w:rPr>
        <w:t>1</w:t>
      </w:r>
      <w:r w:rsidR="00392601">
        <w:rPr>
          <w:szCs w:val="24"/>
        </w:rPr>
        <w:fldChar w:fldCharType="end"/>
      </w:r>
      <w:r w:rsidR="00FA0FFB">
        <w:rPr>
          <w:szCs w:val="24"/>
        </w:rPr>
        <w:t>.</w:t>
      </w:r>
    </w:p>
    <w:p w:rsidR="00194017" w:rsidP="24B62C64" w:rsidRDefault="00D22482" w14:paraId="0B40659A" w14:textId="2DF9B375">
      <w:pPr>
        <w:spacing w:line="259" w:lineRule="auto"/>
        <w:rPr>
          <w:szCs w:val="24"/>
        </w:rPr>
      </w:pPr>
      <w:r>
        <w:rPr>
          <w:szCs w:val="24"/>
        </w:rPr>
        <w:t xml:space="preserve">The process </w:t>
      </w:r>
      <w:r w:rsidR="000C5F6E">
        <w:rPr>
          <w:szCs w:val="24"/>
        </w:rPr>
        <w:t xml:space="preserve">relied on </w:t>
      </w:r>
      <w:r w:rsidR="00154E74">
        <w:rPr>
          <w:szCs w:val="24"/>
        </w:rPr>
        <w:t>sys/timerfd.h</w:t>
      </w:r>
      <w:r w:rsidR="000C5F6E">
        <w:rPr>
          <w:szCs w:val="24"/>
        </w:rPr>
        <w:t xml:space="preserve"> </w:t>
      </w:r>
      <w:r w:rsidR="008C18E2">
        <w:rPr>
          <w:szCs w:val="24"/>
        </w:rPr>
        <w:t xml:space="preserve">system calls that were integrated into Linux since kernel 2.6.24. It allows </w:t>
      </w:r>
      <w:r w:rsidR="00FA17FA">
        <w:rPr>
          <w:szCs w:val="24"/>
        </w:rPr>
        <w:t xml:space="preserve">the </w:t>
      </w:r>
      <w:r w:rsidRPr="001732B2" w:rsidR="008C18E2">
        <w:rPr>
          <w:szCs w:val="24"/>
        </w:rPr>
        <w:t>associat</w:t>
      </w:r>
      <w:r w:rsidR="00FA17FA">
        <w:rPr>
          <w:szCs w:val="24"/>
        </w:rPr>
        <w:t>ion of</w:t>
      </w:r>
      <w:r w:rsidRPr="001732B2" w:rsidR="008C18E2">
        <w:rPr>
          <w:szCs w:val="24"/>
        </w:rPr>
        <w:t xml:space="preserve"> a file descriptor with timer events</w:t>
      </w:r>
      <w:r w:rsidR="008C18E2">
        <w:rPr>
          <w:szCs w:val="24"/>
        </w:rPr>
        <w:t xml:space="preserve">: a call to timerfd_create allows </w:t>
      </w:r>
      <w:r w:rsidR="007177EE">
        <w:rPr>
          <w:szCs w:val="24"/>
        </w:rPr>
        <w:t xml:space="preserve">the </w:t>
      </w:r>
      <w:r w:rsidR="008C18E2">
        <w:rPr>
          <w:szCs w:val="24"/>
        </w:rPr>
        <w:t>creat</w:t>
      </w:r>
      <w:r w:rsidR="00FA17FA">
        <w:rPr>
          <w:szCs w:val="24"/>
        </w:rPr>
        <w:t>ion</w:t>
      </w:r>
      <w:r w:rsidR="008C18E2">
        <w:rPr>
          <w:szCs w:val="24"/>
        </w:rPr>
        <w:t xml:space="preserve"> </w:t>
      </w:r>
      <w:r w:rsidR="00FA17FA">
        <w:rPr>
          <w:szCs w:val="24"/>
        </w:rPr>
        <w:t xml:space="preserve">of </w:t>
      </w:r>
      <w:r w:rsidR="008C18E2">
        <w:rPr>
          <w:szCs w:val="24"/>
        </w:rPr>
        <w:t xml:space="preserve">such a file descriptor and to associate it with a clock monotonic timer. Then, timerfd_settime enables </w:t>
      </w:r>
      <w:r w:rsidR="007177EE">
        <w:rPr>
          <w:szCs w:val="24"/>
        </w:rPr>
        <w:t xml:space="preserve">the </w:t>
      </w:r>
      <w:r w:rsidR="008C18E2">
        <w:rPr>
          <w:szCs w:val="24"/>
        </w:rPr>
        <w:t>provi</w:t>
      </w:r>
      <w:r w:rsidR="007177EE">
        <w:rPr>
          <w:szCs w:val="24"/>
        </w:rPr>
        <w:t>sion</w:t>
      </w:r>
      <w:r w:rsidR="008C18E2">
        <w:rPr>
          <w:szCs w:val="24"/>
        </w:rPr>
        <w:t xml:space="preserve"> </w:t>
      </w:r>
      <w:r w:rsidR="007177EE">
        <w:rPr>
          <w:szCs w:val="24"/>
        </w:rPr>
        <w:t xml:space="preserve">of </w:t>
      </w:r>
      <w:r w:rsidR="008C18E2">
        <w:rPr>
          <w:szCs w:val="24"/>
        </w:rPr>
        <w:t xml:space="preserve">the desired expiration time corresponding to the task period. </w:t>
      </w:r>
      <w:r w:rsidRPr="001732B2" w:rsidR="008C18E2">
        <w:rPr>
          <w:szCs w:val="24"/>
        </w:rPr>
        <w:t xml:space="preserve">A process </w:t>
      </w:r>
      <w:r w:rsidR="00C63CD9">
        <w:rPr>
          <w:szCs w:val="24"/>
        </w:rPr>
        <w:t>that</w:t>
      </w:r>
      <w:r w:rsidRPr="001732B2" w:rsidR="008C18E2">
        <w:rPr>
          <w:szCs w:val="24"/>
        </w:rPr>
        <w:t xml:space="preserve"> </w:t>
      </w:r>
      <w:r w:rsidR="008C18E2">
        <w:rPr>
          <w:szCs w:val="24"/>
        </w:rPr>
        <w:t xml:space="preserve">now </w:t>
      </w:r>
      <w:r w:rsidRPr="001732B2" w:rsidR="008C18E2">
        <w:rPr>
          <w:szCs w:val="24"/>
        </w:rPr>
        <w:t xml:space="preserve">reads on a timer file descriptor </w:t>
      </w:r>
      <w:r w:rsidR="001B0E34">
        <w:rPr>
          <w:szCs w:val="24"/>
        </w:rPr>
        <w:t xml:space="preserve">is </w:t>
      </w:r>
      <w:r w:rsidRPr="001732B2" w:rsidR="008C18E2">
        <w:rPr>
          <w:szCs w:val="24"/>
        </w:rPr>
        <w:t>block</w:t>
      </w:r>
      <w:r w:rsidR="001B0E34">
        <w:rPr>
          <w:szCs w:val="24"/>
        </w:rPr>
        <w:t>ed</w:t>
      </w:r>
      <w:r w:rsidRPr="001732B2" w:rsidR="008C18E2">
        <w:rPr>
          <w:szCs w:val="24"/>
        </w:rPr>
        <w:t xml:space="preserve"> if the timer </w:t>
      </w:r>
      <w:r w:rsidR="001B0E34">
        <w:rPr>
          <w:szCs w:val="24"/>
        </w:rPr>
        <w:t xml:space="preserve">does not </w:t>
      </w:r>
      <w:r w:rsidRPr="001732B2" w:rsidR="008C18E2">
        <w:rPr>
          <w:szCs w:val="24"/>
        </w:rPr>
        <w:t>expir</w:t>
      </w:r>
      <w:r w:rsidR="001B0E34">
        <w:rPr>
          <w:szCs w:val="24"/>
        </w:rPr>
        <w:t>e</w:t>
      </w:r>
      <w:r w:rsidR="008C18E2">
        <w:rPr>
          <w:szCs w:val="24"/>
        </w:rPr>
        <w:t>, mimicking the wait for the next activation period. Furthermore, the return value of the read system</w:t>
      </w:r>
      <w:r w:rsidR="00C63CD9">
        <w:rPr>
          <w:szCs w:val="24"/>
        </w:rPr>
        <w:t xml:space="preserve"> </w:t>
      </w:r>
      <w:r w:rsidR="008C18E2">
        <w:rPr>
          <w:szCs w:val="24"/>
        </w:rPr>
        <w:t xml:space="preserve">call </w:t>
      </w:r>
      <w:r w:rsidR="001B0E34">
        <w:rPr>
          <w:szCs w:val="24"/>
        </w:rPr>
        <w:t>lets</w:t>
      </w:r>
      <w:r w:rsidR="008C18E2">
        <w:rPr>
          <w:szCs w:val="24"/>
        </w:rPr>
        <w:t xml:space="preserve"> count</w:t>
      </w:r>
      <w:r w:rsidR="001B0E34">
        <w:rPr>
          <w:szCs w:val="24"/>
        </w:rPr>
        <w:t>ing</w:t>
      </w:r>
      <w:r w:rsidR="008C18E2">
        <w:rPr>
          <w:szCs w:val="24"/>
        </w:rPr>
        <w:t xml:space="preserve"> the number of </w:t>
      </w:r>
      <w:r w:rsidR="001B0E34">
        <w:rPr>
          <w:szCs w:val="24"/>
        </w:rPr>
        <w:t xml:space="preserve">the </w:t>
      </w:r>
      <w:r w:rsidR="008C18E2">
        <w:rPr>
          <w:szCs w:val="24"/>
        </w:rPr>
        <w:t>deadline misses to assess for the proper real-time behaviour.</w:t>
      </w:r>
    </w:p>
    <w:p w:rsidR="00194017" w:rsidP="24B62C64" w:rsidRDefault="00194017" w14:paraId="051972A1" w14:textId="1EFEED97">
      <w:pPr>
        <w:spacing w:line="259" w:lineRule="auto"/>
      </w:pPr>
      <w:r>
        <w:t xml:space="preserve">The first implementation of METrICS </w:t>
      </w:r>
      <w:r w:rsidR="1ADB922F">
        <w:t>targeted</w:t>
      </w:r>
      <w:r>
        <w:t xml:space="preserve"> the PowerPC E6500 hardware architecture and the PikeOS 4.0 operating system. While considering a port to ARM-v8 architecture within the SAFURE project, </w:t>
      </w:r>
      <w:r w:rsidR="00FB540E">
        <w:t xml:space="preserve">the </w:t>
      </w:r>
      <w:r>
        <w:t xml:space="preserve">METrICS </w:t>
      </w:r>
      <w:r w:rsidR="00FB540E">
        <w:t xml:space="preserve">was already refactored </w:t>
      </w:r>
      <w:r>
        <w:t>so that the hardware-dependant part is clearly identifiable and easily interchangeable. Ports exist for PowerPC, ARM-v8 and RTEMS hardware architectures, these version</w:t>
      </w:r>
      <w:r w:rsidR="6DD70CA4">
        <w:t>s</w:t>
      </w:r>
      <w:r>
        <w:t xml:space="preserve"> were still running on top of PikeOS.</w:t>
      </w:r>
    </w:p>
    <w:p w:rsidR="00194017" w:rsidP="24B62C64" w:rsidRDefault="00194017" w14:paraId="39B09AFA" w14:textId="473640C9">
      <w:pPr>
        <w:spacing w:line="259" w:lineRule="auto"/>
        <w:rPr>
          <w:szCs w:val="24"/>
        </w:rPr>
      </w:pPr>
    </w:p>
    <w:p w:rsidR="000C5F6E" w:rsidP="24B62C64" w:rsidRDefault="007F56B1" w14:paraId="6E8BE3B5" w14:textId="3DF67570">
      <w:pPr>
        <w:spacing w:line="259" w:lineRule="auto"/>
        <w:rPr>
          <w:szCs w:val="24"/>
        </w:rPr>
      </w:pPr>
      <w:r>
        <w:rPr>
          <w:szCs w:val="24"/>
        </w:rPr>
        <w:t xml:space="preserve">Some TEACHING activities were </w:t>
      </w:r>
      <w:r w:rsidR="00194017">
        <w:rPr>
          <w:szCs w:val="24"/>
        </w:rPr>
        <w:t>dedicated to add</w:t>
      </w:r>
      <w:r>
        <w:rPr>
          <w:szCs w:val="24"/>
        </w:rPr>
        <w:t>ing</w:t>
      </w:r>
      <w:r w:rsidR="00194017">
        <w:rPr>
          <w:szCs w:val="24"/>
        </w:rPr>
        <w:t xml:space="preserve"> multi-OS support to METrICS in addition to the multi-hardware support. </w:t>
      </w:r>
      <w:r w:rsidR="000C5F6E">
        <w:rPr>
          <w:szCs w:val="24"/>
        </w:rPr>
        <w:t xml:space="preserve">The specific changes for </w:t>
      </w:r>
      <w:r w:rsidR="00892131">
        <w:rPr>
          <w:szCs w:val="24"/>
        </w:rPr>
        <w:t xml:space="preserve">the </w:t>
      </w:r>
      <w:r w:rsidR="000C5F6E">
        <w:rPr>
          <w:szCs w:val="24"/>
        </w:rPr>
        <w:t xml:space="preserve">integration of METrICS to the Raspberry Pi boards </w:t>
      </w:r>
      <w:r w:rsidR="00194017">
        <w:rPr>
          <w:szCs w:val="24"/>
        </w:rPr>
        <w:t>are</w:t>
      </w:r>
      <w:r w:rsidR="000C5F6E">
        <w:rPr>
          <w:szCs w:val="24"/>
        </w:rPr>
        <w:t xml:space="preserve"> presented in the following subsections.</w:t>
      </w:r>
    </w:p>
    <w:p w:rsidR="7FF1454C" w:rsidP="24B62C64" w:rsidRDefault="7FF1454C" w14:paraId="7667C7C9" w14:textId="46699D5C">
      <w:pPr>
        <w:pStyle w:val="Heading3"/>
        <w:spacing w:line="259" w:lineRule="auto"/>
      </w:pPr>
      <w:bookmarkStart w:name="_Toc89814909" w:id="47"/>
      <w:r w:rsidRPr="24B62C64">
        <w:rPr>
          <w:szCs w:val="24"/>
        </w:rPr>
        <w:t>Tailoring the METrICS driver for ARM / Linux OS</w:t>
      </w:r>
      <w:bookmarkEnd w:id="47"/>
    </w:p>
    <w:p w:rsidR="001D350E" w:rsidP="24B62C64" w:rsidRDefault="002F457B" w14:paraId="6A8259A8" w14:textId="434A88B2">
      <w:pPr>
        <w:spacing w:line="259" w:lineRule="auto"/>
      </w:pPr>
      <w:r>
        <w:t xml:space="preserve">As </w:t>
      </w:r>
      <w:r w:rsidR="00FB36F7">
        <w:t xml:space="preserve">already </w:t>
      </w:r>
      <w:r>
        <w:t>stated, the role of the METrICS driver is to</w:t>
      </w:r>
      <w:r w:rsidR="001D350E">
        <w:t xml:space="preserve"> provide low-level access to the timebase and the performance monitor counters (PMCs).</w:t>
      </w:r>
      <w:r w:rsidR="00CD38F1">
        <w:t xml:space="preserve"> Beyond the registers corresponding to the PMC counters themselves, some additional configuration registers are provided by the ISA to set</w:t>
      </w:r>
      <w:r w:rsidR="00FB36F7">
        <w:t xml:space="preserve"> </w:t>
      </w:r>
      <w:r w:rsidR="00CD38F1">
        <w:t xml:space="preserve">up </w:t>
      </w:r>
      <w:r w:rsidR="00892131">
        <w:t>w</w:t>
      </w:r>
      <w:r w:rsidR="00CD38F1">
        <w:t>hich events each counter should monitor, to start or reset the counters</w:t>
      </w:r>
      <w:r w:rsidR="0040401D">
        <w:t xml:space="preserve"> etc</w:t>
      </w:r>
      <w:r w:rsidR="00CD38F1">
        <w:t xml:space="preserve">. </w:t>
      </w:r>
      <w:r w:rsidR="3DD03672">
        <w:t>Accessing</w:t>
      </w:r>
      <w:r w:rsidR="0040401D">
        <w:t xml:space="preserve"> or </w:t>
      </w:r>
      <w:r w:rsidR="001D350E">
        <w:t xml:space="preserve">configuring such hardware related features requires </w:t>
      </w:r>
      <w:r w:rsidR="003553EF">
        <w:t>privileged</w:t>
      </w:r>
      <w:r w:rsidR="001D350E">
        <w:t xml:space="preserve"> access, and therefore can only be performed as a driver for the Linux operating system so that it ca</w:t>
      </w:r>
      <w:r w:rsidR="11E7D05B">
        <w:t>n</w:t>
      </w:r>
      <w:r w:rsidR="001D350E">
        <w:t xml:space="preserve"> run in the kernel space.</w:t>
      </w:r>
    </w:p>
    <w:p w:rsidR="001D350E" w:rsidP="00CD38F1" w:rsidRDefault="00EF62B5" w14:paraId="350AC79E" w14:textId="74847630">
      <w:pPr>
        <w:spacing w:line="259" w:lineRule="auto"/>
        <w:rPr>
          <w:szCs w:val="24"/>
        </w:rPr>
      </w:pPr>
      <w:r>
        <w:rPr>
          <w:szCs w:val="24"/>
        </w:rPr>
        <w:t>Accessing</w:t>
      </w:r>
      <w:r w:rsidR="00CD38F1">
        <w:rPr>
          <w:szCs w:val="24"/>
        </w:rPr>
        <w:t xml:space="preserve"> caller data or providing data from within driver requires dedicated functions provided by the kernel (copy_from_user, and copy_to_user) allowing to copy data from one memory space to the other as they are not sharing the same virtual memory translation memory map.</w:t>
      </w:r>
    </w:p>
    <w:p w:rsidR="00CD38F1" w:rsidP="24B62C64" w:rsidRDefault="00CD38F1" w14:paraId="445B9706" w14:textId="49863BD1">
      <w:pPr>
        <w:spacing w:line="259" w:lineRule="auto"/>
      </w:pPr>
      <w:r>
        <w:t xml:space="preserve">The external interface of </w:t>
      </w:r>
      <w:r w:rsidR="67D8C7E2">
        <w:t>the</w:t>
      </w:r>
      <w:r>
        <w:t xml:space="preserve"> driver to the user space is performed through ioctl calls to the /dev/metrics device driver. The following ioctl-based services are provided:</w:t>
      </w:r>
    </w:p>
    <w:p w:rsidRPr="00CD38F1" w:rsidR="00400AA4" w:rsidP="00CD38F1" w:rsidRDefault="00400AA4" w14:paraId="05F82B0B" w14:textId="6E991851">
      <w:pPr>
        <w:pStyle w:val="ListParagraph"/>
        <w:numPr>
          <w:ilvl w:val="0"/>
          <w:numId w:val="39"/>
        </w:numPr>
        <w:spacing w:line="259" w:lineRule="auto"/>
        <w:rPr>
          <w:szCs w:val="24"/>
        </w:rPr>
      </w:pPr>
      <w:r w:rsidRPr="008449A0">
        <w:rPr>
          <w:b/>
          <w:szCs w:val="24"/>
        </w:rPr>
        <w:t>CHECK_PROC</w:t>
      </w:r>
      <w:r w:rsidRPr="00CD38F1">
        <w:rPr>
          <w:szCs w:val="24"/>
        </w:rPr>
        <w:t>: returns SoC and CPU versions</w:t>
      </w:r>
    </w:p>
    <w:p w:rsidR="008449A0" w:rsidP="00CD38F1" w:rsidRDefault="00400AA4" w14:paraId="1FF57342" w14:textId="207EC2F2">
      <w:pPr>
        <w:pStyle w:val="ListParagraph"/>
        <w:numPr>
          <w:ilvl w:val="0"/>
          <w:numId w:val="39"/>
        </w:numPr>
        <w:spacing w:line="259" w:lineRule="auto"/>
        <w:rPr>
          <w:szCs w:val="24"/>
        </w:rPr>
      </w:pPr>
      <w:r w:rsidRPr="008449A0">
        <w:rPr>
          <w:b/>
          <w:szCs w:val="24"/>
        </w:rPr>
        <w:t>INIT_PMCS</w:t>
      </w:r>
      <w:r w:rsidRPr="00CD38F1">
        <w:rPr>
          <w:szCs w:val="24"/>
        </w:rPr>
        <w:t xml:space="preserve">: </w:t>
      </w:r>
      <w:r w:rsidR="008449A0">
        <w:rPr>
          <w:szCs w:val="24"/>
        </w:rPr>
        <w:t>Enable the usage of PMC registers, making them accessible to the user space to avoid system calls to read performance counters. Configuration registers still require kernel space accesses.</w:t>
      </w:r>
    </w:p>
    <w:p w:rsidR="008449A0" w:rsidP="00CD38F1" w:rsidRDefault="00400AA4" w14:paraId="6DE10189" w14:textId="02EAB50E">
      <w:pPr>
        <w:pStyle w:val="ListParagraph"/>
        <w:numPr>
          <w:ilvl w:val="0"/>
          <w:numId w:val="39"/>
        </w:numPr>
        <w:spacing w:line="259" w:lineRule="auto"/>
      </w:pPr>
      <w:r w:rsidRPr="456C7F02">
        <w:rPr>
          <w:b/>
          <w:bCs/>
        </w:rPr>
        <w:t>CONFIG_PMC</w:t>
      </w:r>
      <w:r>
        <w:t xml:space="preserve">: </w:t>
      </w:r>
      <w:r w:rsidR="008449A0">
        <w:t xml:space="preserve">Select which hardware event a particular PMC should count using the </w:t>
      </w:r>
      <w:r w:rsidR="7E23A652">
        <w:t>configuration</w:t>
      </w:r>
      <w:r w:rsidR="008449A0">
        <w:t xml:space="preserve"> registers, and reset the counter value to 0. Does not actually start the counter.</w:t>
      </w:r>
    </w:p>
    <w:p w:rsidRPr="00CD38F1" w:rsidR="00400AA4" w:rsidP="00CD38F1" w:rsidRDefault="00400AA4" w14:paraId="3BF45DC6" w14:textId="4CC4247A">
      <w:pPr>
        <w:pStyle w:val="ListParagraph"/>
        <w:numPr>
          <w:ilvl w:val="0"/>
          <w:numId w:val="39"/>
        </w:numPr>
        <w:spacing w:line="259" w:lineRule="auto"/>
        <w:rPr>
          <w:szCs w:val="24"/>
        </w:rPr>
      </w:pPr>
      <w:r w:rsidRPr="008449A0">
        <w:rPr>
          <w:b/>
          <w:szCs w:val="24"/>
        </w:rPr>
        <w:t>START_PMCS</w:t>
      </w:r>
      <w:r w:rsidRPr="00CD38F1">
        <w:rPr>
          <w:szCs w:val="24"/>
        </w:rPr>
        <w:t xml:space="preserve">: </w:t>
      </w:r>
      <w:r w:rsidR="008449A0">
        <w:rPr>
          <w:szCs w:val="24"/>
        </w:rPr>
        <w:t>enable, reset and starts all the PMC counters, each counting the event specified with CONFIG_PMC.</w:t>
      </w:r>
    </w:p>
    <w:p w:rsidRPr="00CD38F1" w:rsidR="00400AA4" w:rsidP="00CD38F1" w:rsidRDefault="00400AA4" w14:paraId="1AB07765" w14:textId="53A7C92C">
      <w:pPr>
        <w:pStyle w:val="ListParagraph"/>
        <w:numPr>
          <w:ilvl w:val="0"/>
          <w:numId w:val="39"/>
        </w:numPr>
        <w:spacing w:line="259" w:lineRule="auto"/>
        <w:rPr>
          <w:szCs w:val="24"/>
        </w:rPr>
      </w:pPr>
      <w:r w:rsidRPr="008449A0">
        <w:rPr>
          <w:b/>
          <w:szCs w:val="24"/>
        </w:rPr>
        <w:t>STOP_PMCS</w:t>
      </w:r>
      <w:r w:rsidRPr="00CD38F1">
        <w:rPr>
          <w:szCs w:val="24"/>
        </w:rPr>
        <w:t xml:space="preserve">: </w:t>
      </w:r>
      <w:r w:rsidR="008449A0">
        <w:rPr>
          <w:szCs w:val="24"/>
        </w:rPr>
        <w:t>stop all the PMC counters, actually freezing their values.</w:t>
      </w:r>
    </w:p>
    <w:p w:rsidR="008449A0" w:rsidP="00CD38F1" w:rsidRDefault="00400AA4" w14:paraId="2AF2AC17" w14:textId="26E0C175">
      <w:pPr>
        <w:pStyle w:val="ListParagraph"/>
        <w:numPr>
          <w:ilvl w:val="0"/>
          <w:numId w:val="39"/>
        </w:numPr>
        <w:spacing w:line="259" w:lineRule="auto"/>
      </w:pPr>
      <w:r w:rsidRPr="456C7F02">
        <w:rPr>
          <w:b/>
          <w:bCs/>
        </w:rPr>
        <w:t>GET_PMCS</w:t>
      </w:r>
      <w:r>
        <w:t xml:space="preserve">: </w:t>
      </w:r>
      <w:r w:rsidR="008449A0">
        <w:t xml:space="preserve">Returns all the 6 values </w:t>
      </w:r>
      <w:r w:rsidR="1BE33D1D">
        <w:t>tracked</w:t>
      </w:r>
      <w:r w:rsidR="008449A0">
        <w:t xml:space="preserve"> by the PMC cou</w:t>
      </w:r>
      <w:r w:rsidR="57BB7AD8">
        <w:t>n</w:t>
      </w:r>
      <w:r w:rsidR="008449A0">
        <w:t>ters. Less efficient than user</w:t>
      </w:r>
      <w:r w:rsidR="00892131">
        <w:t>-</w:t>
      </w:r>
      <w:r w:rsidR="008449A0">
        <w:t>space access to the counter, but necessary if counter</w:t>
      </w:r>
      <w:r w:rsidR="06A680A3">
        <w:t>s</w:t>
      </w:r>
      <w:r w:rsidR="008449A0">
        <w:t xml:space="preserve"> are not accessible this way for security reasons.</w:t>
      </w:r>
    </w:p>
    <w:p w:rsidR="7FF1454C" w:rsidP="000C5F6E" w:rsidRDefault="7FF1454C" w14:paraId="30583C5A" w14:textId="7957F27F">
      <w:pPr>
        <w:pStyle w:val="Heading3"/>
        <w:spacing w:line="259" w:lineRule="auto"/>
        <w:rPr>
          <w:szCs w:val="24"/>
        </w:rPr>
      </w:pPr>
      <w:bookmarkStart w:name="_Toc89814910" w:id="48"/>
      <w:r w:rsidRPr="24B62C64">
        <w:rPr>
          <w:szCs w:val="24"/>
        </w:rPr>
        <w:t xml:space="preserve">Tailoring the </w:t>
      </w:r>
      <w:r w:rsidR="000C5F6E">
        <w:rPr>
          <w:szCs w:val="24"/>
        </w:rPr>
        <w:t xml:space="preserve">METrICS </w:t>
      </w:r>
      <w:r w:rsidRPr="24B62C64">
        <w:rPr>
          <w:szCs w:val="24"/>
        </w:rPr>
        <w:t>collector process for Linux OS</w:t>
      </w:r>
      <w:bookmarkEnd w:id="48"/>
    </w:p>
    <w:p w:rsidR="002A3B49" w:rsidP="002A3B49" w:rsidRDefault="002A3B49" w14:paraId="3DFEECA5" w14:textId="178B8A06">
      <w:r>
        <w:t xml:space="preserve">The purpose of the </w:t>
      </w:r>
      <w:r w:rsidRPr="002A3B49">
        <w:t>METrICS collector process</w:t>
      </w:r>
      <w:r>
        <w:t xml:space="preserve"> is in charge of configuring the monitoring of the critical FMS application, as well as collecting the traces of hardware events that, during the learning phase, will serve as input to capture the nominal behaviour of the critical application, and, during the inference phase, will be used to detect deviation from the expected behaviour.</w:t>
      </w:r>
    </w:p>
    <w:p w:rsidR="002A3B49" w:rsidP="002A3B49" w:rsidRDefault="002A3B49" w14:paraId="38A47973" w14:textId="4B088A4A">
      <w:r>
        <w:t>To do so, this collector process is in charge of:</w:t>
      </w:r>
    </w:p>
    <w:p w:rsidR="000D52E5" w:rsidP="000D52E5" w:rsidRDefault="002A3B49" w14:paraId="7F391DFB" w14:textId="5DAF9148">
      <w:pPr>
        <w:pStyle w:val="ListParagraph"/>
        <w:numPr>
          <w:ilvl w:val="0"/>
          <w:numId w:val="44"/>
        </w:numPr>
      </w:pPr>
      <w:r>
        <w:t xml:space="preserve">Configuring the </w:t>
      </w:r>
      <w:r w:rsidR="00831333">
        <w:t xml:space="preserve">6 </w:t>
      </w:r>
      <w:r>
        <w:t>PMC cou</w:t>
      </w:r>
      <w:r w:rsidR="008F7441">
        <w:t>n</w:t>
      </w:r>
      <w:r>
        <w:t xml:space="preserve">ters to a set of </w:t>
      </w:r>
      <w:r w:rsidR="008F7441">
        <w:t>predefined</w:t>
      </w:r>
      <w:r>
        <w:t xml:space="preserve"> </w:t>
      </w:r>
      <w:r w:rsidR="00831333">
        <w:t>configurations to cover the whole set of measurable har</w:t>
      </w:r>
      <w:r w:rsidR="008F7441">
        <w:t>d</w:t>
      </w:r>
      <w:r w:rsidR="00831333">
        <w:t>ware events</w:t>
      </w:r>
      <w:r w:rsidR="008F7441">
        <w:t>, such as the memory path subset focusing on data cache and memory activity, the application characteri</w:t>
      </w:r>
      <w:r w:rsidR="000C17FC">
        <w:t>s</w:t>
      </w:r>
      <w:r w:rsidR="008F7441">
        <w:t xml:space="preserve">ation subset focusing </w:t>
      </w:r>
      <w:r w:rsidR="000D52E5">
        <w:t>on the different instruction types, the speculative characteri</w:t>
      </w:r>
      <w:r w:rsidR="000C17FC">
        <w:t>s</w:t>
      </w:r>
      <w:r w:rsidR="000D52E5">
        <w:t xml:space="preserve">ation instruction subset focusing on speculative instructions, the flow </w:t>
      </w:r>
      <w:r w:rsidR="006760CA">
        <w:t>characteri</w:t>
      </w:r>
      <w:r w:rsidR="000C17FC">
        <w:t>s</w:t>
      </w:r>
      <w:r w:rsidR="006760CA">
        <w:t>ation</w:t>
      </w:r>
      <w:r w:rsidR="000D52E5">
        <w:t xml:space="preserve"> subset focusing on the instruction cache and the branch instructions, the TLB subset focusing on page faults and virtual memory translation.</w:t>
      </w:r>
      <w:r w:rsidR="000D52E5">
        <w:tab/>
      </w:r>
      <w:r w:rsidR="000D52E5">
        <w:br/>
      </w:r>
      <w:r w:rsidR="000D52E5">
        <w:t>Setting up such configurations is the only hardware-depend</w:t>
      </w:r>
      <w:r w:rsidR="008D0FFA">
        <w:t>e</w:t>
      </w:r>
      <w:r w:rsidR="000D52E5">
        <w:t xml:space="preserve">nt task while porting METrICS to the Cortex A53 </w:t>
      </w:r>
      <w:r w:rsidR="000D52E5">
        <w:tab/>
      </w:r>
      <w:r w:rsidR="000D52E5">
        <w:t>and the Cortex A72 cores. Both these core</w:t>
      </w:r>
      <w:r w:rsidR="1171813C">
        <w:t>s</w:t>
      </w:r>
      <w:r w:rsidR="000D52E5">
        <w:t xml:space="preserve"> share some hardware events whereas some are specific to one of th</w:t>
      </w:r>
      <w:r w:rsidR="44653E9E">
        <w:t>ese</w:t>
      </w:r>
      <w:r w:rsidR="000D52E5">
        <w:t xml:space="preserve"> core</w:t>
      </w:r>
      <w:r w:rsidR="4CBD2843">
        <w:t>s</w:t>
      </w:r>
      <w:r w:rsidR="000D52E5">
        <w:t>.</w:t>
      </w:r>
      <w:r w:rsidR="00B44595">
        <w:tab/>
      </w:r>
      <w:r w:rsidR="00B44595">
        <w:br/>
      </w:r>
      <w:r w:rsidR="00B44595">
        <w:t>This activity relies on the METrICS driver first performing an INIT_PMCS ioctl call to /dev/metrics to make the PMC available, then using the CONFIG-PMC ioctl call to setup the hardware event counted by each PMC.</w:t>
      </w:r>
      <w:r w:rsidR="00827353">
        <w:t xml:space="preserve"> It also requires us to use affinity-forced pthread to set the PMCs on each target core.</w:t>
      </w:r>
    </w:p>
    <w:p w:rsidR="00267695" w:rsidP="00DE00E5" w:rsidRDefault="000D52E5" w14:paraId="277D1C97" w14:textId="77777777">
      <w:pPr>
        <w:pStyle w:val="ListParagraph"/>
        <w:numPr>
          <w:ilvl w:val="0"/>
          <w:numId w:val="44"/>
        </w:numPr>
      </w:pPr>
      <w:r>
        <w:t>Setting up the shared memory that will serve to store the per-core collection of hardware events.</w:t>
      </w:r>
      <w:r w:rsidR="00B44595">
        <w:t xml:space="preserve"> </w:t>
      </w:r>
      <w:r w:rsidRPr="00A17682" w:rsidR="00A17682">
        <w:t xml:space="preserve">This collection is accessed from </w:t>
      </w:r>
      <w:r w:rsidR="00740FB7">
        <w:t xml:space="preserve">both, </w:t>
      </w:r>
      <w:r w:rsidRPr="00A17682" w:rsidR="00A17682">
        <w:t>the probes inserted into the time</w:t>
      </w:r>
      <w:r w:rsidR="008D0FFA">
        <w:t>-</w:t>
      </w:r>
      <w:r w:rsidRPr="00A17682" w:rsidR="00A17682">
        <w:t>critical application (FMS) and from the collector process to generate the trace files</w:t>
      </w:r>
      <w:r w:rsidR="00740FB7">
        <w:t>. T</w:t>
      </w:r>
      <w:r w:rsidR="00DE00E5">
        <w:t>herefore either requires some IPC for the interprocess communication or an inter-process shared memory. The la</w:t>
      </w:r>
      <w:r w:rsidR="008D0FFA">
        <w:t>t</w:t>
      </w:r>
      <w:r w:rsidR="00DE00E5">
        <w:t>ter has the advantage of being less intrusive in terms of real-time behaviour on the critical process side, but requires the collector process to set it up.</w:t>
      </w:r>
      <w:r w:rsidR="00267695">
        <w:t xml:space="preserve"> </w:t>
      </w:r>
    </w:p>
    <w:p w:rsidR="00DE00E5" w:rsidP="00267695" w:rsidRDefault="00DE00E5" w14:paraId="445FE105" w14:textId="6D4D93EF">
      <w:pPr>
        <w:pStyle w:val="ListParagraph"/>
      </w:pPr>
      <w:r>
        <w:t>With RTOS</w:t>
      </w:r>
      <w:r w:rsidR="003F113F">
        <w:t>,</w:t>
      </w:r>
      <w:r>
        <w:t xml:space="preserve"> such kind</w:t>
      </w:r>
      <w:r w:rsidR="003F113F">
        <w:t>s</w:t>
      </w:r>
      <w:r>
        <w:t xml:space="preserve"> of shared memory are set up at the integration level, with Linux, </w:t>
      </w:r>
      <w:r w:rsidR="002F4D8D">
        <w:t xml:space="preserve">hence forcing usage of </w:t>
      </w:r>
      <w:r>
        <w:t>shm_open to create this memory and associate it with the /metrics_shm SHM device. The processes can now map this shared memory to their own memory space with map.</w:t>
      </w:r>
      <w:r>
        <w:tab/>
      </w:r>
      <w:r>
        <w:br/>
      </w:r>
      <w:r>
        <w:t>Part of initiali</w:t>
      </w:r>
      <w:r w:rsidR="000C17FC">
        <w:t>s</w:t>
      </w:r>
      <w:r>
        <w:t>ing the shared memory also consists in initiali</w:t>
      </w:r>
      <w:r w:rsidR="000C17FC">
        <w:t>s</w:t>
      </w:r>
      <w:r>
        <w:t>ing its content, and in particular into setting the probe functions usable by the critical application. Previous versions of METrICS relied on a pair of “begin” and “end” probes that were paired during the postprocessing once the trace has been generated to effectively capture the hardware behaviour between probe pairs. In the context of TEACHING w</w:t>
      </w:r>
      <w:r w:rsidR="40A02DB5">
        <w:t>h</w:t>
      </w:r>
      <w:r>
        <w:t xml:space="preserve">ere inference is expected to be performed online, this behaviour </w:t>
      </w:r>
      <w:r w:rsidR="00E27369">
        <w:t xml:space="preserve">is changed to </w:t>
      </w:r>
      <w:r w:rsidR="00827353">
        <w:t>provide some specific probing function allowing to perform this pairing online.</w:t>
      </w:r>
    </w:p>
    <w:p w:rsidR="00827353" w:rsidP="00DE00E5" w:rsidRDefault="00827353" w14:paraId="12689935" w14:textId="5243D51C">
      <w:pPr>
        <w:pStyle w:val="ListParagraph"/>
        <w:numPr>
          <w:ilvl w:val="0"/>
          <w:numId w:val="44"/>
        </w:numPr>
      </w:pPr>
      <w:r>
        <w:t>Setting up the termination semaphore that allow</w:t>
      </w:r>
      <w:r w:rsidR="003F113F">
        <w:t>s</w:t>
      </w:r>
      <w:r>
        <w:t xml:space="preserve"> the critical process to inform the collector process that the application has ended and that the dump of the collection into trace files can now be performed.</w:t>
      </w:r>
      <w:r>
        <w:tab/>
      </w:r>
      <w:r>
        <w:br/>
      </w:r>
      <w:r>
        <w:t xml:space="preserve">The </w:t>
      </w:r>
      <w:r w:rsidR="498C6914">
        <w:t>Linux</w:t>
      </w:r>
      <w:r>
        <w:t xml:space="preserve"> implementation of a semaphore is part of the inter-process communication (IPC) scheme available in </w:t>
      </w:r>
      <w:r w:rsidRPr="261FBF9A">
        <w:rPr>
          <w:i/>
          <w:iCs/>
        </w:rPr>
        <w:t>semaphore.h</w:t>
      </w:r>
      <w:r>
        <w:t xml:space="preserve">. </w:t>
      </w:r>
      <w:r w:rsidR="00E27369">
        <w:t xml:space="preserve">The </w:t>
      </w:r>
      <w:r>
        <w:t xml:space="preserve">sem_init </w:t>
      </w:r>
      <w:r w:rsidR="00E27369">
        <w:t xml:space="preserve">is used </w:t>
      </w:r>
      <w:r>
        <w:t xml:space="preserve">to create the semaphore and on sem_wait to </w:t>
      </w:r>
      <w:r w:rsidR="006760CA">
        <w:t>w</w:t>
      </w:r>
      <w:r>
        <w:t>ait for the semaphore to be triggered. In this mode, the collector process i</w:t>
      </w:r>
      <w:r w:rsidR="007C29E6">
        <w:t>s</w:t>
      </w:r>
      <w:r>
        <w:t xml:space="preserve"> not executed during the operational execution of the </w:t>
      </w:r>
      <w:r w:rsidR="006760CA">
        <w:t>critical</w:t>
      </w:r>
      <w:r>
        <w:t xml:space="preserve"> software: the collector sets up the PMC beforehand, and dump the collected results </w:t>
      </w:r>
      <w:r w:rsidR="006760CA">
        <w:t>afterward</w:t>
      </w:r>
      <w:r w:rsidR="008D0FFA">
        <w:t>s</w:t>
      </w:r>
      <w:r>
        <w:t>, thus guaranteeing very low time intrusiveness.</w:t>
      </w:r>
      <w:r>
        <w:tab/>
      </w:r>
      <w:r>
        <w:br/>
      </w:r>
      <w:r>
        <w:t>On the application side, the FMS is issuing a sem_post of the semaphore that is stored in the shared memory to inform the collector process of its termination.</w:t>
      </w:r>
    </w:p>
    <w:p w:rsidR="00827353" w:rsidP="00DE00E5" w:rsidRDefault="00827353" w14:paraId="6A2A4E1F" w14:textId="05B7C542">
      <w:pPr>
        <w:pStyle w:val="ListParagraph"/>
        <w:numPr>
          <w:ilvl w:val="0"/>
          <w:numId w:val="44"/>
        </w:numPr>
      </w:pPr>
      <w:r>
        <w:t>Dumping collected data as CSV files, which is trivial on a Linux host that supports stdio.h functions.</w:t>
      </w:r>
    </w:p>
    <w:p w:rsidR="0066644C" w:rsidP="0066644C" w:rsidRDefault="00800AC0" w14:paraId="5B2EEF2E" w14:textId="492D1841">
      <w:pPr>
        <w:pStyle w:val="Heading3"/>
        <w:spacing w:line="259" w:lineRule="auto"/>
      </w:pPr>
      <w:bookmarkStart w:name="_Toc89814911" w:id="49"/>
      <w:r>
        <w:t>Batching and Postprocessing</w:t>
      </w:r>
      <w:bookmarkEnd w:id="49"/>
    </w:p>
    <w:p w:rsidRPr="0066644C" w:rsidR="00524865" w:rsidP="00524865" w:rsidRDefault="00C668F0" w14:paraId="0494DF71" w14:textId="3ED3478C">
      <w:r>
        <w:t xml:space="preserve">Several </w:t>
      </w:r>
      <w:r w:rsidR="006760CA">
        <w:t xml:space="preserve">external </w:t>
      </w:r>
      <w:r w:rsidR="00CE7786">
        <w:t xml:space="preserve">python </w:t>
      </w:r>
      <w:r w:rsidR="006760CA">
        <w:t xml:space="preserve">scripts support batching collection of experimental results: 1) several runs are required to collect information </w:t>
      </w:r>
      <w:r w:rsidR="00672DAB">
        <w:t xml:space="preserve">on </w:t>
      </w:r>
      <w:r w:rsidR="006760CA">
        <w:t xml:space="preserve">140 hardware events, while only 6 PMCs </w:t>
      </w:r>
      <w:r w:rsidR="00672DAB">
        <w:t xml:space="preserve">are used </w:t>
      </w:r>
      <w:r w:rsidR="006760CA">
        <w:t xml:space="preserve">at a time; 2) running an experiment several times is required for statistical reasons. </w:t>
      </w:r>
      <w:r w:rsidR="007E0BC0">
        <w:t xml:space="preserve">Thus </w:t>
      </w:r>
      <w:r w:rsidR="006760CA">
        <w:t>a pair of script</w:t>
      </w:r>
      <w:r w:rsidR="007E0BC0">
        <w:t>s</w:t>
      </w:r>
      <w:r w:rsidR="006760CA">
        <w:t xml:space="preserve"> run the metrics collector process with different parameters corresponding to the configuration selection. Another script on the critical application side run</w:t>
      </w:r>
      <w:r w:rsidR="00575084">
        <w:t>s</w:t>
      </w:r>
      <w:r w:rsidR="006760CA">
        <w:t xml:space="preserve"> it successively as long as the collector process has </w:t>
      </w:r>
      <w:r w:rsidR="007C29E6">
        <w:t xml:space="preserve">the </w:t>
      </w:r>
      <w:r w:rsidR="006760CA">
        <w:t>new configuration to test.</w:t>
      </w:r>
      <w:r w:rsidR="00575084">
        <w:t xml:space="preserve"> </w:t>
      </w:r>
      <w:r w:rsidR="00831635">
        <w:t>A</w:t>
      </w:r>
      <w:r w:rsidR="006760CA">
        <w:t xml:space="preserve"> preliminary postprocessing script </w:t>
      </w:r>
      <w:r w:rsidR="00B37856">
        <w:t xml:space="preserve">partially </w:t>
      </w:r>
      <w:r w:rsidR="006760CA">
        <w:t>visuali</w:t>
      </w:r>
      <w:r w:rsidR="00B37856">
        <w:t>s</w:t>
      </w:r>
      <w:r w:rsidR="006760CA">
        <w:t>e</w:t>
      </w:r>
      <w:r w:rsidR="00B37856">
        <w:t>s</w:t>
      </w:r>
      <w:r w:rsidR="006760CA">
        <w:t xml:space="preserve"> collected results</w:t>
      </w:r>
      <w:r w:rsidR="004201C2">
        <w:t xml:space="preserve"> (e.g. </w:t>
      </w:r>
      <w:r w:rsidR="003156BE">
        <w:fldChar w:fldCharType="begin"/>
      </w:r>
      <w:r w:rsidR="003156BE">
        <w:instrText xml:space="preserve"> REF _Ref82419424 \h </w:instrText>
      </w:r>
      <w:r w:rsidR="003156BE">
        <w:fldChar w:fldCharType="separate"/>
      </w:r>
      <w:r w:rsidR="006F1920">
        <w:t xml:space="preserve">Figure </w:t>
      </w:r>
      <w:r w:rsidR="006F1920">
        <w:rPr>
          <w:noProof/>
        </w:rPr>
        <w:t>11</w:t>
      </w:r>
      <w:r w:rsidR="003156BE">
        <w:fldChar w:fldCharType="end"/>
      </w:r>
      <w:r w:rsidR="004201C2">
        <w:t>)</w:t>
      </w:r>
      <w:r w:rsidR="003156BE">
        <w:t xml:space="preserve"> display</w:t>
      </w:r>
      <w:r w:rsidR="004201C2">
        <w:t>ing</w:t>
      </w:r>
      <w:r w:rsidR="003156BE">
        <w:t xml:space="preserve"> the running time of the successive iteration of the main operational cycle running each of the application tasks.</w:t>
      </w:r>
      <w:r w:rsidR="00524865">
        <w:t xml:space="preserve"> The Python scripts exploit Pandas library and Matplotlib. </w:t>
      </w:r>
      <w:r w:rsidR="00E5123C">
        <w:t xml:space="preserve">Such scripts are </w:t>
      </w:r>
      <w:r w:rsidR="00524865">
        <w:t xml:space="preserve">already </w:t>
      </w:r>
      <w:r w:rsidR="00E5123C">
        <w:t xml:space="preserve">used for </w:t>
      </w:r>
      <w:r w:rsidR="00524865">
        <w:t>data mining while doing the postprocessing statistical analysis with the previous version of metrics.</w:t>
      </w:r>
    </w:p>
    <w:p w:rsidR="004B3829" w:rsidP="004B3829" w:rsidRDefault="004B3829" w14:paraId="454CB868" w14:textId="77777777">
      <w:pPr>
        <w:keepNext/>
        <w:jc w:val="center"/>
      </w:pPr>
      <w:r>
        <w:rPr>
          <w:noProof/>
        </w:rPr>
        <w:drawing>
          <wp:inline distT="0" distB="0" distL="0" distR="0" wp14:anchorId="34692E36" wp14:editId="6D7E4E0A">
            <wp:extent cx="5039999" cy="2520000"/>
            <wp:effectExtent l="0" t="0" r="1905"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pic:nvPicPr>
                  <pic:blipFill>
                    <a:blip r:embed="rId28">
                      <a:extLst>
                        <a:ext uri="{28A0092B-C50C-407E-A947-70E740481C1C}">
                          <a14:useLocalDpi xmlns:a14="http://schemas.microsoft.com/office/drawing/2010/main" val="0"/>
                        </a:ext>
                      </a:extLst>
                    </a:blip>
                    <a:stretch>
                      <a:fillRect/>
                    </a:stretch>
                  </pic:blipFill>
                  <pic:spPr>
                    <a:xfrm>
                      <a:off x="0" y="0"/>
                      <a:ext cx="5039999" cy="2520000"/>
                    </a:xfrm>
                    <a:prstGeom prst="rect">
                      <a:avLst/>
                    </a:prstGeom>
                  </pic:spPr>
                </pic:pic>
              </a:graphicData>
            </a:graphic>
          </wp:inline>
        </w:drawing>
      </w:r>
    </w:p>
    <w:p w:rsidR="0066644C" w:rsidP="004B3829" w:rsidRDefault="004B3829" w14:paraId="3BE4FB95" w14:textId="768D72C6">
      <w:pPr>
        <w:pStyle w:val="Caption"/>
      </w:pPr>
      <w:bookmarkStart w:name="_Ref82419424" w:id="50"/>
      <w:bookmarkStart w:name="_Toc89814934" w:id="51"/>
      <w:r>
        <w:t xml:space="preserve">Figure </w:t>
      </w:r>
      <w:r>
        <w:fldChar w:fldCharType="begin"/>
      </w:r>
      <w:r>
        <w:instrText>SEQ Figure \* ARABIC</w:instrText>
      </w:r>
      <w:r>
        <w:fldChar w:fldCharType="separate"/>
      </w:r>
      <w:r w:rsidR="006F1920">
        <w:rPr>
          <w:noProof/>
        </w:rPr>
        <w:t>11</w:t>
      </w:r>
      <w:r>
        <w:fldChar w:fldCharType="end"/>
      </w:r>
      <w:bookmarkEnd w:id="50"/>
      <w:r>
        <w:t xml:space="preserve"> </w:t>
      </w:r>
      <w:r w:rsidR="003156BE">
        <w:t>Preliminary visuali</w:t>
      </w:r>
      <w:r w:rsidR="005E320C">
        <w:t>s</w:t>
      </w:r>
      <w:r w:rsidR="003156BE">
        <w:t>ation of collected timing results</w:t>
      </w:r>
      <w:bookmarkEnd w:id="51"/>
    </w:p>
    <w:p w:rsidR="000C5F6E" w:rsidP="000C5F6E" w:rsidRDefault="000C5F6E" w14:paraId="3B7A8286" w14:textId="073C75BA">
      <w:pPr>
        <w:pStyle w:val="Heading3"/>
        <w:spacing w:line="259" w:lineRule="auto"/>
      </w:pPr>
      <w:bookmarkStart w:name="_Toc89814912" w:id="52"/>
      <w:r>
        <w:t xml:space="preserve">Further </w:t>
      </w:r>
      <w:r w:rsidRPr="000C5F6E">
        <w:rPr>
          <w:szCs w:val="24"/>
        </w:rPr>
        <w:t>changes</w:t>
      </w:r>
      <w:r>
        <w:t xml:space="preserve"> for </w:t>
      </w:r>
      <w:r w:rsidR="005B0514">
        <w:t>shifting</w:t>
      </w:r>
      <w:r>
        <w:t xml:space="preserve"> to the final iMx8 target board from I&amp;M</w:t>
      </w:r>
      <w:bookmarkEnd w:id="52"/>
    </w:p>
    <w:p w:rsidRPr="005B0514" w:rsidR="005B0514" w:rsidP="005B0514" w:rsidRDefault="00E722DF" w14:paraId="19DE88E3" w14:textId="43994ED0">
      <w:r>
        <w:t xml:space="preserve">The TRT software was ported to </w:t>
      </w:r>
      <w:r w:rsidR="005B0514">
        <w:t xml:space="preserve">I&amp;M target iMx8 </w:t>
      </w:r>
      <w:r>
        <w:t xml:space="preserve">board to </w:t>
      </w:r>
      <w:r w:rsidR="00AA487B">
        <w:t>re</w:t>
      </w:r>
      <w:r w:rsidR="005B0514">
        <w:t>place the Raspberry Pi proxy</w:t>
      </w:r>
      <w:r>
        <w:t xml:space="preserve">. </w:t>
      </w:r>
      <w:r w:rsidR="0029030E">
        <w:t>While b</w:t>
      </w:r>
      <w:r w:rsidR="005B0514">
        <w:t xml:space="preserve">oth </w:t>
      </w:r>
      <w:r>
        <w:t xml:space="preserve">are </w:t>
      </w:r>
      <w:r w:rsidR="005B0514">
        <w:t>Linux-based systems</w:t>
      </w:r>
      <w:r w:rsidR="0029030E">
        <w:t xml:space="preserve">, the </w:t>
      </w:r>
      <w:r w:rsidR="005B0514">
        <w:t xml:space="preserve">driver porting can </w:t>
      </w:r>
      <w:r w:rsidR="0029030E">
        <w:t xml:space="preserve">present a challenge </w:t>
      </w:r>
      <w:r w:rsidR="005B0514">
        <w:t>as kernel source</w:t>
      </w:r>
      <w:r w:rsidR="007C29E6">
        <w:t>s</w:t>
      </w:r>
      <w:r w:rsidR="005B0514">
        <w:t xml:space="preserve"> are required. I&amp;M provide</w:t>
      </w:r>
      <w:r w:rsidR="0029030E">
        <w:t>d</w:t>
      </w:r>
      <w:r w:rsidR="005B0514">
        <w:t xml:space="preserve"> the board Linux OS </w:t>
      </w:r>
      <w:r w:rsidR="005C4078">
        <w:t xml:space="preserve">to TRT to allow the local </w:t>
      </w:r>
      <w:r w:rsidR="005B0514">
        <w:t xml:space="preserve">compilation process of the critical application and of METrICS directly on the board. </w:t>
      </w:r>
      <w:r w:rsidR="00766298">
        <w:t xml:space="preserve">This smooth process enabled the incorporation of the </w:t>
      </w:r>
      <w:r w:rsidR="005B0514">
        <w:t xml:space="preserve">FMS application and METrICS on the final target board with </w:t>
      </w:r>
      <w:r w:rsidR="006D4398">
        <w:t>negligible alterations</w:t>
      </w:r>
      <w:r w:rsidR="005B0514">
        <w:t>.</w:t>
      </w:r>
      <w:r w:rsidR="006D4398">
        <w:t xml:space="preserve"> The only </w:t>
      </w:r>
      <w:r w:rsidR="00103FEB">
        <w:t xml:space="preserve">adaptations are </w:t>
      </w:r>
      <w:r w:rsidR="005B0514">
        <w:t xml:space="preserve">related </w:t>
      </w:r>
      <w:r w:rsidR="00A92256">
        <w:t>to</w:t>
      </w:r>
      <w:r w:rsidR="005B0514">
        <w:t xml:space="preserve"> guaranteeing the real-time behaviour of the FMS application</w:t>
      </w:r>
      <w:r w:rsidR="00103FEB">
        <w:t xml:space="preserve">, as </w:t>
      </w:r>
      <w:r w:rsidR="005B0514">
        <w:t xml:space="preserve">presented in Section </w:t>
      </w:r>
      <w:r w:rsidR="005B0514">
        <w:fldChar w:fldCharType="begin"/>
      </w:r>
      <w:r w:rsidR="005B0514">
        <w:instrText xml:space="preserve"> REF _Ref82362880 \r \h </w:instrText>
      </w:r>
      <w:r w:rsidR="005B0514">
        <w:fldChar w:fldCharType="separate"/>
      </w:r>
      <w:r w:rsidR="006F1920">
        <w:t>2.1.1</w:t>
      </w:r>
      <w:r w:rsidR="005B0514">
        <w:fldChar w:fldCharType="end"/>
      </w:r>
      <w:r w:rsidR="005B0514">
        <w:t xml:space="preserve">. The </w:t>
      </w:r>
      <w:r w:rsidR="00B84966">
        <w:t xml:space="preserve">porting of </w:t>
      </w:r>
      <w:r w:rsidR="005B0514">
        <w:t xml:space="preserve">METrICS </w:t>
      </w:r>
      <w:r w:rsidR="00B84966">
        <w:t>required no changes at all (</w:t>
      </w:r>
      <w:r w:rsidR="005B0514">
        <w:t>including the driver</w:t>
      </w:r>
      <w:r w:rsidR="00B84966">
        <w:t>)</w:t>
      </w:r>
      <w:r w:rsidR="005B0514">
        <w:t>.</w:t>
      </w:r>
    </w:p>
    <w:p w:rsidR="47C42E3A" w:rsidP="567FE8B2" w:rsidRDefault="453D6E66" w14:paraId="48B641AC" w14:textId="30EC3445">
      <w:pPr>
        <w:pStyle w:val="Heading2"/>
        <w:rPr>
          <w:lang w:eastAsia="en-GB"/>
        </w:rPr>
      </w:pPr>
      <w:bookmarkStart w:name="_Ref81308100" w:id="53"/>
      <w:bookmarkStart w:name="_Toc89814913" w:id="54"/>
      <w:r w:rsidRPr="631D9B58">
        <w:rPr>
          <w:lang w:eastAsia="en-GB"/>
        </w:rPr>
        <w:t>Tailoring</w:t>
      </w:r>
      <w:r w:rsidRPr="631D9B58" w:rsidR="2A6D3A79">
        <w:rPr>
          <w:lang w:eastAsia="en-GB"/>
        </w:rPr>
        <w:t xml:space="preserve"> of </w:t>
      </w:r>
      <w:r w:rsidRPr="631D9B58" w:rsidR="43F0CDAF">
        <w:rPr>
          <w:lang w:eastAsia="en-GB"/>
        </w:rPr>
        <w:t xml:space="preserve">the </w:t>
      </w:r>
      <w:r w:rsidRPr="631D9B58" w:rsidR="7F4F7C3D">
        <w:rPr>
          <w:lang w:eastAsia="en-GB"/>
        </w:rPr>
        <w:t>T</w:t>
      </w:r>
      <w:r w:rsidRPr="631D9B58" w:rsidR="2B359747">
        <w:rPr>
          <w:lang w:eastAsia="en-GB"/>
        </w:rPr>
        <w:t>HErM</w:t>
      </w:r>
      <w:r w:rsidRPr="631D9B58" w:rsidR="2A6D3A79">
        <w:rPr>
          <w:lang w:eastAsia="en-GB"/>
        </w:rPr>
        <w:t xml:space="preserve"> </w:t>
      </w:r>
      <w:r w:rsidRPr="631D9B58" w:rsidR="553C855D">
        <w:rPr>
          <w:lang w:eastAsia="en-GB"/>
        </w:rPr>
        <w:t xml:space="preserve">power measurement </w:t>
      </w:r>
      <w:r w:rsidRPr="631D9B58" w:rsidR="35A10633">
        <w:rPr>
          <w:lang w:eastAsia="en-GB"/>
        </w:rPr>
        <w:t>interface</w:t>
      </w:r>
      <w:bookmarkEnd w:id="53"/>
      <w:bookmarkEnd w:id="54"/>
    </w:p>
    <w:p w:rsidR="35AA1838" w:rsidP="00B863BD" w:rsidRDefault="35AA1838" w14:paraId="5F585918" w14:textId="5525F5A9">
      <w:r w:rsidRPr="6EC29A4E">
        <w:t xml:space="preserve">Beyond capturing the performance of embedded dependable systems in terms of timing and resource usage, it is also critical </w:t>
      </w:r>
      <w:r w:rsidRPr="6EC29A4E" w:rsidR="237EB950">
        <w:t>to measure the voltage, temperature, current and power consumption of the systems, especially for heterogeneous systems embedding AI accelerators.</w:t>
      </w:r>
    </w:p>
    <w:p w:rsidR="5A080666" w:rsidP="00B863BD" w:rsidRDefault="5A080666" w14:paraId="5F18324D" w14:textId="08DA526A">
      <w:r w:rsidRPr="6EC29A4E">
        <w:t xml:space="preserve">Power consumption is especially critical for autonomous systems, and if the learning part of the machine learning system is allowed </w:t>
      </w:r>
      <w:r w:rsidRPr="6EC29A4E" w:rsidR="654FCD26">
        <w:t>a vast amount of resource during the training, the inference part that is embedded in the operational system have a constrained power and temperature budget.</w:t>
      </w:r>
    </w:p>
    <w:p w:rsidR="721CF9EE" w:rsidP="00B863BD" w:rsidRDefault="2F3C3614" w14:paraId="2311E2F9" w14:textId="5A86AF0E">
      <w:r>
        <w:t xml:space="preserve">The purpose of the </w:t>
      </w:r>
      <w:r w:rsidR="6C39ACAD">
        <w:t>THErM</w:t>
      </w:r>
      <w:r>
        <w:t xml:space="preserve"> </w:t>
      </w:r>
      <w:r w:rsidR="102DC89F">
        <w:t xml:space="preserve">(Temperature Health &amp; Energy Monitoring) </w:t>
      </w:r>
      <w:r>
        <w:t xml:space="preserve">power measurement interface is to gather power, voltage and temperature information from both the dependable cores running the critical software and </w:t>
      </w:r>
      <w:r w:rsidR="7D812633">
        <w:t>also from the non-dependable parts running the inference algorithms as well as the measurement infrastructure.</w:t>
      </w:r>
    </w:p>
    <w:p w:rsidR="00B863BD" w:rsidP="00B863BD" w:rsidRDefault="78B99BAF" w14:paraId="23F65161" w14:textId="01AA8499">
      <w:r>
        <w:t xml:space="preserve">In dependable systems, </w:t>
      </w:r>
      <w:r w:rsidR="00A92256">
        <w:t xml:space="preserve">the </w:t>
      </w:r>
      <w:r>
        <w:t xml:space="preserve">temperature can also be a vector of attack for the system: for </w:t>
      </w:r>
      <w:r w:rsidR="0A58ABAB">
        <w:t>instance,</w:t>
      </w:r>
      <w:r>
        <w:t xml:space="preserve"> a mischievous application can </w:t>
      </w:r>
      <w:r w:rsidR="0030B0A0">
        <w:t>heat</w:t>
      </w:r>
      <w:r w:rsidR="00A92256">
        <w:t xml:space="preserve"> </w:t>
      </w:r>
      <w:r w:rsidR="0030B0A0">
        <w:t xml:space="preserve">up the platform causing DVFS of DTM to be triggered. That may impact a dependable application, getting it a lower service </w:t>
      </w:r>
      <w:r w:rsidR="16F7EB24">
        <w:t>due to the voltage and frequency scaling causing it to miss its real-time requirements.</w:t>
      </w:r>
      <w:r w:rsidR="121B0A4B">
        <w:t xml:space="preserve"> This violates the certification requirement of isolation between dependable systems and therefore, the effects of such thermal interference must be mitigated to ensure temperature integrity. </w:t>
      </w:r>
    </w:p>
    <w:p w:rsidR="6EC29A4E" w:rsidP="00B863BD" w:rsidRDefault="3A7F5EC9" w14:paraId="65DEA52F" w14:textId="3CB65807">
      <w:pPr>
        <w:pStyle w:val="Heading3"/>
      </w:pPr>
      <w:bookmarkStart w:name="_Toc89814914" w:id="55"/>
      <w:r>
        <w:t>Probing power and temperature on the iMx8 board</w:t>
      </w:r>
      <w:bookmarkEnd w:id="55"/>
    </w:p>
    <w:p w:rsidR="6EEAF99C" w:rsidP="00B863BD" w:rsidRDefault="17B607B0" w14:paraId="1E74D4D0" w14:textId="01090EF9">
      <w:r>
        <w:t xml:space="preserve">When it comes to measuring </w:t>
      </w:r>
      <w:r w:rsidRPr="1E503271">
        <w:rPr>
          <w:b/>
          <w:bCs/>
        </w:rPr>
        <w:t>current</w:t>
      </w:r>
      <w:r>
        <w:t xml:space="preserve">, </w:t>
      </w:r>
      <w:r w:rsidRPr="1E503271">
        <w:rPr>
          <w:b/>
          <w:bCs/>
        </w:rPr>
        <w:t>power</w:t>
      </w:r>
      <w:r>
        <w:t xml:space="preserve"> or </w:t>
      </w:r>
      <w:r w:rsidRPr="1E503271">
        <w:rPr>
          <w:b/>
          <w:bCs/>
        </w:rPr>
        <w:t>temperature</w:t>
      </w:r>
      <w:r>
        <w:t xml:space="preserve"> with hardware probes</w:t>
      </w:r>
      <w:r w:rsidR="00A92256">
        <w:t>,</w:t>
      </w:r>
      <w:r>
        <w:t xml:space="preserve"> however, every </w:t>
      </w:r>
      <w:r w:rsidR="23EE5543">
        <w:t>manufacturer</w:t>
      </w:r>
      <w:r>
        <w:t xml:space="preserve"> has its own implementation approach, and portability can hardly be ensured. As a consequence, </w:t>
      </w:r>
      <w:r w:rsidR="3A29396F">
        <w:t xml:space="preserve">the </w:t>
      </w:r>
      <w:r w:rsidR="0854BB4A">
        <w:t>THErM</w:t>
      </w:r>
      <w:r w:rsidR="3A29396F">
        <w:t xml:space="preserve"> interface has been </w:t>
      </w:r>
      <w:r w:rsidR="4CF39A0E">
        <w:t>specially tailored for the target hardware architecture presented below:</w:t>
      </w:r>
    </w:p>
    <w:p w:rsidR="005D75A0" w:rsidP="005D75A0" w:rsidRDefault="005D75A0" w14:paraId="4343AFCD" w14:textId="77777777">
      <w:pPr>
        <w:keepNext/>
        <w:jc w:val="center"/>
      </w:pPr>
      <w:r>
        <w:rPr>
          <w:noProof/>
        </w:rPr>
        <w:drawing>
          <wp:inline distT="0" distB="0" distL="0" distR="0" wp14:anchorId="155F376D" wp14:editId="60988FB4">
            <wp:extent cx="5759449" cy="29654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29">
                      <a:extLst>
                        <a:ext uri="{28A0092B-C50C-407E-A947-70E740481C1C}">
                          <a14:useLocalDpi xmlns:a14="http://schemas.microsoft.com/office/drawing/2010/main" val="0"/>
                        </a:ext>
                      </a:extLst>
                    </a:blip>
                    <a:stretch>
                      <a:fillRect/>
                    </a:stretch>
                  </pic:blipFill>
                  <pic:spPr>
                    <a:xfrm>
                      <a:off x="0" y="0"/>
                      <a:ext cx="5759449" cy="2965450"/>
                    </a:xfrm>
                    <a:prstGeom prst="rect">
                      <a:avLst/>
                    </a:prstGeom>
                  </pic:spPr>
                </pic:pic>
              </a:graphicData>
            </a:graphic>
          </wp:inline>
        </w:drawing>
      </w:r>
    </w:p>
    <w:p w:rsidR="6EC29A4E" w:rsidP="005D75A0" w:rsidRDefault="005D75A0" w14:paraId="5EB8A0DA" w14:textId="0E0AF8E8">
      <w:pPr>
        <w:pStyle w:val="Caption"/>
      </w:pPr>
      <w:bookmarkStart w:name="_Ref78590985" w:id="56"/>
      <w:bookmarkStart w:name="_Toc89814935" w:id="57"/>
      <w:r>
        <w:t xml:space="preserve">Figure </w:t>
      </w:r>
      <w:r>
        <w:fldChar w:fldCharType="begin"/>
      </w:r>
      <w:r>
        <w:instrText>SEQ Figure \* ARABIC</w:instrText>
      </w:r>
      <w:r>
        <w:fldChar w:fldCharType="separate"/>
      </w:r>
      <w:r w:rsidR="006F1920">
        <w:rPr>
          <w:noProof/>
        </w:rPr>
        <w:t>12</w:t>
      </w:r>
      <w:r>
        <w:fldChar w:fldCharType="end"/>
      </w:r>
      <w:bookmarkEnd w:id="56"/>
      <w:r>
        <w:t xml:space="preserve"> iMx8 socket-on-module</w:t>
      </w:r>
      <w:bookmarkEnd w:id="57"/>
    </w:p>
    <w:p w:rsidR="0CE25167" w:rsidP="00B863BD" w:rsidRDefault="005D75A0" w14:paraId="6081054E" w14:textId="4FD61769">
      <w:r>
        <w:fldChar w:fldCharType="begin"/>
      </w:r>
      <w:r>
        <w:instrText xml:space="preserve"> REF _Ref78590985 \h </w:instrText>
      </w:r>
      <w:r>
        <w:fldChar w:fldCharType="separate"/>
      </w:r>
      <w:r w:rsidR="006F1920">
        <w:t xml:space="preserve">Figure </w:t>
      </w:r>
      <w:r w:rsidR="006F1920">
        <w:rPr>
          <w:noProof/>
        </w:rPr>
        <w:t>12</w:t>
      </w:r>
      <w:r>
        <w:fldChar w:fldCharType="end"/>
      </w:r>
      <w:r>
        <w:t xml:space="preserve"> </w:t>
      </w:r>
      <w:r w:rsidR="16216741">
        <w:t xml:space="preserve">represents the iMx8 board provided by I&amp;M. Beyond the </w:t>
      </w:r>
      <w:r w:rsidR="408A0F73">
        <w:t xml:space="preserve">dependable multi-core cluster of 4 Cortex ARM A53 </w:t>
      </w:r>
      <w:r w:rsidR="1BB4A699">
        <w:t xml:space="preserve">computation </w:t>
      </w:r>
      <w:r w:rsidR="408A0F73">
        <w:t>cores and the non-dependable multi-core cluster of 2 Cortex</w:t>
      </w:r>
      <w:r w:rsidR="6376DC68">
        <w:t xml:space="preserve"> A72 </w:t>
      </w:r>
      <w:r w:rsidR="51224488">
        <w:t xml:space="preserve">high-performance computation </w:t>
      </w:r>
      <w:r w:rsidR="6376DC68">
        <w:t>cores, the iMx8 socket-on-module embeds some a</w:t>
      </w:r>
      <w:r w:rsidR="16216741">
        <w:t>dditional processors, not directly programmable by the user: The System Control Processor (SCP) that is part of the SoC.</w:t>
      </w:r>
    </w:p>
    <w:p w:rsidR="4EC96D34" w:rsidRDefault="4EC96D34" w14:paraId="19D47676" w14:textId="429696F3">
      <w:r>
        <w:t xml:space="preserve">Unfortunately, </w:t>
      </w:r>
      <w:r w:rsidR="00B723E1">
        <w:t xml:space="preserve">as </w:t>
      </w:r>
      <w:r w:rsidR="00A9789F">
        <w:t xml:space="preserve">it is not possible to </w:t>
      </w:r>
      <w:r w:rsidR="00B723E1">
        <w:t xml:space="preserve">directly </w:t>
      </w:r>
      <w:r>
        <w:t xml:space="preserve">access power and temperature information from the computation cores, </w:t>
      </w:r>
      <w:r w:rsidR="00B723E1">
        <w:t xml:space="preserve">one must utilise </w:t>
      </w:r>
      <w:r>
        <w:t xml:space="preserve">not-directly programmable extra </w:t>
      </w:r>
      <w:r w:rsidR="41163FB9">
        <w:t xml:space="preserve">SCP </w:t>
      </w:r>
      <w:r>
        <w:t>core</w:t>
      </w:r>
      <w:r w:rsidR="2E365AC9">
        <w:t xml:space="preserve"> to access power, voltage and temperature information</w:t>
      </w:r>
      <w:r>
        <w:t>.</w:t>
      </w:r>
      <w:r w:rsidR="007A204B">
        <w:t xml:space="preserve"> D</w:t>
      </w:r>
      <w:r>
        <w:t xml:space="preserve">uring the </w:t>
      </w:r>
      <w:r w:rsidR="77AD0DB2">
        <w:t>iMx8</w:t>
      </w:r>
      <w:r>
        <w:t xml:space="preserve"> board boot sequence, </w:t>
      </w:r>
      <w:r w:rsidR="39FB234D">
        <w:t xml:space="preserve">the SCP core is powered first. The SCP processor is then in charge of </w:t>
      </w:r>
      <w:r>
        <w:t xml:space="preserve">pursuing the boot process at SoC-level and starting the applicative cores. Therefore, </w:t>
      </w:r>
      <w:r w:rsidR="0019166D">
        <w:t xml:space="preserve">the </w:t>
      </w:r>
      <w:r>
        <w:t xml:space="preserve">power usage of the applicative cores </w:t>
      </w:r>
      <w:r w:rsidR="327D1AA3">
        <w:t>is</w:t>
      </w:r>
      <w:r>
        <w:t xml:space="preserve"> controlled by the SCP</w:t>
      </w:r>
      <w:r w:rsidR="602D8B92">
        <w:t xml:space="preserve"> core</w:t>
      </w:r>
      <w:r>
        <w:t>.</w:t>
      </w:r>
    </w:p>
    <w:p w:rsidR="619CA1C4" w:rsidP="1E503271" w:rsidRDefault="619CA1C4" w14:paraId="7148EA93" w14:textId="404E047D">
      <w:pPr>
        <w:pStyle w:val="Heading3"/>
        <w:spacing w:line="259" w:lineRule="auto"/>
      </w:pPr>
      <w:bookmarkStart w:name="_Toc89814915" w:id="58"/>
      <w:r>
        <w:t>SoC System Control Processor (SCP)</w:t>
      </w:r>
      <w:bookmarkEnd w:id="58"/>
    </w:p>
    <w:p w:rsidR="619CA1C4" w:rsidP="1E503271" w:rsidRDefault="00EF0BD6" w14:paraId="3EA77A76" w14:textId="33D7B27B">
      <w:r>
        <w:rPr>
          <w:szCs w:val="24"/>
        </w:rPr>
        <w:t>T</w:t>
      </w:r>
      <w:r w:rsidRPr="1E503271" w:rsidR="619CA1C4">
        <w:rPr>
          <w:szCs w:val="24"/>
        </w:rPr>
        <w:t>he System Control Processor control</w:t>
      </w:r>
      <w:r w:rsidR="00077249">
        <w:rPr>
          <w:szCs w:val="24"/>
        </w:rPr>
        <w:t>s</w:t>
      </w:r>
      <w:r w:rsidRPr="1E503271" w:rsidR="619CA1C4">
        <w:rPr>
          <w:szCs w:val="24"/>
        </w:rPr>
        <w:t xml:space="preserve"> Socket-on-Module</w:t>
      </w:r>
      <w:r w:rsidR="00211071">
        <w:rPr>
          <w:szCs w:val="24"/>
        </w:rPr>
        <w:t xml:space="preserve">’s </w:t>
      </w:r>
      <w:r w:rsidRPr="1E503271" w:rsidR="00211071">
        <w:rPr>
          <w:szCs w:val="24"/>
        </w:rPr>
        <w:t>System on Chip</w:t>
      </w:r>
      <w:r w:rsidRPr="1E503271" w:rsidR="619CA1C4">
        <w:rPr>
          <w:szCs w:val="24"/>
        </w:rPr>
        <w:t>. In addition to configuration and booting, the SCP is also in charge of power</w:t>
      </w:r>
      <w:r w:rsidR="0019166D">
        <w:rPr>
          <w:szCs w:val="24"/>
        </w:rPr>
        <w:t>-</w:t>
      </w:r>
      <w:r w:rsidRPr="1E503271" w:rsidR="619CA1C4">
        <w:rPr>
          <w:szCs w:val="24"/>
        </w:rPr>
        <w:t xml:space="preserve">related features </w:t>
      </w:r>
      <w:r w:rsidR="00B569F0">
        <w:rPr>
          <w:szCs w:val="24"/>
        </w:rPr>
        <w:t xml:space="preserve">(e.g. </w:t>
      </w:r>
      <w:r w:rsidRPr="1E503271" w:rsidR="619CA1C4">
        <w:rPr>
          <w:szCs w:val="24"/>
        </w:rPr>
        <w:t>DVFS and DTM</w:t>
      </w:r>
      <w:r w:rsidR="00B569F0">
        <w:rPr>
          <w:szCs w:val="24"/>
        </w:rPr>
        <w:t>)</w:t>
      </w:r>
      <w:r w:rsidRPr="1E503271" w:rsidR="619CA1C4">
        <w:rPr>
          <w:szCs w:val="24"/>
        </w:rPr>
        <w:t>.</w:t>
      </w:r>
      <w:r w:rsidR="004129BE">
        <w:rPr>
          <w:szCs w:val="24"/>
        </w:rPr>
        <w:t xml:space="preserve"> </w:t>
      </w:r>
      <w:r w:rsidR="00B569F0">
        <w:rPr>
          <w:szCs w:val="24"/>
        </w:rPr>
        <w:t>T</w:t>
      </w:r>
      <w:r w:rsidRPr="1E503271" w:rsidR="00B569F0">
        <w:rPr>
          <w:szCs w:val="24"/>
        </w:rPr>
        <w:t>hus</w:t>
      </w:r>
      <w:r w:rsidRPr="1E503271" w:rsidR="619CA1C4">
        <w:rPr>
          <w:szCs w:val="24"/>
        </w:rPr>
        <w:t>, the SCP has access to a wide scope of power and temperature</w:t>
      </w:r>
      <w:r w:rsidR="0019166D">
        <w:rPr>
          <w:szCs w:val="24"/>
        </w:rPr>
        <w:t>-</w:t>
      </w:r>
      <w:r w:rsidRPr="1E503271" w:rsidR="619CA1C4">
        <w:rPr>
          <w:szCs w:val="24"/>
        </w:rPr>
        <w:t>related</w:t>
      </w:r>
      <w:r w:rsidRPr="1E503271" w:rsidR="38F99950">
        <w:rPr>
          <w:szCs w:val="24"/>
        </w:rPr>
        <w:t xml:space="preserve"> </w:t>
      </w:r>
      <w:r w:rsidRPr="1E503271" w:rsidR="619CA1C4">
        <w:rPr>
          <w:szCs w:val="24"/>
        </w:rPr>
        <w:t>probes</w:t>
      </w:r>
      <w:r w:rsidR="007C1D7A">
        <w:rPr>
          <w:szCs w:val="24"/>
        </w:rPr>
        <w:t xml:space="preserve">. However, </w:t>
      </w:r>
      <w:r w:rsidR="006355F4">
        <w:rPr>
          <w:szCs w:val="24"/>
        </w:rPr>
        <w:t xml:space="preserve">as it </w:t>
      </w:r>
      <w:r w:rsidRPr="1E503271" w:rsidR="619CA1C4">
        <w:rPr>
          <w:szCs w:val="24"/>
        </w:rPr>
        <w:t>is not programmable</w:t>
      </w:r>
      <w:r w:rsidR="00072486">
        <w:rPr>
          <w:szCs w:val="24"/>
        </w:rPr>
        <w:t>,</w:t>
      </w:r>
      <w:r w:rsidRPr="1E503271" w:rsidR="619CA1C4">
        <w:rPr>
          <w:szCs w:val="24"/>
        </w:rPr>
        <w:t xml:space="preserve"> </w:t>
      </w:r>
      <w:r w:rsidR="00B569F0">
        <w:rPr>
          <w:szCs w:val="24"/>
        </w:rPr>
        <w:t>retrieving</w:t>
      </w:r>
      <w:r w:rsidR="006355F4">
        <w:rPr>
          <w:szCs w:val="24"/>
        </w:rPr>
        <w:t xml:space="preserve"> its </w:t>
      </w:r>
      <w:r w:rsidRPr="1E503271" w:rsidR="00B569F0">
        <w:rPr>
          <w:szCs w:val="24"/>
        </w:rPr>
        <w:t>data</w:t>
      </w:r>
      <w:r w:rsidRPr="1E503271" w:rsidR="619CA1C4">
        <w:rPr>
          <w:szCs w:val="24"/>
        </w:rPr>
        <w:t xml:space="preserve"> from the applicative cores (A72 </w:t>
      </w:r>
      <w:r w:rsidR="004957B7">
        <w:rPr>
          <w:szCs w:val="24"/>
        </w:rPr>
        <w:t xml:space="preserve">and </w:t>
      </w:r>
      <w:r w:rsidRPr="1E503271" w:rsidR="619CA1C4">
        <w:rPr>
          <w:szCs w:val="24"/>
        </w:rPr>
        <w:t>A53)</w:t>
      </w:r>
      <w:r w:rsidR="004957B7">
        <w:rPr>
          <w:szCs w:val="24"/>
        </w:rPr>
        <w:t xml:space="preserve"> demands </w:t>
      </w:r>
      <w:r w:rsidRPr="1E503271" w:rsidR="619CA1C4">
        <w:rPr>
          <w:szCs w:val="24"/>
        </w:rPr>
        <w:t>pass</w:t>
      </w:r>
      <w:r w:rsidR="00072486">
        <w:rPr>
          <w:szCs w:val="24"/>
        </w:rPr>
        <w:t>ing</w:t>
      </w:r>
      <w:r w:rsidRPr="1E503271" w:rsidR="6674537F">
        <w:rPr>
          <w:szCs w:val="24"/>
        </w:rPr>
        <w:t xml:space="preserve"> </w:t>
      </w:r>
      <w:r w:rsidRPr="1E503271" w:rsidR="619CA1C4">
        <w:rPr>
          <w:szCs w:val="24"/>
        </w:rPr>
        <w:t>through the Message Handling Unit</w:t>
      </w:r>
      <w:r w:rsidR="00D32FD8">
        <w:rPr>
          <w:szCs w:val="24"/>
        </w:rPr>
        <w:t xml:space="preserve"> (MHU</w:t>
      </w:r>
      <w:r w:rsidRPr="1E503271" w:rsidR="619CA1C4">
        <w:rPr>
          <w:szCs w:val="24"/>
        </w:rPr>
        <w:t>)</w:t>
      </w:r>
      <w:r w:rsidR="00072486">
        <w:rPr>
          <w:szCs w:val="24"/>
        </w:rPr>
        <w:t xml:space="preserve"> using its </w:t>
      </w:r>
      <w:r w:rsidRPr="1E503271" w:rsidR="619CA1C4">
        <w:rPr>
          <w:szCs w:val="24"/>
        </w:rPr>
        <w:t>proprietary communication</w:t>
      </w:r>
      <w:r w:rsidRPr="1E503271" w:rsidR="05AE0989">
        <w:rPr>
          <w:szCs w:val="24"/>
        </w:rPr>
        <w:t xml:space="preserve"> </w:t>
      </w:r>
      <w:r w:rsidRPr="1E503271" w:rsidR="619CA1C4">
        <w:rPr>
          <w:szCs w:val="24"/>
        </w:rPr>
        <w:t>protocol</w:t>
      </w:r>
      <w:r w:rsidR="000D285B">
        <w:rPr>
          <w:szCs w:val="24"/>
        </w:rPr>
        <w:t xml:space="preserve">, which is </w:t>
      </w:r>
      <w:r w:rsidRPr="261FBF9A" w:rsidR="619CA1C4">
        <w:t>specifi</w:t>
      </w:r>
      <w:r w:rsidR="000D285B">
        <w:t>ed</w:t>
      </w:r>
      <w:r w:rsidRPr="261FBF9A" w:rsidR="619CA1C4">
        <w:t xml:space="preserve"> </w:t>
      </w:r>
      <w:r w:rsidR="00520AEB">
        <w:t>by ARM</w:t>
      </w:r>
      <w:r w:rsidRPr="261FBF9A" w:rsidR="619CA1C4">
        <w:t xml:space="preserve"> </w:t>
      </w:r>
      <w:sdt>
        <w:sdtPr>
          <w:id w:val="2126496083"/>
          <w:citation/>
        </w:sdtPr>
        <w:sdtContent>
          <w:r w:rsidR="00BA534B">
            <w:fldChar w:fldCharType="begin"/>
          </w:r>
          <w:r w:rsidR="00BA534B">
            <w:instrText xml:space="preserve"> CITATION ARM16 \l 2057 </w:instrText>
          </w:r>
          <w:r w:rsidR="00BA534B">
            <w:fldChar w:fldCharType="separate"/>
          </w:r>
          <w:r w:rsidR="006F1920">
            <w:rPr>
              <w:noProof/>
            </w:rPr>
            <w:t>[7]</w:t>
          </w:r>
          <w:r w:rsidR="00BA534B">
            <w:fldChar w:fldCharType="end"/>
          </w:r>
        </w:sdtContent>
      </w:sdt>
      <w:r w:rsidRPr="004F7806" w:rsidR="004F7806">
        <w:rPr>
          <w:szCs w:val="24"/>
        </w:rPr>
        <w:t>.</w:t>
      </w:r>
      <w:r w:rsidRPr="261FBF9A" w:rsidR="619CA1C4">
        <w:t xml:space="preserve"> It</w:t>
      </w:r>
      <w:r w:rsidRPr="1E503271" w:rsidR="3F3FDDAD">
        <w:rPr>
          <w:szCs w:val="24"/>
        </w:rPr>
        <w:t xml:space="preserve"> </w:t>
      </w:r>
      <w:r w:rsidRPr="261FBF9A" w:rsidR="619CA1C4">
        <w:t>encompasses the concepts of both physical and virtual channels, that together</w:t>
      </w:r>
      <w:r w:rsidRPr="1E503271" w:rsidR="47FFF9F1">
        <w:rPr>
          <w:szCs w:val="24"/>
        </w:rPr>
        <w:t xml:space="preserve"> </w:t>
      </w:r>
      <w:r w:rsidRPr="261FBF9A" w:rsidR="619CA1C4">
        <w:t xml:space="preserve">support data transfer and request </w:t>
      </w:r>
      <w:r w:rsidRPr="261FBF9A" w:rsidR="36DCD80A">
        <w:t>signalling</w:t>
      </w:r>
      <w:r w:rsidRPr="261FBF9A" w:rsidR="619CA1C4">
        <w:t xml:space="preserve"> for the messaging interfaces. The system relies on unidirectional memory-mapped channels, each composed of three registers</w:t>
      </w:r>
      <w:r w:rsidRPr="1E503271" w:rsidR="79192A98">
        <w:rPr>
          <w:szCs w:val="24"/>
        </w:rPr>
        <w:t xml:space="preserve"> </w:t>
      </w:r>
      <w:r w:rsidRPr="261FBF9A" w:rsidR="619CA1C4">
        <w:t>(STAT, SET &amp; CLEAR) as well as an interrupt line to the receiver. The communication</w:t>
      </w:r>
      <w:r w:rsidRPr="1E503271" w:rsidR="79192A98">
        <w:rPr>
          <w:szCs w:val="24"/>
        </w:rPr>
        <w:t xml:space="preserve"> </w:t>
      </w:r>
      <w:r w:rsidRPr="261FBF9A" w:rsidR="619CA1C4">
        <w:t>data flow passes through another set of dedicated memory-mapped buffers.</w:t>
      </w:r>
    </w:p>
    <w:p w:rsidR="56F0F11A" w:rsidP="1E503271" w:rsidRDefault="001E62D8" w14:paraId="759F9E0C" w14:textId="60518BDB">
      <w:r>
        <w:t>T</w:t>
      </w:r>
      <w:r w:rsidR="0019166D">
        <w:t>herefore,</w:t>
      </w:r>
      <w:r w:rsidR="56F0F11A">
        <w:t xml:space="preserve"> </w:t>
      </w:r>
      <w:r w:rsidR="00EB1763">
        <w:t xml:space="preserve">the </w:t>
      </w:r>
      <w:r>
        <w:t xml:space="preserve">TEACHING </w:t>
      </w:r>
      <w:r w:rsidR="56F0F11A">
        <w:t>implement</w:t>
      </w:r>
      <w:r>
        <w:t>ation of</w:t>
      </w:r>
      <w:r w:rsidR="56F0F11A">
        <w:t xml:space="preserve"> this protocol </w:t>
      </w:r>
      <w:r w:rsidR="00EB1763">
        <w:t xml:space="preserve">is alike </w:t>
      </w:r>
      <w:r w:rsidR="56F0F11A">
        <w:t xml:space="preserve">the </w:t>
      </w:r>
      <w:r w:rsidR="7EE36623">
        <w:t>THErM</w:t>
      </w:r>
      <w:r w:rsidR="56F0F11A">
        <w:t xml:space="preserve"> power measurement interface</w:t>
      </w:r>
      <w:r w:rsidR="3060FF71">
        <w:t xml:space="preserve"> on the Yocto </w:t>
      </w:r>
      <w:r w:rsidR="6D2E6420">
        <w:t>Linux</w:t>
      </w:r>
      <w:r w:rsidR="3060FF71">
        <w:t xml:space="preserve"> running on the iMx8 board as part of the TEACHING demonstrators. </w:t>
      </w:r>
      <w:r w:rsidR="00EB1763">
        <w:t>A</w:t>
      </w:r>
      <w:r w:rsidR="619CA1C4">
        <w:t>ll the associated</w:t>
      </w:r>
      <w:r w:rsidR="74E848E4">
        <w:t xml:space="preserve"> </w:t>
      </w:r>
      <w:r w:rsidR="619CA1C4">
        <w:t>uncachable physically mapped memory regions</w:t>
      </w:r>
      <w:r w:rsidR="00EB1763">
        <w:t xml:space="preserve"> are defined</w:t>
      </w:r>
      <w:r w:rsidR="619CA1C4">
        <w:t xml:space="preserve"> and the results of the execution of an example</w:t>
      </w:r>
      <w:r w:rsidR="014A7655">
        <w:t xml:space="preserve"> </w:t>
      </w:r>
      <w:r w:rsidR="619CA1C4">
        <w:t xml:space="preserve">application with these alternative features </w:t>
      </w:r>
      <w:r w:rsidR="00E278DA">
        <w:t xml:space="preserve">in </w:t>
      </w:r>
      <w:r w:rsidR="00132D44">
        <w:t xml:space="preserve">the </w:t>
      </w:r>
      <w:r w:rsidR="619CA1C4">
        <w:t xml:space="preserve">on </w:t>
      </w:r>
      <w:r w:rsidR="00E278DA">
        <w:t>state are</w:t>
      </w:r>
      <w:r w:rsidR="619CA1C4">
        <w:t>:</w:t>
      </w:r>
    </w:p>
    <w:p w:rsidR="7915AB6F" w:rsidP="00FC1DEB" w:rsidRDefault="7915AB6F" w14:paraId="5B4D23FF" w14:textId="6AC1FC9E">
      <w:pPr>
        <w:pStyle w:val="Verbatim"/>
      </w:pPr>
      <w:r w:rsidRPr="1E503271">
        <w:t>Starting PowerTemp</w:t>
      </w:r>
      <w:r w:rsidR="00FC1DEB">
        <w:br/>
      </w:r>
      <w:r w:rsidRPr="1E503271">
        <w:t xml:space="preserve"> - Getting access to MHU (Interface) memory regions</w:t>
      </w:r>
      <w:r>
        <w:br/>
      </w:r>
      <w:r w:rsidRPr="1E503271">
        <w:t xml:space="preserve">   - Physical address: 2e000000</w:t>
      </w:r>
      <w:r>
        <w:br/>
      </w:r>
      <w:r w:rsidRPr="1E503271">
        <w:t xml:space="preserve"> - Mapping MHU interface memory region to local address space</w:t>
      </w:r>
      <w:r>
        <w:br/>
      </w:r>
      <w:r w:rsidRPr="1E503271">
        <w:t xml:space="preserve">   - addresses: scp_to_ap=0x503fb200 ap_to_scp=0x503fb300</w:t>
      </w:r>
      <w:r>
        <w:br/>
      </w:r>
      <w:r w:rsidRPr="1E503271">
        <w:t xml:space="preserve"> - Getting access to MHU (Registers) memory regions</w:t>
      </w:r>
      <w:r>
        <w:br/>
      </w:r>
      <w:r w:rsidRPr="1E503271">
        <w:t xml:space="preserve">   - Physical address: 2b1f0000</w:t>
      </w:r>
      <w:r>
        <w:br/>
      </w:r>
      <w:r w:rsidRPr="1E503271">
        <w:t xml:space="preserve"> - Mapping MHU registers memory region to local address space</w:t>
      </w:r>
      <w:r>
        <w:br/>
      </w:r>
      <w:r w:rsidRPr="1E503271">
        <w:t xml:space="preserve">   - Virtual address: 503fc000</w:t>
      </w:r>
      <w:r>
        <w:br/>
      </w:r>
      <w:r w:rsidRPr="1E503271">
        <w:t>Probing SCP/MHU power information</w:t>
      </w:r>
      <w:r>
        <w:br/>
      </w:r>
      <w:r w:rsidRPr="1E503271">
        <w:t>SCP monitors:</w:t>
      </w:r>
      <w:r>
        <w:br/>
      </w:r>
      <w:r w:rsidRPr="1E503271">
        <w:t xml:space="preserve">  A72:  0.073000 A   0.905000 V   0.004239 W  29.173000 °C</w:t>
      </w:r>
      <w:r>
        <w:br/>
      </w:r>
      <w:r w:rsidRPr="1E503271">
        <w:t xml:space="preserve">  A53:  0.126000 A   0.907000 V   0.000124 W  29.616000 °C</w:t>
      </w:r>
      <w:r>
        <w:br/>
      </w:r>
      <w:r w:rsidRPr="1E503271">
        <w:t xml:space="preserve">  SYS:  0.898000 A   0.904000 V   0.000839 W  29.111000 °C</w:t>
      </w:r>
      <w:r>
        <w:br/>
      </w:r>
      <w:r w:rsidRPr="1E503271">
        <w:t xml:space="preserve">  GPU:  0.060000 A   0.912000 V   0.006438 W  28.505000 °C</w:t>
      </w:r>
      <w:r>
        <w:br/>
      </w:r>
      <w:r w:rsidRPr="1E503271">
        <w:t>SCP monitors:</w:t>
      </w:r>
      <w:r>
        <w:br/>
      </w:r>
      <w:r w:rsidRPr="1E503271">
        <w:t xml:space="preserve">  A72:  0.073000 A   0.904000 V   0.004193 W  29.000000 °C</w:t>
      </w:r>
      <w:r>
        <w:br/>
      </w:r>
      <w:r w:rsidRPr="1E503271">
        <w:t xml:space="preserve">  A53:  0.122000 A   0.907000 V   0.001209 W  29.383000 °C</w:t>
      </w:r>
      <w:r>
        <w:br/>
      </w:r>
      <w:r w:rsidRPr="1E503271">
        <w:t xml:space="preserve">  SYS:  0.809000 A   0.903000 V   0.003388 W  29.107000 °C</w:t>
      </w:r>
      <w:r>
        <w:br/>
      </w:r>
      <w:r w:rsidRPr="1E503271">
        <w:t xml:space="preserve">  GPU:  0.060000 A   0.912000 V   0.006438 W  28.501000 °C</w:t>
      </w:r>
      <w:r>
        <w:br/>
      </w:r>
      <w:r w:rsidRPr="1E503271">
        <w:t>SCP monitors:</w:t>
      </w:r>
      <w:r>
        <w:br/>
      </w:r>
      <w:r w:rsidRPr="1E503271">
        <w:t xml:space="preserve">  A72:  0.073000 A   0.905000 V   0.004239 W  28.770000 °C</w:t>
      </w:r>
      <w:r>
        <w:br/>
      </w:r>
      <w:r w:rsidRPr="1E503271">
        <w:t xml:space="preserve">  A53:  0.122000 A   0.907000 V   0.001209 W  29.598000 °C</w:t>
      </w:r>
      <w:r>
        <w:br/>
      </w:r>
      <w:r w:rsidRPr="1E503271">
        <w:t xml:space="preserve">  SYS:  0.808000 A   0.903000 V   0.002811 W  29.177000 °C</w:t>
      </w:r>
      <w:r>
        <w:br/>
      </w:r>
      <w:r w:rsidRPr="1E503271">
        <w:t xml:space="preserve">  GPU:  0.060000 A   0.912000 V   0.004041 W  28.634000 °C</w:t>
      </w:r>
    </w:p>
    <w:p w:rsidR="5B258403" w:rsidP="1E503271" w:rsidRDefault="00132D44" w14:paraId="02AA4C3B" w14:textId="3D958292">
      <w:pPr>
        <w:rPr>
          <w:szCs w:val="24"/>
        </w:rPr>
      </w:pPr>
      <w:r>
        <w:rPr>
          <w:szCs w:val="24"/>
        </w:rPr>
        <w:t>T</w:t>
      </w:r>
      <w:r w:rsidRPr="1E503271" w:rsidR="5B258403">
        <w:rPr>
          <w:szCs w:val="24"/>
        </w:rPr>
        <w:t xml:space="preserve">he above </w:t>
      </w:r>
      <w:r>
        <w:rPr>
          <w:szCs w:val="24"/>
        </w:rPr>
        <w:t xml:space="preserve">trace </w:t>
      </w:r>
      <w:r w:rsidRPr="1E503271" w:rsidR="5B258403">
        <w:rPr>
          <w:szCs w:val="24"/>
        </w:rPr>
        <w:t>shows three successive collections of the power information, for the different parts of the ARM-v8 architecture: A72 correspond to the values related to the non-dependable high-performance 2-core cluster, A53 to the values related to the dependable low-power 4-core cluster, GPU to the Mali graphical unit, and SYS to the socket-on-module.</w:t>
      </w:r>
      <w:r w:rsidR="009E35A1">
        <w:rPr>
          <w:szCs w:val="24"/>
        </w:rPr>
        <w:t xml:space="preserve"> </w:t>
      </w:r>
      <w:r w:rsidRPr="1E503271" w:rsidR="5B258403">
        <w:rPr>
          <w:szCs w:val="24"/>
        </w:rPr>
        <w:t>The columns correspond respectively to the current in Ampere, the voltage in</w:t>
      </w:r>
      <w:r w:rsidRPr="1E503271" w:rsidR="57EB1C44">
        <w:rPr>
          <w:szCs w:val="24"/>
        </w:rPr>
        <w:t xml:space="preserve"> </w:t>
      </w:r>
      <w:r w:rsidRPr="1E503271" w:rsidR="5B258403">
        <w:rPr>
          <w:szCs w:val="24"/>
        </w:rPr>
        <w:t xml:space="preserve">Volt, the power in Watt and the temperature in </w:t>
      </w:r>
      <w:r w:rsidR="009E35A1">
        <w:rPr>
          <w:szCs w:val="24"/>
        </w:rPr>
        <w:t>d</w:t>
      </w:r>
      <w:r w:rsidRPr="1E503271" w:rsidR="5B258403">
        <w:rPr>
          <w:szCs w:val="24"/>
        </w:rPr>
        <w:t>egree</w:t>
      </w:r>
      <w:r w:rsidR="009E35A1">
        <w:rPr>
          <w:szCs w:val="24"/>
        </w:rPr>
        <w:t>s</w:t>
      </w:r>
      <w:r w:rsidRPr="1E503271" w:rsidR="5B258403">
        <w:rPr>
          <w:szCs w:val="24"/>
        </w:rPr>
        <w:t xml:space="preserve"> Celcius. The temperature is provided</w:t>
      </w:r>
      <w:r w:rsidRPr="1E503271" w:rsidR="78D4B826">
        <w:rPr>
          <w:szCs w:val="24"/>
        </w:rPr>
        <w:t xml:space="preserve"> </w:t>
      </w:r>
      <w:r w:rsidRPr="1E503271" w:rsidR="5B258403">
        <w:rPr>
          <w:szCs w:val="24"/>
        </w:rPr>
        <w:t xml:space="preserve">with a 3-digit precision (millidegree), </w:t>
      </w:r>
      <w:r w:rsidR="0019166D">
        <w:rPr>
          <w:szCs w:val="24"/>
        </w:rPr>
        <w:t>which</w:t>
      </w:r>
      <w:r w:rsidRPr="1E503271" w:rsidR="5B258403">
        <w:rPr>
          <w:szCs w:val="24"/>
        </w:rPr>
        <w:t xml:space="preserve"> </w:t>
      </w:r>
      <w:r w:rsidRPr="1E503271" w:rsidR="18C9354F">
        <w:rPr>
          <w:szCs w:val="24"/>
        </w:rPr>
        <w:t>should be</w:t>
      </w:r>
      <w:r w:rsidRPr="1E503271" w:rsidR="5B258403">
        <w:rPr>
          <w:szCs w:val="24"/>
        </w:rPr>
        <w:t xml:space="preserve"> sufficient to observe</w:t>
      </w:r>
      <w:r w:rsidRPr="1E503271" w:rsidR="663B2DFB">
        <w:rPr>
          <w:szCs w:val="24"/>
        </w:rPr>
        <w:t xml:space="preserve"> </w:t>
      </w:r>
      <w:r w:rsidRPr="1E503271" w:rsidR="5B258403">
        <w:rPr>
          <w:szCs w:val="24"/>
        </w:rPr>
        <w:t>temperature variation for temperature covert attacks.</w:t>
      </w:r>
    </w:p>
    <w:p w:rsidR="46CC79CE" w:rsidP="1E503271" w:rsidRDefault="46CC79CE" w14:paraId="5A9F9C0D" w14:textId="38EB0E21">
      <w:pPr>
        <w:pStyle w:val="Heading3"/>
        <w:spacing w:line="259" w:lineRule="auto"/>
      </w:pPr>
      <w:bookmarkStart w:name="_Toc89814916" w:id="59"/>
      <w:r>
        <w:t>Integration into the Cyber-Blackbox</w:t>
      </w:r>
      <w:bookmarkEnd w:id="59"/>
    </w:p>
    <w:p w:rsidR="001F578E" w:rsidP="1E503271" w:rsidRDefault="79711C42" w14:paraId="52CE1EB4" w14:textId="77777777">
      <w:pPr>
        <w:rPr>
          <w:szCs w:val="24"/>
        </w:rPr>
      </w:pPr>
      <w:r w:rsidRPr="1E503271">
        <w:rPr>
          <w:szCs w:val="24"/>
        </w:rPr>
        <w:t xml:space="preserve">Both METrICS and the </w:t>
      </w:r>
      <w:r w:rsidRPr="1E503271" w:rsidR="02725708">
        <w:rPr>
          <w:szCs w:val="24"/>
        </w:rPr>
        <w:t>THErM</w:t>
      </w:r>
      <w:r w:rsidRPr="1E503271">
        <w:rPr>
          <w:szCs w:val="24"/>
        </w:rPr>
        <w:t xml:space="preserve"> interface are providing monitoring information at </w:t>
      </w:r>
      <w:r w:rsidR="0019166D">
        <w:rPr>
          <w:szCs w:val="24"/>
        </w:rPr>
        <w:t xml:space="preserve">a </w:t>
      </w:r>
      <w:r w:rsidRPr="1E503271">
        <w:rPr>
          <w:szCs w:val="24"/>
        </w:rPr>
        <w:t>different level. The Cyber-Blackbox aims at explo</w:t>
      </w:r>
      <w:r w:rsidRPr="1E503271" w:rsidR="02FA3BFD">
        <w:rPr>
          <w:szCs w:val="24"/>
        </w:rPr>
        <w:t>i</w:t>
      </w:r>
      <w:r w:rsidRPr="1E503271">
        <w:rPr>
          <w:szCs w:val="24"/>
        </w:rPr>
        <w:t xml:space="preserve">ting </w:t>
      </w:r>
      <w:r w:rsidRPr="1E503271" w:rsidR="0BAC0CE4">
        <w:rPr>
          <w:szCs w:val="24"/>
        </w:rPr>
        <w:t xml:space="preserve">and correlating such monitoring information through machine learning techniques to learn normal expected </w:t>
      </w:r>
      <w:r w:rsidRPr="1E503271" w:rsidR="206D61A5">
        <w:rPr>
          <w:szCs w:val="24"/>
        </w:rPr>
        <w:t>behaviour</w:t>
      </w:r>
      <w:r w:rsidRPr="1E503271" w:rsidR="0BAC0CE4">
        <w:rPr>
          <w:szCs w:val="24"/>
        </w:rPr>
        <w:t xml:space="preserve"> and detect potential threats as deviation from this learnt </w:t>
      </w:r>
      <w:r w:rsidRPr="1E503271" w:rsidR="1A9F576E">
        <w:rPr>
          <w:szCs w:val="24"/>
        </w:rPr>
        <w:t>behaviour</w:t>
      </w:r>
      <w:r w:rsidRPr="1E503271" w:rsidR="0BAC0CE4">
        <w:rPr>
          <w:szCs w:val="24"/>
        </w:rPr>
        <w:t>.</w:t>
      </w:r>
      <w:r w:rsidR="001F578E">
        <w:rPr>
          <w:szCs w:val="24"/>
        </w:rPr>
        <w:t xml:space="preserve"> </w:t>
      </w:r>
    </w:p>
    <w:p w:rsidR="34BFBDD1" w:rsidP="1E503271" w:rsidRDefault="00B65823" w14:paraId="09A3A49B" w14:textId="24E726F4">
      <w:pPr>
        <w:rPr>
          <w:szCs w:val="24"/>
        </w:rPr>
      </w:pPr>
      <w:r>
        <w:rPr>
          <w:szCs w:val="24"/>
        </w:rPr>
        <w:t xml:space="preserve">Considering the </w:t>
      </w:r>
      <w:r w:rsidRPr="1E503271" w:rsidR="34BFBDD1">
        <w:rPr>
          <w:szCs w:val="24"/>
        </w:rPr>
        <w:t xml:space="preserve">power consumption and temperature measurement, </w:t>
      </w:r>
      <w:r w:rsidR="0006713C">
        <w:rPr>
          <w:szCs w:val="24"/>
        </w:rPr>
        <w:t xml:space="preserve">TEACHING </w:t>
      </w:r>
      <w:r>
        <w:rPr>
          <w:szCs w:val="24"/>
        </w:rPr>
        <w:t>anticipate</w:t>
      </w:r>
      <w:r w:rsidR="0006713C">
        <w:rPr>
          <w:szCs w:val="24"/>
        </w:rPr>
        <w:t>s</w:t>
      </w:r>
      <w:r>
        <w:rPr>
          <w:szCs w:val="24"/>
        </w:rPr>
        <w:t xml:space="preserve"> </w:t>
      </w:r>
      <w:r w:rsidR="001F578E">
        <w:rPr>
          <w:szCs w:val="24"/>
        </w:rPr>
        <w:t>being</w:t>
      </w:r>
      <w:r w:rsidRPr="1E503271" w:rsidR="34BFBDD1">
        <w:rPr>
          <w:szCs w:val="24"/>
        </w:rPr>
        <w:t xml:space="preserve"> able to identify potential covert side-channels and detect the effe</w:t>
      </w:r>
      <w:r w:rsidRPr="1E503271" w:rsidR="10FE594B">
        <w:rPr>
          <w:szCs w:val="24"/>
        </w:rPr>
        <w:t>ct tied to wear</w:t>
      </w:r>
      <w:r w:rsidR="0019166D">
        <w:rPr>
          <w:szCs w:val="24"/>
        </w:rPr>
        <w:t xml:space="preserve"> </w:t>
      </w:r>
      <w:r w:rsidRPr="1E503271" w:rsidR="10FE594B">
        <w:rPr>
          <w:szCs w:val="24"/>
        </w:rPr>
        <w:t>out</w:t>
      </w:r>
      <w:r w:rsidRPr="1E503271" w:rsidR="2004B9EC">
        <w:rPr>
          <w:szCs w:val="24"/>
        </w:rPr>
        <w:t xml:space="preserve">, once it </w:t>
      </w:r>
      <w:r w:rsidR="0006713C">
        <w:rPr>
          <w:szCs w:val="24"/>
        </w:rPr>
        <w:t xml:space="preserve">is </w:t>
      </w:r>
      <w:r w:rsidRPr="1E503271" w:rsidR="2004B9EC">
        <w:rPr>
          <w:szCs w:val="24"/>
        </w:rPr>
        <w:t>integrated as part of the Cyber-BlackBox.</w:t>
      </w:r>
    </w:p>
    <w:p w:rsidR="00606B66" w:rsidP="567FE8B2" w:rsidRDefault="002308F8" w14:paraId="452053A8" w14:textId="48F6770F">
      <w:pPr>
        <w:pStyle w:val="Heading2"/>
        <w:rPr>
          <w:lang w:eastAsia="en-GB"/>
        </w:rPr>
      </w:pPr>
      <w:bookmarkStart w:name="_Ref89384734" w:id="60"/>
      <w:bookmarkStart w:name="_Toc89814917" w:id="61"/>
      <w:r>
        <w:rPr>
          <w:lang w:eastAsia="en-GB"/>
        </w:rPr>
        <w:t xml:space="preserve">Driving Simulator Integration - </w:t>
      </w:r>
      <w:r w:rsidR="00606B66">
        <w:rPr>
          <w:lang w:eastAsia="en-GB"/>
        </w:rPr>
        <w:t xml:space="preserve">RT HW </w:t>
      </w:r>
      <w:r>
        <w:rPr>
          <w:lang w:eastAsia="en-GB"/>
        </w:rPr>
        <w:t>P</w:t>
      </w:r>
      <w:r w:rsidR="00606B66">
        <w:rPr>
          <w:lang w:eastAsia="en-GB"/>
        </w:rPr>
        <w:t>latform</w:t>
      </w:r>
      <w:bookmarkEnd w:id="60"/>
      <w:bookmarkEnd w:id="61"/>
    </w:p>
    <w:p w:rsidR="00AD041B" w:rsidP="00387AB3" w:rsidRDefault="008603DD" w14:paraId="15AD7717" w14:textId="662684F7">
      <w:pPr>
        <w:rPr>
          <w:lang w:eastAsia="en-GB"/>
        </w:rPr>
      </w:pPr>
      <w:r>
        <w:rPr>
          <w:lang w:eastAsia="en-GB"/>
        </w:rPr>
        <w:t xml:space="preserve">To </w:t>
      </w:r>
      <w:r w:rsidR="00493633">
        <w:rPr>
          <w:lang w:eastAsia="en-GB"/>
        </w:rPr>
        <w:t xml:space="preserve">achieve the goal of </w:t>
      </w:r>
      <w:r w:rsidRPr="00493633" w:rsidR="00493633">
        <w:rPr>
          <w:lang w:eastAsia="en-GB"/>
        </w:rPr>
        <w:t>enabling human-driven adaptive applications in CPSoS</w:t>
      </w:r>
      <w:r w:rsidR="00EB25C6">
        <w:rPr>
          <w:lang w:eastAsia="en-GB"/>
        </w:rPr>
        <w:t xml:space="preserve">, the driving automation use case </w:t>
      </w:r>
      <w:r w:rsidR="00A46BB4">
        <w:rPr>
          <w:lang w:eastAsia="en-GB"/>
        </w:rPr>
        <w:t xml:space="preserve">integrates </w:t>
      </w:r>
      <w:r w:rsidR="00EB25C6">
        <w:rPr>
          <w:lang w:eastAsia="en-GB"/>
        </w:rPr>
        <w:t>TEACHING technology compon</w:t>
      </w:r>
      <w:r w:rsidR="00896D4F">
        <w:rPr>
          <w:lang w:eastAsia="en-GB"/>
        </w:rPr>
        <w:t>ent</w:t>
      </w:r>
      <w:r w:rsidR="00EB25C6">
        <w:rPr>
          <w:lang w:eastAsia="en-GB"/>
        </w:rPr>
        <w:t xml:space="preserve">s into the existing driving simulator environment </w:t>
      </w:r>
      <w:r w:rsidR="00461E83">
        <w:rPr>
          <w:lang w:eastAsia="en-GB"/>
        </w:rPr>
        <w:t xml:space="preserve">with the </w:t>
      </w:r>
      <w:r w:rsidR="00A46BB4">
        <w:rPr>
          <w:lang w:eastAsia="en-GB"/>
        </w:rPr>
        <w:t xml:space="preserve">use case </w:t>
      </w:r>
      <w:r w:rsidR="00461E83">
        <w:rPr>
          <w:lang w:eastAsia="en-GB"/>
        </w:rPr>
        <w:t xml:space="preserve">requirements in mind (D1.1). </w:t>
      </w:r>
      <w:r w:rsidR="00862A08">
        <w:rPr>
          <w:lang w:eastAsia="en-GB"/>
        </w:rPr>
        <w:t>T</w:t>
      </w:r>
      <w:r w:rsidR="00CE443B">
        <w:rPr>
          <w:lang w:eastAsia="en-GB"/>
        </w:rPr>
        <w:t xml:space="preserve">he </w:t>
      </w:r>
      <w:r w:rsidR="00983CAE">
        <w:rPr>
          <w:lang w:eastAsia="en-GB"/>
        </w:rPr>
        <w:t>cent</w:t>
      </w:r>
      <w:r w:rsidR="003809A0">
        <w:rPr>
          <w:lang w:eastAsia="en-GB"/>
        </w:rPr>
        <w:t>re</w:t>
      </w:r>
      <w:r w:rsidR="00983CAE">
        <w:rPr>
          <w:lang w:eastAsia="en-GB"/>
        </w:rPr>
        <w:t xml:space="preserve"> stage of the </w:t>
      </w:r>
      <w:r w:rsidR="00862A08">
        <w:rPr>
          <w:lang w:eastAsia="en-GB"/>
        </w:rPr>
        <w:t xml:space="preserve">integration </w:t>
      </w:r>
      <w:r w:rsidR="00983CAE">
        <w:rPr>
          <w:lang w:eastAsia="en-GB"/>
        </w:rPr>
        <w:t xml:space="preserve">activities </w:t>
      </w:r>
      <w:r w:rsidR="00862A08">
        <w:rPr>
          <w:lang w:eastAsia="en-GB"/>
        </w:rPr>
        <w:t xml:space="preserve">at this interim stage of the project is the I&amp;M’s </w:t>
      </w:r>
      <w:r w:rsidRPr="00387AB3" w:rsidR="00387AB3">
        <w:rPr>
          <w:lang w:eastAsia="en-GB"/>
        </w:rPr>
        <w:t xml:space="preserve">real-time </w:t>
      </w:r>
      <w:r w:rsidR="00862A08">
        <w:rPr>
          <w:lang w:eastAsia="en-GB"/>
        </w:rPr>
        <w:t>L</w:t>
      </w:r>
      <w:r w:rsidRPr="00387AB3" w:rsidR="00387AB3">
        <w:rPr>
          <w:lang w:eastAsia="en-GB"/>
        </w:rPr>
        <w:t>inux</w:t>
      </w:r>
      <w:r w:rsidR="00862A08">
        <w:rPr>
          <w:lang w:eastAsia="en-GB"/>
        </w:rPr>
        <w:t>-</w:t>
      </w:r>
      <w:r w:rsidRPr="00387AB3" w:rsidR="00387AB3">
        <w:rPr>
          <w:lang w:eastAsia="en-GB"/>
        </w:rPr>
        <w:t>based platform</w:t>
      </w:r>
      <w:r w:rsidR="003E3451">
        <w:rPr>
          <w:lang w:eastAsia="en-GB"/>
        </w:rPr>
        <w:t>,</w:t>
      </w:r>
      <w:r w:rsidRPr="00387AB3" w:rsidR="00387AB3">
        <w:rPr>
          <w:lang w:eastAsia="en-GB"/>
        </w:rPr>
        <w:t xml:space="preserve"> which can execute control algorithms in the automotive environment</w:t>
      </w:r>
      <w:r w:rsidR="003E3451">
        <w:rPr>
          <w:lang w:eastAsia="en-GB"/>
        </w:rPr>
        <w:t>.</w:t>
      </w:r>
      <w:r w:rsidR="00CE443B">
        <w:rPr>
          <w:lang w:eastAsia="en-GB"/>
        </w:rPr>
        <w:t xml:space="preserve"> The aim is to </w:t>
      </w:r>
      <w:r w:rsidR="00C95A25">
        <w:rPr>
          <w:lang w:eastAsia="en-GB"/>
        </w:rPr>
        <w:t xml:space="preserve">use the base configuration from the platform and tailor it for this specific </w:t>
      </w:r>
      <w:r w:rsidR="005C22C6">
        <w:rPr>
          <w:lang w:eastAsia="en-GB"/>
        </w:rPr>
        <w:t xml:space="preserve">application, the framework of which should be based on open-source tools. </w:t>
      </w:r>
      <w:r w:rsidR="00983CAE">
        <w:rPr>
          <w:lang w:eastAsia="en-GB"/>
        </w:rPr>
        <w:t xml:space="preserve">Another crucial function of the platform is interfacing and enabling flawless communication between various components. </w:t>
      </w:r>
    </w:p>
    <w:p w:rsidR="00606B66" w:rsidP="00387AB3" w:rsidRDefault="00AD041B" w14:paraId="43A43C82" w14:textId="171AE6FE">
      <w:pPr>
        <w:rPr>
          <w:lang w:eastAsia="en-GB"/>
        </w:rPr>
      </w:pPr>
      <w:r>
        <w:rPr>
          <w:lang w:eastAsia="en-GB"/>
        </w:rPr>
        <w:t xml:space="preserve">The yielded functionality is tested, optimised and demonstrated using </w:t>
      </w:r>
      <w:r w:rsidR="006C5E55">
        <w:rPr>
          <w:lang w:eastAsia="en-GB"/>
        </w:rPr>
        <w:t xml:space="preserve">AVL’s </w:t>
      </w:r>
      <w:r w:rsidRPr="00387AB3" w:rsidR="00387AB3">
        <w:rPr>
          <w:lang w:eastAsia="en-GB"/>
        </w:rPr>
        <w:t>EECACC</w:t>
      </w:r>
      <w:r w:rsidR="00983CAE">
        <w:rPr>
          <w:lang w:eastAsia="en-GB"/>
        </w:rPr>
        <w:t>, which is used in place of the DMU</w:t>
      </w:r>
      <w:r w:rsidR="006C5E55">
        <w:rPr>
          <w:lang w:eastAsia="en-GB"/>
        </w:rPr>
        <w:t xml:space="preserve">. </w:t>
      </w:r>
      <w:r w:rsidR="005A1D63">
        <w:rPr>
          <w:lang w:eastAsia="en-GB"/>
        </w:rPr>
        <w:t>Th</w:t>
      </w:r>
      <w:r w:rsidR="001468F7">
        <w:rPr>
          <w:lang w:eastAsia="en-GB"/>
        </w:rPr>
        <w:t>is</w:t>
      </w:r>
      <w:r w:rsidR="005A1D63">
        <w:rPr>
          <w:lang w:eastAsia="en-GB"/>
        </w:rPr>
        <w:t xml:space="preserve"> </w:t>
      </w:r>
      <w:r w:rsidR="005668D6">
        <w:rPr>
          <w:lang w:eastAsia="en-GB"/>
        </w:rPr>
        <w:t xml:space="preserve">software </w:t>
      </w:r>
      <w:r w:rsidR="001468F7">
        <w:rPr>
          <w:lang w:eastAsia="en-GB"/>
        </w:rPr>
        <w:t xml:space="preserve">control package is not the focus of TEACHING </w:t>
      </w:r>
      <w:r w:rsidR="00334695">
        <w:rPr>
          <w:lang w:eastAsia="en-GB"/>
        </w:rPr>
        <w:t xml:space="preserve">development; it is only used to aid </w:t>
      </w:r>
      <w:r w:rsidR="0067206D">
        <w:rPr>
          <w:lang w:eastAsia="en-GB"/>
        </w:rPr>
        <w:t xml:space="preserve">the </w:t>
      </w:r>
      <w:r w:rsidR="00A44B9A">
        <w:rPr>
          <w:lang w:eastAsia="en-GB"/>
        </w:rPr>
        <w:t xml:space="preserve">integration and implementation of </w:t>
      </w:r>
      <w:r w:rsidR="001C0EC5">
        <w:rPr>
          <w:lang w:eastAsia="en-GB"/>
        </w:rPr>
        <w:t xml:space="preserve">the </w:t>
      </w:r>
      <w:r w:rsidR="0067206D">
        <w:rPr>
          <w:lang w:eastAsia="en-GB"/>
        </w:rPr>
        <w:t xml:space="preserve">project’s </w:t>
      </w:r>
      <w:r w:rsidR="00A44B9A">
        <w:rPr>
          <w:lang w:eastAsia="en-GB"/>
        </w:rPr>
        <w:t xml:space="preserve">assets into </w:t>
      </w:r>
      <w:r w:rsidR="006B0224">
        <w:rPr>
          <w:lang w:eastAsia="en-GB"/>
        </w:rPr>
        <w:t>the controlled driving enviro</w:t>
      </w:r>
      <w:r w:rsidR="0067206D">
        <w:rPr>
          <w:lang w:eastAsia="en-GB"/>
        </w:rPr>
        <w:t>n</w:t>
      </w:r>
      <w:r w:rsidR="006B0224">
        <w:rPr>
          <w:lang w:eastAsia="en-GB"/>
        </w:rPr>
        <w:t xml:space="preserve">ment. </w:t>
      </w:r>
      <w:r w:rsidR="00983CAE">
        <w:rPr>
          <w:lang w:eastAsia="en-GB"/>
        </w:rPr>
        <w:t xml:space="preserve">Its </w:t>
      </w:r>
      <w:r w:rsidR="002D3918">
        <w:rPr>
          <w:lang w:eastAsia="en-GB"/>
        </w:rPr>
        <w:t xml:space="preserve">implementation </w:t>
      </w:r>
      <w:r w:rsidR="006B0224">
        <w:rPr>
          <w:lang w:eastAsia="en-GB"/>
        </w:rPr>
        <w:t xml:space="preserve">is </w:t>
      </w:r>
      <w:r w:rsidR="002D3918">
        <w:rPr>
          <w:lang w:eastAsia="en-GB"/>
        </w:rPr>
        <w:t xml:space="preserve">performed </w:t>
      </w:r>
      <w:r w:rsidRPr="00387AB3" w:rsidR="00387AB3">
        <w:rPr>
          <w:lang w:eastAsia="en-GB"/>
        </w:rPr>
        <w:t>in Matlab/Simulink</w:t>
      </w:r>
      <w:r w:rsidR="005E51F5">
        <w:rPr>
          <w:lang w:eastAsia="en-GB"/>
        </w:rPr>
        <w:t xml:space="preserve">. Once it is ported to the </w:t>
      </w:r>
      <w:r w:rsidRPr="00387AB3" w:rsidR="00387AB3">
        <w:rPr>
          <w:lang w:eastAsia="en-GB"/>
        </w:rPr>
        <w:t>target platform</w:t>
      </w:r>
      <w:r w:rsidR="005E51F5">
        <w:rPr>
          <w:lang w:eastAsia="en-GB"/>
        </w:rPr>
        <w:t xml:space="preserve">, it is </w:t>
      </w:r>
      <w:r w:rsidRPr="00387AB3" w:rsidR="00387AB3">
        <w:rPr>
          <w:lang w:eastAsia="en-GB"/>
        </w:rPr>
        <w:t xml:space="preserve">tested via </w:t>
      </w:r>
      <w:r w:rsidR="001C0EC5">
        <w:rPr>
          <w:lang w:eastAsia="en-GB"/>
        </w:rPr>
        <w:t xml:space="preserve">a </w:t>
      </w:r>
      <w:r w:rsidRPr="00387AB3" w:rsidR="00387AB3">
        <w:rPr>
          <w:lang w:eastAsia="en-GB"/>
        </w:rPr>
        <w:t>back-to-back test</w:t>
      </w:r>
      <w:r w:rsidR="005668D6">
        <w:rPr>
          <w:lang w:eastAsia="en-GB"/>
        </w:rPr>
        <w:t xml:space="preserve">, as depicted later in </w:t>
      </w:r>
      <w:r w:rsidR="005668D6">
        <w:rPr>
          <w:lang w:eastAsia="en-GB"/>
        </w:rPr>
        <w:fldChar w:fldCharType="begin"/>
      </w:r>
      <w:r w:rsidR="005668D6">
        <w:rPr>
          <w:lang w:eastAsia="en-GB"/>
        </w:rPr>
        <w:instrText xml:space="preserve"> REF _Ref83159988 \h </w:instrText>
      </w:r>
      <w:r w:rsidR="005668D6">
        <w:rPr>
          <w:lang w:eastAsia="en-GB"/>
        </w:rPr>
      </w:r>
      <w:r w:rsidR="005668D6">
        <w:rPr>
          <w:lang w:eastAsia="en-GB"/>
        </w:rPr>
        <w:fldChar w:fldCharType="separate"/>
      </w:r>
      <w:r w:rsidR="006F1920">
        <w:t xml:space="preserve">Figure </w:t>
      </w:r>
      <w:r w:rsidR="006F1920">
        <w:rPr>
          <w:noProof/>
        </w:rPr>
        <w:t>16</w:t>
      </w:r>
      <w:r w:rsidR="005668D6">
        <w:rPr>
          <w:lang w:eastAsia="en-GB"/>
        </w:rPr>
        <w:fldChar w:fldCharType="end"/>
      </w:r>
      <w:r w:rsidR="005E51F5">
        <w:rPr>
          <w:lang w:eastAsia="en-GB"/>
        </w:rPr>
        <w:t xml:space="preserve">. </w:t>
      </w:r>
    </w:p>
    <w:p w:rsidR="003C4321" w:rsidP="00387AB3" w:rsidRDefault="00983CAE" w14:paraId="248038DA" w14:textId="0C5E7217">
      <w:pPr>
        <w:rPr>
          <w:lang w:eastAsia="en-GB"/>
        </w:rPr>
      </w:pPr>
      <w:r>
        <w:rPr>
          <w:lang w:eastAsia="en-GB"/>
        </w:rPr>
        <w:t xml:space="preserve">The common functionality of the </w:t>
      </w:r>
      <w:r w:rsidR="003C4321">
        <w:rPr>
          <w:lang w:eastAsia="en-GB"/>
        </w:rPr>
        <w:t xml:space="preserve">EECACC </w:t>
      </w:r>
      <w:r>
        <w:rPr>
          <w:lang w:eastAsia="en-GB"/>
        </w:rPr>
        <w:t xml:space="preserve">is to gather </w:t>
      </w:r>
      <w:r w:rsidR="003C4321">
        <w:rPr>
          <w:lang w:eastAsia="en-GB"/>
        </w:rPr>
        <w:t xml:space="preserve">data </w:t>
      </w:r>
      <w:r w:rsidR="00E0134E">
        <w:rPr>
          <w:lang w:eastAsia="en-GB"/>
        </w:rPr>
        <w:t xml:space="preserve">on vehicle external environment and </w:t>
      </w:r>
      <w:r w:rsidR="001C4B41">
        <w:rPr>
          <w:lang w:eastAsia="en-GB"/>
        </w:rPr>
        <w:t xml:space="preserve">subsequently conclude </w:t>
      </w:r>
      <w:r w:rsidRPr="001C4B41" w:rsidR="001C4B41">
        <w:rPr>
          <w:lang w:eastAsia="en-GB"/>
        </w:rPr>
        <w:t xml:space="preserve">the demand speed </w:t>
      </w:r>
      <w:r w:rsidR="005C6D71">
        <w:rPr>
          <w:lang w:eastAsia="en-GB"/>
        </w:rPr>
        <w:t xml:space="preserve">per the commanded driving </w:t>
      </w:r>
      <w:r w:rsidRPr="001C4B41" w:rsidR="001C4B41">
        <w:rPr>
          <w:lang w:eastAsia="en-GB"/>
        </w:rPr>
        <w:t>aggressiveness and fuel consumption</w:t>
      </w:r>
      <w:r w:rsidR="00AB20A4">
        <w:rPr>
          <w:lang w:eastAsia="en-GB"/>
        </w:rPr>
        <w:t xml:space="preserve">, as depicted in </w:t>
      </w:r>
      <w:r w:rsidR="00AB20A4">
        <w:rPr>
          <w:lang w:eastAsia="en-GB"/>
        </w:rPr>
        <w:fldChar w:fldCharType="begin"/>
      </w:r>
      <w:r w:rsidR="00AB20A4">
        <w:rPr>
          <w:lang w:eastAsia="en-GB"/>
        </w:rPr>
        <w:instrText xml:space="preserve"> REF _Ref83156963 \h </w:instrText>
      </w:r>
      <w:r w:rsidR="00AB20A4">
        <w:rPr>
          <w:lang w:eastAsia="en-GB"/>
        </w:rPr>
      </w:r>
      <w:r w:rsidR="00AB20A4">
        <w:rPr>
          <w:lang w:eastAsia="en-GB"/>
        </w:rPr>
        <w:fldChar w:fldCharType="separate"/>
      </w:r>
      <w:r w:rsidR="006F1920">
        <w:t xml:space="preserve">Figure </w:t>
      </w:r>
      <w:r w:rsidR="006F1920">
        <w:rPr>
          <w:noProof/>
        </w:rPr>
        <w:t>13</w:t>
      </w:r>
      <w:r w:rsidR="00AB20A4">
        <w:rPr>
          <w:lang w:eastAsia="en-GB"/>
        </w:rPr>
        <w:fldChar w:fldCharType="end"/>
      </w:r>
      <w:r w:rsidR="005C4594">
        <w:rPr>
          <w:lang w:eastAsia="en-GB"/>
        </w:rPr>
        <w:t xml:space="preserve">. </w:t>
      </w:r>
      <w:r w:rsidR="00FA2027">
        <w:rPr>
          <w:lang w:eastAsia="en-GB"/>
        </w:rPr>
        <w:t>Subject to the selected scenario, specific features of the EECACC can be given higher weighting and priority e.g.</w:t>
      </w:r>
      <w:r w:rsidR="00EA12B2">
        <w:rPr>
          <w:lang w:eastAsia="en-GB"/>
        </w:rPr>
        <w:t xml:space="preserve"> driving aggressiveness loses importance in an urban environment with plentiful traffic lights.</w:t>
      </w:r>
      <w:r w:rsidR="005668D6">
        <w:rPr>
          <w:lang w:eastAsia="en-GB"/>
        </w:rPr>
        <w:t xml:space="preserve"> This functionality is exploited by applying a selected </w:t>
      </w:r>
      <w:r w:rsidRPr="005668D6" w:rsidR="005668D6">
        <w:rPr>
          <w:lang w:eastAsia="en-GB"/>
        </w:rPr>
        <w:t xml:space="preserve">driving mode for the automated vehicle (e.g. normal mode versus sporty or aggressive driving style). </w:t>
      </w:r>
      <w:r w:rsidR="005668D6">
        <w:rPr>
          <w:lang w:eastAsia="en-GB"/>
        </w:rPr>
        <w:t xml:space="preserve">The driving mode results from the estimation of the human state based on the sensor data. </w:t>
      </w:r>
      <w:r>
        <w:rPr>
          <w:lang w:eastAsia="en-GB"/>
        </w:rPr>
        <w:t xml:space="preserve">This functionality is exploited in the driving simulator study (section </w:t>
      </w:r>
      <w:r>
        <w:rPr>
          <w:lang w:eastAsia="en-GB"/>
        </w:rPr>
        <w:fldChar w:fldCharType="begin"/>
      </w:r>
      <w:r>
        <w:rPr>
          <w:lang w:eastAsia="en-GB"/>
        </w:rPr>
        <w:instrText xml:space="preserve"> REF _Ref89460773 \r \h </w:instrText>
      </w:r>
      <w:r>
        <w:rPr>
          <w:lang w:eastAsia="en-GB"/>
        </w:rPr>
      </w:r>
      <w:r>
        <w:rPr>
          <w:lang w:eastAsia="en-GB"/>
        </w:rPr>
        <w:fldChar w:fldCharType="separate"/>
      </w:r>
      <w:r w:rsidR="006F1920">
        <w:rPr>
          <w:lang w:eastAsia="en-GB"/>
        </w:rPr>
        <w:t>4.4</w:t>
      </w:r>
      <w:r>
        <w:rPr>
          <w:lang w:eastAsia="en-GB"/>
        </w:rPr>
        <w:fldChar w:fldCharType="end"/>
      </w:r>
      <w:r>
        <w:rPr>
          <w:lang w:eastAsia="en-GB"/>
        </w:rPr>
        <w:t xml:space="preserve">) to create appropriate conditions for enticing suitable responses from the study participants. The aim is to gather relevant user perception data so that it can be used for modelling human behaviour and later integration into the sensing and vehicle control in driving automation scenarios. </w:t>
      </w:r>
    </w:p>
    <w:p w:rsidR="003039D8" w:rsidP="003039D8" w:rsidRDefault="00302943" w14:paraId="6601ED38" w14:textId="77777777">
      <w:pPr>
        <w:keepNext/>
        <w:jc w:val="center"/>
      </w:pPr>
      <w:r>
        <w:rPr>
          <w:noProof/>
        </w:rPr>
        <w:drawing>
          <wp:inline distT="0" distB="0" distL="0" distR="0" wp14:anchorId="19F87A9D" wp14:editId="4280DC98">
            <wp:extent cx="4427220" cy="2506480"/>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4427220" cy="2506480"/>
                    </a:xfrm>
                    <a:prstGeom prst="rect">
                      <a:avLst/>
                    </a:prstGeom>
                  </pic:spPr>
                </pic:pic>
              </a:graphicData>
            </a:graphic>
          </wp:inline>
        </w:drawing>
      </w:r>
    </w:p>
    <w:p w:rsidR="00D45F7D" w:rsidP="00EA12B2" w:rsidRDefault="003039D8" w14:paraId="6AAF22F0" w14:textId="299441FE">
      <w:pPr>
        <w:pStyle w:val="Caption"/>
      </w:pPr>
      <w:bookmarkStart w:name="_Ref83156963" w:id="62"/>
      <w:bookmarkStart w:name="_Toc89814936" w:id="63"/>
      <w:r>
        <w:t xml:space="preserve">Figure </w:t>
      </w:r>
      <w:r>
        <w:fldChar w:fldCharType="begin"/>
      </w:r>
      <w:r>
        <w:instrText>SEQ Figure \* ARABIC</w:instrText>
      </w:r>
      <w:r>
        <w:fldChar w:fldCharType="separate"/>
      </w:r>
      <w:r w:rsidR="006F1920">
        <w:rPr>
          <w:noProof/>
        </w:rPr>
        <w:t>13</w:t>
      </w:r>
      <w:r>
        <w:fldChar w:fldCharType="end"/>
      </w:r>
      <w:bookmarkEnd w:id="62"/>
      <w:r>
        <w:t xml:space="preserve"> EECACC input - output variables</w:t>
      </w:r>
      <w:bookmarkEnd w:id="63"/>
    </w:p>
    <w:p w:rsidR="00EA12B2" w:rsidP="000F668D" w:rsidRDefault="007B23D1" w14:paraId="0FE331A9" w14:textId="4C594E30">
      <w:r>
        <w:t>The EECACC is integrated</w:t>
      </w:r>
      <w:r w:rsidR="0039197C">
        <w:t xml:space="preserve"> </w:t>
      </w:r>
      <w:r>
        <w:t>with other SW components</w:t>
      </w:r>
      <w:r w:rsidR="0039197C">
        <w:t xml:space="preserve"> </w:t>
      </w:r>
      <w:r>
        <w:t xml:space="preserve">into the </w:t>
      </w:r>
      <w:r w:rsidR="006E056F">
        <w:t xml:space="preserve">I&amp;M’s </w:t>
      </w:r>
      <w:r w:rsidR="00806ED7">
        <w:t xml:space="preserve">(SDF) </w:t>
      </w:r>
      <w:r w:rsidR="0039197C">
        <w:t xml:space="preserve">RT </w:t>
      </w:r>
      <w:r w:rsidR="004F35B1">
        <w:t xml:space="preserve">Linux-based platform. The intention is to simplify this </w:t>
      </w:r>
      <w:r w:rsidR="00AA1B4D">
        <w:t xml:space="preserve">integration process, some of which relies on tools developed </w:t>
      </w:r>
      <w:r w:rsidR="005F361C">
        <w:t xml:space="preserve">with </w:t>
      </w:r>
      <w:r w:rsidR="00AA1B4D">
        <w:t xml:space="preserve">the TEACHING project </w:t>
      </w:r>
      <w:r w:rsidR="005F361C">
        <w:t xml:space="preserve">in mind </w:t>
      </w:r>
      <w:sdt>
        <w:sdtPr>
          <w:id w:val="-2040722137"/>
          <w:citation/>
        </w:sdtPr>
        <w:sdtContent>
          <w:r w:rsidR="005F361C">
            <w:fldChar w:fldCharType="begin"/>
          </w:r>
          <w:r w:rsidR="005F361C">
            <w:instrText xml:space="preserve"> CITATION Dza21 \l 2057 </w:instrText>
          </w:r>
          <w:r w:rsidR="005F361C">
            <w:fldChar w:fldCharType="separate"/>
          </w:r>
          <w:r w:rsidR="006F1920">
            <w:rPr>
              <w:noProof/>
            </w:rPr>
            <w:t>[8]</w:t>
          </w:r>
          <w:r w:rsidR="005F361C">
            <w:fldChar w:fldCharType="end"/>
          </w:r>
        </w:sdtContent>
      </w:sdt>
      <w:r w:rsidR="00EB6634">
        <w:t>.</w:t>
      </w:r>
      <w:r w:rsidR="00AA5EE1">
        <w:t xml:space="preserve"> Beyond the design and integration phases, the </w:t>
      </w:r>
      <w:r w:rsidR="00174628">
        <w:t xml:space="preserve">intention is to maintain ease of firmware updates Over-The-Air (OTA) and to improve the HW abstraction with </w:t>
      </w:r>
      <w:r w:rsidR="000F668D">
        <w:t xml:space="preserve">this high-performance ECU. </w:t>
      </w:r>
    </w:p>
    <w:p w:rsidR="00D4253C" w:rsidP="00D813B8" w:rsidRDefault="7A010057" w14:paraId="7C7FCA06" w14:textId="76677415">
      <w:pPr>
        <w:rPr>
          <w:lang w:val="en-US"/>
        </w:rPr>
      </w:pPr>
      <w:r>
        <w:t xml:space="preserve">The high-level platform block diagram is shown in </w:t>
      </w:r>
      <w:r w:rsidR="00797239">
        <w:fldChar w:fldCharType="begin"/>
      </w:r>
      <w:r w:rsidR="00797239">
        <w:instrText xml:space="preserve"> REF _Ref83158499 \h </w:instrText>
      </w:r>
      <w:r w:rsidR="00797239">
        <w:fldChar w:fldCharType="separate"/>
      </w:r>
      <w:r w:rsidR="006F1920">
        <w:t xml:space="preserve">Figure </w:t>
      </w:r>
      <w:r w:rsidR="006F1920">
        <w:rPr>
          <w:noProof/>
        </w:rPr>
        <w:t>14</w:t>
      </w:r>
      <w:r w:rsidR="00797239">
        <w:fldChar w:fldCharType="end"/>
      </w:r>
      <w:r w:rsidR="0ED2F906">
        <w:t>.</w:t>
      </w:r>
      <w:r w:rsidR="3B7BC984">
        <w:t xml:space="preserve"> It is reliant on </w:t>
      </w:r>
      <w:r w:rsidR="0BC7900F">
        <w:t xml:space="preserve">the </w:t>
      </w:r>
      <w:r w:rsidR="3B7BC984">
        <w:t xml:space="preserve">development of Robot Operating System (ROS) nodes. </w:t>
      </w:r>
      <w:r w:rsidR="0BC7900F">
        <w:t>ROS</w:t>
      </w:r>
      <w:r w:rsidR="3B7BC984">
        <w:t xml:space="preserve"> is an open-source middleware that allows the partitioning of a complex system into small and reusable blocks called nodes. The communication among these nodes is based on the publish/subscribe paradigm. The nodes can be either all on the same physical device or distributed among many.</w:t>
      </w:r>
      <w:r w:rsidR="0BC7900F">
        <w:t xml:space="preserve"> </w:t>
      </w:r>
      <w:r w:rsidRPr="4AB85D5E" w:rsidR="78614662">
        <w:rPr>
          <w:lang w:val="en-US"/>
        </w:rPr>
        <w:t xml:space="preserve">Shipping ROS to the board </w:t>
      </w:r>
      <w:r w:rsidRPr="4AB85D5E" w:rsidR="50E8583C">
        <w:rPr>
          <w:lang w:val="en-US"/>
        </w:rPr>
        <w:t xml:space="preserve">is </w:t>
      </w:r>
      <w:r w:rsidRPr="4AB85D5E" w:rsidR="78614662">
        <w:rPr>
          <w:lang w:val="en-US"/>
        </w:rPr>
        <w:t>achieved by deploying the meta-</w:t>
      </w:r>
      <w:r w:rsidRPr="4AB85D5E" w:rsidR="359F5AF2">
        <w:rPr>
          <w:lang w:val="en-US"/>
        </w:rPr>
        <w:t>ROS</w:t>
      </w:r>
      <w:r w:rsidRPr="4AB85D5E" w:rsidR="78614662">
        <w:rPr>
          <w:lang w:val="en-US"/>
        </w:rPr>
        <w:t xml:space="preserve"> layer</w:t>
      </w:r>
      <w:r w:rsidRPr="4AB85D5E" w:rsidR="347EEA15">
        <w:rPr>
          <w:lang w:val="en-US"/>
        </w:rPr>
        <w:t xml:space="preserve"> into the Yocto project</w:t>
      </w:r>
      <w:r w:rsidRPr="4AB85D5E" w:rsidR="78614662">
        <w:rPr>
          <w:lang w:val="en-US"/>
        </w:rPr>
        <w:t xml:space="preserve"> </w:t>
      </w:r>
      <w:r w:rsidRPr="4AB85D5E" w:rsidR="50E8583C">
        <w:rPr>
          <w:lang w:val="en-US"/>
        </w:rPr>
        <w:t xml:space="preserve">and </w:t>
      </w:r>
      <w:r w:rsidRPr="4AB85D5E" w:rsidR="78614662">
        <w:rPr>
          <w:lang w:val="en-US"/>
        </w:rPr>
        <w:t>including it in the deployment image</w:t>
      </w:r>
      <w:r w:rsidRPr="4AB85D5E" w:rsidR="0C4B08A4">
        <w:rPr>
          <w:lang w:val="en-US"/>
        </w:rPr>
        <w:t xml:space="preserve">. That is followed by </w:t>
      </w:r>
      <w:r w:rsidRPr="4AB85D5E" w:rsidR="78614662">
        <w:rPr>
          <w:lang w:val="en-US"/>
        </w:rPr>
        <w:t>adjust</w:t>
      </w:r>
      <w:r w:rsidRPr="4AB85D5E" w:rsidR="0C4B08A4">
        <w:rPr>
          <w:lang w:val="en-US"/>
        </w:rPr>
        <w:t xml:space="preserve">ment of </w:t>
      </w:r>
      <w:r w:rsidRPr="4AB85D5E" w:rsidR="78614662">
        <w:rPr>
          <w:lang w:val="en-US"/>
        </w:rPr>
        <w:t>the included components to keep the footprint as small as possible.</w:t>
      </w:r>
      <w:r w:rsidRPr="4AB85D5E" w:rsidR="359F5AF2">
        <w:rPr>
          <w:lang w:val="en-US"/>
        </w:rPr>
        <w:t xml:space="preserve"> </w:t>
      </w:r>
      <w:r w:rsidRPr="4AB85D5E" w:rsidR="5F4782A0">
        <w:rPr>
          <w:lang w:val="en-US"/>
        </w:rPr>
        <w:t xml:space="preserve">Deployment of the custom ROS node to the board </w:t>
      </w:r>
      <w:r w:rsidRPr="4AB85D5E" w:rsidR="0FAC3C4D">
        <w:rPr>
          <w:lang w:val="en-US"/>
        </w:rPr>
        <w:t>relies on b</w:t>
      </w:r>
      <w:r w:rsidRPr="4AB85D5E" w:rsidR="359F5AF2">
        <w:rPr>
          <w:lang w:val="en-US"/>
        </w:rPr>
        <w:t xml:space="preserve">uilding </w:t>
      </w:r>
      <w:r w:rsidRPr="4AB85D5E" w:rsidR="7E4CE0C4">
        <w:rPr>
          <w:lang w:val="en-US"/>
        </w:rPr>
        <w:t>Y</w:t>
      </w:r>
      <w:r w:rsidRPr="4AB85D5E" w:rsidR="359F5AF2">
        <w:rPr>
          <w:lang w:val="en-US"/>
        </w:rPr>
        <w:t>octo customi</w:t>
      </w:r>
      <w:r w:rsidRPr="4AB85D5E" w:rsidR="0FAC3C4D">
        <w:rPr>
          <w:lang w:val="en-US"/>
        </w:rPr>
        <w:t>s</w:t>
      </w:r>
      <w:r w:rsidRPr="4AB85D5E" w:rsidR="359F5AF2">
        <w:rPr>
          <w:lang w:val="en-US"/>
        </w:rPr>
        <w:t xml:space="preserve">ation and </w:t>
      </w:r>
      <w:r w:rsidRPr="4AB85D5E" w:rsidR="4358368F">
        <w:rPr>
          <w:lang w:val="en-US"/>
        </w:rPr>
        <w:t xml:space="preserve">usage of </w:t>
      </w:r>
      <w:r w:rsidRPr="4AB85D5E" w:rsidR="359F5AF2">
        <w:rPr>
          <w:lang w:val="en-US"/>
        </w:rPr>
        <w:t xml:space="preserve">ament_cmake. </w:t>
      </w:r>
      <w:r w:rsidRPr="4AB85D5E" w:rsidR="4358368F">
        <w:rPr>
          <w:lang w:val="en-US"/>
        </w:rPr>
        <w:t>Y</w:t>
      </w:r>
      <w:r w:rsidRPr="4AB85D5E" w:rsidR="359F5AF2">
        <w:rPr>
          <w:lang w:val="en-US"/>
        </w:rPr>
        <w:t xml:space="preserve">octo’s devtool command </w:t>
      </w:r>
      <w:r w:rsidRPr="4AB85D5E" w:rsidR="4358368F">
        <w:rPr>
          <w:lang w:val="en-US"/>
        </w:rPr>
        <w:t xml:space="preserve">is used to </w:t>
      </w:r>
      <w:r w:rsidRPr="4AB85D5E" w:rsidR="359F5AF2">
        <w:rPr>
          <w:lang w:val="en-US"/>
        </w:rPr>
        <w:t>create a recipe in the workspace that is then included for subsequent builds of the deployment image.</w:t>
      </w:r>
    </w:p>
    <w:p w:rsidR="00D813B8" w:rsidP="00D813B8" w:rsidRDefault="00B85F38" w14:paraId="0D72115B" w14:textId="44E04BD1">
      <w:r>
        <w:t xml:space="preserve">The EECACC is </w:t>
      </w:r>
      <w:r w:rsidR="00E1322E">
        <w:t xml:space="preserve">wrapped </w:t>
      </w:r>
      <w:r>
        <w:t xml:space="preserve">into the ROS2 node </w:t>
      </w:r>
      <w:r w:rsidR="00F93AD7">
        <w:t>(</w:t>
      </w:r>
      <w:r w:rsidRPr="00F93AD7" w:rsidR="00F93AD7">
        <w:t>cacc_node</w:t>
      </w:r>
      <w:r w:rsidR="00F93AD7">
        <w:t xml:space="preserve">) </w:t>
      </w:r>
      <w:r>
        <w:t xml:space="preserve">together with the CAN </w:t>
      </w:r>
      <w:r w:rsidR="00BE6AE0">
        <w:t xml:space="preserve">input </w:t>
      </w:r>
      <w:r>
        <w:t>node</w:t>
      </w:r>
      <w:r w:rsidR="00BE6AE0">
        <w:t xml:space="preserve"> (</w:t>
      </w:r>
      <w:r w:rsidRPr="00FA6014" w:rsidR="00BE6AE0">
        <w:t>can_parser</w:t>
      </w:r>
      <w:r w:rsidR="00BE6AE0">
        <w:t>)</w:t>
      </w:r>
      <w:r>
        <w:t>.</w:t>
      </w:r>
      <w:r w:rsidR="00FA6014">
        <w:t xml:space="preserve"> </w:t>
      </w:r>
      <w:r w:rsidR="00BE6AE0">
        <w:t xml:space="preserve">The CAN </w:t>
      </w:r>
      <w:r w:rsidRPr="00FA6014" w:rsidR="00FA6014">
        <w:t xml:space="preserve">node accesses the CAN bus and translates </w:t>
      </w:r>
      <w:r w:rsidR="00BE6AE0">
        <w:t xml:space="preserve">its </w:t>
      </w:r>
      <w:r w:rsidRPr="00FA6014" w:rsidR="00FA6014">
        <w:t>messages into ROS messages. In particular, it bridge</w:t>
      </w:r>
      <w:r w:rsidR="00F245BA">
        <w:t>s</w:t>
      </w:r>
      <w:r w:rsidRPr="00FA6014" w:rsidR="00FA6014">
        <w:t xml:space="preserve"> the CACC and the simulated sensors and actuators.</w:t>
      </w:r>
      <w:r>
        <w:t xml:space="preserve"> </w:t>
      </w:r>
      <w:r w:rsidR="00D750A7">
        <w:t xml:space="preserve">The output actuation signals are passed towards the driving simulator via output CAN and Ethernet nodes. </w:t>
      </w:r>
      <w:r w:rsidR="00F073E8">
        <w:t>This ROS2 platform is integrated into the RT Linux kernel</w:t>
      </w:r>
      <w:r w:rsidR="00EA1DC5">
        <w:t xml:space="preserve">, which forms the SW basis of the HW platform. </w:t>
      </w:r>
    </w:p>
    <w:p w:rsidR="004906EF" w:rsidP="004906EF" w:rsidRDefault="004906EF" w14:paraId="5A9825FF" w14:textId="1ABD493B">
      <w:pPr>
        <w:keepNext/>
        <w:jc w:val="center"/>
      </w:pPr>
      <w:r w:rsidRPr="004906EF">
        <w:rPr>
          <w:noProof/>
        </w:rPr>
        <w:drawing>
          <wp:inline distT="0" distB="0" distL="0" distR="0" wp14:anchorId="5DAA3948" wp14:editId="272C81F9">
            <wp:extent cx="3514477" cy="1819623"/>
            <wp:effectExtent l="0" t="0" r="0" b="9525"/>
            <wp:docPr id="417534495" name="Picture 417534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24851" cy="1824994"/>
                    </a:xfrm>
                    <a:prstGeom prst="rect">
                      <a:avLst/>
                    </a:prstGeom>
                  </pic:spPr>
                </pic:pic>
              </a:graphicData>
            </a:graphic>
          </wp:inline>
        </w:drawing>
      </w:r>
    </w:p>
    <w:p w:rsidR="009D4DDB" w:rsidP="004906EF" w:rsidRDefault="004906EF" w14:paraId="4E4FE07F" w14:textId="02684847">
      <w:pPr>
        <w:pStyle w:val="Caption"/>
      </w:pPr>
      <w:bookmarkStart w:name="_Ref83158499" w:id="64"/>
      <w:bookmarkStart w:name="_Toc89814937" w:id="65"/>
      <w:r>
        <w:t xml:space="preserve">Figure </w:t>
      </w:r>
      <w:r>
        <w:fldChar w:fldCharType="begin"/>
      </w:r>
      <w:r>
        <w:instrText>SEQ Figure \* ARABIC</w:instrText>
      </w:r>
      <w:r>
        <w:fldChar w:fldCharType="separate"/>
      </w:r>
      <w:r w:rsidR="006F1920">
        <w:rPr>
          <w:noProof/>
        </w:rPr>
        <w:t>14</w:t>
      </w:r>
      <w:r>
        <w:fldChar w:fldCharType="end"/>
      </w:r>
      <w:bookmarkEnd w:id="64"/>
      <w:r>
        <w:t xml:space="preserve"> I&amp;M ECU platform for integration into </w:t>
      </w:r>
      <w:r w:rsidR="00EA1DC5">
        <w:t xml:space="preserve">the </w:t>
      </w:r>
      <w:r>
        <w:t>driving simulator</w:t>
      </w:r>
      <w:bookmarkEnd w:id="65"/>
    </w:p>
    <w:p w:rsidR="00965624" w:rsidP="00965624" w:rsidRDefault="00965624" w14:paraId="411B17E8" w14:textId="7F5AC3DD">
      <w:r>
        <w:t xml:space="preserve">Finally, the mqtt_bridge node listens for messages coming from the human state recognition </w:t>
      </w:r>
      <w:r w:rsidR="004E2B7F">
        <w:t>(</w:t>
      </w:r>
      <w:r w:rsidR="004E2B7F">
        <w:fldChar w:fldCharType="begin"/>
      </w:r>
      <w:r w:rsidR="004E2B7F">
        <w:instrText xml:space="preserve"> REF _Ref83162314 \h </w:instrText>
      </w:r>
      <w:r w:rsidR="004E2B7F">
        <w:fldChar w:fldCharType="separate"/>
      </w:r>
      <w:r w:rsidR="006F1920">
        <w:t xml:space="preserve">Figure </w:t>
      </w:r>
      <w:r w:rsidR="006F1920">
        <w:rPr>
          <w:noProof/>
        </w:rPr>
        <w:t>15</w:t>
      </w:r>
      <w:r w:rsidR="004E2B7F">
        <w:fldChar w:fldCharType="end"/>
      </w:r>
      <w:r w:rsidR="004E2B7F">
        <w:t xml:space="preserve">) </w:t>
      </w:r>
      <w:r>
        <w:t>and driving style personalisation application (developed in WP4), that runs on a separate board. The node receives the output of the driving style choice and sends it to the cacc_node. The two boards communicate over Ethernet. The ROS2 nodes can be tweaked to have better timing determinism, by avoiding dynamic memory allocation at runtime and setting CPU affinity, which will be considered soon within the project.</w:t>
      </w:r>
    </w:p>
    <w:p w:rsidR="00F3653D" w:rsidP="00F3653D" w:rsidRDefault="00A16074" w14:paraId="37A78843" w14:textId="77777777">
      <w:pPr>
        <w:keepNext/>
        <w:jc w:val="center"/>
      </w:pPr>
      <w:r>
        <w:rPr>
          <w:noProof/>
          <w:lang w:eastAsia="en-GB"/>
        </w:rPr>
        <w:drawing>
          <wp:inline distT="0" distB="0" distL="0" distR="0" wp14:anchorId="1BFF5DDB" wp14:editId="2A4B7725">
            <wp:extent cx="4710190" cy="2461388"/>
            <wp:effectExtent l="0" t="0" r="0" b="0"/>
            <wp:docPr id="1194869122"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69122" name="Immagine 5"/>
                    <pic:cNvPicPr/>
                  </pic:nvPicPr>
                  <pic:blipFill>
                    <a:blip r:embed="rId32"/>
                    <a:stretch>
                      <a:fillRect/>
                    </a:stretch>
                  </pic:blipFill>
                  <pic:spPr>
                    <a:xfrm>
                      <a:off x="0" y="0"/>
                      <a:ext cx="4710190" cy="2461388"/>
                    </a:xfrm>
                    <a:prstGeom prst="rect">
                      <a:avLst/>
                    </a:prstGeom>
                  </pic:spPr>
                </pic:pic>
              </a:graphicData>
            </a:graphic>
          </wp:inline>
        </w:drawing>
      </w:r>
    </w:p>
    <w:p w:rsidRPr="00A16074" w:rsidR="00A16074" w:rsidP="00F3653D" w:rsidRDefault="00F3653D" w14:paraId="17D3F4CB" w14:textId="09823E59">
      <w:pPr>
        <w:pStyle w:val="Caption"/>
      </w:pPr>
      <w:bookmarkStart w:name="_Ref83162314" w:id="66"/>
      <w:bookmarkStart w:name="_Toc89814938" w:id="67"/>
      <w:r>
        <w:t xml:space="preserve">Figure </w:t>
      </w:r>
      <w:r>
        <w:fldChar w:fldCharType="begin"/>
      </w:r>
      <w:r>
        <w:instrText>SEQ Figure \* ARABIC</w:instrText>
      </w:r>
      <w:r>
        <w:fldChar w:fldCharType="separate"/>
      </w:r>
      <w:r w:rsidR="006F1920">
        <w:rPr>
          <w:noProof/>
        </w:rPr>
        <w:t>15</w:t>
      </w:r>
      <w:r>
        <w:fldChar w:fldCharType="end"/>
      </w:r>
      <w:bookmarkEnd w:id="66"/>
      <w:r>
        <w:t xml:space="preserve"> Automotive Use Case partitioning</w:t>
      </w:r>
      <w:bookmarkEnd w:id="67"/>
    </w:p>
    <w:p w:rsidR="008300BC" w:rsidP="00A11378" w:rsidRDefault="00414986" w14:paraId="58F660BE" w14:textId="5115BAEB">
      <w:r>
        <w:t>T</w:t>
      </w:r>
      <w:r w:rsidR="008300BC">
        <w:t xml:space="preserve">he </w:t>
      </w:r>
      <w:r w:rsidR="00432E08">
        <w:t xml:space="preserve">depiction of the ECU’s </w:t>
      </w:r>
      <w:r w:rsidR="003603F7">
        <w:t xml:space="preserve">verification </w:t>
      </w:r>
      <w:r w:rsidR="00432E08">
        <w:t xml:space="preserve">is provided in </w:t>
      </w:r>
      <w:r w:rsidR="00432E08">
        <w:fldChar w:fldCharType="begin"/>
      </w:r>
      <w:r w:rsidR="00432E08">
        <w:instrText xml:space="preserve"> REF _Ref83159988 \h </w:instrText>
      </w:r>
      <w:r w:rsidR="00432E08">
        <w:fldChar w:fldCharType="separate"/>
      </w:r>
      <w:r w:rsidR="006F1920">
        <w:t xml:space="preserve">Figure </w:t>
      </w:r>
      <w:r w:rsidR="006F1920">
        <w:rPr>
          <w:noProof/>
        </w:rPr>
        <w:t>16</w:t>
      </w:r>
      <w:r w:rsidR="00432E08">
        <w:fldChar w:fldCharType="end"/>
      </w:r>
      <w:r w:rsidR="00432E08">
        <w:t xml:space="preserve">. </w:t>
      </w:r>
      <w:r w:rsidRPr="00A11378" w:rsidR="00A11378">
        <w:t xml:space="preserve">The </w:t>
      </w:r>
      <w:r w:rsidR="00055ECC">
        <w:t xml:space="preserve">SW is </w:t>
      </w:r>
      <w:r w:rsidRPr="00A11378" w:rsidR="00A11378">
        <w:t xml:space="preserve">tested in </w:t>
      </w:r>
      <w:r w:rsidR="00055ECC">
        <w:t xml:space="preserve">Model-In-the-Loop </w:t>
      </w:r>
      <w:r w:rsidR="006442BF">
        <w:t xml:space="preserve">(MIL) </w:t>
      </w:r>
      <w:r w:rsidR="00055ECC">
        <w:t xml:space="preserve">environment </w:t>
      </w:r>
      <w:r w:rsidRPr="00A11378" w:rsidR="00A11378">
        <w:t xml:space="preserve">and references </w:t>
      </w:r>
      <w:r w:rsidR="006442BF">
        <w:t>are prepared for the Hardware-In-the-Loop (</w:t>
      </w:r>
      <w:r w:rsidRPr="00A11378" w:rsidR="00A11378">
        <w:t>HIL</w:t>
      </w:r>
      <w:r w:rsidR="006442BF">
        <w:t>)</w:t>
      </w:r>
      <w:r w:rsidRPr="00A11378" w:rsidR="00A11378">
        <w:t xml:space="preserve"> test</w:t>
      </w:r>
      <w:r w:rsidR="006442BF">
        <w:t>ing</w:t>
      </w:r>
      <w:r w:rsidRPr="00A11378" w:rsidR="00A11378">
        <w:t xml:space="preserve"> </w:t>
      </w:r>
      <w:r w:rsidR="00FA0964">
        <w:t xml:space="preserve">for </w:t>
      </w:r>
      <w:r w:rsidRPr="00A11378" w:rsidR="00A11378">
        <w:t>back2back evaluation</w:t>
      </w:r>
      <w:r w:rsidR="00FA0964">
        <w:t xml:space="preserve">. That step was followed by testing of </w:t>
      </w:r>
      <w:r w:rsidRPr="00A11378" w:rsidR="00A11378">
        <w:t>interface</w:t>
      </w:r>
      <w:r w:rsidR="00FA0964">
        <w:t>s</w:t>
      </w:r>
      <w:r w:rsidRPr="00A11378" w:rsidR="00A11378">
        <w:t xml:space="preserve"> and resource</w:t>
      </w:r>
      <w:r w:rsidR="00283FC9">
        <w:t xml:space="preserve">s </w:t>
      </w:r>
      <w:r w:rsidRPr="00A11378" w:rsidR="00A11378">
        <w:t>of the integrated SW on the target platform</w:t>
      </w:r>
      <w:r w:rsidR="00283FC9">
        <w:t xml:space="preserve">. These activities are supported by the development of the co-simulation model </w:t>
      </w:r>
      <w:r w:rsidR="003A15C4">
        <w:t xml:space="preserve">in AVL’s </w:t>
      </w:r>
      <w:r w:rsidRPr="00A11378" w:rsidR="00A11378">
        <w:t>Model.Connect</w:t>
      </w:r>
      <w:r w:rsidRPr="003A15C4" w:rsidR="003A15C4">
        <w:rPr>
          <w:vertAlign w:val="superscript"/>
        </w:rPr>
        <w:t>TM</w:t>
      </w:r>
      <w:r w:rsidRPr="00A11378" w:rsidR="00A11378">
        <w:t xml:space="preserve"> environment</w:t>
      </w:r>
      <w:r w:rsidR="003A15C4">
        <w:t xml:space="preserve">. </w:t>
      </w:r>
      <w:r w:rsidR="00C149DC">
        <w:t xml:space="preserve">Upon performing the </w:t>
      </w:r>
      <w:r w:rsidRPr="00A11378" w:rsidR="00A11378">
        <w:t xml:space="preserve">HIL tests, </w:t>
      </w:r>
      <w:r w:rsidR="00C149DC">
        <w:t xml:space="preserve">the comparison of the </w:t>
      </w:r>
      <w:r w:rsidR="00C434E7">
        <w:t xml:space="preserve">MIL and HIL results is possible. </w:t>
      </w:r>
    </w:p>
    <w:p w:rsidR="00414986" w:rsidP="00414986" w:rsidRDefault="00414986" w14:paraId="0BD8AB2C" w14:textId="77777777">
      <w:pPr>
        <w:keepNext/>
        <w:jc w:val="center"/>
      </w:pPr>
      <w:r w:rsidRPr="00414986">
        <w:rPr>
          <w:noProof/>
        </w:rPr>
        <w:drawing>
          <wp:inline distT="0" distB="0" distL="0" distR="0" wp14:anchorId="1DF046FB" wp14:editId="6BBE80F9">
            <wp:extent cx="5759450" cy="2673441"/>
            <wp:effectExtent l="0" t="0" r="0" b="0"/>
            <wp:docPr id="1194869120" name="Picture 1194869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69120" name="Picture 1194869120"/>
                    <pic:cNvPicPr/>
                  </pic:nvPicPr>
                  <pic:blipFill>
                    <a:blip r:embed="rId33"/>
                    <a:stretch>
                      <a:fillRect/>
                    </a:stretch>
                  </pic:blipFill>
                  <pic:spPr>
                    <a:xfrm>
                      <a:off x="0" y="0"/>
                      <a:ext cx="5759450" cy="2673441"/>
                    </a:xfrm>
                    <a:prstGeom prst="rect">
                      <a:avLst/>
                    </a:prstGeom>
                  </pic:spPr>
                </pic:pic>
              </a:graphicData>
            </a:graphic>
          </wp:inline>
        </w:drawing>
      </w:r>
    </w:p>
    <w:p w:rsidR="008300BC" w:rsidP="00414986" w:rsidRDefault="00414986" w14:paraId="5C156B89" w14:textId="1FCF07BD">
      <w:pPr>
        <w:pStyle w:val="Caption"/>
      </w:pPr>
      <w:bookmarkStart w:name="_Ref83159988" w:id="68"/>
      <w:bookmarkStart w:name="_Toc89814939" w:id="69"/>
      <w:r>
        <w:t xml:space="preserve">Figure </w:t>
      </w:r>
      <w:r>
        <w:fldChar w:fldCharType="begin"/>
      </w:r>
      <w:r>
        <w:instrText>SEQ Figure \* ARABIC</w:instrText>
      </w:r>
      <w:r>
        <w:fldChar w:fldCharType="separate"/>
      </w:r>
      <w:r w:rsidR="006F1920">
        <w:rPr>
          <w:noProof/>
        </w:rPr>
        <w:t>16</w:t>
      </w:r>
      <w:r>
        <w:fldChar w:fldCharType="end"/>
      </w:r>
      <w:bookmarkEnd w:id="68"/>
      <w:r>
        <w:t xml:space="preserve"> ECU platform integration verification</w:t>
      </w:r>
      <w:bookmarkEnd w:id="69"/>
    </w:p>
    <w:p w:rsidR="002A48BC" w:rsidP="002A48BC" w:rsidRDefault="002A48BC" w14:paraId="60C59373" w14:textId="390C4224">
      <w:r>
        <w:t>The initial results (</w:t>
      </w:r>
      <w:r>
        <w:fldChar w:fldCharType="begin"/>
      </w:r>
      <w:r>
        <w:instrText xml:space="preserve"> REF _Ref83161334 \h </w:instrText>
      </w:r>
      <w:r>
        <w:fldChar w:fldCharType="separate"/>
      </w:r>
      <w:r w:rsidR="006F1920">
        <w:t xml:space="preserve">Figure </w:t>
      </w:r>
      <w:r w:rsidR="006F1920">
        <w:rPr>
          <w:noProof/>
        </w:rPr>
        <w:t>17</w:t>
      </w:r>
      <w:r>
        <w:fldChar w:fldCharType="end"/>
      </w:r>
      <w:r>
        <w:t xml:space="preserve">) demonstrate a good match of the reference vehicle acceleration from the test case (green signal) and the demand vehicle acceleration (red signal) from EECACC, which is integrated into the I&amp;M’s ECU. Upon completion of the initial </w:t>
      </w:r>
      <w:r w:rsidRPr="00A11378">
        <w:t>back2back test</w:t>
      </w:r>
      <w:r>
        <w:t xml:space="preserve">s, current activities are focusing on proof that all </w:t>
      </w:r>
      <w:r w:rsidRPr="00A11378">
        <w:t>real</w:t>
      </w:r>
      <w:r>
        <w:t>-</w:t>
      </w:r>
      <w:r w:rsidRPr="00A11378">
        <w:t xml:space="preserve">time requirements </w:t>
      </w:r>
      <w:r>
        <w:t xml:space="preserve">are </w:t>
      </w:r>
      <w:r w:rsidRPr="00A11378">
        <w:t>fulfilled</w:t>
      </w:r>
      <w:r>
        <w:t>. The following steps are focused on further extension</w:t>
      </w:r>
      <w:r w:rsidR="00A17EB2">
        <w:t>s</w:t>
      </w:r>
      <w:r>
        <w:t xml:space="preserve"> of the system</w:t>
      </w:r>
      <w:r w:rsidR="00A65A48">
        <w:t>, which are to be detail</w:t>
      </w:r>
      <w:r w:rsidR="00A17EB2">
        <w:t>ed</w:t>
      </w:r>
      <w:r w:rsidR="00A65A48">
        <w:t xml:space="preserve"> in D5.</w:t>
      </w:r>
      <w:r w:rsidR="00C459BD">
        <w:t>4 towards the end of the TEACHING project.</w:t>
      </w:r>
      <w:r>
        <w:t xml:space="preserve"> </w:t>
      </w:r>
    </w:p>
    <w:p w:rsidR="008B4217" w:rsidP="008B4217" w:rsidRDefault="007D4C00" w14:paraId="5B7D295F" w14:textId="76BE9CD0">
      <w:pPr>
        <w:keepNext/>
        <w:jc w:val="center"/>
      </w:pPr>
      <w:r>
        <w:rPr>
          <w:rFonts w:ascii="Arial" w:hAnsi="Arial" w:cs="Arial"/>
          <w:noProof/>
          <w:color w:val="1F497D"/>
          <w:sz w:val="20"/>
          <w:lang w:val="en-US"/>
        </w:rPr>
        <w:drawing>
          <wp:inline distT="0" distB="0" distL="0" distR="0" wp14:anchorId="4F7A03F0" wp14:editId="18C0F2C9">
            <wp:extent cx="4525074" cy="3124863"/>
            <wp:effectExtent l="0" t="0" r="8890" b="0"/>
            <wp:docPr id="1194869121" name="Picture 1194869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69121" name="Picture 1194869121"/>
                    <pic:cNvPicPr>
                      <a:picLocks noChangeAspect="1" noChangeArrowheads="1"/>
                    </pic:cNvPicPr>
                  </pic:nvPicPr>
                  <pic:blipFill>
                    <a:blip r:embed="rId34"/>
                    <a:stretch>
                      <a:fillRect/>
                    </a:stretch>
                  </pic:blipFill>
                  <pic:spPr bwMode="auto">
                    <a:xfrm>
                      <a:off x="0" y="0"/>
                      <a:ext cx="4560578" cy="3149381"/>
                    </a:xfrm>
                    <a:prstGeom prst="rect">
                      <a:avLst/>
                    </a:prstGeom>
                    <a:noFill/>
                    <a:ln>
                      <a:noFill/>
                    </a:ln>
                  </pic:spPr>
                </pic:pic>
              </a:graphicData>
            </a:graphic>
          </wp:inline>
        </w:drawing>
      </w:r>
    </w:p>
    <w:p w:rsidR="009D4DDB" w:rsidP="008B4217" w:rsidRDefault="008B4217" w14:paraId="512AFD4E" w14:textId="7293DD4B">
      <w:pPr>
        <w:pStyle w:val="Caption"/>
      </w:pPr>
      <w:bookmarkStart w:name="_Ref83161334" w:id="70"/>
      <w:bookmarkStart w:name="_Toc89814940" w:id="71"/>
      <w:r>
        <w:t xml:space="preserve">Figure </w:t>
      </w:r>
      <w:r>
        <w:fldChar w:fldCharType="begin"/>
      </w:r>
      <w:r>
        <w:instrText>SEQ Figure \* ARABIC</w:instrText>
      </w:r>
      <w:r>
        <w:fldChar w:fldCharType="separate"/>
      </w:r>
      <w:r w:rsidR="006F1920">
        <w:rPr>
          <w:noProof/>
        </w:rPr>
        <w:t>17</w:t>
      </w:r>
      <w:r>
        <w:fldChar w:fldCharType="end"/>
      </w:r>
      <w:bookmarkEnd w:id="70"/>
      <w:r>
        <w:t xml:space="preserve"> ECU back2back initial test results</w:t>
      </w:r>
      <w:bookmarkEnd w:id="71"/>
    </w:p>
    <w:p w:rsidR="002301B1" w:rsidP="002301B1" w:rsidRDefault="008B2620" w14:paraId="65FFFFFF" w14:textId="2748D117">
      <w:pPr>
        <w:pStyle w:val="Heading2"/>
        <w:rPr>
          <w:lang w:eastAsia="en-GB"/>
        </w:rPr>
      </w:pPr>
      <w:bookmarkStart w:name="_Ref89460271" w:id="72"/>
      <w:bookmarkStart w:name="_Ref89460275" w:id="73"/>
      <w:bookmarkStart w:name="_Ref89460773" w:id="74"/>
      <w:bookmarkStart w:name="_Toc89814918" w:id="75"/>
      <w:r>
        <w:rPr>
          <w:lang w:eastAsia="en-GB"/>
        </w:rPr>
        <w:t xml:space="preserve">Automotive </w:t>
      </w:r>
      <w:r w:rsidRPr="631D9B58" w:rsidR="002301B1">
        <w:rPr>
          <w:lang w:eastAsia="en-GB"/>
        </w:rPr>
        <w:t xml:space="preserve">Study </w:t>
      </w:r>
      <w:r>
        <w:rPr>
          <w:lang w:eastAsia="en-GB"/>
        </w:rPr>
        <w:t>D</w:t>
      </w:r>
      <w:r w:rsidRPr="631D9B58" w:rsidR="002301B1">
        <w:rPr>
          <w:lang w:eastAsia="en-GB"/>
        </w:rPr>
        <w:t>esign</w:t>
      </w:r>
      <w:bookmarkEnd w:id="72"/>
      <w:bookmarkEnd w:id="73"/>
      <w:bookmarkEnd w:id="74"/>
      <w:bookmarkEnd w:id="75"/>
    </w:p>
    <w:p w:rsidR="00796D84" w:rsidP="006D2F6A" w:rsidRDefault="007F799B" w14:paraId="1F4626B2" w14:textId="23C0AD82">
      <w:pPr>
        <w:rPr>
          <w:lang w:eastAsia="en-GB"/>
        </w:rPr>
      </w:pPr>
      <w:r>
        <w:rPr>
          <w:lang w:eastAsia="en-GB"/>
        </w:rPr>
        <w:t xml:space="preserve">An automotive </w:t>
      </w:r>
      <w:r w:rsidR="00CC1ABE">
        <w:rPr>
          <w:lang w:eastAsia="en-GB"/>
        </w:rPr>
        <w:t xml:space="preserve">use case </w:t>
      </w:r>
      <w:r w:rsidR="005244E2">
        <w:rPr>
          <w:lang w:eastAsia="en-GB"/>
        </w:rPr>
        <w:t xml:space="preserve">development relies on </w:t>
      </w:r>
      <w:r w:rsidR="00796D84">
        <w:rPr>
          <w:lang w:eastAsia="en-GB"/>
        </w:rPr>
        <w:t xml:space="preserve">the </w:t>
      </w:r>
      <w:r w:rsidR="005244E2">
        <w:rPr>
          <w:lang w:eastAsia="en-GB"/>
        </w:rPr>
        <w:t xml:space="preserve">collection of realistic data and modelling of the human perception based on this data. That data could be further </w:t>
      </w:r>
      <w:r w:rsidR="009F0DFC">
        <w:rPr>
          <w:lang w:eastAsia="en-GB"/>
        </w:rPr>
        <w:t>enhanced for improvement of the models or the measurements could be repeated for validation and verification</w:t>
      </w:r>
      <w:r w:rsidR="00796D84">
        <w:rPr>
          <w:lang w:eastAsia="en-GB"/>
        </w:rPr>
        <w:t xml:space="preserve"> of the created model. The stages of this process are drawn in</w:t>
      </w:r>
      <w:r w:rsidR="00FB078E">
        <w:rPr>
          <w:lang w:eastAsia="en-GB"/>
        </w:rPr>
        <w:t xml:space="preserve"> </w:t>
      </w:r>
      <w:r w:rsidR="00FB078E">
        <w:rPr>
          <w:lang w:eastAsia="en-GB"/>
        </w:rPr>
        <w:fldChar w:fldCharType="begin"/>
      </w:r>
      <w:r w:rsidR="00FB078E">
        <w:rPr>
          <w:lang w:eastAsia="en-GB"/>
        </w:rPr>
        <w:instrText xml:space="preserve"> REF _Ref83164011 \h </w:instrText>
      </w:r>
      <w:r w:rsidR="00FB078E">
        <w:rPr>
          <w:lang w:eastAsia="en-GB"/>
        </w:rPr>
      </w:r>
      <w:r w:rsidR="00FB078E">
        <w:rPr>
          <w:lang w:eastAsia="en-GB"/>
        </w:rPr>
        <w:fldChar w:fldCharType="separate"/>
      </w:r>
      <w:r w:rsidR="006F1920">
        <w:t xml:space="preserve">Figure </w:t>
      </w:r>
      <w:r w:rsidR="006F1920">
        <w:rPr>
          <w:noProof/>
        </w:rPr>
        <w:t>18</w:t>
      </w:r>
      <w:r w:rsidR="00FB078E">
        <w:rPr>
          <w:lang w:eastAsia="en-GB"/>
        </w:rPr>
        <w:fldChar w:fldCharType="end"/>
      </w:r>
      <w:r w:rsidR="00796D84">
        <w:rPr>
          <w:lang w:eastAsia="en-GB"/>
        </w:rPr>
        <w:t xml:space="preserve">. </w:t>
      </w:r>
    </w:p>
    <w:p w:rsidR="00FB078E" w:rsidP="00FB078E" w:rsidRDefault="00FB078E" w14:paraId="73D02428" w14:textId="77777777">
      <w:pPr>
        <w:keepNext/>
      </w:pPr>
      <w:r w:rsidRPr="00FB078E">
        <w:rPr>
          <w:noProof/>
          <w:lang w:eastAsia="en-GB"/>
        </w:rPr>
        <w:drawing>
          <wp:inline distT="0" distB="0" distL="0" distR="0" wp14:anchorId="6E918563" wp14:editId="2B24E422">
            <wp:extent cx="5759450" cy="847725"/>
            <wp:effectExtent l="0" t="0" r="0" b="9525"/>
            <wp:docPr id="1194869123" name="Picture 1194869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9450" cy="847725"/>
                    </a:xfrm>
                    <a:prstGeom prst="rect">
                      <a:avLst/>
                    </a:prstGeom>
                  </pic:spPr>
                </pic:pic>
              </a:graphicData>
            </a:graphic>
          </wp:inline>
        </w:drawing>
      </w:r>
    </w:p>
    <w:p w:rsidR="00FB078E" w:rsidP="00FB078E" w:rsidRDefault="00FB078E" w14:paraId="3C8F4965" w14:textId="0A607C61">
      <w:pPr>
        <w:pStyle w:val="Caption"/>
        <w:rPr>
          <w:lang w:eastAsia="en-GB"/>
        </w:rPr>
      </w:pPr>
      <w:bookmarkStart w:name="_Ref83164011" w:id="76"/>
      <w:bookmarkStart w:name="_Toc89814941" w:id="77"/>
      <w:r>
        <w:t xml:space="preserve">Figure </w:t>
      </w:r>
      <w:r>
        <w:fldChar w:fldCharType="begin"/>
      </w:r>
      <w:r>
        <w:instrText>SEQ Figure \* ARABIC</w:instrText>
      </w:r>
      <w:r>
        <w:fldChar w:fldCharType="separate"/>
      </w:r>
      <w:r w:rsidR="006F1920">
        <w:rPr>
          <w:noProof/>
        </w:rPr>
        <w:t>18</w:t>
      </w:r>
      <w:r>
        <w:fldChar w:fldCharType="end"/>
      </w:r>
      <w:bookmarkEnd w:id="76"/>
      <w:r>
        <w:t xml:space="preserve"> Driving Automation Study Stages</w:t>
      </w:r>
      <w:bookmarkEnd w:id="77"/>
    </w:p>
    <w:p w:rsidR="00D31A7A" w:rsidP="00D31A7A" w:rsidRDefault="00D31A7A" w14:paraId="5DBA0ADE" w14:textId="1ED7D5D1">
      <w:pPr>
        <w:rPr>
          <w:lang w:eastAsia="en-GB"/>
        </w:rPr>
      </w:pPr>
      <w:r>
        <w:rPr>
          <w:lang w:eastAsia="en-GB"/>
        </w:rPr>
        <w:t xml:space="preserve">The initial controlled laboratory test is a result of mitigation measures taken as a result of the Covid-19 pandemic. The original plan was for this stage to be performed at a driving simulator. Due to the physical restrictions to access the simulator, this data collection was performed in a </w:t>
      </w:r>
      <w:r w:rsidR="00AD78F6">
        <w:rPr>
          <w:lang w:eastAsia="en-GB"/>
        </w:rPr>
        <w:t xml:space="preserve">controlled </w:t>
      </w:r>
      <w:r>
        <w:rPr>
          <w:lang w:eastAsia="en-GB"/>
        </w:rPr>
        <w:t xml:space="preserve">environment with no </w:t>
      </w:r>
      <w:r w:rsidR="00AD78F6">
        <w:rPr>
          <w:lang w:eastAsia="en-GB"/>
        </w:rPr>
        <w:t xml:space="preserve">driving </w:t>
      </w:r>
      <w:r>
        <w:rPr>
          <w:lang w:eastAsia="en-GB"/>
        </w:rPr>
        <w:t>simulator</w:t>
      </w:r>
      <w:r w:rsidR="00AD78F6">
        <w:rPr>
          <w:lang w:eastAsia="en-GB"/>
        </w:rPr>
        <w:t>. The individuals are subjected to</w:t>
      </w:r>
      <w:r w:rsidR="00446BD2">
        <w:rPr>
          <w:lang w:eastAsia="en-GB"/>
        </w:rPr>
        <w:t xml:space="preserve"> an</w:t>
      </w:r>
      <w:r w:rsidR="00AD78F6">
        <w:rPr>
          <w:lang w:eastAsia="en-GB"/>
        </w:rPr>
        <w:t xml:space="preserve"> increase of </w:t>
      </w:r>
      <w:r>
        <w:rPr>
          <w:lang w:eastAsia="en-GB"/>
        </w:rPr>
        <w:t xml:space="preserve">cognitive load </w:t>
      </w:r>
      <w:r w:rsidR="00446BD2">
        <w:rPr>
          <w:lang w:eastAsia="en-GB"/>
        </w:rPr>
        <w:t>(chess puzzles</w:t>
      </w:r>
      <w:r w:rsidR="00A56C52">
        <w:rPr>
          <w:lang w:eastAsia="en-GB"/>
        </w:rPr>
        <w:t xml:space="preserve"> of </w:t>
      </w:r>
      <w:r w:rsidR="00A56C52">
        <w:rPr>
          <w:lang w:eastAsia="en-GB"/>
        </w:rPr>
        <w:fldChar w:fldCharType="begin"/>
      </w:r>
      <w:r w:rsidR="00A56C52">
        <w:rPr>
          <w:lang w:eastAsia="en-GB"/>
        </w:rPr>
        <w:instrText xml:space="preserve"> REF _Ref83164520 \h </w:instrText>
      </w:r>
      <w:r w:rsidR="00A56C52">
        <w:rPr>
          <w:lang w:eastAsia="en-GB"/>
        </w:rPr>
      </w:r>
      <w:r w:rsidR="00A56C52">
        <w:rPr>
          <w:lang w:eastAsia="en-GB"/>
        </w:rPr>
        <w:fldChar w:fldCharType="separate"/>
      </w:r>
      <w:r w:rsidR="006F1920">
        <w:t xml:space="preserve">Figure </w:t>
      </w:r>
      <w:r w:rsidR="006F1920">
        <w:rPr>
          <w:noProof/>
        </w:rPr>
        <w:t>19</w:t>
      </w:r>
      <w:r w:rsidR="00A56C52">
        <w:rPr>
          <w:lang w:eastAsia="en-GB"/>
        </w:rPr>
        <w:fldChar w:fldCharType="end"/>
      </w:r>
      <w:r w:rsidR="00446BD2">
        <w:rPr>
          <w:lang w:eastAsia="en-GB"/>
        </w:rPr>
        <w:t>) while their psychophysiological data is recorded.</w:t>
      </w:r>
      <w:r w:rsidR="00A56C52">
        <w:rPr>
          <w:lang w:eastAsia="en-GB"/>
        </w:rPr>
        <w:t xml:space="preserve"> The purpose of this stage is to </w:t>
      </w:r>
      <w:r w:rsidR="001F391B">
        <w:rPr>
          <w:lang w:eastAsia="en-GB"/>
        </w:rPr>
        <w:t>data of the right type and format</w:t>
      </w:r>
      <w:r w:rsidR="00B9078F">
        <w:rPr>
          <w:lang w:eastAsia="en-GB"/>
        </w:rPr>
        <w:t xml:space="preserve"> as a preparatory phase for the real driving simulator study of stage 2. </w:t>
      </w:r>
    </w:p>
    <w:p w:rsidR="00446BD2" w:rsidP="00446BD2" w:rsidRDefault="005037E3" w14:paraId="01A3786E" w14:textId="62BC494B">
      <w:pPr>
        <w:keepNext/>
        <w:jc w:val="center"/>
      </w:pPr>
      <w:r w:rsidRPr="005037E3">
        <w:rPr>
          <w:noProof/>
          <w:lang w:eastAsia="en-GB"/>
        </w:rPr>
        <w:drawing>
          <wp:inline distT="0" distB="0" distL="0" distR="0" wp14:anchorId="77D00B8C" wp14:editId="0922198F">
            <wp:extent cx="3760967" cy="1978789"/>
            <wp:effectExtent l="0" t="0" r="0" b="2540"/>
            <wp:docPr id="1194869124" name="Picture 1194869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67669" cy="1982315"/>
                    </a:xfrm>
                    <a:prstGeom prst="rect">
                      <a:avLst/>
                    </a:prstGeom>
                  </pic:spPr>
                </pic:pic>
              </a:graphicData>
            </a:graphic>
          </wp:inline>
        </w:drawing>
      </w:r>
    </w:p>
    <w:p w:rsidR="00796D84" w:rsidP="00446BD2" w:rsidRDefault="00446BD2" w14:paraId="03E43FB1" w14:textId="570C9321">
      <w:pPr>
        <w:pStyle w:val="Caption"/>
        <w:rPr>
          <w:lang w:eastAsia="en-GB"/>
        </w:rPr>
      </w:pPr>
      <w:bookmarkStart w:name="_Ref83164520" w:id="78"/>
      <w:bookmarkStart w:name="_Toc89814942" w:id="79"/>
      <w:r>
        <w:t xml:space="preserve">Figure </w:t>
      </w:r>
      <w:r>
        <w:fldChar w:fldCharType="begin"/>
      </w:r>
      <w:r>
        <w:instrText>SEQ Figure \* ARABIC</w:instrText>
      </w:r>
      <w:r>
        <w:fldChar w:fldCharType="separate"/>
      </w:r>
      <w:r w:rsidR="006F1920">
        <w:rPr>
          <w:noProof/>
        </w:rPr>
        <w:t>19</w:t>
      </w:r>
      <w:r>
        <w:fldChar w:fldCharType="end"/>
      </w:r>
      <w:bookmarkEnd w:id="78"/>
      <w:r>
        <w:t xml:space="preserve"> Initial COntrolled Testing - Increased </w:t>
      </w:r>
      <w:r>
        <w:rPr>
          <w:noProof/>
        </w:rPr>
        <w:t xml:space="preserve"> Cognitive Load</w:t>
      </w:r>
      <w:bookmarkEnd w:id="79"/>
    </w:p>
    <w:p w:rsidR="006F67DF" w:rsidRDefault="00B9078F" w14:paraId="2E241FB2" w14:textId="79C5F15C">
      <w:pPr>
        <w:rPr>
          <w:lang w:eastAsia="en-GB"/>
        </w:rPr>
      </w:pPr>
      <w:r>
        <w:rPr>
          <w:lang w:eastAsia="en-GB"/>
        </w:rPr>
        <w:t>The purpose of the second stage (Driving Simulator) is to m</w:t>
      </w:r>
      <w:r w:rsidR="006D2F6A">
        <w:rPr>
          <w:lang w:eastAsia="en-GB"/>
        </w:rPr>
        <w:t xml:space="preserve">easure </w:t>
      </w:r>
      <w:r>
        <w:rPr>
          <w:lang w:eastAsia="en-GB"/>
        </w:rPr>
        <w:t xml:space="preserve">human </w:t>
      </w:r>
      <w:r w:rsidR="006D2F6A">
        <w:rPr>
          <w:lang w:eastAsia="en-GB"/>
        </w:rPr>
        <w:t>comfort and stress</w:t>
      </w:r>
      <w:r>
        <w:rPr>
          <w:lang w:eastAsia="en-GB"/>
        </w:rPr>
        <w:t xml:space="preserve">. </w:t>
      </w:r>
      <w:r w:rsidR="00983CAE">
        <w:rPr>
          <w:lang w:eastAsia="en-GB"/>
        </w:rPr>
        <w:t>The common benefit of driving simulators is increased AD profile amongst the end</w:t>
      </w:r>
      <w:r w:rsidR="003809A0">
        <w:rPr>
          <w:lang w:eastAsia="en-GB"/>
        </w:rPr>
        <w:t>-</w:t>
      </w:r>
      <w:r w:rsidR="00983CAE">
        <w:rPr>
          <w:lang w:eastAsia="en-GB"/>
        </w:rPr>
        <w:t xml:space="preserve">users and general population. The commonly expressed criticism of driving simulation and </w:t>
      </w:r>
      <w:r w:rsidR="003809A0">
        <w:rPr>
          <w:lang w:eastAsia="en-GB"/>
        </w:rPr>
        <w:t xml:space="preserve">its </w:t>
      </w:r>
      <w:r w:rsidR="00983CAE">
        <w:rPr>
          <w:lang w:eastAsia="en-GB"/>
        </w:rPr>
        <w:t xml:space="preserve">differences from the real driving </w:t>
      </w:r>
      <w:r w:rsidR="003809A0">
        <w:rPr>
          <w:lang w:eastAsia="en-GB"/>
        </w:rPr>
        <w:t xml:space="preserve">is justified </w:t>
      </w:r>
      <w:r w:rsidR="00983CAE">
        <w:rPr>
          <w:lang w:eastAsia="en-GB"/>
        </w:rPr>
        <w:t>by the need for test repeatability (e.g. weathe</w:t>
      </w:r>
      <w:r w:rsidR="003809A0">
        <w:rPr>
          <w:lang w:eastAsia="en-GB"/>
        </w:rPr>
        <w:t>r</w:t>
      </w:r>
      <w:r w:rsidR="00983CAE">
        <w:rPr>
          <w:lang w:eastAsia="en-GB"/>
        </w:rPr>
        <w:t xml:space="preserve"> conditions, traffic </w:t>
      </w:r>
      <w:r w:rsidR="00D65405">
        <w:rPr>
          <w:lang w:eastAsia="en-GB"/>
        </w:rPr>
        <w:t xml:space="preserve">flow, etc.) </w:t>
      </w:r>
      <w:r w:rsidR="00983CAE">
        <w:rPr>
          <w:lang w:eastAsia="en-GB"/>
        </w:rPr>
        <w:t>and the safety of the participants.</w:t>
      </w:r>
      <w:r w:rsidR="00D65405">
        <w:rPr>
          <w:lang w:eastAsia="en-GB"/>
        </w:rPr>
        <w:t xml:space="preserve"> They work towards increasing user acceptance by determining the trust in AD functions and improvements of trust through experience while eliminating the need for complete vehicle prototypes </w:t>
      </w:r>
      <w:sdt>
        <w:sdtPr>
          <w:rPr>
            <w:lang w:eastAsia="en-GB"/>
          </w:rPr>
          <w:id w:val="-1445684339"/>
          <w:citation/>
        </w:sdtPr>
        <w:sdtContent>
          <w:r w:rsidR="00D65405">
            <w:rPr>
              <w:lang w:eastAsia="en-GB"/>
            </w:rPr>
            <w:fldChar w:fldCharType="begin"/>
          </w:r>
          <w:r w:rsidR="00D65405">
            <w:rPr>
              <w:lang w:eastAsia="en-GB"/>
            </w:rPr>
            <w:instrText xml:space="preserve"> CITATION Han20 \l 2057 </w:instrText>
          </w:r>
          <w:r w:rsidR="00D65405">
            <w:rPr>
              <w:lang w:eastAsia="en-GB"/>
            </w:rPr>
            <w:fldChar w:fldCharType="separate"/>
          </w:r>
          <w:r w:rsidR="006F1920">
            <w:rPr>
              <w:noProof/>
              <w:lang w:eastAsia="en-GB"/>
            </w:rPr>
            <w:t>[9]</w:t>
          </w:r>
          <w:r w:rsidR="00D65405">
            <w:rPr>
              <w:lang w:eastAsia="en-GB"/>
            </w:rPr>
            <w:fldChar w:fldCharType="end"/>
          </w:r>
        </w:sdtContent>
      </w:sdt>
      <w:r w:rsidR="00D65405">
        <w:rPr>
          <w:lang w:eastAsia="en-GB"/>
        </w:rPr>
        <w:t xml:space="preserve">. </w:t>
      </w:r>
      <w:r>
        <w:rPr>
          <w:lang w:eastAsia="en-GB"/>
        </w:rPr>
        <w:t xml:space="preserve">The data </w:t>
      </w:r>
      <w:r w:rsidR="00D65405">
        <w:rPr>
          <w:lang w:eastAsia="en-GB"/>
        </w:rPr>
        <w:t xml:space="preserve">collected from the study </w:t>
      </w:r>
      <w:r>
        <w:rPr>
          <w:lang w:eastAsia="en-GB"/>
        </w:rPr>
        <w:t xml:space="preserve">is to be exploited for </w:t>
      </w:r>
      <w:r w:rsidR="000E6992">
        <w:rPr>
          <w:lang w:eastAsia="en-GB"/>
        </w:rPr>
        <w:t xml:space="preserve">the </w:t>
      </w:r>
      <w:r>
        <w:rPr>
          <w:lang w:eastAsia="en-GB"/>
        </w:rPr>
        <w:t>creation of appropriate models</w:t>
      </w:r>
      <w:r w:rsidR="006F67DF">
        <w:rPr>
          <w:lang w:eastAsia="en-GB"/>
        </w:rPr>
        <w:t xml:space="preserve">. The measurements </w:t>
      </w:r>
      <w:r w:rsidR="0070396F">
        <w:rPr>
          <w:lang w:eastAsia="en-GB"/>
        </w:rPr>
        <w:t xml:space="preserve">focus </w:t>
      </w:r>
      <w:r w:rsidR="006F67DF">
        <w:rPr>
          <w:lang w:eastAsia="en-GB"/>
        </w:rPr>
        <w:t xml:space="preserve">on: </w:t>
      </w:r>
    </w:p>
    <w:p w:rsidR="0070396F" w:rsidP="0070396F" w:rsidRDefault="0070396F" w14:paraId="24A6E6EA" w14:textId="749F4B21">
      <w:pPr>
        <w:pStyle w:val="ListParagraph"/>
        <w:numPr>
          <w:ilvl w:val="0"/>
          <w:numId w:val="49"/>
        </w:numPr>
        <w:rPr>
          <w:lang w:eastAsia="en-GB"/>
        </w:rPr>
      </w:pPr>
      <w:r>
        <w:rPr>
          <w:lang w:eastAsia="en-GB"/>
        </w:rPr>
        <w:t xml:space="preserve">Subjective estimation of the human state through </w:t>
      </w:r>
      <w:r w:rsidR="006F67DF">
        <w:rPr>
          <w:lang w:eastAsia="en-GB"/>
        </w:rPr>
        <w:t xml:space="preserve">subjective </w:t>
      </w:r>
      <w:r w:rsidR="006D2F6A">
        <w:rPr>
          <w:lang w:eastAsia="en-GB"/>
        </w:rPr>
        <w:t>questionnaire</w:t>
      </w:r>
      <w:r>
        <w:rPr>
          <w:lang w:eastAsia="en-GB"/>
        </w:rPr>
        <w:t>s</w:t>
      </w:r>
    </w:p>
    <w:p w:rsidR="00CF310B" w:rsidP="00CF310B" w:rsidRDefault="001712AD" w14:paraId="2B1C81E8" w14:textId="77777777">
      <w:pPr>
        <w:pStyle w:val="ListParagraph"/>
        <w:numPr>
          <w:ilvl w:val="0"/>
          <w:numId w:val="49"/>
        </w:numPr>
        <w:rPr>
          <w:lang w:eastAsia="en-GB"/>
        </w:rPr>
      </w:pPr>
      <w:r>
        <w:rPr>
          <w:lang w:eastAsia="en-GB"/>
        </w:rPr>
        <w:t xml:space="preserve">Objective quantification of the human state through measurement of </w:t>
      </w:r>
      <w:r w:rsidR="006D2F6A">
        <w:rPr>
          <w:lang w:eastAsia="en-GB"/>
        </w:rPr>
        <w:t xml:space="preserve">psychophysiological </w:t>
      </w:r>
      <w:r>
        <w:rPr>
          <w:lang w:eastAsia="en-GB"/>
        </w:rPr>
        <w:t>signals (e.g. HR, HRV, GSR etc.)</w:t>
      </w:r>
    </w:p>
    <w:p w:rsidR="007238BF" w:rsidP="007238BF" w:rsidRDefault="00CF310B" w14:paraId="67269EB8" w14:textId="1FA138C3">
      <w:pPr>
        <w:rPr>
          <w:lang w:eastAsia="en-GB"/>
        </w:rPr>
      </w:pPr>
      <w:r>
        <w:rPr>
          <w:lang w:eastAsia="en-GB"/>
        </w:rPr>
        <w:t>To get to this state, the initial work considers appropriate d</w:t>
      </w:r>
      <w:r w:rsidR="006D2F6A">
        <w:rPr>
          <w:lang w:eastAsia="en-GB"/>
        </w:rPr>
        <w:t xml:space="preserve">efinitions </w:t>
      </w:r>
      <w:r w:rsidR="00055E55">
        <w:rPr>
          <w:lang w:eastAsia="en-GB"/>
        </w:rPr>
        <w:t xml:space="preserve">of human perception (e.g. comfort, stress and overall satisfaction of the system). </w:t>
      </w:r>
      <w:r w:rsidR="0025729E">
        <w:rPr>
          <w:lang w:eastAsia="en-GB"/>
        </w:rPr>
        <w:t xml:space="preserve">These definitions help outline the scales for each one of those </w:t>
      </w:r>
      <w:r w:rsidR="004C4172">
        <w:rPr>
          <w:lang w:eastAsia="en-GB"/>
        </w:rPr>
        <w:t xml:space="preserve">perception aspects, which are independent of each other. </w:t>
      </w:r>
      <w:r w:rsidR="00C8301C">
        <w:rPr>
          <w:lang w:eastAsia="en-GB"/>
        </w:rPr>
        <w:t xml:space="preserve">To entice the right response from the subjects on the driving simulator, a set of TEACHING specific scenarios is used for the driving simulation. </w:t>
      </w:r>
      <w:r w:rsidR="007F2F59">
        <w:rPr>
          <w:lang w:eastAsia="en-GB"/>
        </w:rPr>
        <w:t>A</w:t>
      </w:r>
      <w:r w:rsidR="00C403F9">
        <w:rPr>
          <w:lang w:eastAsia="en-GB"/>
        </w:rPr>
        <w:t xml:space="preserve"> simplified </w:t>
      </w:r>
      <w:r w:rsidR="007F2F59">
        <w:rPr>
          <w:lang w:eastAsia="en-GB"/>
        </w:rPr>
        <w:t xml:space="preserve">example of </w:t>
      </w:r>
      <w:r w:rsidR="00C403F9">
        <w:rPr>
          <w:lang w:eastAsia="en-GB"/>
        </w:rPr>
        <w:t xml:space="preserve">scenario building is shown in </w:t>
      </w:r>
      <w:r w:rsidR="006F1215">
        <w:rPr>
          <w:lang w:eastAsia="en-GB"/>
        </w:rPr>
        <w:fldChar w:fldCharType="begin"/>
      </w:r>
      <w:r w:rsidR="006F1215">
        <w:rPr>
          <w:lang w:eastAsia="en-GB"/>
        </w:rPr>
        <w:instrText xml:space="preserve"> REF _Ref83165597 \h </w:instrText>
      </w:r>
      <w:r w:rsidR="006F1215">
        <w:rPr>
          <w:lang w:eastAsia="en-GB"/>
        </w:rPr>
      </w:r>
      <w:r w:rsidR="006F1215">
        <w:rPr>
          <w:lang w:eastAsia="en-GB"/>
        </w:rPr>
        <w:fldChar w:fldCharType="separate"/>
      </w:r>
      <w:r w:rsidR="006F1920">
        <w:t xml:space="preserve">Figure </w:t>
      </w:r>
      <w:r w:rsidR="006F1920">
        <w:rPr>
          <w:noProof/>
        </w:rPr>
        <w:t>20</w:t>
      </w:r>
      <w:r w:rsidR="006F1215">
        <w:rPr>
          <w:lang w:eastAsia="en-GB"/>
        </w:rPr>
        <w:fldChar w:fldCharType="end"/>
      </w:r>
      <w:r w:rsidR="00C403F9">
        <w:rPr>
          <w:lang w:eastAsia="en-GB"/>
        </w:rPr>
        <w:t xml:space="preserve">. </w:t>
      </w:r>
      <w:r w:rsidR="00A52ADF">
        <w:rPr>
          <w:lang w:eastAsia="en-GB"/>
        </w:rPr>
        <w:t xml:space="preserve">The </w:t>
      </w:r>
      <w:r w:rsidR="00BD3A8B">
        <w:rPr>
          <w:lang w:eastAsia="en-GB"/>
        </w:rPr>
        <w:t xml:space="preserve">scenarios </w:t>
      </w:r>
      <w:r w:rsidR="00A52ADF">
        <w:rPr>
          <w:lang w:eastAsia="en-GB"/>
        </w:rPr>
        <w:t xml:space="preserve">are </w:t>
      </w:r>
      <w:r w:rsidR="00BD3A8B">
        <w:rPr>
          <w:lang w:eastAsia="en-GB"/>
        </w:rPr>
        <w:t xml:space="preserve">specifically </w:t>
      </w:r>
      <w:r w:rsidR="00A52ADF">
        <w:rPr>
          <w:lang w:eastAsia="en-GB"/>
        </w:rPr>
        <w:t xml:space="preserve">designed to entice the appropriate responses from the subjects in the simulator, but also to aid </w:t>
      </w:r>
      <w:r w:rsidR="007238BF">
        <w:rPr>
          <w:lang w:eastAsia="en-GB"/>
        </w:rPr>
        <w:t xml:space="preserve">the </w:t>
      </w:r>
      <w:r w:rsidR="00A52ADF">
        <w:rPr>
          <w:lang w:eastAsia="en-GB"/>
        </w:rPr>
        <w:t xml:space="preserve">achievement of the originally proposed </w:t>
      </w:r>
      <w:r w:rsidR="007238BF">
        <w:rPr>
          <w:lang w:eastAsia="en-GB"/>
        </w:rPr>
        <w:t>use case application (motorway platooning). A detailed description of the scenario setup and potential scenario integration is describe</w:t>
      </w:r>
      <w:r w:rsidR="001833F7">
        <w:rPr>
          <w:lang w:eastAsia="en-GB"/>
        </w:rPr>
        <w:t>d</w:t>
      </w:r>
      <w:r w:rsidR="007238BF">
        <w:rPr>
          <w:lang w:eastAsia="en-GB"/>
        </w:rPr>
        <w:t xml:space="preserve"> </w:t>
      </w:r>
      <w:r w:rsidR="0030510A">
        <w:rPr>
          <w:lang w:eastAsia="en-GB"/>
        </w:rPr>
        <w:t xml:space="preserve">in D5.1 and </w:t>
      </w:r>
      <w:r w:rsidR="001833F7">
        <w:rPr>
          <w:lang w:eastAsia="en-GB"/>
        </w:rPr>
        <w:t xml:space="preserve">by Clement et al in </w:t>
      </w:r>
      <w:sdt>
        <w:sdtPr>
          <w:rPr>
            <w:lang w:eastAsia="en-GB"/>
          </w:rPr>
          <w:id w:val="986821442"/>
          <w:citation/>
        </w:sdtPr>
        <w:sdtContent>
          <w:r w:rsidR="000D2EC2">
            <w:rPr>
              <w:lang w:eastAsia="en-GB"/>
            </w:rPr>
            <w:fldChar w:fldCharType="begin"/>
          </w:r>
          <w:r w:rsidR="000D2EC2">
            <w:rPr>
              <w:lang w:eastAsia="en-GB"/>
            </w:rPr>
            <w:instrText xml:space="preserve"> CITATION Cle21 \l 2057 </w:instrText>
          </w:r>
          <w:r w:rsidR="000D2EC2">
            <w:rPr>
              <w:lang w:eastAsia="en-GB"/>
            </w:rPr>
            <w:fldChar w:fldCharType="separate"/>
          </w:r>
          <w:r w:rsidR="006F1920">
            <w:rPr>
              <w:noProof/>
              <w:lang w:eastAsia="en-GB"/>
            </w:rPr>
            <w:t>[10]</w:t>
          </w:r>
          <w:r w:rsidR="000D2EC2">
            <w:rPr>
              <w:lang w:eastAsia="en-GB"/>
            </w:rPr>
            <w:fldChar w:fldCharType="end"/>
          </w:r>
        </w:sdtContent>
      </w:sdt>
      <w:r w:rsidR="001833F7">
        <w:rPr>
          <w:lang w:eastAsia="en-GB"/>
        </w:rPr>
        <w:t xml:space="preserve">. </w:t>
      </w:r>
    </w:p>
    <w:p w:rsidR="00C403F9" w:rsidP="00C403F9" w:rsidRDefault="00C403F9" w14:paraId="138B8563" w14:textId="77777777">
      <w:pPr>
        <w:keepNext/>
        <w:jc w:val="center"/>
      </w:pPr>
      <w:r>
        <w:rPr>
          <w:rFonts w:ascii="Calibri" w:hAnsi="Calibri" w:cs="Calibri"/>
          <w:noProof/>
          <w:sz w:val="22"/>
          <w:szCs w:val="22"/>
        </w:rPr>
        <w:drawing>
          <wp:inline distT="0" distB="0" distL="0" distR="0" wp14:anchorId="1E860EB5" wp14:editId="5DD06F7F">
            <wp:extent cx="3621689" cy="2306782"/>
            <wp:effectExtent l="0" t="0" r="0" b="0"/>
            <wp:docPr id="1194869125" name="Picture 1194869125" descr="Open Save Reset Properties TrafficLights &#10;New &#10;Hug¯ &#10;Path03 &#10;Pa .60? &#10;Network &#10;Monitor &#10;Action Info Moni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pen Save Reset Properties TrafficLights &#10;New &#10;Hug¯ &#10;Path03 &#10;Pa .60? &#10;Network &#10;Monitor &#10;Action Info Monitor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34886" cy="2315188"/>
                    </a:xfrm>
                    <a:prstGeom prst="rect">
                      <a:avLst/>
                    </a:prstGeom>
                    <a:noFill/>
                    <a:ln>
                      <a:noFill/>
                    </a:ln>
                  </pic:spPr>
                </pic:pic>
              </a:graphicData>
            </a:graphic>
          </wp:inline>
        </w:drawing>
      </w:r>
    </w:p>
    <w:p w:rsidRPr="00404BC6" w:rsidR="00C403F9" w:rsidP="00C403F9" w:rsidRDefault="00C403F9" w14:paraId="70338220" w14:textId="6501A47A">
      <w:pPr>
        <w:pStyle w:val="Caption"/>
        <w:rPr>
          <w:color w:val="FF0000"/>
          <w:lang w:eastAsia="en-GB"/>
        </w:rPr>
      </w:pPr>
      <w:bookmarkStart w:name="_Ref83165597" w:id="80"/>
      <w:bookmarkStart w:name="_Toc89814943" w:id="81"/>
      <w:r>
        <w:t xml:space="preserve">Figure </w:t>
      </w:r>
      <w:r>
        <w:fldChar w:fldCharType="begin"/>
      </w:r>
      <w:r>
        <w:instrText>SEQ Figure \* ARABIC</w:instrText>
      </w:r>
      <w:r>
        <w:fldChar w:fldCharType="separate"/>
      </w:r>
      <w:r w:rsidR="006F1920">
        <w:rPr>
          <w:noProof/>
        </w:rPr>
        <w:t>20</w:t>
      </w:r>
      <w:r>
        <w:fldChar w:fldCharType="end"/>
      </w:r>
      <w:bookmarkEnd w:id="80"/>
      <w:r>
        <w:t xml:space="preserve"> Creation of the Driving Environment for the Driving Scenario Building</w:t>
      </w:r>
      <w:bookmarkEnd w:id="81"/>
    </w:p>
    <w:p w:rsidR="009B522B" w:rsidP="002301B1" w:rsidRDefault="009B522B" w14:paraId="6BB57C38" w14:textId="52B93C60">
      <w:pPr>
        <w:pStyle w:val="RetraitNormal2"/>
        <w:numPr>
          <w:ilvl w:val="0"/>
          <w:numId w:val="0"/>
        </w:numPr>
        <w:rPr>
          <w:lang w:eastAsia="en-GB"/>
        </w:rPr>
      </w:pPr>
      <w:r>
        <w:rPr>
          <w:noProof/>
        </w:rPr>
        <mc:AlternateContent>
          <mc:Choice Requires="wps">
            <w:drawing>
              <wp:anchor distT="0" distB="0" distL="114300" distR="114300" simplePos="0" relativeHeight="251658243" behindDoc="1" locked="0" layoutInCell="1" allowOverlap="1" wp14:anchorId="051F4490" wp14:editId="40488938">
                <wp:simplePos x="0" y="0"/>
                <wp:positionH relativeFrom="column">
                  <wp:posOffset>2768600</wp:posOffset>
                </wp:positionH>
                <wp:positionV relativeFrom="paragraph">
                  <wp:posOffset>6699885</wp:posOffset>
                </wp:positionV>
                <wp:extent cx="2985135"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2985135" cy="635"/>
                        </a:xfrm>
                        <a:prstGeom prst="rect">
                          <a:avLst/>
                        </a:prstGeom>
                        <a:solidFill>
                          <a:prstClr val="white"/>
                        </a:solidFill>
                        <a:ln>
                          <a:noFill/>
                        </a:ln>
                      </wps:spPr>
                      <wps:txbx>
                        <w:txbxContent>
                          <w:p w:rsidRPr="00EF4B31" w:rsidR="009B522B" w:rsidP="006F1920" w:rsidRDefault="009B522B" w14:paraId="7B324A47" w14:textId="68D821EB">
                            <w:pPr>
                              <w:pStyle w:val="Caption"/>
                              <w:rPr>
                                <w:lang w:eastAsia="en-GB"/>
                              </w:rPr>
                            </w:pPr>
                            <w:bookmarkStart w:name="_Ref89463418" w:id="82"/>
                            <w:bookmarkStart w:name="_Ref89463413" w:id="83"/>
                            <w:bookmarkStart w:name="_Toc89814944" w:id="84"/>
                            <w:r>
                              <w:t xml:space="preserve">Figure </w:t>
                            </w:r>
                            <w:r>
                              <w:fldChar w:fldCharType="begin"/>
                            </w:r>
                            <w:r>
                              <w:instrText>SEQ Figure \* ARABIC</w:instrText>
                            </w:r>
                            <w:r>
                              <w:fldChar w:fldCharType="separate"/>
                            </w:r>
                            <w:r>
                              <w:rPr>
                                <w:noProof/>
                              </w:rPr>
                              <w:t>21</w:t>
                            </w:r>
                            <w:r>
                              <w:fldChar w:fldCharType="end"/>
                            </w:r>
                            <w:bookmarkEnd w:id="82"/>
                            <w:r>
                              <w:t xml:space="preserve"> The cut-in scenario</w:t>
                            </w:r>
                            <w:bookmarkEnd w:id="83"/>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A8A56DC">
              <v:shapetype id="_x0000_t202" coordsize="21600,21600" o:spt="202" path="m,l,21600r21600,l21600,xe" w14:anchorId="051F4490">
                <v:stroke joinstyle="miter"/>
                <v:path gradientshapeok="t" o:connecttype="rect"/>
              </v:shapetype>
              <v:shape id="Text Box 27" style="position:absolute;left:0;text-align:left;margin-left:218pt;margin-top:527.55pt;width:235.05pt;height:.05pt;z-index:-251658237;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omuFQIAADgEAAAOAAAAZHJzL2Uyb0RvYy54bWysU8Fu2zAMvQ/YPwi6L04ytO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">
                <v:textbox style="mso-fit-shape-to-text:t" inset="0,0,0,0">
                  <w:txbxContent>
                    <w:p w:rsidRPr="00EF4B31" w:rsidR="009B522B" w:rsidP="006F1920" w:rsidRDefault="009B522B" w14:paraId="4C904AE6" w14:textId="68D821EB">
                      <w:pPr>
                        <w:pStyle w:val="Caption"/>
                        <w:rPr>
                          <w:lang w:eastAsia="en-GB"/>
                        </w:rPr>
                      </w:pPr>
                      <w:r>
                        <w:t xml:space="preserve">Figure </w:t>
                      </w:r>
                      <w:r>
                        <w:fldChar w:fldCharType="begin"/>
                      </w:r>
                      <w:r>
                        <w:instrText> SEQ Figure \* ARABIC </w:instrText>
                      </w:r>
                      <w:r>
                        <w:fldChar w:fldCharType="separate"/>
                      </w:r>
                      <w:r>
                        <w:rPr>
                          <w:noProof/>
                        </w:rPr>
                        <w:t>21</w:t>
                      </w:r>
                      <w:r>
                        <w:fldChar w:fldCharType="end"/>
                      </w:r>
                      <w:r>
                        <w:t xml:space="preserve"> The cut-in scenario</w:t>
                      </w:r>
                    </w:p>
                  </w:txbxContent>
                </v:textbox>
                <w10:wrap type="tight"/>
              </v:shape>
            </w:pict>
          </mc:Fallback>
        </mc:AlternateContent>
      </w:r>
      <w:r w:rsidRPr="009B522B">
        <w:rPr>
          <w:noProof/>
          <w:lang w:eastAsia="en-GB"/>
        </w:rPr>
        <mc:AlternateContent>
          <mc:Choice Requires="wpg">
            <w:drawing>
              <wp:anchor distT="0" distB="0" distL="114300" distR="114300" simplePos="0" relativeHeight="251658242" behindDoc="1" locked="0" layoutInCell="1" allowOverlap="1" wp14:anchorId="2E19A10C" wp14:editId="16536C04">
                <wp:simplePos x="0" y="0"/>
                <wp:positionH relativeFrom="margin">
                  <wp:align>right</wp:align>
                </wp:positionH>
                <wp:positionV relativeFrom="paragraph">
                  <wp:posOffset>519430</wp:posOffset>
                </wp:positionV>
                <wp:extent cx="2985135" cy="6123305"/>
                <wp:effectExtent l="0" t="0" r="5715" b="0"/>
                <wp:wrapTight wrapText="bothSides">
                  <wp:wrapPolygon edited="0">
                    <wp:start x="0" y="0"/>
                    <wp:lineTo x="0" y="21504"/>
                    <wp:lineTo x="21504" y="21504"/>
                    <wp:lineTo x="21504" y="0"/>
                    <wp:lineTo x="0" y="0"/>
                  </wp:wrapPolygon>
                </wp:wrapTight>
                <wp:docPr id="19" name="Group 11"/>
                <wp:cNvGraphicFramePr/>
                <a:graphic xmlns:a="http://schemas.openxmlformats.org/drawingml/2006/main">
                  <a:graphicData uri="http://schemas.microsoft.com/office/word/2010/wordprocessingGroup">
                    <wpg:wgp>
                      <wpg:cNvGrpSpPr/>
                      <wpg:grpSpPr>
                        <a:xfrm>
                          <a:off x="0" y="0"/>
                          <a:ext cx="2985135" cy="6123305"/>
                          <a:chOff x="0" y="0"/>
                          <a:chExt cx="3780346" cy="6350092"/>
                        </a:xfrm>
                      </wpg:grpSpPr>
                      <pic:pic xmlns:pic="http://schemas.openxmlformats.org/drawingml/2006/picture">
                        <pic:nvPicPr>
                          <pic:cNvPr id="20" name="Picture 20"/>
                          <pic:cNvPicPr>
                            <a:picLocks noChangeAspect="1"/>
                          </pic:cNvPicPr>
                        </pic:nvPicPr>
                        <pic:blipFill>
                          <a:blip r:embed="rId38"/>
                          <a:stretch>
                            <a:fillRect/>
                          </a:stretch>
                        </pic:blipFill>
                        <pic:spPr>
                          <a:xfrm>
                            <a:off x="60133" y="0"/>
                            <a:ext cx="3720213" cy="2029613"/>
                          </a:xfrm>
                          <a:prstGeom prst="rect">
                            <a:avLst/>
                          </a:prstGeom>
                        </pic:spPr>
                      </pic:pic>
                      <pic:pic xmlns:pic="http://schemas.openxmlformats.org/drawingml/2006/picture">
                        <pic:nvPicPr>
                          <pic:cNvPr id="22" name="Picture 22"/>
                          <pic:cNvPicPr>
                            <a:picLocks noChangeAspect="1"/>
                          </pic:cNvPicPr>
                        </pic:nvPicPr>
                        <pic:blipFill>
                          <a:blip r:embed="rId39"/>
                          <a:stretch>
                            <a:fillRect/>
                          </a:stretch>
                        </pic:blipFill>
                        <pic:spPr>
                          <a:xfrm>
                            <a:off x="35632" y="2160240"/>
                            <a:ext cx="3744714" cy="2029613"/>
                          </a:xfrm>
                          <a:prstGeom prst="rect">
                            <a:avLst/>
                          </a:prstGeom>
                        </pic:spPr>
                      </pic:pic>
                      <pic:pic xmlns:pic="http://schemas.openxmlformats.org/drawingml/2006/picture">
                        <pic:nvPicPr>
                          <pic:cNvPr id="23" name="Picture 23"/>
                          <pic:cNvPicPr>
                            <a:picLocks noChangeAspect="1"/>
                          </pic:cNvPicPr>
                        </pic:nvPicPr>
                        <pic:blipFill>
                          <a:blip r:embed="rId40"/>
                          <a:stretch>
                            <a:fillRect/>
                          </a:stretch>
                        </pic:blipFill>
                        <pic:spPr>
                          <a:xfrm>
                            <a:off x="0" y="4320480"/>
                            <a:ext cx="3762764" cy="2029612"/>
                          </a:xfrm>
                          <a:prstGeom prst="rect">
                            <a:avLst/>
                          </a:prstGeom>
                        </pic:spPr>
                      </pic:pic>
                      <wps:wsp>
                        <wps:cNvPr id="24" name="Arrow: Right 24"/>
                        <wps:cNvSpPr/>
                        <wps:spPr>
                          <a:xfrm rot="5400000">
                            <a:off x="1557346" y="1836204"/>
                            <a:ext cx="648072" cy="648072"/>
                          </a:xfrm>
                          <a:prstGeom prst="rightArrow">
                            <a:avLst/>
                          </a:prstGeom>
                          <a:solidFill>
                            <a:srgbClr val="002060">
                              <a:alpha val="50000"/>
                            </a:srgbClr>
                          </a:solidFill>
                          <a:ln>
                            <a:noFill/>
                          </a:ln>
                          <a:effectLst/>
                        </wps:spPr>
                        <wps:style>
                          <a:lnRef idx="1">
                            <a:schemeClr val="accent1"/>
                          </a:lnRef>
                          <a:fillRef idx="3">
                            <a:schemeClr val="accent1"/>
                          </a:fillRef>
                          <a:effectRef idx="2">
                            <a:schemeClr val="accent1"/>
                          </a:effectRef>
                          <a:fontRef idx="minor">
                            <a:schemeClr val="lt1"/>
                          </a:fontRef>
                        </wps:style>
                        <wps:bodyPr rtlCol="0" anchor="ctr"/>
                      </wps:wsp>
                      <wps:wsp>
                        <wps:cNvPr id="25" name="Arrow: Right 25"/>
                        <wps:cNvSpPr/>
                        <wps:spPr>
                          <a:xfrm rot="5400000">
                            <a:off x="1557346" y="3996444"/>
                            <a:ext cx="648072" cy="648072"/>
                          </a:xfrm>
                          <a:prstGeom prst="rightArrow">
                            <a:avLst/>
                          </a:prstGeom>
                          <a:solidFill>
                            <a:srgbClr val="002060">
                              <a:alpha val="50000"/>
                            </a:srgbClr>
                          </a:solidFill>
                          <a:ln>
                            <a:noFill/>
                          </a:ln>
                          <a:effectLst/>
                        </wps:spPr>
                        <wps:style>
                          <a:lnRef idx="1">
                            <a:schemeClr val="accent1"/>
                          </a:lnRef>
                          <a:fillRef idx="3">
                            <a:schemeClr val="accent1"/>
                          </a:fillRef>
                          <a:effectRef idx="2">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84F4C70">
              <v:group id="Group 11" style="position:absolute;margin-left:183.85pt;margin-top:40.9pt;width:235.05pt;height:482.15pt;z-index:-251657215;mso-position-horizontal:right;mso-position-horizontal-relative:margin;mso-width-relative:margin;mso-height-relative:margin" coordsize="37803,63500" o:spid="_x0000_s1026" w14:anchorId="38673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0" style="position:absolute;left:601;width:37202;height:2029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">
                  <v:imagedata o:title="" r:id="rId41"/>
                </v:shape>
                <v:shape id="Picture 22" style="position:absolute;left:356;top:21602;width:37447;height:2029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">
                  <v:imagedata o:title="" r:id="rId42"/>
                </v:shape>
                <v:shape id="Picture 23" style="position:absolute;top:43204;width:37627;height:2029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">
                  <v:imagedata o:title="" r:id="rId43"/>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4" style="position:absolute;left:15574;top:18361;width:6480;height:6481;rotation:90;visibility:visible;mso-wrap-style:square;v-text-anchor:middle" o:spid="_x0000_s1030" fillcolor="#002060" stroked="f" type="#_x0000_t13" adj="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">
                  <v:fill opacity="32896f"/>
                </v:shape>
                <v:shape id="Arrow: Right 25" style="position:absolute;left:15573;top:39964;width:6481;height:6481;rotation:90;visibility:visible;mso-wrap-style:square;v-text-anchor:middle" o:spid="_x0000_s1031" fillcolor="#002060" stroked="f" type="#_x0000_t13" adj="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">
                  <v:fill opacity="32896f"/>
                </v:shape>
                <w10:wrap type="tight" anchorx="margin"/>
              </v:group>
            </w:pict>
          </mc:Fallback>
        </mc:AlternateContent>
      </w:r>
      <w:r w:rsidR="005668D6">
        <w:rPr>
          <w:lang w:eastAsia="en-GB"/>
        </w:rPr>
        <w:t xml:space="preserve">A set of 3 driving scenarios, each with a dual usage is planned for the study. With the preparatory scenario, which is used to enable participant acclimatisation to the driving simulator, a total of 7 scenarios is implemented, as listed in </w:t>
      </w:r>
      <w:r w:rsidR="005668D6">
        <w:rPr>
          <w:lang w:eastAsia="en-GB"/>
        </w:rPr>
        <w:fldChar w:fldCharType="begin"/>
      </w:r>
      <w:r w:rsidR="005668D6">
        <w:rPr>
          <w:lang w:eastAsia="en-GB"/>
        </w:rPr>
        <w:instrText xml:space="preserve"> REF _Ref89388873 \h </w:instrText>
      </w:r>
      <w:r w:rsidR="005668D6">
        <w:rPr>
          <w:lang w:eastAsia="en-GB"/>
        </w:rPr>
      </w:r>
      <w:r w:rsidR="005668D6">
        <w:rPr>
          <w:lang w:eastAsia="en-GB"/>
        </w:rPr>
        <w:fldChar w:fldCharType="separate"/>
      </w:r>
      <w:r w:rsidR="006F1920">
        <w:t xml:space="preserve">Table </w:t>
      </w:r>
      <w:r w:rsidR="006F1920">
        <w:rPr>
          <w:noProof/>
        </w:rPr>
        <w:t>3</w:t>
      </w:r>
      <w:r w:rsidR="005668D6">
        <w:rPr>
          <w:lang w:eastAsia="en-GB"/>
        </w:rPr>
        <w:fldChar w:fldCharType="end"/>
      </w:r>
      <w:r w:rsidR="005668D6">
        <w:rPr>
          <w:lang w:eastAsia="en-GB"/>
        </w:rPr>
        <w:t>. The first two scenarios are relying on the EECACC controlling the vehicle in a situation where an overtaking vehicle cuts in front of the ego vehicle in a manner that could potentially be seen as unsafe by many drivers in real driving</w:t>
      </w:r>
      <w:r>
        <w:rPr>
          <w:lang w:eastAsia="en-GB"/>
        </w:rPr>
        <w:t xml:space="preserve"> (as depicted in </w:t>
      </w:r>
      <w:r>
        <w:rPr>
          <w:lang w:eastAsia="en-GB"/>
        </w:rPr>
        <w:fldChar w:fldCharType="begin"/>
      </w:r>
      <w:r>
        <w:rPr>
          <w:lang w:eastAsia="en-GB"/>
        </w:rPr>
        <w:instrText xml:space="preserve"> REF _Ref89463418 \h </w:instrText>
      </w:r>
      <w:r>
        <w:rPr>
          <w:lang w:eastAsia="en-GB"/>
        </w:rPr>
      </w:r>
      <w:r>
        <w:rPr>
          <w:lang w:eastAsia="en-GB"/>
        </w:rPr>
        <w:fldChar w:fldCharType="separate"/>
      </w:r>
      <w:r w:rsidR="006F1920">
        <w:t xml:space="preserve">Figure </w:t>
      </w:r>
      <w:r w:rsidR="006F1920">
        <w:rPr>
          <w:noProof/>
        </w:rPr>
        <w:t>21</w:t>
      </w:r>
      <w:r>
        <w:rPr>
          <w:lang w:eastAsia="en-GB"/>
        </w:rPr>
        <w:fldChar w:fldCharType="end"/>
      </w:r>
      <w:r>
        <w:rPr>
          <w:lang w:eastAsia="en-GB"/>
        </w:rPr>
        <w:t>)</w:t>
      </w:r>
      <w:r w:rsidR="005668D6">
        <w:rPr>
          <w:lang w:eastAsia="en-GB"/>
        </w:rPr>
        <w:t xml:space="preserve">. The ego vehicle reaction is determined by the selected driving style, which is passed to the EECACC, as depicted in </w:t>
      </w:r>
      <w:r w:rsidR="005668D6">
        <w:rPr>
          <w:lang w:eastAsia="en-GB"/>
        </w:rPr>
        <w:fldChar w:fldCharType="begin"/>
      </w:r>
      <w:r w:rsidR="005668D6">
        <w:rPr>
          <w:lang w:eastAsia="en-GB"/>
        </w:rPr>
        <w:instrText xml:space="preserve"> REF _Ref83162314 \h </w:instrText>
      </w:r>
      <w:r w:rsidR="005668D6">
        <w:rPr>
          <w:lang w:eastAsia="en-GB"/>
        </w:rPr>
      </w:r>
      <w:r w:rsidR="005668D6">
        <w:rPr>
          <w:lang w:eastAsia="en-GB"/>
        </w:rPr>
        <w:fldChar w:fldCharType="separate"/>
      </w:r>
      <w:r w:rsidR="006F1920">
        <w:t xml:space="preserve">Figure </w:t>
      </w:r>
      <w:r w:rsidR="006F1920">
        <w:rPr>
          <w:noProof/>
        </w:rPr>
        <w:t>15</w:t>
      </w:r>
      <w:r w:rsidR="005668D6">
        <w:rPr>
          <w:lang w:eastAsia="en-GB"/>
        </w:rPr>
        <w:fldChar w:fldCharType="end"/>
      </w:r>
      <w:r w:rsidR="005668D6">
        <w:rPr>
          <w:lang w:eastAsia="en-GB"/>
        </w:rPr>
        <w:t xml:space="preserve">. The scenario is executed twice, once in a sporty driving mode and the second time in comfort driving mode. The scenario is designed so to entice an appropriate level of reaction from the study participants (objective and subjective). </w:t>
      </w:r>
    </w:p>
    <w:p w:rsidR="009B522B" w:rsidP="002301B1" w:rsidRDefault="005668D6" w14:paraId="5AA8E99C" w14:textId="77777777">
      <w:pPr>
        <w:pStyle w:val="RetraitNormal2"/>
        <w:numPr>
          <w:ilvl w:val="0"/>
          <w:numId w:val="0"/>
        </w:numPr>
        <w:rPr>
          <w:lang w:eastAsia="en-GB"/>
        </w:rPr>
      </w:pPr>
      <w:r>
        <w:rPr>
          <w:lang w:eastAsia="en-GB"/>
        </w:rPr>
        <w:t xml:space="preserve">The following two scenarios are executed in a platooning convoy. The ego vehicle enters a motorway and joins the platooning convoy at a speed. As the ego vehicle settles its own speed and becomes the last member in the platoon, the vehicle in front of it, breaks out of the platoon and the ego vehicle speeds up again to maintain the platoon formation at the predetermined distance. The scenario is executed twice, once in fine weather conditions and the second time with poor visibility caused by the poor weather. </w:t>
      </w:r>
    </w:p>
    <w:p w:rsidRPr="006F1920" w:rsidR="005668D6" w:rsidP="002301B1" w:rsidRDefault="005668D6" w14:paraId="43E3AE14" w14:textId="6B87FAAF">
      <w:pPr>
        <w:pStyle w:val="RetraitNormal2"/>
        <w:numPr>
          <w:ilvl w:val="0"/>
          <w:numId w:val="0"/>
        </w:numPr>
      </w:pPr>
      <w:r>
        <w:rPr>
          <w:lang w:eastAsia="en-GB"/>
        </w:rPr>
        <w:t xml:space="preserve">The last scenario pair considers a dysfunctional EECACC i.e. phantom breaking with no explainable content being displayed to the study participant. As the ego vehicle drives around a slight bend in an urban environment, the ego vehicle’s sensors detect a somewhat inappropriately parked loading vehicle at the side of the road. As the ego vehicle detects the situation as potentially dangerous, it executes phantom braking while being in the sporty driving mode. Upon the braking action, the vehicle returns to the same driving mode in the first instance. In the second instance, the scenario is replayed, but with the driving mode being degraded to comfortable immediately upon the phantom braking. All driving scenarios are designed to maximise the human reaction while maintaining the believability of the driving situations. All the scenarios are executed in Level 5 SAE mode. </w:t>
      </w:r>
      <w:r w:rsidR="001270DF">
        <w:rPr>
          <w:lang w:eastAsia="en-GB"/>
        </w:rPr>
        <w:t xml:space="preserve">The planned number of study participants is 55. </w:t>
      </w:r>
    </w:p>
    <w:p w:rsidR="005668D6" w:rsidP="006F1920" w:rsidRDefault="005668D6" w14:paraId="3CC7A540" w14:textId="05CF4B6B">
      <w:pPr>
        <w:pStyle w:val="Caption"/>
        <w:keepNext/>
      </w:pPr>
      <w:bookmarkStart w:name="_Ref89388873" w:id="85"/>
      <w:bookmarkStart w:name="_Toc89814923" w:id="86"/>
      <w:r>
        <w:t xml:space="preserve">Table </w:t>
      </w:r>
      <w:r>
        <w:fldChar w:fldCharType="begin"/>
      </w:r>
      <w:r>
        <w:instrText>SEQ Table \* ARABIC</w:instrText>
      </w:r>
      <w:r>
        <w:fldChar w:fldCharType="separate"/>
      </w:r>
      <w:r w:rsidR="006F1920">
        <w:rPr>
          <w:noProof/>
        </w:rPr>
        <w:t>3</w:t>
      </w:r>
      <w:r>
        <w:fldChar w:fldCharType="end"/>
      </w:r>
      <w:bookmarkEnd w:id="85"/>
      <w:r>
        <w:t xml:space="preserve"> Automotive use case scenario list</w:t>
      </w:r>
      <w:bookmarkEnd w:id="86"/>
    </w:p>
    <w:tbl>
      <w:tblPr>
        <w:tblW w:w="0" w:type="auto"/>
        <w:tblBorders>
          <w:top w:val="single" w:color="A3A3A3" w:sz="8" w:space="0"/>
          <w:left w:val="single" w:color="A3A3A3" w:sz="8" w:space="0"/>
          <w:bottom w:val="single" w:color="A3A3A3" w:sz="8" w:space="0"/>
          <w:right w:val="single" w:color="A3A3A3" w:sz="8" w:space="0"/>
        </w:tblBorders>
        <w:tblCellMar>
          <w:left w:w="0" w:type="dxa"/>
          <w:right w:w="0" w:type="dxa"/>
        </w:tblCellMar>
        <w:tblLook w:val="04A0" w:firstRow="1" w:lastRow="0" w:firstColumn="1" w:lastColumn="0" w:noHBand="0" w:noVBand="1"/>
      </w:tblPr>
      <w:tblGrid>
        <w:gridCol w:w="765"/>
        <w:gridCol w:w="2911"/>
        <w:gridCol w:w="2410"/>
        <w:gridCol w:w="2964"/>
      </w:tblGrid>
      <w:tr w:rsidRPr="005668D6" w:rsidR="005668D6" w:rsidTr="006F1920" w14:paraId="128E6E74" w14:textId="77777777">
        <w:tc>
          <w:tcPr>
            <w:tcW w:w="765" w:type="dxa"/>
            <w:tcBorders>
              <w:top w:val="single" w:color="A3A3A3" w:sz="8" w:space="0"/>
              <w:left w:val="single" w:color="A3A3A3" w:sz="8" w:space="0"/>
              <w:bottom w:val="single" w:color="A3A3A3" w:sz="8" w:space="0"/>
              <w:right w:val="single" w:color="A3A3A3" w:sz="8" w:space="0"/>
            </w:tcBorders>
            <w:shd w:val="clear" w:color="auto" w:fill="A5A5A5"/>
            <w:tcMar>
              <w:top w:w="80" w:type="dxa"/>
              <w:left w:w="80" w:type="dxa"/>
              <w:bottom w:w="80" w:type="dxa"/>
              <w:right w:w="80" w:type="dxa"/>
            </w:tcMar>
            <w:vAlign w:val="center"/>
            <w:hideMark/>
          </w:tcPr>
          <w:p w:rsidRPr="005668D6" w:rsidR="005668D6" w:rsidRDefault="005668D6" w14:paraId="17477FF4" w14:textId="77777777">
            <w:pPr>
              <w:spacing w:after="0"/>
              <w:jc w:val="center"/>
              <w:rPr>
                <w:rFonts w:ascii="Calibri" w:hAnsi="Calibri" w:cs="Calibri"/>
                <w:color w:val="3D3D3D"/>
                <w:sz w:val="22"/>
                <w:szCs w:val="22"/>
                <w:lang w:eastAsia="zh-CN" w:bidi="th-TH"/>
              </w:rPr>
            </w:pPr>
            <w:r w:rsidRPr="005668D6">
              <w:rPr>
                <w:rFonts w:ascii="Calibri" w:hAnsi="Calibri" w:cs="Calibri"/>
                <w:b/>
                <w:bCs/>
                <w:color w:val="3D3D3D"/>
                <w:sz w:val="22"/>
                <w:szCs w:val="22"/>
                <w:lang w:eastAsia="zh-CN" w:bidi="th-TH"/>
              </w:rPr>
              <w:t>#</w:t>
            </w:r>
          </w:p>
        </w:tc>
        <w:tc>
          <w:tcPr>
            <w:tcW w:w="2911" w:type="dxa"/>
            <w:tcBorders>
              <w:top w:val="single" w:color="A3A3A3" w:sz="8" w:space="0"/>
              <w:left w:val="single" w:color="A3A3A3" w:sz="8" w:space="0"/>
              <w:bottom w:val="single" w:color="A3A3A3" w:sz="8" w:space="0"/>
              <w:right w:val="single" w:color="A3A3A3" w:sz="8" w:space="0"/>
            </w:tcBorders>
            <w:shd w:val="clear" w:color="auto" w:fill="A5A5A5"/>
            <w:tcMar>
              <w:top w:w="80" w:type="dxa"/>
              <w:left w:w="80" w:type="dxa"/>
              <w:bottom w:w="80" w:type="dxa"/>
              <w:right w:w="80" w:type="dxa"/>
            </w:tcMar>
            <w:vAlign w:val="center"/>
            <w:hideMark/>
          </w:tcPr>
          <w:p w:rsidRPr="005668D6" w:rsidR="005668D6" w:rsidP="006F1920" w:rsidRDefault="005668D6" w14:paraId="2D047E7F" w14:textId="77777777">
            <w:pPr>
              <w:spacing w:after="0"/>
              <w:jc w:val="center"/>
              <w:rPr>
                <w:rFonts w:ascii="Calibri" w:hAnsi="Calibri" w:cs="Calibri"/>
                <w:color w:val="3D3D3D"/>
                <w:sz w:val="22"/>
                <w:szCs w:val="22"/>
                <w:lang w:eastAsia="zh-CN" w:bidi="th-TH"/>
              </w:rPr>
            </w:pPr>
            <w:r w:rsidRPr="005668D6">
              <w:rPr>
                <w:rFonts w:ascii="Calibri" w:hAnsi="Calibri" w:cs="Calibri"/>
                <w:b/>
                <w:bCs/>
                <w:color w:val="3D3D3D"/>
                <w:sz w:val="22"/>
                <w:szCs w:val="22"/>
                <w:lang w:eastAsia="zh-CN" w:bidi="th-TH"/>
              </w:rPr>
              <w:t>LVL 5 - scenarios</w:t>
            </w:r>
          </w:p>
        </w:tc>
        <w:tc>
          <w:tcPr>
            <w:tcW w:w="2410" w:type="dxa"/>
            <w:tcBorders>
              <w:top w:val="single" w:color="A3A3A3" w:sz="8" w:space="0"/>
              <w:left w:val="single" w:color="A3A3A3" w:sz="8" w:space="0"/>
              <w:bottom w:val="single" w:color="A3A3A3" w:sz="8" w:space="0"/>
              <w:right w:val="single" w:color="A3A3A3" w:sz="8" w:space="0"/>
            </w:tcBorders>
            <w:shd w:val="clear" w:color="auto" w:fill="A5A5A5"/>
            <w:tcMar>
              <w:top w:w="80" w:type="dxa"/>
              <w:left w:w="80" w:type="dxa"/>
              <w:bottom w:w="80" w:type="dxa"/>
              <w:right w:w="80" w:type="dxa"/>
            </w:tcMar>
            <w:vAlign w:val="center"/>
            <w:hideMark/>
          </w:tcPr>
          <w:p w:rsidRPr="005668D6" w:rsidR="005668D6" w:rsidRDefault="005668D6" w14:paraId="20759339" w14:textId="6869FBC8">
            <w:pPr>
              <w:spacing w:after="0"/>
              <w:jc w:val="center"/>
              <w:rPr>
                <w:rFonts w:ascii="Calibri" w:hAnsi="Calibri" w:cs="Calibri"/>
                <w:color w:val="3D3D3D"/>
                <w:sz w:val="22"/>
                <w:szCs w:val="22"/>
                <w:lang w:eastAsia="zh-CN" w:bidi="th-TH"/>
              </w:rPr>
            </w:pPr>
            <w:r>
              <w:rPr>
                <w:rFonts w:ascii="Calibri" w:hAnsi="Calibri" w:cs="Calibri"/>
                <w:b/>
                <w:bCs/>
                <w:color w:val="3D3D3D"/>
                <w:sz w:val="22"/>
                <w:szCs w:val="22"/>
                <w:lang w:eastAsia="zh-CN" w:bidi="th-TH"/>
              </w:rPr>
              <w:t>D</w:t>
            </w:r>
            <w:r w:rsidRPr="005668D6">
              <w:rPr>
                <w:rFonts w:ascii="Calibri" w:hAnsi="Calibri" w:cs="Calibri"/>
                <w:b/>
                <w:bCs/>
                <w:color w:val="3D3D3D"/>
                <w:sz w:val="22"/>
                <w:szCs w:val="22"/>
                <w:lang w:eastAsia="zh-CN" w:bidi="th-TH"/>
              </w:rPr>
              <w:t xml:space="preserve">riving </w:t>
            </w:r>
            <w:r>
              <w:rPr>
                <w:rFonts w:ascii="Calibri" w:hAnsi="Calibri" w:cs="Calibri"/>
                <w:b/>
                <w:bCs/>
                <w:color w:val="3D3D3D"/>
                <w:sz w:val="22"/>
                <w:szCs w:val="22"/>
                <w:lang w:eastAsia="zh-CN" w:bidi="th-TH"/>
              </w:rPr>
              <w:t>M</w:t>
            </w:r>
            <w:r w:rsidRPr="005668D6">
              <w:rPr>
                <w:rFonts w:ascii="Calibri" w:hAnsi="Calibri" w:cs="Calibri"/>
                <w:b/>
                <w:bCs/>
                <w:color w:val="3D3D3D"/>
                <w:sz w:val="22"/>
                <w:szCs w:val="22"/>
                <w:lang w:eastAsia="zh-CN" w:bidi="th-TH"/>
              </w:rPr>
              <w:t>ode</w:t>
            </w:r>
            <w:r w:rsidR="00A161D9">
              <w:rPr>
                <w:rFonts w:ascii="Calibri" w:hAnsi="Calibri" w:cs="Calibri"/>
                <w:b/>
                <w:bCs/>
                <w:color w:val="3D3D3D"/>
                <w:sz w:val="22"/>
                <w:szCs w:val="22"/>
                <w:lang w:eastAsia="zh-CN" w:bidi="th-TH"/>
              </w:rPr>
              <w:t xml:space="preserve"> (DM)</w:t>
            </w:r>
          </w:p>
        </w:tc>
        <w:tc>
          <w:tcPr>
            <w:tcW w:w="2964" w:type="dxa"/>
            <w:tcBorders>
              <w:top w:val="single" w:color="A3A3A3" w:sz="8" w:space="0"/>
              <w:left w:val="single" w:color="A3A3A3" w:sz="8" w:space="0"/>
              <w:bottom w:val="single" w:color="A3A3A3" w:sz="8" w:space="0"/>
              <w:right w:val="single" w:color="A3A3A3" w:sz="8" w:space="0"/>
            </w:tcBorders>
            <w:shd w:val="clear" w:color="auto" w:fill="A5A5A5"/>
            <w:tcMar>
              <w:top w:w="80" w:type="dxa"/>
              <w:left w:w="80" w:type="dxa"/>
              <w:bottom w:w="80" w:type="dxa"/>
              <w:right w:w="80" w:type="dxa"/>
            </w:tcMar>
            <w:vAlign w:val="center"/>
            <w:hideMark/>
          </w:tcPr>
          <w:p w:rsidRPr="005668D6" w:rsidR="005668D6" w:rsidRDefault="00A161D9" w14:paraId="599DB750" w14:textId="684D4DEB">
            <w:pPr>
              <w:spacing w:after="0"/>
              <w:jc w:val="center"/>
              <w:rPr>
                <w:rFonts w:ascii="Calibri" w:hAnsi="Calibri" w:cs="Calibri"/>
                <w:color w:val="3D3D3D"/>
                <w:sz w:val="22"/>
                <w:szCs w:val="22"/>
                <w:lang w:eastAsia="zh-CN" w:bidi="th-TH"/>
              </w:rPr>
            </w:pPr>
            <w:r>
              <w:rPr>
                <w:rFonts w:ascii="Calibri" w:hAnsi="Calibri" w:cs="Calibri"/>
                <w:b/>
                <w:bCs/>
                <w:color w:val="3D3D3D"/>
                <w:sz w:val="22"/>
                <w:szCs w:val="22"/>
                <w:lang w:eastAsia="zh-CN" w:bidi="th-TH"/>
              </w:rPr>
              <w:t xml:space="preserve">DM </w:t>
            </w:r>
            <w:r w:rsidRPr="005668D6" w:rsidR="005668D6">
              <w:rPr>
                <w:rFonts w:ascii="Calibri" w:hAnsi="Calibri" w:cs="Calibri"/>
                <w:b/>
                <w:bCs/>
                <w:color w:val="3D3D3D"/>
                <w:sz w:val="22"/>
                <w:szCs w:val="22"/>
                <w:lang w:eastAsia="zh-CN" w:bidi="th-TH"/>
              </w:rPr>
              <w:t>adaptation</w:t>
            </w:r>
          </w:p>
        </w:tc>
      </w:tr>
      <w:tr w:rsidRPr="005668D6" w:rsidR="005668D6" w:rsidTr="006F1920" w14:paraId="7E03D2FE" w14:textId="77777777">
        <w:tc>
          <w:tcPr>
            <w:tcW w:w="765" w:type="dxa"/>
            <w:tcBorders>
              <w:top w:val="single" w:color="A3A3A3" w:sz="8" w:space="0"/>
              <w:left w:val="single" w:color="A3A3A3" w:sz="8" w:space="0"/>
              <w:bottom w:val="single" w:color="A3A3A3" w:sz="8" w:space="0"/>
              <w:right w:val="single" w:color="A3A3A3" w:sz="8" w:space="0"/>
            </w:tcBorders>
            <w:shd w:val="clear" w:color="auto" w:fill="FFF2CC"/>
            <w:tcMar>
              <w:top w:w="80" w:type="dxa"/>
              <w:left w:w="80" w:type="dxa"/>
              <w:bottom w:w="80" w:type="dxa"/>
              <w:right w:w="80" w:type="dxa"/>
            </w:tcMar>
            <w:vAlign w:val="center"/>
            <w:hideMark/>
          </w:tcPr>
          <w:p w:rsidRPr="005668D6" w:rsidR="005668D6" w:rsidRDefault="005668D6" w14:paraId="7D300B50"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0</w:t>
            </w:r>
          </w:p>
        </w:tc>
        <w:tc>
          <w:tcPr>
            <w:tcW w:w="2911" w:type="dxa"/>
            <w:tcBorders>
              <w:top w:val="single" w:color="A3A3A3" w:sz="8" w:space="0"/>
              <w:left w:val="single" w:color="A3A3A3" w:sz="8" w:space="0"/>
              <w:bottom w:val="single" w:color="A3A3A3" w:sz="8" w:space="0"/>
              <w:right w:val="single" w:color="A3A3A3" w:sz="8" w:space="0"/>
            </w:tcBorders>
            <w:shd w:val="clear" w:color="auto" w:fill="FFF2CC"/>
            <w:tcMar>
              <w:top w:w="80" w:type="dxa"/>
              <w:left w:w="80" w:type="dxa"/>
              <w:bottom w:w="80" w:type="dxa"/>
              <w:right w:w="80" w:type="dxa"/>
            </w:tcMar>
            <w:vAlign w:val="center"/>
            <w:hideMark/>
          </w:tcPr>
          <w:p w:rsidRPr="005668D6" w:rsidR="005668D6" w:rsidRDefault="005668D6" w14:paraId="372EFE97" w14:textId="77777777">
            <w:pPr>
              <w:spacing w:after="0"/>
              <w:jc w:val="left"/>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7 mins free automated driving</w:t>
            </w:r>
          </w:p>
        </w:tc>
        <w:tc>
          <w:tcPr>
            <w:tcW w:w="2410" w:type="dxa"/>
            <w:tcBorders>
              <w:top w:val="single" w:color="A3A3A3" w:sz="8" w:space="0"/>
              <w:left w:val="single" w:color="A3A3A3" w:sz="8" w:space="0"/>
              <w:bottom w:val="single" w:color="A3A3A3" w:sz="8" w:space="0"/>
              <w:right w:val="single" w:color="A3A3A3" w:sz="8" w:space="0"/>
            </w:tcBorders>
            <w:shd w:val="clear" w:color="auto" w:fill="FFF2CC"/>
            <w:tcMar>
              <w:top w:w="80" w:type="dxa"/>
              <w:left w:w="80" w:type="dxa"/>
              <w:bottom w:w="80" w:type="dxa"/>
              <w:right w:w="80" w:type="dxa"/>
            </w:tcMar>
            <w:vAlign w:val="center"/>
            <w:hideMark/>
          </w:tcPr>
          <w:p w:rsidRPr="005668D6" w:rsidR="005668D6" w:rsidRDefault="005668D6" w14:paraId="20E9AA85"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c>
          <w:tcPr>
            <w:tcW w:w="2964" w:type="dxa"/>
            <w:tcBorders>
              <w:top w:val="single" w:color="A3A3A3" w:sz="8" w:space="0"/>
              <w:left w:val="single" w:color="A3A3A3" w:sz="8" w:space="0"/>
              <w:bottom w:val="single" w:color="A3A3A3" w:sz="8" w:space="0"/>
              <w:right w:val="single" w:color="A3A3A3" w:sz="8" w:space="0"/>
            </w:tcBorders>
            <w:shd w:val="clear" w:color="auto" w:fill="FFF2CC"/>
            <w:tcMar>
              <w:top w:w="80" w:type="dxa"/>
              <w:left w:w="80" w:type="dxa"/>
              <w:bottom w:w="80" w:type="dxa"/>
              <w:right w:w="80" w:type="dxa"/>
            </w:tcMar>
            <w:vAlign w:val="center"/>
            <w:hideMark/>
          </w:tcPr>
          <w:p w:rsidRPr="005668D6" w:rsidR="005668D6" w:rsidRDefault="005668D6" w14:paraId="3F3F649E"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r>
      <w:tr w:rsidRPr="005668D6" w:rsidR="00A161D9" w:rsidTr="006F1920" w14:paraId="2EBA6E33" w14:textId="77777777">
        <w:tc>
          <w:tcPr>
            <w:tcW w:w="765" w:type="dxa"/>
            <w:tcBorders>
              <w:top w:val="single" w:color="A3A3A3" w:sz="8" w:space="0"/>
              <w:left w:val="single" w:color="A3A3A3" w:sz="8" w:space="0"/>
              <w:bottom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73C2530E"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1</w:t>
            </w:r>
          </w:p>
        </w:tc>
        <w:tc>
          <w:tcPr>
            <w:tcW w:w="2911" w:type="dxa"/>
            <w:vMerge w:val="restart"/>
            <w:tcBorders>
              <w:top w:val="single" w:color="A3A3A3" w:sz="8" w:space="0"/>
              <w:left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0ED9CC6E" w14:textId="1B3758DE">
            <w:pPr>
              <w:spacing w:after="0"/>
              <w:jc w:val="left"/>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CACC with cut in (an overtaking vehicle cuts in front of the ego vehicle)</w:t>
            </w:r>
          </w:p>
          <w:p w:rsidRPr="005668D6" w:rsidR="00A161D9" w:rsidRDefault="00A161D9" w14:paraId="00F938CD" w14:textId="355900D6">
            <w:pPr>
              <w:spacing w:after="0"/>
              <w:jc w:val="left"/>
              <w:rPr>
                <w:rFonts w:ascii="Calibri" w:hAnsi="Calibri" w:cs="Calibri"/>
                <w:color w:val="000000"/>
                <w:sz w:val="22"/>
                <w:szCs w:val="22"/>
                <w:lang w:eastAsia="zh-CN" w:bidi="th-TH"/>
              </w:rPr>
            </w:pPr>
          </w:p>
        </w:tc>
        <w:tc>
          <w:tcPr>
            <w:tcW w:w="2410" w:type="dxa"/>
            <w:tcBorders>
              <w:top w:val="single" w:color="A3A3A3" w:sz="8" w:space="0"/>
              <w:left w:val="single" w:color="A3A3A3" w:sz="8" w:space="0"/>
              <w:bottom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7404B58F"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sport</w:t>
            </w:r>
          </w:p>
        </w:tc>
        <w:tc>
          <w:tcPr>
            <w:tcW w:w="2964" w:type="dxa"/>
            <w:tcBorders>
              <w:top w:val="single" w:color="A3A3A3" w:sz="8" w:space="0"/>
              <w:left w:val="single" w:color="A3A3A3" w:sz="8" w:space="0"/>
              <w:bottom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73B62BC7" w14:textId="7DDA6ADE">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r>
      <w:tr w:rsidRPr="005668D6" w:rsidR="00A161D9" w:rsidTr="006F1920" w14:paraId="03AFA312" w14:textId="77777777">
        <w:tc>
          <w:tcPr>
            <w:tcW w:w="765" w:type="dxa"/>
            <w:tcBorders>
              <w:top w:val="single" w:color="A3A3A3" w:sz="8" w:space="0"/>
              <w:left w:val="single" w:color="A3A3A3" w:sz="8" w:space="0"/>
              <w:bottom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41226C93"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2</w:t>
            </w:r>
          </w:p>
        </w:tc>
        <w:tc>
          <w:tcPr>
            <w:tcW w:w="2911" w:type="dxa"/>
            <w:vMerge/>
            <w:tcBorders>
              <w:left w:val="single" w:color="A3A3A3" w:sz="8" w:space="0"/>
              <w:bottom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60AC1945" w14:textId="04997994">
            <w:pPr>
              <w:spacing w:after="0"/>
              <w:jc w:val="left"/>
              <w:rPr>
                <w:rFonts w:ascii="Calibri" w:hAnsi="Calibri" w:cs="Calibri"/>
                <w:sz w:val="22"/>
                <w:szCs w:val="22"/>
                <w:lang w:eastAsia="zh-CN" w:bidi="th-TH"/>
              </w:rPr>
            </w:pPr>
          </w:p>
        </w:tc>
        <w:tc>
          <w:tcPr>
            <w:tcW w:w="2410" w:type="dxa"/>
            <w:tcBorders>
              <w:top w:val="single" w:color="A3A3A3" w:sz="8" w:space="0"/>
              <w:left w:val="single" w:color="A3A3A3" w:sz="8" w:space="0"/>
              <w:bottom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45524C0D"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comfort</w:t>
            </w:r>
          </w:p>
        </w:tc>
        <w:tc>
          <w:tcPr>
            <w:tcW w:w="2964" w:type="dxa"/>
            <w:tcBorders>
              <w:top w:val="single" w:color="A3A3A3" w:sz="8" w:space="0"/>
              <w:left w:val="single" w:color="A3A3A3" w:sz="8" w:space="0"/>
              <w:bottom w:val="single" w:color="A3A3A3" w:sz="8" w:space="0"/>
              <w:right w:val="single" w:color="A3A3A3" w:sz="8" w:space="0"/>
            </w:tcBorders>
            <w:shd w:val="clear" w:color="auto" w:fill="FCE4D6"/>
            <w:tcMar>
              <w:top w:w="80" w:type="dxa"/>
              <w:left w:w="80" w:type="dxa"/>
              <w:bottom w:w="80" w:type="dxa"/>
              <w:right w:w="80" w:type="dxa"/>
            </w:tcMar>
            <w:vAlign w:val="center"/>
            <w:hideMark/>
          </w:tcPr>
          <w:p w:rsidRPr="005668D6" w:rsidR="00A161D9" w:rsidRDefault="00A161D9" w14:paraId="013C5C5A" w14:textId="3F42AF66">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r>
      <w:tr w:rsidRPr="005668D6" w:rsidR="00A161D9" w:rsidTr="006F1920" w14:paraId="6655653C" w14:textId="77777777">
        <w:tc>
          <w:tcPr>
            <w:tcW w:w="765" w:type="dxa"/>
            <w:tcBorders>
              <w:top w:val="single" w:color="A3A3A3" w:sz="8" w:space="0"/>
              <w:left w:val="single" w:color="A3A3A3" w:sz="8" w:space="0"/>
              <w:bottom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040F89C3"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3</w:t>
            </w:r>
          </w:p>
        </w:tc>
        <w:tc>
          <w:tcPr>
            <w:tcW w:w="2911" w:type="dxa"/>
            <w:vMerge w:val="restart"/>
            <w:tcBorders>
              <w:top w:val="single" w:color="A3A3A3" w:sz="8" w:space="0"/>
              <w:left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65C761A6" w14:textId="24D88B50">
            <w:pPr>
              <w:spacing w:after="0"/>
              <w:jc w:val="left"/>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Merging into the platooning convoy at the motorway</w:t>
            </w:r>
          </w:p>
          <w:p w:rsidRPr="005668D6" w:rsidR="00A161D9" w:rsidRDefault="00A161D9" w14:paraId="6324C0DB" w14:textId="3281D075">
            <w:pPr>
              <w:spacing w:after="0"/>
              <w:jc w:val="left"/>
              <w:rPr>
                <w:rFonts w:ascii="Calibri" w:hAnsi="Calibri" w:cs="Calibri"/>
                <w:color w:val="000000"/>
                <w:sz w:val="22"/>
                <w:szCs w:val="22"/>
                <w:lang w:eastAsia="zh-CN" w:bidi="th-TH"/>
              </w:rPr>
            </w:pPr>
          </w:p>
        </w:tc>
        <w:tc>
          <w:tcPr>
            <w:tcW w:w="2410" w:type="dxa"/>
            <w:tcBorders>
              <w:top w:val="single" w:color="A3A3A3" w:sz="8" w:space="0"/>
              <w:left w:val="single" w:color="A3A3A3" w:sz="8" w:space="0"/>
              <w:bottom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14078946"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comfort (good weather cut out)</w:t>
            </w:r>
          </w:p>
        </w:tc>
        <w:tc>
          <w:tcPr>
            <w:tcW w:w="2964" w:type="dxa"/>
            <w:tcBorders>
              <w:top w:val="single" w:color="A3A3A3" w:sz="8" w:space="0"/>
              <w:left w:val="single" w:color="A3A3A3" w:sz="8" w:space="0"/>
              <w:bottom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002A002D" w14:textId="7C4FB37E">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r>
      <w:tr w:rsidRPr="005668D6" w:rsidR="00A161D9" w:rsidTr="006F1920" w14:paraId="2EE0D1C2" w14:textId="77777777">
        <w:tc>
          <w:tcPr>
            <w:tcW w:w="765" w:type="dxa"/>
            <w:tcBorders>
              <w:top w:val="single" w:color="A3A3A3" w:sz="8" w:space="0"/>
              <w:left w:val="single" w:color="A3A3A3" w:sz="8" w:space="0"/>
              <w:bottom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7519930D"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4</w:t>
            </w:r>
          </w:p>
        </w:tc>
        <w:tc>
          <w:tcPr>
            <w:tcW w:w="2911" w:type="dxa"/>
            <w:vMerge/>
            <w:tcBorders>
              <w:left w:val="single" w:color="A3A3A3" w:sz="8" w:space="0"/>
              <w:bottom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712B434B" w14:textId="1E741146">
            <w:pPr>
              <w:spacing w:after="0"/>
              <w:jc w:val="left"/>
              <w:rPr>
                <w:rFonts w:ascii="Calibri" w:hAnsi="Calibri" w:cs="Calibri"/>
                <w:sz w:val="22"/>
                <w:szCs w:val="22"/>
                <w:lang w:eastAsia="zh-CN" w:bidi="th-TH"/>
              </w:rPr>
            </w:pPr>
          </w:p>
        </w:tc>
        <w:tc>
          <w:tcPr>
            <w:tcW w:w="2410" w:type="dxa"/>
            <w:tcBorders>
              <w:top w:val="single" w:color="A3A3A3" w:sz="8" w:space="0"/>
              <w:left w:val="single" w:color="A3A3A3" w:sz="8" w:space="0"/>
              <w:bottom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23C191E7"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comfort (bad weather cut out)</w:t>
            </w:r>
          </w:p>
        </w:tc>
        <w:tc>
          <w:tcPr>
            <w:tcW w:w="2964" w:type="dxa"/>
            <w:tcBorders>
              <w:top w:val="single" w:color="A3A3A3" w:sz="8" w:space="0"/>
              <w:left w:val="single" w:color="A3A3A3" w:sz="8" w:space="0"/>
              <w:bottom w:val="single" w:color="A3A3A3" w:sz="8" w:space="0"/>
              <w:right w:val="single" w:color="A3A3A3" w:sz="8" w:space="0"/>
            </w:tcBorders>
            <w:shd w:val="clear" w:color="auto" w:fill="E2EFDA"/>
            <w:tcMar>
              <w:top w:w="80" w:type="dxa"/>
              <w:left w:w="80" w:type="dxa"/>
              <w:bottom w:w="80" w:type="dxa"/>
              <w:right w:w="80" w:type="dxa"/>
            </w:tcMar>
            <w:vAlign w:val="center"/>
            <w:hideMark/>
          </w:tcPr>
          <w:p w:rsidRPr="005668D6" w:rsidR="00A161D9" w:rsidRDefault="00A161D9" w14:paraId="540715EC" w14:textId="18A5E801">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r>
      <w:tr w:rsidRPr="005668D6" w:rsidR="00A161D9" w:rsidTr="006F1920" w14:paraId="309318E8" w14:textId="77777777">
        <w:tc>
          <w:tcPr>
            <w:tcW w:w="765" w:type="dxa"/>
            <w:tcBorders>
              <w:top w:val="single" w:color="A3A3A3" w:sz="8" w:space="0"/>
              <w:left w:val="single" w:color="A3A3A3" w:sz="8" w:space="0"/>
              <w:bottom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RDefault="00A161D9" w14:paraId="01DBBCD9"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5</w:t>
            </w:r>
          </w:p>
        </w:tc>
        <w:tc>
          <w:tcPr>
            <w:tcW w:w="2911" w:type="dxa"/>
            <w:vMerge w:val="restart"/>
            <w:tcBorders>
              <w:top w:val="single" w:color="A3A3A3" w:sz="8" w:space="0"/>
              <w:left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RDefault="00A161D9" w14:paraId="66BFB63F" w14:textId="231F01CB">
            <w:pPr>
              <w:spacing w:after="0"/>
              <w:jc w:val="left"/>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CACC dysfunctional - phantom breaking due to the vehicle (truck) parked on the side of the road at the curve</w:t>
            </w:r>
          </w:p>
          <w:p w:rsidRPr="005668D6" w:rsidR="00A161D9" w:rsidRDefault="00A161D9" w14:paraId="65E87B3D" w14:textId="265CC972">
            <w:pPr>
              <w:spacing w:after="0"/>
              <w:jc w:val="left"/>
              <w:rPr>
                <w:rFonts w:ascii="Calibri" w:hAnsi="Calibri" w:cs="Calibri"/>
                <w:color w:val="000000"/>
                <w:sz w:val="22"/>
                <w:szCs w:val="22"/>
                <w:lang w:eastAsia="zh-CN" w:bidi="th-TH"/>
              </w:rPr>
            </w:pPr>
          </w:p>
        </w:tc>
        <w:tc>
          <w:tcPr>
            <w:tcW w:w="2410" w:type="dxa"/>
            <w:tcBorders>
              <w:top w:val="single" w:color="A3A3A3" w:sz="8" w:space="0"/>
              <w:left w:val="single" w:color="A3A3A3" w:sz="8" w:space="0"/>
              <w:bottom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P="006F1920" w:rsidRDefault="00A161D9" w14:paraId="22CCCC06" w14:textId="3CE31A7F">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c>
          <w:tcPr>
            <w:tcW w:w="2964" w:type="dxa"/>
            <w:tcBorders>
              <w:top w:val="single" w:color="A3A3A3" w:sz="8" w:space="0"/>
              <w:left w:val="single" w:color="A3A3A3" w:sz="8" w:space="0"/>
              <w:bottom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RDefault="00A161D9" w14:paraId="25BBCC23"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returning to the same DM after the phantom breaking</w:t>
            </w:r>
          </w:p>
        </w:tc>
      </w:tr>
      <w:tr w:rsidRPr="005668D6" w:rsidR="00A161D9" w:rsidTr="006F1920" w14:paraId="5B5973FD" w14:textId="77777777">
        <w:tc>
          <w:tcPr>
            <w:tcW w:w="765" w:type="dxa"/>
            <w:tcBorders>
              <w:top w:val="single" w:color="A3A3A3" w:sz="8" w:space="0"/>
              <w:left w:val="single" w:color="A3A3A3" w:sz="8" w:space="0"/>
              <w:bottom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RDefault="00A161D9" w14:paraId="162F4CFB" w14:textId="77777777">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6</w:t>
            </w:r>
          </w:p>
        </w:tc>
        <w:tc>
          <w:tcPr>
            <w:tcW w:w="2911" w:type="dxa"/>
            <w:vMerge/>
            <w:tcBorders>
              <w:left w:val="single" w:color="A3A3A3" w:sz="8" w:space="0"/>
              <w:bottom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P="006F1920" w:rsidRDefault="00A161D9" w14:paraId="2FA904B6" w14:textId="2AC1C56D">
            <w:pPr>
              <w:spacing w:after="0"/>
              <w:jc w:val="center"/>
              <w:rPr>
                <w:rFonts w:ascii="Calibri" w:hAnsi="Calibri" w:cs="Calibri"/>
                <w:sz w:val="22"/>
                <w:szCs w:val="22"/>
                <w:lang w:eastAsia="zh-CN" w:bidi="th-TH"/>
              </w:rPr>
            </w:pPr>
          </w:p>
        </w:tc>
        <w:tc>
          <w:tcPr>
            <w:tcW w:w="2410" w:type="dxa"/>
            <w:tcBorders>
              <w:top w:val="single" w:color="A3A3A3" w:sz="8" w:space="0"/>
              <w:left w:val="single" w:color="A3A3A3" w:sz="8" w:space="0"/>
              <w:bottom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RDefault="00A161D9" w14:paraId="0226978F" w14:textId="2FC23253">
            <w:pPr>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N/A</w:t>
            </w:r>
          </w:p>
        </w:tc>
        <w:tc>
          <w:tcPr>
            <w:tcW w:w="2964" w:type="dxa"/>
            <w:tcBorders>
              <w:top w:val="single" w:color="A3A3A3" w:sz="8" w:space="0"/>
              <w:left w:val="single" w:color="A3A3A3" w:sz="8" w:space="0"/>
              <w:bottom w:val="single" w:color="A3A3A3" w:sz="8" w:space="0"/>
              <w:right w:val="single" w:color="A3A3A3" w:sz="8" w:space="0"/>
            </w:tcBorders>
            <w:shd w:val="clear" w:color="auto" w:fill="DDEBF7"/>
            <w:tcMar>
              <w:top w:w="80" w:type="dxa"/>
              <w:left w:w="80" w:type="dxa"/>
              <w:bottom w:w="80" w:type="dxa"/>
              <w:right w:w="80" w:type="dxa"/>
            </w:tcMar>
            <w:vAlign w:val="center"/>
            <w:hideMark/>
          </w:tcPr>
          <w:p w:rsidRPr="005668D6" w:rsidR="00A161D9" w:rsidP="006F1920" w:rsidRDefault="00A161D9" w14:paraId="1D90E978" w14:textId="77777777">
            <w:pPr>
              <w:keepNext/>
              <w:spacing w:after="0"/>
              <w:jc w:val="center"/>
              <w:rPr>
                <w:rFonts w:ascii="Calibri" w:hAnsi="Calibri" w:cs="Calibri"/>
                <w:color w:val="000000"/>
                <w:sz w:val="22"/>
                <w:szCs w:val="22"/>
                <w:lang w:eastAsia="zh-CN" w:bidi="th-TH"/>
              </w:rPr>
            </w:pPr>
            <w:r w:rsidRPr="005668D6">
              <w:rPr>
                <w:rFonts w:ascii="Calibri" w:hAnsi="Calibri" w:cs="Calibri"/>
                <w:color w:val="000000"/>
                <w:sz w:val="22"/>
                <w:szCs w:val="22"/>
                <w:lang w:eastAsia="zh-CN" w:bidi="th-TH"/>
              </w:rPr>
              <w:t>lowering the DM after the phantom breaking</w:t>
            </w:r>
          </w:p>
        </w:tc>
      </w:tr>
    </w:tbl>
    <w:p w:rsidR="005668D6" w:rsidP="002301B1" w:rsidRDefault="005668D6" w14:paraId="234110E2" w14:textId="6DD7E17A">
      <w:pPr>
        <w:pStyle w:val="RetraitNormal2"/>
        <w:numPr>
          <w:ilvl w:val="0"/>
          <w:numId w:val="0"/>
        </w:numPr>
        <w:rPr>
          <w:lang w:eastAsia="en-GB"/>
        </w:rPr>
      </w:pPr>
    </w:p>
    <w:p w:rsidR="00643411" w:rsidP="00643411" w:rsidRDefault="001270DF" w14:paraId="562EBCDB" w14:textId="765F3571">
      <w:pPr>
        <w:pStyle w:val="RetraitNormal2"/>
        <w:numPr>
          <w:ilvl w:val="0"/>
          <w:numId w:val="0"/>
        </w:numPr>
        <w:rPr>
          <w:lang w:eastAsia="en-GB"/>
        </w:rPr>
      </w:pPr>
      <w:r>
        <w:rPr>
          <w:lang w:eastAsia="en-GB"/>
        </w:rPr>
        <w:t xml:space="preserve">The study data is to focus on the measurement of human comfort and discomfort from the perspective of the automotive domain. In that sense, the two are treated as independent constructs, so that the absence of discomfort does not automatically imply a state of comfort. Upon each scenario (of </w:t>
      </w:r>
      <w:r>
        <w:rPr>
          <w:lang w:eastAsia="en-GB"/>
        </w:rPr>
        <w:fldChar w:fldCharType="begin"/>
      </w:r>
      <w:r>
        <w:rPr>
          <w:lang w:eastAsia="en-GB"/>
        </w:rPr>
        <w:instrText xml:space="preserve"> REF _Ref89388873 \h </w:instrText>
      </w:r>
      <w:r>
        <w:rPr>
          <w:lang w:eastAsia="en-GB"/>
        </w:rPr>
      </w:r>
      <w:r>
        <w:rPr>
          <w:lang w:eastAsia="en-GB"/>
        </w:rPr>
        <w:fldChar w:fldCharType="separate"/>
      </w:r>
      <w:r w:rsidR="006F1920">
        <w:t xml:space="preserve">Table </w:t>
      </w:r>
      <w:r w:rsidR="006F1920">
        <w:rPr>
          <w:noProof/>
        </w:rPr>
        <w:t>3</w:t>
      </w:r>
      <w:r>
        <w:rPr>
          <w:lang w:eastAsia="en-GB"/>
        </w:rPr>
        <w:fldChar w:fldCharType="end"/>
      </w:r>
      <w:r>
        <w:rPr>
          <w:lang w:eastAsia="en-GB"/>
        </w:rPr>
        <w:t xml:space="preserve">), a set of questions is presented to the participants in association with the relevant pool of parameters needed to establish human perception models. </w:t>
      </w:r>
      <w:r w:rsidR="00643411">
        <w:rPr>
          <w:lang w:eastAsia="en-GB"/>
        </w:rPr>
        <w:t xml:space="preserve">On the other hand, the data is to be analysed to determine user acceptance, which is an important </w:t>
      </w:r>
      <w:r w:rsidRPr="006F1920" w:rsidR="00643411">
        <w:rPr>
          <w:lang w:eastAsia="en-GB"/>
        </w:rPr>
        <w:t xml:space="preserve">condition for the successful implementation of </w:t>
      </w:r>
      <w:r w:rsidR="00643411">
        <w:rPr>
          <w:lang w:eastAsia="en-GB"/>
        </w:rPr>
        <w:t xml:space="preserve">AD </w:t>
      </w:r>
      <w:r w:rsidRPr="006F1920" w:rsidR="00643411">
        <w:rPr>
          <w:lang w:eastAsia="en-GB"/>
        </w:rPr>
        <w:t>vehicles</w:t>
      </w:r>
      <w:r w:rsidR="00643411">
        <w:rPr>
          <w:lang w:eastAsia="en-GB"/>
        </w:rPr>
        <w:t xml:space="preserve"> </w:t>
      </w:r>
      <w:sdt>
        <w:sdtPr>
          <w:rPr>
            <w:lang w:eastAsia="en-GB"/>
          </w:rPr>
          <w:id w:val="808050588"/>
          <w:citation/>
        </w:sdtPr>
        <w:sdtContent>
          <w:r w:rsidR="00643411">
            <w:rPr>
              <w:lang w:eastAsia="en-GB"/>
            </w:rPr>
            <w:fldChar w:fldCharType="begin"/>
          </w:r>
          <w:r w:rsidR="00643411">
            <w:rPr>
              <w:lang w:eastAsia="en-GB"/>
            </w:rPr>
            <w:instrText xml:space="preserve"> CITATION Nor16 \l 2057 </w:instrText>
          </w:r>
          <w:r w:rsidR="00643411">
            <w:rPr>
              <w:lang w:eastAsia="en-GB"/>
            </w:rPr>
            <w:fldChar w:fldCharType="separate"/>
          </w:r>
          <w:r w:rsidR="006F1920">
            <w:rPr>
              <w:noProof/>
              <w:lang w:eastAsia="en-GB"/>
            </w:rPr>
            <w:t>[11]</w:t>
          </w:r>
          <w:r w:rsidR="00643411">
            <w:rPr>
              <w:lang w:eastAsia="en-GB"/>
            </w:rPr>
            <w:fldChar w:fldCharType="end"/>
          </w:r>
        </w:sdtContent>
      </w:sdt>
      <w:r w:rsidR="00643411">
        <w:rPr>
          <w:lang w:eastAsia="en-GB"/>
        </w:rPr>
        <w:t xml:space="preserve">. </w:t>
      </w:r>
      <w:r w:rsidR="00152E2B">
        <w:rPr>
          <w:lang w:eastAsia="en-GB"/>
        </w:rPr>
        <w:t xml:space="preserve">The objective data is collected using the set of </w:t>
      </w:r>
      <w:r w:rsidRPr="00152E2B" w:rsidR="00152E2B">
        <w:rPr>
          <w:lang w:eastAsia="en-GB"/>
        </w:rPr>
        <w:t xml:space="preserve">wearable sensors </w:t>
      </w:r>
      <w:r w:rsidR="00152E2B">
        <w:rPr>
          <w:lang w:eastAsia="en-GB"/>
        </w:rPr>
        <w:t>described for p</w:t>
      </w:r>
      <w:r w:rsidRPr="00152E2B" w:rsidR="00152E2B">
        <w:rPr>
          <w:lang w:eastAsia="en-GB"/>
        </w:rPr>
        <w:t xml:space="preserve">hysiological </w:t>
      </w:r>
      <w:r w:rsidR="00152E2B">
        <w:rPr>
          <w:lang w:eastAsia="en-GB"/>
        </w:rPr>
        <w:t>d</w:t>
      </w:r>
      <w:r w:rsidRPr="00152E2B" w:rsidR="00152E2B">
        <w:rPr>
          <w:lang w:eastAsia="en-GB"/>
        </w:rPr>
        <w:t>a</w:t>
      </w:r>
      <w:r w:rsidR="00152E2B">
        <w:rPr>
          <w:lang w:eastAsia="en-GB"/>
        </w:rPr>
        <w:t>t</w:t>
      </w:r>
      <w:r w:rsidRPr="00152E2B" w:rsidR="00152E2B">
        <w:rPr>
          <w:lang w:eastAsia="en-GB"/>
        </w:rPr>
        <w:t xml:space="preserve">a </w:t>
      </w:r>
      <w:r w:rsidR="00152E2B">
        <w:rPr>
          <w:lang w:eastAsia="en-GB"/>
        </w:rPr>
        <w:t>p</w:t>
      </w:r>
      <w:r w:rsidRPr="00152E2B" w:rsidR="00152E2B">
        <w:rPr>
          <w:lang w:eastAsia="en-GB"/>
        </w:rPr>
        <w:t>rocessing</w:t>
      </w:r>
      <w:r w:rsidR="00152E2B">
        <w:rPr>
          <w:lang w:eastAsia="en-GB"/>
        </w:rPr>
        <w:t xml:space="preserve"> (primarily HR and HRV measurement), as described in section </w:t>
      </w:r>
      <w:r w:rsidRPr="00152E2B" w:rsidR="00152E2B">
        <w:rPr>
          <w:lang w:eastAsia="en-GB"/>
        </w:rPr>
        <w:t>3.2.9</w:t>
      </w:r>
      <w:r w:rsidR="00152E2B">
        <w:rPr>
          <w:lang w:eastAsia="en-GB"/>
        </w:rPr>
        <w:t xml:space="preserve"> of D5.1. </w:t>
      </w:r>
    </w:p>
    <w:p w:rsidRPr="002301B1" w:rsidR="002301B1" w:rsidP="002301B1" w:rsidRDefault="002939CD" w14:paraId="329FEFC7" w14:textId="7EEFB3C1">
      <w:pPr>
        <w:pStyle w:val="RetraitNormal2"/>
        <w:numPr>
          <w:ilvl w:val="0"/>
          <w:numId w:val="0"/>
        </w:numPr>
        <w:rPr>
          <w:lang w:eastAsia="en-GB"/>
        </w:rPr>
      </w:pPr>
      <w:r>
        <w:rPr>
          <w:lang w:eastAsia="en-GB"/>
        </w:rPr>
        <w:t xml:space="preserve">The data collected from the driving simulation study is to be fed into WP4 for further development of the human </w:t>
      </w:r>
      <w:r w:rsidR="007531F6">
        <w:rPr>
          <w:lang w:eastAsia="en-GB"/>
        </w:rPr>
        <w:t xml:space="preserve">perception </w:t>
      </w:r>
      <w:r>
        <w:rPr>
          <w:lang w:eastAsia="en-GB"/>
        </w:rPr>
        <w:t>models</w:t>
      </w:r>
      <w:r w:rsidR="007531F6">
        <w:rPr>
          <w:lang w:eastAsia="en-GB"/>
        </w:rPr>
        <w:t xml:space="preserve">. That process forms the third stage of the process depicted in </w:t>
      </w:r>
      <w:r w:rsidR="007531F6">
        <w:rPr>
          <w:lang w:eastAsia="en-GB"/>
        </w:rPr>
        <w:fldChar w:fldCharType="begin"/>
      </w:r>
      <w:r w:rsidR="007531F6">
        <w:rPr>
          <w:lang w:eastAsia="en-GB"/>
        </w:rPr>
        <w:instrText xml:space="preserve"> REF _Ref83164011 \h </w:instrText>
      </w:r>
      <w:r w:rsidR="007531F6">
        <w:rPr>
          <w:lang w:eastAsia="en-GB"/>
        </w:rPr>
      </w:r>
      <w:r w:rsidR="007531F6">
        <w:rPr>
          <w:lang w:eastAsia="en-GB"/>
        </w:rPr>
        <w:fldChar w:fldCharType="separate"/>
      </w:r>
      <w:r w:rsidR="006F1920">
        <w:t xml:space="preserve">Figure </w:t>
      </w:r>
      <w:r w:rsidR="006F1920">
        <w:rPr>
          <w:noProof/>
        </w:rPr>
        <w:t>18</w:t>
      </w:r>
      <w:r w:rsidR="007531F6">
        <w:rPr>
          <w:lang w:eastAsia="en-GB"/>
        </w:rPr>
        <w:fldChar w:fldCharType="end"/>
      </w:r>
      <w:r w:rsidR="007531F6">
        <w:rPr>
          <w:lang w:eastAsia="en-GB"/>
        </w:rPr>
        <w:t xml:space="preserve">. Once the </w:t>
      </w:r>
      <w:r w:rsidR="0092752A">
        <w:rPr>
          <w:lang w:eastAsia="en-GB"/>
        </w:rPr>
        <w:t xml:space="preserve">WP4 contributors are satisfied with their modelling results and would like to validate the output of the WP, the driving simulation will be further enhanced for validation and verification of the generated </w:t>
      </w:r>
      <w:r w:rsidR="004923E4">
        <w:rPr>
          <w:lang w:eastAsia="en-GB"/>
        </w:rPr>
        <w:t xml:space="preserve">model. That, the fourth, stage of the process will also offer an opportunity for optimisation of the </w:t>
      </w:r>
      <w:r w:rsidR="00D00AA4">
        <w:rPr>
          <w:lang w:eastAsia="en-GB"/>
        </w:rPr>
        <w:t xml:space="preserve">generated model. At the same time, the period used for the development of the human model is to be utilised for </w:t>
      </w:r>
      <w:r w:rsidR="005668D6">
        <w:rPr>
          <w:lang w:eastAsia="en-GB"/>
        </w:rPr>
        <w:t xml:space="preserve">the </w:t>
      </w:r>
      <w:r w:rsidR="00D00AA4">
        <w:rPr>
          <w:lang w:eastAsia="en-GB"/>
        </w:rPr>
        <w:t xml:space="preserve">improvement of the TEACHING HW and SW components as well as for their integration into the driving simulator. </w:t>
      </w:r>
    </w:p>
    <w:p w:rsidRPr="00CB1DE2" w:rsidR="00CB1DE2" w:rsidP="00CB1DE2" w:rsidRDefault="00CB1DE2" w14:paraId="7B9DEAEC" w14:textId="77777777"/>
    <w:p w:rsidRPr="00D00AA4" w:rsidR="00814D5E" w:rsidP="631D9B58" w:rsidRDefault="00814D5E" w14:paraId="68971EA2" w14:textId="7EA7705F">
      <w:pPr>
        <w:pStyle w:val="Heading1"/>
      </w:pPr>
      <w:bookmarkStart w:name="_Toc89814919" w:id="87"/>
      <w:r w:rsidRPr="00D00AA4">
        <w:t>Conclusion</w:t>
      </w:r>
      <w:bookmarkEnd w:id="87"/>
      <w:r w:rsidRPr="00D00AA4">
        <w:t xml:space="preserve"> </w:t>
      </w:r>
    </w:p>
    <w:p w:rsidR="003B018F" w:rsidP="003B018F" w:rsidRDefault="003B018F" w14:paraId="4A8831E2" w14:textId="76B080A7">
      <w:r>
        <w:t xml:space="preserve">The deliverable focuses on </w:t>
      </w:r>
      <w:r w:rsidR="0026640C">
        <w:t xml:space="preserve">the </w:t>
      </w:r>
      <w:r>
        <w:t xml:space="preserve">evaluation of the computing, adaptation and dependability functionalities of the CPSoS on safety-critical industrial applications through avionics and autonomous driving (AD) demonstration environments. The two selected industrial domains are targeted for </w:t>
      </w:r>
      <w:r w:rsidR="0026640C">
        <w:t xml:space="preserve">the </w:t>
      </w:r>
      <w:r>
        <w:t xml:space="preserve">initial development and optimisation of the TEACHING technology bricks. Simultaneously, </w:t>
      </w:r>
      <w:r w:rsidR="0026640C">
        <w:t xml:space="preserve">TEACHING </w:t>
      </w:r>
      <w:r>
        <w:t xml:space="preserve">partners aim to enable </w:t>
      </w:r>
      <w:r w:rsidR="0026640C">
        <w:t xml:space="preserve">the </w:t>
      </w:r>
      <w:r>
        <w:t xml:space="preserve">easy portability of the offered solutions. </w:t>
      </w:r>
    </w:p>
    <w:p w:rsidR="003B018F" w:rsidP="003B018F" w:rsidRDefault="003B018F" w14:paraId="65EE9A38" w14:textId="0129CE96">
      <w:r>
        <w:t xml:space="preserve">The described work is focusing on results and plans for future work at the interim stage of the project. The avionics use case considers safety and security-critical applications based on </w:t>
      </w:r>
      <w:r w:rsidR="0026640C">
        <w:t xml:space="preserve">the </w:t>
      </w:r>
      <w:r>
        <w:t xml:space="preserve">implementation of the Flight Management System (FMS), the HIDS/HUMS monitoring system and the Cyber-Black-Box (CBB). The real-time requirements of the proposed application can be satisfied by the developed TEACHING specific Linux-based HW platform. Crucially, the SW algorithms are easily portable between different HW platforms with minimal to no need for alterations to satisfy the current application. The workaround </w:t>
      </w:r>
      <w:r w:rsidR="00DC4649">
        <w:t xml:space="preserve">for </w:t>
      </w:r>
      <w:r>
        <w:t xml:space="preserve">the AI algorithms is focused on converging with hardware capabilities to allow software components to learn common behaviour and hence detect safety/security induced deviations as anomalies with regards to this expected behaviour. This work is to be continued </w:t>
      </w:r>
      <w:r w:rsidR="00DC4649">
        <w:t>to further optimise</w:t>
      </w:r>
      <w:r>
        <w:t xml:space="preserve"> the existing SW components and their integration into the newly developed HW component. </w:t>
      </w:r>
    </w:p>
    <w:p w:rsidR="003B018F" w:rsidP="003B018F" w:rsidRDefault="003B018F" w14:paraId="0D9F3E7F" w14:textId="68019C6E">
      <w:r>
        <w:t xml:space="preserve">The automotive use case is based on a premise that is similar to that of avionics. The difference is that this time, the human is no longer the key </w:t>
      </w:r>
      <w:r w:rsidR="00B20A91">
        <w:t>decision-</w:t>
      </w:r>
      <w:r>
        <w:t xml:space="preserve">maker in the CPSoS, but is also the source of quantifiable information that is used for objectified controlling of the highly automated dependable system. It is </w:t>
      </w:r>
      <w:r w:rsidR="555A1668">
        <w:t>this</w:t>
      </w:r>
      <w:r>
        <w:t xml:space="preserve"> quantification that is in the focus of the current activities, primarily, the driving simulator study which targets </w:t>
      </w:r>
      <w:r w:rsidR="00B20A91">
        <w:t xml:space="preserve">the </w:t>
      </w:r>
      <w:r>
        <w:t xml:space="preserve">creation of new TEACHING specific data for improvement of the human perception models. Once adequately established, these models are potential game-changers in terms of driving automation, which needs to be based on responding to the needs of the users in </w:t>
      </w:r>
      <w:r w:rsidR="00B20A91">
        <w:t>real-</w:t>
      </w:r>
      <w:r>
        <w:t xml:space="preserve">time. </w:t>
      </w:r>
    </w:p>
    <w:p w:rsidR="00B2304C" w:rsidP="003B018F" w:rsidRDefault="003B018F" w14:paraId="7D6EF95F" w14:textId="312D540C">
      <w:pPr>
        <w:rPr>
          <w:highlight w:val="cyan"/>
        </w:rPr>
      </w:pPr>
      <w:r>
        <w:t>Both use cases are to be used for supporting further evolution of the TEACHING technology bricks through optimisation of the offered components in a prospective (but for now controlled) industrial environment.</w:t>
      </w:r>
    </w:p>
    <w:bookmarkStart w:name="_Toc89814920" w:displacedByCustomXml="next" w:id="88"/>
    <w:sdt>
      <w:sdtPr>
        <w:rPr>
          <w:b w:val="0"/>
          <w:sz w:val="24"/>
        </w:rPr>
        <w:id w:val="1566214933"/>
        <w:docPartObj>
          <w:docPartGallery w:val="Bibliographies"/>
          <w:docPartUnique/>
        </w:docPartObj>
      </w:sdtPr>
      <w:sdtContent>
        <w:p w:rsidR="000234BF" w:rsidRDefault="000234BF" w14:paraId="3DB4A0FC" w14:textId="3BA11B9D">
          <w:pPr>
            <w:pStyle w:val="Heading1"/>
          </w:pPr>
          <w:r>
            <w:t>References</w:t>
          </w:r>
          <w:bookmarkEnd w:id="88"/>
        </w:p>
        <w:sdt>
          <w:sdtPr>
            <w:id w:val="-573587230"/>
            <w:bibliography/>
          </w:sdtPr>
          <w:sdtContent>
            <w:p w:rsidRPr="006F1920" w:rsidR="006F1920" w:rsidP="002E617C" w:rsidRDefault="000234BF" w14:paraId="2EE6FF6C" w14:textId="77777777">
              <w:pPr>
                <w:rPr>
                  <w:noProof/>
                  <w:sz w:val="18"/>
                  <w:szCs w:val="18"/>
                </w:rPr>
              </w:pPr>
              <w:r w:rsidRPr="006F1920">
                <w:rPr>
                  <w:sz w:val="22"/>
                  <w:szCs w:val="18"/>
                </w:rPr>
                <w:fldChar w:fldCharType="begin"/>
              </w:r>
              <w:r w:rsidRPr="006F1920">
                <w:rPr>
                  <w:sz w:val="22"/>
                  <w:szCs w:val="18"/>
                </w:rPr>
                <w:instrText xml:space="preserve"> BIBLIOGRAPHY </w:instrText>
              </w:r>
              <w:r w:rsidRPr="006F1920">
                <w:rPr>
                  <w:sz w:val="22"/>
                  <w:szCs w:val="18"/>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628"/>
              </w:tblGrid>
              <w:tr w:rsidRPr="006F1920" w:rsidR="006F1920" w14:paraId="2F4C8C70" w14:textId="77777777">
                <w:trPr>
                  <w:divId w:val="62611236"/>
                  <w:tblCellSpacing w:w="15" w:type="dxa"/>
                </w:trPr>
                <w:tc>
                  <w:tcPr>
                    <w:tcW w:w="50" w:type="pct"/>
                    <w:hideMark/>
                  </w:tcPr>
                  <w:p w:rsidRPr="006F1920" w:rsidR="006F1920" w:rsidRDefault="006F1920" w14:paraId="0470AD48" w14:textId="2F0D5E4A">
                    <w:pPr>
                      <w:pStyle w:val="Bibliography"/>
                      <w:rPr>
                        <w:noProof/>
                        <w:sz w:val="22"/>
                        <w:szCs w:val="22"/>
                      </w:rPr>
                    </w:pPr>
                    <w:r w:rsidRPr="006F1920">
                      <w:rPr>
                        <w:noProof/>
                        <w:sz w:val="22"/>
                        <w:szCs w:val="18"/>
                      </w:rPr>
                      <w:t xml:space="preserve">[1] </w:t>
                    </w:r>
                  </w:p>
                </w:tc>
                <w:tc>
                  <w:tcPr>
                    <w:tcW w:w="0" w:type="auto"/>
                    <w:hideMark/>
                  </w:tcPr>
                  <w:p w:rsidRPr="006F1920" w:rsidR="006F1920" w:rsidRDefault="006F1920" w14:paraId="71B45C79" w14:textId="77777777">
                    <w:pPr>
                      <w:pStyle w:val="Bibliography"/>
                      <w:rPr>
                        <w:noProof/>
                        <w:sz w:val="22"/>
                        <w:szCs w:val="18"/>
                      </w:rPr>
                    </w:pPr>
                    <w:r w:rsidRPr="006F1920">
                      <w:rPr>
                        <w:noProof/>
                        <w:sz w:val="22"/>
                        <w:szCs w:val="18"/>
                      </w:rPr>
                      <w:t xml:space="preserve">D. Bacciu, S. Akarmazyan, E. Armengaud, M. Bacco, G. Bravos, C. Calandra, E. Carlini, A. Carta, P. Cassarà, M. Coppola, C. Davalas, P. Dazzi and O. Veledar, “TEACHING - Trustworthy autonomous cyber-physical applications through human-centred intelligence,” in </w:t>
                    </w:r>
                    <w:r w:rsidRPr="006F1920">
                      <w:rPr>
                        <w:i/>
                        <w:iCs/>
                        <w:noProof/>
                        <w:sz w:val="22"/>
                        <w:szCs w:val="18"/>
                      </w:rPr>
                      <w:t>2021 IEEE International Conference on Omni-Layer Intelligent Systems (COINS)</w:t>
                    </w:r>
                    <w:r w:rsidRPr="006F1920">
                      <w:rPr>
                        <w:noProof/>
                        <w:sz w:val="22"/>
                        <w:szCs w:val="18"/>
                      </w:rPr>
                      <w:t xml:space="preserve">, Barcelona, 2021. </w:t>
                    </w:r>
                  </w:p>
                </w:tc>
              </w:tr>
              <w:tr w:rsidRPr="006F1920" w:rsidR="006F1920" w14:paraId="5DABD5BC" w14:textId="77777777">
                <w:trPr>
                  <w:divId w:val="62611236"/>
                  <w:tblCellSpacing w:w="15" w:type="dxa"/>
                </w:trPr>
                <w:tc>
                  <w:tcPr>
                    <w:tcW w:w="50" w:type="pct"/>
                    <w:hideMark/>
                  </w:tcPr>
                  <w:p w:rsidRPr="006F1920" w:rsidR="006F1920" w:rsidRDefault="006F1920" w14:paraId="26B46F8B" w14:textId="77777777">
                    <w:pPr>
                      <w:pStyle w:val="Bibliography"/>
                      <w:rPr>
                        <w:noProof/>
                        <w:sz w:val="22"/>
                        <w:szCs w:val="18"/>
                      </w:rPr>
                    </w:pPr>
                    <w:r w:rsidRPr="006F1920">
                      <w:rPr>
                        <w:noProof/>
                        <w:sz w:val="22"/>
                        <w:szCs w:val="18"/>
                      </w:rPr>
                      <w:t xml:space="preserve">[2] </w:t>
                    </w:r>
                  </w:p>
                </w:tc>
                <w:tc>
                  <w:tcPr>
                    <w:tcW w:w="0" w:type="auto"/>
                    <w:hideMark/>
                  </w:tcPr>
                  <w:p w:rsidRPr="006F1920" w:rsidR="006F1920" w:rsidRDefault="006F1920" w14:paraId="7327EC94" w14:textId="77777777">
                    <w:pPr>
                      <w:pStyle w:val="Bibliography"/>
                      <w:rPr>
                        <w:noProof/>
                        <w:sz w:val="22"/>
                        <w:szCs w:val="18"/>
                      </w:rPr>
                    </w:pPr>
                    <w:r w:rsidRPr="006F1920">
                      <w:rPr>
                        <w:noProof/>
                        <w:sz w:val="22"/>
                        <w:szCs w:val="18"/>
                      </w:rPr>
                      <w:t xml:space="preserve">N. Wikström, A. F. Parrilla, S. J. Jones and A. Grauers, “Energy-Efficient Cooperative Adaptive Cruise Control with Receding Horizon of Traffic, Route Topology, and Traffic Light Information,” in </w:t>
                    </w:r>
                    <w:r w:rsidRPr="006F1920">
                      <w:rPr>
                        <w:i/>
                        <w:iCs/>
                        <w:noProof/>
                        <w:sz w:val="22"/>
                        <w:szCs w:val="18"/>
                      </w:rPr>
                      <w:t>SAE Intl. J CAV 2(2)</w:t>
                    </w:r>
                    <w:r w:rsidRPr="006F1920">
                      <w:rPr>
                        <w:noProof/>
                        <w:sz w:val="22"/>
                        <w:szCs w:val="18"/>
                      </w:rPr>
                      <w:t xml:space="preserve">, 2019. </w:t>
                    </w:r>
                  </w:p>
                </w:tc>
              </w:tr>
              <w:tr w:rsidRPr="006F1920" w:rsidR="006F1920" w14:paraId="64846096" w14:textId="77777777">
                <w:trPr>
                  <w:divId w:val="62611236"/>
                  <w:tblCellSpacing w:w="15" w:type="dxa"/>
                </w:trPr>
                <w:tc>
                  <w:tcPr>
                    <w:tcW w:w="50" w:type="pct"/>
                    <w:hideMark/>
                  </w:tcPr>
                  <w:p w:rsidRPr="006F1920" w:rsidR="006F1920" w:rsidRDefault="006F1920" w14:paraId="243383C3" w14:textId="77777777">
                    <w:pPr>
                      <w:pStyle w:val="Bibliography"/>
                      <w:rPr>
                        <w:noProof/>
                        <w:sz w:val="22"/>
                        <w:szCs w:val="18"/>
                      </w:rPr>
                    </w:pPr>
                    <w:r w:rsidRPr="006F1920">
                      <w:rPr>
                        <w:noProof/>
                        <w:sz w:val="22"/>
                        <w:szCs w:val="18"/>
                      </w:rPr>
                      <w:t xml:space="preserve">[3] </w:t>
                    </w:r>
                  </w:p>
                </w:tc>
                <w:tc>
                  <w:tcPr>
                    <w:tcW w:w="0" w:type="auto"/>
                    <w:hideMark/>
                  </w:tcPr>
                  <w:p w:rsidRPr="006F1920" w:rsidR="006F1920" w:rsidRDefault="006F1920" w14:paraId="675289FB" w14:textId="77777777">
                    <w:pPr>
                      <w:pStyle w:val="Bibliography"/>
                      <w:rPr>
                        <w:noProof/>
                        <w:sz w:val="22"/>
                        <w:szCs w:val="18"/>
                      </w:rPr>
                    </w:pPr>
                    <w:r w:rsidRPr="006F1920">
                      <w:rPr>
                        <w:noProof/>
                        <w:sz w:val="22"/>
                        <w:szCs w:val="18"/>
                      </w:rPr>
                      <w:t xml:space="preserve">G. Macher, S. Akarmazyan, E. Armengaud, D. Bacciu, C. Calandra, H. Danzinger, P. Dazzi, C. Davalas, M. C. De Gennaro, A. Dimitriou, J. Dobaj, M. Dzambic, L. Giraudi, S. Girbal, D. Michail, R. Peroglio, R. Potenza, F. Pourdanesh, M. Seidl, C. Sardianos, K. Tserpes, J. Valtl, I. Varlamis and O. Veledar, “Dependable Integration Concepts for Human-Centric AI-based Systems,” in </w:t>
                    </w:r>
                    <w:r w:rsidRPr="006F1920">
                      <w:rPr>
                        <w:i/>
                        <w:iCs/>
                        <w:noProof/>
                        <w:sz w:val="22"/>
                        <w:szCs w:val="18"/>
                      </w:rPr>
                      <w:t>SAFECOMP 2021. Lecture Notes in Computer Science</w:t>
                    </w:r>
                    <w:r w:rsidRPr="006F1920">
                      <w:rPr>
                        <w:noProof/>
                        <w:sz w:val="22"/>
                        <w:szCs w:val="18"/>
                      </w:rPr>
                      <w:t xml:space="preserve">, Cham, 2021. </w:t>
                    </w:r>
                  </w:p>
                </w:tc>
              </w:tr>
              <w:tr w:rsidRPr="006F1920" w:rsidR="006F1920" w14:paraId="2611FAAB" w14:textId="77777777">
                <w:trPr>
                  <w:divId w:val="62611236"/>
                  <w:tblCellSpacing w:w="15" w:type="dxa"/>
                </w:trPr>
                <w:tc>
                  <w:tcPr>
                    <w:tcW w:w="50" w:type="pct"/>
                    <w:hideMark/>
                  </w:tcPr>
                  <w:p w:rsidRPr="006F1920" w:rsidR="006F1920" w:rsidRDefault="006F1920" w14:paraId="457A44BE" w14:textId="77777777">
                    <w:pPr>
                      <w:pStyle w:val="Bibliography"/>
                      <w:rPr>
                        <w:noProof/>
                        <w:sz w:val="22"/>
                        <w:szCs w:val="18"/>
                      </w:rPr>
                    </w:pPr>
                    <w:r w:rsidRPr="006F1920">
                      <w:rPr>
                        <w:noProof/>
                        <w:sz w:val="22"/>
                        <w:szCs w:val="18"/>
                      </w:rPr>
                      <w:t xml:space="preserve">[4] </w:t>
                    </w:r>
                  </w:p>
                </w:tc>
                <w:tc>
                  <w:tcPr>
                    <w:tcW w:w="0" w:type="auto"/>
                    <w:hideMark/>
                  </w:tcPr>
                  <w:p w:rsidRPr="006F1920" w:rsidR="006F1920" w:rsidRDefault="006F1920" w14:paraId="7EABF63A" w14:textId="77777777">
                    <w:pPr>
                      <w:pStyle w:val="Bibliography"/>
                      <w:rPr>
                        <w:noProof/>
                        <w:sz w:val="22"/>
                        <w:szCs w:val="18"/>
                      </w:rPr>
                    </w:pPr>
                    <w:r w:rsidRPr="006F1920">
                      <w:rPr>
                        <w:noProof/>
                        <w:sz w:val="22"/>
                        <w:szCs w:val="18"/>
                      </w:rPr>
                      <w:t xml:space="preserve">R. Graubohm, T. Stolte, G. Bagschik, M. Steimle and M. Maurer, “Functional Safety Concept Generation within the Process of Preliminary Design of Automated Driving Functions at the Example of an Unmanned Protective Vehicle,” in </w:t>
                    </w:r>
                    <w:r w:rsidRPr="006F1920">
                      <w:rPr>
                        <w:i/>
                        <w:iCs/>
                        <w:noProof/>
                        <w:sz w:val="22"/>
                        <w:szCs w:val="18"/>
                      </w:rPr>
                      <w:t>Proceedings of the Design Society: International Conference on Engineering Design</w:t>
                    </w:r>
                    <w:r w:rsidRPr="006F1920">
                      <w:rPr>
                        <w:noProof/>
                        <w:sz w:val="22"/>
                        <w:szCs w:val="18"/>
                      </w:rPr>
                      <w:t xml:space="preserve">, 2019. </w:t>
                    </w:r>
                  </w:p>
                </w:tc>
              </w:tr>
              <w:tr w:rsidRPr="006F1920" w:rsidR="006F1920" w14:paraId="042E1036" w14:textId="77777777">
                <w:trPr>
                  <w:divId w:val="62611236"/>
                  <w:tblCellSpacing w:w="15" w:type="dxa"/>
                </w:trPr>
                <w:tc>
                  <w:tcPr>
                    <w:tcW w:w="50" w:type="pct"/>
                    <w:hideMark/>
                  </w:tcPr>
                  <w:p w:rsidRPr="006F1920" w:rsidR="006F1920" w:rsidRDefault="006F1920" w14:paraId="1ACA45AB" w14:textId="77777777">
                    <w:pPr>
                      <w:pStyle w:val="Bibliography"/>
                      <w:rPr>
                        <w:noProof/>
                        <w:sz w:val="22"/>
                        <w:szCs w:val="18"/>
                      </w:rPr>
                    </w:pPr>
                    <w:r w:rsidRPr="006F1920">
                      <w:rPr>
                        <w:noProof/>
                        <w:sz w:val="22"/>
                        <w:szCs w:val="18"/>
                      </w:rPr>
                      <w:t xml:space="preserve">[5] </w:t>
                    </w:r>
                  </w:p>
                </w:tc>
                <w:tc>
                  <w:tcPr>
                    <w:tcW w:w="0" w:type="auto"/>
                    <w:hideMark/>
                  </w:tcPr>
                  <w:p w:rsidRPr="006F1920" w:rsidR="006F1920" w:rsidRDefault="006F1920" w14:paraId="5CDF78E7" w14:textId="77777777">
                    <w:pPr>
                      <w:pStyle w:val="Bibliography"/>
                      <w:rPr>
                        <w:noProof/>
                        <w:sz w:val="22"/>
                        <w:szCs w:val="18"/>
                      </w:rPr>
                    </w:pPr>
                    <w:r w:rsidRPr="006F1920">
                      <w:rPr>
                        <w:noProof/>
                        <w:sz w:val="22"/>
                        <w:szCs w:val="18"/>
                      </w:rPr>
                      <w:t xml:space="preserve">P. Malhotra, A. Ramakrishnan, G. Anand, L. Vig, P. Agarwal and G. Shroff, “LSTM-based Encoder-Decoder for Multi-sensor Anomaly Detection,” </w:t>
                    </w:r>
                    <w:r w:rsidRPr="006F1920">
                      <w:rPr>
                        <w:i/>
                        <w:iCs/>
                        <w:noProof/>
                        <w:sz w:val="22"/>
                        <w:szCs w:val="18"/>
                      </w:rPr>
                      <w:t xml:space="preserve">arXiv e-prints, </w:t>
                    </w:r>
                    <w:r w:rsidRPr="006F1920">
                      <w:rPr>
                        <w:noProof/>
                        <w:sz w:val="22"/>
                        <w:szCs w:val="18"/>
                      </w:rPr>
                      <w:t xml:space="preserve">p. arXiv:1607.00148, 2016. </w:t>
                    </w:r>
                  </w:p>
                </w:tc>
              </w:tr>
              <w:tr w:rsidRPr="006F1920" w:rsidR="006F1920" w14:paraId="1012FBAF" w14:textId="77777777">
                <w:trPr>
                  <w:divId w:val="62611236"/>
                  <w:tblCellSpacing w:w="15" w:type="dxa"/>
                </w:trPr>
                <w:tc>
                  <w:tcPr>
                    <w:tcW w:w="50" w:type="pct"/>
                    <w:hideMark/>
                  </w:tcPr>
                  <w:p w:rsidRPr="006F1920" w:rsidR="006F1920" w:rsidRDefault="006F1920" w14:paraId="7630965F" w14:textId="77777777">
                    <w:pPr>
                      <w:pStyle w:val="Bibliography"/>
                      <w:rPr>
                        <w:noProof/>
                        <w:sz w:val="22"/>
                        <w:szCs w:val="18"/>
                      </w:rPr>
                    </w:pPr>
                    <w:r w:rsidRPr="006F1920">
                      <w:rPr>
                        <w:noProof/>
                        <w:sz w:val="22"/>
                        <w:szCs w:val="18"/>
                      </w:rPr>
                      <w:t xml:space="preserve">[6] </w:t>
                    </w:r>
                  </w:p>
                </w:tc>
                <w:tc>
                  <w:tcPr>
                    <w:tcW w:w="0" w:type="auto"/>
                    <w:hideMark/>
                  </w:tcPr>
                  <w:p w:rsidRPr="006F1920" w:rsidR="006F1920" w:rsidRDefault="006F1920" w14:paraId="4105A18A" w14:textId="77777777">
                    <w:pPr>
                      <w:pStyle w:val="Bibliography"/>
                      <w:rPr>
                        <w:noProof/>
                        <w:sz w:val="22"/>
                        <w:szCs w:val="18"/>
                      </w:rPr>
                    </w:pPr>
                    <w:r w:rsidRPr="006F1920">
                      <w:rPr>
                        <w:noProof/>
                        <w:sz w:val="22"/>
                        <w:szCs w:val="18"/>
                      </w:rPr>
                      <w:t xml:space="preserve">G. Pang, C. Shen, L. Cao and A. van den Hengel , “Deep Learning for Anomaly Detection: A Review,” </w:t>
                    </w:r>
                    <w:r w:rsidRPr="006F1920">
                      <w:rPr>
                        <w:i/>
                        <w:iCs/>
                        <w:noProof/>
                        <w:sz w:val="22"/>
                        <w:szCs w:val="18"/>
                      </w:rPr>
                      <w:t xml:space="preserve">arXiv e-prints, </w:t>
                    </w:r>
                    <w:r w:rsidRPr="006F1920">
                      <w:rPr>
                        <w:noProof/>
                        <w:sz w:val="22"/>
                        <w:szCs w:val="18"/>
                      </w:rPr>
                      <w:t xml:space="preserve">p. arXiv:2007.02500, 2020. </w:t>
                    </w:r>
                  </w:p>
                </w:tc>
              </w:tr>
              <w:tr w:rsidRPr="006F1920" w:rsidR="006F1920" w14:paraId="2EB30352" w14:textId="77777777">
                <w:trPr>
                  <w:divId w:val="62611236"/>
                  <w:tblCellSpacing w:w="15" w:type="dxa"/>
                </w:trPr>
                <w:tc>
                  <w:tcPr>
                    <w:tcW w:w="50" w:type="pct"/>
                    <w:hideMark/>
                  </w:tcPr>
                  <w:p w:rsidRPr="006F1920" w:rsidR="006F1920" w:rsidRDefault="006F1920" w14:paraId="434E262A" w14:textId="77777777">
                    <w:pPr>
                      <w:pStyle w:val="Bibliography"/>
                      <w:rPr>
                        <w:noProof/>
                        <w:sz w:val="22"/>
                        <w:szCs w:val="18"/>
                      </w:rPr>
                    </w:pPr>
                    <w:r w:rsidRPr="006F1920">
                      <w:rPr>
                        <w:noProof/>
                        <w:sz w:val="22"/>
                        <w:szCs w:val="18"/>
                      </w:rPr>
                      <w:t xml:space="preserve">[7] </w:t>
                    </w:r>
                  </w:p>
                </w:tc>
                <w:tc>
                  <w:tcPr>
                    <w:tcW w:w="0" w:type="auto"/>
                    <w:hideMark/>
                  </w:tcPr>
                  <w:p w:rsidRPr="006F1920" w:rsidR="006F1920" w:rsidRDefault="006F1920" w14:paraId="281AFEF0" w14:textId="77777777">
                    <w:pPr>
                      <w:pStyle w:val="Bibliography"/>
                      <w:rPr>
                        <w:noProof/>
                        <w:sz w:val="22"/>
                        <w:szCs w:val="18"/>
                      </w:rPr>
                    </w:pPr>
                    <w:r w:rsidRPr="006F1920">
                      <w:rPr>
                        <w:noProof/>
                        <w:sz w:val="22"/>
                        <w:szCs w:val="18"/>
                      </w:rPr>
                      <w:t xml:space="preserve">ARM Compute Subsystem SCP, Version: 1.1, Message Interface Protocols, ARM Limited, August 2016. </w:t>
                    </w:r>
                  </w:p>
                </w:tc>
              </w:tr>
              <w:tr w:rsidRPr="006F1920" w:rsidR="006F1920" w14:paraId="1508C16A" w14:textId="77777777">
                <w:trPr>
                  <w:divId w:val="62611236"/>
                  <w:tblCellSpacing w:w="15" w:type="dxa"/>
                </w:trPr>
                <w:tc>
                  <w:tcPr>
                    <w:tcW w:w="50" w:type="pct"/>
                    <w:hideMark/>
                  </w:tcPr>
                  <w:p w:rsidRPr="006F1920" w:rsidR="006F1920" w:rsidRDefault="006F1920" w14:paraId="24933B3B" w14:textId="77777777">
                    <w:pPr>
                      <w:pStyle w:val="Bibliography"/>
                      <w:rPr>
                        <w:noProof/>
                        <w:sz w:val="22"/>
                        <w:szCs w:val="18"/>
                      </w:rPr>
                    </w:pPr>
                    <w:r w:rsidRPr="006F1920">
                      <w:rPr>
                        <w:noProof/>
                        <w:sz w:val="22"/>
                        <w:szCs w:val="18"/>
                      </w:rPr>
                      <w:t xml:space="preserve">[8] </w:t>
                    </w:r>
                  </w:p>
                </w:tc>
                <w:tc>
                  <w:tcPr>
                    <w:tcW w:w="0" w:type="auto"/>
                    <w:hideMark/>
                  </w:tcPr>
                  <w:p w:rsidRPr="006F1920" w:rsidR="006F1920" w:rsidRDefault="006F1920" w14:paraId="3F540320" w14:textId="77777777">
                    <w:pPr>
                      <w:pStyle w:val="Bibliography"/>
                      <w:rPr>
                        <w:noProof/>
                        <w:sz w:val="22"/>
                        <w:szCs w:val="18"/>
                      </w:rPr>
                    </w:pPr>
                    <w:r w:rsidRPr="006F1920">
                      <w:rPr>
                        <w:noProof/>
                        <w:sz w:val="22"/>
                        <w:szCs w:val="18"/>
                      </w:rPr>
                      <w:t xml:space="preserve">M. Dzambic, C. Kreuzberger, O. Veledar and G. Macher, “A Rapid Prototyping System, Intelligent Watchdog and Gateway Tool for Automotive Applications,” in </w:t>
                    </w:r>
                    <w:r w:rsidRPr="006F1920">
                      <w:rPr>
                        <w:i/>
                        <w:iCs/>
                        <w:noProof/>
                        <w:sz w:val="22"/>
                        <w:szCs w:val="18"/>
                      </w:rPr>
                      <w:t>2021 IEEE 18th International Conference on Software Architecture Companion (ICSA-C)</w:t>
                    </w:r>
                    <w:r w:rsidRPr="006F1920">
                      <w:rPr>
                        <w:noProof/>
                        <w:sz w:val="22"/>
                        <w:szCs w:val="18"/>
                      </w:rPr>
                      <w:t xml:space="preserve">, 2021. </w:t>
                    </w:r>
                  </w:p>
                </w:tc>
              </w:tr>
              <w:tr w:rsidRPr="006F1920" w:rsidR="006F1920" w14:paraId="56578F4E" w14:textId="77777777">
                <w:trPr>
                  <w:divId w:val="62611236"/>
                  <w:tblCellSpacing w:w="15" w:type="dxa"/>
                </w:trPr>
                <w:tc>
                  <w:tcPr>
                    <w:tcW w:w="50" w:type="pct"/>
                    <w:hideMark/>
                  </w:tcPr>
                  <w:p w:rsidRPr="006F1920" w:rsidR="006F1920" w:rsidRDefault="006F1920" w14:paraId="0BF0AA5F" w14:textId="77777777">
                    <w:pPr>
                      <w:pStyle w:val="Bibliography"/>
                      <w:rPr>
                        <w:noProof/>
                        <w:sz w:val="22"/>
                        <w:szCs w:val="18"/>
                      </w:rPr>
                    </w:pPr>
                    <w:r w:rsidRPr="006F1920">
                      <w:rPr>
                        <w:noProof/>
                        <w:sz w:val="22"/>
                        <w:szCs w:val="18"/>
                      </w:rPr>
                      <w:t xml:space="preserve">[9] </w:t>
                    </w:r>
                  </w:p>
                </w:tc>
                <w:tc>
                  <w:tcPr>
                    <w:tcW w:w="0" w:type="auto"/>
                    <w:hideMark/>
                  </w:tcPr>
                  <w:p w:rsidRPr="006F1920" w:rsidR="006F1920" w:rsidRDefault="006F1920" w14:paraId="2AC4AE18" w14:textId="77777777">
                    <w:pPr>
                      <w:pStyle w:val="Bibliography"/>
                      <w:rPr>
                        <w:noProof/>
                        <w:sz w:val="22"/>
                        <w:szCs w:val="18"/>
                      </w:rPr>
                    </w:pPr>
                    <w:r w:rsidRPr="006F1920">
                      <w:rPr>
                        <w:noProof/>
                        <w:sz w:val="22"/>
                        <w:szCs w:val="18"/>
                      </w:rPr>
                      <w:t xml:space="preserve">G. Hanzl, M. Haberl, A. Eichberger and M. Fellendorf, “Driver’s Acceptance of Automated Driving Systems Based on a Driving Simulator Study,” </w:t>
                    </w:r>
                    <w:r w:rsidRPr="006F1920">
                      <w:rPr>
                        <w:i/>
                        <w:iCs/>
                        <w:noProof/>
                        <w:sz w:val="22"/>
                        <w:szCs w:val="18"/>
                      </w:rPr>
                      <w:t xml:space="preserve">International Forum on Advanced Microsystems for Automotive Applications, </w:t>
                    </w:r>
                    <w:r w:rsidRPr="006F1920">
                      <w:rPr>
                        <w:noProof/>
                        <w:sz w:val="22"/>
                        <w:szCs w:val="18"/>
                      </w:rPr>
                      <w:t xml:space="preserve">pp. 186-195, 2020. </w:t>
                    </w:r>
                  </w:p>
                </w:tc>
              </w:tr>
              <w:tr w:rsidRPr="006F1920" w:rsidR="006F1920" w14:paraId="4BFAAA0F" w14:textId="77777777">
                <w:trPr>
                  <w:divId w:val="62611236"/>
                  <w:tblCellSpacing w:w="15" w:type="dxa"/>
                </w:trPr>
                <w:tc>
                  <w:tcPr>
                    <w:tcW w:w="50" w:type="pct"/>
                    <w:hideMark/>
                  </w:tcPr>
                  <w:p w:rsidRPr="006F1920" w:rsidR="006F1920" w:rsidRDefault="006F1920" w14:paraId="78219333" w14:textId="77777777">
                    <w:pPr>
                      <w:pStyle w:val="Bibliography"/>
                      <w:rPr>
                        <w:noProof/>
                        <w:sz w:val="22"/>
                        <w:szCs w:val="18"/>
                      </w:rPr>
                    </w:pPr>
                    <w:r w:rsidRPr="006F1920">
                      <w:rPr>
                        <w:noProof/>
                        <w:sz w:val="22"/>
                        <w:szCs w:val="18"/>
                      </w:rPr>
                      <w:t xml:space="preserve">[10] </w:t>
                    </w:r>
                  </w:p>
                </w:tc>
                <w:tc>
                  <w:tcPr>
                    <w:tcW w:w="0" w:type="auto"/>
                    <w:hideMark/>
                  </w:tcPr>
                  <w:p w:rsidRPr="006F1920" w:rsidR="006F1920" w:rsidRDefault="006F1920" w14:paraId="3B191300" w14:textId="77777777">
                    <w:pPr>
                      <w:pStyle w:val="Bibliography"/>
                      <w:rPr>
                        <w:noProof/>
                        <w:sz w:val="22"/>
                        <w:szCs w:val="18"/>
                      </w:rPr>
                    </w:pPr>
                    <w:r w:rsidRPr="006F1920">
                      <w:rPr>
                        <w:noProof/>
                        <w:sz w:val="22"/>
                        <w:szCs w:val="18"/>
                      </w:rPr>
                      <w:t xml:space="preserve">P. Clement, H. Danzinger, O. Veledar, C. Koenczoel, G. Macher and A. Eichberger, “Measuring trust in automated driving using amulti-level approach to human factors,” in </w:t>
                    </w:r>
                    <w:r w:rsidRPr="006F1920">
                      <w:rPr>
                        <w:i/>
                        <w:iCs/>
                        <w:noProof/>
                        <w:sz w:val="22"/>
                        <w:szCs w:val="18"/>
                      </w:rPr>
                      <w:t>In Print (Euromicro DSD/SEAA Conference 2021)</w:t>
                    </w:r>
                    <w:r w:rsidRPr="006F1920">
                      <w:rPr>
                        <w:noProof/>
                        <w:sz w:val="22"/>
                        <w:szCs w:val="18"/>
                      </w:rPr>
                      <w:t xml:space="preserve">, Palermo, 2021. </w:t>
                    </w:r>
                  </w:p>
                </w:tc>
              </w:tr>
              <w:tr w:rsidRPr="006F1920" w:rsidR="006F1920" w14:paraId="5350BA28" w14:textId="77777777">
                <w:trPr>
                  <w:divId w:val="62611236"/>
                  <w:tblCellSpacing w:w="15" w:type="dxa"/>
                </w:trPr>
                <w:tc>
                  <w:tcPr>
                    <w:tcW w:w="50" w:type="pct"/>
                    <w:hideMark/>
                  </w:tcPr>
                  <w:p w:rsidRPr="006F1920" w:rsidR="006F1920" w:rsidRDefault="006F1920" w14:paraId="6A5AF117" w14:textId="77777777">
                    <w:pPr>
                      <w:pStyle w:val="Bibliography"/>
                      <w:rPr>
                        <w:noProof/>
                        <w:sz w:val="22"/>
                        <w:szCs w:val="18"/>
                      </w:rPr>
                    </w:pPr>
                    <w:r w:rsidRPr="006F1920">
                      <w:rPr>
                        <w:noProof/>
                        <w:sz w:val="22"/>
                        <w:szCs w:val="18"/>
                      </w:rPr>
                      <w:t xml:space="preserve">[11] </w:t>
                    </w:r>
                  </w:p>
                </w:tc>
                <w:tc>
                  <w:tcPr>
                    <w:tcW w:w="0" w:type="auto"/>
                    <w:hideMark/>
                  </w:tcPr>
                  <w:p w:rsidRPr="006F1920" w:rsidR="006F1920" w:rsidRDefault="006F1920" w14:paraId="3DDFF1EC" w14:textId="77777777">
                    <w:pPr>
                      <w:pStyle w:val="Bibliography"/>
                      <w:rPr>
                        <w:noProof/>
                        <w:sz w:val="22"/>
                        <w:szCs w:val="18"/>
                      </w:rPr>
                    </w:pPr>
                    <w:r w:rsidRPr="006F1920">
                      <w:rPr>
                        <w:noProof/>
                        <w:sz w:val="22"/>
                        <w:szCs w:val="18"/>
                      </w:rPr>
                      <w:t xml:space="preserve">S. Nordhoff, B. Van Arem and R. Happee, “Conceptual model to explain, predict, and improve user acceptance of driverless podlike,” </w:t>
                    </w:r>
                    <w:r w:rsidRPr="006F1920">
                      <w:rPr>
                        <w:i/>
                        <w:iCs/>
                        <w:noProof/>
                        <w:sz w:val="22"/>
                        <w:szCs w:val="18"/>
                      </w:rPr>
                      <w:t xml:space="preserve">Transportation research record, </w:t>
                    </w:r>
                    <w:r w:rsidRPr="006F1920">
                      <w:rPr>
                        <w:noProof/>
                        <w:sz w:val="22"/>
                        <w:szCs w:val="18"/>
                      </w:rPr>
                      <w:t xml:space="preserve">no. 2602, pp. 60-67, 2016. </w:t>
                    </w:r>
                  </w:p>
                </w:tc>
              </w:tr>
            </w:tbl>
            <w:p w:rsidR="006F1920" w:rsidRDefault="006F1920" w14:paraId="5B027F0D" w14:textId="77777777">
              <w:pPr>
                <w:divId w:val="62611236"/>
                <w:rPr>
                  <w:noProof/>
                </w:rPr>
              </w:pPr>
            </w:p>
            <w:p w:rsidR="000234BF" w:rsidP="002E617C" w:rsidRDefault="000234BF" w14:paraId="5590C939" w14:textId="696DFD73">
              <w:r w:rsidRPr="006F1920">
                <w:rPr>
                  <w:b/>
                  <w:bCs/>
                  <w:noProof/>
                  <w:sz w:val="22"/>
                  <w:szCs w:val="18"/>
                </w:rPr>
                <w:fldChar w:fldCharType="end"/>
              </w:r>
            </w:p>
          </w:sdtContent>
        </w:sdt>
      </w:sdtContent>
    </w:sdt>
    <w:p w:rsidRPr="00BE5D03" w:rsidR="00BE5D03" w:rsidP="00BE5D03" w:rsidRDefault="00BE5D03" w14:paraId="2665AF47" w14:textId="77777777"/>
    <w:sectPr w:rsidRPr="00BE5D03" w:rsidR="00BE5D03" w:rsidSect="00B15ACA">
      <w:pgSz w:w="11906" w:h="16838" w:code="9"/>
      <w:pgMar w:top="1134" w:right="1418" w:bottom="1701" w:left="1418" w:header="567"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365AF" w:rsidRDefault="00A365AF" w14:paraId="09CB9915" w14:textId="77777777">
      <w:r>
        <w:separator/>
      </w:r>
    </w:p>
  </w:endnote>
  <w:endnote w:type="continuationSeparator" w:id="0">
    <w:p w:rsidR="00A365AF" w:rsidRDefault="00A365AF" w14:paraId="7123BBA0" w14:textId="77777777">
      <w:r>
        <w:continuationSeparator/>
      </w:r>
    </w:p>
  </w:endnote>
  <w:endnote w:type="continuationNotice" w:id="1">
    <w:p w:rsidR="00A365AF" w:rsidRDefault="00A365AF" w14:paraId="2E59BD81"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85231" w:rsidR="00EA2420" w:rsidP="00947151" w:rsidRDefault="00EA2420" w14:paraId="196F2079" w14:textId="3A55B0DE">
    <w:pPr>
      <w:pStyle w:val="Footer"/>
      <w:tabs>
        <w:tab w:val="clear" w:pos="9071"/>
        <w:tab w:val="right" w:pos="9070"/>
      </w:tabs>
      <w:spacing w:after="0"/>
      <w:jc w:val="left"/>
      <w:rPr>
        <w:sz w:val="22"/>
        <w:szCs w:val="22"/>
      </w:rPr>
    </w:pPr>
    <w:r>
      <w:rPr>
        <w:sz w:val="22"/>
        <w:szCs w:val="22"/>
      </w:rPr>
      <w:t>TEACHING</w:t>
    </w:r>
    <w:r w:rsidRPr="00F85231">
      <w:rPr>
        <w:sz w:val="22"/>
        <w:szCs w:val="22"/>
      </w:rPr>
      <w:tab/>
    </w:r>
    <w:r w:rsidRPr="00F85231">
      <w:rPr>
        <w:sz w:val="22"/>
        <w:szCs w:val="22"/>
      </w:rPr>
      <w:t xml:space="preserve">- </w:t>
    </w:r>
    <w:r w:rsidRPr="00F85231">
      <w:rPr>
        <w:sz w:val="22"/>
        <w:szCs w:val="22"/>
      </w:rPr>
      <w:fldChar w:fldCharType="begin"/>
    </w:r>
    <w:r w:rsidRPr="00F85231">
      <w:rPr>
        <w:sz w:val="22"/>
        <w:szCs w:val="22"/>
      </w:rPr>
      <w:instrText xml:space="preserve"> PAGE </w:instrText>
    </w:r>
    <w:r w:rsidRPr="00F85231">
      <w:rPr>
        <w:sz w:val="22"/>
        <w:szCs w:val="22"/>
      </w:rPr>
      <w:fldChar w:fldCharType="separate"/>
    </w:r>
    <w:r>
      <w:rPr>
        <w:noProof/>
        <w:sz w:val="22"/>
        <w:szCs w:val="22"/>
      </w:rPr>
      <w:t>2</w:t>
    </w:r>
    <w:r w:rsidRPr="00F85231">
      <w:rPr>
        <w:sz w:val="22"/>
        <w:szCs w:val="22"/>
      </w:rPr>
      <w:fldChar w:fldCharType="end"/>
    </w:r>
    <w:r w:rsidRPr="00F85231">
      <w:rPr>
        <w:sz w:val="22"/>
        <w:szCs w:val="22"/>
      </w:rPr>
      <w:t xml:space="preserve"> -</w:t>
    </w:r>
    <w:r w:rsidRPr="00F85231">
      <w:rPr>
        <w:sz w:val="22"/>
        <w:szCs w:val="22"/>
      </w:rPr>
      <w:tab/>
    </w:r>
    <w:r>
      <w:rPr>
        <w:sz w:val="22"/>
        <w:szCs w:val="22"/>
        <w:lang w:val="en-US"/>
      </w:rPr>
      <w:t>Sept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365AF" w:rsidRDefault="00A365AF" w14:paraId="29B5404E" w14:textId="77777777">
      <w:r>
        <w:separator/>
      </w:r>
    </w:p>
  </w:footnote>
  <w:footnote w:type="continuationSeparator" w:id="0">
    <w:p w:rsidR="00A365AF" w:rsidRDefault="00A365AF" w14:paraId="63BEB7E9" w14:textId="77777777">
      <w:r>
        <w:continuationSeparator/>
      </w:r>
    </w:p>
  </w:footnote>
  <w:footnote w:type="continuationNotice" w:id="1">
    <w:p w:rsidR="00A365AF" w:rsidRDefault="00A365AF" w14:paraId="3C138B12" w14:textId="77777777">
      <w:pPr>
        <w:spacing w:after="0"/>
      </w:pPr>
    </w:p>
  </w:footnote>
  <w:footnote w:id="2">
    <w:p w:rsidRPr="00421EDC" w:rsidR="00EA2420" w:rsidP="00421EDC" w:rsidRDefault="00EA2420" w14:paraId="75437520" w14:textId="1C474D35">
      <w:pPr>
        <w:widowControl w:val="0"/>
        <w:autoSpaceDE w:val="0"/>
        <w:autoSpaceDN w:val="0"/>
        <w:adjustRightInd w:val="0"/>
        <w:spacing w:after="240" w:line="280" w:lineRule="atLeast"/>
        <w:jc w:val="left"/>
        <w:rPr>
          <w:rFonts w:ascii="Times" w:hAnsi="Times" w:cs="Times"/>
          <w:color w:val="000000"/>
          <w:szCs w:val="24"/>
        </w:rPr>
      </w:pPr>
      <w:r>
        <w:rPr>
          <w:rStyle w:val="FootnoteReference"/>
        </w:rPr>
        <w:t>†</w:t>
      </w:r>
      <w:r>
        <w:t xml:space="preserve"> </w:t>
      </w:r>
      <w:r w:rsidRPr="00421EDC">
        <w:rPr>
          <w:rFonts w:ascii="Times" w:hAnsi="Times" w:cs="Times"/>
          <w:i/>
          <w:color w:val="000000"/>
          <w:sz w:val="22"/>
          <w:szCs w:val="22"/>
        </w:rPr>
        <w:t xml:space="preserve">The research leading to these results has received funding from the </w:t>
      </w:r>
      <w:r w:rsidRPr="009169D8">
        <w:rPr>
          <w:rFonts w:ascii="Times" w:hAnsi="Times" w:cs="Times"/>
          <w:i/>
          <w:color w:val="000000"/>
          <w:sz w:val="22"/>
          <w:szCs w:val="22"/>
        </w:rPr>
        <w:t>European Union’s Horizon 2020 research and innovation programme</w:t>
      </w:r>
      <w:r>
        <w:rPr>
          <w:rFonts w:ascii="Times" w:hAnsi="Times" w:cs="Times"/>
          <w:i/>
          <w:color w:val="000000"/>
          <w:sz w:val="22"/>
          <w:szCs w:val="22"/>
        </w:rPr>
        <w:t xml:space="preserve"> under grant agreement No </w:t>
      </w:r>
      <w:r w:rsidRPr="00B23BB7">
        <w:rPr>
          <w:rFonts w:ascii="Times" w:hAnsi="Times" w:cs="Times"/>
          <w:i/>
          <w:color w:val="000000"/>
          <w:sz w:val="22"/>
          <w:szCs w:val="22"/>
        </w:rPr>
        <w:t>871385</w:t>
      </w:r>
      <w:r w:rsidRPr="00421EDC">
        <w:rPr>
          <w:rFonts w:ascii="Times" w:hAnsi="Times" w:cs="Times"/>
          <w:i/>
          <w:color w:val="000000"/>
          <w:sz w:val="22"/>
          <w:szCs w:val="22"/>
        </w:rPr>
        <w:t>.</w:t>
      </w:r>
      <w:r>
        <w:rPr>
          <w:rFonts w:ascii="Times" w:hAnsi="Times" w:cs="Times"/>
          <w:color w:val="000000"/>
          <w:szCs w:val="24"/>
        </w:rPr>
        <w:t xml:space="preserve"> </w:t>
      </w:r>
    </w:p>
  </w:footnote>
  <w:footnote w:id="3">
    <w:p w:rsidR="00EA2420" w:rsidRDefault="00EA2420" w14:paraId="23DD21CB" w14:textId="31E94890">
      <w:pPr>
        <w:pStyle w:val="FootnoteText"/>
      </w:pPr>
      <w:r>
        <w:rPr>
          <w:rStyle w:val="FootnoteReference"/>
        </w:rPr>
        <w:footnoteRef/>
      </w:r>
      <w:r>
        <w:t xml:space="preserve"> D</w:t>
      </w:r>
      <w:r w:rsidRPr="00D06519">
        <w:t>ue to the size of the archive and the limitations to the access of the partners network, the code can be made available to the reviewers upon requ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576D3" w:rsidR="00EA2420" w:rsidP="0078762F" w:rsidRDefault="00EA2420" w14:paraId="4D80790C" w14:textId="5A3CFACA">
    <w:pPr>
      <w:pStyle w:val="Header"/>
      <w:pBdr>
        <w:bottom w:val="single" w:color="auto" w:sz="4" w:space="1"/>
      </w:pBdr>
      <w:tabs>
        <w:tab w:val="clear" w:pos="4536"/>
        <w:tab w:val="clear" w:pos="9072"/>
        <w:tab w:val="right" w:pos="9070"/>
      </w:tabs>
      <w:rPr>
        <w:smallCaps/>
        <w:sz w:val="22"/>
        <w:szCs w:val="22"/>
        <w:lang w:val="en-US"/>
      </w:rPr>
    </w:pPr>
    <w:r>
      <w:rPr>
        <w:smallCaps/>
        <w:sz w:val="22"/>
        <w:szCs w:val="22"/>
        <w:lang w:val="en-US"/>
      </w:rPr>
      <w:t>TEACHING</w:t>
    </w:r>
    <w:r w:rsidRPr="003576D3">
      <w:rPr>
        <w:smallCaps/>
        <w:sz w:val="22"/>
        <w:szCs w:val="22"/>
        <w:lang w:val="en-US"/>
      </w:rPr>
      <w:t xml:space="preserve"> D</w:t>
    </w:r>
    <w:r>
      <w:rPr>
        <w:smallCaps/>
        <w:sz w:val="22"/>
        <w:szCs w:val="22"/>
        <w:lang w:val="en-US"/>
      </w:rPr>
      <w:t>5</w:t>
    </w:r>
    <w:r w:rsidRPr="003576D3">
      <w:rPr>
        <w:smallCaps/>
        <w:sz w:val="22"/>
        <w:szCs w:val="22"/>
        <w:lang w:val="en-US"/>
      </w:rPr>
      <w:t>.</w:t>
    </w:r>
    <w:r>
      <w:rPr>
        <w:smallCaps/>
        <w:sz w:val="22"/>
        <w:szCs w:val="22"/>
        <w:lang w:val="en-US"/>
      </w:rPr>
      <w:t>2</w:t>
    </w:r>
    <w:r w:rsidRPr="003576D3">
      <w:rPr>
        <w:smallCaps/>
        <w:sz w:val="22"/>
        <w:szCs w:val="22"/>
        <w:lang w:val="en-US"/>
      </w:rPr>
      <w:t xml:space="preserve">                                                                                                      </w:t>
    </w:r>
    <w:r>
      <w:rPr>
        <w:smallCaps/>
        <w:sz w:val="22"/>
        <w:szCs w:val="22"/>
        <w:lang w:val="en-US"/>
      </w:rPr>
      <w:t>ICT-01</w:t>
    </w:r>
    <w:r w:rsidRPr="003576D3">
      <w:rPr>
        <w:smallCaps/>
        <w:sz w:val="22"/>
        <w:szCs w:val="22"/>
        <w:lang w:val="en-US"/>
      </w:rPr>
      <w:t>-201</w:t>
    </w:r>
    <w:r>
      <w:rPr>
        <w:smallCaps/>
        <w:sz w:val="22"/>
        <w:szCs w:val="22"/>
        <w:lang w:val="en-US"/>
      </w:rPr>
      <w:t>9</w:t>
    </w:r>
    <w:r w:rsidRPr="003576D3">
      <w:rPr>
        <w:smallCaps/>
        <w:sz w:val="22"/>
        <w:szCs w:val="22"/>
        <w:lang w:val="en-US"/>
      </w:rPr>
      <w:t>/</w:t>
    </w:r>
    <w:r>
      <w:rPr>
        <w:smallCaps/>
        <w:sz w:val="22"/>
        <w:szCs w:val="22"/>
        <w:lang w:val="en-US"/>
      </w:rPr>
      <w:t>№ 871385</w:t>
    </w:r>
  </w:p>
</w:hdr>
</file>

<file path=word/intelligence.xml><?xml version="1.0" encoding="utf-8"?>
<int:Intelligence xmlns:int="http://schemas.microsoft.com/office/intelligence/2019/intelligence">
  <int:IntelligenceSettings/>
  <int:Manifest>
    <int:WordHash hashCode="tEqP36KTCjs5C9" id="uWrmjbur"/>
    <int:WordHash hashCode="T/mjsxvO9Z7EWb" id="rmb3BhWJ"/>
    <int:WordHash hashCode="lmuXNAFabWF9Cd" id="SWpYI/f+"/>
    <int:WordHash hashCode="Ch1gEV7QiP9LKf" id="9mmCRLgp"/>
    <int:WordHash hashCode="GtFM9EAsWf6kl/" id="MhEqH84n"/>
    <int:WordHash hashCode="ARiUxxchD4k0Vy" id="kETG/MS/"/>
    <int:WordHash hashCode="AyLfPUv+ISZeXU" id="OlbRzPjn"/>
  </int:Manifest>
  <int:Observations>
    <int:Content id="uWrmjbur">
      <int:Rejection type="LegacyProofing"/>
    </int:Content>
    <int:Content id="rmb3BhWJ">
      <int:Rejection type="LegacyProofing"/>
    </int:Content>
    <int:Content id="SWpYI/f+">
      <int:Rejection type="LegacyProofing"/>
    </int:Content>
    <int:Content id="9mmCRLgp">
      <int:Rejection type="LegacyProofing"/>
    </int:Content>
    <int:Content id="MhEqH84n">
      <int:Rejection type="LegacyProofing"/>
    </int:Content>
    <int:Content id="kETG/MS/">
      <int:Rejection type="LegacyProofing"/>
    </int:Content>
    <int:Content id="OlbRzPj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98D2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9CE6E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924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600C7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7C9B06"/>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DA382AE2"/>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669ABDB2"/>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16565F74"/>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22B871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5A15E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036477"/>
    <w:multiLevelType w:val="hybridMultilevel"/>
    <w:tmpl w:val="E9C83268"/>
    <w:lvl w:ilvl="0" w:tplc="3BE8B482">
      <w:start w:val="1"/>
      <w:numFmt w:val="bullet"/>
      <w:lvlText w:val=""/>
      <w:lvlJc w:val="left"/>
      <w:pPr>
        <w:ind w:left="720" w:hanging="360"/>
      </w:pPr>
      <w:rPr>
        <w:rFonts w:hint="default" w:ascii="Symbol" w:hAnsi="Symbol"/>
      </w:rPr>
    </w:lvl>
    <w:lvl w:ilvl="1" w:tplc="7B1C7940">
      <w:start w:val="1"/>
      <w:numFmt w:val="bullet"/>
      <w:lvlText w:val="o"/>
      <w:lvlJc w:val="left"/>
      <w:pPr>
        <w:ind w:left="1440" w:hanging="360"/>
      </w:pPr>
      <w:rPr>
        <w:rFonts w:hint="default" w:ascii="Courier New" w:hAnsi="Courier New"/>
      </w:rPr>
    </w:lvl>
    <w:lvl w:ilvl="2" w:tplc="2D2077C6">
      <w:start w:val="1"/>
      <w:numFmt w:val="bullet"/>
      <w:lvlText w:val=""/>
      <w:lvlJc w:val="left"/>
      <w:pPr>
        <w:ind w:left="2160" w:hanging="360"/>
      </w:pPr>
      <w:rPr>
        <w:rFonts w:hint="default" w:ascii="Wingdings" w:hAnsi="Wingdings"/>
      </w:rPr>
    </w:lvl>
    <w:lvl w:ilvl="3" w:tplc="58FAD5EA">
      <w:start w:val="1"/>
      <w:numFmt w:val="bullet"/>
      <w:lvlText w:val=""/>
      <w:lvlJc w:val="left"/>
      <w:pPr>
        <w:ind w:left="2880" w:hanging="360"/>
      </w:pPr>
      <w:rPr>
        <w:rFonts w:hint="default" w:ascii="Symbol" w:hAnsi="Symbol"/>
      </w:rPr>
    </w:lvl>
    <w:lvl w:ilvl="4" w:tplc="2A6CC166">
      <w:start w:val="1"/>
      <w:numFmt w:val="bullet"/>
      <w:lvlText w:val="o"/>
      <w:lvlJc w:val="left"/>
      <w:pPr>
        <w:ind w:left="3600" w:hanging="360"/>
      </w:pPr>
      <w:rPr>
        <w:rFonts w:hint="default" w:ascii="Courier New" w:hAnsi="Courier New"/>
      </w:rPr>
    </w:lvl>
    <w:lvl w:ilvl="5" w:tplc="E31C3360">
      <w:start w:val="1"/>
      <w:numFmt w:val="bullet"/>
      <w:lvlText w:val=""/>
      <w:lvlJc w:val="left"/>
      <w:pPr>
        <w:ind w:left="4320" w:hanging="360"/>
      </w:pPr>
      <w:rPr>
        <w:rFonts w:hint="default" w:ascii="Wingdings" w:hAnsi="Wingdings"/>
      </w:rPr>
    </w:lvl>
    <w:lvl w:ilvl="6" w:tplc="61AEB028">
      <w:start w:val="1"/>
      <w:numFmt w:val="bullet"/>
      <w:lvlText w:val=""/>
      <w:lvlJc w:val="left"/>
      <w:pPr>
        <w:ind w:left="5040" w:hanging="360"/>
      </w:pPr>
      <w:rPr>
        <w:rFonts w:hint="default" w:ascii="Symbol" w:hAnsi="Symbol"/>
      </w:rPr>
    </w:lvl>
    <w:lvl w:ilvl="7" w:tplc="886E585A">
      <w:start w:val="1"/>
      <w:numFmt w:val="bullet"/>
      <w:lvlText w:val="o"/>
      <w:lvlJc w:val="left"/>
      <w:pPr>
        <w:ind w:left="5760" w:hanging="360"/>
      </w:pPr>
      <w:rPr>
        <w:rFonts w:hint="default" w:ascii="Courier New" w:hAnsi="Courier New"/>
      </w:rPr>
    </w:lvl>
    <w:lvl w:ilvl="8" w:tplc="C5723E88">
      <w:start w:val="1"/>
      <w:numFmt w:val="bullet"/>
      <w:lvlText w:val=""/>
      <w:lvlJc w:val="left"/>
      <w:pPr>
        <w:ind w:left="6480" w:hanging="360"/>
      </w:pPr>
      <w:rPr>
        <w:rFonts w:hint="default" w:ascii="Wingdings" w:hAnsi="Wingdings"/>
      </w:rPr>
    </w:lvl>
  </w:abstractNum>
  <w:abstractNum w:abstractNumId="11" w15:restartNumberingAfterBreak="0">
    <w:nsid w:val="050958AA"/>
    <w:multiLevelType w:val="hybridMultilevel"/>
    <w:tmpl w:val="62C0B96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2" w15:restartNumberingAfterBreak="0">
    <w:nsid w:val="0860090F"/>
    <w:multiLevelType w:val="hybridMultilevel"/>
    <w:tmpl w:val="FFFFFFFF"/>
    <w:lvl w:ilvl="0" w:tplc="5232D10C">
      <w:start w:val="1"/>
      <w:numFmt w:val="bullet"/>
      <w:lvlText w:val=""/>
      <w:lvlJc w:val="left"/>
      <w:pPr>
        <w:ind w:left="720" w:hanging="360"/>
      </w:pPr>
      <w:rPr>
        <w:rFonts w:hint="default" w:ascii="Symbol" w:hAnsi="Symbol"/>
      </w:rPr>
    </w:lvl>
    <w:lvl w:ilvl="1" w:tplc="443E4C5A">
      <w:start w:val="1"/>
      <w:numFmt w:val="bullet"/>
      <w:lvlText w:val="o"/>
      <w:lvlJc w:val="left"/>
      <w:pPr>
        <w:ind w:left="1440" w:hanging="360"/>
      </w:pPr>
      <w:rPr>
        <w:rFonts w:hint="default" w:ascii="Courier New" w:hAnsi="Courier New"/>
      </w:rPr>
    </w:lvl>
    <w:lvl w:ilvl="2" w:tplc="718A3CAE">
      <w:start w:val="1"/>
      <w:numFmt w:val="bullet"/>
      <w:lvlText w:val=""/>
      <w:lvlJc w:val="left"/>
      <w:pPr>
        <w:ind w:left="2160" w:hanging="360"/>
      </w:pPr>
      <w:rPr>
        <w:rFonts w:hint="default" w:ascii="Wingdings" w:hAnsi="Wingdings"/>
      </w:rPr>
    </w:lvl>
    <w:lvl w:ilvl="3" w:tplc="650E30B0">
      <w:start w:val="1"/>
      <w:numFmt w:val="bullet"/>
      <w:lvlText w:val=""/>
      <w:lvlJc w:val="left"/>
      <w:pPr>
        <w:ind w:left="2880" w:hanging="360"/>
      </w:pPr>
      <w:rPr>
        <w:rFonts w:hint="default" w:ascii="Symbol" w:hAnsi="Symbol"/>
      </w:rPr>
    </w:lvl>
    <w:lvl w:ilvl="4" w:tplc="38DE1EBC">
      <w:start w:val="1"/>
      <w:numFmt w:val="bullet"/>
      <w:lvlText w:val="o"/>
      <w:lvlJc w:val="left"/>
      <w:pPr>
        <w:ind w:left="3600" w:hanging="360"/>
      </w:pPr>
      <w:rPr>
        <w:rFonts w:hint="default" w:ascii="Courier New" w:hAnsi="Courier New"/>
      </w:rPr>
    </w:lvl>
    <w:lvl w:ilvl="5" w:tplc="7E54C21E">
      <w:start w:val="1"/>
      <w:numFmt w:val="bullet"/>
      <w:lvlText w:val=""/>
      <w:lvlJc w:val="left"/>
      <w:pPr>
        <w:ind w:left="4320" w:hanging="360"/>
      </w:pPr>
      <w:rPr>
        <w:rFonts w:hint="default" w:ascii="Wingdings" w:hAnsi="Wingdings"/>
      </w:rPr>
    </w:lvl>
    <w:lvl w:ilvl="6" w:tplc="72048A64">
      <w:start w:val="1"/>
      <w:numFmt w:val="bullet"/>
      <w:lvlText w:val=""/>
      <w:lvlJc w:val="left"/>
      <w:pPr>
        <w:ind w:left="5040" w:hanging="360"/>
      </w:pPr>
      <w:rPr>
        <w:rFonts w:hint="default" w:ascii="Symbol" w:hAnsi="Symbol"/>
      </w:rPr>
    </w:lvl>
    <w:lvl w:ilvl="7" w:tplc="9438AF52">
      <w:start w:val="1"/>
      <w:numFmt w:val="bullet"/>
      <w:lvlText w:val="o"/>
      <w:lvlJc w:val="left"/>
      <w:pPr>
        <w:ind w:left="5760" w:hanging="360"/>
      </w:pPr>
      <w:rPr>
        <w:rFonts w:hint="default" w:ascii="Courier New" w:hAnsi="Courier New"/>
      </w:rPr>
    </w:lvl>
    <w:lvl w:ilvl="8" w:tplc="7F929378">
      <w:start w:val="1"/>
      <w:numFmt w:val="bullet"/>
      <w:lvlText w:val=""/>
      <w:lvlJc w:val="left"/>
      <w:pPr>
        <w:ind w:left="6480" w:hanging="360"/>
      </w:pPr>
      <w:rPr>
        <w:rFonts w:hint="default" w:ascii="Wingdings" w:hAnsi="Wingdings"/>
      </w:rPr>
    </w:lvl>
  </w:abstractNum>
  <w:abstractNum w:abstractNumId="13" w15:restartNumberingAfterBreak="0">
    <w:nsid w:val="09B10CE1"/>
    <w:multiLevelType w:val="hybridMultilevel"/>
    <w:tmpl w:val="E612D204"/>
    <w:lvl w:ilvl="0" w:tplc="040C0011">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0E7E2C44"/>
    <w:multiLevelType w:val="multilevel"/>
    <w:tmpl w:val="429CD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7194143"/>
    <w:multiLevelType w:val="hybridMultilevel"/>
    <w:tmpl w:val="FFFFFFFF"/>
    <w:lvl w:ilvl="0" w:tplc="C31A5BAE">
      <w:start w:val="1"/>
      <w:numFmt w:val="bullet"/>
      <w:lvlText w:val=""/>
      <w:lvlJc w:val="left"/>
      <w:pPr>
        <w:ind w:left="720" w:hanging="360"/>
      </w:pPr>
      <w:rPr>
        <w:rFonts w:hint="default" w:ascii="Symbol" w:hAnsi="Symbol"/>
      </w:rPr>
    </w:lvl>
    <w:lvl w:ilvl="1" w:tplc="7D605CE4">
      <w:start w:val="1"/>
      <w:numFmt w:val="bullet"/>
      <w:lvlText w:val="o"/>
      <w:lvlJc w:val="left"/>
      <w:pPr>
        <w:ind w:left="1440" w:hanging="360"/>
      </w:pPr>
      <w:rPr>
        <w:rFonts w:hint="default" w:ascii="Courier New" w:hAnsi="Courier New"/>
      </w:rPr>
    </w:lvl>
    <w:lvl w:ilvl="2" w:tplc="025030A2">
      <w:start w:val="1"/>
      <w:numFmt w:val="bullet"/>
      <w:lvlText w:val=""/>
      <w:lvlJc w:val="left"/>
      <w:pPr>
        <w:ind w:left="2160" w:hanging="360"/>
      </w:pPr>
      <w:rPr>
        <w:rFonts w:hint="default" w:ascii="Wingdings" w:hAnsi="Wingdings"/>
      </w:rPr>
    </w:lvl>
    <w:lvl w:ilvl="3" w:tplc="0944F140">
      <w:start w:val="1"/>
      <w:numFmt w:val="bullet"/>
      <w:lvlText w:val=""/>
      <w:lvlJc w:val="left"/>
      <w:pPr>
        <w:ind w:left="2880" w:hanging="360"/>
      </w:pPr>
      <w:rPr>
        <w:rFonts w:hint="default" w:ascii="Symbol" w:hAnsi="Symbol"/>
      </w:rPr>
    </w:lvl>
    <w:lvl w:ilvl="4" w:tplc="E762575E">
      <w:start w:val="1"/>
      <w:numFmt w:val="bullet"/>
      <w:lvlText w:val="o"/>
      <w:lvlJc w:val="left"/>
      <w:pPr>
        <w:ind w:left="3600" w:hanging="360"/>
      </w:pPr>
      <w:rPr>
        <w:rFonts w:hint="default" w:ascii="Courier New" w:hAnsi="Courier New"/>
      </w:rPr>
    </w:lvl>
    <w:lvl w:ilvl="5" w:tplc="0C009654">
      <w:start w:val="1"/>
      <w:numFmt w:val="bullet"/>
      <w:lvlText w:val=""/>
      <w:lvlJc w:val="left"/>
      <w:pPr>
        <w:ind w:left="4320" w:hanging="360"/>
      </w:pPr>
      <w:rPr>
        <w:rFonts w:hint="default" w:ascii="Wingdings" w:hAnsi="Wingdings"/>
      </w:rPr>
    </w:lvl>
    <w:lvl w:ilvl="6" w:tplc="A594AF3E">
      <w:start w:val="1"/>
      <w:numFmt w:val="bullet"/>
      <w:lvlText w:val=""/>
      <w:lvlJc w:val="left"/>
      <w:pPr>
        <w:ind w:left="5040" w:hanging="360"/>
      </w:pPr>
      <w:rPr>
        <w:rFonts w:hint="default" w:ascii="Symbol" w:hAnsi="Symbol"/>
      </w:rPr>
    </w:lvl>
    <w:lvl w:ilvl="7" w:tplc="789A3A76">
      <w:start w:val="1"/>
      <w:numFmt w:val="bullet"/>
      <w:lvlText w:val="o"/>
      <w:lvlJc w:val="left"/>
      <w:pPr>
        <w:ind w:left="5760" w:hanging="360"/>
      </w:pPr>
      <w:rPr>
        <w:rFonts w:hint="default" w:ascii="Courier New" w:hAnsi="Courier New"/>
      </w:rPr>
    </w:lvl>
    <w:lvl w:ilvl="8" w:tplc="14766162">
      <w:start w:val="1"/>
      <w:numFmt w:val="bullet"/>
      <w:lvlText w:val=""/>
      <w:lvlJc w:val="left"/>
      <w:pPr>
        <w:ind w:left="6480" w:hanging="360"/>
      </w:pPr>
      <w:rPr>
        <w:rFonts w:hint="default" w:ascii="Wingdings" w:hAnsi="Wingdings"/>
      </w:rPr>
    </w:lvl>
  </w:abstractNum>
  <w:abstractNum w:abstractNumId="16" w15:restartNumberingAfterBreak="0">
    <w:nsid w:val="18663BD3"/>
    <w:multiLevelType w:val="hybridMultilevel"/>
    <w:tmpl w:val="9F40FC1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68747AA"/>
    <w:multiLevelType w:val="hybridMultilevel"/>
    <w:tmpl w:val="FE64018C"/>
    <w:lvl w:ilvl="0" w:tplc="A3825662">
      <w:start w:val="1"/>
      <w:numFmt w:val="bullet"/>
      <w:lvlText w:val=""/>
      <w:lvlJc w:val="left"/>
      <w:pPr>
        <w:ind w:left="720" w:hanging="360"/>
      </w:pPr>
      <w:rPr>
        <w:rFonts w:hint="default" w:ascii="Symbol" w:hAnsi="Symbol"/>
      </w:rPr>
    </w:lvl>
    <w:lvl w:ilvl="1" w:tplc="511E6830">
      <w:start w:val="1"/>
      <w:numFmt w:val="bullet"/>
      <w:lvlText w:val="o"/>
      <w:lvlJc w:val="left"/>
      <w:pPr>
        <w:ind w:left="1440" w:hanging="360"/>
      </w:pPr>
      <w:rPr>
        <w:rFonts w:hint="default" w:ascii="Courier New" w:hAnsi="Courier New"/>
      </w:rPr>
    </w:lvl>
    <w:lvl w:ilvl="2" w:tplc="8B744D30">
      <w:start w:val="1"/>
      <w:numFmt w:val="bullet"/>
      <w:lvlText w:val=""/>
      <w:lvlJc w:val="left"/>
      <w:pPr>
        <w:ind w:left="2160" w:hanging="360"/>
      </w:pPr>
      <w:rPr>
        <w:rFonts w:hint="default" w:ascii="Wingdings" w:hAnsi="Wingdings"/>
      </w:rPr>
    </w:lvl>
    <w:lvl w:ilvl="3" w:tplc="BBC85C18">
      <w:start w:val="1"/>
      <w:numFmt w:val="bullet"/>
      <w:lvlText w:val=""/>
      <w:lvlJc w:val="left"/>
      <w:pPr>
        <w:ind w:left="2880" w:hanging="360"/>
      </w:pPr>
      <w:rPr>
        <w:rFonts w:hint="default" w:ascii="Symbol" w:hAnsi="Symbol"/>
      </w:rPr>
    </w:lvl>
    <w:lvl w:ilvl="4" w:tplc="95D21088">
      <w:start w:val="1"/>
      <w:numFmt w:val="bullet"/>
      <w:lvlText w:val="o"/>
      <w:lvlJc w:val="left"/>
      <w:pPr>
        <w:ind w:left="3600" w:hanging="360"/>
      </w:pPr>
      <w:rPr>
        <w:rFonts w:hint="default" w:ascii="Courier New" w:hAnsi="Courier New"/>
      </w:rPr>
    </w:lvl>
    <w:lvl w:ilvl="5" w:tplc="8494C030">
      <w:start w:val="1"/>
      <w:numFmt w:val="bullet"/>
      <w:lvlText w:val=""/>
      <w:lvlJc w:val="left"/>
      <w:pPr>
        <w:ind w:left="4320" w:hanging="360"/>
      </w:pPr>
      <w:rPr>
        <w:rFonts w:hint="default" w:ascii="Wingdings" w:hAnsi="Wingdings"/>
      </w:rPr>
    </w:lvl>
    <w:lvl w:ilvl="6" w:tplc="848EAF6E">
      <w:start w:val="1"/>
      <w:numFmt w:val="bullet"/>
      <w:lvlText w:val=""/>
      <w:lvlJc w:val="left"/>
      <w:pPr>
        <w:ind w:left="5040" w:hanging="360"/>
      </w:pPr>
      <w:rPr>
        <w:rFonts w:hint="default" w:ascii="Symbol" w:hAnsi="Symbol"/>
      </w:rPr>
    </w:lvl>
    <w:lvl w:ilvl="7" w:tplc="C388DFCC">
      <w:start w:val="1"/>
      <w:numFmt w:val="bullet"/>
      <w:lvlText w:val="o"/>
      <w:lvlJc w:val="left"/>
      <w:pPr>
        <w:ind w:left="5760" w:hanging="360"/>
      </w:pPr>
      <w:rPr>
        <w:rFonts w:hint="default" w:ascii="Courier New" w:hAnsi="Courier New"/>
      </w:rPr>
    </w:lvl>
    <w:lvl w:ilvl="8" w:tplc="405EA4BE">
      <w:start w:val="1"/>
      <w:numFmt w:val="bullet"/>
      <w:lvlText w:val=""/>
      <w:lvlJc w:val="left"/>
      <w:pPr>
        <w:ind w:left="6480" w:hanging="360"/>
      </w:pPr>
      <w:rPr>
        <w:rFonts w:hint="default" w:ascii="Wingdings" w:hAnsi="Wingdings"/>
      </w:rPr>
    </w:lvl>
  </w:abstractNum>
  <w:abstractNum w:abstractNumId="18" w15:restartNumberingAfterBreak="0">
    <w:nsid w:val="27674BD2"/>
    <w:multiLevelType w:val="hybridMultilevel"/>
    <w:tmpl w:val="FFFFFFFF"/>
    <w:lvl w:ilvl="0" w:tplc="E7C88006">
      <w:start w:val="1"/>
      <w:numFmt w:val="bullet"/>
      <w:lvlText w:val=""/>
      <w:lvlJc w:val="left"/>
      <w:pPr>
        <w:ind w:left="720" w:hanging="360"/>
      </w:pPr>
      <w:rPr>
        <w:rFonts w:hint="default" w:ascii="Symbol" w:hAnsi="Symbol"/>
      </w:rPr>
    </w:lvl>
    <w:lvl w:ilvl="1" w:tplc="FB4AE16E">
      <w:start w:val="1"/>
      <w:numFmt w:val="bullet"/>
      <w:lvlText w:val="o"/>
      <w:lvlJc w:val="left"/>
      <w:pPr>
        <w:ind w:left="1440" w:hanging="360"/>
      </w:pPr>
      <w:rPr>
        <w:rFonts w:hint="default" w:ascii="Courier New" w:hAnsi="Courier New"/>
      </w:rPr>
    </w:lvl>
    <w:lvl w:ilvl="2" w:tplc="E242AEA6">
      <w:start w:val="1"/>
      <w:numFmt w:val="bullet"/>
      <w:lvlText w:val=""/>
      <w:lvlJc w:val="left"/>
      <w:pPr>
        <w:ind w:left="2160" w:hanging="360"/>
      </w:pPr>
      <w:rPr>
        <w:rFonts w:hint="default" w:ascii="Wingdings" w:hAnsi="Wingdings"/>
      </w:rPr>
    </w:lvl>
    <w:lvl w:ilvl="3" w:tplc="C3B0A996">
      <w:start w:val="1"/>
      <w:numFmt w:val="bullet"/>
      <w:lvlText w:val=""/>
      <w:lvlJc w:val="left"/>
      <w:pPr>
        <w:ind w:left="2880" w:hanging="360"/>
      </w:pPr>
      <w:rPr>
        <w:rFonts w:hint="default" w:ascii="Symbol" w:hAnsi="Symbol"/>
      </w:rPr>
    </w:lvl>
    <w:lvl w:ilvl="4" w:tplc="75D037CA">
      <w:start w:val="1"/>
      <w:numFmt w:val="bullet"/>
      <w:lvlText w:val="o"/>
      <w:lvlJc w:val="left"/>
      <w:pPr>
        <w:ind w:left="3600" w:hanging="360"/>
      </w:pPr>
      <w:rPr>
        <w:rFonts w:hint="default" w:ascii="Courier New" w:hAnsi="Courier New"/>
      </w:rPr>
    </w:lvl>
    <w:lvl w:ilvl="5" w:tplc="A3B601E4">
      <w:start w:val="1"/>
      <w:numFmt w:val="bullet"/>
      <w:lvlText w:val=""/>
      <w:lvlJc w:val="left"/>
      <w:pPr>
        <w:ind w:left="4320" w:hanging="360"/>
      </w:pPr>
      <w:rPr>
        <w:rFonts w:hint="default" w:ascii="Wingdings" w:hAnsi="Wingdings"/>
      </w:rPr>
    </w:lvl>
    <w:lvl w:ilvl="6" w:tplc="C23C16DA">
      <w:start w:val="1"/>
      <w:numFmt w:val="bullet"/>
      <w:lvlText w:val=""/>
      <w:lvlJc w:val="left"/>
      <w:pPr>
        <w:ind w:left="5040" w:hanging="360"/>
      </w:pPr>
      <w:rPr>
        <w:rFonts w:hint="default" w:ascii="Symbol" w:hAnsi="Symbol"/>
      </w:rPr>
    </w:lvl>
    <w:lvl w:ilvl="7" w:tplc="2A5C5A4C">
      <w:start w:val="1"/>
      <w:numFmt w:val="bullet"/>
      <w:lvlText w:val="o"/>
      <w:lvlJc w:val="left"/>
      <w:pPr>
        <w:ind w:left="5760" w:hanging="360"/>
      </w:pPr>
      <w:rPr>
        <w:rFonts w:hint="default" w:ascii="Courier New" w:hAnsi="Courier New"/>
      </w:rPr>
    </w:lvl>
    <w:lvl w:ilvl="8" w:tplc="9D9AAA76">
      <w:start w:val="1"/>
      <w:numFmt w:val="bullet"/>
      <w:lvlText w:val=""/>
      <w:lvlJc w:val="left"/>
      <w:pPr>
        <w:ind w:left="6480" w:hanging="360"/>
      </w:pPr>
      <w:rPr>
        <w:rFonts w:hint="default" w:ascii="Wingdings" w:hAnsi="Wingdings"/>
      </w:rPr>
    </w:lvl>
  </w:abstractNum>
  <w:abstractNum w:abstractNumId="19" w15:restartNumberingAfterBreak="0">
    <w:nsid w:val="29F56399"/>
    <w:multiLevelType w:val="multilevel"/>
    <w:tmpl w:val="AE6E296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2AD44FB2"/>
    <w:multiLevelType w:val="hybridMultilevel"/>
    <w:tmpl w:val="AAECC9D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2CF91907"/>
    <w:multiLevelType w:val="hybridMultilevel"/>
    <w:tmpl w:val="A6129942"/>
    <w:lvl w:ilvl="0" w:tplc="EC8A2F68">
      <w:start w:val="1"/>
      <w:numFmt w:val="bullet"/>
      <w:lvlText w:val=""/>
      <w:lvlJc w:val="left"/>
      <w:pPr>
        <w:ind w:left="720" w:hanging="360"/>
      </w:pPr>
      <w:rPr>
        <w:rFonts w:hint="default" w:ascii="Symbol" w:hAnsi="Symbol"/>
      </w:rPr>
    </w:lvl>
    <w:lvl w:ilvl="1" w:tplc="2A9887D2">
      <w:start w:val="1"/>
      <w:numFmt w:val="bullet"/>
      <w:lvlText w:val="o"/>
      <w:lvlJc w:val="left"/>
      <w:pPr>
        <w:ind w:left="1440" w:hanging="360"/>
      </w:pPr>
      <w:rPr>
        <w:rFonts w:hint="default" w:ascii="Courier New" w:hAnsi="Courier New"/>
      </w:rPr>
    </w:lvl>
    <w:lvl w:ilvl="2" w:tplc="FB7661D4">
      <w:start w:val="1"/>
      <w:numFmt w:val="bullet"/>
      <w:lvlText w:val=""/>
      <w:lvlJc w:val="left"/>
      <w:pPr>
        <w:ind w:left="2160" w:hanging="360"/>
      </w:pPr>
      <w:rPr>
        <w:rFonts w:hint="default" w:ascii="Wingdings" w:hAnsi="Wingdings"/>
      </w:rPr>
    </w:lvl>
    <w:lvl w:ilvl="3" w:tplc="A1220D22">
      <w:start w:val="1"/>
      <w:numFmt w:val="bullet"/>
      <w:lvlText w:val=""/>
      <w:lvlJc w:val="left"/>
      <w:pPr>
        <w:ind w:left="2880" w:hanging="360"/>
      </w:pPr>
      <w:rPr>
        <w:rFonts w:hint="default" w:ascii="Symbol" w:hAnsi="Symbol"/>
      </w:rPr>
    </w:lvl>
    <w:lvl w:ilvl="4" w:tplc="1EF4C130">
      <w:start w:val="1"/>
      <w:numFmt w:val="bullet"/>
      <w:lvlText w:val="o"/>
      <w:lvlJc w:val="left"/>
      <w:pPr>
        <w:ind w:left="3600" w:hanging="360"/>
      </w:pPr>
      <w:rPr>
        <w:rFonts w:hint="default" w:ascii="Courier New" w:hAnsi="Courier New"/>
      </w:rPr>
    </w:lvl>
    <w:lvl w:ilvl="5" w:tplc="D99CC390">
      <w:start w:val="1"/>
      <w:numFmt w:val="bullet"/>
      <w:lvlText w:val=""/>
      <w:lvlJc w:val="left"/>
      <w:pPr>
        <w:ind w:left="4320" w:hanging="360"/>
      </w:pPr>
      <w:rPr>
        <w:rFonts w:hint="default" w:ascii="Wingdings" w:hAnsi="Wingdings"/>
      </w:rPr>
    </w:lvl>
    <w:lvl w:ilvl="6" w:tplc="DCDC84CA">
      <w:start w:val="1"/>
      <w:numFmt w:val="bullet"/>
      <w:lvlText w:val=""/>
      <w:lvlJc w:val="left"/>
      <w:pPr>
        <w:ind w:left="5040" w:hanging="360"/>
      </w:pPr>
      <w:rPr>
        <w:rFonts w:hint="default" w:ascii="Symbol" w:hAnsi="Symbol"/>
      </w:rPr>
    </w:lvl>
    <w:lvl w:ilvl="7" w:tplc="C4D80B06">
      <w:start w:val="1"/>
      <w:numFmt w:val="bullet"/>
      <w:lvlText w:val="o"/>
      <w:lvlJc w:val="left"/>
      <w:pPr>
        <w:ind w:left="5760" w:hanging="360"/>
      </w:pPr>
      <w:rPr>
        <w:rFonts w:hint="default" w:ascii="Courier New" w:hAnsi="Courier New"/>
      </w:rPr>
    </w:lvl>
    <w:lvl w:ilvl="8" w:tplc="3970ECCE">
      <w:start w:val="1"/>
      <w:numFmt w:val="bullet"/>
      <w:lvlText w:val=""/>
      <w:lvlJc w:val="left"/>
      <w:pPr>
        <w:ind w:left="6480" w:hanging="360"/>
      </w:pPr>
      <w:rPr>
        <w:rFonts w:hint="default" w:ascii="Wingdings" w:hAnsi="Wingdings"/>
      </w:rPr>
    </w:lvl>
  </w:abstractNum>
  <w:abstractNum w:abstractNumId="22" w15:restartNumberingAfterBreak="0">
    <w:nsid w:val="2D38020F"/>
    <w:multiLevelType w:val="hybridMultilevel"/>
    <w:tmpl w:val="740E9FF0"/>
    <w:lvl w:ilvl="0" w:tplc="040C000B">
      <w:start w:val="1"/>
      <w:numFmt w:val="bullet"/>
      <w:lvlText w:val=""/>
      <w:lvlJc w:val="left"/>
      <w:pPr>
        <w:tabs>
          <w:tab w:val="num" w:pos="720"/>
        </w:tabs>
        <w:ind w:left="720" w:hanging="360"/>
      </w:pPr>
      <w:rPr>
        <w:rFonts w:hint="default" w:ascii="Wingdings" w:hAnsi="Wingdings"/>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329068A0"/>
    <w:multiLevelType w:val="hybridMultilevel"/>
    <w:tmpl w:val="D2721982"/>
    <w:lvl w:ilvl="0" w:tplc="FFFFFFFF">
      <w:start w:val="1"/>
      <w:numFmt w:val="bullet"/>
      <w:pStyle w:val="RetraitNormal2"/>
      <w:lvlText w:val=""/>
      <w:lvlJc w:val="left"/>
      <w:pPr>
        <w:tabs>
          <w:tab w:val="num" w:pos="1134"/>
        </w:tabs>
        <w:ind w:left="1134" w:hanging="360"/>
      </w:pPr>
      <w:rPr>
        <w:rFonts w:hint="default" w:ascii="Symbol" w:hAnsi="Symbol"/>
      </w:rPr>
    </w:lvl>
    <w:lvl w:ilvl="1" w:tplc="04090003">
      <w:start w:val="1"/>
      <w:numFmt w:val="bullet"/>
      <w:lvlText w:val="o"/>
      <w:lvlJc w:val="left"/>
      <w:pPr>
        <w:tabs>
          <w:tab w:val="num" w:pos="2148"/>
        </w:tabs>
        <w:ind w:left="2148" w:hanging="360"/>
      </w:pPr>
      <w:rPr>
        <w:rFonts w:hint="default" w:ascii="Courier New" w:hAnsi="Courier New" w:cs="Courier New"/>
      </w:rPr>
    </w:lvl>
    <w:lvl w:ilvl="2" w:tplc="04090005" w:tentative="1">
      <w:start w:val="1"/>
      <w:numFmt w:val="bullet"/>
      <w:lvlText w:val=""/>
      <w:lvlJc w:val="left"/>
      <w:pPr>
        <w:tabs>
          <w:tab w:val="num" w:pos="2868"/>
        </w:tabs>
        <w:ind w:left="2868" w:hanging="360"/>
      </w:pPr>
      <w:rPr>
        <w:rFonts w:hint="default" w:ascii="Wingdings" w:hAnsi="Wingdings"/>
      </w:rPr>
    </w:lvl>
    <w:lvl w:ilvl="3" w:tplc="04090001" w:tentative="1">
      <w:start w:val="1"/>
      <w:numFmt w:val="bullet"/>
      <w:lvlText w:val=""/>
      <w:lvlJc w:val="left"/>
      <w:pPr>
        <w:tabs>
          <w:tab w:val="num" w:pos="3588"/>
        </w:tabs>
        <w:ind w:left="3588" w:hanging="360"/>
      </w:pPr>
      <w:rPr>
        <w:rFonts w:hint="default" w:ascii="Symbol" w:hAnsi="Symbol"/>
      </w:rPr>
    </w:lvl>
    <w:lvl w:ilvl="4" w:tplc="04090003" w:tentative="1">
      <w:start w:val="1"/>
      <w:numFmt w:val="bullet"/>
      <w:lvlText w:val="o"/>
      <w:lvlJc w:val="left"/>
      <w:pPr>
        <w:tabs>
          <w:tab w:val="num" w:pos="4308"/>
        </w:tabs>
        <w:ind w:left="4308" w:hanging="360"/>
      </w:pPr>
      <w:rPr>
        <w:rFonts w:hint="default" w:ascii="Courier New" w:hAnsi="Courier New" w:cs="Courier New"/>
      </w:rPr>
    </w:lvl>
    <w:lvl w:ilvl="5" w:tplc="04090005" w:tentative="1">
      <w:start w:val="1"/>
      <w:numFmt w:val="bullet"/>
      <w:lvlText w:val=""/>
      <w:lvlJc w:val="left"/>
      <w:pPr>
        <w:tabs>
          <w:tab w:val="num" w:pos="5028"/>
        </w:tabs>
        <w:ind w:left="5028" w:hanging="360"/>
      </w:pPr>
      <w:rPr>
        <w:rFonts w:hint="default" w:ascii="Wingdings" w:hAnsi="Wingdings"/>
      </w:rPr>
    </w:lvl>
    <w:lvl w:ilvl="6" w:tplc="04090001" w:tentative="1">
      <w:start w:val="1"/>
      <w:numFmt w:val="bullet"/>
      <w:lvlText w:val=""/>
      <w:lvlJc w:val="left"/>
      <w:pPr>
        <w:tabs>
          <w:tab w:val="num" w:pos="5748"/>
        </w:tabs>
        <w:ind w:left="5748" w:hanging="360"/>
      </w:pPr>
      <w:rPr>
        <w:rFonts w:hint="default" w:ascii="Symbol" w:hAnsi="Symbol"/>
      </w:rPr>
    </w:lvl>
    <w:lvl w:ilvl="7" w:tplc="04090003" w:tentative="1">
      <w:start w:val="1"/>
      <w:numFmt w:val="bullet"/>
      <w:lvlText w:val="o"/>
      <w:lvlJc w:val="left"/>
      <w:pPr>
        <w:tabs>
          <w:tab w:val="num" w:pos="6468"/>
        </w:tabs>
        <w:ind w:left="6468" w:hanging="360"/>
      </w:pPr>
      <w:rPr>
        <w:rFonts w:hint="default" w:ascii="Courier New" w:hAnsi="Courier New" w:cs="Courier New"/>
      </w:rPr>
    </w:lvl>
    <w:lvl w:ilvl="8" w:tplc="04090005" w:tentative="1">
      <w:start w:val="1"/>
      <w:numFmt w:val="bullet"/>
      <w:lvlText w:val=""/>
      <w:lvlJc w:val="left"/>
      <w:pPr>
        <w:tabs>
          <w:tab w:val="num" w:pos="7188"/>
        </w:tabs>
        <w:ind w:left="7188" w:hanging="360"/>
      </w:pPr>
      <w:rPr>
        <w:rFonts w:hint="default" w:ascii="Wingdings" w:hAnsi="Wingdings"/>
      </w:rPr>
    </w:lvl>
  </w:abstractNum>
  <w:abstractNum w:abstractNumId="24" w15:restartNumberingAfterBreak="0">
    <w:nsid w:val="33336616"/>
    <w:multiLevelType w:val="hybridMultilevel"/>
    <w:tmpl w:val="42180C50"/>
    <w:lvl w:ilvl="0" w:tplc="040C000F">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334801A0"/>
    <w:multiLevelType w:val="hybridMultilevel"/>
    <w:tmpl w:val="07CED454"/>
    <w:lvl w:ilvl="0" w:tplc="1CC2A800">
      <w:start w:val="1"/>
      <w:numFmt w:val="bullet"/>
      <w:lvlText w:val=""/>
      <w:lvlJc w:val="left"/>
      <w:pPr>
        <w:ind w:left="720" w:hanging="360"/>
      </w:pPr>
      <w:rPr>
        <w:rFonts w:hint="default" w:ascii="Symbol" w:hAnsi="Symbol"/>
      </w:rPr>
    </w:lvl>
    <w:lvl w:ilvl="1" w:tplc="843097C2">
      <w:start w:val="1"/>
      <w:numFmt w:val="bullet"/>
      <w:lvlText w:val="o"/>
      <w:lvlJc w:val="left"/>
      <w:pPr>
        <w:ind w:left="1440" w:hanging="360"/>
      </w:pPr>
      <w:rPr>
        <w:rFonts w:hint="default" w:ascii="Courier New" w:hAnsi="Courier New"/>
      </w:rPr>
    </w:lvl>
    <w:lvl w:ilvl="2" w:tplc="81E0CC56">
      <w:start w:val="1"/>
      <w:numFmt w:val="bullet"/>
      <w:lvlText w:val=""/>
      <w:lvlJc w:val="left"/>
      <w:pPr>
        <w:ind w:left="2160" w:hanging="360"/>
      </w:pPr>
      <w:rPr>
        <w:rFonts w:hint="default" w:ascii="Wingdings" w:hAnsi="Wingdings"/>
      </w:rPr>
    </w:lvl>
    <w:lvl w:ilvl="3" w:tplc="AE5EFDEC">
      <w:start w:val="1"/>
      <w:numFmt w:val="bullet"/>
      <w:lvlText w:val=""/>
      <w:lvlJc w:val="left"/>
      <w:pPr>
        <w:ind w:left="2880" w:hanging="360"/>
      </w:pPr>
      <w:rPr>
        <w:rFonts w:hint="default" w:ascii="Symbol" w:hAnsi="Symbol"/>
      </w:rPr>
    </w:lvl>
    <w:lvl w:ilvl="4" w:tplc="07DE2A86">
      <w:start w:val="1"/>
      <w:numFmt w:val="bullet"/>
      <w:lvlText w:val="o"/>
      <w:lvlJc w:val="left"/>
      <w:pPr>
        <w:ind w:left="3600" w:hanging="360"/>
      </w:pPr>
      <w:rPr>
        <w:rFonts w:hint="default" w:ascii="Courier New" w:hAnsi="Courier New"/>
      </w:rPr>
    </w:lvl>
    <w:lvl w:ilvl="5" w:tplc="E10C2F40">
      <w:start w:val="1"/>
      <w:numFmt w:val="bullet"/>
      <w:lvlText w:val=""/>
      <w:lvlJc w:val="left"/>
      <w:pPr>
        <w:ind w:left="4320" w:hanging="360"/>
      </w:pPr>
      <w:rPr>
        <w:rFonts w:hint="default" w:ascii="Wingdings" w:hAnsi="Wingdings"/>
      </w:rPr>
    </w:lvl>
    <w:lvl w:ilvl="6" w:tplc="379E356C">
      <w:start w:val="1"/>
      <w:numFmt w:val="bullet"/>
      <w:lvlText w:val=""/>
      <w:lvlJc w:val="left"/>
      <w:pPr>
        <w:ind w:left="5040" w:hanging="360"/>
      </w:pPr>
      <w:rPr>
        <w:rFonts w:hint="default" w:ascii="Symbol" w:hAnsi="Symbol"/>
      </w:rPr>
    </w:lvl>
    <w:lvl w:ilvl="7" w:tplc="CFBE3900">
      <w:start w:val="1"/>
      <w:numFmt w:val="bullet"/>
      <w:lvlText w:val="o"/>
      <w:lvlJc w:val="left"/>
      <w:pPr>
        <w:ind w:left="5760" w:hanging="360"/>
      </w:pPr>
      <w:rPr>
        <w:rFonts w:hint="default" w:ascii="Courier New" w:hAnsi="Courier New"/>
      </w:rPr>
    </w:lvl>
    <w:lvl w:ilvl="8" w:tplc="2EDE6244">
      <w:start w:val="1"/>
      <w:numFmt w:val="bullet"/>
      <w:lvlText w:val=""/>
      <w:lvlJc w:val="left"/>
      <w:pPr>
        <w:ind w:left="6480" w:hanging="360"/>
      </w:pPr>
      <w:rPr>
        <w:rFonts w:hint="default" w:ascii="Wingdings" w:hAnsi="Wingdings"/>
      </w:rPr>
    </w:lvl>
  </w:abstractNum>
  <w:abstractNum w:abstractNumId="26" w15:restartNumberingAfterBreak="0">
    <w:nsid w:val="377A030B"/>
    <w:multiLevelType w:val="hybridMultilevel"/>
    <w:tmpl w:val="DA96437A"/>
    <w:lvl w:ilvl="0" w:tplc="040C000B">
      <w:start w:val="1"/>
      <w:numFmt w:val="bullet"/>
      <w:lvlText w:val=""/>
      <w:lvlJc w:val="left"/>
      <w:pPr>
        <w:tabs>
          <w:tab w:val="num" w:pos="720"/>
        </w:tabs>
        <w:ind w:left="720" w:hanging="360"/>
      </w:pPr>
      <w:rPr>
        <w:rFonts w:hint="default" w:ascii="Wingdings" w:hAnsi="Wingdings"/>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42416D27"/>
    <w:multiLevelType w:val="hybridMultilevel"/>
    <w:tmpl w:val="5B6A61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445B0A78"/>
    <w:multiLevelType w:val="hybridMultilevel"/>
    <w:tmpl w:val="FFFFFFFF"/>
    <w:lvl w:ilvl="0" w:tplc="C07CD9BC">
      <w:start w:val="1"/>
      <w:numFmt w:val="bullet"/>
      <w:lvlText w:val=""/>
      <w:lvlJc w:val="left"/>
      <w:pPr>
        <w:ind w:left="720" w:hanging="360"/>
      </w:pPr>
      <w:rPr>
        <w:rFonts w:hint="default" w:ascii="Symbol" w:hAnsi="Symbol"/>
      </w:rPr>
    </w:lvl>
    <w:lvl w:ilvl="1" w:tplc="AEB869B6">
      <w:start w:val="1"/>
      <w:numFmt w:val="bullet"/>
      <w:lvlText w:val="o"/>
      <w:lvlJc w:val="left"/>
      <w:pPr>
        <w:ind w:left="1440" w:hanging="360"/>
      </w:pPr>
      <w:rPr>
        <w:rFonts w:hint="default" w:ascii="Courier New" w:hAnsi="Courier New"/>
      </w:rPr>
    </w:lvl>
    <w:lvl w:ilvl="2" w:tplc="EAD47090">
      <w:start w:val="1"/>
      <w:numFmt w:val="bullet"/>
      <w:lvlText w:val=""/>
      <w:lvlJc w:val="left"/>
      <w:pPr>
        <w:ind w:left="2160" w:hanging="360"/>
      </w:pPr>
      <w:rPr>
        <w:rFonts w:hint="default" w:ascii="Wingdings" w:hAnsi="Wingdings"/>
      </w:rPr>
    </w:lvl>
    <w:lvl w:ilvl="3" w:tplc="DF22A31E">
      <w:start w:val="1"/>
      <w:numFmt w:val="bullet"/>
      <w:lvlText w:val=""/>
      <w:lvlJc w:val="left"/>
      <w:pPr>
        <w:ind w:left="2880" w:hanging="360"/>
      </w:pPr>
      <w:rPr>
        <w:rFonts w:hint="default" w:ascii="Symbol" w:hAnsi="Symbol"/>
      </w:rPr>
    </w:lvl>
    <w:lvl w:ilvl="4" w:tplc="5E9E5C62">
      <w:start w:val="1"/>
      <w:numFmt w:val="bullet"/>
      <w:lvlText w:val="o"/>
      <w:lvlJc w:val="left"/>
      <w:pPr>
        <w:ind w:left="3600" w:hanging="360"/>
      </w:pPr>
      <w:rPr>
        <w:rFonts w:hint="default" w:ascii="Courier New" w:hAnsi="Courier New"/>
      </w:rPr>
    </w:lvl>
    <w:lvl w:ilvl="5" w:tplc="852EB82E">
      <w:start w:val="1"/>
      <w:numFmt w:val="bullet"/>
      <w:lvlText w:val=""/>
      <w:lvlJc w:val="left"/>
      <w:pPr>
        <w:ind w:left="4320" w:hanging="360"/>
      </w:pPr>
      <w:rPr>
        <w:rFonts w:hint="default" w:ascii="Wingdings" w:hAnsi="Wingdings"/>
      </w:rPr>
    </w:lvl>
    <w:lvl w:ilvl="6" w:tplc="44444518">
      <w:start w:val="1"/>
      <w:numFmt w:val="bullet"/>
      <w:lvlText w:val=""/>
      <w:lvlJc w:val="left"/>
      <w:pPr>
        <w:ind w:left="5040" w:hanging="360"/>
      </w:pPr>
      <w:rPr>
        <w:rFonts w:hint="default" w:ascii="Symbol" w:hAnsi="Symbol"/>
      </w:rPr>
    </w:lvl>
    <w:lvl w:ilvl="7" w:tplc="2780A796">
      <w:start w:val="1"/>
      <w:numFmt w:val="bullet"/>
      <w:lvlText w:val="o"/>
      <w:lvlJc w:val="left"/>
      <w:pPr>
        <w:ind w:left="5760" w:hanging="360"/>
      </w:pPr>
      <w:rPr>
        <w:rFonts w:hint="default" w:ascii="Courier New" w:hAnsi="Courier New"/>
      </w:rPr>
    </w:lvl>
    <w:lvl w:ilvl="8" w:tplc="C090F6A4">
      <w:start w:val="1"/>
      <w:numFmt w:val="bullet"/>
      <w:lvlText w:val=""/>
      <w:lvlJc w:val="left"/>
      <w:pPr>
        <w:ind w:left="6480" w:hanging="360"/>
      </w:pPr>
      <w:rPr>
        <w:rFonts w:hint="default" w:ascii="Wingdings" w:hAnsi="Wingdings"/>
      </w:rPr>
    </w:lvl>
  </w:abstractNum>
  <w:abstractNum w:abstractNumId="29" w15:restartNumberingAfterBreak="0">
    <w:nsid w:val="4D7D6CCD"/>
    <w:multiLevelType w:val="hybridMultilevel"/>
    <w:tmpl w:val="74F2FC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69C720C"/>
    <w:multiLevelType w:val="hybridMultilevel"/>
    <w:tmpl w:val="5A362964"/>
    <w:lvl w:ilvl="0" w:tplc="9CFC1BAE">
      <w:start w:val="1"/>
      <w:numFmt w:val="bullet"/>
      <w:lvlText w:val=""/>
      <w:lvlJc w:val="left"/>
      <w:pPr>
        <w:ind w:left="720" w:hanging="360"/>
      </w:pPr>
      <w:rPr>
        <w:rFonts w:hint="default" w:ascii="Wingdings" w:hAnsi="Wingdings"/>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31" w15:restartNumberingAfterBreak="0">
    <w:nsid w:val="582F58DF"/>
    <w:multiLevelType w:val="hybridMultilevel"/>
    <w:tmpl w:val="6008824C"/>
    <w:lvl w:ilvl="0" w:tplc="040C0001">
      <w:start w:val="1"/>
      <w:numFmt w:val="bullet"/>
      <w:lvlText w:val=""/>
      <w:lvlJc w:val="left"/>
      <w:pPr>
        <w:tabs>
          <w:tab w:val="num" w:pos="720"/>
        </w:tabs>
        <w:ind w:left="720" w:hanging="360"/>
      </w:pPr>
      <w:rPr>
        <w:rFonts w:hint="default" w:ascii="Symbol" w:hAnsi="Symbol"/>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5A3F6412"/>
    <w:multiLevelType w:val="hybridMultilevel"/>
    <w:tmpl w:val="65EA1E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BA513E"/>
    <w:multiLevelType w:val="hybridMultilevel"/>
    <w:tmpl w:val="7646BA10"/>
    <w:lvl w:ilvl="0" w:tplc="C70E172C">
      <w:numFmt w:val="bullet"/>
      <w:lvlText w:val="-"/>
      <w:lvlJc w:val="left"/>
      <w:pPr>
        <w:tabs>
          <w:tab w:val="num" w:pos="420"/>
        </w:tabs>
        <w:ind w:left="420" w:hanging="360"/>
      </w:pPr>
      <w:rPr>
        <w:rFonts w:hint="default" w:ascii="Times New Roman" w:hAnsi="Times New Roman" w:eastAsia="Times New Roman" w:cs="Times New Roman"/>
      </w:rPr>
    </w:lvl>
    <w:lvl w:ilvl="1" w:tplc="040C0003" w:tentative="1">
      <w:start w:val="1"/>
      <w:numFmt w:val="bullet"/>
      <w:lvlText w:val="o"/>
      <w:lvlJc w:val="left"/>
      <w:pPr>
        <w:tabs>
          <w:tab w:val="num" w:pos="1140"/>
        </w:tabs>
        <w:ind w:left="1140" w:hanging="360"/>
      </w:pPr>
      <w:rPr>
        <w:rFonts w:hint="default" w:ascii="Courier New" w:hAnsi="Courier New" w:cs="Courier New"/>
      </w:rPr>
    </w:lvl>
    <w:lvl w:ilvl="2" w:tplc="040C0005" w:tentative="1">
      <w:start w:val="1"/>
      <w:numFmt w:val="bullet"/>
      <w:lvlText w:val=""/>
      <w:lvlJc w:val="left"/>
      <w:pPr>
        <w:tabs>
          <w:tab w:val="num" w:pos="1860"/>
        </w:tabs>
        <w:ind w:left="1860" w:hanging="360"/>
      </w:pPr>
      <w:rPr>
        <w:rFonts w:hint="default" w:ascii="Wingdings" w:hAnsi="Wingdings"/>
      </w:rPr>
    </w:lvl>
    <w:lvl w:ilvl="3" w:tplc="040C0001" w:tentative="1">
      <w:start w:val="1"/>
      <w:numFmt w:val="bullet"/>
      <w:lvlText w:val=""/>
      <w:lvlJc w:val="left"/>
      <w:pPr>
        <w:tabs>
          <w:tab w:val="num" w:pos="2580"/>
        </w:tabs>
        <w:ind w:left="2580" w:hanging="360"/>
      </w:pPr>
      <w:rPr>
        <w:rFonts w:hint="default" w:ascii="Symbol" w:hAnsi="Symbol"/>
      </w:rPr>
    </w:lvl>
    <w:lvl w:ilvl="4" w:tplc="040C0003" w:tentative="1">
      <w:start w:val="1"/>
      <w:numFmt w:val="bullet"/>
      <w:lvlText w:val="o"/>
      <w:lvlJc w:val="left"/>
      <w:pPr>
        <w:tabs>
          <w:tab w:val="num" w:pos="3300"/>
        </w:tabs>
        <w:ind w:left="3300" w:hanging="360"/>
      </w:pPr>
      <w:rPr>
        <w:rFonts w:hint="default" w:ascii="Courier New" w:hAnsi="Courier New" w:cs="Courier New"/>
      </w:rPr>
    </w:lvl>
    <w:lvl w:ilvl="5" w:tplc="040C0005" w:tentative="1">
      <w:start w:val="1"/>
      <w:numFmt w:val="bullet"/>
      <w:lvlText w:val=""/>
      <w:lvlJc w:val="left"/>
      <w:pPr>
        <w:tabs>
          <w:tab w:val="num" w:pos="4020"/>
        </w:tabs>
        <w:ind w:left="4020" w:hanging="360"/>
      </w:pPr>
      <w:rPr>
        <w:rFonts w:hint="default" w:ascii="Wingdings" w:hAnsi="Wingdings"/>
      </w:rPr>
    </w:lvl>
    <w:lvl w:ilvl="6" w:tplc="040C0001" w:tentative="1">
      <w:start w:val="1"/>
      <w:numFmt w:val="bullet"/>
      <w:lvlText w:val=""/>
      <w:lvlJc w:val="left"/>
      <w:pPr>
        <w:tabs>
          <w:tab w:val="num" w:pos="4740"/>
        </w:tabs>
        <w:ind w:left="4740" w:hanging="360"/>
      </w:pPr>
      <w:rPr>
        <w:rFonts w:hint="default" w:ascii="Symbol" w:hAnsi="Symbol"/>
      </w:rPr>
    </w:lvl>
    <w:lvl w:ilvl="7" w:tplc="040C0003" w:tentative="1">
      <w:start w:val="1"/>
      <w:numFmt w:val="bullet"/>
      <w:lvlText w:val="o"/>
      <w:lvlJc w:val="left"/>
      <w:pPr>
        <w:tabs>
          <w:tab w:val="num" w:pos="5460"/>
        </w:tabs>
        <w:ind w:left="5460" w:hanging="360"/>
      </w:pPr>
      <w:rPr>
        <w:rFonts w:hint="default" w:ascii="Courier New" w:hAnsi="Courier New" w:cs="Courier New"/>
      </w:rPr>
    </w:lvl>
    <w:lvl w:ilvl="8" w:tplc="040C0005" w:tentative="1">
      <w:start w:val="1"/>
      <w:numFmt w:val="bullet"/>
      <w:lvlText w:val=""/>
      <w:lvlJc w:val="left"/>
      <w:pPr>
        <w:tabs>
          <w:tab w:val="num" w:pos="6180"/>
        </w:tabs>
        <w:ind w:left="6180" w:hanging="360"/>
      </w:pPr>
      <w:rPr>
        <w:rFonts w:hint="default" w:ascii="Wingdings" w:hAnsi="Wingdings"/>
      </w:rPr>
    </w:lvl>
  </w:abstractNum>
  <w:abstractNum w:abstractNumId="34" w15:restartNumberingAfterBreak="0">
    <w:nsid w:val="69A81EE2"/>
    <w:multiLevelType w:val="hybridMultilevel"/>
    <w:tmpl w:val="FFFFFFFF"/>
    <w:lvl w:ilvl="0" w:tplc="0D5E34D0">
      <w:start w:val="1"/>
      <w:numFmt w:val="bullet"/>
      <w:lvlText w:val=""/>
      <w:lvlJc w:val="left"/>
      <w:pPr>
        <w:ind w:left="720" w:hanging="360"/>
      </w:pPr>
      <w:rPr>
        <w:rFonts w:hint="default" w:ascii="Symbol" w:hAnsi="Symbol"/>
      </w:rPr>
    </w:lvl>
    <w:lvl w:ilvl="1" w:tplc="7354DE7E">
      <w:start w:val="1"/>
      <w:numFmt w:val="bullet"/>
      <w:lvlText w:val="o"/>
      <w:lvlJc w:val="left"/>
      <w:pPr>
        <w:ind w:left="1440" w:hanging="360"/>
      </w:pPr>
      <w:rPr>
        <w:rFonts w:hint="default" w:ascii="Courier New" w:hAnsi="Courier New"/>
      </w:rPr>
    </w:lvl>
    <w:lvl w:ilvl="2" w:tplc="26469A7A">
      <w:start w:val="1"/>
      <w:numFmt w:val="bullet"/>
      <w:lvlText w:val=""/>
      <w:lvlJc w:val="left"/>
      <w:pPr>
        <w:ind w:left="2160" w:hanging="360"/>
      </w:pPr>
      <w:rPr>
        <w:rFonts w:hint="default" w:ascii="Wingdings" w:hAnsi="Wingdings"/>
      </w:rPr>
    </w:lvl>
    <w:lvl w:ilvl="3" w:tplc="CC9E474A">
      <w:start w:val="1"/>
      <w:numFmt w:val="bullet"/>
      <w:lvlText w:val=""/>
      <w:lvlJc w:val="left"/>
      <w:pPr>
        <w:ind w:left="2880" w:hanging="360"/>
      </w:pPr>
      <w:rPr>
        <w:rFonts w:hint="default" w:ascii="Symbol" w:hAnsi="Symbol"/>
      </w:rPr>
    </w:lvl>
    <w:lvl w:ilvl="4" w:tplc="4A04DD00">
      <w:start w:val="1"/>
      <w:numFmt w:val="bullet"/>
      <w:lvlText w:val="o"/>
      <w:lvlJc w:val="left"/>
      <w:pPr>
        <w:ind w:left="3600" w:hanging="360"/>
      </w:pPr>
      <w:rPr>
        <w:rFonts w:hint="default" w:ascii="Courier New" w:hAnsi="Courier New"/>
      </w:rPr>
    </w:lvl>
    <w:lvl w:ilvl="5" w:tplc="DDF46D44">
      <w:start w:val="1"/>
      <w:numFmt w:val="bullet"/>
      <w:lvlText w:val=""/>
      <w:lvlJc w:val="left"/>
      <w:pPr>
        <w:ind w:left="4320" w:hanging="360"/>
      </w:pPr>
      <w:rPr>
        <w:rFonts w:hint="default" w:ascii="Wingdings" w:hAnsi="Wingdings"/>
      </w:rPr>
    </w:lvl>
    <w:lvl w:ilvl="6" w:tplc="3F202200">
      <w:start w:val="1"/>
      <w:numFmt w:val="bullet"/>
      <w:lvlText w:val=""/>
      <w:lvlJc w:val="left"/>
      <w:pPr>
        <w:ind w:left="5040" w:hanging="360"/>
      </w:pPr>
      <w:rPr>
        <w:rFonts w:hint="default" w:ascii="Symbol" w:hAnsi="Symbol"/>
      </w:rPr>
    </w:lvl>
    <w:lvl w:ilvl="7" w:tplc="E0106BBE">
      <w:start w:val="1"/>
      <w:numFmt w:val="bullet"/>
      <w:lvlText w:val="o"/>
      <w:lvlJc w:val="left"/>
      <w:pPr>
        <w:ind w:left="5760" w:hanging="360"/>
      </w:pPr>
      <w:rPr>
        <w:rFonts w:hint="default" w:ascii="Courier New" w:hAnsi="Courier New"/>
      </w:rPr>
    </w:lvl>
    <w:lvl w:ilvl="8" w:tplc="F0B4EF32">
      <w:start w:val="1"/>
      <w:numFmt w:val="bullet"/>
      <w:lvlText w:val=""/>
      <w:lvlJc w:val="left"/>
      <w:pPr>
        <w:ind w:left="6480" w:hanging="360"/>
      </w:pPr>
      <w:rPr>
        <w:rFonts w:hint="default" w:ascii="Wingdings" w:hAnsi="Wingdings"/>
      </w:rPr>
    </w:lvl>
  </w:abstractNum>
  <w:abstractNum w:abstractNumId="35" w15:restartNumberingAfterBreak="0">
    <w:nsid w:val="70327E28"/>
    <w:multiLevelType w:val="hybridMultilevel"/>
    <w:tmpl w:val="243205AE"/>
    <w:lvl w:ilvl="0" w:tplc="4CF4A9A8">
      <w:start w:val="1"/>
      <w:numFmt w:val="bullet"/>
      <w:lvlText w:val=""/>
      <w:lvlJc w:val="left"/>
      <w:pPr>
        <w:ind w:left="720" w:hanging="360"/>
      </w:pPr>
      <w:rPr>
        <w:rFonts w:hint="default" w:ascii="Symbol" w:hAnsi="Symbol"/>
      </w:rPr>
    </w:lvl>
    <w:lvl w:ilvl="1" w:tplc="275440A0">
      <w:start w:val="1"/>
      <w:numFmt w:val="bullet"/>
      <w:lvlText w:val="o"/>
      <w:lvlJc w:val="left"/>
      <w:pPr>
        <w:ind w:left="1440" w:hanging="360"/>
      </w:pPr>
      <w:rPr>
        <w:rFonts w:hint="default" w:ascii="Courier New" w:hAnsi="Courier New"/>
      </w:rPr>
    </w:lvl>
    <w:lvl w:ilvl="2" w:tplc="CDA00618">
      <w:start w:val="1"/>
      <w:numFmt w:val="bullet"/>
      <w:lvlText w:val=""/>
      <w:lvlJc w:val="left"/>
      <w:pPr>
        <w:ind w:left="2160" w:hanging="360"/>
      </w:pPr>
      <w:rPr>
        <w:rFonts w:hint="default" w:ascii="Wingdings" w:hAnsi="Wingdings"/>
      </w:rPr>
    </w:lvl>
    <w:lvl w:ilvl="3" w:tplc="232822CC">
      <w:start w:val="1"/>
      <w:numFmt w:val="bullet"/>
      <w:lvlText w:val=""/>
      <w:lvlJc w:val="left"/>
      <w:pPr>
        <w:ind w:left="2880" w:hanging="360"/>
      </w:pPr>
      <w:rPr>
        <w:rFonts w:hint="default" w:ascii="Symbol" w:hAnsi="Symbol"/>
      </w:rPr>
    </w:lvl>
    <w:lvl w:ilvl="4" w:tplc="683E6EEE">
      <w:start w:val="1"/>
      <w:numFmt w:val="bullet"/>
      <w:lvlText w:val="o"/>
      <w:lvlJc w:val="left"/>
      <w:pPr>
        <w:ind w:left="3600" w:hanging="360"/>
      </w:pPr>
      <w:rPr>
        <w:rFonts w:hint="default" w:ascii="Courier New" w:hAnsi="Courier New"/>
      </w:rPr>
    </w:lvl>
    <w:lvl w:ilvl="5" w:tplc="3A9CC056">
      <w:start w:val="1"/>
      <w:numFmt w:val="bullet"/>
      <w:lvlText w:val=""/>
      <w:lvlJc w:val="left"/>
      <w:pPr>
        <w:ind w:left="4320" w:hanging="360"/>
      </w:pPr>
      <w:rPr>
        <w:rFonts w:hint="default" w:ascii="Wingdings" w:hAnsi="Wingdings"/>
      </w:rPr>
    </w:lvl>
    <w:lvl w:ilvl="6" w:tplc="2EA24D36">
      <w:start w:val="1"/>
      <w:numFmt w:val="bullet"/>
      <w:lvlText w:val=""/>
      <w:lvlJc w:val="left"/>
      <w:pPr>
        <w:ind w:left="5040" w:hanging="360"/>
      </w:pPr>
      <w:rPr>
        <w:rFonts w:hint="default" w:ascii="Symbol" w:hAnsi="Symbol"/>
      </w:rPr>
    </w:lvl>
    <w:lvl w:ilvl="7" w:tplc="A340746E">
      <w:start w:val="1"/>
      <w:numFmt w:val="bullet"/>
      <w:lvlText w:val="o"/>
      <w:lvlJc w:val="left"/>
      <w:pPr>
        <w:ind w:left="5760" w:hanging="360"/>
      </w:pPr>
      <w:rPr>
        <w:rFonts w:hint="default" w:ascii="Courier New" w:hAnsi="Courier New"/>
      </w:rPr>
    </w:lvl>
    <w:lvl w:ilvl="8" w:tplc="24EE17D8">
      <w:start w:val="1"/>
      <w:numFmt w:val="bullet"/>
      <w:lvlText w:val=""/>
      <w:lvlJc w:val="left"/>
      <w:pPr>
        <w:ind w:left="6480" w:hanging="360"/>
      </w:pPr>
      <w:rPr>
        <w:rFonts w:hint="default" w:ascii="Wingdings" w:hAnsi="Wingdings"/>
      </w:rPr>
    </w:lvl>
  </w:abstractNum>
  <w:abstractNum w:abstractNumId="36" w15:restartNumberingAfterBreak="0">
    <w:nsid w:val="71BF03B4"/>
    <w:multiLevelType w:val="hybridMultilevel"/>
    <w:tmpl w:val="92A06948"/>
    <w:lvl w:ilvl="0" w:tplc="8E3619F6">
      <w:start w:val="1"/>
      <w:numFmt w:val="bullet"/>
      <w:lvlText w:val=""/>
      <w:lvlJc w:val="left"/>
      <w:pPr>
        <w:ind w:left="720" w:hanging="360"/>
      </w:pPr>
      <w:rPr>
        <w:rFonts w:hint="default" w:ascii="Symbol" w:hAnsi="Symbol"/>
      </w:rPr>
    </w:lvl>
    <w:lvl w:ilvl="1" w:tplc="58261F90">
      <w:start w:val="1"/>
      <w:numFmt w:val="bullet"/>
      <w:lvlText w:val="o"/>
      <w:lvlJc w:val="left"/>
      <w:pPr>
        <w:ind w:left="1440" w:hanging="360"/>
      </w:pPr>
      <w:rPr>
        <w:rFonts w:hint="default" w:ascii="Courier New" w:hAnsi="Courier New"/>
      </w:rPr>
    </w:lvl>
    <w:lvl w:ilvl="2" w:tplc="2E82BA72">
      <w:start w:val="1"/>
      <w:numFmt w:val="bullet"/>
      <w:lvlText w:val=""/>
      <w:lvlJc w:val="left"/>
      <w:pPr>
        <w:ind w:left="2160" w:hanging="360"/>
      </w:pPr>
      <w:rPr>
        <w:rFonts w:hint="default" w:ascii="Wingdings" w:hAnsi="Wingdings"/>
      </w:rPr>
    </w:lvl>
    <w:lvl w:ilvl="3" w:tplc="37CC170A">
      <w:start w:val="1"/>
      <w:numFmt w:val="bullet"/>
      <w:lvlText w:val=""/>
      <w:lvlJc w:val="left"/>
      <w:pPr>
        <w:ind w:left="2880" w:hanging="360"/>
      </w:pPr>
      <w:rPr>
        <w:rFonts w:hint="default" w:ascii="Symbol" w:hAnsi="Symbol"/>
      </w:rPr>
    </w:lvl>
    <w:lvl w:ilvl="4" w:tplc="40B25AB4">
      <w:start w:val="1"/>
      <w:numFmt w:val="bullet"/>
      <w:lvlText w:val="o"/>
      <w:lvlJc w:val="left"/>
      <w:pPr>
        <w:ind w:left="3600" w:hanging="360"/>
      </w:pPr>
      <w:rPr>
        <w:rFonts w:hint="default" w:ascii="Courier New" w:hAnsi="Courier New"/>
      </w:rPr>
    </w:lvl>
    <w:lvl w:ilvl="5" w:tplc="18ACBDCA">
      <w:start w:val="1"/>
      <w:numFmt w:val="bullet"/>
      <w:lvlText w:val=""/>
      <w:lvlJc w:val="left"/>
      <w:pPr>
        <w:ind w:left="4320" w:hanging="360"/>
      </w:pPr>
      <w:rPr>
        <w:rFonts w:hint="default" w:ascii="Wingdings" w:hAnsi="Wingdings"/>
      </w:rPr>
    </w:lvl>
    <w:lvl w:ilvl="6" w:tplc="A6F6B454">
      <w:start w:val="1"/>
      <w:numFmt w:val="bullet"/>
      <w:lvlText w:val=""/>
      <w:lvlJc w:val="left"/>
      <w:pPr>
        <w:ind w:left="5040" w:hanging="360"/>
      </w:pPr>
      <w:rPr>
        <w:rFonts w:hint="default" w:ascii="Symbol" w:hAnsi="Symbol"/>
      </w:rPr>
    </w:lvl>
    <w:lvl w:ilvl="7" w:tplc="AF46A510">
      <w:start w:val="1"/>
      <w:numFmt w:val="bullet"/>
      <w:lvlText w:val="o"/>
      <w:lvlJc w:val="left"/>
      <w:pPr>
        <w:ind w:left="5760" w:hanging="360"/>
      </w:pPr>
      <w:rPr>
        <w:rFonts w:hint="default" w:ascii="Courier New" w:hAnsi="Courier New"/>
      </w:rPr>
    </w:lvl>
    <w:lvl w:ilvl="8" w:tplc="E52675B2">
      <w:start w:val="1"/>
      <w:numFmt w:val="bullet"/>
      <w:lvlText w:val=""/>
      <w:lvlJc w:val="left"/>
      <w:pPr>
        <w:ind w:left="6480" w:hanging="360"/>
      </w:pPr>
      <w:rPr>
        <w:rFonts w:hint="default" w:ascii="Wingdings" w:hAnsi="Wingdings"/>
      </w:rPr>
    </w:lvl>
  </w:abstractNum>
  <w:abstractNum w:abstractNumId="37" w15:restartNumberingAfterBreak="0">
    <w:nsid w:val="72475772"/>
    <w:multiLevelType w:val="hybridMultilevel"/>
    <w:tmpl w:val="CCDA559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8" w15:restartNumberingAfterBreak="0">
    <w:nsid w:val="74732933"/>
    <w:multiLevelType w:val="hybridMultilevel"/>
    <w:tmpl w:val="974A906E"/>
    <w:lvl w:ilvl="0" w:tplc="AA02AB34">
      <w:numFmt w:val="bullet"/>
      <w:lvlText w:val="-"/>
      <w:lvlJc w:val="left"/>
      <w:pPr>
        <w:tabs>
          <w:tab w:val="num" w:pos="720"/>
        </w:tabs>
        <w:ind w:left="720" w:hanging="360"/>
      </w:pPr>
      <w:rPr>
        <w:rFonts w:hint="default" w:ascii="Times New Roman" w:hAnsi="Times New Roman" w:eastAsia="Times New Roman" w:cs="Times New Roman"/>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39" w15:restartNumberingAfterBreak="0">
    <w:nsid w:val="75A76052"/>
    <w:multiLevelType w:val="hybridMultilevel"/>
    <w:tmpl w:val="E11EF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041E06"/>
    <w:multiLevelType w:val="hybridMultilevel"/>
    <w:tmpl w:val="450AEE80"/>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1" w15:restartNumberingAfterBreak="0">
    <w:nsid w:val="771A61E1"/>
    <w:multiLevelType w:val="hybridMultilevel"/>
    <w:tmpl w:val="A36E3716"/>
    <w:lvl w:ilvl="0" w:tplc="040C0001">
      <w:start w:val="1"/>
      <w:numFmt w:val="bullet"/>
      <w:lvlText w:val=""/>
      <w:lvlJc w:val="left"/>
      <w:pPr>
        <w:tabs>
          <w:tab w:val="num" w:pos="720"/>
        </w:tabs>
        <w:ind w:left="720" w:hanging="360"/>
      </w:pPr>
      <w:rPr>
        <w:rFonts w:hint="default" w:ascii="Symbol" w:hAnsi="Symbol"/>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42" w15:restartNumberingAfterBreak="0">
    <w:nsid w:val="7831503D"/>
    <w:multiLevelType w:val="multilevel"/>
    <w:tmpl w:val="1182ECC8"/>
    <w:lvl w:ilvl="0">
      <w:start w:val="1"/>
      <w:numFmt w:val="bullet"/>
      <w:lvlText w:val=""/>
      <w:lvlJc w:val="left"/>
      <w:pPr>
        <w:tabs>
          <w:tab w:val="num" w:pos="1428"/>
        </w:tabs>
        <w:ind w:left="1428" w:hanging="360"/>
      </w:pPr>
      <w:rPr>
        <w:rFonts w:hint="default" w:ascii="Symbol" w:hAnsi="Symbol"/>
      </w:rPr>
    </w:lvl>
    <w:lvl w:ilvl="1">
      <w:start w:val="1"/>
      <w:numFmt w:val="bullet"/>
      <w:lvlText w:val="o"/>
      <w:lvlJc w:val="left"/>
      <w:pPr>
        <w:tabs>
          <w:tab w:val="num" w:pos="2148"/>
        </w:tabs>
        <w:ind w:left="2148" w:hanging="360"/>
      </w:pPr>
      <w:rPr>
        <w:rFonts w:hint="default" w:ascii="Courier New" w:hAnsi="Courier New" w:cs="Courier New"/>
      </w:rPr>
    </w:lvl>
    <w:lvl w:ilvl="2">
      <w:start w:val="1"/>
      <w:numFmt w:val="bullet"/>
      <w:lvlText w:val=""/>
      <w:lvlJc w:val="left"/>
      <w:pPr>
        <w:tabs>
          <w:tab w:val="num" w:pos="2868"/>
        </w:tabs>
        <w:ind w:left="2868" w:hanging="360"/>
      </w:pPr>
      <w:rPr>
        <w:rFonts w:hint="default" w:ascii="Wingdings" w:hAnsi="Wingdings"/>
      </w:rPr>
    </w:lvl>
    <w:lvl w:ilvl="3">
      <w:start w:val="1"/>
      <w:numFmt w:val="bullet"/>
      <w:lvlText w:val=""/>
      <w:lvlJc w:val="left"/>
      <w:pPr>
        <w:tabs>
          <w:tab w:val="num" w:pos="3588"/>
        </w:tabs>
        <w:ind w:left="3588" w:hanging="360"/>
      </w:pPr>
      <w:rPr>
        <w:rFonts w:hint="default" w:ascii="Symbol" w:hAnsi="Symbol"/>
      </w:rPr>
    </w:lvl>
    <w:lvl w:ilvl="4">
      <w:start w:val="1"/>
      <w:numFmt w:val="bullet"/>
      <w:lvlText w:val="o"/>
      <w:lvlJc w:val="left"/>
      <w:pPr>
        <w:tabs>
          <w:tab w:val="num" w:pos="4308"/>
        </w:tabs>
        <w:ind w:left="4308" w:hanging="360"/>
      </w:pPr>
      <w:rPr>
        <w:rFonts w:hint="default" w:ascii="Courier New" w:hAnsi="Courier New" w:cs="Courier New"/>
      </w:rPr>
    </w:lvl>
    <w:lvl w:ilvl="5">
      <w:start w:val="1"/>
      <w:numFmt w:val="bullet"/>
      <w:lvlText w:val=""/>
      <w:lvlJc w:val="left"/>
      <w:pPr>
        <w:tabs>
          <w:tab w:val="num" w:pos="5028"/>
        </w:tabs>
        <w:ind w:left="5028" w:hanging="360"/>
      </w:pPr>
      <w:rPr>
        <w:rFonts w:hint="default" w:ascii="Wingdings" w:hAnsi="Wingdings"/>
      </w:rPr>
    </w:lvl>
    <w:lvl w:ilvl="6">
      <w:start w:val="1"/>
      <w:numFmt w:val="bullet"/>
      <w:lvlText w:val=""/>
      <w:lvlJc w:val="left"/>
      <w:pPr>
        <w:tabs>
          <w:tab w:val="num" w:pos="5748"/>
        </w:tabs>
        <w:ind w:left="5748" w:hanging="360"/>
      </w:pPr>
      <w:rPr>
        <w:rFonts w:hint="default" w:ascii="Symbol" w:hAnsi="Symbol"/>
      </w:rPr>
    </w:lvl>
    <w:lvl w:ilvl="7">
      <w:start w:val="1"/>
      <w:numFmt w:val="bullet"/>
      <w:lvlText w:val="o"/>
      <w:lvlJc w:val="left"/>
      <w:pPr>
        <w:tabs>
          <w:tab w:val="num" w:pos="6468"/>
        </w:tabs>
        <w:ind w:left="6468" w:hanging="360"/>
      </w:pPr>
      <w:rPr>
        <w:rFonts w:hint="default" w:ascii="Courier New" w:hAnsi="Courier New" w:cs="Courier New"/>
      </w:rPr>
    </w:lvl>
    <w:lvl w:ilvl="8">
      <w:start w:val="1"/>
      <w:numFmt w:val="bullet"/>
      <w:lvlText w:val=""/>
      <w:lvlJc w:val="left"/>
      <w:pPr>
        <w:tabs>
          <w:tab w:val="num" w:pos="7188"/>
        </w:tabs>
        <w:ind w:left="7188" w:hanging="360"/>
      </w:pPr>
      <w:rPr>
        <w:rFonts w:hint="default" w:ascii="Wingdings" w:hAnsi="Wingdings"/>
      </w:rPr>
    </w:lvl>
  </w:abstractNum>
  <w:abstractNum w:abstractNumId="43" w15:restartNumberingAfterBreak="0">
    <w:nsid w:val="78C57B1E"/>
    <w:multiLevelType w:val="hybridMultilevel"/>
    <w:tmpl w:val="A324490C"/>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4" w15:restartNumberingAfterBreak="0">
    <w:nsid w:val="7B4C6831"/>
    <w:multiLevelType w:val="hybridMultilevel"/>
    <w:tmpl w:val="E376DEC2"/>
    <w:lvl w:ilvl="0" w:tplc="040C000B">
      <w:start w:val="1"/>
      <w:numFmt w:val="bullet"/>
      <w:lvlText w:val=""/>
      <w:lvlJc w:val="left"/>
      <w:pPr>
        <w:tabs>
          <w:tab w:val="num" w:pos="720"/>
        </w:tabs>
        <w:ind w:left="720" w:hanging="360"/>
      </w:pPr>
      <w:rPr>
        <w:rFonts w:hint="default" w:ascii="Wingdings" w:hAnsi="Wingdings"/>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45" w15:restartNumberingAfterBreak="0">
    <w:nsid w:val="7B5B33A3"/>
    <w:multiLevelType w:val="hybridMultilevel"/>
    <w:tmpl w:val="FFFFFFFF"/>
    <w:lvl w:ilvl="0" w:tplc="7BA4B5EE">
      <w:start w:val="1"/>
      <w:numFmt w:val="bullet"/>
      <w:lvlText w:val=""/>
      <w:lvlJc w:val="left"/>
      <w:pPr>
        <w:ind w:left="720" w:hanging="360"/>
      </w:pPr>
      <w:rPr>
        <w:rFonts w:hint="default" w:ascii="Symbol" w:hAnsi="Symbol"/>
      </w:rPr>
    </w:lvl>
    <w:lvl w:ilvl="1" w:tplc="E0AEF726">
      <w:start w:val="1"/>
      <w:numFmt w:val="bullet"/>
      <w:lvlText w:val="o"/>
      <w:lvlJc w:val="left"/>
      <w:pPr>
        <w:ind w:left="1440" w:hanging="360"/>
      </w:pPr>
      <w:rPr>
        <w:rFonts w:hint="default" w:ascii="Courier New" w:hAnsi="Courier New"/>
      </w:rPr>
    </w:lvl>
    <w:lvl w:ilvl="2" w:tplc="064E471A">
      <w:start w:val="1"/>
      <w:numFmt w:val="bullet"/>
      <w:lvlText w:val=""/>
      <w:lvlJc w:val="left"/>
      <w:pPr>
        <w:ind w:left="2160" w:hanging="360"/>
      </w:pPr>
      <w:rPr>
        <w:rFonts w:hint="default" w:ascii="Wingdings" w:hAnsi="Wingdings"/>
      </w:rPr>
    </w:lvl>
    <w:lvl w:ilvl="3" w:tplc="3D9E3892">
      <w:start w:val="1"/>
      <w:numFmt w:val="bullet"/>
      <w:lvlText w:val=""/>
      <w:lvlJc w:val="left"/>
      <w:pPr>
        <w:ind w:left="2880" w:hanging="360"/>
      </w:pPr>
      <w:rPr>
        <w:rFonts w:hint="default" w:ascii="Symbol" w:hAnsi="Symbol"/>
      </w:rPr>
    </w:lvl>
    <w:lvl w:ilvl="4" w:tplc="C4F0E518">
      <w:start w:val="1"/>
      <w:numFmt w:val="bullet"/>
      <w:lvlText w:val="o"/>
      <w:lvlJc w:val="left"/>
      <w:pPr>
        <w:ind w:left="3600" w:hanging="360"/>
      </w:pPr>
      <w:rPr>
        <w:rFonts w:hint="default" w:ascii="Courier New" w:hAnsi="Courier New"/>
      </w:rPr>
    </w:lvl>
    <w:lvl w:ilvl="5" w:tplc="61080884">
      <w:start w:val="1"/>
      <w:numFmt w:val="bullet"/>
      <w:lvlText w:val=""/>
      <w:lvlJc w:val="left"/>
      <w:pPr>
        <w:ind w:left="4320" w:hanging="360"/>
      </w:pPr>
      <w:rPr>
        <w:rFonts w:hint="default" w:ascii="Wingdings" w:hAnsi="Wingdings"/>
      </w:rPr>
    </w:lvl>
    <w:lvl w:ilvl="6" w:tplc="ECC25BCE">
      <w:start w:val="1"/>
      <w:numFmt w:val="bullet"/>
      <w:lvlText w:val=""/>
      <w:lvlJc w:val="left"/>
      <w:pPr>
        <w:ind w:left="5040" w:hanging="360"/>
      </w:pPr>
      <w:rPr>
        <w:rFonts w:hint="default" w:ascii="Symbol" w:hAnsi="Symbol"/>
      </w:rPr>
    </w:lvl>
    <w:lvl w:ilvl="7" w:tplc="79FA1062">
      <w:start w:val="1"/>
      <w:numFmt w:val="bullet"/>
      <w:lvlText w:val="o"/>
      <w:lvlJc w:val="left"/>
      <w:pPr>
        <w:ind w:left="5760" w:hanging="360"/>
      </w:pPr>
      <w:rPr>
        <w:rFonts w:hint="default" w:ascii="Courier New" w:hAnsi="Courier New"/>
      </w:rPr>
    </w:lvl>
    <w:lvl w:ilvl="8" w:tplc="EE967BC6">
      <w:start w:val="1"/>
      <w:numFmt w:val="bullet"/>
      <w:lvlText w:val=""/>
      <w:lvlJc w:val="left"/>
      <w:pPr>
        <w:ind w:left="6480" w:hanging="360"/>
      </w:pPr>
      <w:rPr>
        <w:rFonts w:hint="default" w:ascii="Wingdings" w:hAnsi="Wingdings"/>
      </w:rPr>
    </w:lvl>
  </w:abstractNum>
  <w:num w:numId="1">
    <w:abstractNumId w:val="28"/>
  </w:num>
  <w:num w:numId="2">
    <w:abstractNumId w:val="25"/>
  </w:num>
  <w:num w:numId="3">
    <w:abstractNumId w:val="17"/>
  </w:num>
  <w:num w:numId="4">
    <w:abstractNumId w:val="12"/>
  </w:num>
  <w:num w:numId="5">
    <w:abstractNumId w:val="35"/>
  </w:num>
  <w:num w:numId="6">
    <w:abstractNumId w:val="36"/>
  </w:num>
  <w:num w:numId="7">
    <w:abstractNumId w:val="10"/>
  </w:num>
  <w:num w:numId="8">
    <w:abstractNumId w:val="21"/>
  </w:num>
  <w:num w:numId="9">
    <w:abstractNumId w:val="19"/>
  </w:num>
  <w:num w:numId="10">
    <w:abstractNumId w:val="31"/>
  </w:num>
  <w:num w:numId="11">
    <w:abstractNumId w:val="41"/>
  </w:num>
  <w:num w:numId="12">
    <w:abstractNumId w:val="33"/>
  </w:num>
  <w:num w:numId="13">
    <w:abstractNumId w:val="38"/>
  </w:num>
  <w:num w:numId="14">
    <w:abstractNumId w:val="13"/>
  </w:num>
  <w:num w:numId="15">
    <w:abstractNumId w:val="44"/>
  </w:num>
  <w:num w:numId="16">
    <w:abstractNumId w:val="24"/>
  </w:num>
  <w:num w:numId="17">
    <w:abstractNumId w:val="26"/>
  </w:num>
  <w:num w:numId="18">
    <w:abstractNumId w:val="22"/>
  </w:num>
  <w:num w:numId="19">
    <w:abstractNumId w:val="23"/>
  </w:num>
  <w:num w:numId="20">
    <w:abstractNumId w:val="42"/>
  </w:num>
  <w:num w:numId="21">
    <w:abstractNumId w:val="39"/>
  </w:num>
  <w:num w:numId="22">
    <w:abstractNumId w:val="0"/>
  </w:num>
  <w:num w:numId="23">
    <w:abstractNumId w:val="1"/>
  </w:num>
  <w:num w:numId="24">
    <w:abstractNumId w:val="2"/>
  </w:num>
  <w:num w:numId="25">
    <w:abstractNumId w:val="3"/>
  </w:num>
  <w:num w:numId="26">
    <w:abstractNumId w:val="8"/>
  </w:num>
  <w:num w:numId="27">
    <w:abstractNumId w:val="4"/>
  </w:num>
  <w:num w:numId="28">
    <w:abstractNumId w:val="5"/>
  </w:num>
  <w:num w:numId="29">
    <w:abstractNumId w:val="6"/>
  </w:num>
  <w:num w:numId="30">
    <w:abstractNumId w:val="7"/>
  </w:num>
  <w:num w:numId="31">
    <w:abstractNumId w:val="9"/>
  </w:num>
  <w:num w:numId="32">
    <w:abstractNumId w:val="14"/>
  </w:num>
  <w:num w:numId="33">
    <w:abstractNumId w:val="19"/>
  </w:num>
  <w:num w:numId="34">
    <w:abstractNumId w:val="20"/>
  </w:num>
  <w:num w:numId="35">
    <w:abstractNumId w:val="30"/>
  </w:num>
  <w:num w:numId="36">
    <w:abstractNumId w:val="32"/>
  </w:num>
  <w:num w:numId="37">
    <w:abstractNumId w:val="43"/>
  </w:num>
  <w:num w:numId="38">
    <w:abstractNumId w:val="40"/>
  </w:num>
  <w:num w:numId="39">
    <w:abstractNumId w:val="11"/>
  </w:num>
  <w:num w:numId="40">
    <w:abstractNumId w:val="34"/>
  </w:num>
  <w:num w:numId="41">
    <w:abstractNumId w:val="15"/>
  </w:num>
  <w:num w:numId="42">
    <w:abstractNumId w:val="45"/>
  </w:num>
  <w:num w:numId="43">
    <w:abstractNumId w:val="18"/>
  </w:num>
  <w:num w:numId="44">
    <w:abstractNumId w:val="37"/>
  </w:num>
  <w:num w:numId="45">
    <w:abstractNumId w:val="27"/>
  </w:num>
  <w:num w:numId="46">
    <w:abstractNumId w:val="19"/>
  </w:num>
  <w:num w:numId="47">
    <w:abstractNumId w:val="23"/>
  </w:num>
  <w:num w:numId="48">
    <w:abstractNumId w:val="29"/>
  </w:num>
  <w:num w:numId="49">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hideSpellingErrors/>
  <w:hideGrammaticalError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6145" fill="f" fillcolor="white" stroke="f">
      <v:fill on="f" color="white"/>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TQxMzYzMjQ1NTFQ0lEKTi0uzszPAykwMqoFADh0DTItAAAA"/>
  </w:docVars>
  <w:rsids>
    <w:rsidRoot w:val="008C2962"/>
    <w:rsid w:val="00000EDC"/>
    <w:rsid w:val="00000FDC"/>
    <w:rsid w:val="0000129B"/>
    <w:rsid w:val="000049D8"/>
    <w:rsid w:val="00005656"/>
    <w:rsid w:val="000075BD"/>
    <w:rsid w:val="00007AB7"/>
    <w:rsid w:val="000101F0"/>
    <w:rsid w:val="00011A88"/>
    <w:rsid w:val="00011BBC"/>
    <w:rsid w:val="000151F6"/>
    <w:rsid w:val="00015778"/>
    <w:rsid w:val="00016044"/>
    <w:rsid w:val="00022DDD"/>
    <w:rsid w:val="00022E38"/>
    <w:rsid w:val="000234BF"/>
    <w:rsid w:val="00025121"/>
    <w:rsid w:val="00026105"/>
    <w:rsid w:val="00032347"/>
    <w:rsid w:val="000354C1"/>
    <w:rsid w:val="00035EAA"/>
    <w:rsid w:val="000372FA"/>
    <w:rsid w:val="00037593"/>
    <w:rsid w:val="000375E4"/>
    <w:rsid w:val="0004029C"/>
    <w:rsid w:val="0004050C"/>
    <w:rsid w:val="00041D4A"/>
    <w:rsid w:val="000431C9"/>
    <w:rsid w:val="00043985"/>
    <w:rsid w:val="0004469E"/>
    <w:rsid w:val="0004537D"/>
    <w:rsid w:val="00046412"/>
    <w:rsid w:val="00046B5C"/>
    <w:rsid w:val="00046F2E"/>
    <w:rsid w:val="00052668"/>
    <w:rsid w:val="0005277D"/>
    <w:rsid w:val="0005470D"/>
    <w:rsid w:val="000548D0"/>
    <w:rsid w:val="0005529B"/>
    <w:rsid w:val="00055E55"/>
    <w:rsid w:val="00055ECC"/>
    <w:rsid w:val="000565F6"/>
    <w:rsid w:val="00057B01"/>
    <w:rsid w:val="00060A17"/>
    <w:rsid w:val="000613FA"/>
    <w:rsid w:val="00063218"/>
    <w:rsid w:val="00063ED5"/>
    <w:rsid w:val="00064111"/>
    <w:rsid w:val="000641E5"/>
    <w:rsid w:val="0006470F"/>
    <w:rsid w:val="000653EB"/>
    <w:rsid w:val="0006713C"/>
    <w:rsid w:val="00067ADF"/>
    <w:rsid w:val="00070BC8"/>
    <w:rsid w:val="0007179E"/>
    <w:rsid w:val="00072486"/>
    <w:rsid w:val="00073157"/>
    <w:rsid w:val="0007587B"/>
    <w:rsid w:val="00076A13"/>
    <w:rsid w:val="00076CCB"/>
    <w:rsid w:val="00077249"/>
    <w:rsid w:val="000812AB"/>
    <w:rsid w:val="00082B83"/>
    <w:rsid w:val="0008460E"/>
    <w:rsid w:val="000856C0"/>
    <w:rsid w:val="00085A50"/>
    <w:rsid w:val="000866CD"/>
    <w:rsid w:val="00091A86"/>
    <w:rsid w:val="00093092"/>
    <w:rsid w:val="00094221"/>
    <w:rsid w:val="000945D9"/>
    <w:rsid w:val="000A0494"/>
    <w:rsid w:val="000A049B"/>
    <w:rsid w:val="000A1852"/>
    <w:rsid w:val="000A2731"/>
    <w:rsid w:val="000A28A8"/>
    <w:rsid w:val="000A3317"/>
    <w:rsid w:val="000A59FD"/>
    <w:rsid w:val="000A5BFA"/>
    <w:rsid w:val="000A75E0"/>
    <w:rsid w:val="000B144D"/>
    <w:rsid w:val="000B1B86"/>
    <w:rsid w:val="000B2D88"/>
    <w:rsid w:val="000B3552"/>
    <w:rsid w:val="000B57C8"/>
    <w:rsid w:val="000B68B6"/>
    <w:rsid w:val="000B73C9"/>
    <w:rsid w:val="000C04A2"/>
    <w:rsid w:val="000C1532"/>
    <w:rsid w:val="000C17FC"/>
    <w:rsid w:val="000C4557"/>
    <w:rsid w:val="000C4AB1"/>
    <w:rsid w:val="000C4C75"/>
    <w:rsid w:val="000C5F6E"/>
    <w:rsid w:val="000C6C7D"/>
    <w:rsid w:val="000C7B3B"/>
    <w:rsid w:val="000D1A46"/>
    <w:rsid w:val="000D285B"/>
    <w:rsid w:val="000D2E30"/>
    <w:rsid w:val="000D2EC2"/>
    <w:rsid w:val="000D42C9"/>
    <w:rsid w:val="000D52E5"/>
    <w:rsid w:val="000D537A"/>
    <w:rsid w:val="000D678F"/>
    <w:rsid w:val="000D699A"/>
    <w:rsid w:val="000E0C5F"/>
    <w:rsid w:val="000E21B1"/>
    <w:rsid w:val="000E34D1"/>
    <w:rsid w:val="000E4BE0"/>
    <w:rsid w:val="000E5D63"/>
    <w:rsid w:val="000E6992"/>
    <w:rsid w:val="000E7872"/>
    <w:rsid w:val="000F27DB"/>
    <w:rsid w:val="000F668D"/>
    <w:rsid w:val="00103FEB"/>
    <w:rsid w:val="0010747C"/>
    <w:rsid w:val="001116BD"/>
    <w:rsid w:val="001156A9"/>
    <w:rsid w:val="00115FB8"/>
    <w:rsid w:val="001161D9"/>
    <w:rsid w:val="001166F2"/>
    <w:rsid w:val="00117BC3"/>
    <w:rsid w:val="00121FCA"/>
    <w:rsid w:val="00124FF5"/>
    <w:rsid w:val="001257A2"/>
    <w:rsid w:val="001270DF"/>
    <w:rsid w:val="00132D44"/>
    <w:rsid w:val="00136C87"/>
    <w:rsid w:val="0014545F"/>
    <w:rsid w:val="001461DC"/>
    <w:rsid w:val="001468F7"/>
    <w:rsid w:val="00151C46"/>
    <w:rsid w:val="001524AF"/>
    <w:rsid w:val="00152E2B"/>
    <w:rsid w:val="001533F0"/>
    <w:rsid w:val="00153747"/>
    <w:rsid w:val="00153BEB"/>
    <w:rsid w:val="00153DE4"/>
    <w:rsid w:val="00154E74"/>
    <w:rsid w:val="00155E09"/>
    <w:rsid w:val="0015765E"/>
    <w:rsid w:val="00157D8F"/>
    <w:rsid w:val="00162BAB"/>
    <w:rsid w:val="00163538"/>
    <w:rsid w:val="00163899"/>
    <w:rsid w:val="001647EF"/>
    <w:rsid w:val="00165E88"/>
    <w:rsid w:val="00167536"/>
    <w:rsid w:val="00167F49"/>
    <w:rsid w:val="00167FDE"/>
    <w:rsid w:val="00170455"/>
    <w:rsid w:val="001712AD"/>
    <w:rsid w:val="00171EC5"/>
    <w:rsid w:val="001732B2"/>
    <w:rsid w:val="00174628"/>
    <w:rsid w:val="001746AD"/>
    <w:rsid w:val="00174A02"/>
    <w:rsid w:val="00174FF8"/>
    <w:rsid w:val="001826DA"/>
    <w:rsid w:val="001833F7"/>
    <w:rsid w:val="00190F0A"/>
    <w:rsid w:val="0019166D"/>
    <w:rsid w:val="00194017"/>
    <w:rsid w:val="00194AB2"/>
    <w:rsid w:val="001A0C82"/>
    <w:rsid w:val="001B0680"/>
    <w:rsid w:val="001B0E34"/>
    <w:rsid w:val="001B296C"/>
    <w:rsid w:val="001B5133"/>
    <w:rsid w:val="001B6605"/>
    <w:rsid w:val="001B71EA"/>
    <w:rsid w:val="001B731E"/>
    <w:rsid w:val="001C0EC5"/>
    <w:rsid w:val="001C2141"/>
    <w:rsid w:val="001C2151"/>
    <w:rsid w:val="001C3880"/>
    <w:rsid w:val="001C48F7"/>
    <w:rsid w:val="001C4B41"/>
    <w:rsid w:val="001C57A0"/>
    <w:rsid w:val="001C598D"/>
    <w:rsid w:val="001C7504"/>
    <w:rsid w:val="001D09BA"/>
    <w:rsid w:val="001D0A67"/>
    <w:rsid w:val="001D350E"/>
    <w:rsid w:val="001D3A0C"/>
    <w:rsid w:val="001D3DC0"/>
    <w:rsid w:val="001D42DB"/>
    <w:rsid w:val="001D59E6"/>
    <w:rsid w:val="001D746C"/>
    <w:rsid w:val="001E09F7"/>
    <w:rsid w:val="001E1A49"/>
    <w:rsid w:val="001E62D8"/>
    <w:rsid w:val="001E7DA2"/>
    <w:rsid w:val="001F0BD0"/>
    <w:rsid w:val="001F10B0"/>
    <w:rsid w:val="001F391B"/>
    <w:rsid w:val="001F3DEC"/>
    <w:rsid w:val="001F3EF4"/>
    <w:rsid w:val="001F45A9"/>
    <w:rsid w:val="001F578E"/>
    <w:rsid w:val="001F66B9"/>
    <w:rsid w:val="001F7C16"/>
    <w:rsid w:val="002023F1"/>
    <w:rsid w:val="00202B88"/>
    <w:rsid w:val="002030D5"/>
    <w:rsid w:val="00204307"/>
    <w:rsid w:val="00211071"/>
    <w:rsid w:val="0021447C"/>
    <w:rsid w:val="00217A91"/>
    <w:rsid w:val="00217EC4"/>
    <w:rsid w:val="002243B7"/>
    <w:rsid w:val="002248FD"/>
    <w:rsid w:val="002270A0"/>
    <w:rsid w:val="0022785E"/>
    <w:rsid w:val="002301B1"/>
    <w:rsid w:val="002308F8"/>
    <w:rsid w:val="00231364"/>
    <w:rsid w:val="00232D6A"/>
    <w:rsid w:val="002353B1"/>
    <w:rsid w:val="00237CC2"/>
    <w:rsid w:val="00237D88"/>
    <w:rsid w:val="002401A8"/>
    <w:rsid w:val="002411E1"/>
    <w:rsid w:val="00243366"/>
    <w:rsid w:val="002433DC"/>
    <w:rsid w:val="002436C3"/>
    <w:rsid w:val="002462FA"/>
    <w:rsid w:val="00246943"/>
    <w:rsid w:val="00250CF3"/>
    <w:rsid w:val="00252786"/>
    <w:rsid w:val="00252B12"/>
    <w:rsid w:val="0025399B"/>
    <w:rsid w:val="00253DE9"/>
    <w:rsid w:val="00255775"/>
    <w:rsid w:val="00256F52"/>
    <w:rsid w:val="002571AA"/>
    <w:rsid w:val="0025729E"/>
    <w:rsid w:val="002601A1"/>
    <w:rsid w:val="002611AC"/>
    <w:rsid w:val="00261A8D"/>
    <w:rsid w:val="00261AD6"/>
    <w:rsid w:val="002627C7"/>
    <w:rsid w:val="00266137"/>
    <w:rsid w:val="0026640C"/>
    <w:rsid w:val="0026709A"/>
    <w:rsid w:val="00267695"/>
    <w:rsid w:val="002710B7"/>
    <w:rsid w:val="002713D4"/>
    <w:rsid w:val="00272443"/>
    <w:rsid w:val="0027254E"/>
    <w:rsid w:val="0027356D"/>
    <w:rsid w:val="00273B24"/>
    <w:rsid w:val="0027419A"/>
    <w:rsid w:val="00274B86"/>
    <w:rsid w:val="002776F1"/>
    <w:rsid w:val="00277BAE"/>
    <w:rsid w:val="00280123"/>
    <w:rsid w:val="0028087A"/>
    <w:rsid w:val="00281EFA"/>
    <w:rsid w:val="00283FC9"/>
    <w:rsid w:val="00284112"/>
    <w:rsid w:val="00285108"/>
    <w:rsid w:val="0029030E"/>
    <w:rsid w:val="002939CD"/>
    <w:rsid w:val="00293A07"/>
    <w:rsid w:val="00296606"/>
    <w:rsid w:val="002968EB"/>
    <w:rsid w:val="00296AAC"/>
    <w:rsid w:val="00296D9C"/>
    <w:rsid w:val="0029792F"/>
    <w:rsid w:val="002A1064"/>
    <w:rsid w:val="002A228D"/>
    <w:rsid w:val="002A2448"/>
    <w:rsid w:val="002A3B49"/>
    <w:rsid w:val="002A48BC"/>
    <w:rsid w:val="002A4AA5"/>
    <w:rsid w:val="002B1D7D"/>
    <w:rsid w:val="002B2D5D"/>
    <w:rsid w:val="002B42DC"/>
    <w:rsid w:val="002C30B1"/>
    <w:rsid w:val="002C610D"/>
    <w:rsid w:val="002C72D5"/>
    <w:rsid w:val="002C791B"/>
    <w:rsid w:val="002D07CF"/>
    <w:rsid w:val="002D1220"/>
    <w:rsid w:val="002D1687"/>
    <w:rsid w:val="002D3918"/>
    <w:rsid w:val="002E085D"/>
    <w:rsid w:val="002E411C"/>
    <w:rsid w:val="002E4549"/>
    <w:rsid w:val="002E5AD3"/>
    <w:rsid w:val="002E617C"/>
    <w:rsid w:val="002F457B"/>
    <w:rsid w:val="002F4829"/>
    <w:rsid w:val="002F4D8D"/>
    <w:rsid w:val="002F526D"/>
    <w:rsid w:val="00301B48"/>
    <w:rsid w:val="00302943"/>
    <w:rsid w:val="003039D8"/>
    <w:rsid w:val="00303C66"/>
    <w:rsid w:val="0030510A"/>
    <w:rsid w:val="0030B0A0"/>
    <w:rsid w:val="00311BC0"/>
    <w:rsid w:val="00313EF8"/>
    <w:rsid w:val="00315019"/>
    <w:rsid w:val="003156BE"/>
    <w:rsid w:val="00317139"/>
    <w:rsid w:val="00317474"/>
    <w:rsid w:val="0032093C"/>
    <w:rsid w:val="003227A2"/>
    <w:rsid w:val="00331F43"/>
    <w:rsid w:val="003321E3"/>
    <w:rsid w:val="00334695"/>
    <w:rsid w:val="00334724"/>
    <w:rsid w:val="0033708E"/>
    <w:rsid w:val="0034017D"/>
    <w:rsid w:val="00345CA2"/>
    <w:rsid w:val="0034720C"/>
    <w:rsid w:val="00350413"/>
    <w:rsid w:val="00350C19"/>
    <w:rsid w:val="00354FCA"/>
    <w:rsid w:val="003553EF"/>
    <w:rsid w:val="00356501"/>
    <w:rsid w:val="003576D3"/>
    <w:rsid w:val="003603F7"/>
    <w:rsid w:val="003612B4"/>
    <w:rsid w:val="00364B8D"/>
    <w:rsid w:val="003718D8"/>
    <w:rsid w:val="003809A0"/>
    <w:rsid w:val="003832CD"/>
    <w:rsid w:val="0038388A"/>
    <w:rsid w:val="003853F8"/>
    <w:rsid w:val="00387AB3"/>
    <w:rsid w:val="00387C2D"/>
    <w:rsid w:val="00390A98"/>
    <w:rsid w:val="0039197C"/>
    <w:rsid w:val="00392601"/>
    <w:rsid w:val="0039728A"/>
    <w:rsid w:val="00397EB2"/>
    <w:rsid w:val="003A1588"/>
    <w:rsid w:val="003A15C4"/>
    <w:rsid w:val="003A2FDC"/>
    <w:rsid w:val="003B018F"/>
    <w:rsid w:val="003B03B0"/>
    <w:rsid w:val="003B431B"/>
    <w:rsid w:val="003C3679"/>
    <w:rsid w:val="003C4321"/>
    <w:rsid w:val="003C4B53"/>
    <w:rsid w:val="003C4DD8"/>
    <w:rsid w:val="003C7D48"/>
    <w:rsid w:val="003D0212"/>
    <w:rsid w:val="003D046F"/>
    <w:rsid w:val="003D076A"/>
    <w:rsid w:val="003D12D2"/>
    <w:rsid w:val="003D54ED"/>
    <w:rsid w:val="003D591E"/>
    <w:rsid w:val="003D64ED"/>
    <w:rsid w:val="003D6E8E"/>
    <w:rsid w:val="003D6EF6"/>
    <w:rsid w:val="003D7463"/>
    <w:rsid w:val="003D7F77"/>
    <w:rsid w:val="003E1226"/>
    <w:rsid w:val="003E24EA"/>
    <w:rsid w:val="003E3451"/>
    <w:rsid w:val="003E600C"/>
    <w:rsid w:val="003E6978"/>
    <w:rsid w:val="003F113F"/>
    <w:rsid w:val="003F3745"/>
    <w:rsid w:val="003F3E9D"/>
    <w:rsid w:val="003F43DA"/>
    <w:rsid w:val="003F620A"/>
    <w:rsid w:val="003F66D8"/>
    <w:rsid w:val="003F7FD3"/>
    <w:rsid w:val="004001DB"/>
    <w:rsid w:val="00400AA4"/>
    <w:rsid w:val="0040401D"/>
    <w:rsid w:val="00404BC6"/>
    <w:rsid w:val="00407604"/>
    <w:rsid w:val="0041036C"/>
    <w:rsid w:val="004129BE"/>
    <w:rsid w:val="00414986"/>
    <w:rsid w:val="004156F6"/>
    <w:rsid w:val="004157AE"/>
    <w:rsid w:val="004165DD"/>
    <w:rsid w:val="00417FE9"/>
    <w:rsid w:val="004201C2"/>
    <w:rsid w:val="0042119F"/>
    <w:rsid w:val="00421EDC"/>
    <w:rsid w:val="00423A2E"/>
    <w:rsid w:val="004250CD"/>
    <w:rsid w:val="00426FFE"/>
    <w:rsid w:val="00432023"/>
    <w:rsid w:val="00432E08"/>
    <w:rsid w:val="00436180"/>
    <w:rsid w:val="00436686"/>
    <w:rsid w:val="00442BEC"/>
    <w:rsid w:val="00443C81"/>
    <w:rsid w:val="004442E8"/>
    <w:rsid w:val="00445A4D"/>
    <w:rsid w:val="00446BD2"/>
    <w:rsid w:val="00447728"/>
    <w:rsid w:val="0045203C"/>
    <w:rsid w:val="004545A6"/>
    <w:rsid w:val="00455233"/>
    <w:rsid w:val="00455CDE"/>
    <w:rsid w:val="0045641E"/>
    <w:rsid w:val="00461565"/>
    <w:rsid w:val="00461E83"/>
    <w:rsid w:val="00463CE6"/>
    <w:rsid w:val="004643ED"/>
    <w:rsid w:val="00464950"/>
    <w:rsid w:val="00466694"/>
    <w:rsid w:val="004668A4"/>
    <w:rsid w:val="0047244A"/>
    <w:rsid w:val="00474EB3"/>
    <w:rsid w:val="00475A4B"/>
    <w:rsid w:val="00475C91"/>
    <w:rsid w:val="00480611"/>
    <w:rsid w:val="00480CE0"/>
    <w:rsid w:val="00481F84"/>
    <w:rsid w:val="004826E2"/>
    <w:rsid w:val="00483756"/>
    <w:rsid w:val="004842A0"/>
    <w:rsid w:val="00484A6B"/>
    <w:rsid w:val="00485D28"/>
    <w:rsid w:val="004906EF"/>
    <w:rsid w:val="00491682"/>
    <w:rsid w:val="004918BC"/>
    <w:rsid w:val="00491D58"/>
    <w:rsid w:val="00491E46"/>
    <w:rsid w:val="004923E4"/>
    <w:rsid w:val="00492E05"/>
    <w:rsid w:val="00493633"/>
    <w:rsid w:val="004957B7"/>
    <w:rsid w:val="00495F44"/>
    <w:rsid w:val="004A2F03"/>
    <w:rsid w:val="004A52C4"/>
    <w:rsid w:val="004A6F9F"/>
    <w:rsid w:val="004A76FD"/>
    <w:rsid w:val="004B0D7A"/>
    <w:rsid w:val="004B1359"/>
    <w:rsid w:val="004B1718"/>
    <w:rsid w:val="004B2AC6"/>
    <w:rsid w:val="004B3829"/>
    <w:rsid w:val="004B3BA9"/>
    <w:rsid w:val="004B4443"/>
    <w:rsid w:val="004B6478"/>
    <w:rsid w:val="004B6EAA"/>
    <w:rsid w:val="004B7DFE"/>
    <w:rsid w:val="004C30EC"/>
    <w:rsid w:val="004C3508"/>
    <w:rsid w:val="004C3ADB"/>
    <w:rsid w:val="004C4172"/>
    <w:rsid w:val="004C60E0"/>
    <w:rsid w:val="004C7B3E"/>
    <w:rsid w:val="004D1F02"/>
    <w:rsid w:val="004D4290"/>
    <w:rsid w:val="004D5AD8"/>
    <w:rsid w:val="004D5EB5"/>
    <w:rsid w:val="004D6412"/>
    <w:rsid w:val="004DAAC3"/>
    <w:rsid w:val="004DFE16"/>
    <w:rsid w:val="004E1683"/>
    <w:rsid w:val="004E20E2"/>
    <w:rsid w:val="004E2B7F"/>
    <w:rsid w:val="004E4E7F"/>
    <w:rsid w:val="004E5E11"/>
    <w:rsid w:val="004F35B1"/>
    <w:rsid w:val="004F4D97"/>
    <w:rsid w:val="004F55AE"/>
    <w:rsid w:val="004F608D"/>
    <w:rsid w:val="004F6610"/>
    <w:rsid w:val="004F7806"/>
    <w:rsid w:val="004F7D0E"/>
    <w:rsid w:val="005008E8"/>
    <w:rsid w:val="00501D61"/>
    <w:rsid w:val="005037E3"/>
    <w:rsid w:val="00504051"/>
    <w:rsid w:val="00504E11"/>
    <w:rsid w:val="00505931"/>
    <w:rsid w:val="00505E8A"/>
    <w:rsid w:val="00506A02"/>
    <w:rsid w:val="00511952"/>
    <w:rsid w:val="00512B1B"/>
    <w:rsid w:val="00512CD5"/>
    <w:rsid w:val="00512DED"/>
    <w:rsid w:val="005139B6"/>
    <w:rsid w:val="00514478"/>
    <w:rsid w:val="00516F17"/>
    <w:rsid w:val="00520AEB"/>
    <w:rsid w:val="00523837"/>
    <w:rsid w:val="005244E2"/>
    <w:rsid w:val="00524865"/>
    <w:rsid w:val="00526D7A"/>
    <w:rsid w:val="00526D8A"/>
    <w:rsid w:val="005313EA"/>
    <w:rsid w:val="0053224C"/>
    <w:rsid w:val="005342D4"/>
    <w:rsid w:val="005343B7"/>
    <w:rsid w:val="00543545"/>
    <w:rsid w:val="0054482D"/>
    <w:rsid w:val="005455BD"/>
    <w:rsid w:val="0054582F"/>
    <w:rsid w:val="00546E3D"/>
    <w:rsid w:val="00547585"/>
    <w:rsid w:val="00554137"/>
    <w:rsid w:val="00554B7A"/>
    <w:rsid w:val="005550F1"/>
    <w:rsid w:val="00555D3F"/>
    <w:rsid w:val="005602C3"/>
    <w:rsid w:val="00560CCA"/>
    <w:rsid w:val="00562416"/>
    <w:rsid w:val="00562505"/>
    <w:rsid w:val="005626EE"/>
    <w:rsid w:val="00565A15"/>
    <w:rsid w:val="00566626"/>
    <w:rsid w:val="005668D6"/>
    <w:rsid w:val="00567241"/>
    <w:rsid w:val="005673C7"/>
    <w:rsid w:val="00572938"/>
    <w:rsid w:val="00574F50"/>
    <w:rsid w:val="00575084"/>
    <w:rsid w:val="00575428"/>
    <w:rsid w:val="00576E93"/>
    <w:rsid w:val="0057796A"/>
    <w:rsid w:val="00577A91"/>
    <w:rsid w:val="00577BAA"/>
    <w:rsid w:val="00581DF0"/>
    <w:rsid w:val="00582B24"/>
    <w:rsid w:val="0058571B"/>
    <w:rsid w:val="00590893"/>
    <w:rsid w:val="00592EAE"/>
    <w:rsid w:val="005973C7"/>
    <w:rsid w:val="005A02F3"/>
    <w:rsid w:val="005A04DC"/>
    <w:rsid w:val="005A1D63"/>
    <w:rsid w:val="005A1D94"/>
    <w:rsid w:val="005A3F2F"/>
    <w:rsid w:val="005B0514"/>
    <w:rsid w:val="005B143D"/>
    <w:rsid w:val="005B25E1"/>
    <w:rsid w:val="005B2B16"/>
    <w:rsid w:val="005B45FF"/>
    <w:rsid w:val="005B566A"/>
    <w:rsid w:val="005B79B6"/>
    <w:rsid w:val="005C17BF"/>
    <w:rsid w:val="005C22C6"/>
    <w:rsid w:val="005C25E1"/>
    <w:rsid w:val="005C2795"/>
    <w:rsid w:val="005C4078"/>
    <w:rsid w:val="005C4594"/>
    <w:rsid w:val="005C6D71"/>
    <w:rsid w:val="005C7CE9"/>
    <w:rsid w:val="005D0142"/>
    <w:rsid w:val="005D04B2"/>
    <w:rsid w:val="005D068A"/>
    <w:rsid w:val="005D0D25"/>
    <w:rsid w:val="005D1365"/>
    <w:rsid w:val="005D479B"/>
    <w:rsid w:val="005D6010"/>
    <w:rsid w:val="005D75A0"/>
    <w:rsid w:val="005DA4FD"/>
    <w:rsid w:val="005E320C"/>
    <w:rsid w:val="005E439E"/>
    <w:rsid w:val="005E5188"/>
    <w:rsid w:val="005E51F5"/>
    <w:rsid w:val="005E5C03"/>
    <w:rsid w:val="005E6383"/>
    <w:rsid w:val="005E72EB"/>
    <w:rsid w:val="005E77F4"/>
    <w:rsid w:val="005E7B55"/>
    <w:rsid w:val="005F08E2"/>
    <w:rsid w:val="005F361C"/>
    <w:rsid w:val="005F6B03"/>
    <w:rsid w:val="00603040"/>
    <w:rsid w:val="0060340D"/>
    <w:rsid w:val="00606755"/>
    <w:rsid w:val="00606B66"/>
    <w:rsid w:val="00606EE9"/>
    <w:rsid w:val="0060744E"/>
    <w:rsid w:val="00607514"/>
    <w:rsid w:val="006108D8"/>
    <w:rsid w:val="0061230E"/>
    <w:rsid w:val="00614AF0"/>
    <w:rsid w:val="00615D26"/>
    <w:rsid w:val="00617696"/>
    <w:rsid w:val="0062246D"/>
    <w:rsid w:val="00624096"/>
    <w:rsid w:val="006256F4"/>
    <w:rsid w:val="006264A1"/>
    <w:rsid w:val="0063139F"/>
    <w:rsid w:val="0063149A"/>
    <w:rsid w:val="006329DA"/>
    <w:rsid w:val="006355F4"/>
    <w:rsid w:val="006360C1"/>
    <w:rsid w:val="006369D4"/>
    <w:rsid w:val="00637403"/>
    <w:rsid w:val="0063787A"/>
    <w:rsid w:val="00637A74"/>
    <w:rsid w:val="00642167"/>
    <w:rsid w:val="00643411"/>
    <w:rsid w:val="006442BF"/>
    <w:rsid w:val="0064512B"/>
    <w:rsid w:val="00647490"/>
    <w:rsid w:val="006515CC"/>
    <w:rsid w:val="006527E9"/>
    <w:rsid w:val="006533BE"/>
    <w:rsid w:val="006543B1"/>
    <w:rsid w:val="00656E89"/>
    <w:rsid w:val="006610D2"/>
    <w:rsid w:val="006647E2"/>
    <w:rsid w:val="006650EF"/>
    <w:rsid w:val="0066570B"/>
    <w:rsid w:val="0066644C"/>
    <w:rsid w:val="00666F13"/>
    <w:rsid w:val="00671869"/>
    <w:rsid w:val="0067206D"/>
    <w:rsid w:val="00672DAB"/>
    <w:rsid w:val="00673B44"/>
    <w:rsid w:val="00675E60"/>
    <w:rsid w:val="006760CA"/>
    <w:rsid w:val="00680A74"/>
    <w:rsid w:val="00684127"/>
    <w:rsid w:val="00686FFC"/>
    <w:rsid w:val="00690565"/>
    <w:rsid w:val="006918EE"/>
    <w:rsid w:val="006929AB"/>
    <w:rsid w:val="00692BC6"/>
    <w:rsid w:val="006934DF"/>
    <w:rsid w:val="0069384F"/>
    <w:rsid w:val="00696BBA"/>
    <w:rsid w:val="006A0BDD"/>
    <w:rsid w:val="006A1F7C"/>
    <w:rsid w:val="006A2494"/>
    <w:rsid w:val="006A24A9"/>
    <w:rsid w:val="006A3366"/>
    <w:rsid w:val="006A645A"/>
    <w:rsid w:val="006A6E4D"/>
    <w:rsid w:val="006B0065"/>
    <w:rsid w:val="006B0224"/>
    <w:rsid w:val="006B39FF"/>
    <w:rsid w:val="006B5024"/>
    <w:rsid w:val="006B5DC3"/>
    <w:rsid w:val="006C2681"/>
    <w:rsid w:val="006C2776"/>
    <w:rsid w:val="006C2A48"/>
    <w:rsid w:val="006C3CB0"/>
    <w:rsid w:val="006C45CC"/>
    <w:rsid w:val="006C5E55"/>
    <w:rsid w:val="006D2F6A"/>
    <w:rsid w:val="006D4398"/>
    <w:rsid w:val="006D5562"/>
    <w:rsid w:val="006E056F"/>
    <w:rsid w:val="006E38D1"/>
    <w:rsid w:val="006E4495"/>
    <w:rsid w:val="006E7D41"/>
    <w:rsid w:val="006F1215"/>
    <w:rsid w:val="006F1920"/>
    <w:rsid w:val="006F3240"/>
    <w:rsid w:val="006F67DF"/>
    <w:rsid w:val="00701752"/>
    <w:rsid w:val="0070396F"/>
    <w:rsid w:val="00704D8F"/>
    <w:rsid w:val="00706EA1"/>
    <w:rsid w:val="00710110"/>
    <w:rsid w:val="00710BCA"/>
    <w:rsid w:val="007145C2"/>
    <w:rsid w:val="00716820"/>
    <w:rsid w:val="007177EE"/>
    <w:rsid w:val="007238BF"/>
    <w:rsid w:val="00723CBD"/>
    <w:rsid w:val="0072717A"/>
    <w:rsid w:val="00727CD3"/>
    <w:rsid w:val="00731516"/>
    <w:rsid w:val="00740FB7"/>
    <w:rsid w:val="00741608"/>
    <w:rsid w:val="00741A8A"/>
    <w:rsid w:val="00744D9D"/>
    <w:rsid w:val="00745F97"/>
    <w:rsid w:val="00747F23"/>
    <w:rsid w:val="00750A63"/>
    <w:rsid w:val="00750CBB"/>
    <w:rsid w:val="00750FDD"/>
    <w:rsid w:val="00752212"/>
    <w:rsid w:val="007531F6"/>
    <w:rsid w:val="0075457F"/>
    <w:rsid w:val="00756F97"/>
    <w:rsid w:val="00760E8E"/>
    <w:rsid w:val="007626F6"/>
    <w:rsid w:val="0076480A"/>
    <w:rsid w:val="00765EC2"/>
    <w:rsid w:val="00766298"/>
    <w:rsid w:val="007662E5"/>
    <w:rsid w:val="007669E5"/>
    <w:rsid w:val="007671D0"/>
    <w:rsid w:val="00767BC4"/>
    <w:rsid w:val="00772420"/>
    <w:rsid w:val="00774C0D"/>
    <w:rsid w:val="007763CF"/>
    <w:rsid w:val="0077664F"/>
    <w:rsid w:val="00777655"/>
    <w:rsid w:val="0078029A"/>
    <w:rsid w:val="00781186"/>
    <w:rsid w:val="007830A5"/>
    <w:rsid w:val="00783AD4"/>
    <w:rsid w:val="00784CD8"/>
    <w:rsid w:val="00785B6B"/>
    <w:rsid w:val="007868E9"/>
    <w:rsid w:val="0078762F"/>
    <w:rsid w:val="00790C05"/>
    <w:rsid w:val="007926DB"/>
    <w:rsid w:val="00793A90"/>
    <w:rsid w:val="00794288"/>
    <w:rsid w:val="00794C11"/>
    <w:rsid w:val="00796D84"/>
    <w:rsid w:val="00797239"/>
    <w:rsid w:val="00797CE3"/>
    <w:rsid w:val="007A0927"/>
    <w:rsid w:val="007A0C0F"/>
    <w:rsid w:val="007A204B"/>
    <w:rsid w:val="007A2E4D"/>
    <w:rsid w:val="007A3D9D"/>
    <w:rsid w:val="007A6C3A"/>
    <w:rsid w:val="007A6F73"/>
    <w:rsid w:val="007A7442"/>
    <w:rsid w:val="007B0902"/>
    <w:rsid w:val="007B09C1"/>
    <w:rsid w:val="007B1C0E"/>
    <w:rsid w:val="007B23D1"/>
    <w:rsid w:val="007B33EF"/>
    <w:rsid w:val="007B4D13"/>
    <w:rsid w:val="007B5829"/>
    <w:rsid w:val="007C0BD2"/>
    <w:rsid w:val="007C1555"/>
    <w:rsid w:val="007C1D7A"/>
    <w:rsid w:val="007C1F79"/>
    <w:rsid w:val="007C29E6"/>
    <w:rsid w:val="007C3BF7"/>
    <w:rsid w:val="007C431F"/>
    <w:rsid w:val="007C476D"/>
    <w:rsid w:val="007C4F7F"/>
    <w:rsid w:val="007C5056"/>
    <w:rsid w:val="007C73C7"/>
    <w:rsid w:val="007C76F5"/>
    <w:rsid w:val="007C7E12"/>
    <w:rsid w:val="007D2F39"/>
    <w:rsid w:val="007D483C"/>
    <w:rsid w:val="007D4C00"/>
    <w:rsid w:val="007D51D6"/>
    <w:rsid w:val="007E0A7D"/>
    <w:rsid w:val="007E0BC0"/>
    <w:rsid w:val="007E0D30"/>
    <w:rsid w:val="007E2743"/>
    <w:rsid w:val="007E351A"/>
    <w:rsid w:val="007E35EE"/>
    <w:rsid w:val="007E38B9"/>
    <w:rsid w:val="007E4EAB"/>
    <w:rsid w:val="007F2F59"/>
    <w:rsid w:val="007F3ED5"/>
    <w:rsid w:val="007F56B1"/>
    <w:rsid w:val="007F66DD"/>
    <w:rsid w:val="007F799B"/>
    <w:rsid w:val="0080038C"/>
    <w:rsid w:val="00800AC0"/>
    <w:rsid w:val="00802D81"/>
    <w:rsid w:val="00803B42"/>
    <w:rsid w:val="008043FC"/>
    <w:rsid w:val="0080633B"/>
    <w:rsid w:val="00806ED7"/>
    <w:rsid w:val="00814466"/>
    <w:rsid w:val="008149F7"/>
    <w:rsid w:val="00814D5E"/>
    <w:rsid w:val="008174ED"/>
    <w:rsid w:val="008218DD"/>
    <w:rsid w:val="0082220E"/>
    <w:rsid w:val="008228DE"/>
    <w:rsid w:val="00824558"/>
    <w:rsid w:val="00824CA3"/>
    <w:rsid w:val="00827353"/>
    <w:rsid w:val="008300BC"/>
    <w:rsid w:val="00831279"/>
    <w:rsid w:val="00831333"/>
    <w:rsid w:val="00831635"/>
    <w:rsid w:val="00834A90"/>
    <w:rsid w:val="00836391"/>
    <w:rsid w:val="0083768A"/>
    <w:rsid w:val="008376DE"/>
    <w:rsid w:val="00840F1D"/>
    <w:rsid w:val="00843D4C"/>
    <w:rsid w:val="00843F01"/>
    <w:rsid w:val="008449A0"/>
    <w:rsid w:val="00844E54"/>
    <w:rsid w:val="0085067A"/>
    <w:rsid w:val="00851843"/>
    <w:rsid w:val="00852CA7"/>
    <w:rsid w:val="008603DD"/>
    <w:rsid w:val="00861ACE"/>
    <w:rsid w:val="00862A08"/>
    <w:rsid w:val="00862B36"/>
    <w:rsid w:val="008649C5"/>
    <w:rsid w:val="00864ADE"/>
    <w:rsid w:val="0086561D"/>
    <w:rsid w:val="0086716A"/>
    <w:rsid w:val="008673D0"/>
    <w:rsid w:val="00867FE9"/>
    <w:rsid w:val="008724D2"/>
    <w:rsid w:val="00872909"/>
    <w:rsid w:val="00874026"/>
    <w:rsid w:val="0087489C"/>
    <w:rsid w:val="00876AAB"/>
    <w:rsid w:val="00876D02"/>
    <w:rsid w:val="00880E00"/>
    <w:rsid w:val="00881756"/>
    <w:rsid w:val="008828F1"/>
    <w:rsid w:val="00882DF3"/>
    <w:rsid w:val="0088342A"/>
    <w:rsid w:val="0088485A"/>
    <w:rsid w:val="0088644D"/>
    <w:rsid w:val="00886D43"/>
    <w:rsid w:val="00887A8E"/>
    <w:rsid w:val="00892131"/>
    <w:rsid w:val="008925B2"/>
    <w:rsid w:val="008944BF"/>
    <w:rsid w:val="00896D4F"/>
    <w:rsid w:val="008970D6"/>
    <w:rsid w:val="00897D66"/>
    <w:rsid w:val="008A0D9E"/>
    <w:rsid w:val="008A100E"/>
    <w:rsid w:val="008A25AB"/>
    <w:rsid w:val="008A400A"/>
    <w:rsid w:val="008B2620"/>
    <w:rsid w:val="008B4217"/>
    <w:rsid w:val="008B7BE4"/>
    <w:rsid w:val="008C018F"/>
    <w:rsid w:val="008C04F1"/>
    <w:rsid w:val="008C18E2"/>
    <w:rsid w:val="008C2962"/>
    <w:rsid w:val="008C4494"/>
    <w:rsid w:val="008C47F6"/>
    <w:rsid w:val="008D0FFA"/>
    <w:rsid w:val="008D16EB"/>
    <w:rsid w:val="008D1FD7"/>
    <w:rsid w:val="008D2278"/>
    <w:rsid w:val="008D5BD4"/>
    <w:rsid w:val="008E1972"/>
    <w:rsid w:val="008E30C2"/>
    <w:rsid w:val="008E4923"/>
    <w:rsid w:val="008E79CA"/>
    <w:rsid w:val="008F31D5"/>
    <w:rsid w:val="008F3902"/>
    <w:rsid w:val="008F7441"/>
    <w:rsid w:val="009003E7"/>
    <w:rsid w:val="00900F44"/>
    <w:rsid w:val="00906AEC"/>
    <w:rsid w:val="0090EF54"/>
    <w:rsid w:val="00910305"/>
    <w:rsid w:val="00910349"/>
    <w:rsid w:val="00910773"/>
    <w:rsid w:val="009169D8"/>
    <w:rsid w:val="00917FB0"/>
    <w:rsid w:val="00920CEB"/>
    <w:rsid w:val="00920FFB"/>
    <w:rsid w:val="00921FB2"/>
    <w:rsid w:val="00924E4F"/>
    <w:rsid w:val="0092708B"/>
    <w:rsid w:val="0092752A"/>
    <w:rsid w:val="0092DAA3"/>
    <w:rsid w:val="0093065A"/>
    <w:rsid w:val="00930D17"/>
    <w:rsid w:val="009329CA"/>
    <w:rsid w:val="00933469"/>
    <w:rsid w:val="00935BAC"/>
    <w:rsid w:val="00940891"/>
    <w:rsid w:val="009435F1"/>
    <w:rsid w:val="009440F0"/>
    <w:rsid w:val="00945616"/>
    <w:rsid w:val="009462D4"/>
    <w:rsid w:val="00947151"/>
    <w:rsid w:val="00950632"/>
    <w:rsid w:val="009508D4"/>
    <w:rsid w:val="00951300"/>
    <w:rsid w:val="00953BFE"/>
    <w:rsid w:val="0095402A"/>
    <w:rsid w:val="00954138"/>
    <w:rsid w:val="009552FA"/>
    <w:rsid w:val="009600F6"/>
    <w:rsid w:val="00962540"/>
    <w:rsid w:val="00962B2F"/>
    <w:rsid w:val="00963A1C"/>
    <w:rsid w:val="00965624"/>
    <w:rsid w:val="009674E4"/>
    <w:rsid w:val="009727BC"/>
    <w:rsid w:val="00973CB7"/>
    <w:rsid w:val="0098084B"/>
    <w:rsid w:val="00980CAF"/>
    <w:rsid w:val="00983CAE"/>
    <w:rsid w:val="00987077"/>
    <w:rsid w:val="00990B4D"/>
    <w:rsid w:val="00996047"/>
    <w:rsid w:val="0099721B"/>
    <w:rsid w:val="00997F9A"/>
    <w:rsid w:val="009A003A"/>
    <w:rsid w:val="009A018C"/>
    <w:rsid w:val="009A0BF9"/>
    <w:rsid w:val="009A1CD0"/>
    <w:rsid w:val="009A3190"/>
    <w:rsid w:val="009A457B"/>
    <w:rsid w:val="009A552D"/>
    <w:rsid w:val="009A5C04"/>
    <w:rsid w:val="009A5D26"/>
    <w:rsid w:val="009A6AB4"/>
    <w:rsid w:val="009B152C"/>
    <w:rsid w:val="009B213E"/>
    <w:rsid w:val="009B47EA"/>
    <w:rsid w:val="009B522B"/>
    <w:rsid w:val="009B597E"/>
    <w:rsid w:val="009C02C7"/>
    <w:rsid w:val="009C13A5"/>
    <w:rsid w:val="009C7D9B"/>
    <w:rsid w:val="009D32A8"/>
    <w:rsid w:val="009D42F4"/>
    <w:rsid w:val="009D473A"/>
    <w:rsid w:val="009D4CA6"/>
    <w:rsid w:val="009D4DDB"/>
    <w:rsid w:val="009E05F0"/>
    <w:rsid w:val="009E11DB"/>
    <w:rsid w:val="009E35A1"/>
    <w:rsid w:val="009E3711"/>
    <w:rsid w:val="009E3FCF"/>
    <w:rsid w:val="009E458E"/>
    <w:rsid w:val="009F0DFC"/>
    <w:rsid w:val="009F10A7"/>
    <w:rsid w:val="009F3B4D"/>
    <w:rsid w:val="009F403F"/>
    <w:rsid w:val="009F582B"/>
    <w:rsid w:val="009F5E97"/>
    <w:rsid w:val="009F7EF7"/>
    <w:rsid w:val="00A01001"/>
    <w:rsid w:val="00A02A1A"/>
    <w:rsid w:val="00A035D5"/>
    <w:rsid w:val="00A03EC5"/>
    <w:rsid w:val="00A03F98"/>
    <w:rsid w:val="00A074F9"/>
    <w:rsid w:val="00A078C2"/>
    <w:rsid w:val="00A07A8C"/>
    <w:rsid w:val="00A11378"/>
    <w:rsid w:val="00A13CC3"/>
    <w:rsid w:val="00A14F7C"/>
    <w:rsid w:val="00A16074"/>
    <w:rsid w:val="00A161D9"/>
    <w:rsid w:val="00A17682"/>
    <w:rsid w:val="00A17A4E"/>
    <w:rsid w:val="00A17EB2"/>
    <w:rsid w:val="00A20A3D"/>
    <w:rsid w:val="00A23377"/>
    <w:rsid w:val="00A23D32"/>
    <w:rsid w:val="00A25927"/>
    <w:rsid w:val="00A25AD9"/>
    <w:rsid w:val="00A26CBA"/>
    <w:rsid w:val="00A33200"/>
    <w:rsid w:val="00A35597"/>
    <w:rsid w:val="00A3609A"/>
    <w:rsid w:val="00A365AF"/>
    <w:rsid w:val="00A403B8"/>
    <w:rsid w:val="00A40DFD"/>
    <w:rsid w:val="00A44B9A"/>
    <w:rsid w:val="00A46BB4"/>
    <w:rsid w:val="00A47E51"/>
    <w:rsid w:val="00A5111E"/>
    <w:rsid w:val="00A5192D"/>
    <w:rsid w:val="00A51EDB"/>
    <w:rsid w:val="00A52ADF"/>
    <w:rsid w:val="00A548CF"/>
    <w:rsid w:val="00A56C52"/>
    <w:rsid w:val="00A61229"/>
    <w:rsid w:val="00A61ED6"/>
    <w:rsid w:val="00A62325"/>
    <w:rsid w:val="00A6362E"/>
    <w:rsid w:val="00A65187"/>
    <w:rsid w:val="00A65A48"/>
    <w:rsid w:val="00A66CED"/>
    <w:rsid w:val="00A73F9E"/>
    <w:rsid w:val="00A7678D"/>
    <w:rsid w:val="00A803BD"/>
    <w:rsid w:val="00A81AD7"/>
    <w:rsid w:val="00A81D1B"/>
    <w:rsid w:val="00A8404A"/>
    <w:rsid w:val="00A84C7E"/>
    <w:rsid w:val="00A84E54"/>
    <w:rsid w:val="00A86289"/>
    <w:rsid w:val="00A92256"/>
    <w:rsid w:val="00A96E44"/>
    <w:rsid w:val="00A9789F"/>
    <w:rsid w:val="00AA05F4"/>
    <w:rsid w:val="00AA083E"/>
    <w:rsid w:val="00AA1B4D"/>
    <w:rsid w:val="00AA276E"/>
    <w:rsid w:val="00AA487B"/>
    <w:rsid w:val="00AA49E7"/>
    <w:rsid w:val="00AA4D24"/>
    <w:rsid w:val="00AA5EE1"/>
    <w:rsid w:val="00AA78B4"/>
    <w:rsid w:val="00AA7EFE"/>
    <w:rsid w:val="00AB20A4"/>
    <w:rsid w:val="00AB24D6"/>
    <w:rsid w:val="00AB268B"/>
    <w:rsid w:val="00AB2C06"/>
    <w:rsid w:val="00AC5E61"/>
    <w:rsid w:val="00AC5F74"/>
    <w:rsid w:val="00AC7576"/>
    <w:rsid w:val="00AD041B"/>
    <w:rsid w:val="00AD06F1"/>
    <w:rsid w:val="00AD13EF"/>
    <w:rsid w:val="00AD358A"/>
    <w:rsid w:val="00AD5A26"/>
    <w:rsid w:val="00AD78F6"/>
    <w:rsid w:val="00AE2A22"/>
    <w:rsid w:val="00AF1D72"/>
    <w:rsid w:val="00AF2E0C"/>
    <w:rsid w:val="00AF2EFD"/>
    <w:rsid w:val="00AF7374"/>
    <w:rsid w:val="00B00CFA"/>
    <w:rsid w:val="00B011A6"/>
    <w:rsid w:val="00B01394"/>
    <w:rsid w:val="00B1094A"/>
    <w:rsid w:val="00B109BD"/>
    <w:rsid w:val="00B1126D"/>
    <w:rsid w:val="00B12C67"/>
    <w:rsid w:val="00B13C39"/>
    <w:rsid w:val="00B14A51"/>
    <w:rsid w:val="00B1573C"/>
    <w:rsid w:val="00B15ACA"/>
    <w:rsid w:val="00B15B2F"/>
    <w:rsid w:val="00B1614A"/>
    <w:rsid w:val="00B20A91"/>
    <w:rsid w:val="00B20D28"/>
    <w:rsid w:val="00B21B46"/>
    <w:rsid w:val="00B21F91"/>
    <w:rsid w:val="00B2304C"/>
    <w:rsid w:val="00B23BB7"/>
    <w:rsid w:val="00B25E68"/>
    <w:rsid w:val="00B32EAA"/>
    <w:rsid w:val="00B36721"/>
    <w:rsid w:val="00B37856"/>
    <w:rsid w:val="00B41850"/>
    <w:rsid w:val="00B41A12"/>
    <w:rsid w:val="00B44595"/>
    <w:rsid w:val="00B50653"/>
    <w:rsid w:val="00B50E3B"/>
    <w:rsid w:val="00B531FB"/>
    <w:rsid w:val="00B569F0"/>
    <w:rsid w:val="00B56F3B"/>
    <w:rsid w:val="00B61B4F"/>
    <w:rsid w:val="00B6270E"/>
    <w:rsid w:val="00B62E9F"/>
    <w:rsid w:val="00B65823"/>
    <w:rsid w:val="00B66AF9"/>
    <w:rsid w:val="00B66F38"/>
    <w:rsid w:val="00B7044D"/>
    <w:rsid w:val="00B704BA"/>
    <w:rsid w:val="00B723E1"/>
    <w:rsid w:val="00B72CDC"/>
    <w:rsid w:val="00B74B3D"/>
    <w:rsid w:val="00B758AF"/>
    <w:rsid w:val="00B75CAA"/>
    <w:rsid w:val="00B7622C"/>
    <w:rsid w:val="00B764E4"/>
    <w:rsid w:val="00B800F6"/>
    <w:rsid w:val="00B8177C"/>
    <w:rsid w:val="00B82D25"/>
    <w:rsid w:val="00B8436B"/>
    <w:rsid w:val="00B84498"/>
    <w:rsid w:val="00B84966"/>
    <w:rsid w:val="00B85F38"/>
    <w:rsid w:val="00B863BD"/>
    <w:rsid w:val="00B9078F"/>
    <w:rsid w:val="00B9096D"/>
    <w:rsid w:val="00B930C5"/>
    <w:rsid w:val="00B966E3"/>
    <w:rsid w:val="00B9720F"/>
    <w:rsid w:val="00B97B95"/>
    <w:rsid w:val="00B97BE2"/>
    <w:rsid w:val="00BA1F63"/>
    <w:rsid w:val="00BA290C"/>
    <w:rsid w:val="00BA43C3"/>
    <w:rsid w:val="00BA534B"/>
    <w:rsid w:val="00BA57B2"/>
    <w:rsid w:val="00BA66D1"/>
    <w:rsid w:val="00BA6A39"/>
    <w:rsid w:val="00BA703E"/>
    <w:rsid w:val="00BB1FDB"/>
    <w:rsid w:val="00BB3F2C"/>
    <w:rsid w:val="00BB4403"/>
    <w:rsid w:val="00BB4D8E"/>
    <w:rsid w:val="00BB5A86"/>
    <w:rsid w:val="00BB7291"/>
    <w:rsid w:val="00BB7770"/>
    <w:rsid w:val="00BB7C7D"/>
    <w:rsid w:val="00BC184E"/>
    <w:rsid w:val="00BC3998"/>
    <w:rsid w:val="00BC4080"/>
    <w:rsid w:val="00BC4CB9"/>
    <w:rsid w:val="00BC6B6C"/>
    <w:rsid w:val="00BD342E"/>
    <w:rsid w:val="00BD3653"/>
    <w:rsid w:val="00BD3A8B"/>
    <w:rsid w:val="00BD50D8"/>
    <w:rsid w:val="00BD5A9F"/>
    <w:rsid w:val="00BD67B3"/>
    <w:rsid w:val="00BE43AA"/>
    <w:rsid w:val="00BE5D03"/>
    <w:rsid w:val="00BE6AE0"/>
    <w:rsid w:val="00BE76A8"/>
    <w:rsid w:val="00BF172F"/>
    <w:rsid w:val="00BF1AC9"/>
    <w:rsid w:val="00C05B8F"/>
    <w:rsid w:val="00C06E40"/>
    <w:rsid w:val="00C07FFB"/>
    <w:rsid w:val="00C10B76"/>
    <w:rsid w:val="00C10F82"/>
    <w:rsid w:val="00C12A30"/>
    <w:rsid w:val="00C139A5"/>
    <w:rsid w:val="00C149DC"/>
    <w:rsid w:val="00C14F2B"/>
    <w:rsid w:val="00C15365"/>
    <w:rsid w:val="00C16173"/>
    <w:rsid w:val="00C17EB8"/>
    <w:rsid w:val="00C21D1D"/>
    <w:rsid w:val="00C233FD"/>
    <w:rsid w:val="00C24C51"/>
    <w:rsid w:val="00C263AC"/>
    <w:rsid w:val="00C27218"/>
    <w:rsid w:val="00C29970"/>
    <w:rsid w:val="00C303B6"/>
    <w:rsid w:val="00C326C9"/>
    <w:rsid w:val="00C335ED"/>
    <w:rsid w:val="00C358EC"/>
    <w:rsid w:val="00C403F9"/>
    <w:rsid w:val="00C41630"/>
    <w:rsid w:val="00C43226"/>
    <w:rsid w:val="00C434E7"/>
    <w:rsid w:val="00C459BD"/>
    <w:rsid w:val="00C46ACD"/>
    <w:rsid w:val="00C46AE5"/>
    <w:rsid w:val="00C4752D"/>
    <w:rsid w:val="00C4762B"/>
    <w:rsid w:val="00C50299"/>
    <w:rsid w:val="00C50928"/>
    <w:rsid w:val="00C51513"/>
    <w:rsid w:val="00C5568D"/>
    <w:rsid w:val="00C5769B"/>
    <w:rsid w:val="00C6133A"/>
    <w:rsid w:val="00C63CD9"/>
    <w:rsid w:val="00C646E9"/>
    <w:rsid w:val="00C64CBE"/>
    <w:rsid w:val="00C653AB"/>
    <w:rsid w:val="00C65547"/>
    <w:rsid w:val="00C668F0"/>
    <w:rsid w:val="00C66E69"/>
    <w:rsid w:val="00C71029"/>
    <w:rsid w:val="00C71288"/>
    <w:rsid w:val="00C73859"/>
    <w:rsid w:val="00C7502F"/>
    <w:rsid w:val="00C75EF2"/>
    <w:rsid w:val="00C8301C"/>
    <w:rsid w:val="00C8306C"/>
    <w:rsid w:val="00C86704"/>
    <w:rsid w:val="00C9283F"/>
    <w:rsid w:val="00C92D2B"/>
    <w:rsid w:val="00C95A25"/>
    <w:rsid w:val="00C977D4"/>
    <w:rsid w:val="00CA38B7"/>
    <w:rsid w:val="00CA4603"/>
    <w:rsid w:val="00CA56C7"/>
    <w:rsid w:val="00CA5AE1"/>
    <w:rsid w:val="00CA6562"/>
    <w:rsid w:val="00CA69C3"/>
    <w:rsid w:val="00CB1D77"/>
    <w:rsid w:val="00CB1DE2"/>
    <w:rsid w:val="00CB2952"/>
    <w:rsid w:val="00CB349A"/>
    <w:rsid w:val="00CB4005"/>
    <w:rsid w:val="00CB74AB"/>
    <w:rsid w:val="00CC00F6"/>
    <w:rsid w:val="00CC0734"/>
    <w:rsid w:val="00CC1211"/>
    <w:rsid w:val="00CC1ABE"/>
    <w:rsid w:val="00CC4791"/>
    <w:rsid w:val="00CC4F3E"/>
    <w:rsid w:val="00CD0057"/>
    <w:rsid w:val="00CD38F1"/>
    <w:rsid w:val="00CD39E3"/>
    <w:rsid w:val="00CD3C17"/>
    <w:rsid w:val="00CD4455"/>
    <w:rsid w:val="00CE43F2"/>
    <w:rsid w:val="00CE443B"/>
    <w:rsid w:val="00CE4963"/>
    <w:rsid w:val="00CE7786"/>
    <w:rsid w:val="00CF0976"/>
    <w:rsid w:val="00CF13B0"/>
    <w:rsid w:val="00CF2409"/>
    <w:rsid w:val="00CF310B"/>
    <w:rsid w:val="00D0038D"/>
    <w:rsid w:val="00D00AA4"/>
    <w:rsid w:val="00D0103D"/>
    <w:rsid w:val="00D01A90"/>
    <w:rsid w:val="00D025BC"/>
    <w:rsid w:val="00D02C8C"/>
    <w:rsid w:val="00D06519"/>
    <w:rsid w:val="00D07624"/>
    <w:rsid w:val="00D13E2D"/>
    <w:rsid w:val="00D13F80"/>
    <w:rsid w:val="00D162A2"/>
    <w:rsid w:val="00D20754"/>
    <w:rsid w:val="00D22482"/>
    <w:rsid w:val="00D2586A"/>
    <w:rsid w:val="00D30FBF"/>
    <w:rsid w:val="00D31A7A"/>
    <w:rsid w:val="00D3247C"/>
    <w:rsid w:val="00D3247D"/>
    <w:rsid w:val="00D32FD8"/>
    <w:rsid w:val="00D3412D"/>
    <w:rsid w:val="00D34510"/>
    <w:rsid w:val="00D40BE2"/>
    <w:rsid w:val="00D4253C"/>
    <w:rsid w:val="00D429E0"/>
    <w:rsid w:val="00D43733"/>
    <w:rsid w:val="00D45EB6"/>
    <w:rsid w:val="00D45F7D"/>
    <w:rsid w:val="00D47654"/>
    <w:rsid w:val="00D5151F"/>
    <w:rsid w:val="00D519BF"/>
    <w:rsid w:val="00D51CB8"/>
    <w:rsid w:val="00D51D1E"/>
    <w:rsid w:val="00D53940"/>
    <w:rsid w:val="00D541D0"/>
    <w:rsid w:val="00D5563D"/>
    <w:rsid w:val="00D55EE8"/>
    <w:rsid w:val="00D567CF"/>
    <w:rsid w:val="00D57B52"/>
    <w:rsid w:val="00D6038A"/>
    <w:rsid w:val="00D636C0"/>
    <w:rsid w:val="00D65405"/>
    <w:rsid w:val="00D657BC"/>
    <w:rsid w:val="00D6640E"/>
    <w:rsid w:val="00D6725B"/>
    <w:rsid w:val="00D70642"/>
    <w:rsid w:val="00D7141E"/>
    <w:rsid w:val="00D750A7"/>
    <w:rsid w:val="00D813B8"/>
    <w:rsid w:val="00D82653"/>
    <w:rsid w:val="00D838A8"/>
    <w:rsid w:val="00D84613"/>
    <w:rsid w:val="00D85139"/>
    <w:rsid w:val="00D8594C"/>
    <w:rsid w:val="00D86FA6"/>
    <w:rsid w:val="00D932C0"/>
    <w:rsid w:val="00D939C7"/>
    <w:rsid w:val="00D93B7E"/>
    <w:rsid w:val="00D93D3A"/>
    <w:rsid w:val="00D94304"/>
    <w:rsid w:val="00D94AD1"/>
    <w:rsid w:val="00DA0140"/>
    <w:rsid w:val="00DA0347"/>
    <w:rsid w:val="00DA2E9C"/>
    <w:rsid w:val="00DA3E64"/>
    <w:rsid w:val="00DA4FEE"/>
    <w:rsid w:val="00DA7332"/>
    <w:rsid w:val="00DB01B8"/>
    <w:rsid w:val="00DB2A6D"/>
    <w:rsid w:val="00DB373A"/>
    <w:rsid w:val="00DB4540"/>
    <w:rsid w:val="00DB5E30"/>
    <w:rsid w:val="00DB6BE2"/>
    <w:rsid w:val="00DC1BB4"/>
    <w:rsid w:val="00DC4649"/>
    <w:rsid w:val="00DC5C0F"/>
    <w:rsid w:val="00DC65A2"/>
    <w:rsid w:val="00DD06D3"/>
    <w:rsid w:val="00DD08E1"/>
    <w:rsid w:val="00DD103A"/>
    <w:rsid w:val="00DD1CA6"/>
    <w:rsid w:val="00DD26A0"/>
    <w:rsid w:val="00DD687D"/>
    <w:rsid w:val="00DE00E5"/>
    <w:rsid w:val="00DE0A7B"/>
    <w:rsid w:val="00DE0B7A"/>
    <w:rsid w:val="00DE17D6"/>
    <w:rsid w:val="00DE1A57"/>
    <w:rsid w:val="00DE3694"/>
    <w:rsid w:val="00DE53CC"/>
    <w:rsid w:val="00DF0E97"/>
    <w:rsid w:val="00DF2277"/>
    <w:rsid w:val="00DF4E73"/>
    <w:rsid w:val="00DF6CD1"/>
    <w:rsid w:val="00DF7AB0"/>
    <w:rsid w:val="00E0134E"/>
    <w:rsid w:val="00E013C0"/>
    <w:rsid w:val="00E0264B"/>
    <w:rsid w:val="00E030CA"/>
    <w:rsid w:val="00E044EA"/>
    <w:rsid w:val="00E0495F"/>
    <w:rsid w:val="00E067D4"/>
    <w:rsid w:val="00E06A85"/>
    <w:rsid w:val="00E103BD"/>
    <w:rsid w:val="00E1322E"/>
    <w:rsid w:val="00E20CFF"/>
    <w:rsid w:val="00E2565B"/>
    <w:rsid w:val="00E267E1"/>
    <w:rsid w:val="00E27369"/>
    <w:rsid w:val="00E278DA"/>
    <w:rsid w:val="00E309E1"/>
    <w:rsid w:val="00E3186D"/>
    <w:rsid w:val="00E3271B"/>
    <w:rsid w:val="00E36B58"/>
    <w:rsid w:val="00E40D0A"/>
    <w:rsid w:val="00E4172C"/>
    <w:rsid w:val="00E4357B"/>
    <w:rsid w:val="00E509AD"/>
    <w:rsid w:val="00E5123C"/>
    <w:rsid w:val="00E55081"/>
    <w:rsid w:val="00E56E71"/>
    <w:rsid w:val="00E577CE"/>
    <w:rsid w:val="00E6066F"/>
    <w:rsid w:val="00E61A2E"/>
    <w:rsid w:val="00E647B6"/>
    <w:rsid w:val="00E66435"/>
    <w:rsid w:val="00E70F0E"/>
    <w:rsid w:val="00E718A9"/>
    <w:rsid w:val="00E71EAB"/>
    <w:rsid w:val="00E722DF"/>
    <w:rsid w:val="00E72485"/>
    <w:rsid w:val="00E7258D"/>
    <w:rsid w:val="00E73B73"/>
    <w:rsid w:val="00E749EE"/>
    <w:rsid w:val="00E75BAD"/>
    <w:rsid w:val="00E75F28"/>
    <w:rsid w:val="00E762F2"/>
    <w:rsid w:val="00E77216"/>
    <w:rsid w:val="00E816D2"/>
    <w:rsid w:val="00E85A10"/>
    <w:rsid w:val="00E867FE"/>
    <w:rsid w:val="00E90892"/>
    <w:rsid w:val="00E91CA2"/>
    <w:rsid w:val="00E92AA2"/>
    <w:rsid w:val="00E94B76"/>
    <w:rsid w:val="00E95440"/>
    <w:rsid w:val="00E97246"/>
    <w:rsid w:val="00E97AF6"/>
    <w:rsid w:val="00E9B7D5"/>
    <w:rsid w:val="00EA12B2"/>
    <w:rsid w:val="00EA1DC5"/>
    <w:rsid w:val="00EA1E1B"/>
    <w:rsid w:val="00EA2420"/>
    <w:rsid w:val="00EA3B3C"/>
    <w:rsid w:val="00EA5050"/>
    <w:rsid w:val="00EA5FC5"/>
    <w:rsid w:val="00EA6015"/>
    <w:rsid w:val="00EB03E0"/>
    <w:rsid w:val="00EB0AC6"/>
    <w:rsid w:val="00EB0FA1"/>
    <w:rsid w:val="00EB1763"/>
    <w:rsid w:val="00EB25C6"/>
    <w:rsid w:val="00EB4FEE"/>
    <w:rsid w:val="00EB545E"/>
    <w:rsid w:val="00EB5797"/>
    <w:rsid w:val="00EB5841"/>
    <w:rsid w:val="00EB6634"/>
    <w:rsid w:val="00EB67AA"/>
    <w:rsid w:val="00EB736E"/>
    <w:rsid w:val="00EC16EF"/>
    <w:rsid w:val="00EC260A"/>
    <w:rsid w:val="00EC26FC"/>
    <w:rsid w:val="00EC3834"/>
    <w:rsid w:val="00EC3FF5"/>
    <w:rsid w:val="00EC41A0"/>
    <w:rsid w:val="00EC583A"/>
    <w:rsid w:val="00EC5F96"/>
    <w:rsid w:val="00EC6EE8"/>
    <w:rsid w:val="00ED003F"/>
    <w:rsid w:val="00ED06A4"/>
    <w:rsid w:val="00ED248B"/>
    <w:rsid w:val="00ED3D56"/>
    <w:rsid w:val="00ED416E"/>
    <w:rsid w:val="00ED43C0"/>
    <w:rsid w:val="00ED4614"/>
    <w:rsid w:val="00ED53F0"/>
    <w:rsid w:val="00ED580B"/>
    <w:rsid w:val="00ED5B1C"/>
    <w:rsid w:val="00EE075F"/>
    <w:rsid w:val="00EE34E9"/>
    <w:rsid w:val="00EF0BD6"/>
    <w:rsid w:val="00EF1C07"/>
    <w:rsid w:val="00EF2922"/>
    <w:rsid w:val="00EF52D5"/>
    <w:rsid w:val="00EF62B5"/>
    <w:rsid w:val="00EF7366"/>
    <w:rsid w:val="00EF7C86"/>
    <w:rsid w:val="00F00520"/>
    <w:rsid w:val="00F012E2"/>
    <w:rsid w:val="00F034DF"/>
    <w:rsid w:val="00F05353"/>
    <w:rsid w:val="00F05A9E"/>
    <w:rsid w:val="00F073E8"/>
    <w:rsid w:val="00F07C2F"/>
    <w:rsid w:val="00F10161"/>
    <w:rsid w:val="00F10905"/>
    <w:rsid w:val="00F120BE"/>
    <w:rsid w:val="00F13E3A"/>
    <w:rsid w:val="00F146B5"/>
    <w:rsid w:val="00F1607C"/>
    <w:rsid w:val="00F20763"/>
    <w:rsid w:val="00F226B1"/>
    <w:rsid w:val="00F22D0D"/>
    <w:rsid w:val="00F23E46"/>
    <w:rsid w:val="00F245BA"/>
    <w:rsid w:val="00F24F66"/>
    <w:rsid w:val="00F25BC6"/>
    <w:rsid w:val="00F31FCC"/>
    <w:rsid w:val="00F334E3"/>
    <w:rsid w:val="00F355C6"/>
    <w:rsid w:val="00F3653D"/>
    <w:rsid w:val="00F407D6"/>
    <w:rsid w:val="00F40896"/>
    <w:rsid w:val="00F44BD0"/>
    <w:rsid w:val="00F456A0"/>
    <w:rsid w:val="00F52466"/>
    <w:rsid w:val="00F529D8"/>
    <w:rsid w:val="00F56A07"/>
    <w:rsid w:val="00F61B84"/>
    <w:rsid w:val="00F633EE"/>
    <w:rsid w:val="00F63446"/>
    <w:rsid w:val="00F63A94"/>
    <w:rsid w:val="00F65372"/>
    <w:rsid w:val="00F67715"/>
    <w:rsid w:val="00F67B9E"/>
    <w:rsid w:val="00F712EE"/>
    <w:rsid w:val="00F734CF"/>
    <w:rsid w:val="00F73DA8"/>
    <w:rsid w:val="00F74811"/>
    <w:rsid w:val="00F75C51"/>
    <w:rsid w:val="00F77CD8"/>
    <w:rsid w:val="00F77E50"/>
    <w:rsid w:val="00F81EB5"/>
    <w:rsid w:val="00F82F95"/>
    <w:rsid w:val="00F83DDC"/>
    <w:rsid w:val="00F85231"/>
    <w:rsid w:val="00F877B5"/>
    <w:rsid w:val="00F90B1D"/>
    <w:rsid w:val="00F91B10"/>
    <w:rsid w:val="00F91FB8"/>
    <w:rsid w:val="00F93AD7"/>
    <w:rsid w:val="00F9646B"/>
    <w:rsid w:val="00FA0238"/>
    <w:rsid w:val="00FA0964"/>
    <w:rsid w:val="00FA0B60"/>
    <w:rsid w:val="00FA0FFB"/>
    <w:rsid w:val="00FA17EE"/>
    <w:rsid w:val="00FA17FA"/>
    <w:rsid w:val="00FA2027"/>
    <w:rsid w:val="00FA3C70"/>
    <w:rsid w:val="00FA5272"/>
    <w:rsid w:val="00FA6014"/>
    <w:rsid w:val="00FA6870"/>
    <w:rsid w:val="00FA7162"/>
    <w:rsid w:val="00FB078E"/>
    <w:rsid w:val="00FB2547"/>
    <w:rsid w:val="00FB2B22"/>
    <w:rsid w:val="00FB36F7"/>
    <w:rsid w:val="00FB540E"/>
    <w:rsid w:val="00FB5DF5"/>
    <w:rsid w:val="00FB61E0"/>
    <w:rsid w:val="00FB6515"/>
    <w:rsid w:val="00FC024B"/>
    <w:rsid w:val="00FC1DEB"/>
    <w:rsid w:val="00FC313A"/>
    <w:rsid w:val="00FC43A9"/>
    <w:rsid w:val="00FC7CA9"/>
    <w:rsid w:val="00FD0117"/>
    <w:rsid w:val="00FD1B3B"/>
    <w:rsid w:val="00FD2DAE"/>
    <w:rsid w:val="00FD497A"/>
    <w:rsid w:val="00FD4DDC"/>
    <w:rsid w:val="00FD6C4B"/>
    <w:rsid w:val="00FE4A73"/>
    <w:rsid w:val="00FE4CD2"/>
    <w:rsid w:val="00FE4CF1"/>
    <w:rsid w:val="00FE559C"/>
    <w:rsid w:val="00FE5884"/>
    <w:rsid w:val="00FE6565"/>
    <w:rsid w:val="00FE77F4"/>
    <w:rsid w:val="00FF0618"/>
    <w:rsid w:val="00FF7B40"/>
    <w:rsid w:val="011BDD32"/>
    <w:rsid w:val="011FD371"/>
    <w:rsid w:val="0134F288"/>
    <w:rsid w:val="014A7655"/>
    <w:rsid w:val="0174C754"/>
    <w:rsid w:val="0181443C"/>
    <w:rsid w:val="018ECDC2"/>
    <w:rsid w:val="01B47DF0"/>
    <w:rsid w:val="01BB0539"/>
    <w:rsid w:val="01F5AA53"/>
    <w:rsid w:val="020146A4"/>
    <w:rsid w:val="021A525B"/>
    <w:rsid w:val="022A1E14"/>
    <w:rsid w:val="0238F2F4"/>
    <w:rsid w:val="0259166F"/>
    <w:rsid w:val="025A785A"/>
    <w:rsid w:val="02725708"/>
    <w:rsid w:val="02799F9C"/>
    <w:rsid w:val="02884597"/>
    <w:rsid w:val="029DE64A"/>
    <w:rsid w:val="029FF470"/>
    <w:rsid w:val="02ED6D63"/>
    <w:rsid w:val="02FA3BFD"/>
    <w:rsid w:val="030382E2"/>
    <w:rsid w:val="03093FBE"/>
    <w:rsid w:val="031D149D"/>
    <w:rsid w:val="03230ECB"/>
    <w:rsid w:val="0326CDAA"/>
    <w:rsid w:val="0347546C"/>
    <w:rsid w:val="03475579"/>
    <w:rsid w:val="03741B04"/>
    <w:rsid w:val="03A3CF6E"/>
    <w:rsid w:val="03ED9D7A"/>
    <w:rsid w:val="0414410D"/>
    <w:rsid w:val="04365753"/>
    <w:rsid w:val="044BC5F6"/>
    <w:rsid w:val="0478EED5"/>
    <w:rsid w:val="04C50830"/>
    <w:rsid w:val="04C9B987"/>
    <w:rsid w:val="04F98DF5"/>
    <w:rsid w:val="051EBC5B"/>
    <w:rsid w:val="052E43E7"/>
    <w:rsid w:val="054B512D"/>
    <w:rsid w:val="0567FC03"/>
    <w:rsid w:val="058475AD"/>
    <w:rsid w:val="0590D8D6"/>
    <w:rsid w:val="05A9DF8E"/>
    <w:rsid w:val="05AE0989"/>
    <w:rsid w:val="05AFC2AF"/>
    <w:rsid w:val="05B4C19B"/>
    <w:rsid w:val="05B975A2"/>
    <w:rsid w:val="05E8EF12"/>
    <w:rsid w:val="05F184D9"/>
    <w:rsid w:val="05F2A83B"/>
    <w:rsid w:val="0611235B"/>
    <w:rsid w:val="062F66E5"/>
    <w:rsid w:val="06392956"/>
    <w:rsid w:val="06A680A3"/>
    <w:rsid w:val="06BE0F64"/>
    <w:rsid w:val="06D3CEF3"/>
    <w:rsid w:val="06D4E1F9"/>
    <w:rsid w:val="06E53C57"/>
    <w:rsid w:val="06F64781"/>
    <w:rsid w:val="07138FD6"/>
    <w:rsid w:val="07165B1B"/>
    <w:rsid w:val="0732F2B8"/>
    <w:rsid w:val="07487D38"/>
    <w:rsid w:val="0749E991"/>
    <w:rsid w:val="074B9310"/>
    <w:rsid w:val="07554603"/>
    <w:rsid w:val="076118B5"/>
    <w:rsid w:val="0761A0AF"/>
    <w:rsid w:val="0772A3B3"/>
    <w:rsid w:val="0774600F"/>
    <w:rsid w:val="0779748C"/>
    <w:rsid w:val="07EB9E0B"/>
    <w:rsid w:val="07FB8FC6"/>
    <w:rsid w:val="08037A8F"/>
    <w:rsid w:val="080743CD"/>
    <w:rsid w:val="08078354"/>
    <w:rsid w:val="083C86AC"/>
    <w:rsid w:val="084D761C"/>
    <w:rsid w:val="0854BB4A"/>
    <w:rsid w:val="08712B33"/>
    <w:rsid w:val="08814C7C"/>
    <w:rsid w:val="08862A22"/>
    <w:rsid w:val="0892A4C2"/>
    <w:rsid w:val="08D7C2AB"/>
    <w:rsid w:val="08DF3BE6"/>
    <w:rsid w:val="08E31411"/>
    <w:rsid w:val="0903D740"/>
    <w:rsid w:val="0925484F"/>
    <w:rsid w:val="092A48FD"/>
    <w:rsid w:val="0933478A"/>
    <w:rsid w:val="094AE650"/>
    <w:rsid w:val="096E10FC"/>
    <w:rsid w:val="097D14AD"/>
    <w:rsid w:val="09CA945B"/>
    <w:rsid w:val="09D2BC0C"/>
    <w:rsid w:val="09EC40BB"/>
    <w:rsid w:val="0A171DC6"/>
    <w:rsid w:val="0A209BBF"/>
    <w:rsid w:val="0A262B65"/>
    <w:rsid w:val="0A2FAA29"/>
    <w:rsid w:val="0A3B6D26"/>
    <w:rsid w:val="0A42F10D"/>
    <w:rsid w:val="0A58ABAB"/>
    <w:rsid w:val="0A739AC1"/>
    <w:rsid w:val="0A9D36D3"/>
    <w:rsid w:val="0AA10DE9"/>
    <w:rsid w:val="0AC643D9"/>
    <w:rsid w:val="0AF34F71"/>
    <w:rsid w:val="0AFAA201"/>
    <w:rsid w:val="0AFEBAB6"/>
    <w:rsid w:val="0B2217B4"/>
    <w:rsid w:val="0B25E1CD"/>
    <w:rsid w:val="0B32E60D"/>
    <w:rsid w:val="0B5F52F0"/>
    <w:rsid w:val="0B77FDD8"/>
    <w:rsid w:val="0BAC0CE4"/>
    <w:rsid w:val="0BC7900F"/>
    <w:rsid w:val="0BCA1A99"/>
    <w:rsid w:val="0C3017CC"/>
    <w:rsid w:val="0C309548"/>
    <w:rsid w:val="0C4B08A4"/>
    <w:rsid w:val="0C4C4DC2"/>
    <w:rsid w:val="0C9CFD61"/>
    <w:rsid w:val="0CA11F32"/>
    <w:rsid w:val="0CAB8611"/>
    <w:rsid w:val="0CBDA2D5"/>
    <w:rsid w:val="0CD90B71"/>
    <w:rsid w:val="0CE25167"/>
    <w:rsid w:val="0D3A99A9"/>
    <w:rsid w:val="0D3F1424"/>
    <w:rsid w:val="0D6CAC42"/>
    <w:rsid w:val="0D75F4E3"/>
    <w:rsid w:val="0D875CA3"/>
    <w:rsid w:val="0D926DE3"/>
    <w:rsid w:val="0D94A6FE"/>
    <w:rsid w:val="0DC966A9"/>
    <w:rsid w:val="0DE33443"/>
    <w:rsid w:val="0E1AB141"/>
    <w:rsid w:val="0E5567A9"/>
    <w:rsid w:val="0E627C0D"/>
    <w:rsid w:val="0EAA4D6E"/>
    <w:rsid w:val="0ED2F906"/>
    <w:rsid w:val="0EF99C88"/>
    <w:rsid w:val="0F04C2E0"/>
    <w:rsid w:val="0F2B9F2B"/>
    <w:rsid w:val="0F3048D1"/>
    <w:rsid w:val="0F4E8AD3"/>
    <w:rsid w:val="0FAB808D"/>
    <w:rsid w:val="0FAC3C4D"/>
    <w:rsid w:val="0FCC4998"/>
    <w:rsid w:val="0FE750D7"/>
    <w:rsid w:val="100277E3"/>
    <w:rsid w:val="100E800C"/>
    <w:rsid w:val="1018B188"/>
    <w:rsid w:val="101E07C3"/>
    <w:rsid w:val="102DC89F"/>
    <w:rsid w:val="105055E7"/>
    <w:rsid w:val="105490D8"/>
    <w:rsid w:val="105EBE9D"/>
    <w:rsid w:val="10604F10"/>
    <w:rsid w:val="107F0930"/>
    <w:rsid w:val="10BE1609"/>
    <w:rsid w:val="10C369AE"/>
    <w:rsid w:val="10FE594B"/>
    <w:rsid w:val="1171813C"/>
    <w:rsid w:val="1172038F"/>
    <w:rsid w:val="11AA5CD5"/>
    <w:rsid w:val="11AFD693"/>
    <w:rsid w:val="11CD8F3A"/>
    <w:rsid w:val="11D1F53D"/>
    <w:rsid w:val="11E42A23"/>
    <w:rsid w:val="11E7D05B"/>
    <w:rsid w:val="11F26A79"/>
    <w:rsid w:val="11F635B1"/>
    <w:rsid w:val="12121565"/>
    <w:rsid w:val="121B0A4B"/>
    <w:rsid w:val="1229390B"/>
    <w:rsid w:val="125CAA59"/>
    <w:rsid w:val="128F4D5A"/>
    <w:rsid w:val="12A591C4"/>
    <w:rsid w:val="12CA0D88"/>
    <w:rsid w:val="12D8C6FE"/>
    <w:rsid w:val="12E4242C"/>
    <w:rsid w:val="12F46E77"/>
    <w:rsid w:val="12FADAB5"/>
    <w:rsid w:val="1317CB55"/>
    <w:rsid w:val="131BAF37"/>
    <w:rsid w:val="132A920C"/>
    <w:rsid w:val="1351F550"/>
    <w:rsid w:val="13831835"/>
    <w:rsid w:val="1384BFE1"/>
    <w:rsid w:val="13A40777"/>
    <w:rsid w:val="13C3E9C1"/>
    <w:rsid w:val="13DD815D"/>
    <w:rsid w:val="13FA6DCF"/>
    <w:rsid w:val="141E4027"/>
    <w:rsid w:val="1438687C"/>
    <w:rsid w:val="14621266"/>
    <w:rsid w:val="14663A82"/>
    <w:rsid w:val="1469A426"/>
    <w:rsid w:val="14883B43"/>
    <w:rsid w:val="14DF28ED"/>
    <w:rsid w:val="14FECD8D"/>
    <w:rsid w:val="150399D4"/>
    <w:rsid w:val="152C758C"/>
    <w:rsid w:val="153086F9"/>
    <w:rsid w:val="155A5D4D"/>
    <w:rsid w:val="155A8FE6"/>
    <w:rsid w:val="1580FD1F"/>
    <w:rsid w:val="1585CE23"/>
    <w:rsid w:val="1596CF3E"/>
    <w:rsid w:val="159F216B"/>
    <w:rsid w:val="15B68DF8"/>
    <w:rsid w:val="15D4355A"/>
    <w:rsid w:val="15E0971D"/>
    <w:rsid w:val="15EAA2FA"/>
    <w:rsid w:val="15F0E44E"/>
    <w:rsid w:val="16216741"/>
    <w:rsid w:val="16460B7C"/>
    <w:rsid w:val="164DC631"/>
    <w:rsid w:val="166CD28C"/>
    <w:rsid w:val="1671E2C0"/>
    <w:rsid w:val="16A0D0C9"/>
    <w:rsid w:val="16A62DD7"/>
    <w:rsid w:val="16C04687"/>
    <w:rsid w:val="16C1F5D1"/>
    <w:rsid w:val="16C2B997"/>
    <w:rsid w:val="16D50E2E"/>
    <w:rsid w:val="16F7EB24"/>
    <w:rsid w:val="170AC284"/>
    <w:rsid w:val="170AD4A3"/>
    <w:rsid w:val="17125500"/>
    <w:rsid w:val="17386901"/>
    <w:rsid w:val="1771706B"/>
    <w:rsid w:val="177CCC25"/>
    <w:rsid w:val="178C7365"/>
    <w:rsid w:val="17974C36"/>
    <w:rsid w:val="17A1AA4B"/>
    <w:rsid w:val="17B607B0"/>
    <w:rsid w:val="17B848FC"/>
    <w:rsid w:val="17C5D052"/>
    <w:rsid w:val="17F76816"/>
    <w:rsid w:val="180E52DF"/>
    <w:rsid w:val="181D6797"/>
    <w:rsid w:val="1823A861"/>
    <w:rsid w:val="182DF609"/>
    <w:rsid w:val="18366E4F"/>
    <w:rsid w:val="18482CD4"/>
    <w:rsid w:val="18514CE1"/>
    <w:rsid w:val="18985703"/>
    <w:rsid w:val="18C9354F"/>
    <w:rsid w:val="18E4B2DF"/>
    <w:rsid w:val="190093E1"/>
    <w:rsid w:val="19024F95"/>
    <w:rsid w:val="1922824A"/>
    <w:rsid w:val="193B7A23"/>
    <w:rsid w:val="195A275B"/>
    <w:rsid w:val="197B1964"/>
    <w:rsid w:val="197FCBBA"/>
    <w:rsid w:val="199134A6"/>
    <w:rsid w:val="19E3B288"/>
    <w:rsid w:val="19EBE209"/>
    <w:rsid w:val="19F6BBD0"/>
    <w:rsid w:val="1A1C95BD"/>
    <w:rsid w:val="1A29DD0B"/>
    <w:rsid w:val="1A56EB7D"/>
    <w:rsid w:val="1A953B0D"/>
    <w:rsid w:val="1A99E960"/>
    <w:rsid w:val="1A9F576E"/>
    <w:rsid w:val="1AA146E4"/>
    <w:rsid w:val="1AAD3A72"/>
    <w:rsid w:val="1AB2F5F6"/>
    <w:rsid w:val="1AB6BF0A"/>
    <w:rsid w:val="1AC37217"/>
    <w:rsid w:val="1AD9281E"/>
    <w:rsid w:val="1ADB922F"/>
    <w:rsid w:val="1AE58EB1"/>
    <w:rsid w:val="1B023361"/>
    <w:rsid w:val="1B854AA9"/>
    <w:rsid w:val="1B85D6D2"/>
    <w:rsid w:val="1BB4A699"/>
    <w:rsid w:val="1BB96AB1"/>
    <w:rsid w:val="1BB96F6D"/>
    <w:rsid w:val="1BC4EE37"/>
    <w:rsid w:val="1BDC4D75"/>
    <w:rsid w:val="1BE33D1D"/>
    <w:rsid w:val="1C05034D"/>
    <w:rsid w:val="1C09B03B"/>
    <w:rsid w:val="1C293413"/>
    <w:rsid w:val="1C89B384"/>
    <w:rsid w:val="1CCA3730"/>
    <w:rsid w:val="1CCAD939"/>
    <w:rsid w:val="1CE26F55"/>
    <w:rsid w:val="1D3E3EBF"/>
    <w:rsid w:val="1D45052D"/>
    <w:rsid w:val="1D4DA771"/>
    <w:rsid w:val="1D54A39A"/>
    <w:rsid w:val="1D7DD7DE"/>
    <w:rsid w:val="1D83DBCA"/>
    <w:rsid w:val="1D8886F0"/>
    <w:rsid w:val="1DA48697"/>
    <w:rsid w:val="1DA995BA"/>
    <w:rsid w:val="1DC053FE"/>
    <w:rsid w:val="1E15F52C"/>
    <w:rsid w:val="1E22761D"/>
    <w:rsid w:val="1E235D24"/>
    <w:rsid w:val="1E503271"/>
    <w:rsid w:val="1E58334F"/>
    <w:rsid w:val="1ECA350F"/>
    <w:rsid w:val="1F527F07"/>
    <w:rsid w:val="1F5A2F24"/>
    <w:rsid w:val="1F7DC670"/>
    <w:rsid w:val="1F9E348C"/>
    <w:rsid w:val="1FD987DC"/>
    <w:rsid w:val="1FE9C694"/>
    <w:rsid w:val="2004B9EC"/>
    <w:rsid w:val="2019A8F5"/>
    <w:rsid w:val="205786FF"/>
    <w:rsid w:val="206D61A5"/>
    <w:rsid w:val="207133D2"/>
    <w:rsid w:val="207C3875"/>
    <w:rsid w:val="2135117B"/>
    <w:rsid w:val="21354327"/>
    <w:rsid w:val="214689BB"/>
    <w:rsid w:val="2158AF5B"/>
    <w:rsid w:val="2179AE5B"/>
    <w:rsid w:val="217FFCB7"/>
    <w:rsid w:val="218D3B7F"/>
    <w:rsid w:val="219FE2AF"/>
    <w:rsid w:val="21AAF668"/>
    <w:rsid w:val="21AD9E8E"/>
    <w:rsid w:val="21C54116"/>
    <w:rsid w:val="21F9B675"/>
    <w:rsid w:val="220C00B5"/>
    <w:rsid w:val="222AE1DC"/>
    <w:rsid w:val="224699EF"/>
    <w:rsid w:val="226F698C"/>
    <w:rsid w:val="2270469F"/>
    <w:rsid w:val="227B7964"/>
    <w:rsid w:val="2291B7FC"/>
    <w:rsid w:val="2293306C"/>
    <w:rsid w:val="22C627C8"/>
    <w:rsid w:val="22E35519"/>
    <w:rsid w:val="2334BB84"/>
    <w:rsid w:val="234EDF67"/>
    <w:rsid w:val="236AE979"/>
    <w:rsid w:val="2377664B"/>
    <w:rsid w:val="237EB950"/>
    <w:rsid w:val="239D6277"/>
    <w:rsid w:val="23A4E615"/>
    <w:rsid w:val="23D25E69"/>
    <w:rsid w:val="23D93A73"/>
    <w:rsid w:val="23E13B60"/>
    <w:rsid w:val="23EE5543"/>
    <w:rsid w:val="241864C6"/>
    <w:rsid w:val="242C4C1E"/>
    <w:rsid w:val="242CF0E9"/>
    <w:rsid w:val="243FBAB0"/>
    <w:rsid w:val="24525AF0"/>
    <w:rsid w:val="249DF2D7"/>
    <w:rsid w:val="24B62C64"/>
    <w:rsid w:val="24C1E7E4"/>
    <w:rsid w:val="24C6162F"/>
    <w:rsid w:val="24CC96F6"/>
    <w:rsid w:val="24EAAFC8"/>
    <w:rsid w:val="24F94501"/>
    <w:rsid w:val="254A17B0"/>
    <w:rsid w:val="2564B877"/>
    <w:rsid w:val="2596701F"/>
    <w:rsid w:val="25A3E320"/>
    <w:rsid w:val="25FCE338"/>
    <w:rsid w:val="25FF92C0"/>
    <w:rsid w:val="261FBF9A"/>
    <w:rsid w:val="263953F6"/>
    <w:rsid w:val="26439E61"/>
    <w:rsid w:val="26868029"/>
    <w:rsid w:val="26C95E5A"/>
    <w:rsid w:val="26DF71D8"/>
    <w:rsid w:val="27279D65"/>
    <w:rsid w:val="272E7526"/>
    <w:rsid w:val="2746A3ED"/>
    <w:rsid w:val="275DF64E"/>
    <w:rsid w:val="275FA4B0"/>
    <w:rsid w:val="2778123D"/>
    <w:rsid w:val="27C51870"/>
    <w:rsid w:val="27CFC465"/>
    <w:rsid w:val="27CFEF18"/>
    <w:rsid w:val="27D58781"/>
    <w:rsid w:val="2802DD70"/>
    <w:rsid w:val="280AAE8E"/>
    <w:rsid w:val="282701F3"/>
    <w:rsid w:val="287CDCB8"/>
    <w:rsid w:val="2893DA06"/>
    <w:rsid w:val="28A129B4"/>
    <w:rsid w:val="28C52051"/>
    <w:rsid w:val="28E3A33E"/>
    <w:rsid w:val="28ED2360"/>
    <w:rsid w:val="28EEE06C"/>
    <w:rsid w:val="29187DCD"/>
    <w:rsid w:val="2922E00C"/>
    <w:rsid w:val="292C4D40"/>
    <w:rsid w:val="2940C64B"/>
    <w:rsid w:val="294A0829"/>
    <w:rsid w:val="29913D2E"/>
    <w:rsid w:val="29A67EEF"/>
    <w:rsid w:val="29A902BC"/>
    <w:rsid w:val="29FE3C95"/>
    <w:rsid w:val="2A036F4B"/>
    <w:rsid w:val="2A0C1A49"/>
    <w:rsid w:val="2A11DFE4"/>
    <w:rsid w:val="2A2E0EED"/>
    <w:rsid w:val="2A30F6B0"/>
    <w:rsid w:val="2A59056E"/>
    <w:rsid w:val="2A5B48BC"/>
    <w:rsid w:val="2A6128B2"/>
    <w:rsid w:val="2A6D3A79"/>
    <w:rsid w:val="2A94AA85"/>
    <w:rsid w:val="2A9B201F"/>
    <w:rsid w:val="2AA04E19"/>
    <w:rsid w:val="2AA9F658"/>
    <w:rsid w:val="2AB2C7DF"/>
    <w:rsid w:val="2AD768F9"/>
    <w:rsid w:val="2AD8D2BF"/>
    <w:rsid w:val="2AE22577"/>
    <w:rsid w:val="2B359747"/>
    <w:rsid w:val="2B3F14D8"/>
    <w:rsid w:val="2B41B021"/>
    <w:rsid w:val="2BB12D03"/>
    <w:rsid w:val="2BBB1882"/>
    <w:rsid w:val="2BC11307"/>
    <w:rsid w:val="2BC49768"/>
    <w:rsid w:val="2BFDBB64"/>
    <w:rsid w:val="2C030BA8"/>
    <w:rsid w:val="2C38982E"/>
    <w:rsid w:val="2C460640"/>
    <w:rsid w:val="2C581B93"/>
    <w:rsid w:val="2C75A95D"/>
    <w:rsid w:val="2CA47DE6"/>
    <w:rsid w:val="2CAA25ED"/>
    <w:rsid w:val="2CBB24C3"/>
    <w:rsid w:val="2CC7310C"/>
    <w:rsid w:val="2CC97116"/>
    <w:rsid w:val="2CDE1FB1"/>
    <w:rsid w:val="2CDEDA8E"/>
    <w:rsid w:val="2D1DD142"/>
    <w:rsid w:val="2D28F303"/>
    <w:rsid w:val="2D7373A0"/>
    <w:rsid w:val="2D7A382B"/>
    <w:rsid w:val="2D95FF79"/>
    <w:rsid w:val="2D9D548C"/>
    <w:rsid w:val="2DB580CA"/>
    <w:rsid w:val="2DE54A03"/>
    <w:rsid w:val="2E1E59C0"/>
    <w:rsid w:val="2E365AC9"/>
    <w:rsid w:val="2E44C840"/>
    <w:rsid w:val="2E64AE51"/>
    <w:rsid w:val="2E90C94B"/>
    <w:rsid w:val="2E9990EA"/>
    <w:rsid w:val="2EA58197"/>
    <w:rsid w:val="2EAD3185"/>
    <w:rsid w:val="2EB1F3C5"/>
    <w:rsid w:val="2ECCA9F7"/>
    <w:rsid w:val="2F005A98"/>
    <w:rsid w:val="2F0C4AE8"/>
    <w:rsid w:val="2F335FE4"/>
    <w:rsid w:val="2F3C3614"/>
    <w:rsid w:val="2F4DA96F"/>
    <w:rsid w:val="2F4FA769"/>
    <w:rsid w:val="2F96A12E"/>
    <w:rsid w:val="2FA75CAF"/>
    <w:rsid w:val="2FC16F01"/>
    <w:rsid w:val="2FE6FD28"/>
    <w:rsid w:val="2FE91F61"/>
    <w:rsid w:val="2FFDB4B7"/>
    <w:rsid w:val="300563D9"/>
    <w:rsid w:val="3015D562"/>
    <w:rsid w:val="30189DC5"/>
    <w:rsid w:val="302AA6A6"/>
    <w:rsid w:val="302D0F1E"/>
    <w:rsid w:val="302D626F"/>
    <w:rsid w:val="303D2EB9"/>
    <w:rsid w:val="3049DD6F"/>
    <w:rsid w:val="3060FF71"/>
    <w:rsid w:val="307CFCB3"/>
    <w:rsid w:val="308D7A50"/>
    <w:rsid w:val="308E02FD"/>
    <w:rsid w:val="3092E412"/>
    <w:rsid w:val="30E599A8"/>
    <w:rsid w:val="31000DDC"/>
    <w:rsid w:val="31047332"/>
    <w:rsid w:val="310AD746"/>
    <w:rsid w:val="3178A206"/>
    <w:rsid w:val="317D9710"/>
    <w:rsid w:val="31871A1B"/>
    <w:rsid w:val="318BA345"/>
    <w:rsid w:val="31A1FE83"/>
    <w:rsid w:val="31A81528"/>
    <w:rsid w:val="31B1BDDA"/>
    <w:rsid w:val="31C8D4E7"/>
    <w:rsid w:val="31C8DF7F"/>
    <w:rsid w:val="3237F9C5"/>
    <w:rsid w:val="32442A92"/>
    <w:rsid w:val="3264160C"/>
    <w:rsid w:val="327D1AA3"/>
    <w:rsid w:val="3299BACE"/>
    <w:rsid w:val="32A83119"/>
    <w:rsid w:val="32AF2C2C"/>
    <w:rsid w:val="32D362D9"/>
    <w:rsid w:val="330589DD"/>
    <w:rsid w:val="33319918"/>
    <w:rsid w:val="33424A69"/>
    <w:rsid w:val="3353CF18"/>
    <w:rsid w:val="3356D9A0"/>
    <w:rsid w:val="33650331"/>
    <w:rsid w:val="3373B1BA"/>
    <w:rsid w:val="3387AD88"/>
    <w:rsid w:val="3398DC32"/>
    <w:rsid w:val="33BD8545"/>
    <w:rsid w:val="340AAED8"/>
    <w:rsid w:val="340E51E0"/>
    <w:rsid w:val="345C644A"/>
    <w:rsid w:val="346B2C72"/>
    <w:rsid w:val="347EEA15"/>
    <w:rsid w:val="347F054B"/>
    <w:rsid w:val="34BFBDD1"/>
    <w:rsid w:val="34DF1DF5"/>
    <w:rsid w:val="3513C7E9"/>
    <w:rsid w:val="35432870"/>
    <w:rsid w:val="354ABFCE"/>
    <w:rsid w:val="355510B4"/>
    <w:rsid w:val="3561DBEB"/>
    <w:rsid w:val="357BCB54"/>
    <w:rsid w:val="3588E520"/>
    <w:rsid w:val="3590B356"/>
    <w:rsid w:val="35914F37"/>
    <w:rsid w:val="359F5AF2"/>
    <w:rsid w:val="35A10633"/>
    <w:rsid w:val="35A2CC33"/>
    <w:rsid w:val="35AA1838"/>
    <w:rsid w:val="35AE8A6B"/>
    <w:rsid w:val="35D70AD4"/>
    <w:rsid w:val="35D8C88A"/>
    <w:rsid w:val="35E03B3E"/>
    <w:rsid w:val="35E3FFDC"/>
    <w:rsid w:val="360C451C"/>
    <w:rsid w:val="361A8008"/>
    <w:rsid w:val="3622A277"/>
    <w:rsid w:val="362BA16D"/>
    <w:rsid w:val="36491ECC"/>
    <w:rsid w:val="36681D74"/>
    <w:rsid w:val="367440B6"/>
    <w:rsid w:val="36DCD80A"/>
    <w:rsid w:val="36E4A08B"/>
    <w:rsid w:val="37066320"/>
    <w:rsid w:val="3708E39E"/>
    <w:rsid w:val="371F58AC"/>
    <w:rsid w:val="373318A1"/>
    <w:rsid w:val="37438A2A"/>
    <w:rsid w:val="374A019F"/>
    <w:rsid w:val="3779A8D9"/>
    <w:rsid w:val="378CE1CF"/>
    <w:rsid w:val="378D0E0B"/>
    <w:rsid w:val="37B786E3"/>
    <w:rsid w:val="37B78A4B"/>
    <w:rsid w:val="37B97976"/>
    <w:rsid w:val="37D0B466"/>
    <w:rsid w:val="37D70E55"/>
    <w:rsid w:val="37F335A7"/>
    <w:rsid w:val="38107E96"/>
    <w:rsid w:val="381FDAB3"/>
    <w:rsid w:val="383AE38A"/>
    <w:rsid w:val="3892B37F"/>
    <w:rsid w:val="389D83CB"/>
    <w:rsid w:val="38BBC085"/>
    <w:rsid w:val="38CBF380"/>
    <w:rsid w:val="38F99950"/>
    <w:rsid w:val="38FBB3B8"/>
    <w:rsid w:val="390D04B5"/>
    <w:rsid w:val="39295BB4"/>
    <w:rsid w:val="39396027"/>
    <w:rsid w:val="39421CDD"/>
    <w:rsid w:val="3996C0BD"/>
    <w:rsid w:val="39C4903F"/>
    <w:rsid w:val="39DCE5A1"/>
    <w:rsid w:val="39DFCF66"/>
    <w:rsid w:val="39F3D75C"/>
    <w:rsid w:val="39FB234D"/>
    <w:rsid w:val="3A10317F"/>
    <w:rsid w:val="3A1059B8"/>
    <w:rsid w:val="3A1F3841"/>
    <w:rsid w:val="3A29396F"/>
    <w:rsid w:val="3A4F3C77"/>
    <w:rsid w:val="3A560FF4"/>
    <w:rsid w:val="3A59574E"/>
    <w:rsid w:val="3A6D36EF"/>
    <w:rsid w:val="3A7E09C9"/>
    <w:rsid w:val="3A7F5EC9"/>
    <w:rsid w:val="3A83F6F0"/>
    <w:rsid w:val="3A9C0A0E"/>
    <w:rsid w:val="3AA9ECE7"/>
    <w:rsid w:val="3AB71B90"/>
    <w:rsid w:val="3ACA2324"/>
    <w:rsid w:val="3AD0CFD2"/>
    <w:rsid w:val="3AEB0A1D"/>
    <w:rsid w:val="3AFEB721"/>
    <w:rsid w:val="3B21CA4C"/>
    <w:rsid w:val="3B28438F"/>
    <w:rsid w:val="3B34895C"/>
    <w:rsid w:val="3B3F75D7"/>
    <w:rsid w:val="3B6060A0"/>
    <w:rsid w:val="3B7004E0"/>
    <w:rsid w:val="3B701516"/>
    <w:rsid w:val="3B712C37"/>
    <w:rsid w:val="3B7BC984"/>
    <w:rsid w:val="3BA50C8E"/>
    <w:rsid w:val="3BC08F19"/>
    <w:rsid w:val="3BF46F47"/>
    <w:rsid w:val="3BFA4926"/>
    <w:rsid w:val="3C07C34C"/>
    <w:rsid w:val="3C0EA5F3"/>
    <w:rsid w:val="3C4AEF33"/>
    <w:rsid w:val="3C698B7B"/>
    <w:rsid w:val="3C6B08B9"/>
    <w:rsid w:val="3C85CE02"/>
    <w:rsid w:val="3CA1D83E"/>
    <w:rsid w:val="3CA3A15B"/>
    <w:rsid w:val="3CC4128A"/>
    <w:rsid w:val="3CC62BF8"/>
    <w:rsid w:val="3CCC4B1B"/>
    <w:rsid w:val="3CCDD239"/>
    <w:rsid w:val="3CF1F5CE"/>
    <w:rsid w:val="3D0F5C5F"/>
    <w:rsid w:val="3D0F9860"/>
    <w:rsid w:val="3D2C1B29"/>
    <w:rsid w:val="3D36C4A0"/>
    <w:rsid w:val="3D61CC5B"/>
    <w:rsid w:val="3D6AF385"/>
    <w:rsid w:val="3D82B5E3"/>
    <w:rsid w:val="3DA01AC6"/>
    <w:rsid w:val="3DA30810"/>
    <w:rsid w:val="3DA5BEBC"/>
    <w:rsid w:val="3DB40CAA"/>
    <w:rsid w:val="3DD03672"/>
    <w:rsid w:val="3DE69C89"/>
    <w:rsid w:val="3DF2D006"/>
    <w:rsid w:val="3E035BC0"/>
    <w:rsid w:val="3E14418A"/>
    <w:rsid w:val="3E343CFD"/>
    <w:rsid w:val="3E4F5F97"/>
    <w:rsid w:val="3E64079E"/>
    <w:rsid w:val="3E7EAFAC"/>
    <w:rsid w:val="3EEBBD5E"/>
    <w:rsid w:val="3F08D3A3"/>
    <w:rsid w:val="3F397735"/>
    <w:rsid w:val="3F3AD498"/>
    <w:rsid w:val="3F3BEB27"/>
    <w:rsid w:val="3F3FDDAD"/>
    <w:rsid w:val="3F556CB1"/>
    <w:rsid w:val="3F5AACAF"/>
    <w:rsid w:val="3F647BF0"/>
    <w:rsid w:val="3F69088D"/>
    <w:rsid w:val="3F6BCA18"/>
    <w:rsid w:val="3F739060"/>
    <w:rsid w:val="3F83C97A"/>
    <w:rsid w:val="3F9BB852"/>
    <w:rsid w:val="3FC298C8"/>
    <w:rsid w:val="3FC9F3FC"/>
    <w:rsid w:val="3FEEBCF2"/>
    <w:rsid w:val="3FFFD7FF"/>
    <w:rsid w:val="405C5B45"/>
    <w:rsid w:val="408A0F73"/>
    <w:rsid w:val="40A02DB5"/>
    <w:rsid w:val="40D7BB88"/>
    <w:rsid w:val="41088B4D"/>
    <w:rsid w:val="410CDF4E"/>
    <w:rsid w:val="41163FB9"/>
    <w:rsid w:val="41228482"/>
    <w:rsid w:val="4131FDAD"/>
    <w:rsid w:val="413F861F"/>
    <w:rsid w:val="4155B9D3"/>
    <w:rsid w:val="418275D8"/>
    <w:rsid w:val="418A8D53"/>
    <w:rsid w:val="41CBB2DB"/>
    <w:rsid w:val="41DB6FD7"/>
    <w:rsid w:val="41E77B13"/>
    <w:rsid w:val="41E7B168"/>
    <w:rsid w:val="41EC2666"/>
    <w:rsid w:val="4223D2FA"/>
    <w:rsid w:val="4227AF98"/>
    <w:rsid w:val="42585860"/>
    <w:rsid w:val="426DABEC"/>
    <w:rsid w:val="426DF8F6"/>
    <w:rsid w:val="4276F295"/>
    <w:rsid w:val="42CABE52"/>
    <w:rsid w:val="4303F29E"/>
    <w:rsid w:val="4308C21C"/>
    <w:rsid w:val="433099C9"/>
    <w:rsid w:val="4342CD07"/>
    <w:rsid w:val="4358368F"/>
    <w:rsid w:val="436C1DF1"/>
    <w:rsid w:val="438550E6"/>
    <w:rsid w:val="438CE6A2"/>
    <w:rsid w:val="4393CD0E"/>
    <w:rsid w:val="439FE4A1"/>
    <w:rsid w:val="43A4FD4F"/>
    <w:rsid w:val="43DDA0AF"/>
    <w:rsid w:val="43F0CDAF"/>
    <w:rsid w:val="43F353E0"/>
    <w:rsid w:val="444A7231"/>
    <w:rsid w:val="44653E9E"/>
    <w:rsid w:val="446F2975"/>
    <w:rsid w:val="447FBF1E"/>
    <w:rsid w:val="448668CC"/>
    <w:rsid w:val="4488F134"/>
    <w:rsid w:val="44AAA72C"/>
    <w:rsid w:val="44ABAB99"/>
    <w:rsid w:val="44C1A135"/>
    <w:rsid w:val="44C56A73"/>
    <w:rsid w:val="44D3CB4C"/>
    <w:rsid w:val="4515A7EC"/>
    <w:rsid w:val="4517ABBD"/>
    <w:rsid w:val="452A4C56"/>
    <w:rsid w:val="452F2A58"/>
    <w:rsid w:val="453D6E66"/>
    <w:rsid w:val="45514DDA"/>
    <w:rsid w:val="4562ACE1"/>
    <w:rsid w:val="456C7F02"/>
    <w:rsid w:val="4577203C"/>
    <w:rsid w:val="459DCF62"/>
    <w:rsid w:val="45BC172B"/>
    <w:rsid w:val="463490A3"/>
    <w:rsid w:val="4637889A"/>
    <w:rsid w:val="464678D2"/>
    <w:rsid w:val="4655C0EC"/>
    <w:rsid w:val="4685B211"/>
    <w:rsid w:val="46B87128"/>
    <w:rsid w:val="46C4DE33"/>
    <w:rsid w:val="46CC79CE"/>
    <w:rsid w:val="46CF4E63"/>
    <w:rsid w:val="46D7C46F"/>
    <w:rsid w:val="46D83639"/>
    <w:rsid w:val="46DDA6E6"/>
    <w:rsid w:val="47058A97"/>
    <w:rsid w:val="470D39B9"/>
    <w:rsid w:val="471135C8"/>
    <w:rsid w:val="471DB5DA"/>
    <w:rsid w:val="472EBEDB"/>
    <w:rsid w:val="4730EDB7"/>
    <w:rsid w:val="475116DA"/>
    <w:rsid w:val="476762D2"/>
    <w:rsid w:val="4788B8E8"/>
    <w:rsid w:val="479B12BA"/>
    <w:rsid w:val="47A6CA37"/>
    <w:rsid w:val="47C42E3A"/>
    <w:rsid w:val="47EE0780"/>
    <w:rsid w:val="47FAE61E"/>
    <w:rsid w:val="47FFF9F1"/>
    <w:rsid w:val="48146F3C"/>
    <w:rsid w:val="484AC390"/>
    <w:rsid w:val="484F85AE"/>
    <w:rsid w:val="487D433B"/>
    <w:rsid w:val="487D5C08"/>
    <w:rsid w:val="487E7510"/>
    <w:rsid w:val="488C55E8"/>
    <w:rsid w:val="48A715AE"/>
    <w:rsid w:val="48C99222"/>
    <w:rsid w:val="48F5DA10"/>
    <w:rsid w:val="48FBED74"/>
    <w:rsid w:val="4905D23D"/>
    <w:rsid w:val="4908150C"/>
    <w:rsid w:val="49429A98"/>
    <w:rsid w:val="496AF7DD"/>
    <w:rsid w:val="498C6914"/>
    <w:rsid w:val="49A2347A"/>
    <w:rsid w:val="49B2D64A"/>
    <w:rsid w:val="4A192C69"/>
    <w:rsid w:val="4A3169FD"/>
    <w:rsid w:val="4A56CD4A"/>
    <w:rsid w:val="4A714085"/>
    <w:rsid w:val="4A84EDFF"/>
    <w:rsid w:val="4A8A41A4"/>
    <w:rsid w:val="4A8EF0D6"/>
    <w:rsid w:val="4AA76AC7"/>
    <w:rsid w:val="4AB85D5E"/>
    <w:rsid w:val="4AE87EDC"/>
    <w:rsid w:val="4B0D38F5"/>
    <w:rsid w:val="4B1047DA"/>
    <w:rsid w:val="4B1BD0F1"/>
    <w:rsid w:val="4B239F5C"/>
    <w:rsid w:val="4B25E367"/>
    <w:rsid w:val="4B4D4774"/>
    <w:rsid w:val="4B999F34"/>
    <w:rsid w:val="4BB66DE5"/>
    <w:rsid w:val="4BE5C8DF"/>
    <w:rsid w:val="4C0AA86E"/>
    <w:rsid w:val="4C3AD3F5"/>
    <w:rsid w:val="4C4DE488"/>
    <w:rsid w:val="4C7B3C19"/>
    <w:rsid w:val="4CBD2843"/>
    <w:rsid w:val="4CC17404"/>
    <w:rsid w:val="4CECE9C5"/>
    <w:rsid w:val="4CF39A0E"/>
    <w:rsid w:val="4CF4C401"/>
    <w:rsid w:val="4CF4F2F3"/>
    <w:rsid w:val="4CFC7B79"/>
    <w:rsid w:val="4D131662"/>
    <w:rsid w:val="4D25EF68"/>
    <w:rsid w:val="4D266E22"/>
    <w:rsid w:val="4DB33745"/>
    <w:rsid w:val="4E12144C"/>
    <w:rsid w:val="4E2B2003"/>
    <w:rsid w:val="4E3D6C35"/>
    <w:rsid w:val="4E3FA288"/>
    <w:rsid w:val="4E845970"/>
    <w:rsid w:val="4E90BBA0"/>
    <w:rsid w:val="4E94F3F8"/>
    <w:rsid w:val="4EC96D34"/>
    <w:rsid w:val="4EC9FBCB"/>
    <w:rsid w:val="4ECC6EDB"/>
    <w:rsid w:val="4EEE619E"/>
    <w:rsid w:val="4EF38004"/>
    <w:rsid w:val="4F3119EC"/>
    <w:rsid w:val="4F40F3B1"/>
    <w:rsid w:val="4F5FED19"/>
    <w:rsid w:val="4F6006A4"/>
    <w:rsid w:val="4F6B2EF8"/>
    <w:rsid w:val="4F91E52F"/>
    <w:rsid w:val="4F9F74A9"/>
    <w:rsid w:val="4FA061BE"/>
    <w:rsid w:val="4FA4B65B"/>
    <w:rsid w:val="4FAA189C"/>
    <w:rsid w:val="4FB19C95"/>
    <w:rsid w:val="4FC38BCD"/>
    <w:rsid w:val="4FC6D502"/>
    <w:rsid w:val="4FCE080E"/>
    <w:rsid w:val="4FD77770"/>
    <w:rsid w:val="4FE0AA18"/>
    <w:rsid w:val="500E1167"/>
    <w:rsid w:val="50141649"/>
    <w:rsid w:val="502BC1B8"/>
    <w:rsid w:val="5030E95C"/>
    <w:rsid w:val="50462B11"/>
    <w:rsid w:val="50540BF5"/>
    <w:rsid w:val="5057E39B"/>
    <w:rsid w:val="50673C81"/>
    <w:rsid w:val="5082EF9D"/>
    <w:rsid w:val="50838715"/>
    <w:rsid w:val="50CAE31E"/>
    <w:rsid w:val="50CC007D"/>
    <w:rsid w:val="50E8583C"/>
    <w:rsid w:val="510F1D5E"/>
    <w:rsid w:val="51224488"/>
    <w:rsid w:val="5156F343"/>
    <w:rsid w:val="51A784E3"/>
    <w:rsid w:val="51B864AD"/>
    <w:rsid w:val="51E4EB82"/>
    <w:rsid w:val="52276B5B"/>
    <w:rsid w:val="522ED2D8"/>
    <w:rsid w:val="524770B3"/>
    <w:rsid w:val="52813CB6"/>
    <w:rsid w:val="529CDB6D"/>
    <w:rsid w:val="52A8D3A1"/>
    <w:rsid w:val="52CCB320"/>
    <w:rsid w:val="52D227A4"/>
    <w:rsid w:val="52F1A0DA"/>
    <w:rsid w:val="5318E778"/>
    <w:rsid w:val="532391A7"/>
    <w:rsid w:val="5331ECF8"/>
    <w:rsid w:val="535659C6"/>
    <w:rsid w:val="53658D89"/>
    <w:rsid w:val="536BB19C"/>
    <w:rsid w:val="5370A23D"/>
    <w:rsid w:val="53768956"/>
    <w:rsid w:val="537EEF61"/>
    <w:rsid w:val="53A0D185"/>
    <w:rsid w:val="53AA8478"/>
    <w:rsid w:val="53AF1343"/>
    <w:rsid w:val="53C1BF2F"/>
    <w:rsid w:val="53C38D0B"/>
    <w:rsid w:val="53FA0638"/>
    <w:rsid w:val="5401D822"/>
    <w:rsid w:val="5421E396"/>
    <w:rsid w:val="546A64A3"/>
    <w:rsid w:val="5495BBAF"/>
    <w:rsid w:val="549D4480"/>
    <w:rsid w:val="54CD4B17"/>
    <w:rsid w:val="55058C77"/>
    <w:rsid w:val="55157472"/>
    <w:rsid w:val="551D8A00"/>
    <w:rsid w:val="551F5341"/>
    <w:rsid w:val="552EB933"/>
    <w:rsid w:val="553C855D"/>
    <w:rsid w:val="55535BFC"/>
    <w:rsid w:val="555A1668"/>
    <w:rsid w:val="555E95DA"/>
    <w:rsid w:val="557FA097"/>
    <w:rsid w:val="55862D22"/>
    <w:rsid w:val="558F32E8"/>
    <w:rsid w:val="55A2A6FF"/>
    <w:rsid w:val="55DE8931"/>
    <w:rsid w:val="55DEAF90"/>
    <w:rsid w:val="55E5C21D"/>
    <w:rsid w:val="55EBE069"/>
    <w:rsid w:val="5605F35B"/>
    <w:rsid w:val="561228B7"/>
    <w:rsid w:val="56374E58"/>
    <w:rsid w:val="56395916"/>
    <w:rsid w:val="5640B169"/>
    <w:rsid w:val="565842EF"/>
    <w:rsid w:val="565EDF41"/>
    <w:rsid w:val="5673D87B"/>
    <w:rsid w:val="567FE8B2"/>
    <w:rsid w:val="568F9E11"/>
    <w:rsid w:val="56B9332B"/>
    <w:rsid w:val="56C71A0E"/>
    <w:rsid w:val="56DE8714"/>
    <w:rsid w:val="56F0F11A"/>
    <w:rsid w:val="56F8CA5E"/>
    <w:rsid w:val="57306F60"/>
    <w:rsid w:val="57356A46"/>
    <w:rsid w:val="5749662D"/>
    <w:rsid w:val="575CDB17"/>
    <w:rsid w:val="576A4139"/>
    <w:rsid w:val="5796AEF9"/>
    <w:rsid w:val="57BB7AD8"/>
    <w:rsid w:val="57EB1C44"/>
    <w:rsid w:val="57F61626"/>
    <w:rsid w:val="57FAD42B"/>
    <w:rsid w:val="581C233C"/>
    <w:rsid w:val="582C8571"/>
    <w:rsid w:val="5850E3C9"/>
    <w:rsid w:val="5864DFE0"/>
    <w:rsid w:val="586E1413"/>
    <w:rsid w:val="5872D153"/>
    <w:rsid w:val="58754EF1"/>
    <w:rsid w:val="5877B1D7"/>
    <w:rsid w:val="5888EDA9"/>
    <w:rsid w:val="58A4E3B3"/>
    <w:rsid w:val="58F72DC9"/>
    <w:rsid w:val="5900DEBD"/>
    <w:rsid w:val="591679AB"/>
    <w:rsid w:val="5938BE8F"/>
    <w:rsid w:val="59585D36"/>
    <w:rsid w:val="596ACB68"/>
    <w:rsid w:val="596C8DEE"/>
    <w:rsid w:val="5976CE9E"/>
    <w:rsid w:val="5982291C"/>
    <w:rsid w:val="598B4B8A"/>
    <w:rsid w:val="59A0A992"/>
    <w:rsid w:val="59A1D032"/>
    <w:rsid w:val="59BA1EAC"/>
    <w:rsid w:val="59CE39FB"/>
    <w:rsid w:val="59DCF461"/>
    <w:rsid w:val="59ECB42A"/>
    <w:rsid w:val="5A042A6F"/>
    <w:rsid w:val="5A080666"/>
    <w:rsid w:val="5A0E6993"/>
    <w:rsid w:val="5A80CA76"/>
    <w:rsid w:val="5AA98387"/>
    <w:rsid w:val="5ADE9234"/>
    <w:rsid w:val="5AE27834"/>
    <w:rsid w:val="5AF8EF5D"/>
    <w:rsid w:val="5B0EB7DF"/>
    <w:rsid w:val="5B258403"/>
    <w:rsid w:val="5B310DC3"/>
    <w:rsid w:val="5B709CC4"/>
    <w:rsid w:val="5B76D124"/>
    <w:rsid w:val="5B841B7F"/>
    <w:rsid w:val="5B898A2D"/>
    <w:rsid w:val="5B978817"/>
    <w:rsid w:val="5B9CBEB3"/>
    <w:rsid w:val="5BAA7215"/>
    <w:rsid w:val="5BBD3E3B"/>
    <w:rsid w:val="5BF7334D"/>
    <w:rsid w:val="5C08A0CB"/>
    <w:rsid w:val="5C0EA0D5"/>
    <w:rsid w:val="5C0EB324"/>
    <w:rsid w:val="5C0EE893"/>
    <w:rsid w:val="5C165393"/>
    <w:rsid w:val="5C19DBCC"/>
    <w:rsid w:val="5C44E0E6"/>
    <w:rsid w:val="5C6D5E90"/>
    <w:rsid w:val="5C6E1C80"/>
    <w:rsid w:val="5C7EE4C6"/>
    <w:rsid w:val="5C864973"/>
    <w:rsid w:val="5CADE81B"/>
    <w:rsid w:val="5CB73347"/>
    <w:rsid w:val="5CBF6517"/>
    <w:rsid w:val="5CCCDE24"/>
    <w:rsid w:val="5CDF8878"/>
    <w:rsid w:val="5CE1FF10"/>
    <w:rsid w:val="5D305FAE"/>
    <w:rsid w:val="5D4DC898"/>
    <w:rsid w:val="5D6ABA33"/>
    <w:rsid w:val="5D6E62F1"/>
    <w:rsid w:val="5D9A9725"/>
    <w:rsid w:val="5DBD6CE7"/>
    <w:rsid w:val="5DE46B41"/>
    <w:rsid w:val="5DF78F33"/>
    <w:rsid w:val="5E112BFD"/>
    <w:rsid w:val="5E14137A"/>
    <w:rsid w:val="5E5EBCAD"/>
    <w:rsid w:val="5E88BEDF"/>
    <w:rsid w:val="5EAC13F0"/>
    <w:rsid w:val="5EB90954"/>
    <w:rsid w:val="5ED4AA77"/>
    <w:rsid w:val="5EF72AA2"/>
    <w:rsid w:val="5F4782A0"/>
    <w:rsid w:val="5F6BDFEB"/>
    <w:rsid w:val="5F9C735D"/>
    <w:rsid w:val="5FB6610A"/>
    <w:rsid w:val="5FB85D46"/>
    <w:rsid w:val="5FBDEA35"/>
    <w:rsid w:val="5FD86E56"/>
    <w:rsid w:val="5FD9097D"/>
    <w:rsid w:val="5FDE9574"/>
    <w:rsid w:val="5FDED99B"/>
    <w:rsid w:val="5FFACB6A"/>
    <w:rsid w:val="60047EE6"/>
    <w:rsid w:val="60073CF4"/>
    <w:rsid w:val="601F032A"/>
    <w:rsid w:val="602D8B92"/>
    <w:rsid w:val="60388A9A"/>
    <w:rsid w:val="603AFB0E"/>
    <w:rsid w:val="60587E29"/>
    <w:rsid w:val="60774309"/>
    <w:rsid w:val="60C31C8C"/>
    <w:rsid w:val="60C75046"/>
    <w:rsid w:val="610858A7"/>
    <w:rsid w:val="612A5297"/>
    <w:rsid w:val="6169A4C5"/>
    <w:rsid w:val="616B9A34"/>
    <w:rsid w:val="61746D1E"/>
    <w:rsid w:val="61921F3B"/>
    <w:rsid w:val="619CA1C4"/>
    <w:rsid w:val="61A04F47"/>
    <w:rsid w:val="61A6930B"/>
    <w:rsid w:val="61AFEF13"/>
    <w:rsid w:val="61B7AD7B"/>
    <w:rsid w:val="61F9A8BE"/>
    <w:rsid w:val="620B253D"/>
    <w:rsid w:val="623F7937"/>
    <w:rsid w:val="62434BB0"/>
    <w:rsid w:val="62446C20"/>
    <w:rsid w:val="62563619"/>
    <w:rsid w:val="626D3DFF"/>
    <w:rsid w:val="6279F0E2"/>
    <w:rsid w:val="62A34006"/>
    <w:rsid w:val="62B95847"/>
    <w:rsid w:val="62D961A0"/>
    <w:rsid w:val="63040142"/>
    <w:rsid w:val="63048887"/>
    <w:rsid w:val="631D9B58"/>
    <w:rsid w:val="63322DD0"/>
    <w:rsid w:val="6337E731"/>
    <w:rsid w:val="633B26AD"/>
    <w:rsid w:val="634E610B"/>
    <w:rsid w:val="63551858"/>
    <w:rsid w:val="635B66B4"/>
    <w:rsid w:val="6376DC68"/>
    <w:rsid w:val="6393DCCA"/>
    <w:rsid w:val="639D850D"/>
    <w:rsid w:val="63CB2B30"/>
    <w:rsid w:val="63D58D6F"/>
    <w:rsid w:val="63E73C05"/>
    <w:rsid w:val="63F0196E"/>
    <w:rsid w:val="63F7C435"/>
    <w:rsid w:val="642959FA"/>
    <w:rsid w:val="643D5276"/>
    <w:rsid w:val="646143F7"/>
    <w:rsid w:val="646CBF97"/>
    <w:rsid w:val="64B8991A"/>
    <w:rsid w:val="64CCF75E"/>
    <w:rsid w:val="64D0B307"/>
    <w:rsid w:val="64E399A2"/>
    <w:rsid w:val="651A0EC0"/>
    <w:rsid w:val="651C8EA5"/>
    <w:rsid w:val="6532B0FD"/>
    <w:rsid w:val="654130CA"/>
    <w:rsid w:val="654D64D1"/>
    <w:rsid w:val="654FCD26"/>
    <w:rsid w:val="657ADE0B"/>
    <w:rsid w:val="658941FA"/>
    <w:rsid w:val="65EA8072"/>
    <w:rsid w:val="66241D8D"/>
    <w:rsid w:val="66355864"/>
    <w:rsid w:val="663B2DFB"/>
    <w:rsid w:val="664C4307"/>
    <w:rsid w:val="665491B4"/>
    <w:rsid w:val="665C60EC"/>
    <w:rsid w:val="665E8CA8"/>
    <w:rsid w:val="666F256F"/>
    <w:rsid w:val="6674537F"/>
    <w:rsid w:val="667873BB"/>
    <w:rsid w:val="66B20ED5"/>
    <w:rsid w:val="66B71B70"/>
    <w:rsid w:val="66FE3D51"/>
    <w:rsid w:val="6717DD43"/>
    <w:rsid w:val="6726585E"/>
    <w:rsid w:val="673ABE15"/>
    <w:rsid w:val="67791FB9"/>
    <w:rsid w:val="679230ED"/>
    <w:rsid w:val="67935758"/>
    <w:rsid w:val="67A4F491"/>
    <w:rsid w:val="67CE1981"/>
    <w:rsid w:val="67D8C7E2"/>
    <w:rsid w:val="67E99DE1"/>
    <w:rsid w:val="67ED0816"/>
    <w:rsid w:val="67F1A635"/>
    <w:rsid w:val="681FFAAD"/>
    <w:rsid w:val="68435FA1"/>
    <w:rsid w:val="684E0794"/>
    <w:rsid w:val="6855CCBC"/>
    <w:rsid w:val="6867AE9F"/>
    <w:rsid w:val="686F4E46"/>
    <w:rsid w:val="6870D96E"/>
    <w:rsid w:val="68876D59"/>
    <w:rsid w:val="68B3ADA4"/>
    <w:rsid w:val="68C67392"/>
    <w:rsid w:val="68C8A7BB"/>
    <w:rsid w:val="68D4433E"/>
    <w:rsid w:val="68EE1FFC"/>
    <w:rsid w:val="6923D452"/>
    <w:rsid w:val="6926A723"/>
    <w:rsid w:val="69484DD1"/>
    <w:rsid w:val="6957AD10"/>
    <w:rsid w:val="695E8838"/>
    <w:rsid w:val="6982C4B7"/>
    <w:rsid w:val="69843E32"/>
    <w:rsid w:val="69B4A709"/>
    <w:rsid w:val="6A14C76F"/>
    <w:rsid w:val="6A21FBE2"/>
    <w:rsid w:val="6A38E89B"/>
    <w:rsid w:val="6A42A3FD"/>
    <w:rsid w:val="6A45929E"/>
    <w:rsid w:val="6A493D3B"/>
    <w:rsid w:val="6A99B7BF"/>
    <w:rsid w:val="6AAB6F4F"/>
    <w:rsid w:val="6AB5B457"/>
    <w:rsid w:val="6AE5B1C9"/>
    <w:rsid w:val="6AF9382F"/>
    <w:rsid w:val="6B0C2386"/>
    <w:rsid w:val="6B74CEC6"/>
    <w:rsid w:val="6BA1F80E"/>
    <w:rsid w:val="6BA2DF13"/>
    <w:rsid w:val="6BA5E5BE"/>
    <w:rsid w:val="6BD6B235"/>
    <w:rsid w:val="6C00DCB7"/>
    <w:rsid w:val="6C141B1F"/>
    <w:rsid w:val="6C333257"/>
    <w:rsid w:val="6C39ACAD"/>
    <w:rsid w:val="6C431700"/>
    <w:rsid w:val="6C49CA03"/>
    <w:rsid w:val="6C5A7EED"/>
    <w:rsid w:val="6C7BB51B"/>
    <w:rsid w:val="6CAF1189"/>
    <w:rsid w:val="6D2E6420"/>
    <w:rsid w:val="6D30429B"/>
    <w:rsid w:val="6D32A673"/>
    <w:rsid w:val="6D5D9AC8"/>
    <w:rsid w:val="6D6BD9E8"/>
    <w:rsid w:val="6D88903F"/>
    <w:rsid w:val="6DBB324D"/>
    <w:rsid w:val="6DD3FB89"/>
    <w:rsid w:val="6DD70CA4"/>
    <w:rsid w:val="6DE6DA88"/>
    <w:rsid w:val="6DE706BD"/>
    <w:rsid w:val="6E05E503"/>
    <w:rsid w:val="6E07D2C5"/>
    <w:rsid w:val="6E166993"/>
    <w:rsid w:val="6E30D8F1"/>
    <w:rsid w:val="6E5069DC"/>
    <w:rsid w:val="6E543D05"/>
    <w:rsid w:val="6E6C9927"/>
    <w:rsid w:val="6E6D0324"/>
    <w:rsid w:val="6E78A9B5"/>
    <w:rsid w:val="6E814641"/>
    <w:rsid w:val="6E977BF3"/>
    <w:rsid w:val="6E97FCD5"/>
    <w:rsid w:val="6E9B616C"/>
    <w:rsid w:val="6EC29A4E"/>
    <w:rsid w:val="6ED966CE"/>
    <w:rsid w:val="6EEAF99C"/>
    <w:rsid w:val="6F002427"/>
    <w:rsid w:val="6F47C4F8"/>
    <w:rsid w:val="6F60C617"/>
    <w:rsid w:val="6F6AD319"/>
    <w:rsid w:val="6F84D1E7"/>
    <w:rsid w:val="6F948134"/>
    <w:rsid w:val="6FBE4374"/>
    <w:rsid w:val="6FC15CDC"/>
    <w:rsid w:val="6FCBC66F"/>
    <w:rsid w:val="6FD14973"/>
    <w:rsid w:val="6FE8786D"/>
    <w:rsid w:val="70105DAE"/>
    <w:rsid w:val="7023CBE7"/>
    <w:rsid w:val="70293EC4"/>
    <w:rsid w:val="702C7F0E"/>
    <w:rsid w:val="704A0BCE"/>
    <w:rsid w:val="705E1EEC"/>
    <w:rsid w:val="709126F5"/>
    <w:rsid w:val="70A5CD3A"/>
    <w:rsid w:val="70C0565D"/>
    <w:rsid w:val="70C89CF7"/>
    <w:rsid w:val="70CB74AE"/>
    <w:rsid w:val="70D13A4A"/>
    <w:rsid w:val="70DFBC87"/>
    <w:rsid w:val="71028560"/>
    <w:rsid w:val="710BA31C"/>
    <w:rsid w:val="710E65A3"/>
    <w:rsid w:val="7122469E"/>
    <w:rsid w:val="7142194C"/>
    <w:rsid w:val="715FAF3C"/>
    <w:rsid w:val="71692257"/>
    <w:rsid w:val="717C9E92"/>
    <w:rsid w:val="7182AF85"/>
    <w:rsid w:val="71AF8907"/>
    <w:rsid w:val="71B86E73"/>
    <w:rsid w:val="71D1198A"/>
    <w:rsid w:val="7211B85D"/>
    <w:rsid w:val="721CF9EE"/>
    <w:rsid w:val="722B724D"/>
    <w:rsid w:val="722E4F9F"/>
    <w:rsid w:val="72376042"/>
    <w:rsid w:val="72431449"/>
    <w:rsid w:val="72663FF7"/>
    <w:rsid w:val="727B6AA6"/>
    <w:rsid w:val="72A378D3"/>
    <w:rsid w:val="72A711FA"/>
    <w:rsid w:val="72AF25C3"/>
    <w:rsid w:val="72C484E2"/>
    <w:rsid w:val="73227C29"/>
    <w:rsid w:val="738CF5F2"/>
    <w:rsid w:val="73A1181A"/>
    <w:rsid w:val="73A64D4D"/>
    <w:rsid w:val="73AF5362"/>
    <w:rsid w:val="73B200ED"/>
    <w:rsid w:val="73C5E1E8"/>
    <w:rsid w:val="73DB1B6C"/>
    <w:rsid w:val="73DEE4AA"/>
    <w:rsid w:val="73DF7A5F"/>
    <w:rsid w:val="73ED79E3"/>
    <w:rsid w:val="73FEB4BA"/>
    <w:rsid w:val="7403B40C"/>
    <w:rsid w:val="740B05E9"/>
    <w:rsid w:val="7433CC86"/>
    <w:rsid w:val="7434CEB2"/>
    <w:rsid w:val="747B8B0E"/>
    <w:rsid w:val="74A685BA"/>
    <w:rsid w:val="74BF530D"/>
    <w:rsid w:val="74D6FC3A"/>
    <w:rsid w:val="74E848E4"/>
    <w:rsid w:val="74F100BC"/>
    <w:rsid w:val="74FDF108"/>
    <w:rsid w:val="7502462B"/>
    <w:rsid w:val="7531E225"/>
    <w:rsid w:val="75664D3C"/>
    <w:rsid w:val="7569A325"/>
    <w:rsid w:val="756C8B7A"/>
    <w:rsid w:val="756F0104"/>
    <w:rsid w:val="7573E188"/>
    <w:rsid w:val="759220B9"/>
    <w:rsid w:val="759265BF"/>
    <w:rsid w:val="75958FB6"/>
    <w:rsid w:val="75DF143F"/>
    <w:rsid w:val="760F9A9D"/>
    <w:rsid w:val="7625B2D5"/>
    <w:rsid w:val="7650D903"/>
    <w:rsid w:val="7657CA6A"/>
    <w:rsid w:val="76914FB5"/>
    <w:rsid w:val="76A84FA1"/>
    <w:rsid w:val="76BA4971"/>
    <w:rsid w:val="76D56201"/>
    <w:rsid w:val="76F21E3E"/>
    <w:rsid w:val="76FC421F"/>
    <w:rsid w:val="771EA45E"/>
    <w:rsid w:val="7749B6C2"/>
    <w:rsid w:val="774B7276"/>
    <w:rsid w:val="77691575"/>
    <w:rsid w:val="77896856"/>
    <w:rsid w:val="77AD0DB2"/>
    <w:rsid w:val="77AE290A"/>
    <w:rsid w:val="77B66D9A"/>
    <w:rsid w:val="77C43C45"/>
    <w:rsid w:val="77D6D06E"/>
    <w:rsid w:val="78058F14"/>
    <w:rsid w:val="78486AD0"/>
    <w:rsid w:val="78614662"/>
    <w:rsid w:val="788C564C"/>
    <w:rsid w:val="7895466B"/>
    <w:rsid w:val="789D9123"/>
    <w:rsid w:val="78A38546"/>
    <w:rsid w:val="78A97A58"/>
    <w:rsid w:val="78B661E9"/>
    <w:rsid w:val="78B99BAF"/>
    <w:rsid w:val="78D4B826"/>
    <w:rsid w:val="78D9D4AC"/>
    <w:rsid w:val="78E2206E"/>
    <w:rsid w:val="78E244E1"/>
    <w:rsid w:val="78EECFE8"/>
    <w:rsid w:val="78F5547E"/>
    <w:rsid w:val="78F7C6F2"/>
    <w:rsid w:val="7915AB6F"/>
    <w:rsid w:val="79192A98"/>
    <w:rsid w:val="79215519"/>
    <w:rsid w:val="792E40EA"/>
    <w:rsid w:val="79340E67"/>
    <w:rsid w:val="793463BA"/>
    <w:rsid w:val="793A13A1"/>
    <w:rsid w:val="79711C42"/>
    <w:rsid w:val="797EA181"/>
    <w:rsid w:val="7999BCF2"/>
    <w:rsid w:val="79C6AFF5"/>
    <w:rsid w:val="79E129EB"/>
    <w:rsid w:val="79ECB49C"/>
    <w:rsid w:val="79F34AF9"/>
    <w:rsid w:val="7A00235E"/>
    <w:rsid w:val="7A010057"/>
    <w:rsid w:val="7A016904"/>
    <w:rsid w:val="7A438DC5"/>
    <w:rsid w:val="7A9124DF"/>
    <w:rsid w:val="7A995D05"/>
    <w:rsid w:val="7AA741FC"/>
    <w:rsid w:val="7AC178C7"/>
    <w:rsid w:val="7AFBDD07"/>
    <w:rsid w:val="7B1B9352"/>
    <w:rsid w:val="7B1EAE2C"/>
    <w:rsid w:val="7B263440"/>
    <w:rsid w:val="7B43E0C8"/>
    <w:rsid w:val="7B5A6071"/>
    <w:rsid w:val="7B862BD9"/>
    <w:rsid w:val="7B9F2A81"/>
    <w:rsid w:val="7BA3F863"/>
    <w:rsid w:val="7BAF44EA"/>
    <w:rsid w:val="7BC3F70E"/>
    <w:rsid w:val="7BCA0AF2"/>
    <w:rsid w:val="7BE54D20"/>
    <w:rsid w:val="7C183457"/>
    <w:rsid w:val="7C720470"/>
    <w:rsid w:val="7CA47A59"/>
    <w:rsid w:val="7CA97843"/>
    <w:rsid w:val="7CAE8AA3"/>
    <w:rsid w:val="7CC2016F"/>
    <w:rsid w:val="7CC7D781"/>
    <w:rsid w:val="7CF7F9EC"/>
    <w:rsid w:val="7CF9D63C"/>
    <w:rsid w:val="7CFE68C8"/>
    <w:rsid w:val="7D343A07"/>
    <w:rsid w:val="7D3FBAD6"/>
    <w:rsid w:val="7D45342E"/>
    <w:rsid w:val="7D4948C9"/>
    <w:rsid w:val="7D770E99"/>
    <w:rsid w:val="7D80798C"/>
    <w:rsid w:val="7D812633"/>
    <w:rsid w:val="7DC16B2B"/>
    <w:rsid w:val="7DF4251D"/>
    <w:rsid w:val="7E0574E0"/>
    <w:rsid w:val="7E23A652"/>
    <w:rsid w:val="7E245FD0"/>
    <w:rsid w:val="7E376433"/>
    <w:rsid w:val="7E3C6997"/>
    <w:rsid w:val="7E4CE0C4"/>
    <w:rsid w:val="7E4E0A10"/>
    <w:rsid w:val="7E77DD27"/>
    <w:rsid w:val="7E7A3441"/>
    <w:rsid w:val="7E922AF9"/>
    <w:rsid w:val="7E99A96A"/>
    <w:rsid w:val="7EA0B001"/>
    <w:rsid w:val="7ED70243"/>
    <w:rsid w:val="7EE36623"/>
    <w:rsid w:val="7F41CD03"/>
    <w:rsid w:val="7F4C767A"/>
    <w:rsid w:val="7F4F7C3D"/>
    <w:rsid w:val="7F91F82B"/>
    <w:rsid w:val="7F969270"/>
    <w:rsid w:val="7FA01E25"/>
    <w:rsid w:val="7FB7EF59"/>
    <w:rsid w:val="7FD0A8FE"/>
    <w:rsid w:val="7FF1454C"/>
    <w:rsid w:val="7FF5DFB1"/>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fill="f" fillcolor="white" stroke="f">
      <v:fill on="f" color="white"/>
      <v:stroke on="f"/>
      <v:textbox style="mso-fit-shape-to-text:t" inset="0,0,0,0"/>
    </o:shapedefaults>
    <o:shapelayout v:ext="edit">
      <o:idmap v:ext="edit" data="1"/>
    </o:shapelayout>
  </w:shapeDefaults>
  <w:decimalSymbol w:val="."/>
  <w:listSeparator w:val=","/>
  <w14:docId w14:val="447EC583"/>
  <w15:docId w15:val="{93FAC2BD-2E97-44BC-811A-B94A93F6B53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14466"/>
    <w:pPr>
      <w:spacing w:after="120"/>
      <w:jc w:val="both"/>
    </w:pPr>
    <w:rPr>
      <w:sz w:val="24"/>
    </w:rPr>
  </w:style>
  <w:style w:type="paragraph" w:styleId="Heading1">
    <w:name w:val="heading 1"/>
    <w:basedOn w:val="Normal"/>
    <w:next w:val="Normal"/>
    <w:link w:val="Heading1Char"/>
    <w:uiPriority w:val="9"/>
    <w:qFormat/>
    <w:rsid w:val="00814466"/>
    <w:pPr>
      <w:keepNext/>
      <w:keepLines/>
      <w:pageBreakBefore/>
      <w:numPr>
        <w:numId w:val="9"/>
      </w:numPr>
      <w:spacing w:before="480" w:after="240"/>
      <w:outlineLvl w:val="0"/>
    </w:pPr>
    <w:rPr>
      <w:b/>
      <w:sz w:val="32"/>
    </w:rPr>
  </w:style>
  <w:style w:type="paragraph" w:styleId="Heading2">
    <w:name w:val="heading 2"/>
    <w:basedOn w:val="Normal"/>
    <w:next w:val="Normal"/>
    <w:qFormat/>
    <w:rsid w:val="00814466"/>
    <w:pPr>
      <w:keepNext/>
      <w:keepLines/>
      <w:numPr>
        <w:ilvl w:val="1"/>
        <w:numId w:val="9"/>
      </w:numPr>
      <w:spacing w:before="240" w:after="240"/>
      <w:ind w:left="578" w:hanging="578"/>
      <w:outlineLvl w:val="1"/>
    </w:pPr>
    <w:rPr>
      <w:b/>
      <w:sz w:val="28"/>
    </w:rPr>
  </w:style>
  <w:style w:type="paragraph" w:styleId="Heading3">
    <w:name w:val="heading 3"/>
    <w:basedOn w:val="Normal"/>
    <w:next w:val="Normal"/>
    <w:qFormat/>
    <w:rsid w:val="00814466"/>
    <w:pPr>
      <w:keepNext/>
      <w:keepLines/>
      <w:numPr>
        <w:ilvl w:val="2"/>
        <w:numId w:val="9"/>
      </w:numPr>
      <w:spacing w:before="240" w:after="240"/>
      <w:outlineLvl w:val="2"/>
    </w:pPr>
    <w:rPr>
      <w:b/>
    </w:rPr>
  </w:style>
  <w:style w:type="paragraph" w:styleId="Heading4">
    <w:name w:val="heading 4"/>
    <w:basedOn w:val="Normal"/>
    <w:next w:val="Normal"/>
    <w:link w:val="Heading4Char"/>
    <w:unhideWhenUsed/>
    <w:qFormat/>
    <w:rsid w:val="009A0BF9"/>
    <w:pPr>
      <w:keepNext/>
      <w:keepLines/>
      <w:numPr>
        <w:ilvl w:val="3"/>
        <w:numId w:val="32"/>
      </w:numPr>
      <w:spacing w:before="280" w:after="240"/>
      <w:ind w:left="0" w:firstLine="0"/>
      <w:outlineLvl w:val="3"/>
    </w:pPr>
    <w:rPr>
      <w:rFonts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rsid w:val="00814466"/>
    <w:pPr>
      <w:tabs>
        <w:tab w:val="center" w:pos="4819"/>
        <w:tab w:val="right" w:pos="9071"/>
      </w:tabs>
    </w:pPr>
    <w:rPr>
      <w:rFonts w:ascii="Georgia" w:hAnsi="Georgia"/>
    </w:rPr>
  </w:style>
  <w:style w:type="paragraph" w:styleId="NormalIndent">
    <w:name w:val="Normal Indent"/>
    <w:basedOn w:val="Normal"/>
    <w:rsid w:val="0004050C"/>
  </w:style>
  <w:style w:type="paragraph" w:styleId="RetraitNormal2" w:customStyle="1">
    <w:name w:val="RetraitNormal2"/>
    <w:basedOn w:val="NormalIndent"/>
    <w:rsid w:val="0004050C"/>
    <w:pPr>
      <w:numPr>
        <w:numId w:val="19"/>
      </w:numPr>
    </w:pPr>
  </w:style>
  <w:style w:type="paragraph" w:styleId="RetraitNormal3" w:customStyle="1">
    <w:name w:val="RetraitNormal3"/>
    <w:basedOn w:val="RetraitNormal2"/>
    <w:rsid w:val="008A100E"/>
    <w:pPr>
      <w:ind w:left="1560"/>
    </w:pPr>
  </w:style>
  <w:style w:type="paragraph" w:styleId="BalloonText">
    <w:name w:val="Balloon Text"/>
    <w:basedOn w:val="Normal"/>
    <w:semiHidden/>
    <w:rsid w:val="00F712EE"/>
    <w:rPr>
      <w:rFonts w:ascii="Tahoma" w:hAnsi="Tahoma" w:cs="Tahoma"/>
      <w:sz w:val="16"/>
      <w:szCs w:val="16"/>
    </w:rPr>
  </w:style>
  <w:style w:type="paragraph" w:styleId="Header">
    <w:name w:val="header"/>
    <w:basedOn w:val="Normal"/>
    <w:rsid w:val="00814466"/>
    <w:pPr>
      <w:tabs>
        <w:tab w:val="center" w:pos="4536"/>
        <w:tab w:val="right" w:pos="9072"/>
      </w:tabs>
      <w:spacing w:after="0"/>
    </w:pPr>
    <w:rPr>
      <w:rFonts w:ascii="Georgia" w:hAnsi="Georgia"/>
      <w:sz w:val="20"/>
    </w:rPr>
  </w:style>
  <w:style w:type="character" w:styleId="PageNumber">
    <w:name w:val="page number"/>
    <w:basedOn w:val="DefaultParagraphFont"/>
    <w:rsid w:val="001647EF"/>
  </w:style>
  <w:style w:type="character" w:styleId="Hyperlink">
    <w:name w:val="Hyperlink"/>
    <w:uiPriority w:val="99"/>
    <w:rsid w:val="004C7B3E"/>
    <w:rPr>
      <w:color w:val="0000FF"/>
      <w:u w:val="single"/>
    </w:rPr>
  </w:style>
  <w:style w:type="table" w:styleId="TableGrid">
    <w:name w:val="Table Grid"/>
    <w:basedOn w:val="TableNormal"/>
    <w:uiPriority w:val="39"/>
    <w:rsid w:val="00920CEB"/>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1">
    <w:name w:val="toc 1"/>
    <w:basedOn w:val="Normal"/>
    <w:next w:val="Normal"/>
    <w:autoRedefine/>
    <w:uiPriority w:val="39"/>
    <w:rsid w:val="005E72EB"/>
    <w:pPr>
      <w:spacing w:before="120"/>
      <w:jc w:val="left"/>
    </w:pPr>
    <w:rPr>
      <w:b/>
      <w:bCs/>
      <w:caps/>
      <w:sz w:val="20"/>
    </w:rPr>
  </w:style>
  <w:style w:type="paragraph" w:styleId="TOC2">
    <w:name w:val="toc 2"/>
    <w:basedOn w:val="Normal"/>
    <w:next w:val="Normal"/>
    <w:autoRedefine/>
    <w:uiPriority w:val="39"/>
    <w:rsid w:val="009727BC"/>
    <w:pPr>
      <w:spacing w:after="0"/>
      <w:ind w:left="240"/>
      <w:jc w:val="left"/>
    </w:pPr>
    <w:rPr>
      <w:smallCaps/>
      <w:sz w:val="20"/>
    </w:rPr>
  </w:style>
  <w:style w:type="paragraph" w:styleId="TOC3">
    <w:name w:val="toc 3"/>
    <w:basedOn w:val="Normal"/>
    <w:next w:val="Normal"/>
    <w:autoRedefine/>
    <w:uiPriority w:val="39"/>
    <w:rsid w:val="009600F6"/>
    <w:pPr>
      <w:spacing w:after="0"/>
      <w:ind w:left="480"/>
      <w:jc w:val="left"/>
    </w:pPr>
    <w:rPr>
      <w:i/>
      <w:iCs/>
      <w:sz w:val="20"/>
    </w:rPr>
  </w:style>
  <w:style w:type="paragraph" w:styleId="TOC4">
    <w:name w:val="toc 4"/>
    <w:basedOn w:val="Normal"/>
    <w:next w:val="Normal"/>
    <w:autoRedefine/>
    <w:semiHidden/>
    <w:rsid w:val="000C7B3B"/>
    <w:pPr>
      <w:spacing w:after="0"/>
      <w:ind w:left="720"/>
      <w:jc w:val="left"/>
    </w:pPr>
    <w:rPr>
      <w:sz w:val="18"/>
      <w:szCs w:val="18"/>
    </w:rPr>
  </w:style>
  <w:style w:type="paragraph" w:styleId="TOC5">
    <w:name w:val="toc 5"/>
    <w:basedOn w:val="Normal"/>
    <w:next w:val="Normal"/>
    <w:autoRedefine/>
    <w:semiHidden/>
    <w:rsid w:val="000C7B3B"/>
    <w:pPr>
      <w:spacing w:after="0"/>
      <w:ind w:left="960"/>
      <w:jc w:val="left"/>
    </w:pPr>
    <w:rPr>
      <w:sz w:val="18"/>
      <w:szCs w:val="18"/>
    </w:rPr>
  </w:style>
  <w:style w:type="paragraph" w:styleId="TOC6">
    <w:name w:val="toc 6"/>
    <w:basedOn w:val="Normal"/>
    <w:next w:val="Normal"/>
    <w:autoRedefine/>
    <w:semiHidden/>
    <w:rsid w:val="000C7B3B"/>
    <w:pPr>
      <w:spacing w:after="0"/>
      <w:ind w:left="1200"/>
      <w:jc w:val="left"/>
    </w:pPr>
    <w:rPr>
      <w:sz w:val="18"/>
      <w:szCs w:val="18"/>
    </w:rPr>
  </w:style>
  <w:style w:type="paragraph" w:styleId="TOC7">
    <w:name w:val="toc 7"/>
    <w:basedOn w:val="Normal"/>
    <w:next w:val="Normal"/>
    <w:autoRedefine/>
    <w:semiHidden/>
    <w:rsid w:val="000C7B3B"/>
    <w:pPr>
      <w:spacing w:after="0"/>
      <w:ind w:left="1440"/>
      <w:jc w:val="left"/>
    </w:pPr>
    <w:rPr>
      <w:sz w:val="18"/>
      <w:szCs w:val="18"/>
    </w:rPr>
  </w:style>
  <w:style w:type="paragraph" w:styleId="TOC8">
    <w:name w:val="toc 8"/>
    <w:basedOn w:val="Normal"/>
    <w:next w:val="Normal"/>
    <w:autoRedefine/>
    <w:semiHidden/>
    <w:rsid w:val="000C7B3B"/>
    <w:pPr>
      <w:spacing w:after="0"/>
      <w:ind w:left="1680"/>
      <w:jc w:val="left"/>
    </w:pPr>
    <w:rPr>
      <w:sz w:val="18"/>
      <w:szCs w:val="18"/>
    </w:rPr>
  </w:style>
  <w:style w:type="paragraph" w:styleId="TOC9">
    <w:name w:val="toc 9"/>
    <w:basedOn w:val="Normal"/>
    <w:next w:val="Normal"/>
    <w:autoRedefine/>
    <w:semiHidden/>
    <w:rsid w:val="000C7B3B"/>
    <w:pPr>
      <w:spacing w:after="0"/>
      <w:ind w:left="1920"/>
      <w:jc w:val="left"/>
    </w:pPr>
    <w:rPr>
      <w:sz w:val="18"/>
      <w:szCs w:val="18"/>
    </w:rPr>
  </w:style>
  <w:style w:type="paragraph" w:styleId="Abstract" w:customStyle="1">
    <w:name w:val="Abstract"/>
    <w:basedOn w:val="Normal"/>
    <w:link w:val="AbstractChar"/>
    <w:rsid w:val="00637403"/>
    <w:pPr>
      <w:spacing w:line="360" w:lineRule="auto"/>
    </w:pPr>
  </w:style>
  <w:style w:type="character" w:styleId="AbstractChar" w:customStyle="1">
    <w:name w:val="Abstract Char"/>
    <w:link w:val="Abstract"/>
    <w:rsid w:val="00637403"/>
    <w:rPr>
      <w:rFonts w:ascii="Georgia" w:hAnsi="Georgia"/>
      <w:sz w:val="24"/>
      <w:lang w:val="en-GB" w:eastAsia="en-US" w:bidi="ar-SA"/>
    </w:rPr>
  </w:style>
  <w:style w:type="paragraph" w:styleId="FootnoteText">
    <w:name w:val="footnote text"/>
    <w:basedOn w:val="Normal"/>
    <w:semiHidden/>
    <w:rsid w:val="00B50E3B"/>
    <w:rPr>
      <w:sz w:val="18"/>
    </w:rPr>
  </w:style>
  <w:style w:type="character" w:styleId="FootnoteReference">
    <w:name w:val="footnote reference"/>
    <w:semiHidden/>
    <w:rsid w:val="00B41850"/>
    <w:rPr>
      <w:vertAlign w:val="superscript"/>
    </w:rPr>
  </w:style>
  <w:style w:type="paragraph" w:styleId="ListParagraph">
    <w:name w:val="List Paragraph"/>
    <w:basedOn w:val="Normal"/>
    <w:uiPriority w:val="34"/>
    <w:qFormat/>
    <w:rsid w:val="00F25BC6"/>
    <w:pPr>
      <w:ind w:left="720"/>
      <w:contextualSpacing/>
    </w:pPr>
  </w:style>
  <w:style w:type="paragraph" w:styleId="Caption">
    <w:name w:val="caption"/>
    <w:aliases w:val="Figure Caption"/>
    <w:basedOn w:val="Normal"/>
    <w:next w:val="Normal"/>
    <w:unhideWhenUsed/>
    <w:qFormat/>
    <w:rsid w:val="00814466"/>
    <w:pPr>
      <w:spacing w:before="120" w:after="320"/>
      <w:jc w:val="center"/>
    </w:pPr>
    <w:rPr>
      <w:b/>
      <w:iCs/>
      <w:sz w:val="20"/>
      <w:szCs w:val="18"/>
    </w:rPr>
  </w:style>
  <w:style w:type="paragraph" w:styleId="TableofFigures">
    <w:name w:val="table of figures"/>
    <w:basedOn w:val="Normal"/>
    <w:next w:val="Normal"/>
    <w:uiPriority w:val="99"/>
    <w:unhideWhenUsed/>
    <w:rsid w:val="00A074F9"/>
    <w:pPr>
      <w:spacing w:after="0"/>
    </w:pPr>
    <w:rPr>
      <w:sz w:val="22"/>
    </w:rPr>
  </w:style>
  <w:style w:type="paragraph" w:styleId="BodyText">
    <w:name w:val="Body Text"/>
    <w:basedOn w:val="Normal"/>
    <w:link w:val="BodyTextChar"/>
    <w:unhideWhenUsed/>
    <w:qFormat/>
    <w:rsid w:val="00FB6515"/>
  </w:style>
  <w:style w:type="character" w:styleId="BodyTextChar" w:customStyle="1">
    <w:name w:val="Body Text Char"/>
    <w:basedOn w:val="DefaultParagraphFont"/>
    <w:link w:val="BodyText"/>
    <w:rsid w:val="00FB6515"/>
    <w:rPr>
      <w:sz w:val="24"/>
    </w:rPr>
  </w:style>
  <w:style w:type="paragraph" w:styleId="TableCaption" w:customStyle="1">
    <w:name w:val="Table Caption"/>
    <w:basedOn w:val="Caption"/>
    <w:qFormat/>
    <w:rsid w:val="009A0BF9"/>
    <w:pPr>
      <w:spacing w:before="240" w:after="120"/>
    </w:pPr>
    <w:rPr>
      <w:noProof/>
    </w:rPr>
  </w:style>
  <w:style w:type="character" w:styleId="Heading4Char" w:customStyle="1">
    <w:name w:val="Heading 4 Char"/>
    <w:basedOn w:val="DefaultParagraphFont"/>
    <w:link w:val="Heading4"/>
    <w:rsid w:val="009A0BF9"/>
    <w:rPr>
      <w:rFonts w:eastAsiaTheme="majorEastAsia" w:cstheme="majorBidi"/>
      <w:i/>
      <w:iCs/>
      <w:sz w:val="24"/>
    </w:rPr>
  </w:style>
  <w:style w:type="paragraph" w:styleId="Default" w:customStyle="1">
    <w:name w:val="Default"/>
    <w:rsid w:val="00814D5E"/>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566626"/>
    <w:rPr>
      <w:color w:val="605E5C"/>
      <w:shd w:val="clear" w:color="auto" w:fill="E1DFDD"/>
    </w:rPr>
  </w:style>
  <w:style w:type="paragraph" w:styleId="CommentText">
    <w:name w:val="annotation text"/>
    <w:basedOn w:val="Normal"/>
    <w:link w:val="CommentTextChar"/>
    <w:semiHidden/>
    <w:unhideWhenUsed/>
    <w:rPr>
      <w:sz w:val="20"/>
    </w:rPr>
  </w:style>
  <w:style w:type="character" w:styleId="CommentTextChar" w:customStyle="1">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paragraph" w:styleId="Verbatim" w:customStyle="1">
    <w:name w:val="Verbatim"/>
    <w:basedOn w:val="Normal"/>
    <w:qFormat/>
    <w:rsid w:val="00FC1DEB"/>
    <w:pPr>
      <w:pBdr>
        <w:top w:val="single" w:color="auto" w:sz="4" w:space="1"/>
        <w:left w:val="single" w:color="auto" w:sz="4" w:space="4"/>
        <w:bottom w:val="single" w:color="auto" w:sz="4" w:space="1"/>
        <w:right w:val="single" w:color="auto" w:sz="4" w:space="4"/>
      </w:pBdr>
      <w:jc w:val="left"/>
    </w:pPr>
    <w:rPr>
      <w:rFonts w:ascii="Courier New" w:hAnsi="Courier New"/>
      <w:szCs w:val="24"/>
    </w:rPr>
  </w:style>
  <w:style w:type="paragraph" w:styleId="CommentSubject">
    <w:name w:val="annotation subject"/>
    <w:basedOn w:val="CommentText"/>
    <w:next w:val="CommentText"/>
    <w:link w:val="CommentSubjectChar"/>
    <w:semiHidden/>
    <w:unhideWhenUsed/>
    <w:rsid w:val="00F10905"/>
    <w:rPr>
      <w:b/>
      <w:bCs/>
    </w:rPr>
  </w:style>
  <w:style w:type="character" w:styleId="CommentSubjectChar" w:customStyle="1">
    <w:name w:val="Comment Subject Char"/>
    <w:basedOn w:val="CommentTextChar"/>
    <w:link w:val="CommentSubject"/>
    <w:semiHidden/>
    <w:rsid w:val="00F10905"/>
    <w:rPr>
      <w:b/>
      <w:bCs/>
    </w:rPr>
  </w:style>
  <w:style w:type="character" w:styleId="Heading1Char" w:customStyle="1">
    <w:name w:val="Heading 1 Char"/>
    <w:basedOn w:val="DefaultParagraphFont"/>
    <w:link w:val="Heading1"/>
    <w:uiPriority w:val="9"/>
    <w:rsid w:val="000234BF"/>
    <w:rPr>
      <w:b/>
      <w:sz w:val="32"/>
    </w:rPr>
  </w:style>
  <w:style w:type="paragraph" w:styleId="Bibliography">
    <w:name w:val="Bibliography"/>
    <w:basedOn w:val="Normal"/>
    <w:next w:val="Normal"/>
    <w:uiPriority w:val="37"/>
    <w:unhideWhenUsed/>
    <w:rsid w:val="00023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922">
      <w:bodyDiv w:val="1"/>
      <w:marLeft w:val="0"/>
      <w:marRight w:val="0"/>
      <w:marTop w:val="0"/>
      <w:marBottom w:val="0"/>
      <w:divBdr>
        <w:top w:val="none" w:sz="0" w:space="0" w:color="auto"/>
        <w:left w:val="none" w:sz="0" w:space="0" w:color="auto"/>
        <w:bottom w:val="none" w:sz="0" w:space="0" w:color="auto"/>
        <w:right w:val="none" w:sz="0" w:space="0" w:color="auto"/>
      </w:divBdr>
    </w:div>
    <w:div w:id="2975071">
      <w:bodyDiv w:val="1"/>
      <w:marLeft w:val="0"/>
      <w:marRight w:val="0"/>
      <w:marTop w:val="0"/>
      <w:marBottom w:val="0"/>
      <w:divBdr>
        <w:top w:val="none" w:sz="0" w:space="0" w:color="auto"/>
        <w:left w:val="none" w:sz="0" w:space="0" w:color="auto"/>
        <w:bottom w:val="none" w:sz="0" w:space="0" w:color="auto"/>
        <w:right w:val="none" w:sz="0" w:space="0" w:color="auto"/>
      </w:divBdr>
    </w:div>
    <w:div w:id="3240805">
      <w:bodyDiv w:val="1"/>
      <w:marLeft w:val="0"/>
      <w:marRight w:val="0"/>
      <w:marTop w:val="0"/>
      <w:marBottom w:val="0"/>
      <w:divBdr>
        <w:top w:val="none" w:sz="0" w:space="0" w:color="auto"/>
        <w:left w:val="none" w:sz="0" w:space="0" w:color="auto"/>
        <w:bottom w:val="none" w:sz="0" w:space="0" w:color="auto"/>
        <w:right w:val="none" w:sz="0" w:space="0" w:color="auto"/>
      </w:divBdr>
    </w:div>
    <w:div w:id="11806235">
      <w:bodyDiv w:val="1"/>
      <w:marLeft w:val="0"/>
      <w:marRight w:val="0"/>
      <w:marTop w:val="0"/>
      <w:marBottom w:val="0"/>
      <w:divBdr>
        <w:top w:val="none" w:sz="0" w:space="0" w:color="auto"/>
        <w:left w:val="none" w:sz="0" w:space="0" w:color="auto"/>
        <w:bottom w:val="none" w:sz="0" w:space="0" w:color="auto"/>
        <w:right w:val="none" w:sz="0" w:space="0" w:color="auto"/>
      </w:divBdr>
    </w:div>
    <w:div w:id="19018952">
      <w:bodyDiv w:val="1"/>
      <w:marLeft w:val="0"/>
      <w:marRight w:val="0"/>
      <w:marTop w:val="0"/>
      <w:marBottom w:val="0"/>
      <w:divBdr>
        <w:top w:val="none" w:sz="0" w:space="0" w:color="auto"/>
        <w:left w:val="none" w:sz="0" w:space="0" w:color="auto"/>
        <w:bottom w:val="none" w:sz="0" w:space="0" w:color="auto"/>
        <w:right w:val="none" w:sz="0" w:space="0" w:color="auto"/>
      </w:divBdr>
    </w:div>
    <w:div w:id="34277670">
      <w:bodyDiv w:val="1"/>
      <w:marLeft w:val="0"/>
      <w:marRight w:val="0"/>
      <w:marTop w:val="0"/>
      <w:marBottom w:val="0"/>
      <w:divBdr>
        <w:top w:val="none" w:sz="0" w:space="0" w:color="auto"/>
        <w:left w:val="none" w:sz="0" w:space="0" w:color="auto"/>
        <w:bottom w:val="none" w:sz="0" w:space="0" w:color="auto"/>
        <w:right w:val="none" w:sz="0" w:space="0" w:color="auto"/>
      </w:divBdr>
    </w:div>
    <w:div w:id="48917852">
      <w:bodyDiv w:val="1"/>
      <w:marLeft w:val="0"/>
      <w:marRight w:val="0"/>
      <w:marTop w:val="0"/>
      <w:marBottom w:val="0"/>
      <w:divBdr>
        <w:top w:val="none" w:sz="0" w:space="0" w:color="auto"/>
        <w:left w:val="none" w:sz="0" w:space="0" w:color="auto"/>
        <w:bottom w:val="none" w:sz="0" w:space="0" w:color="auto"/>
        <w:right w:val="none" w:sz="0" w:space="0" w:color="auto"/>
      </w:divBdr>
    </w:div>
    <w:div w:id="56780836">
      <w:bodyDiv w:val="1"/>
      <w:marLeft w:val="0"/>
      <w:marRight w:val="0"/>
      <w:marTop w:val="0"/>
      <w:marBottom w:val="0"/>
      <w:divBdr>
        <w:top w:val="none" w:sz="0" w:space="0" w:color="auto"/>
        <w:left w:val="none" w:sz="0" w:space="0" w:color="auto"/>
        <w:bottom w:val="none" w:sz="0" w:space="0" w:color="auto"/>
        <w:right w:val="none" w:sz="0" w:space="0" w:color="auto"/>
      </w:divBdr>
    </w:div>
    <w:div w:id="61685564">
      <w:bodyDiv w:val="1"/>
      <w:marLeft w:val="0"/>
      <w:marRight w:val="0"/>
      <w:marTop w:val="0"/>
      <w:marBottom w:val="0"/>
      <w:divBdr>
        <w:top w:val="none" w:sz="0" w:space="0" w:color="auto"/>
        <w:left w:val="none" w:sz="0" w:space="0" w:color="auto"/>
        <w:bottom w:val="none" w:sz="0" w:space="0" w:color="auto"/>
        <w:right w:val="none" w:sz="0" w:space="0" w:color="auto"/>
      </w:divBdr>
    </w:div>
    <w:div w:id="62611236">
      <w:bodyDiv w:val="1"/>
      <w:marLeft w:val="0"/>
      <w:marRight w:val="0"/>
      <w:marTop w:val="0"/>
      <w:marBottom w:val="0"/>
      <w:divBdr>
        <w:top w:val="none" w:sz="0" w:space="0" w:color="auto"/>
        <w:left w:val="none" w:sz="0" w:space="0" w:color="auto"/>
        <w:bottom w:val="none" w:sz="0" w:space="0" w:color="auto"/>
        <w:right w:val="none" w:sz="0" w:space="0" w:color="auto"/>
      </w:divBdr>
    </w:div>
    <w:div w:id="63528324">
      <w:bodyDiv w:val="1"/>
      <w:marLeft w:val="0"/>
      <w:marRight w:val="0"/>
      <w:marTop w:val="0"/>
      <w:marBottom w:val="0"/>
      <w:divBdr>
        <w:top w:val="none" w:sz="0" w:space="0" w:color="auto"/>
        <w:left w:val="none" w:sz="0" w:space="0" w:color="auto"/>
        <w:bottom w:val="none" w:sz="0" w:space="0" w:color="auto"/>
        <w:right w:val="none" w:sz="0" w:space="0" w:color="auto"/>
      </w:divBdr>
    </w:div>
    <w:div w:id="65419265">
      <w:bodyDiv w:val="1"/>
      <w:marLeft w:val="0"/>
      <w:marRight w:val="0"/>
      <w:marTop w:val="0"/>
      <w:marBottom w:val="0"/>
      <w:divBdr>
        <w:top w:val="none" w:sz="0" w:space="0" w:color="auto"/>
        <w:left w:val="none" w:sz="0" w:space="0" w:color="auto"/>
        <w:bottom w:val="none" w:sz="0" w:space="0" w:color="auto"/>
        <w:right w:val="none" w:sz="0" w:space="0" w:color="auto"/>
      </w:divBdr>
    </w:div>
    <w:div w:id="70936083">
      <w:bodyDiv w:val="1"/>
      <w:marLeft w:val="0"/>
      <w:marRight w:val="0"/>
      <w:marTop w:val="0"/>
      <w:marBottom w:val="0"/>
      <w:divBdr>
        <w:top w:val="none" w:sz="0" w:space="0" w:color="auto"/>
        <w:left w:val="none" w:sz="0" w:space="0" w:color="auto"/>
        <w:bottom w:val="none" w:sz="0" w:space="0" w:color="auto"/>
        <w:right w:val="none" w:sz="0" w:space="0" w:color="auto"/>
      </w:divBdr>
    </w:div>
    <w:div w:id="79722095">
      <w:bodyDiv w:val="1"/>
      <w:marLeft w:val="0"/>
      <w:marRight w:val="0"/>
      <w:marTop w:val="0"/>
      <w:marBottom w:val="0"/>
      <w:divBdr>
        <w:top w:val="none" w:sz="0" w:space="0" w:color="auto"/>
        <w:left w:val="none" w:sz="0" w:space="0" w:color="auto"/>
        <w:bottom w:val="none" w:sz="0" w:space="0" w:color="auto"/>
        <w:right w:val="none" w:sz="0" w:space="0" w:color="auto"/>
      </w:divBdr>
    </w:div>
    <w:div w:id="84738582">
      <w:bodyDiv w:val="1"/>
      <w:marLeft w:val="0"/>
      <w:marRight w:val="0"/>
      <w:marTop w:val="0"/>
      <w:marBottom w:val="0"/>
      <w:divBdr>
        <w:top w:val="none" w:sz="0" w:space="0" w:color="auto"/>
        <w:left w:val="none" w:sz="0" w:space="0" w:color="auto"/>
        <w:bottom w:val="none" w:sz="0" w:space="0" w:color="auto"/>
        <w:right w:val="none" w:sz="0" w:space="0" w:color="auto"/>
      </w:divBdr>
    </w:div>
    <w:div w:id="86508388">
      <w:bodyDiv w:val="1"/>
      <w:marLeft w:val="0"/>
      <w:marRight w:val="0"/>
      <w:marTop w:val="0"/>
      <w:marBottom w:val="0"/>
      <w:divBdr>
        <w:top w:val="none" w:sz="0" w:space="0" w:color="auto"/>
        <w:left w:val="none" w:sz="0" w:space="0" w:color="auto"/>
        <w:bottom w:val="none" w:sz="0" w:space="0" w:color="auto"/>
        <w:right w:val="none" w:sz="0" w:space="0" w:color="auto"/>
      </w:divBdr>
    </w:div>
    <w:div w:id="87849705">
      <w:bodyDiv w:val="1"/>
      <w:marLeft w:val="0"/>
      <w:marRight w:val="0"/>
      <w:marTop w:val="0"/>
      <w:marBottom w:val="0"/>
      <w:divBdr>
        <w:top w:val="none" w:sz="0" w:space="0" w:color="auto"/>
        <w:left w:val="none" w:sz="0" w:space="0" w:color="auto"/>
        <w:bottom w:val="none" w:sz="0" w:space="0" w:color="auto"/>
        <w:right w:val="none" w:sz="0" w:space="0" w:color="auto"/>
      </w:divBdr>
    </w:div>
    <w:div w:id="100691648">
      <w:bodyDiv w:val="1"/>
      <w:marLeft w:val="0"/>
      <w:marRight w:val="0"/>
      <w:marTop w:val="0"/>
      <w:marBottom w:val="0"/>
      <w:divBdr>
        <w:top w:val="none" w:sz="0" w:space="0" w:color="auto"/>
        <w:left w:val="none" w:sz="0" w:space="0" w:color="auto"/>
        <w:bottom w:val="none" w:sz="0" w:space="0" w:color="auto"/>
        <w:right w:val="none" w:sz="0" w:space="0" w:color="auto"/>
      </w:divBdr>
    </w:div>
    <w:div w:id="102968005">
      <w:bodyDiv w:val="1"/>
      <w:marLeft w:val="0"/>
      <w:marRight w:val="0"/>
      <w:marTop w:val="0"/>
      <w:marBottom w:val="0"/>
      <w:divBdr>
        <w:top w:val="none" w:sz="0" w:space="0" w:color="auto"/>
        <w:left w:val="none" w:sz="0" w:space="0" w:color="auto"/>
        <w:bottom w:val="none" w:sz="0" w:space="0" w:color="auto"/>
        <w:right w:val="none" w:sz="0" w:space="0" w:color="auto"/>
      </w:divBdr>
    </w:div>
    <w:div w:id="110713960">
      <w:bodyDiv w:val="1"/>
      <w:marLeft w:val="0"/>
      <w:marRight w:val="0"/>
      <w:marTop w:val="0"/>
      <w:marBottom w:val="0"/>
      <w:divBdr>
        <w:top w:val="none" w:sz="0" w:space="0" w:color="auto"/>
        <w:left w:val="none" w:sz="0" w:space="0" w:color="auto"/>
        <w:bottom w:val="none" w:sz="0" w:space="0" w:color="auto"/>
        <w:right w:val="none" w:sz="0" w:space="0" w:color="auto"/>
      </w:divBdr>
    </w:div>
    <w:div w:id="114176232">
      <w:bodyDiv w:val="1"/>
      <w:marLeft w:val="0"/>
      <w:marRight w:val="0"/>
      <w:marTop w:val="0"/>
      <w:marBottom w:val="0"/>
      <w:divBdr>
        <w:top w:val="none" w:sz="0" w:space="0" w:color="auto"/>
        <w:left w:val="none" w:sz="0" w:space="0" w:color="auto"/>
        <w:bottom w:val="none" w:sz="0" w:space="0" w:color="auto"/>
        <w:right w:val="none" w:sz="0" w:space="0" w:color="auto"/>
      </w:divBdr>
    </w:div>
    <w:div w:id="116685837">
      <w:bodyDiv w:val="1"/>
      <w:marLeft w:val="0"/>
      <w:marRight w:val="0"/>
      <w:marTop w:val="0"/>
      <w:marBottom w:val="0"/>
      <w:divBdr>
        <w:top w:val="none" w:sz="0" w:space="0" w:color="auto"/>
        <w:left w:val="none" w:sz="0" w:space="0" w:color="auto"/>
        <w:bottom w:val="none" w:sz="0" w:space="0" w:color="auto"/>
        <w:right w:val="none" w:sz="0" w:space="0" w:color="auto"/>
      </w:divBdr>
    </w:div>
    <w:div w:id="118257613">
      <w:bodyDiv w:val="1"/>
      <w:marLeft w:val="0"/>
      <w:marRight w:val="0"/>
      <w:marTop w:val="0"/>
      <w:marBottom w:val="0"/>
      <w:divBdr>
        <w:top w:val="none" w:sz="0" w:space="0" w:color="auto"/>
        <w:left w:val="none" w:sz="0" w:space="0" w:color="auto"/>
        <w:bottom w:val="none" w:sz="0" w:space="0" w:color="auto"/>
        <w:right w:val="none" w:sz="0" w:space="0" w:color="auto"/>
      </w:divBdr>
    </w:div>
    <w:div w:id="122893216">
      <w:bodyDiv w:val="1"/>
      <w:marLeft w:val="0"/>
      <w:marRight w:val="0"/>
      <w:marTop w:val="0"/>
      <w:marBottom w:val="0"/>
      <w:divBdr>
        <w:top w:val="none" w:sz="0" w:space="0" w:color="auto"/>
        <w:left w:val="none" w:sz="0" w:space="0" w:color="auto"/>
        <w:bottom w:val="none" w:sz="0" w:space="0" w:color="auto"/>
        <w:right w:val="none" w:sz="0" w:space="0" w:color="auto"/>
      </w:divBdr>
    </w:div>
    <w:div w:id="126627375">
      <w:bodyDiv w:val="1"/>
      <w:marLeft w:val="0"/>
      <w:marRight w:val="0"/>
      <w:marTop w:val="0"/>
      <w:marBottom w:val="0"/>
      <w:divBdr>
        <w:top w:val="none" w:sz="0" w:space="0" w:color="auto"/>
        <w:left w:val="none" w:sz="0" w:space="0" w:color="auto"/>
        <w:bottom w:val="none" w:sz="0" w:space="0" w:color="auto"/>
        <w:right w:val="none" w:sz="0" w:space="0" w:color="auto"/>
      </w:divBdr>
    </w:div>
    <w:div w:id="129984687">
      <w:bodyDiv w:val="1"/>
      <w:marLeft w:val="0"/>
      <w:marRight w:val="0"/>
      <w:marTop w:val="0"/>
      <w:marBottom w:val="0"/>
      <w:divBdr>
        <w:top w:val="none" w:sz="0" w:space="0" w:color="auto"/>
        <w:left w:val="none" w:sz="0" w:space="0" w:color="auto"/>
        <w:bottom w:val="none" w:sz="0" w:space="0" w:color="auto"/>
        <w:right w:val="none" w:sz="0" w:space="0" w:color="auto"/>
      </w:divBdr>
    </w:div>
    <w:div w:id="140315022">
      <w:bodyDiv w:val="1"/>
      <w:marLeft w:val="0"/>
      <w:marRight w:val="0"/>
      <w:marTop w:val="0"/>
      <w:marBottom w:val="0"/>
      <w:divBdr>
        <w:top w:val="none" w:sz="0" w:space="0" w:color="auto"/>
        <w:left w:val="none" w:sz="0" w:space="0" w:color="auto"/>
        <w:bottom w:val="none" w:sz="0" w:space="0" w:color="auto"/>
        <w:right w:val="none" w:sz="0" w:space="0" w:color="auto"/>
      </w:divBdr>
    </w:div>
    <w:div w:id="140927354">
      <w:bodyDiv w:val="1"/>
      <w:marLeft w:val="0"/>
      <w:marRight w:val="0"/>
      <w:marTop w:val="0"/>
      <w:marBottom w:val="0"/>
      <w:divBdr>
        <w:top w:val="none" w:sz="0" w:space="0" w:color="auto"/>
        <w:left w:val="none" w:sz="0" w:space="0" w:color="auto"/>
        <w:bottom w:val="none" w:sz="0" w:space="0" w:color="auto"/>
        <w:right w:val="none" w:sz="0" w:space="0" w:color="auto"/>
      </w:divBdr>
    </w:div>
    <w:div w:id="143207655">
      <w:bodyDiv w:val="1"/>
      <w:marLeft w:val="0"/>
      <w:marRight w:val="0"/>
      <w:marTop w:val="0"/>
      <w:marBottom w:val="0"/>
      <w:divBdr>
        <w:top w:val="none" w:sz="0" w:space="0" w:color="auto"/>
        <w:left w:val="none" w:sz="0" w:space="0" w:color="auto"/>
        <w:bottom w:val="none" w:sz="0" w:space="0" w:color="auto"/>
        <w:right w:val="none" w:sz="0" w:space="0" w:color="auto"/>
      </w:divBdr>
    </w:div>
    <w:div w:id="148138566">
      <w:bodyDiv w:val="1"/>
      <w:marLeft w:val="0"/>
      <w:marRight w:val="0"/>
      <w:marTop w:val="0"/>
      <w:marBottom w:val="0"/>
      <w:divBdr>
        <w:top w:val="none" w:sz="0" w:space="0" w:color="auto"/>
        <w:left w:val="none" w:sz="0" w:space="0" w:color="auto"/>
        <w:bottom w:val="none" w:sz="0" w:space="0" w:color="auto"/>
        <w:right w:val="none" w:sz="0" w:space="0" w:color="auto"/>
      </w:divBdr>
    </w:div>
    <w:div w:id="148716390">
      <w:bodyDiv w:val="1"/>
      <w:marLeft w:val="0"/>
      <w:marRight w:val="0"/>
      <w:marTop w:val="0"/>
      <w:marBottom w:val="0"/>
      <w:divBdr>
        <w:top w:val="none" w:sz="0" w:space="0" w:color="auto"/>
        <w:left w:val="none" w:sz="0" w:space="0" w:color="auto"/>
        <w:bottom w:val="none" w:sz="0" w:space="0" w:color="auto"/>
        <w:right w:val="none" w:sz="0" w:space="0" w:color="auto"/>
      </w:divBdr>
    </w:div>
    <w:div w:id="152258041">
      <w:bodyDiv w:val="1"/>
      <w:marLeft w:val="0"/>
      <w:marRight w:val="0"/>
      <w:marTop w:val="0"/>
      <w:marBottom w:val="0"/>
      <w:divBdr>
        <w:top w:val="none" w:sz="0" w:space="0" w:color="auto"/>
        <w:left w:val="none" w:sz="0" w:space="0" w:color="auto"/>
        <w:bottom w:val="none" w:sz="0" w:space="0" w:color="auto"/>
        <w:right w:val="none" w:sz="0" w:space="0" w:color="auto"/>
      </w:divBdr>
    </w:div>
    <w:div w:id="159585530">
      <w:bodyDiv w:val="1"/>
      <w:marLeft w:val="0"/>
      <w:marRight w:val="0"/>
      <w:marTop w:val="0"/>
      <w:marBottom w:val="0"/>
      <w:divBdr>
        <w:top w:val="none" w:sz="0" w:space="0" w:color="auto"/>
        <w:left w:val="none" w:sz="0" w:space="0" w:color="auto"/>
        <w:bottom w:val="none" w:sz="0" w:space="0" w:color="auto"/>
        <w:right w:val="none" w:sz="0" w:space="0" w:color="auto"/>
      </w:divBdr>
    </w:div>
    <w:div w:id="166098965">
      <w:bodyDiv w:val="1"/>
      <w:marLeft w:val="0"/>
      <w:marRight w:val="0"/>
      <w:marTop w:val="0"/>
      <w:marBottom w:val="0"/>
      <w:divBdr>
        <w:top w:val="none" w:sz="0" w:space="0" w:color="auto"/>
        <w:left w:val="none" w:sz="0" w:space="0" w:color="auto"/>
        <w:bottom w:val="none" w:sz="0" w:space="0" w:color="auto"/>
        <w:right w:val="none" w:sz="0" w:space="0" w:color="auto"/>
      </w:divBdr>
    </w:div>
    <w:div w:id="167329888">
      <w:bodyDiv w:val="1"/>
      <w:marLeft w:val="0"/>
      <w:marRight w:val="0"/>
      <w:marTop w:val="0"/>
      <w:marBottom w:val="0"/>
      <w:divBdr>
        <w:top w:val="none" w:sz="0" w:space="0" w:color="auto"/>
        <w:left w:val="none" w:sz="0" w:space="0" w:color="auto"/>
        <w:bottom w:val="none" w:sz="0" w:space="0" w:color="auto"/>
        <w:right w:val="none" w:sz="0" w:space="0" w:color="auto"/>
      </w:divBdr>
    </w:div>
    <w:div w:id="173543909">
      <w:bodyDiv w:val="1"/>
      <w:marLeft w:val="0"/>
      <w:marRight w:val="0"/>
      <w:marTop w:val="0"/>
      <w:marBottom w:val="0"/>
      <w:divBdr>
        <w:top w:val="none" w:sz="0" w:space="0" w:color="auto"/>
        <w:left w:val="none" w:sz="0" w:space="0" w:color="auto"/>
        <w:bottom w:val="none" w:sz="0" w:space="0" w:color="auto"/>
        <w:right w:val="none" w:sz="0" w:space="0" w:color="auto"/>
      </w:divBdr>
    </w:div>
    <w:div w:id="185025727">
      <w:bodyDiv w:val="1"/>
      <w:marLeft w:val="0"/>
      <w:marRight w:val="0"/>
      <w:marTop w:val="0"/>
      <w:marBottom w:val="0"/>
      <w:divBdr>
        <w:top w:val="none" w:sz="0" w:space="0" w:color="auto"/>
        <w:left w:val="none" w:sz="0" w:space="0" w:color="auto"/>
        <w:bottom w:val="none" w:sz="0" w:space="0" w:color="auto"/>
        <w:right w:val="none" w:sz="0" w:space="0" w:color="auto"/>
      </w:divBdr>
    </w:div>
    <w:div w:id="185602297">
      <w:bodyDiv w:val="1"/>
      <w:marLeft w:val="0"/>
      <w:marRight w:val="0"/>
      <w:marTop w:val="0"/>
      <w:marBottom w:val="0"/>
      <w:divBdr>
        <w:top w:val="none" w:sz="0" w:space="0" w:color="auto"/>
        <w:left w:val="none" w:sz="0" w:space="0" w:color="auto"/>
        <w:bottom w:val="none" w:sz="0" w:space="0" w:color="auto"/>
        <w:right w:val="none" w:sz="0" w:space="0" w:color="auto"/>
      </w:divBdr>
    </w:div>
    <w:div w:id="241911224">
      <w:bodyDiv w:val="1"/>
      <w:marLeft w:val="0"/>
      <w:marRight w:val="0"/>
      <w:marTop w:val="0"/>
      <w:marBottom w:val="0"/>
      <w:divBdr>
        <w:top w:val="none" w:sz="0" w:space="0" w:color="auto"/>
        <w:left w:val="none" w:sz="0" w:space="0" w:color="auto"/>
        <w:bottom w:val="none" w:sz="0" w:space="0" w:color="auto"/>
        <w:right w:val="none" w:sz="0" w:space="0" w:color="auto"/>
      </w:divBdr>
    </w:div>
    <w:div w:id="244537680">
      <w:bodyDiv w:val="1"/>
      <w:marLeft w:val="0"/>
      <w:marRight w:val="0"/>
      <w:marTop w:val="0"/>
      <w:marBottom w:val="0"/>
      <w:divBdr>
        <w:top w:val="none" w:sz="0" w:space="0" w:color="auto"/>
        <w:left w:val="none" w:sz="0" w:space="0" w:color="auto"/>
        <w:bottom w:val="none" w:sz="0" w:space="0" w:color="auto"/>
        <w:right w:val="none" w:sz="0" w:space="0" w:color="auto"/>
      </w:divBdr>
    </w:div>
    <w:div w:id="283118752">
      <w:bodyDiv w:val="1"/>
      <w:marLeft w:val="0"/>
      <w:marRight w:val="0"/>
      <w:marTop w:val="0"/>
      <w:marBottom w:val="0"/>
      <w:divBdr>
        <w:top w:val="none" w:sz="0" w:space="0" w:color="auto"/>
        <w:left w:val="none" w:sz="0" w:space="0" w:color="auto"/>
        <w:bottom w:val="none" w:sz="0" w:space="0" w:color="auto"/>
        <w:right w:val="none" w:sz="0" w:space="0" w:color="auto"/>
      </w:divBdr>
    </w:div>
    <w:div w:id="291441368">
      <w:bodyDiv w:val="1"/>
      <w:marLeft w:val="0"/>
      <w:marRight w:val="0"/>
      <w:marTop w:val="0"/>
      <w:marBottom w:val="0"/>
      <w:divBdr>
        <w:top w:val="none" w:sz="0" w:space="0" w:color="auto"/>
        <w:left w:val="none" w:sz="0" w:space="0" w:color="auto"/>
        <w:bottom w:val="none" w:sz="0" w:space="0" w:color="auto"/>
        <w:right w:val="none" w:sz="0" w:space="0" w:color="auto"/>
      </w:divBdr>
    </w:div>
    <w:div w:id="294140143">
      <w:bodyDiv w:val="1"/>
      <w:marLeft w:val="0"/>
      <w:marRight w:val="0"/>
      <w:marTop w:val="0"/>
      <w:marBottom w:val="0"/>
      <w:divBdr>
        <w:top w:val="none" w:sz="0" w:space="0" w:color="auto"/>
        <w:left w:val="none" w:sz="0" w:space="0" w:color="auto"/>
        <w:bottom w:val="none" w:sz="0" w:space="0" w:color="auto"/>
        <w:right w:val="none" w:sz="0" w:space="0" w:color="auto"/>
      </w:divBdr>
    </w:div>
    <w:div w:id="294650399">
      <w:bodyDiv w:val="1"/>
      <w:marLeft w:val="0"/>
      <w:marRight w:val="0"/>
      <w:marTop w:val="0"/>
      <w:marBottom w:val="0"/>
      <w:divBdr>
        <w:top w:val="none" w:sz="0" w:space="0" w:color="auto"/>
        <w:left w:val="none" w:sz="0" w:space="0" w:color="auto"/>
        <w:bottom w:val="none" w:sz="0" w:space="0" w:color="auto"/>
        <w:right w:val="none" w:sz="0" w:space="0" w:color="auto"/>
      </w:divBdr>
    </w:div>
    <w:div w:id="294917632">
      <w:bodyDiv w:val="1"/>
      <w:marLeft w:val="0"/>
      <w:marRight w:val="0"/>
      <w:marTop w:val="0"/>
      <w:marBottom w:val="0"/>
      <w:divBdr>
        <w:top w:val="none" w:sz="0" w:space="0" w:color="auto"/>
        <w:left w:val="none" w:sz="0" w:space="0" w:color="auto"/>
        <w:bottom w:val="none" w:sz="0" w:space="0" w:color="auto"/>
        <w:right w:val="none" w:sz="0" w:space="0" w:color="auto"/>
      </w:divBdr>
    </w:div>
    <w:div w:id="303778030">
      <w:bodyDiv w:val="1"/>
      <w:marLeft w:val="0"/>
      <w:marRight w:val="0"/>
      <w:marTop w:val="0"/>
      <w:marBottom w:val="0"/>
      <w:divBdr>
        <w:top w:val="none" w:sz="0" w:space="0" w:color="auto"/>
        <w:left w:val="none" w:sz="0" w:space="0" w:color="auto"/>
        <w:bottom w:val="none" w:sz="0" w:space="0" w:color="auto"/>
        <w:right w:val="none" w:sz="0" w:space="0" w:color="auto"/>
      </w:divBdr>
    </w:div>
    <w:div w:id="304161473">
      <w:bodyDiv w:val="1"/>
      <w:marLeft w:val="0"/>
      <w:marRight w:val="0"/>
      <w:marTop w:val="0"/>
      <w:marBottom w:val="0"/>
      <w:divBdr>
        <w:top w:val="none" w:sz="0" w:space="0" w:color="auto"/>
        <w:left w:val="none" w:sz="0" w:space="0" w:color="auto"/>
        <w:bottom w:val="none" w:sz="0" w:space="0" w:color="auto"/>
        <w:right w:val="none" w:sz="0" w:space="0" w:color="auto"/>
      </w:divBdr>
    </w:div>
    <w:div w:id="306932806">
      <w:bodyDiv w:val="1"/>
      <w:marLeft w:val="0"/>
      <w:marRight w:val="0"/>
      <w:marTop w:val="0"/>
      <w:marBottom w:val="0"/>
      <w:divBdr>
        <w:top w:val="none" w:sz="0" w:space="0" w:color="auto"/>
        <w:left w:val="none" w:sz="0" w:space="0" w:color="auto"/>
        <w:bottom w:val="none" w:sz="0" w:space="0" w:color="auto"/>
        <w:right w:val="none" w:sz="0" w:space="0" w:color="auto"/>
      </w:divBdr>
    </w:div>
    <w:div w:id="309794892">
      <w:bodyDiv w:val="1"/>
      <w:marLeft w:val="0"/>
      <w:marRight w:val="0"/>
      <w:marTop w:val="0"/>
      <w:marBottom w:val="0"/>
      <w:divBdr>
        <w:top w:val="none" w:sz="0" w:space="0" w:color="auto"/>
        <w:left w:val="none" w:sz="0" w:space="0" w:color="auto"/>
        <w:bottom w:val="none" w:sz="0" w:space="0" w:color="auto"/>
        <w:right w:val="none" w:sz="0" w:space="0" w:color="auto"/>
      </w:divBdr>
    </w:div>
    <w:div w:id="316611390">
      <w:bodyDiv w:val="1"/>
      <w:marLeft w:val="0"/>
      <w:marRight w:val="0"/>
      <w:marTop w:val="0"/>
      <w:marBottom w:val="0"/>
      <w:divBdr>
        <w:top w:val="none" w:sz="0" w:space="0" w:color="auto"/>
        <w:left w:val="none" w:sz="0" w:space="0" w:color="auto"/>
        <w:bottom w:val="none" w:sz="0" w:space="0" w:color="auto"/>
        <w:right w:val="none" w:sz="0" w:space="0" w:color="auto"/>
      </w:divBdr>
    </w:div>
    <w:div w:id="318656084">
      <w:bodyDiv w:val="1"/>
      <w:marLeft w:val="0"/>
      <w:marRight w:val="0"/>
      <w:marTop w:val="0"/>
      <w:marBottom w:val="0"/>
      <w:divBdr>
        <w:top w:val="none" w:sz="0" w:space="0" w:color="auto"/>
        <w:left w:val="none" w:sz="0" w:space="0" w:color="auto"/>
        <w:bottom w:val="none" w:sz="0" w:space="0" w:color="auto"/>
        <w:right w:val="none" w:sz="0" w:space="0" w:color="auto"/>
      </w:divBdr>
    </w:div>
    <w:div w:id="321742941">
      <w:bodyDiv w:val="1"/>
      <w:marLeft w:val="0"/>
      <w:marRight w:val="0"/>
      <w:marTop w:val="0"/>
      <w:marBottom w:val="0"/>
      <w:divBdr>
        <w:top w:val="none" w:sz="0" w:space="0" w:color="auto"/>
        <w:left w:val="none" w:sz="0" w:space="0" w:color="auto"/>
        <w:bottom w:val="none" w:sz="0" w:space="0" w:color="auto"/>
        <w:right w:val="none" w:sz="0" w:space="0" w:color="auto"/>
      </w:divBdr>
    </w:div>
    <w:div w:id="322393214">
      <w:bodyDiv w:val="1"/>
      <w:marLeft w:val="0"/>
      <w:marRight w:val="0"/>
      <w:marTop w:val="0"/>
      <w:marBottom w:val="0"/>
      <w:divBdr>
        <w:top w:val="none" w:sz="0" w:space="0" w:color="auto"/>
        <w:left w:val="none" w:sz="0" w:space="0" w:color="auto"/>
        <w:bottom w:val="none" w:sz="0" w:space="0" w:color="auto"/>
        <w:right w:val="none" w:sz="0" w:space="0" w:color="auto"/>
      </w:divBdr>
    </w:div>
    <w:div w:id="324479736">
      <w:bodyDiv w:val="1"/>
      <w:marLeft w:val="0"/>
      <w:marRight w:val="0"/>
      <w:marTop w:val="0"/>
      <w:marBottom w:val="0"/>
      <w:divBdr>
        <w:top w:val="none" w:sz="0" w:space="0" w:color="auto"/>
        <w:left w:val="none" w:sz="0" w:space="0" w:color="auto"/>
        <w:bottom w:val="none" w:sz="0" w:space="0" w:color="auto"/>
        <w:right w:val="none" w:sz="0" w:space="0" w:color="auto"/>
      </w:divBdr>
    </w:div>
    <w:div w:id="342443667">
      <w:bodyDiv w:val="1"/>
      <w:marLeft w:val="0"/>
      <w:marRight w:val="0"/>
      <w:marTop w:val="0"/>
      <w:marBottom w:val="0"/>
      <w:divBdr>
        <w:top w:val="none" w:sz="0" w:space="0" w:color="auto"/>
        <w:left w:val="none" w:sz="0" w:space="0" w:color="auto"/>
        <w:bottom w:val="none" w:sz="0" w:space="0" w:color="auto"/>
        <w:right w:val="none" w:sz="0" w:space="0" w:color="auto"/>
      </w:divBdr>
    </w:div>
    <w:div w:id="356471380">
      <w:bodyDiv w:val="1"/>
      <w:marLeft w:val="0"/>
      <w:marRight w:val="0"/>
      <w:marTop w:val="0"/>
      <w:marBottom w:val="0"/>
      <w:divBdr>
        <w:top w:val="none" w:sz="0" w:space="0" w:color="auto"/>
        <w:left w:val="none" w:sz="0" w:space="0" w:color="auto"/>
        <w:bottom w:val="none" w:sz="0" w:space="0" w:color="auto"/>
        <w:right w:val="none" w:sz="0" w:space="0" w:color="auto"/>
      </w:divBdr>
    </w:div>
    <w:div w:id="360521640">
      <w:bodyDiv w:val="1"/>
      <w:marLeft w:val="0"/>
      <w:marRight w:val="0"/>
      <w:marTop w:val="0"/>
      <w:marBottom w:val="0"/>
      <w:divBdr>
        <w:top w:val="none" w:sz="0" w:space="0" w:color="auto"/>
        <w:left w:val="none" w:sz="0" w:space="0" w:color="auto"/>
        <w:bottom w:val="none" w:sz="0" w:space="0" w:color="auto"/>
        <w:right w:val="none" w:sz="0" w:space="0" w:color="auto"/>
      </w:divBdr>
      <w:divsChild>
        <w:div w:id="1721050215">
          <w:marLeft w:val="0"/>
          <w:marRight w:val="0"/>
          <w:marTop w:val="0"/>
          <w:marBottom w:val="0"/>
          <w:divBdr>
            <w:top w:val="none" w:sz="0" w:space="0" w:color="auto"/>
            <w:left w:val="none" w:sz="0" w:space="0" w:color="auto"/>
            <w:bottom w:val="none" w:sz="0" w:space="0" w:color="auto"/>
            <w:right w:val="none" w:sz="0" w:space="0" w:color="auto"/>
          </w:divBdr>
          <w:divsChild>
            <w:div w:id="582229424">
              <w:marLeft w:val="0"/>
              <w:marRight w:val="0"/>
              <w:marTop w:val="0"/>
              <w:marBottom w:val="0"/>
              <w:divBdr>
                <w:top w:val="none" w:sz="0" w:space="0" w:color="auto"/>
                <w:left w:val="none" w:sz="0" w:space="0" w:color="auto"/>
                <w:bottom w:val="none" w:sz="0" w:space="0" w:color="auto"/>
                <w:right w:val="none" w:sz="0" w:space="0" w:color="auto"/>
              </w:divBdr>
              <w:divsChild>
                <w:div w:id="7542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172267">
      <w:bodyDiv w:val="1"/>
      <w:marLeft w:val="0"/>
      <w:marRight w:val="0"/>
      <w:marTop w:val="0"/>
      <w:marBottom w:val="0"/>
      <w:divBdr>
        <w:top w:val="none" w:sz="0" w:space="0" w:color="auto"/>
        <w:left w:val="none" w:sz="0" w:space="0" w:color="auto"/>
        <w:bottom w:val="none" w:sz="0" w:space="0" w:color="auto"/>
        <w:right w:val="none" w:sz="0" w:space="0" w:color="auto"/>
      </w:divBdr>
    </w:div>
    <w:div w:id="369695322">
      <w:bodyDiv w:val="1"/>
      <w:marLeft w:val="0"/>
      <w:marRight w:val="0"/>
      <w:marTop w:val="0"/>
      <w:marBottom w:val="0"/>
      <w:divBdr>
        <w:top w:val="none" w:sz="0" w:space="0" w:color="auto"/>
        <w:left w:val="none" w:sz="0" w:space="0" w:color="auto"/>
        <w:bottom w:val="none" w:sz="0" w:space="0" w:color="auto"/>
        <w:right w:val="none" w:sz="0" w:space="0" w:color="auto"/>
      </w:divBdr>
    </w:div>
    <w:div w:id="375591372">
      <w:bodyDiv w:val="1"/>
      <w:marLeft w:val="0"/>
      <w:marRight w:val="0"/>
      <w:marTop w:val="0"/>
      <w:marBottom w:val="0"/>
      <w:divBdr>
        <w:top w:val="none" w:sz="0" w:space="0" w:color="auto"/>
        <w:left w:val="none" w:sz="0" w:space="0" w:color="auto"/>
        <w:bottom w:val="none" w:sz="0" w:space="0" w:color="auto"/>
        <w:right w:val="none" w:sz="0" w:space="0" w:color="auto"/>
      </w:divBdr>
    </w:div>
    <w:div w:id="386338002">
      <w:bodyDiv w:val="1"/>
      <w:marLeft w:val="0"/>
      <w:marRight w:val="0"/>
      <w:marTop w:val="0"/>
      <w:marBottom w:val="0"/>
      <w:divBdr>
        <w:top w:val="none" w:sz="0" w:space="0" w:color="auto"/>
        <w:left w:val="none" w:sz="0" w:space="0" w:color="auto"/>
        <w:bottom w:val="none" w:sz="0" w:space="0" w:color="auto"/>
        <w:right w:val="none" w:sz="0" w:space="0" w:color="auto"/>
      </w:divBdr>
    </w:div>
    <w:div w:id="387189945">
      <w:bodyDiv w:val="1"/>
      <w:marLeft w:val="0"/>
      <w:marRight w:val="0"/>
      <w:marTop w:val="0"/>
      <w:marBottom w:val="0"/>
      <w:divBdr>
        <w:top w:val="none" w:sz="0" w:space="0" w:color="auto"/>
        <w:left w:val="none" w:sz="0" w:space="0" w:color="auto"/>
        <w:bottom w:val="none" w:sz="0" w:space="0" w:color="auto"/>
        <w:right w:val="none" w:sz="0" w:space="0" w:color="auto"/>
      </w:divBdr>
    </w:div>
    <w:div w:id="387383906">
      <w:bodyDiv w:val="1"/>
      <w:marLeft w:val="0"/>
      <w:marRight w:val="0"/>
      <w:marTop w:val="0"/>
      <w:marBottom w:val="0"/>
      <w:divBdr>
        <w:top w:val="none" w:sz="0" w:space="0" w:color="auto"/>
        <w:left w:val="none" w:sz="0" w:space="0" w:color="auto"/>
        <w:bottom w:val="none" w:sz="0" w:space="0" w:color="auto"/>
        <w:right w:val="none" w:sz="0" w:space="0" w:color="auto"/>
      </w:divBdr>
    </w:div>
    <w:div w:id="387800177">
      <w:bodyDiv w:val="1"/>
      <w:marLeft w:val="0"/>
      <w:marRight w:val="0"/>
      <w:marTop w:val="0"/>
      <w:marBottom w:val="0"/>
      <w:divBdr>
        <w:top w:val="none" w:sz="0" w:space="0" w:color="auto"/>
        <w:left w:val="none" w:sz="0" w:space="0" w:color="auto"/>
        <w:bottom w:val="none" w:sz="0" w:space="0" w:color="auto"/>
        <w:right w:val="none" w:sz="0" w:space="0" w:color="auto"/>
      </w:divBdr>
    </w:div>
    <w:div w:id="393089542">
      <w:bodyDiv w:val="1"/>
      <w:marLeft w:val="0"/>
      <w:marRight w:val="0"/>
      <w:marTop w:val="0"/>
      <w:marBottom w:val="0"/>
      <w:divBdr>
        <w:top w:val="none" w:sz="0" w:space="0" w:color="auto"/>
        <w:left w:val="none" w:sz="0" w:space="0" w:color="auto"/>
        <w:bottom w:val="none" w:sz="0" w:space="0" w:color="auto"/>
        <w:right w:val="none" w:sz="0" w:space="0" w:color="auto"/>
      </w:divBdr>
    </w:div>
    <w:div w:id="402336099">
      <w:bodyDiv w:val="1"/>
      <w:marLeft w:val="0"/>
      <w:marRight w:val="0"/>
      <w:marTop w:val="0"/>
      <w:marBottom w:val="0"/>
      <w:divBdr>
        <w:top w:val="none" w:sz="0" w:space="0" w:color="auto"/>
        <w:left w:val="none" w:sz="0" w:space="0" w:color="auto"/>
        <w:bottom w:val="none" w:sz="0" w:space="0" w:color="auto"/>
        <w:right w:val="none" w:sz="0" w:space="0" w:color="auto"/>
      </w:divBdr>
    </w:div>
    <w:div w:id="418715619">
      <w:bodyDiv w:val="1"/>
      <w:marLeft w:val="0"/>
      <w:marRight w:val="0"/>
      <w:marTop w:val="0"/>
      <w:marBottom w:val="0"/>
      <w:divBdr>
        <w:top w:val="none" w:sz="0" w:space="0" w:color="auto"/>
        <w:left w:val="none" w:sz="0" w:space="0" w:color="auto"/>
        <w:bottom w:val="none" w:sz="0" w:space="0" w:color="auto"/>
        <w:right w:val="none" w:sz="0" w:space="0" w:color="auto"/>
      </w:divBdr>
    </w:div>
    <w:div w:id="419955246">
      <w:bodyDiv w:val="1"/>
      <w:marLeft w:val="0"/>
      <w:marRight w:val="0"/>
      <w:marTop w:val="0"/>
      <w:marBottom w:val="0"/>
      <w:divBdr>
        <w:top w:val="none" w:sz="0" w:space="0" w:color="auto"/>
        <w:left w:val="none" w:sz="0" w:space="0" w:color="auto"/>
        <w:bottom w:val="none" w:sz="0" w:space="0" w:color="auto"/>
        <w:right w:val="none" w:sz="0" w:space="0" w:color="auto"/>
      </w:divBdr>
    </w:div>
    <w:div w:id="424349846">
      <w:bodyDiv w:val="1"/>
      <w:marLeft w:val="0"/>
      <w:marRight w:val="0"/>
      <w:marTop w:val="0"/>
      <w:marBottom w:val="0"/>
      <w:divBdr>
        <w:top w:val="none" w:sz="0" w:space="0" w:color="auto"/>
        <w:left w:val="none" w:sz="0" w:space="0" w:color="auto"/>
        <w:bottom w:val="none" w:sz="0" w:space="0" w:color="auto"/>
        <w:right w:val="none" w:sz="0" w:space="0" w:color="auto"/>
      </w:divBdr>
    </w:div>
    <w:div w:id="426855138">
      <w:bodyDiv w:val="1"/>
      <w:marLeft w:val="0"/>
      <w:marRight w:val="0"/>
      <w:marTop w:val="0"/>
      <w:marBottom w:val="0"/>
      <w:divBdr>
        <w:top w:val="none" w:sz="0" w:space="0" w:color="auto"/>
        <w:left w:val="none" w:sz="0" w:space="0" w:color="auto"/>
        <w:bottom w:val="none" w:sz="0" w:space="0" w:color="auto"/>
        <w:right w:val="none" w:sz="0" w:space="0" w:color="auto"/>
      </w:divBdr>
    </w:div>
    <w:div w:id="431898499">
      <w:bodyDiv w:val="1"/>
      <w:marLeft w:val="0"/>
      <w:marRight w:val="0"/>
      <w:marTop w:val="0"/>
      <w:marBottom w:val="0"/>
      <w:divBdr>
        <w:top w:val="none" w:sz="0" w:space="0" w:color="auto"/>
        <w:left w:val="none" w:sz="0" w:space="0" w:color="auto"/>
        <w:bottom w:val="none" w:sz="0" w:space="0" w:color="auto"/>
        <w:right w:val="none" w:sz="0" w:space="0" w:color="auto"/>
      </w:divBdr>
    </w:div>
    <w:div w:id="433021156">
      <w:bodyDiv w:val="1"/>
      <w:marLeft w:val="0"/>
      <w:marRight w:val="0"/>
      <w:marTop w:val="0"/>
      <w:marBottom w:val="0"/>
      <w:divBdr>
        <w:top w:val="none" w:sz="0" w:space="0" w:color="auto"/>
        <w:left w:val="none" w:sz="0" w:space="0" w:color="auto"/>
        <w:bottom w:val="none" w:sz="0" w:space="0" w:color="auto"/>
        <w:right w:val="none" w:sz="0" w:space="0" w:color="auto"/>
      </w:divBdr>
    </w:div>
    <w:div w:id="434329639">
      <w:bodyDiv w:val="1"/>
      <w:marLeft w:val="0"/>
      <w:marRight w:val="0"/>
      <w:marTop w:val="0"/>
      <w:marBottom w:val="0"/>
      <w:divBdr>
        <w:top w:val="none" w:sz="0" w:space="0" w:color="auto"/>
        <w:left w:val="none" w:sz="0" w:space="0" w:color="auto"/>
        <w:bottom w:val="none" w:sz="0" w:space="0" w:color="auto"/>
        <w:right w:val="none" w:sz="0" w:space="0" w:color="auto"/>
      </w:divBdr>
    </w:div>
    <w:div w:id="437215370">
      <w:bodyDiv w:val="1"/>
      <w:marLeft w:val="0"/>
      <w:marRight w:val="0"/>
      <w:marTop w:val="0"/>
      <w:marBottom w:val="0"/>
      <w:divBdr>
        <w:top w:val="none" w:sz="0" w:space="0" w:color="auto"/>
        <w:left w:val="none" w:sz="0" w:space="0" w:color="auto"/>
        <w:bottom w:val="none" w:sz="0" w:space="0" w:color="auto"/>
        <w:right w:val="none" w:sz="0" w:space="0" w:color="auto"/>
      </w:divBdr>
    </w:div>
    <w:div w:id="441346832">
      <w:bodyDiv w:val="1"/>
      <w:marLeft w:val="0"/>
      <w:marRight w:val="0"/>
      <w:marTop w:val="0"/>
      <w:marBottom w:val="0"/>
      <w:divBdr>
        <w:top w:val="none" w:sz="0" w:space="0" w:color="auto"/>
        <w:left w:val="none" w:sz="0" w:space="0" w:color="auto"/>
        <w:bottom w:val="none" w:sz="0" w:space="0" w:color="auto"/>
        <w:right w:val="none" w:sz="0" w:space="0" w:color="auto"/>
      </w:divBdr>
    </w:div>
    <w:div w:id="447895975">
      <w:bodyDiv w:val="1"/>
      <w:marLeft w:val="0"/>
      <w:marRight w:val="0"/>
      <w:marTop w:val="0"/>
      <w:marBottom w:val="0"/>
      <w:divBdr>
        <w:top w:val="none" w:sz="0" w:space="0" w:color="auto"/>
        <w:left w:val="none" w:sz="0" w:space="0" w:color="auto"/>
        <w:bottom w:val="none" w:sz="0" w:space="0" w:color="auto"/>
        <w:right w:val="none" w:sz="0" w:space="0" w:color="auto"/>
      </w:divBdr>
    </w:div>
    <w:div w:id="448861521">
      <w:bodyDiv w:val="1"/>
      <w:marLeft w:val="0"/>
      <w:marRight w:val="0"/>
      <w:marTop w:val="0"/>
      <w:marBottom w:val="0"/>
      <w:divBdr>
        <w:top w:val="none" w:sz="0" w:space="0" w:color="auto"/>
        <w:left w:val="none" w:sz="0" w:space="0" w:color="auto"/>
        <w:bottom w:val="none" w:sz="0" w:space="0" w:color="auto"/>
        <w:right w:val="none" w:sz="0" w:space="0" w:color="auto"/>
      </w:divBdr>
    </w:div>
    <w:div w:id="452099223">
      <w:bodyDiv w:val="1"/>
      <w:marLeft w:val="0"/>
      <w:marRight w:val="0"/>
      <w:marTop w:val="0"/>
      <w:marBottom w:val="0"/>
      <w:divBdr>
        <w:top w:val="none" w:sz="0" w:space="0" w:color="auto"/>
        <w:left w:val="none" w:sz="0" w:space="0" w:color="auto"/>
        <w:bottom w:val="none" w:sz="0" w:space="0" w:color="auto"/>
        <w:right w:val="none" w:sz="0" w:space="0" w:color="auto"/>
      </w:divBdr>
    </w:div>
    <w:div w:id="452486420">
      <w:bodyDiv w:val="1"/>
      <w:marLeft w:val="0"/>
      <w:marRight w:val="0"/>
      <w:marTop w:val="0"/>
      <w:marBottom w:val="0"/>
      <w:divBdr>
        <w:top w:val="none" w:sz="0" w:space="0" w:color="auto"/>
        <w:left w:val="none" w:sz="0" w:space="0" w:color="auto"/>
        <w:bottom w:val="none" w:sz="0" w:space="0" w:color="auto"/>
        <w:right w:val="none" w:sz="0" w:space="0" w:color="auto"/>
      </w:divBdr>
    </w:div>
    <w:div w:id="455490637">
      <w:bodyDiv w:val="1"/>
      <w:marLeft w:val="0"/>
      <w:marRight w:val="0"/>
      <w:marTop w:val="0"/>
      <w:marBottom w:val="0"/>
      <w:divBdr>
        <w:top w:val="none" w:sz="0" w:space="0" w:color="auto"/>
        <w:left w:val="none" w:sz="0" w:space="0" w:color="auto"/>
        <w:bottom w:val="none" w:sz="0" w:space="0" w:color="auto"/>
        <w:right w:val="none" w:sz="0" w:space="0" w:color="auto"/>
      </w:divBdr>
    </w:div>
    <w:div w:id="466439130">
      <w:bodyDiv w:val="1"/>
      <w:marLeft w:val="0"/>
      <w:marRight w:val="0"/>
      <w:marTop w:val="0"/>
      <w:marBottom w:val="0"/>
      <w:divBdr>
        <w:top w:val="none" w:sz="0" w:space="0" w:color="auto"/>
        <w:left w:val="none" w:sz="0" w:space="0" w:color="auto"/>
        <w:bottom w:val="none" w:sz="0" w:space="0" w:color="auto"/>
        <w:right w:val="none" w:sz="0" w:space="0" w:color="auto"/>
      </w:divBdr>
    </w:div>
    <w:div w:id="481196056">
      <w:bodyDiv w:val="1"/>
      <w:marLeft w:val="0"/>
      <w:marRight w:val="0"/>
      <w:marTop w:val="0"/>
      <w:marBottom w:val="0"/>
      <w:divBdr>
        <w:top w:val="none" w:sz="0" w:space="0" w:color="auto"/>
        <w:left w:val="none" w:sz="0" w:space="0" w:color="auto"/>
        <w:bottom w:val="none" w:sz="0" w:space="0" w:color="auto"/>
        <w:right w:val="none" w:sz="0" w:space="0" w:color="auto"/>
      </w:divBdr>
    </w:div>
    <w:div w:id="490366295">
      <w:bodyDiv w:val="1"/>
      <w:marLeft w:val="0"/>
      <w:marRight w:val="0"/>
      <w:marTop w:val="0"/>
      <w:marBottom w:val="0"/>
      <w:divBdr>
        <w:top w:val="none" w:sz="0" w:space="0" w:color="auto"/>
        <w:left w:val="none" w:sz="0" w:space="0" w:color="auto"/>
        <w:bottom w:val="none" w:sz="0" w:space="0" w:color="auto"/>
        <w:right w:val="none" w:sz="0" w:space="0" w:color="auto"/>
      </w:divBdr>
    </w:div>
    <w:div w:id="492989126">
      <w:bodyDiv w:val="1"/>
      <w:marLeft w:val="0"/>
      <w:marRight w:val="0"/>
      <w:marTop w:val="0"/>
      <w:marBottom w:val="0"/>
      <w:divBdr>
        <w:top w:val="none" w:sz="0" w:space="0" w:color="auto"/>
        <w:left w:val="none" w:sz="0" w:space="0" w:color="auto"/>
        <w:bottom w:val="none" w:sz="0" w:space="0" w:color="auto"/>
        <w:right w:val="none" w:sz="0" w:space="0" w:color="auto"/>
      </w:divBdr>
    </w:div>
    <w:div w:id="493375650">
      <w:bodyDiv w:val="1"/>
      <w:marLeft w:val="0"/>
      <w:marRight w:val="0"/>
      <w:marTop w:val="0"/>
      <w:marBottom w:val="0"/>
      <w:divBdr>
        <w:top w:val="none" w:sz="0" w:space="0" w:color="auto"/>
        <w:left w:val="none" w:sz="0" w:space="0" w:color="auto"/>
        <w:bottom w:val="none" w:sz="0" w:space="0" w:color="auto"/>
        <w:right w:val="none" w:sz="0" w:space="0" w:color="auto"/>
      </w:divBdr>
    </w:div>
    <w:div w:id="497158034">
      <w:bodyDiv w:val="1"/>
      <w:marLeft w:val="0"/>
      <w:marRight w:val="0"/>
      <w:marTop w:val="0"/>
      <w:marBottom w:val="0"/>
      <w:divBdr>
        <w:top w:val="none" w:sz="0" w:space="0" w:color="auto"/>
        <w:left w:val="none" w:sz="0" w:space="0" w:color="auto"/>
        <w:bottom w:val="none" w:sz="0" w:space="0" w:color="auto"/>
        <w:right w:val="none" w:sz="0" w:space="0" w:color="auto"/>
      </w:divBdr>
    </w:div>
    <w:div w:id="502205295">
      <w:bodyDiv w:val="1"/>
      <w:marLeft w:val="0"/>
      <w:marRight w:val="0"/>
      <w:marTop w:val="0"/>
      <w:marBottom w:val="0"/>
      <w:divBdr>
        <w:top w:val="none" w:sz="0" w:space="0" w:color="auto"/>
        <w:left w:val="none" w:sz="0" w:space="0" w:color="auto"/>
        <w:bottom w:val="none" w:sz="0" w:space="0" w:color="auto"/>
        <w:right w:val="none" w:sz="0" w:space="0" w:color="auto"/>
      </w:divBdr>
    </w:div>
    <w:div w:id="503209960">
      <w:bodyDiv w:val="1"/>
      <w:marLeft w:val="0"/>
      <w:marRight w:val="0"/>
      <w:marTop w:val="0"/>
      <w:marBottom w:val="0"/>
      <w:divBdr>
        <w:top w:val="none" w:sz="0" w:space="0" w:color="auto"/>
        <w:left w:val="none" w:sz="0" w:space="0" w:color="auto"/>
        <w:bottom w:val="none" w:sz="0" w:space="0" w:color="auto"/>
        <w:right w:val="none" w:sz="0" w:space="0" w:color="auto"/>
      </w:divBdr>
    </w:div>
    <w:div w:id="508065603">
      <w:bodyDiv w:val="1"/>
      <w:marLeft w:val="0"/>
      <w:marRight w:val="0"/>
      <w:marTop w:val="0"/>
      <w:marBottom w:val="0"/>
      <w:divBdr>
        <w:top w:val="none" w:sz="0" w:space="0" w:color="auto"/>
        <w:left w:val="none" w:sz="0" w:space="0" w:color="auto"/>
        <w:bottom w:val="none" w:sz="0" w:space="0" w:color="auto"/>
        <w:right w:val="none" w:sz="0" w:space="0" w:color="auto"/>
      </w:divBdr>
    </w:div>
    <w:div w:id="508253220">
      <w:bodyDiv w:val="1"/>
      <w:marLeft w:val="0"/>
      <w:marRight w:val="0"/>
      <w:marTop w:val="0"/>
      <w:marBottom w:val="0"/>
      <w:divBdr>
        <w:top w:val="none" w:sz="0" w:space="0" w:color="auto"/>
        <w:left w:val="none" w:sz="0" w:space="0" w:color="auto"/>
        <w:bottom w:val="none" w:sz="0" w:space="0" w:color="auto"/>
        <w:right w:val="none" w:sz="0" w:space="0" w:color="auto"/>
      </w:divBdr>
    </w:div>
    <w:div w:id="513960318">
      <w:bodyDiv w:val="1"/>
      <w:marLeft w:val="0"/>
      <w:marRight w:val="0"/>
      <w:marTop w:val="0"/>
      <w:marBottom w:val="0"/>
      <w:divBdr>
        <w:top w:val="none" w:sz="0" w:space="0" w:color="auto"/>
        <w:left w:val="none" w:sz="0" w:space="0" w:color="auto"/>
        <w:bottom w:val="none" w:sz="0" w:space="0" w:color="auto"/>
        <w:right w:val="none" w:sz="0" w:space="0" w:color="auto"/>
      </w:divBdr>
    </w:div>
    <w:div w:id="527178953">
      <w:bodyDiv w:val="1"/>
      <w:marLeft w:val="0"/>
      <w:marRight w:val="0"/>
      <w:marTop w:val="0"/>
      <w:marBottom w:val="0"/>
      <w:divBdr>
        <w:top w:val="none" w:sz="0" w:space="0" w:color="auto"/>
        <w:left w:val="none" w:sz="0" w:space="0" w:color="auto"/>
        <w:bottom w:val="none" w:sz="0" w:space="0" w:color="auto"/>
        <w:right w:val="none" w:sz="0" w:space="0" w:color="auto"/>
      </w:divBdr>
    </w:div>
    <w:div w:id="539320249">
      <w:bodyDiv w:val="1"/>
      <w:marLeft w:val="0"/>
      <w:marRight w:val="0"/>
      <w:marTop w:val="0"/>
      <w:marBottom w:val="0"/>
      <w:divBdr>
        <w:top w:val="none" w:sz="0" w:space="0" w:color="auto"/>
        <w:left w:val="none" w:sz="0" w:space="0" w:color="auto"/>
        <w:bottom w:val="none" w:sz="0" w:space="0" w:color="auto"/>
        <w:right w:val="none" w:sz="0" w:space="0" w:color="auto"/>
      </w:divBdr>
    </w:div>
    <w:div w:id="544368774">
      <w:bodyDiv w:val="1"/>
      <w:marLeft w:val="0"/>
      <w:marRight w:val="0"/>
      <w:marTop w:val="0"/>
      <w:marBottom w:val="0"/>
      <w:divBdr>
        <w:top w:val="none" w:sz="0" w:space="0" w:color="auto"/>
        <w:left w:val="none" w:sz="0" w:space="0" w:color="auto"/>
        <w:bottom w:val="none" w:sz="0" w:space="0" w:color="auto"/>
        <w:right w:val="none" w:sz="0" w:space="0" w:color="auto"/>
      </w:divBdr>
    </w:div>
    <w:div w:id="549805025">
      <w:bodyDiv w:val="1"/>
      <w:marLeft w:val="0"/>
      <w:marRight w:val="0"/>
      <w:marTop w:val="0"/>
      <w:marBottom w:val="0"/>
      <w:divBdr>
        <w:top w:val="none" w:sz="0" w:space="0" w:color="auto"/>
        <w:left w:val="none" w:sz="0" w:space="0" w:color="auto"/>
        <w:bottom w:val="none" w:sz="0" w:space="0" w:color="auto"/>
        <w:right w:val="none" w:sz="0" w:space="0" w:color="auto"/>
      </w:divBdr>
    </w:div>
    <w:div w:id="551112679">
      <w:bodyDiv w:val="1"/>
      <w:marLeft w:val="0"/>
      <w:marRight w:val="0"/>
      <w:marTop w:val="0"/>
      <w:marBottom w:val="0"/>
      <w:divBdr>
        <w:top w:val="none" w:sz="0" w:space="0" w:color="auto"/>
        <w:left w:val="none" w:sz="0" w:space="0" w:color="auto"/>
        <w:bottom w:val="none" w:sz="0" w:space="0" w:color="auto"/>
        <w:right w:val="none" w:sz="0" w:space="0" w:color="auto"/>
      </w:divBdr>
    </w:div>
    <w:div w:id="551892806">
      <w:bodyDiv w:val="1"/>
      <w:marLeft w:val="0"/>
      <w:marRight w:val="0"/>
      <w:marTop w:val="0"/>
      <w:marBottom w:val="0"/>
      <w:divBdr>
        <w:top w:val="none" w:sz="0" w:space="0" w:color="auto"/>
        <w:left w:val="none" w:sz="0" w:space="0" w:color="auto"/>
        <w:bottom w:val="none" w:sz="0" w:space="0" w:color="auto"/>
        <w:right w:val="none" w:sz="0" w:space="0" w:color="auto"/>
      </w:divBdr>
    </w:div>
    <w:div w:id="568659715">
      <w:bodyDiv w:val="1"/>
      <w:marLeft w:val="0"/>
      <w:marRight w:val="0"/>
      <w:marTop w:val="0"/>
      <w:marBottom w:val="0"/>
      <w:divBdr>
        <w:top w:val="none" w:sz="0" w:space="0" w:color="auto"/>
        <w:left w:val="none" w:sz="0" w:space="0" w:color="auto"/>
        <w:bottom w:val="none" w:sz="0" w:space="0" w:color="auto"/>
        <w:right w:val="none" w:sz="0" w:space="0" w:color="auto"/>
      </w:divBdr>
    </w:div>
    <w:div w:id="573004077">
      <w:bodyDiv w:val="1"/>
      <w:marLeft w:val="0"/>
      <w:marRight w:val="0"/>
      <w:marTop w:val="0"/>
      <w:marBottom w:val="0"/>
      <w:divBdr>
        <w:top w:val="none" w:sz="0" w:space="0" w:color="auto"/>
        <w:left w:val="none" w:sz="0" w:space="0" w:color="auto"/>
        <w:bottom w:val="none" w:sz="0" w:space="0" w:color="auto"/>
        <w:right w:val="none" w:sz="0" w:space="0" w:color="auto"/>
      </w:divBdr>
    </w:div>
    <w:div w:id="577132469">
      <w:bodyDiv w:val="1"/>
      <w:marLeft w:val="0"/>
      <w:marRight w:val="0"/>
      <w:marTop w:val="0"/>
      <w:marBottom w:val="0"/>
      <w:divBdr>
        <w:top w:val="none" w:sz="0" w:space="0" w:color="auto"/>
        <w:left w:val="none" w:sz="0" w:space="0" w:color="auto"/>
        <w:bottom w:val="none" w:sz="0" w:space="0" w:color="auto"/>
        <w:right w:val="none" w:sz="0" w:space="0" w:color="auto"/>
      </w:divBdr>
    </w:div>
    <w:div w:id="583144062">
      <w:bodyDiv w:val="1"/>
      <w:marLeft w:val="0"/>
      <w:marRight w:val="0"/>
      <w:marTop w:val="0"/>
      <w:marBottom w:val="0"/>
      <w:divBdr>
        <w:top w:val="none" w:sz="0" w:space="0" w:color="auto"/>
        <w:left w:val="none" w:sz="0" w:space="0" w:color="auto"/>
        <w:bottom w:val="none" w:sz="0" w:space="0" w:color="auto"/>
        <w:right w:val="none" w:sz="0" w:space="0" w:color="auto"/>
      </w:divBdr>
    </w:div>
    <w:div w:id="605816509">
      <w:bodyDiv w:val="1"/>
      <w:marLeft w:val="0"/>
      <w:marRight w:val="0"/>
      <w:marTop w:val="0"/>
      <w:marBottom w:val="0"/>
      <w:divBdr>
        <w:top w:val="none" w:sz="0" w:space="0" w:color="auto"/>
        <w:left w:val="none" w:sz="0" w:space="0" w:color="auto"/>
        <w:bottom w:val="none" w:sz="0" w:space="0" w:color="auto"/>
        <w:right w:val="none" w:sz="0" w:space="0" w:color="auto"/>
      </w:divBdr>
    </w:div>
    <w:div w:id="609627292">
      <w:bodyDiv w:val="1"/>
      <w:marLeft w:val="0"/>
      <w:marRight w:val="0"/>
      <w:marTop w:val="0"/>
      <w:marBottom w:val="0"/>
      <w:divBdr>
        <w:top w:val="none" w:sz="0" w:space="0" w:color="auto"/>
        <w:left w:val="none" w:sz="0" w:space="0" w:color="auto"/>
        <w:bottom w:val="none" w:sz="0" w:space="0" w:color="auto"/>
        <w:right w:val="none" w:sz="0" w:space="0" w:color="auto"/>
      </w:divBdr>
    </w:div>
    <w:div w:id="610825303">
      <w:bodyDiv w:val="1"/>
      <w:marLeft w:val="0"/>
      <w:marRight w:val="0"/>
      <w:marTop w:val="0"/>
      <w:marBottom w:val="0"/>
      <w:divBdr>
        <w:top w:val="none" w:sz="0" w:space="0" w:color="auto"/>
        <w:left w:val="none" w:sz="0" w:space="0" w:color="auto"/>
        <w:bottom w:val="none" w:sz="0" w:space="0" w:color="auto"/>
        <w:right w:val="none" w:sz="0" w:space="0" w:color="auto"/>
      </w:divBdr>
    </w:div>
    <w:div w:id="613168487">
      <w:bodyDiv w:val="1"/>
      <w:marLeft w:val="0"/>
      <w:marRight w:val="0"/>
      <w:marTop w:val="0"/>
      <w:marBottom w:val="0"/>
      <w:divBdr>
        <w:top w:val="none" w:sz="0" w:space="0" w:color="auto"/>
        <w:left w:val="none" w:sz="0" w:space="0" w:color="auto"/>
        <w:bottom w:val="none" w:sz="0" w:space="0" w:color="auto"/>
        <w:right w:val="none" w:sz="0" w:space="0" w:color="auto"/>
      </w:divBdr>
    </w:div>
    <w:div w:id="622342154">
      <w:bodyDiv w:val="1"/>
      <w:marLeft w:val="0"/>
      <w:marRight w:val="0"/>
      <w:marTop w:val="0"/>
      <w:marBottom w:val="0"/>
      <w:divBdr>
        <w:top w:val="none" w:sz="0" w:space="0" w:color="auto"/>
        <w:left w:val="none" w:sz="0" w:space="0" w:color="auto"/>
        <w:bottom w:val="none" w:sz="0" w:space="0" w:color="auto"/>
        <w:right w:val="none" w:sz="0" w:space="0" w:color="auto"/>
      </w:divBdr>
    </w:div>
    <w:div w:id="627324481">
      <w:bodyDiv w:val="1"/>
      <w:marLeft w:val="0"/>
      <w:marRight w:val="0"/>
      <w:marTop w:val="0"/>
      <w:marBottom w:val="0"/>
      <w:divBdr>
        <w:top w:val="none" w:sz="0" w:space="0" w:color="auto"/>
        <w:left w:val="none" w:sz="0" w:space="0" w:color="auto"/>
        <w:bottom w:val="none" w:sz="0" w:space="0" w:color="auto"/>
        <w:right w:val="none" w:sz="0" w:space="0" w:color="auto"/>
      </w:divBdr>
    </w:div>
    <w:div w:id="630862149">
      <w:bodyDiv w:val="1"/>
      <w:marLeft w:val="0"/>
      <w:marRight w:val="0"/>
      <w:marTop w:val="0"/>
      <w:marBottom w:val="0"/>
      <w:divBdr>
        <w:top w:val="none" w:sz="0" w:space="0" w:color="auto"/>
        <w:left w:val="none" w:sz="0" w:space="0" w:color="auto"/>
        <w:bottom w:val="none" w:sz="0" w:space="0" w:color="auto"/>
        <w:right w:val="none" w:sz="0" w:space="0" w:color="auto"/>
      </w:divBdr>
    </w:div>
    <w:div w:id="648903299">
      <w:bodyDiv w:val="1"/>
      <w:marLeft w:val="0"/>
      <w:marRight w:val="0"/>
      <w:marTop w:val="0"/>
      <w:marBottom w:val="0"/>
      <w:divBdr>
        <w:top w:val="none" w:sz="0" w:space="0" w:color="auto"/>
        <w:left w:val="none" w:sz="0" w:space="0" w:color="auto"/>
        <w:bottom w:val="none" w:sz="0" w:space="0" w:color="auto"/>
        <w:right w:val="none" w:sz="0" w:space="0" w:color="auto"/>
      </w:divBdr>
    </w:div>
    <w:div w:id="651830982">
      <w:bodyDiv w:val="1"/>
      <w:marLeft w:val="0"/>
      <w:marRight w:val="0"/>
      <w:marTop w:val="0"/>
      <w:marBottom w:val="0"/>
      <w:divBdr>
        <w:top w:val="none" w:sz="0" w:space="0" w:color="auto"/>
        <w:left w:val="none" w:sz="0" w:space="0" w:color="auto"/>
        <w:bottom w:val="none" w:sz="0" w:space="0" w:color="auto"/>
        <w:right w:val="none" w:sz="0" w:space="0" w:color="auto"/>
      </w:divBdr>
    </w:div>
    <w:div w:id="664745148">
      <w:bodyDiv w:val="1"/>
      <w:marLeft w:val="0"/>
      <w:marRight w:val="0"/>
      <w:marTop w:val="0"/>
      <w:marBottom w:val="0"/>
      <w:divBdr>
        <w:top w:val="none" w:sz="0" w:space="0" w:color="auto"/>
        <w:left w:val="none" w:sz="0" w:space="0" w:color="auto"/>
        <w:bottom w:val="none" w:sz="0" w:space="0" w:color="auto"/>
        <w:right w:val="none" w:sz="0" w:space="0" w:color="auto"/>
      </w:divBdr>
    </w:div>
    <w:div w:id="670836293">
      <w:bodyDiv w:val="1"/>
      <w:marLeft w:val="0"/>
      <w:marRight w:val="0"/>
      <w:marTop w:val="0"/>
      <w:marBottom w:val="0"/>
      <w:divBdr>
        <w:top w:val="none" w:sz="0" w:space="0" w:color="auto"/>
        <w:left w:val="none" w:sz="0" w:space="0" w:color="auto"/>
        <w:bottom w:val="none" w:sz="0" w:space="0" w:color="auto"/>
        <w:right w:val="none" w:sz="0" w:space="0" w:color="auto"/>
      </w:divBdr>
    </w:div>
    <w:div w:id="676662896">
      <w:bodyDiv w:val="1"/>
      <w:marLeft w:val="0"/>
      <w:marRight w:val="0"/>
      <w:marTop w:val="0"/>
      <w:marBottom w:val="0"/>
      <w:divBdr>
        <w:top w:val="none" w:sz="0" w:space="0" w:color="auto"/>
        <w:left w:val="none" w:sz="0" w:space="0" w:color="auto"/>
        <w:bottom w:val="none" w:sz="0" w:space="0" w:color="auto"/>
        <w:right w:val="none" w:sz="0" w:space="0" w:color="auto"/>
      </w:divBdr>
    </w:div>
    <w:div w:id="678585358">
      <w:bodyDiv w:val="1"/>
      <w:marLeft w:val="0"/>
      <w:marRight w:val="0"/>
      <w:marTop w:val="0"/>
      <w:marBottom w:val="0"/>
      <w:divBdr>
        <w:top w:val="none" w:sz="0" w:space="0" w:color="auto"/>
        <w:left w:val="none" w:sz="0" w:space="0" w:color="auto"/>
        <w:bottom w:val="none" w:sz="0" w:space="0" w:color="auto"/>
        <w:right w:val="none" w:sz="0" w:space="0" w:color="auto"/>
      </w:divBdr>
    </w:div>
    <w:div w:id="693380201">
      <w:bodyDiv w:val="1"/>
      <w:marLeft w:val="0"/>
      <w:marRight w:val="0"/>
      <w:marTop w:val="0"/>
      <w:marBottom w:val="0"/>
      <w:divBdr>
        <w:top w:val="none" w:sz="0" w:space="0" w:color="auto"/>
        <w:left w:val="none" w:sz="0" w:space="0" w:color="auto"/>
        <w:bottom w:val="none" w:sz="0" w:space="0" w:color="auto"/>
        <w:right w:val="none" w:sz="0" w:space="0" w:color="auto"/>
      </w:divBdr>
    </w:div>
    <w:div w:id="696472445">
      <w:bodyDiv w:val="1"/>
      <w:marLeft w:val="0"/>
      <w:marRight w:val="0"/>
      <w:marTop w:val="0"/>
      <w:marBottom w:val="0"/>
      <w:divBdr>
        <w:top w:val="none" w:sz="0" w:space="0" w:color="auto"/>
        <w:left w:val="none" w:sz="0" w:space="0" w:color="auto"/>
        <w:bottom w:val="none" w:sz="0" w:space="0" w:color="auto"/>
        <w:right w:val="none" w:sz="0" w:space="0" w:color="auto"/>
      </w:divBdr>
    </w:div>
    <w:div w:id="703869587">
      <w:bodyDiv w:val="1"/>
      <w:marLeft w:val="0"/>
      <w:marRight w:val="0"/>
      <w:marTop w:val="0"/>
      <w:marBottom w:val="0"/>
      <w:divBdr>
        <w:top w:val="none" w:sz="0" w:space="0" w:color="auto"/>
        <w:left w:val="none" w:sz="0" w:space="0" w:color="auto"/>
        <w:bottom w:val="none" w:sz="0" w:space="0" w:color="auto"/>
        <w:right w:val="none" w:sz="0" w:space="0" w:color="auto"/>
      </w:divBdr>
    </w:div>
    <w:div w:id="707875102">
      <w:bodyDiv w:val="1"/>
      <w:marLeft w:val="0"/>
      <w:marRight w:val="0"/>
      <w:marTop w:val="0"/>
      <w:marBottom w:val="0"/>
      <w:divBdr>
        <w:top w:val="none" w:sz="0" w:space="0" w:color="auto"/>
        <w:left w:val="none" w:sz="0" w:space="0" w:color="auto"/>
        <w:bottom w:val="none" w:sz="0" w:space="0" w:color="auto"/>
        <w:right w:val="none" w:sz="0" w:space="0" w:color="auto"/>
      </w:divBdr>
    </w:div>
    <w:div w:id="727148460">
      <w:bodyDiv w:val="1"/>
      <w:marLeft w:val="0"/>
      <w:marRight w:val="0"/>
      <w:marTop w:val="0"/>
      <w:marBottom w:val="0"/>
      <w:divBdr>
        <w:top w:val="none" w:sz="0" w:space="0" w:color="auto"/>
        <w:left w:val="none" w:sz="0" w:space="0" w:color="auto"/>
        <w:bottom w:val="none" w:sz="0" w:space="0" w:color="auto"/>
        <w:right w:val="none" w:sz="0" w:space="0" w:color="auto"/>
      </w:divBdr>
    </w:div>
    <w:div w:id="734938967">
      <w:bodyDiv w:val="1"/>
      <w:marLeft w:val="0"/>
      <w:marRight w:val="0"/>
      <w:marTop w:val="0"/>
      <w:marBottom w:val="0"/>
      <w:divBdr>
        <w:top w:val="none" w:sz="0" w:space="0" w:color="auto"/>
        <w:left w:val="none" w:sz="0" w:space="0" w:color="auto"/>
        <w:bottom w:val="none" w:sz="0" w:space="0" w:color="auto"/>
        <w:right w:val="none" w:sz="0" w:space="0" w:color="auto"/>
      </w:divBdr>
    </w:div>
    <w:div w:id="736441396">
      <w:bodyDiv w:val="1"/>
      <w:marLeft w:val="0"/>
      <w:marRight w:val="0"/>
      <w:marTop w:val="0"/>
      <w:marBottom w:val="0"/>
      <w:divBdr>
        <w:top w:val="none" w:sz="0" w:space="0" w:color="auto"/>
        <w:left w:val="none" w:sz="0" w:space="0" w:color="auto"/>
        <w:bottom w:val="none" w:sz="0" w:space="0" w:color="auto"/>
        <w:right w:val="none" w:sz="0" w:space="0" w:color="auto"/>
      </w:divBdr>
    </w:div>
    <w:div w:id="738595902">
      <w:bodyDiv w:val="1"/>
      <w:marLeft w:val="0"/>
      <w:marRight w:val="0"/>
      <w:marTop w:val="0"/>
      <w:marBottom w:val="0"/>
      <w:divBdr>
        <w:top w:val="none" w:sz="0" w:space="0" w:color="auto"/>
        <w:left w:val="none" w:sz="0" w:space="0" w:color="auto"/>
        <w:bottom w:val="none" w:sz="0" w:space="0" w:color="auto"/>
        <w:right w:val="none" w:sz="0" w:space="0" w:color="auto"/>
      </w:divBdr>
    </w:div>
    <w:div w:id="744763325">
      <w:bodyDiv w:val="1"/>
      <w:marLeft w:val="0"/>
      <w:marRight w:val="0"/>
      <w:marTop w:val="0"/>
      <w:marBottom w:val="0"/>
      <w:divBdr>
        <w:top w:val="none" w:sz="0" w:space="0" w:color="auto"/>
        <w:left w:val="none" w:sz="0" w:space="0" w:color="auto"/>
        <w:bottom w:val="none" w:sz="0" w:space="0" w:color="auto"/>
        <w:right w:val="none" w:sz="0" w:space="0" w:color="auto"/>
      </w:divBdr>
    </w:div>
    <w:div w:id="745690856">
      <w:bodyDiv w:val="1"/>
      <w:marLeft w:val="0"/>
      <w:marRight w:val="0"/>
      <w:marTop w:val="0"/>
      <w:marBottom w:val="0"/>
      <w:divBdr>
        <w:top w:val="none" w:sz="0" w:space="0" w:color="auto"/>
        <w:left w:val="none" w:sz="0" w:space="0" w:color="auto"/>
        <w:bottom w:val="none" w:sz="0" w:space="0" w:color="auto"/>
        <w:right w:val="none" w:sz="0" w:space="0" w:color="auto"/>
      </w:divBdr>
    </w:div>
    <w:div w:id="757168387">
      <w:bodyDiv w:val="1"/>
      <w:marLeft w:val="0"/>
      <w:marRight w:val="0"/>
      <w:marTop w:val="0"/>
      <w:marBottom w:val="0"/>
      <w:divBdr>
        <w:top w:val="none" w:sz="0" w:space="0" w:color="auto"/>
        <w:left w:val="none" w:sz="0" w:space="0" w:color="auto"/>
        <w:bottom w:val="none" w:sz="0" w:space="0" w:color="auto"/>
        <w:right w:val="none" w:sz="0" w:space="0" w:color="auto"/>
      </w:divBdr>
    </w:div>
    <w:div w:id="758674094">
      <w:bodyDiv w:val="1"/>
      <w:marLeft w:val="0"/>
      <w:marRight w:val="0"/>
      <w:marTop w:val="0"/>
      <w:marBottom w:val="0"/>
      <w:divBdr>
        <w:top w:val="none" w:sz="0" w:space="0" w:color="auto"/>
        <w:left w:val="none" w:sz="0" w:space="0" w:color="auto"/>
        <w:bottom w:val="none" w:sz="0" w:space="0" w:color="auto"/>
        <w:right w:val="none" w:sz="0" w:space="0" w:color="auto"/>
      </w:divBdr>
    </w:div>
    <w:div w:id="780413854">
      <w:bodyDiv w:val="1"/>
      <w:marLeft w:val="0"/>
      <w:marRight w:val="0"/>
      <w:marTop w:val="0"/>
      <w:marBottom w:val="0"/>
      <w:divBdr>
        <w:top w:val="none" w:sz="0" w:space="0" w:color="auto"/>
        <w:left w:val="none" w:sz="0" w:space="0" w:color="auto"/>
        <w:bottom w:val="none" w:sz="0" w:space="0" w:color="auto"/>
        <w:right w:val="none" w:sz="0" w:space="0" w:color="auto"/>
      </w:divBdr>
    </w:div>
    <w:div w:id="786315362">
      <w:bodyDiv w:val="1"/>
      <w:marLeft w:val="0"/>
      <w:marRight w:val="0"/>
      <w:marTop w:val="0"/>
      <w:marBottom w:val="0"/>
      <w:divBdr>
        <w:top w:val="none" w:sz="0" w:space="0" w:color="auto"/>
        <w:left w:val="none" w:sz="0" w:space="0" w:color="auto"/>
        <w:bottom w:val="none" w:sz="0" w:space="0" w:color="auto"/>
        <w:right w:val="none" w:sz="0" w:space="0" w:color="auto"/>
      </w:divBdr>
    </w:div>
    <w:div w:id="789398880">
      <w:bodyDiv w:val="1"/>
      <w:marLeft w:val="0"/>
      <w:marRight w:val="0"/>
      <w:marTop w:val="0"/>
      <w:marBottom w:val="0"/>
      <w:divBdr>
        <w:top w:val="none" w:sz="0" w:space="0" w:color="auto"/>
        <w:left w:val="none" w:sz="0" w:space="0" w:color="auto"/>
        <w:bottom w:val="none" w:sz="0" w:space="0" w:color="auto"/>
        <w:right w:val="none" w:sz="0" w:space="0" w:color="auto"/>
      </w:divBdr>
    </w:div>
    <w:div w:id="800614304">
      <w:bodyDiv w:val="1"/>
      <w:marLeft w:val="0"/>
      <w:marRight w:val="0"/>
      <w:marTop w:val="0"/>
      <w:marBottom w:val="0"/>
      <w:divBdr>
        <w:top w:val="none" w:sz="0" w:space="0" w:color="auto"/>
        <w:left w:val="none" w:sz="0" w:space="0" w:color="auto"/>
        <w:bottom w:val="none" w:sz="0" w:space="0" w:color="auto"/>
        <w:right w:val="none" w:sz="0" w:space="0" w:color="auto"/>
      </w:divBdr>
    </w:div>
    <w:div w:id="823160299">
      <w:bodyDiv w:val="1"/>
      <w:marLeft w:val="0"/>
      <w:marRight w:val="0"/>
      <w:marTop w:val="0"/>
      <w:marBottom w:val="0"/>
      <w:divBdr>
        <w:top w:val="none" w:sz="0" w:space="0" w:color="auto"/>
        <w:left w:val="none" w:sz="0" w:space="0" w:color="auto"/>
        <w:bottom w:val="none" w:sz="0" w:space="0" w:color="auto"/>
        <w:right w:val="none" w:sz="0" w:space="0" w:color="auto"/>
      </w:divBdr>
    </w:div>
    <w:div w:id="826820159">
      <w:bodyDiv w:val="1"/>
      <w:marLeft w:val="0"/>
      <w:marRight w:val="0"/>
      <w:marTop w:val="0"/>
      <w:marBottom w:val="0"/>
      <w:divBdr>
        <w:top w:val="none" w:sz="0" w:space="0" w:color="auto"/>
        <w:left w:val="none" w:sz="0" w:space="0" w:color="auto"/>
        <w:bottom w:val="none" w:sz="0" w:space="0" w:color="auto"/>
        <w:right w:val="none" w:sz="0" w:space="0" w:color="auto"/>
      </w:divBdr>
    </w:div>
    <w:div w:id="833642954">
      <w:bodyDiv w:val="1"/>
      <w:marLeft w:val="0"/>
      <w:marRight w:val="0"/>
      <w:marTop w:val="0"/>
      <w:marBottom w:val="0"/>
      <w:divBdr>
        <w:top w:val="none" w:sz="0" w:space="0" w:color="auto"/>
        <w:left w:val="none" w:sz="0" w:space="0" w:color="auto"/>
        <w:bottom w:val="none" w:sz="0" w:space="0" w:color="auto"/>
        <w:right w:val="none" w:sz="0" w:space="0" w:color="auto"/>
      </w:divBdr>
    </w:div>
    <w:div w:id="854728954">
      <w:bodyDiv w:val="1"/>
      <w:marLeft w:val="0"/>
      <w:marRight w:val="0"/>
      <w:marTop w:val="0"/>
      <w:marBottom w:val="0"/>
      <w:divBdr>
        <w:top w:val="none" w:sz="0" w:space="0" w:color="auto"/>
        <w:left w:val="none" w:sz="0" w:space="0" w:color="auto"/>
        <w:bottom w:val="none" w:sz="0" w:space="0" w:color="auto"/>
        <w:right w:val="none" w:sz="0" w:space="0" w:color="auto"/>
      </w:divBdr>
    </w:div>
    <w:div w:id="869144985">
      <w:bodyDiv w:val="1"/>
      <w:marLeft w:val="0"/>
      <w:marRight w:val="0"/>
      <w:marTop w:val="0"/>
      <w:marBottom w:val="0"/>
      <w:divBdr>
        <w:top w:val="none" w:sz="0" w:space="0" w:color="auto"/>
        <w:left w:val="none" w:sz="0" w:space="0" w:color="auto"/>
        <w:bottom w:val="none" w:sz="0" w:space="0" w:color="auto"/>
        <w:right w:val="none" w:sz="0" w:space="0" w:color="auto"/>
      </w:divBdr>
    </w:div>
    <w:div w:id="886918501">
      <w:bodyDiv w:val="1"/>
      <w:marLeft w:val="0"/>
      <w:marRight w:val="0"/>
      <w:marTop w:val="0"/>
      <w:marBottom w:val="0"/>
      <w:divBdr>
        <w:top w:val="none" w:sz="0" w:space="0" w:color="auto"/>
        <w:left w:val="none" w:sz="0" w:space="0" w:color="auto"/>
        <w:bottom w:val="none" w:sz="0" w:space="0" w:color="auto"/>
        <w:right w:val="none" w:sz="0" w:space="0" w:color="auto"/>
      </w:divBdr>
    </w:div>
    <w:div w:id="889144727">
      <w:bodyDiv w:val="1"/>
      <w:marLeft w:val="0"/>
      <w:marRight w:val="0"/>
      <w:marTop w:val="0"/>
      <w:marBottom w:val="0"/>
      <w:divBdr>
        <w:top w:val="none" w:sz="0" w:space="0" w:color="auto"/>
        <w:left w:val="none" w:sz="0" w:space="0" w:color="auto"/>
        <w:bottom w:val="none" w:sz="0" w:space="0" w:color="auto"/>
        <w:right w:val="none" w:sz="0" w:space="0" w:color="auto"/>
      </w:divBdr>
    </w:div>
    <w:div w:id="916480179">
      <w:bodyDiv w:val="1"/>
      <w:marLeft w:val="0"/>
      <w:marRight w:val="0"/>
      <w:marTop w:val="0"/>
      <w:marBottom w:val="0"/>
      <w:divBdr>
        <w:top w:val="none" w:sz="0" w:space="0" w:color="auto"/>
        <w:left w:val="none" w:sz="0" w:space="0" w:color="auto"/>
        <w:bottom w:val="none" w:sz="0" w:space="0" w:color="auto"/>
        <w:right w:val="none" w:sz="0" w:space="0" w:color="auto"/>
      </w:divBdr>
    </w:div>
    <w:div w:id="923102688">
      <w:bodyDiv w:val="1"/>
      <w:marLeft w:val="0"/>
      <w:marRight w:val="0"/>
      <w:marTop w:val="0"/>
      <w:marBottom w:val="0"/>
      <w:divBdr>
        <w:top w:val="none" w:sz="0" w:space="0" w:color="auto"/>
        <w:left w:val="none" w:sz="0" w:space="0" w:color="auto"/>
        <w:bottom w:val="none" w:sz="0" w:space="0" w:color="auto"/>
        <w:right w:val="none" w:sz="0" w:space="0" w:color="auto"/>
      </w:divBdr>
    </w:div>
    <w:div w:id="924144042">
      <w:bodyDiv w:val="1"/>
      <w:marLeft w:val="0"/>
      <w:marRight w:val="0"/>
      <w:marTop w:val="0"/>
      <w:marBottom w:val="0"/>
      <w:divBdr>
        <w:top w:val="none" w:sz="0" w:space="0" w:color="auto"/>
        <w:left w:val="none" w:sz="0" w:space="0" w:color="auto"/>
        <w:bottom w:val="none" w:sz="0" w:space="0" w:color="auto"/>
        <w:right w:val="none" w:sz="0" w:space="0" w:color="auto"/>
      </w:divBdr>
    </w:div>
    <w:div w:id="929123411">
      <w:bodyDiv w:val="1"/>
      <w:marLeft w:val="0"/>
      <w:marRight w:val="0"/>
      <w:marTop w:val="0"/>
      <w:marBottom w:val="0"/>
      <w:divBdr>
        <w:top w:val="none" w:sz="0" w:space="0" w:color="auto"/>
        <w:left w:val="none" w:sz="0" w:space="0" w:color="auto"/>
        <w:bottom w:val="none" w:sz="0" w:space="0" w:color="auto"/>
        <w:right w:val="none" w:sz="0" w:space="0" w:color="auto"/>
      </w:divBdr>
    </w:div>
    <w:div w:id="932469496">
      <w:bodyDiv w:val="1"/>
      <w:marLeft w:val="0"/>
      <w:marRight w:val="0"/>
      <w:marTop w:val="0"/>
      <w:marBottom w:val="0"/>
      <w:divBdr>
        <w:top w:val="none" w:sz="0" w:space="0" w:color="auto"/>
        <w:left w:val="none" w:sz="0" w:space="0" w:color="auto"/>
        <w:bottom w:val="none" w:sz="0" w:space="0" w:color="auto"/>
        <w:right w:val="none" w:sz="0" w:space="0" w:color="auto"/>
      </w:divBdr>
    </w:div>
    <w:div w:id="935361941">
      <w:bodyDiv w:val="1"/>
      <w:marLeft w:val="0"/>
      <w:marRight w:val="0"/>
      <w:marTop w:val="0"/>
      <w:marBottom w:val="0"/>
      <w:divBdr>
        <w:top w:val="none" w:sz="0" w:space="0" w:color="auto"/>
        <w:left w:val="none" w:sz="0" w:space="0" w:color="auto"/>
        <w:bottom w:val="none" w:sz="0" w:space="0" w:color="auto"/>
        <w:right w:val="none" w:sz="0" w:space="0" w:color="auto"/>
      </w:divBdr>
    </w:div>
    <w:div w:id="952251733">
      <w:bodyDiv w:val="1"/>
      <w:marLeft w:val="0"/>
      <w:marRight w:val="0"/>
      <w:marTop w:val="0"/>
      <w:marBottom w:val="0"/>
      <w:divBdr>
        <w:top w:val="none" w:sz="0" w:space="0" w:color="auto"/>
        <w:left w:val="none" w:sz="0" w:space="0" w:color="auto"/>
        <w:bottom w:val="none" w:sz="0" w:space="0" w:color="auto"/>
        <w:right w:val="none" w:sz="0" w:space="0" w:color="auto"/>
      </w:divBdr>
    </w:div>
    <w:div w:id="954561580">
      <w:bodyDiv w:val="1"/>
      <w:marLeft w:val="0"/>
      <w:marRight w:val="0"/>
      <w:marTop w:val="0"/>
      <w:marBottom w:val="0"/>
      <w:divBdr>
        <w:top w:val="none" w:sz="0" w:space="0" w:color="auto"/>
        <w:left w:val="none" w:sz="0" w:space="0" w:color="auto"/>
        <w:bottom w:val="none" w:sz="0" w:space="0" w:color="auto"/>
        <w:right w:val="none" w:sz="0" w:space="0" w:color="auto"/>
      </w:divBdr>
    </w:div>
    <w:div w:id="985356758">
      <w:bodyDiv w:val="1"/>
      <w:marLeft w:val="0"/>
      <w:marRight w:val="0"/>
      <w:marTop w:val="0"/>
      <w:marBottom w:val="0"/>
      <w:divBdr>
        <w:top w:val="none" w:sz="0" w:space="0" w:color="auto"/>
        <w:left w:val="none" w:sz="0" w:space="0" w:color="auto"/>
        <w:bottom w:val="none" w:sz="0" w:space="0" w:color="auto"/>
        <w:right w:val="none" w:sz="0" w:space="0" w:color="auto"/>
      </w:divBdr>
    </w:div>
    <w:div w:id="990447319">
      <w:bodyDiv w:val="1"/>
      <w:marLeft w:val="0"/>
      <w:marRight w:val="0"/>
      <w:marTop w:val="0"/>
      <w:marBottom w:val="0"/>
      <w:divBdr>
        <w:top w:val="none" w:sz="0" w:space="0" w:color="auto"/>
        <w:left w:val="none" w:sz="0" w:space="0" w:color="auto"/>
        <w:bottom w:val="none" w:sz="0" w:space="0" w:color="auto"/>
        <w:right w:val="none" w:sz="0" w:space="0" w:color="auto"/>
      </w:divBdr>
    </w:div>
    <w:div w:id="1007516889">
      <w:bodyDiv w:val="1"/>
      <w:marLeft w:val="0"/>
      <w:marRight w:val="0"/>
      <w:marTop w:val="0"/>
      <w:marBottom w:val="0"/>
      <w:divBdr>
        <w:top w:val="none" w:sz="0" w:space="0" w:color="auto"/>
        <w:left w:val="none" w:sz="0" w:space="0" w:color="auto"/>
        <w:bottom w:val="none" w:sz="0" w:space="0" w:color="auto"/>
        <w:right w:val="none" w:sz="0" w:space="0" w:color="auto"/>
      </w:divBdr>
    </w:div>
    <w:div w:id="1009411904">
      <w:bodyDiv w:val="1"/>
      <w:marLeft w:val="0"/>
      <w:marRight w:val="0"/>
      <w:marTop w:val="0"/>
      <w:marBottom w:val="0"/>
      <w:divBdr>
        <w:top w:val="none" w:sz="0" w:space="0" w:color="auto"/>
        <w:left w:val="none" w:sz="0" w:space="0" w:color="auto"/>
        <w:bottom w:val="none" w:sz="0" w:space="0" w:color="auto"/>
        <w:right w:val="none" w:sz="0" w:space="0" w:color="auto"/>
      </w:divBdr>
    </w:div>
    <w:div w:id="1012608568">
      <w:bodyDiv w:val="1"/>
      <w:marLeft w:val="0"/>
      <w:marRight w:val="0"/>
      <w:marTop w:val="0"/>
      <w:marBottom w:val="0"/>
      <w:divBdr>
        <w:top w:val="none" w:sz="0" w:space="0" w:color="auto"/>
        <w:left w:val="none" w:sz="0" w:space="0" w:color="auto"/>
        <w:bottom w:val="none" w:sz="0" w:space="0" w:color="auto"/>
        <w:right w:val="none" w:sz="0" w:space="0" w:color="auto"/>
      </w:divBdr>
    </w:div>
    <w:div w:id="1020469531">
      <w:bodyDiv w:val="1"/>
      <w:marLeft w:val="0"/>
      <w:marRight w:val="0"/>
      <w:marTop w:val="0"/>
      <w:marBottom w:val="0"/>
      <w:divBdr>
        <w:top w:val="none" w:sz="0" w:space="0" w:color="auto"/>
        <w:left w:val="none" w:sz="0" w:space="0" w:color="auto"/>
        <w:bottom w:val="none" w:sz="0" w:space="0" w:color="auto"/>
        <w:right w:val="none" w:sz="0" w:space="0" w:color="auto"/>
      </w:divBdr>
    </w:div>
    <w:div w:id="1031759688">
      <w:bodyDiv w:val="1"/>
      <w:marLeft w:val="0"/>
      <w:marRight w:val="0"/>
      <w:marTop w:val="0"/>
      <w:marBottom w:val="0"/>
      <w:divBdr>
        <w:top w:val="none" w:sz="0" w:space="0" w:color="auto"/>
        <w:left w:val="none" w:sz="0" w:space="0" w:color="auto"/>
        <w:bottom w:val="none" w:sz="0" w:space="0" w:color="auto"/>
        <w:right w:val="none" w:sz="0" w:space="0" w:color="auto"/>
      </w:divBdr>
    </w:div>
    <w:div w:id="1054936493">
      <w:bodyDiv w:val="1"/>
      <w:marLeft w:val="0"/>
      <w:marRight w:val="0"/>
      <w:marTop w:val="0"/>
      <w:marBottom w:val="0"/>
      <w:divBdr>
        <w:top w:val="none" w:sz="0" w:space="0" w:color="auto"/>
        <w:left w:val="none" w:sz="0" w:space="0" w:color="auto"/>
        <w:bottom w:val="none" w:sz="0" w:space="0" w:color="auto"/>
        <w:right w:val="none" w:sz="0" w:space="0" w:color="auto"/>
      </w:divBdr>
    </w:div>
    <w:div w:id="1055205752">
      <w:bodyDiv w:val="1"/>
      <w:marLeft w:val="0"/>
      <w:marRight w:val="0"/>
      <w:marTop w:val="0"/>
      <w:marBottom w:val="0"/>
      <w:divBdr>
        <w:top w:val="none" w:sz="0" w:space="0" w:color="auto"/>
        <w:left w:val="none" w:sz="0" w:space="0" w:color="auto"/>
        <w:bottom w:val="none" w:sz="0" w:space="0" w:color="auto"/>
        <w:right w:val="none" w:sz="0" w:space="0" w:color="auto"/>
      </w:divBdr>
    </w:div>
    <w:div w:id="1056900936">
      <w:bodyDiv w:val="1"/>
      <w:marLeft w:val="0"/>
      <w:marRight w:val="0"/>
      <w:marTop w:val="0"/>
      <w:marBottom w:val="0"/>
      <w:divBdr>
        <w:top w:val="none" w:sz="0" w:space="0" w:color="auto"/>
        <w:left w:val="none" w:sz="0" w:space="0" w:color="auto"/>
        <w:bottom w:val="none" w:sz="0" w:space="0" w:color="auto"/>
        <w:right w:val="none" w:sz="0" w:space="0" w:color="auto"/>
      </w:divBdr>
    </w:div>
    <w:div w:id="1060011467">
      <w:bodyDiv w:val="1"/>
      <w:marLeft w:val="0"/>
      <w:marRight w:val="0"/>
      <w:marTop w:val="0"/>
      <w:marBottom w:val="0"/>
      <w:divBdr>
        <w:top w:val="none" w:sz="0" w:space="0" w:color="auto"/>
        <w:left w:val="none" w:sz="0" w:space="0" w:color="auto"/>
        <w:bottom w:val="none" w:sz="0" w:space="0" w:color="auto"/>
        <w:right w:val="none" w:sz="0" w:space="0" w:color="auto"/>
      </w:divBdr>
    </w:div>
    <w:div w:id="1065300090">
      <w:bodyDiv w:val="1"/>
      <w:marLeft w:val="0"/>
      <w:marRight w:val="0"/>
      <w:marTop w:val="0"/>
      <w:marBottom w:val="0"/>
      <w:divBdr>
        <w:top w:val="none" w:sz="0" w:space="0" w:color="auto"/>
        <w:left w:val="none" w:sz="0" w:space="0" w:color="auto"/>
        <w:bottom w:val="none" w:sz="0" w:space="0" w:color="auto"/>
        <w:right w:val="none" w:sz="0" w:space="0" w:color="auto"/>
      </w:divBdr>
    </w:div>
    <w:div w:id="1067728450">
      <w:bodyDiv w:val="1"/>
      <w:marLeft w:val="0"/>
      <w:marRight w:val="0"/>
      <w:marTop w:val="0"/>
      <w:marBottom w:val="0"/>
      <w:divBdr>
        <w:top w:val="none" w:sz="0" w:space="0" w:color="auto"/>
        <w:left w:val="none" w:sz="0" w:space="0" w:color="auto"/>
        <w:bottom w:val="none" w:sz="0" w:space="0" w:color="auto"/>
        <w:right w:val="none" w:sz="0" w:space="0" w:color="auto"/>
      </w:divBdr>
    </w:div>
    <w:div w:id="1077947362">
      <w:bodyDiv w:val="1"/>
      <w:marLeft w:val="0"/>
      <w:marRight w:val="0"/>
      <w:marTop w:val="0"/>
      <w:marBottom w:val="0"/>
      <w:divBdr>
        <w:top w:val="none" w:sz="0" w:space="0" w:color="auto"/>
        <w:left w:val="none" w:sz="0" w:space="0" w:color="auto"/>
        <w:bottom w:val="none" w:sz="0" w:space="0" w:color="auto"/>
        <w:right w:val="none" w:sz="0" w:space="0" w:color="auto"/>
      </w:divBdr>
    </w:div>
    <w:div w:id="1082416173">
      <w:bodyDiv w:val="1"/>
      <w:marLeft w:val="0"/>
      <w:marRight w:val="0"/>
      <w:marTop w:val="0"/>
      <w:marBottom w:val="0"/>
      <w:divBdr>
        <w:top w:val="none" w:sz="0" w:space="0" w:color="auto"/>
        <w:left w:val="none" w:sz="0" w:space="0" w:color="auto"/>
        <w:bottom w:val="none" w:sz="0" w:space="0" w:color="auto"/>
        <w:right w:val="none" w:sz="0" w:space="0" w:color="auto"/>
      </w:divBdr>
    </w:div>
    <w:div w:id="1106580434">
      <w:bodyDiv w:val="1"/>
      <w:marLeft w:val="0"/>
      <w:marRight w:val="0"/>
      <w:marTop w:val="0"/>
      <w:marBottom w:val="0"/>
      <w:divBdr>
        <w:top w:val="none" w:sz="0" w:space="0" w:color="auto"/>
        <w:left w:val="none" w:sz="0" w:space="0" w:color="auto"/>
        <w:bottom w:val="none" w:sz="0" w:space="0" w:color="auto"/>
        <w:right w:val="none" w:sz="0" w:space="0" w:color="auto"/>
      </w:divBdr>
    </w:div>
    <w:div w:id="1137720872">
      <w:bodyDiv w:val="1"/>
      <w:marLeft w:val="0"/>
      <w:marRight w:val="0"/>
      <w:marTop w:val="0"/>
      <w:marBottom w:val="0"/>
      <w:divBdr>
        <w:top w:val="none" w:sz="0" w:space="0" w:color="auto"/>
        <w:left w:val="none" w:sz="0" w:space="0" w:color="auto"/>
        <w:bottom w:val="none" w:sz="0" w:space="0" w:color="auto"/>
        <w:right w:val="none" w:sz="0" w:space="0" w:color="auto"/>
      </w:divBdr>
    </w:div>
    <w:div w:id="1146706948">
      <w:bodyDiv w:val="1"/>
      <w:marLeft w:val="0"/>
      <w:marRight w:val="0"/>
      <w:marTop w:val="0"/>
      <w:marBottom w:val="0"/>
      <w:divBdr>
        <w:top w:val="none" w:sz="0" w:space="0" w:color="auto"/>
        <w:left w:val="none" w:sz="0" w:space="0" w:color="auto"/>
        <w:bottom w:val="none" w:sz="0" w:space="0" w:color="auto"/>
        <w:right w:val="none" w:sz="0" w:space="0" w:color="auto"/>
      </w:divBdr>
    </w:div>
    <w:div w:id="1161233407">
      <w:bodyDiv w:val="1"/>
      <w:marLeft w:val="0"/>
      <w:marRight w:val="0"/>
      <w:marTop w:val="0"/>
      <w:marBottom w:val="0"/>
      <w:divBdr>
        <w:top w:val="none" w:sz="0" w:space="0" w:color="auto"/>
        <w:left w:val="none" w:sz="0" w:space="0" w:color="auto"/>
        <w:bottom w:val="none" w:sz="0" w:space="0" w:color="auto"/>
        <w:right w:val="none" w:sz="0" w:space="0" w:color="auto"/>
      </w:divBdr>
    </w:div>
    <w:div w:id="1163669261">
      <w:bodyDiv w:val="1"/>
      <w:marLeft w:val="0"/>
      <w:marRight w:val="0"/>
      <w:marTop w:val="0"/>
      <w:marBottom w:val="0"/>
      <w:divBdr>
        <w:top w:val="none" w:sz="0" w:space="0" w:color="auto"/>
        <w:left w:val="none" w:sz="0" w:space="0" w:color="auto"/>
        <w:bottom w:val="none" w:sz="0" w:space="0" w:color="auto"/>
        <w:right w:val="none" w:sz="0" w:space="0" w:color="auto"/>
      </w:divBdr>
    </w:div>
    <w:div w:id="1169365525">
      <w:bodyDiv w:val="1"/>
      <w:marLeft w:val="0"/>
      <w:marRight w:val="0"/>
      <w:marTop w:val="0"/>
      <w:marBottom w:val="0"/>
      <w:divBdr>
        <w:top w:val="none" w:sz="0" w:space="0" w:color="auto"/>
        <w:left w:val="none" w:sz="0" w:space="0" w:color="auto"/>
        <w:bottom w:val="none" w:sz="0" w:space="0" w:color="auto"/>
        <w:right w:val="none" w:sz="0" w:space="0" w:color="auto"/>
      </w:divBdr>
    </w:div>
    <w:div w:id="1176336808">
      <w:bodyDiv w:val="1"/>
      <w:marLeft w:val="0"/>
      <w:marRight w:val="0"/>
      <w:marTop w:val="0"/>
      <w:marBottom w:val="0"/>
      <w:divBdr>
        <w:top w:val="none" w:sz="0" w:space="0" w:color="auto"/>
        <w:left w:val="none" w:sz="0" w:space="0" w:color="auto"/>
        <w:bottom w:val="none" w:sz="0" w:space="0" w:color="auto"/>
        <w:right w:val="none" w:sz="0" w:space="0" w:color="auto"/>
      </w:divBdr>
    </w:div>
    <w:div w:id="1177186990">
      <w:bodyDiv w:val="1"/>
      <w:marLeft w:val="0"/>
      <w:marRight w:val="0"/>
      <w:marTop w:val="0"/>
      <w:marBottom w:val="0"/>
      <w:divBdr>
        <w:top w:val="none" w:sz="0" w:space="0" w:color="auto"/>
        <w:left w:val="none" w:sz="0" w:space="0" w:color="auto"/>
        <w:bottom w:val="none" w:sz="0" w:space="0" w:color="auto"/>
        <w:right w:val="none" w:sz="0" w:space="0" w:color="auto"/>
      </w:divBdr>
    </w:div>
    <w:div w:id="1185754971">
      <w:bodyDiv w:val="1"/>
      <w:marLeft w:val="0"/>
      <w:marRight w:val="0"/>
      <w:marTop w:val="0"/>
      <w:marBottom w:val="0"/>
      <w:divBdr>
        <w:top w:val="none" w:sz="0" w:space="0" w:color="auto"/>
        <w:left w:val="none" w:sz="0" w:space="0" w:color="auto"/>
        <w:bottom w:val="none" w:sz="0" w:space="0" w:color="auto"/>
        <w:right w:val="none" w:sz="0" w:space="0" w:color="auto"/>
      </w:divBdr>
    </w:div>
    <w:div w:id="1196429623">
      <w:bodyDiv w:val="1"/>
      <w:marLeft w:val="0"/>
      <w:marRight w:val="0"/>
      <w:marTop w:val="0"/>
      <w:marBottom w:val="0"/>
      <w:divBdr>
        <w:top w:val="none" w:sz="0" w:space="0" w:color="auto"/>
        <w:left w:val="none" w:sz="0" w:space="0" w:color="auto"/>
        <w:bottom w:val="none" w:sz="0" w:space="0" w:color="auto"/>
        <w:right w:val="none" w:sz="0" w:space="0" w:color="auto"/>
      </w:divBdr>
    </w:div>
    <w:div w:id="1205941738">
      <w:bodyDiv w:val="1"/>
      <w:marLeft w:val="0"/>
      <w:marRight w:val="0"/>
      <w:marTop w:val="0"/>
      <w:marBottom w:val="0"/>
      <w:divBdr>
        <w:top w:val="none" w:sz="0" w:space="0" w:color="auto"/>
        <w:left w:val="none" w:sz="0" w:space="0" w:color="auto"/>
        <w:bottom w:val="none" w:sz="0" w:space="0" w:color="auto"/>
        <w:right w:val="none" w:sz="0" w:space="0" w:color="auto"/>
      </w:divBdr>
    </w:div>
    <w:div w:id="1207182387">
      <w:bodyDiv w:val="1"/>
      <w:marLeft w:val="0"/>
      <w:marRight w:val="0"/>
      <w:marTop w:val="0"/>
      <w:marBottom w:val="0"/>
      <w:divBdr>
        <w:top w:val="none" w:sz="0" w:space="0" w:color="auto"/>
        <w:left w:val="none" w:sz="0" w:space="0" w:color="auto"/>
        <w:bottom w:val="none" w:sz="0" w:space="0" w:color="auto"/>
        <w:right w:val="none" w:sz="0" w:space="0" w:color="auto"/>
      </w:divBdr>
    </w:div>
    <w:div w:id="1215190709">
      <w:bodyDiv w:val="1"/>
      <w:marLeft w:val="0"/>
      <w:marRight w:val="0"/>
      <w:marTop w:val="0"/>
      <w:marBottom w:val="0"/>
      <w:divBdr>
        <w:top w:val="none" w:sz="0" w:space="0" w:color="auto"/>
        <w:left w:val="none" w:sz="0" w:space="0" w:color="auto"/>
        <w:bottom w:val="none" w:sz="0" w:space="0" w:color="auto"/>
        <w:right w:val="none" w:sz="0" w:space="0" w:color="auto"/>
      </w:divBdr>
    </w:div>
    <w:div w:id="1217621902">
      <w:bodyDiv w:val="1"/>
      <w:marLeft w:val="0"/>
      <w:marRight w:val="0"/>
      <w:marTop w:val="0"/>
      <w:marBottom w:val="0"/>
      <w:divBdr>
        <w:top w:val="none" w:sz="0" w:space="0" w:color="auto"/>
        <w:left w:val="none" w:sz="0" w:space="0" w:color="auto"/>
        <w:bottom w:val="none" w:sz="0" w:space="0" w:color="auto"/>
        <w:right w:val="none" w:sz="0" w:space="0" w:color="auto"/>
      </w:divBdr>
    </w:div>
    <w:div w:id="1218543218">
      <w:bodyDiv w:val="1"/>
      <w:marLeft w:val="0"/>
      <w:marRight w:val="0"/>
      <w:marTop w:val="0"/>
      <w:marBottom w:val="0"/>
      <w:divBdr>
        <w:top w:val="none" w:sz="0" w:space="0" w:color="auto"/>
        <w:left w:val="none" w:sz="0" w:space="0" w:color="auto"/>
        <w:bottom w:val="none" w:sz="0" w:space="0" w:color="auto"/>
        <w:right w:val="none" w:sz="0" w:space="0" w:color="auto"/>
      </w:divBdr>
    </w:div>
    <w:div w:id="1229220612">
      <w:bodyDiv w:val="1"/>
      <w:marLeft w:val="0"/>
      <w:marRight w:val="0"/>
      <w:marTop w:val="0"/>
      <w:marBottom w:val="0"/>
      <w:divBdr>
        <w:top w:val="none" w:sz="0" w:space="0" w:color="auto"/>
        <w:left w:val="none" w:sz="0" w:space="0" w:color="auto"/>
        <w:bottom w:val="none" w:sz="0" w:space="0" w:color="auto"/>
        <w:right w:val="none" w:sz="0" w:space="0" w:color="auto"/>
      </w:divBdr>
    </w:div>
    <w:div w:id="1235820507">
      <w:bodyDiv w:val="1"/>
      <w:marLeft w:val="0"/>
      <w:marRight w:val="0"/>
      <w:marTop w:val="0"/>
      <w:marBottom w:val="0"/>
      <w:divBdr>
        <w:top w:val="none" w:sz="0" w:space="0" w:color="auto"/>
        <w:left w:val="none" w:sz="0" w:space="0" w:color="auto"/>
        <w:bottom w:val="none" w:sz="0" w:space="0" w:color="auto"/>
        <w:right w:val="none" w:sz="0" w:space="0" w:color="auto"/>
      </w:divBdr>
    </w:div>
    <w:div w:id="1238589952">
      <w:bodyDiv w:val="1"/>
      <w:marLeft w:val="0"/>
      <w:marRight w:val="0"/>
      <w:marTop w:val="0"/>
      <w:marBottom w:val="0"/>
      <w:divBdr>
        <w:top w:val="none" w:sz="0" w:space="0" w:color="auto"/>
        <w:left w:val="none" w:sz="0" w:space="0" w:color="auto"/>
        <w:bottom w:val="none" w:sz="0" w:space="0" w:color="auto"/>
        <w:right w:val="none" w:sz="0" w:space="0" w:color="auto"/>
      </w:divBdr>
    </w:div>
    <w:div w:id="1261445858">
      <w:bodyDiv w:val="1"/>
      <w:marLeft w:val="0"/>
      <w:marRight w:val="0"/>
      <w:marTop w:val="0"/>
      <w:marBottom w:val="0"/>
      <w:divBdr>
        <w:top w:val="none" w:sz="0" w:space="0" w:color="auto"/>
        <w:left w:val="none" w:sz="0" w:space="0" w:color="auto"/>
        <w:bottom w:val="none" w:sz="0" w:space="0" w:color="auto"/>
        <w:right w:val="none" w:sz="0" w:space="0" w:color="auto"/>
      </w:divBdr>
    </w:div>
    <w:div w:id="1264876628">
      <w:bodyDiv w:val="1"/>
      <w:marLeft w:val="0"/>
      <w:marRight w:val="0"/>
      <w:marTop w:val="0"/>
      <w:marBottom w:val="0"/>
      <w:divBdr>
        <w:top w:val="none" w:sz="0" w:space="0" w:color="auto"/>
        <w:left w:val="none" w:sz="0" w:space="0" w:color="auto"/>
        <w:bottom w:val="none" w:sz="0" w:space="0" w:color="auto"/>
        <w:right w:val="none" w:sz="0" w:space="0" w:color="auto"/>
      </w:divBdr>
      <w:divsChild>
        <w:div w:id="1543513466">
          <w:marLeft w:val="0"/>
          <w:marRight w:val="0"/>
          <w:marTop w:val="0"/>
          <w:marBottom w:val="0"/>
          <w:divBdr>
            <w:top w:val="none" w:sz="0" w:space="0" w:color="auto"/>
            <w:left w:val="none" w:sz="0" w:space="0" w:color="auto"/>
            <w:bottom w:val="none" w:sz="0" w:space="0" w:color="auto"/>
            <w:right w:val="none" w:sz="0" w:space="0" w:color="auto"/>
          </w:divBdr>
          <w:divsChild>
            <w:div w:id="1834250937">
              <w:marLeft w:val="0"/>
              <w:marRight w:val="0"/>
              <w:marTop w:val="0"/>
              <w:marBottom w:val="0"/>
              <w:divBdr>
                <w:top w:val="none" w:sz="0" w:space="0" w:color="auto"/>
                <w:left w:val="none" w:sz="0" w:space="0" w:color="auto"/>
                <w:bottom w:val="none" w:sz="0" w:space="0" w:color="auto"/>
                <w:right w:val="none" w:sz="0" w:space="0" w:color="auto"/>
              </w:divBdr>
              <w:divsChild>
                <w:div w:id="2110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33454">
      <w:bodyDiv w:val="1"/>
      <w:marLeft w:val="0"/>
      <w:marRight w:val="0"/>
      <w:marTop w:val="0"/>
      <w:marBottom w:val="0"/>
      <w:divBdr>
        <w:top w:val="none" w:sz="0" w:space="0" w:color="auto"/>
        <w:left w:val="none" w:sz="0" w:space="0" w:color="auto"/>
        <w:bottom w:val="none" w:sz="0" w:space="0" w:color="auto"/>
        <w:right w:val="none" w:sz="0" w:space="0" w:color="auto"/>
      </w:divBdr>
    </w:div>
    <w:div w:id="1281374549">
      <w:bodyDiv w:val="1"/>
      <w:marLeft w:val="0"/>
      <w:marRight w:val="0"/>
      <w:marTop w:val="0"/>
      <w:marBottom w:val="0"/>
      <w:divBdr>
        <w:top w:val="none" w:sz="0" w:space="0" w:color="auto"/>
        <w:left w:val="none" w:sz="0" w:space="0" w:color="auto"/>
        <w:bottom w:val="none" w:sz="0" w:space="0" w:color="auto"/>
        <w:right w:val="none" w:sz="0" w:space="0" w:color="auto"/>
      </w:divBdr>
    </w:div>
    <w:div w:id="1285114868">
      <w:bodyDiv w:val="1"/>
      <w:marLeft w:val="0"/>
      <w:marRight w:val="0"/>
      <w:marTop w:val="0"/>
      <w:marBottom w:val="0"/>
      <w:divBdr>
        <w:top w:val="none" w:sz="0" w:space="0" w:color="auto"/>
        <w:left w:val="none" w:sz="0" w:space="0" w:color="auto"/>
        <w:bottom w:val="none" w:sz="0" w:space="0" w:color="auto"/>
        <w:right w:val="none" w:sz="0" w:space="0" w:color="auto"/>
      </w:divBdr>
    </w:div>
    <w:div w:id="1289241588">
      <w:bodyDiv w:val="1"/>
      <w:marLeft w:val="0"/>
      <w:marRight w:val="0"/>
      <w:marTop w:val="0"/>
      <w:marBottom w:val="0"/>
      <w:divBdr>
        <w:top w:val="none" w:sz="0" w:space="0" w:color="auto"/>
        <w:left w:val="none" w:sz="0" w:space="0" w:color="auto"/>
        <w:bottom w:val="none" w:sz="0" w:space="0" w:color="auto"/>
        <w:right w:val="none" w:sz="0" w:space="0" w:color="auto"/>
      </w:divBdr>
    </w:div>
    <w:div w:id="1293898631">
      <w:bodyDiv w:val="1"/>
      <w:marLeft w:val="0"/>
      <w:marRight w:val="0"/>
      <w:marTop w:val="0"/>
      <w:marBottom w:val="0"/>
      <w:divBdr>
        <w:top w:val="none" w:sz="0" w:space="0" w:color="auto"/>
        <w:left w:val="none" w:sz="0" w:space="0" w:color="auto"/>
        <w:bottom w:val="none" w:sz="0" w:space="0" w:color="auto"/>
        <w:right w:val="none" w:sz="0" w:space="0" w:color="auto"/>
      </w:divBdr>
    </w:div>
    <w:div w:id="1307929821">
      <w:bodyDiv w:val="1"/>
      <w:marLeft w:val="0"/>
      <w:marRight w:val="0"/>
      <w:marTop w:val="0"/>
      <w:marBottom w:val="0"/>
      <w:divBdr>
        <w:top w:val="none" w:sz="0" w:space="0" w:color="auto"/>
        <w:left w:val="none" w:sz="0" w:space="0" w:color="auto"/>
        <w:bottom w:val="none" w:sz="0" w:space="0" w:color="auto"/>
        <w:right w:val="none" w:sz="0" w:space="0" w:color="auto"/>
      </w:divBdr>
    </w:div>
    <w:div w:id="1314607216">
      <w:bodyDiv w:val="1"/>
      <w:marLeft w:val="0"/>
      <w:marRight w:val="0"/>
      <w:marTop w:val="0"/>
      <w:marBottom w:val="0"/>
      <w:divBdr>
        <w:top w:val="none" w:sz="0" w:space="0" w:color="auto"/>
        <w:left w:val="none" w:sz="0" w:space="0" w:color="auto"/>
        <w:bottom w:val="none" w:sz="0" w:space="0" w:color="auto"/>
        <w:right w:val="none" w:sz="0" w:space="0" w:color="auto"/>
      </w:divBdr>
    </w:div>
    <w:div w:id="1319725082">
      <w:bodyDiv w:val="1"/>
      <w:marLeft w:val="0"/>
      <w:marRight w:val="0"/>
      <w:marTop w:val="0"/>
      <w:marBottom w:val="0"/>
      <w:divBdr>
        <w:top w:val="none" w:sz="0" w:space="0" w:color="auto"/>
        <w:left w:val="none" w:sz="0" w:space="0" w:color="auto"/>
        <w:bottom w:val="none" w:sz="0" w:space="0" w:color="auto"/>
        <w:right w:val="none" w:sz="0" w:space="0" w:color="auto"/>
      </w:divBdr>
    </w:div>
    <w:div w:id="1322542248">
      <w:bodyDiv w:val="1"/>
      <w:marLeft w:val="0"/>
      <w:marRight w:val="0"/>
      <w:marTop w:val="0"/>
      <w:marBottom w:val="0"/>
      <w:divBdr>
        <w:top w:val="none" w:sz="0" w:space="0" w:color="auto"/>
        <w:left w:val="none" w:sz="0" w:space="0" w:color="auto"/>
        <w:bottom w:val="none" w:sz="0" w:space="0" w:color="auto"/>
        <w:right w:val="none" w:sz="0" w:space="0" w:color="auto"/>
      </w:divBdr>
    </w:div>
    <w:div w:id="1323654096">
      <w:bodyDiv w:val="1"/>
      <w:marLeft w:val="0"/>
      <w:marRight w:val="0"/>
      <w:marTop w:val="0"/>
      <w:marBottom w:val="0"/>
      <w:divBdr>
        <w:top w:val="none" w:sz="0" w:space="0" w:color="auto"/>
        <w:left w:val="none" w:sz="0" w:space="0" w:color="auto"/>
        <w:bottom w:val="none" w:sz="0" w:space="0" w:color="auto"/>
        <w:right w:val="none" w:sz="0" w:space="0" w:color="auto"/>
      </w:divBdr>
    </w:div>
    <w:div w:id="1331562737">
      <w:bodyDiv w:val="1"/>
      <w:marLeft w:val="0"/>
      <w:marRight w:val="0"/>
      <w:marTop w:val="0"/>
      <w:marBottom w:val="0"/>
      <w:divBdr>
        <w:top w:val="none" w:sz="0" w:space="0" w:color="auto"/>
        <w:left w:val="none" w:sz="0" w:space="0" w:color="auto"/>
        <w:bottom w:val="none" w:sz="0" w:space="0" w:color="auto"/>
        <w:right w:val="none" w:sz="0" w:space="0" w:color="auto"/>
      </w:divBdr>
    </w:div>
    <w:div w:id="1332487299">
      <w:bodyDiv w:val="1"/>
      <w:marLeft w:val="0"/>
      <w:marRight w:val="0"/>
      <w:marTop w:val="0"/>
      <w:marBottom w:val="0"/>
      <w:divBdr>
        <w:top w:val="none" w:sz="0" w:space="0" w:color="auto"/>
        <w:left w:val="none" w:sz="0" w:space="0" w:color="auto"/>
        <w:bottom w:val="none" w:sz="0" w:space="0" w:color="auto"/>
        <w:right w:val="none" w:sz="0" w:space="0" w:color="auto"/>
      </w:divBdr>
    </w:div>
    <w:div w:id="1333146712">
      <w:bodyDiv w:val="1"/>
      <w:marLeft w:val="0"/>
      <w:marRight w:val="0"/>
      <w:marTop w:val="0"/>
      <w:marBottom w:val="0"/>
      <w:divBdr>
        <w:top w:val="none" w:sz="0" w:space="0" w:color="auto"/>
        <w:left w:val="none" w:sz="0" w:space="0" w:color="auto"/>
        <w:bottom w:val="none" w:sz="0" w:space="0" w:color="auto"/>
        <w:right w:val="none" w:sz="0" w:space="0" w:color="auto"/>
      </w:divBdr>
    </w:div>
    <w:div w:id="1333559180">
      <w:bodyDiv w:val="1"/>
      <w:marLeft w:val="0"/>
      <w:marRight w:val="0"/>
      <w:marTop w:val="0"/>
      <w:marBottom w:val="0"/>
      <w:divBdr>
        <w:top w:val="none" w:sz="0" w:space="0" w:color="auto"/>
        <w:left w:val="none" w:sz="0" w:space="0" w:color="auto"/>
        <w:bottom w:val="none" w:sz="0" w:space="0" w:color="auto"/>
        <w:right w:val="none" w:sz="0" w:space="0" w:color="auto"/>
      </w:divBdr>
    </w:div>
    <w:div w:id="1342587840">
      <w:bodyDiv w:val="1"/>
      <w:marLeft w:val="0"/>
      <w:marRight w:val="0"/>
      <w:marTop w:val="0"/>
      <w:marBottom w:val="0"/>
      <w:divBdr>
        <w:top w:val="none" w:sz="0" w:space="0" w:color="auto"/>
        <w:left w:val="none" w:sz="0" w:space="0" w:color="auto"/>
        <w:bottom w:val="none" w:sz="0" w:space="0" w:color="auto"/>
        <w:right w:val="none" w:sz="0" w:space="0" w:color="auto"/>
      </w:divBdr>
    </w:div>
    <w:div w:id="1343778525">
      <w:bodyDiv w:val="1"/>
      <w:marLeft w:val="0"/>
      <w:marRight w:val="0"/>
      <w:marTop w:val="0"/>
      <w:marBottom w:val="0"/>
      <w:divBdr>
        <w:top w:val="none" w:sz="0" w:space="0" w:color="auto"/>
        <w:left w:val="none" w:sz="0" w:space="0" w:color="auto"/>
        <w:bottom w:val="none" w:sz="0" w:space="0" w:color="auto"/>
        <w:right w:val="none" w:sz="0" w:space="0" w:color="auto"/>
      </w:divBdr>
    </w:div>
    <w:div w:id="1351250910">
      <w:bodyDiv w:val="1"/>
      <w:marLeft w:val="0"/>
      <w:marRight w:val="0"/>
      <w:marTop w:val="0"/>
      <w:marBottom w:val="0"/>
      <w:divBdr>
        <w:top w:val="none" w:sz="0" w:space="0" w:color="auto"/>
        <w:left w:val="none" w:sz="0" w:space="0" w:color="auto"/>
        <w:bottom w:val="none" w:sz="0" w:space="0" w:color="auto"/>
        <w:right w:val="none" w:sz="0" w:space="0" w:color="auto"/>
      </w:divBdr>
    </w:div>
    <w:div w:id="1370953551">
      <w:bodyDiv w:val="1"/>
      <w:marLeft w:val="0"/>
      <w:marRight w:val="0"/>
      <w:marTop w:val="0"/>
      <w:marBottom w:val="0"/>
      <w:divBdr>
        <w:top w:val="none" w:sz="0" w:space="0" w:color="auto"/>
        <w:left w:val="none" w:sz="0" w:space="0" w:color="auto"/>
        <w:bottom w:val="none" w:sz="0" w:space="0" w:color="auto"/>
        <w:right w:val="none" w:sz="0" w:space="0" w:color="auto"/>
      </w:divBdr>
    </w:div>
    <w:div w:id="1383363910">
      <w:bodyDiv w:val="1"/>
      <w:marLeft w:val="0"/>
      <w:marRight w:val="0"/>
      <w:marTop w:val="0"/>
      <w:marBottom w:val="0"/>
      <w:divBdr>
        <w:top w:val="none" w:sz="0" w:space="0" w:color="auto"/>
        <w:left w:val="none" w:sz="0" w:space="0" w:color="auto"/>
        <w:bottom w:val="none" w:sz="0" w:space="0" w:color="auto"/>
        <w:right w:val="none" w:sz="0" w:space="0" w:color="auto"/>
      </w:divBdr>
    </w:div>
    <w:div w:id="1384208076">
      <w:bodyDiv w:val="1"/>
      <w:marLeft w:val="0"/>
      <w:marRight w:val="0"/>
      <w:marTop w:val="0"/>
      <w:marBottom w:val="0"/>
      <w:divBdr>
        <w:top w:val="none" w:sz="0" w:space="0" w:color="auto"/>
        <w:left w:val="none" w:sz="0" w:space="0" w:color="auto"/>
        <w:bottom w:val="none" w:sz="0" w:space="0" w:color="auto"/>
        <w:right w:val="none" w:sz="0" w:space="0" w:color="auto"/>
      </w:divBdr>
    </w:div>
    <w:div w:id="1387532389">
      <w:bodyDiv w:val="1"/>
      <w:marLeft w:val="0"/>
      <w:marRight w:val="0"/>
      <w:marTop w:val="0"/>
      <w:marBottom w:val="0"/>
      <w:divBdr>
        <w:top w:val="none" w:sz="0" w:space="0" w:color="auto"/>
        <w:left w:val="none" w:sz="0" w:space="0" w:color="auto"/>
        <w:bottom w:val="none" w:sz="0" w:space="0" w:color="auto"/>
        <w:right w:val="none" w:sz="0" w:space="0" w:color="auto"/>
      </w:divBdr>
    </w:div>
    <w:div w:id="1390156425">
      <w:bodyDiv w:val="1"/>
      <w:marLeft w:val="0"/>
      <w:marRight w:val="0"/>
      <w:marTop w:val="0"/>
      <w:marBottom w:val="0"/>
      <w:divBdr>
        <w:top w:val="none" w:sz="0" w:space="0" w:color="auto"/>
        <w:left w:val="none" w:sz="0" w:space="0" w:color="auto"/>
        <w:bottom w:val="none" w:sz="0" w:space="0" w:color="auto"/>
        <w:right w:val="none" w:sz="0" w:space="0" w:color="auto"/>
      </w:divBdr>
    </w:div>
    <w:div w:id="1393116808">
      <w:bodyDiv w:val="1"/>
      <w:marLeft w:val="0"/>
      <w:marRight w:val="0"/>
      <w:marTop w:val="0"/>
      <w:marBottom w:val="0"/>
      <w:divBdr>
        <w:top w:val="none" w:sz="0" w:space="0" w:color="auto"/>
        <w:left w:val="none" w:sz="0" w:space="0" w:color="auto"/>
        <w:bottom w:val="none" w:sz="0" w:space="0" w:color="auto"/>
        <w:right w:val="none" w:sz="0" w:space="0" w:color="auto"/>
      </w:divBdr>
    </w:div>
    <w:div w:id="1416241334">
      <w:bodyDiv w:val="1"/>
      <w:marLeft w:val="0"/>
      <w:marRight w:val="0"/>
      <w:marTop w:val="0"/>
      <w:marBottom w:val="0"/>
      <w:divBdr>
        <w:top w:val="none" w:sz="0" w:space="0" w:color="auto"/>
        <w:left w:val="none" w:sz="0" w:space="0" w:color="auto"/>
        <w:bottom w:val="none" w:sz="0" w:space="0" w:color="auto"/>
        <w:right w:val="none" w:sz="0" w:space="0" w:color="auto"/>
      </w:divBdr>
    </w:div>
    <w:div w:id="1427651356">
      <w:bodyDiv w:val="1"/>
      <w:marLeft w:val="0"/>
      <w:marRight w:val="0"/>
      <w:marTop w:val="0"/>
      <w:marBottom w:val="0"/>
      <w:divBdr>
        <w:top w:val="none" w:sz="0" w:space="0" w:color="auto"/>
        <w:left w:val="none" w:sz="0" w:space="0" w:color="auto"/>
        <w:bottom w:val="none" w:sz="0" w:space="0" w:color="auto"/>
        <w:right w:val="none" w:sz="0" w:space="0" w:color="auto"/>
      </w:divBdr>
    </w:div>
    <w:div w:id="1433088062">
      <w:bodyDiv w:val="1"/>
      <w:marLeft w:val="0"/>
      <w:marRight w:val="0"/>
      <w:marTop w:val="0"/>
      <w:marBottom w:val="0"/>
      <w:divBdr>
        <w:top w:val="none" w:sz="0" w:space="0" w:color="auto"/>
        <w:left w:val="none" w:sz="0" w:space="0" w:color="auto"/>
        <w:bottom w:val="none" w:sz="0" w:space="0" w:color="auto"/>
        <w:right w:val="none" w:sz="0" w:space="0" w:color="auto"/>
      </w:divBdr>
    </w:div>
    <w:div w:id="1439524852">
      <w:bodyDiv w:val="1"/>
      <w:marLeft w:val="0"/>
      <w:marRight w:val="0"/>
      <w:marTop w:val="0"/>
      <w:marBottom w:val="0"/>
      <w:divBdr>
        <w:top w:val="none" w:sz="0" w:space="0" w:color="auto"/>
        <w:left w:val="none" w:sz="0" w:space="0" w:color="auto"/>
        <w:bottom w:val="none" w:sz="0" w:space="0" w:color="auto"/>
        <w:right w:val="none" w:sz="0" w:space="0" w:color="auto"/>
      </w:divBdr>
    </w:div>
    <w:div w:id="1449163754">
      <w:bodyDiv w:val="1"/>
      <w:marLeft w:val="0"/>
      <w:marRight w:val="0"/>
      <w:marTop w:val="0"/>
      <w:marBottom w:val="0"/>
      <w:divBdr>
        <w:top w:val="none" w:sz="0" w:space="0" w:color="auto"/>
        <w:left w:val="none" w:sz="0" w:space="0" w:color="auto"/>
        <w:bottom w:val="none" w:sz="0" w:space="0" w:color="auto"/>
        <w:right w:val="none" w:sz="0" w:space="0" w:color="auto"/>
      </w:divBdr>
    </w:div>
    <w:div w:id="1452047365">
      <w:bodyDiv w:val="1"/>
      <w:marLeft w:val="0"/>
      <w:marRight w:val="0"/>
      <w:marTop w:val="0"/>
      <w:marBottom w:val="0"/>
      <w:divBdr>
        <w:top w:val="none" w:sz="0" w:space="0" w:color="auto"/>
        <w:left w:val="none" w:sz="0" w:space="0" w:color="auto"/>
        <w:bottom w:val="none" w:sz="0" w:space="0" w:color="auto"/>
        <w:right w:val="none" w:sz="0" w:space="0" w:color="auto"/>
      </w:divBdr>
      <w:divsChild>
        <w:div w:id="1492915117">
          <w:marLeft w:val="0"/>
          <w:marRight w:val="0"/>
          <w:marTop w:val="0"/>
          <w:marBottom w:val="0"/>
          <w:divBdr>
            <w:top w:val="none" w:sz="0" w:space="0" w:color="auto"/>
            <w:left w:val="none" w:sz="0" w:space="0" w:color="auto"/>
            <w:bottom w:val="none" w:sz="0" w:space="0" w:color="auto"/>
            <w:right w:val="none" w:sz="0" w:space="0" w:color="auto"/>
          </w:divBdr>
        </w:div>
      </w:divsChild>
    </w:div>
    <w:div w:id="1454514219">
      <w:bodyDiv w:val="1"/>
      <w:marLeft w:val="0"/>
      <w:marRight w:val="0"/>
      <w:marTop w:val="0"/>
      <w:marBottom w:val="0"/>
      <w:divBdr>
        <w:top w:val="none" w:sz="0" w:space="0" w:color="auto"/>
        <w:left w:val="none" w:sz="0" w:space="0" w:color="auto"/>
        <w:bottom w:val="none" w:sz="0" w:space="0" w:color="auto"/>
        <w:right w:val="none" w:sz="0" w:space="0" w:color="auto"/>
      </w:divBdr>
    </w:div>
    <w:div w:id="1470128000">
      <w:bodyDiv w:val="1"/>
      <w:marLeft w:val="0"/>
      <w:marRight w:val="0"/>
      <w:marTop w:val="0"/>
      <w:marBottom w:val="0"/>
      <w:divBdr>
        <w:top w:val="none" w:sz="0" w:space="0" w:color="auto"/>
        <w:left w:val="none" w:sz="0" w:space="0" w:color="auto"/>
        <w:bottom w:val="none" w:sz="0" w:space="0" w:color="auto"/>
        <w:right w:val="none" w:sz="0" w:space="0" w:color="auto"/>
      </w:divBdr>
    </w:div>
    <w:div w:id="1474984590">
      <w:bodyDiv w:val="1"/>
      <w:marLeft w:val="0"/>
      <w:marRight w:val="0"/>
      <w:marTop w:val="0"/>
      <w:marBottom w:val="0"/>
      <w:divBdr>
        <w:top w:val="none" w:sz="0" w:space="0" w:color="auto"/>
        <w:left w:val="none" w:sz="0" w:space="0" w:color="auto"/>
        <w:bottom w:val="none" w:sz="0" w:space="0" w:color="auto"/>
        <w:right w:val="none" w:sz="0" w:space="0" w:color="auto"/>
      </w:divBdr>
    </w:div>
    <w:div w:id="1488477461">
      <w:bodyDiv w:val="1"/>
      <w:marLeft w:val="0"/>
      <w:marRight w:val="0"/>
      <w:marTop w:val="0"/>
      <w:marBottom w:val="0"/>
      <w:divBdr>
        <w:top w:val="none" w:sz="0" w:space="0" w:color="auto"/>
        <w:left w:val="none" w:sz="0" w:space="0" w:color="auto"/>
        <w:bottom w:val="none" w:sz="0" w:space="0" w:color="auto"/>
        <w:right w:val="none" w:sz="0" w:space="0" w:color="auto"/>
      </w:divBdr>
    </w:div>
    <w:div w:id="1490711408">
      <w:bodyDiv w:val="1"/>
      <w:marLeft w:val="0"/>
      <w:marRight w:val="0"/>
      <w:marTop w:val="0"/>
      <w:marBottom w:val="0"/>
      <w:divBdr>
        <w:top w:val="none" w:sz="0" w:space="0" w:color="auto"/>
        <w:left w:val="none" w:sz="0" w:space="0" w:color="auto"/>
        <w:bottom w:val="none" w:sz="0" w:space="0" w:color="auto"/>
        <w:right w:val="none" w:sz="0" w:space="0" w:color="auto"/>
      </w:divBdr>
    </w:div>
    <w:div w:id="1491485541">
      <w:bodyDiv w:val="1"/>
      <w:marLeft w:val="0"/>
      <w:marRight w:val="0"/>
      <w:marTop w:val="0"/>
      <w:marBottom w:val="0"/>
      <w:divBdr>
        <w:top w:val="none" w:sz="0" w:space="0" w:color="auto"/>
        <w:left w:val="none" w:sz="0" w:space="0" w:color="auto"/>
        <w:bottom w:val="none" w:sz="0" w:space="0" w:color="auto"/>
        <w:right w:val="none" w:sz="0" w:space="0" w:color="auto"/>
      </w:divBdr>
    </w:div>
    <w:div w:id="1493594642">
      <w:bodyDiv w:val="1"/>
      <w:marLeft w:val="0"/>
      <w:marRight w:val="0"/>
      <w:marTop w:val="0"/>
      <w:marBottom w:val="0"/>
      <w:divBdr>
        <w:top w:val="none" w:sz="0" w:space="0" w:color="auto"/>
        <w:left w:val="none" w:sz="0" w:space="0" w:color="auto"/>
        <w:bottom w:val="none" w:sz="0" w:space="0" w:color="auto"/>
        <w:right w:val="none" w:sz="0" w:space="0" w:color="auto"/>
      </w:divBdr>
    </w:div>
    <w:div w:id="1496416252">
      <w:bodyDiv w:val="1"/>
      <w:marLeft w:val="0"/>
      <w:marRight w:val="0"/>
      <w:marTop w:val="0"/>
      <w:marBottom w:val="0"/>
      <w:divBdr>
        <w:top w:val="none" w:sz="0" w:space="0" w:color="auto"/>
        <w:left w:val="none" w:sz="0" w:space="0" w:color="auto"/>
        <w:bottom w:val="none" w:sz="0" w:space="0" w:color="auto"/>
        <w:right w:val="none" w:sz="0" w:space="0" w:color="auto"/>
      </w:divBdr>
    </w:div>
    <w:div w:id="1523978759">
      <w:bodyDiv w:val="1"/>
      <w:marLeft w:val="0"/>
      <w:marRight w:val="0"/>
      <w:marTop w:val="0"/>
      <w:marBottom w:val="0"/>
      <w:divBdr>
        <w:top w:val="none" w:sz="0" w:space="0" w:color="auto"/>
        <w:left w:val="none" w:sz="0" w:space="0" w:color="auto"/>
        <w:bottom w:val="none" w:sz="0" w:space="0" w:color="auto"/>
        <w:right w:val="none" w:sz="0" w:space="0" w:color="auto"/>
      </w:divBdr>
    </w:div>
    <w:div w:id="1531184676">
      <w:bodyDiv w:val="1"/>
      <w:marLeft w:val="0"/>
      <w:marRight w:val="0"/>
      <w:marTop w:val="0"/>
      <w:marBottom w:val="0"/>
      <w:divBdr>
        <w:top w:val="none" w:sz="0" w:space="0" w:color="auto"/>
        <w:left w:val="none" w:sz="0" w:space="0" w:color="auto"/>
        <w:bottom w:val="none" w:sz="0" w:space="0" w:color="auto"/>
        <w:right w:val="none" w:sz="0" w:space="0" w:color="auto"/>
      </w:divBdr>
    </w:div>
    <w:div w:id="1558470086">
      <w:bodyDiv w:val="1"/>
      <w:marLeft w:val="0"/>
      <w:marRight w:val="0"/>
      <w:marTop w:val="0"/>
      <w:marBottom w:val="0"/>
      <w:divBdr>
        <w:top w:val="none" w:sz="0" w:space="0" w:color="auto"/>
        <w:left w:val="none" w:sz="0" w:space="0" w:color="auto"/>
        <w:bottom w:val="none" w:sz="0" w:space="0" w:color="auto"/>
        <w:right w:val="none" w:sz="0" w:space="0" w:color="auto"/>
      </w:divBdr>
    </w:div>
    <w:div w:id="1592818028">
      <w:bodyDiv w:val="1"/>
      <w:marLeft w:val="0"/>
      <w:marRight w:val="0"/>
      <w:marTop w:val="0"/>
      <w:marBottom w:val="0"/>
      <w:divBdr>
        <w:top w:val="none" w:sz="0" w:space="0" w:color="auto"/>
        <w:left w:val="none" w:sz="0" w:space="0" w:color="auto"/>
        <w:bottom w:val="none" w:sz="0" w:space="0" w:color="auto"/>
        <w:right w:val="none" w:sz="0" w:space="0" w:color="auto"/>
      </w:divBdr>
    </w:div>
    <w:div w:id="1600479091">
      <w:bodyDiv w:val="1"/>
      <w:marLeft w:val="0"/>
      <w:marRight w:val="0"/>
      <w:marTop w:val="0"/>
      <w:marBottom w:val="0"/>
      <w:divBdr>
        <w:top w:val="none" w:sz="0" w:space="0" w:color="auto"/>
        <w:left w:val="none" w:sz="0" w:space="0" w:color="auto"/>
        <w:bottom w:val="none" w:sz="0" w:space="0" w:color="auto"/>
        <w:right w:val="none" w:sz="0" w:space="0" w:color="auto"/>
      </w:divBdr>
    </w:div>
    <w:div w:id="1645430387">
      <w:bodyDiv w:val="1"/>
      <w:marLeft w:val="0"/>
      <w:marRight w:val="0"/>
      <w:marTop w:val="0"/>
      <w:marBottom w:val="0"/>
      <w:divBdr>
        <w:top w:val="none" w:sz="0" w:space="0" w:color="auto"/>
        <w:left w:val="none" w:sz="0" w:space="0" w:color="auto"/>
        <w:bottom w:val="none" w:sz="0" w:space="0" w:color="auto"/>
        <w:right w:val="none" w:sz="0" w:space="0" w:color="auto"/>
      </w:divBdr>
    </w:div>
    <w:div w:id="1652515059">
      <w:bodyDiv w:val="1"/>
      <w:marLeft w:val="0"/>
      <w:marRight w:val="0"/>
      <w:marTop w:val="0"/>
      <w:marBottom w:val="0"/>
      <w:divBdr>
        <w:top w:val="none" w:sz="0" w:space="0" w:color="auto"/>
        <w:left w:val="none" w:sz="0" w:space="0" w:color="auto"/>
        <w:bottom w:val="none" w:sz="0" w:space="0" w:color="auto"/>
        <w:right w:val="none" w:sz="0" w:space="0" w:color="auto"/>
      </w:divBdr>
    </w:div>
    <w:div w:id="1654597440">
      <w:bodyDiv w:val="1"/>
      <w:marLeft w:val="0"/>
      <w:marRight w:val="0"/>
      <w:marTop w:val="0"/>
      <w:marBottom w:val="0"/>
      <w:divBdr>
        <w:top w:val="none" w:sz="0" w:space="0" w:color="auto"/>
        <w:left w:val="none" w:sz="0" w:space="0" w:color="auto"/>
        <w:bottom w:val="none" w:sz="0" w:space="0" w:color="auto"/>
        <w:right w:val="none" w:sz="0" w:space="0" w:color="auto"/>
      </w:divBdr>
    </w:div>
    <w:div w:id="1659993240">
      <w:bodyDiv w:val="1"/>
      <w:marLeft w:val="0"/>
      <w:marRight w:val="0"/>
      <w:marTop w:val="0"/>
      <w:marBottom w:val="0"/>
      <w:divBdr>
        <w:top w:val="none" w:sz="0" w:space="0" w:color="auto"/>
        <w:left w:val="none" w:sz="0" w:space="0" w:color="auto"/>
        <w:bottom w:val="none" w:sz="0" w:space="0" w:color="auto"/>
        <w:right w:val="none" w:sz="0" w:space="0" w:color="auto"/>
      </w:divBdr>
    </w:div>
    <w:div w:id="1663966932">
      <w:bodyDiv w:val="1"/>
      <w:marLeft w:val="0"/>
      <w:marRight w:val="0"/>
      <w:marTop w:val="0"/>
      <w:marBottom w:val="0"/>
      <w:divBdr>
        <w:top w:val="none" w:sz="0" w:space="0" w:color="auto"/>
        <w:left w:val="none" w:sz="0" w:space="0" w:color="auto"/>
        <w:bottom w:val="none" w:sz="0" w:space="0" w:color="auto"/>
        <w:right w:val="none" w:sz="0" w:space="0" w:color="auto"/>
      </w:divBdr>
    </w:div>
    <w:div w:id="1665932474">
      <w:bodyDiv w:val="1"/>
      <w:marLeft w:val="0"/>
      <w:marRight w:val="0"/>
      <w:marTop w:val="0"/>
      <w:marBottom w:val="0"/>
      <w:divBdr>
        <w:top w:val="none" w:sz="0" w:space="0" w:color="auto"/>
        <w:left w:val="none" w:sz="0" w:space="0" w:color="auto"/>
        <w:bottom w:val="none" w:sz="0" w:space="0" w:color="auto"/>
        <w:right w:val="none" w:sz="0" w:space="0" w:color="auto"/>
      </w:divBdr>
    </w:div>
    <w:div w:id="1666662612">
      <w:bodyDiv w:val="1"/>
      <w:marLeft w:val="0"/>
      <w:marRight w:val="0"/>
      <w:marTop w:val="0"/>
      <w:marBottom w:val="0"/>
      <w:divBdr>
        <w:top w:val="none" w:sz="0" w:space="0" w:color="auto"/>
        <w:left w:val="none" w:sz="0" w:space="0" w:color="auto"/>
        <w:bottom w:val="none" w:sz="0" w:space="0" w:color="auto"/>
        <w:right w:val="none" w:sz="0" w:space="0" w:color="auto"/>
      </w:divBdr>
    </w:div>
    <w:div w:id="1691834382">
      <w:bodyDiv w:val="1"/>
      <w:marLeft w:val="0"/>
      <w:marRight w:val="0"/>
      <w:marTop w:val="0"/>
      <w:marBottom w:val="0"/>
      <w:divBdr>
        <w:top w:val="none" w:sz="0" w:space="0" w:color="auto"/>
        <w:left w:val="none" w:sz="0" w:space="0" w:color="auto"/>
        <w:bottom w:val="none" w:sz="0" w:space="0" w:color="auto"/>
        <w:right w:val="none" w:sz="0" w:space="0" w:color="auto"/>
      </w:divBdr>
    </w:div>
    <w:div w:id="1700424352">
      <w:bodyDiv w:val="1"/>
      <w:marLeft w:val="0"/>
      <w:marRight w:val="0"/>
      <w:marTop w:val="0"/>
      <w:marBottom w:val="0"/>
      <w:divBdr>
        <w:top w:val="none" w:sz="0" w:space="0" w:color="auto"/>
        <w:left w:val="none" w:sz="0" w:space="0" w:color="auto"/>
        <w:bottom w:val="none" w:sz="0" w:space="0" w:color="auto"/>
        <w:right w:val="none" w:sz="0" w:space="0" w:color="auto"/>
      </w:divBdr>
    </w:div>
    <w:div w:id="1706059630">
      <w:bodyDiv w:val="1"/>
      <w:marLeft w:val="0"/>
      <w:marRight w:val="0"/>
      <w:marTop w:val="0"/>
      <w:marBottom w:val="0"/>
      <w:divBdr>
        <w:top w:val="none" w:sz="0" w:space="0" w:color="auto"/>
        <w:left w:val="none" w:sz="0" w:space="0" w:color="auto"/>
        <w:bottom w:val="none" w:sz="0" w:space="0" w:color="auto"/>
        <w:right w:val="none" w:sz="0" w:space="0" w:color="auto"/>
      </w:divBdr>
    </w:div>
    <w:div w:id="1710567188">
      <w:bodyDiv w:val="1"/>
      <w:marLeft w:val="0"/>
      <w:marRight w:val="0"/>
      <w:marTop w:val="0"/>
      <w:marBottom w:val="0"/>
      <w:divBdr>
        <w:top w:val="none" w:sz="0" w:space="0" w:color="auto"/>
        <w:left w:val="none" w:sz="0" w:space="0" w:color="auto"/>
        <w:bottom w:val="none" w:sz="0" w:space="0" w:color="auto"/>
        <w:right w:val="none" w:sz="0" w:space="0" w:color="auto"/>
      </w:divBdr>
    </w:div>
    <w:div w:id="1727680295">
      <w:bodyDiv w:val="1"/>
      <w:marLeft w:val="0"/>
      <w:marRight w:val="0"/>
      <w:marTop w:val="0"/>
      <w:marBottom w:val="0"/>
      <w:divBdr>
        <w:top w:val="none" w:sz="0" w:space="0" w:color="auto"/>
        <w:left w:val="none" w:sz="0" w:space="0" w:color="auto"/>
        <w:bottom w:val="none" w:sz="0" w:space="0" w:color="auto"/>
        <w:right w:val="none" w:sz="0" w:space="0" w:color="auto"/>
      </w:divBdr>
    </w:div>
    <w:div w:id="1743871194">
      <w:bodyDiv w:val="1"/>
      <w:marLeft w:val="0"/>
      <w:marRight w:val="0"/>
      <w:marTop w:val="0"/>
      <w:marBottom w:val="0"/>
      <w:divBdr>
        <w:top w:val="none" w:sz="0" w:space="0" w:color="auto"/>
        <w:left w:val="none" w:sz="0" w:space="0" w:color="auto"/>
        <w:bottom w:val="none" w:sz="0" w:space="0" w:color="auto"/>
        <w:right w:val="none" w:sz="0" w:space="0" w:color="auto"/>
      </w:divBdr>
    </w:div>
    <w:div w:id="1767723250">
      <w:bodyDiv w:val="1"/>
      <w:marLeft w:val="0"/>
      <w:marRight w:val="0"/>
      <w:marTop w:val="0"/>
      <w:marBottom w:val="0"/>
      <w:divBdr>
        <w:top w:val="none" w:sz="0" w:space="0" w:color="auto"/>
        <w:left w:val="none" w:sz="0" w:space="0" w:color="auto"/>
        <w:bottom w:val="none" w:sz="0" w:space="0" w:color="auto"/>
        <w:right w:val="none" w:sz="0" w:space="0" w:color="auto"/>
      </w:divBdr>
    </w:div>
    <w:div w:id="1772315662">
      <w:bodyDiv w:val="1"/>
      <w:marLeft w:val="0"/>
      <w:marRight w:val="0"/>
      <w:marTop w:val="0"/>
      <w:marBottom w:val="0"/>
      <w:divBdr>
        <w:top w:val="none" w:sz="0" w:space="0" w:color="auto"/>
        <w:left w:val="none" w:sz="0" w:space="0" w:color="auto"/>
        <w:bottom w:val="none" w:sz="0" w:space="0" w:color="auto"/>
        <w:right w:val="none" w:sz="0" w:space="0" w:color="auto"/>
      </w:divBdr>
    </w:div>
    <w:div w:id="1776437035">
      <w:bodyDiv w:val="1"/>
      <w:marLeft w:val="0"/>
      <w:marRight w:val="0"/>
      <w:marTop w:val="0"/>
      <w:marBottom w:val="0"/>
      <w:divBdr>
        <w:top w:val="none" w:sz="0" w:space="0" w:color="auto"/>
        <w:left w:val="none" w:sz="0" w:space="0" w:color="auto"/>
        <w:bottom w:val="none" w:sz="0" w:space="0" w:color="auto"/>
        <w:right w:val="none" w:sz="0" w:space="0" w:color="auto"/>
      </w:divBdr>
    </w:div>
    <w:div w:id="1789543408">
      <w:bodyDiv w:val="1"/>
      <w:marLeft w:val="0"/>
      <w:marRight w:val="0"/>
      <w:marTop w:val="0"/>
      <w:marBottom w:val="0"/>
      <w:divBdr>
        <w:top w:val="none" w:sz="0" w:space="0" w:color="auto"/>
        <w:left w:val="none" w:sz="0" w:space="0" w:color="auto"/>
        <w:bottom w:val="none" w:sz="0" w:space="0" w:color="auto"/>
        <w:right w:val="none" w:sz="0" w:space="0" w:color="auto"/>
      </w:divBdr>
    </w:div>
    <w:div w:id="1795249690">
      <w:bodyDiv w:val="1"/>
      <w:marLeft w:val="0"/>
      <w:marRight w:val="0"/>
      <w:marTop w:val="0"/>
      <w:marBottom w:val="0"/>
      <w:divBdr>
        <w:top w:val="none" w:sz="0" w:space="0" w:color="auto"/>
        <w:left w:val="none" w:sz="0" w:space="0" w:color="auto"/>
        <w:bottom w:val="none" w:sz="0" w:space="0" w:color="auto"/>
        <w:right w:val="none" w:sz="0" w:space="0" w:color="auto"/>
      </w:divBdr>
    </w:div>
    <w:div w:id="1811054233">
      <w:bodyDiv w:val="1"/>
      <w:marLeft w:val="0"/>
      <w:marRight w:val="0"/>
      <w:marTop w:val="0"/>
      <w:marBottom w:val="0"/>
      <w:divBdr>
        <w:top w:val="none" w:sz="0" w:space="0" w:color="auto"/>
        <w:left w:val="none" w:sz="0" w:space="0" w:color="auto"/>
        <w:bottom w:val="none" w:sz="0" w:space="0" w:color="auto"/>
        <w:right w:val="none" w:sz="0" w:space="0" w:color="auto"/>
      </w:divBdr>
    </w:div>
    <w:div w:id="1818301344">
      <w:bodyDiv w:val="1"/>
      <w:marLeft w:val="0"/>
      <w:marRight w:val="0"/>
      <w:marTop w:val="0"/>
      <w:marBottom w:val="0"/>
      <w:divBdr>
        <w:top w:val="none" w:sz="0" w:space="0" w:color="auto"/>
        <w:left w:val="none" w:sz="0" w:space="0" w:color="auto"/>
        <w:bottom w:val="none" w:sz="0" w:space="0" w:color="auto"/>
        <w:right w:val="none" w:sz="0" w:space="0" w:color="auto"/>
      </w:divBdr>
    </w:div>
    <w:div w:id="1820882720">
      <w:bodyDiv w:val="1"/>
      <w:marLeft w:val="0"/>
      <w:marRight w:val="0"/>
      <w:marTop w:val="0"/>
      <w:marBottom w:val="0"/>
      <w:divBdr>
        <w:top w:val="none" w:sz="0" w:space="0" w:color="auto"/>
        <w:left w:val="none" w:sz="0" w:space="0" w:color="auto"/>
        <w:bottom w:val="none" w:sz="0" w:space="0" w:color="auto"/>
        <w:right w:val="none" w:sz="0" w:space="0" w:color="auto"/>
      </w:divBdr>
    </w:div>
    <w:div w:id="1840844878">
      <w:bodyDiv w:val="1"/>
      <w:marLeft w:val="0"/>
      <w:marRight w:val="0"/>
      <w:marTop w:val="0"/>
      <w:marBottom w:val="0"/>
      <w:divBdr>
        <w:top w:val="none" w:sz="0" w:space="0" w:color="auto"/>
        <w:left w:val="none" w:sz="0" w:space="0" w:color="auto"/>
        <w:bottom w:val="none" w:sz="0" w:space="0" w:color="auto"/>
        <w:right w:val="none" w:sz="0" w:space="0" w:color="auto"/>
      </w:divBdr>
    </w:div>
    <w:div w:id="1846093109">
      <w:bodyDiv w:val="1"/>
      <w:marLeft w:val="0"/>
      <w:marRight w:val="0"/>
      <w:marTop w:val="0"/>
      <w:marBottom w:val="0"/>
      <w:divBdr>
        <w:top w:val="none" w:sz="0" w:space="0" w:color="auto"/>
        <w:left w:val="none" w:sz="0" w:space="0" w:color="auto"/>
        <w:bottom w:val="none" w:sz="0" w:space="0" w:color="auto"/>
        <w:right w:val="none" w:sz="0" w:space="0" w:color="auto"/>
      </w:divBdr>
    </w:div>
    <w:div w:id="1847936131">
      <w:bodyDiv w:val="1"/>
      <w:marLeft w:val="0"/>
      <w:marRight w:val="0"/>
      <w:marTop w:val="0"/>
      <w:marBottom w:val="0"/>
      <w:divBdr>
        <w:top w:val="none" w:sz="0" w:space="0" w:color="auto"/>
        <w:left w:val="none" w:sz="0" w:space="0" w:color="auto"/>
        <w:bottom w:val="none" w:sz="0" w:space="0" w:color="auto"/>
        <w:right w:val="none" w:sz="0" w:space="0" w:color="auto"/>
      </w:divBdr>
      <w:divsChild>
        <w:div w:id="100999520">
          <w:marLeft w:val="0"/>
          <w:marRight w:val="0"/>
          <w:marTop w:val="0"/>
          <w:marBottom w:val="0"/>
          <w:divBdr>
            <w:top w:val="none" w:sz="0" w:space="0" w:color="auto"/>
            <w:left w:val="none" w:sz="0" w:space="0" w:color="auto"/>
            <w:bottom w:val="none" w:sz="0" w:space="0" w:color="auto"/>
            <w:right w:val="none" w:sz="0" w:space="0" w:color="auto"/>
          </w:divBdr>
          <w:divsChild>
            <w:div w:id="111368235">
              <w:marLeft w:val="0"/>
              <w:marRight w:val="0"/>
              <w:marTop w:val="0"/>
              <w:marBottom w:val="0"/>
              <w:divBdr>
                <w:top w:val="none" w:sz="0" w:space="0" w:color="auto"/>
                <w:left w:val="none" w:sz="0" w:space="0" w:color="auto"/>
                <w:bottom w:val="none" w:sz="0" w:space="0" w:color="auto"/>
                <w:right w:val="none" w:sz="0" w:space="0" w:color="auto"/>
              </w:divBdr>
              <w:divsChild>
                <w:div w:id="329023399">
                  <w:marLeft w:val="0"/>
                  <w:marRight w:val="0"/>
                  <w:marTop w:val="0"/>
                  <w:marBottom w:val="0"/>
                  <w:divBdr>
                    <w:top w:val="none" w:sz="0" w:space="0" w:color="auto"/>
                    <w:left w:val="none" w:sz="0" w:space="0" w:color="auto"/>
                    <w:bottom w:val="none" w:sz="0" w:space="0" w:color="auto"/>
                    <w:right w:val="none" w:sz="0" w:space="0" w:color="auto"/>
                  </w:divBdr>
                  <w:divsChild>
                    <w:div w:id="899167656">
                      <w:marLeft w:val="0"/>
                      <w:marRight w:val="0"/>
                      <w:marTop w:val="0"/>
                      <w:marBottom w:val="0"/>
                      <w:divBdr>
                        <w:top w:val="none" w:sz="0" w:space="0" w:color="auto"/>
                        <w:left w:val="none" w:sz="0" w:space="0" w:color="auto"/>
                        <w:bottom w:val="none" w:sz="0" w:space="0" w:color="auto"/>
                        <w:right w:val="none" w:sz="0" w:space="0" w:color="auto"/>
                      </w:divBdr>
                      <w:divsChild>
                        <w:div w:id="5058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2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46470">
      <w:bodyDiv w:val="1"/>
      <w:marLeft w:val="0"/>
      <w:marRight w:val="0"/>
      <w:marTop w:val="0"/>
      <w:marBottom w:val="0"/>
      <w:divBdr>
        <w:top w:val="none" w:sz="0" w:space="0" w:color="auto"/>
        <w:left w:val="none" w:sz="0" w:space="0" w:color="auto"/>
        <w:bottom w:val="none" w:sz="0" w:space="0" w:color="auto"/>
        <w:right w:val="none" w:sz="0" w:space="0" w:color="auto"/>
      </w:divBdr>
    </w:div>
    <w:div w:id="1849321621">
      <w:bodyDiv w:val="1"/>
      <w:marLeft w:val="0"/>
      <w:marRight w:val="0"/>
      <w:marTop w:val="0"/>
      <w:marBottom w:val="0"/>
      <w:divBdr>
        <w:top w:val="none" w:sz="0" w:space="0" w:color="auto"/>
        <w:left w:val="none" w:sz="0" w:space="0" w:color="auto"/>
        <w:bottom w:val="none" w:sz="0" w:space="0" w:color="auto"/>
        <w:right w:val="none" w:sz="0" w:space="0" w:color="auto"/>
      </w:divBdr>
      <w:divsChild>
        <w:div w:id="1924878131">
          <w:marLeft w:val="0"/>
          <w:marRight w:val="0"/>
          <w:marTop w:val="0"/>
          <w:marBottom w:val="0"/>
          <w:divBdr>
            <w:top w:val="none" w:sz="0" w:space="0" w:color="auto"/>
            <w:left w:val="none" w:sz="0" w:space="0" w:color="auto"/>
            <w:bottom w:val="none" w:sz="0" w:space="0" w:color="auto"/>
            <w:right w:val="none" w:sz="0" w:space="0" w:color="auto"/>
          </w:divBdr>
        </w:div>
      </w:divsChild>
    </w:div>
    <w:div w:id="1883638481">
      <w:bodyDiv w:val="1"/>
      <w:marLeft w:val="0"/>
      <w:marRight w:val="0"/>
      <w:marTop w:val="0"/>
      <w:marBottom w:val="0"/>
      <w:divBdr>
        <w:top w:val="none" w:sz="0" w:space="0" w:color="auto"/>
        <w:left w:val="none" w:sz="0" w:space="0" w:color="auto"/>
        <w:bottom w:val="none" w:sz="0" w:space="0" w:color="auto"/>
        <w:right w:val="none" w:sz="0" w:space="0" w:color="auto"/>
      </w:divBdr>
    </w:div>
    <w:div w:id="1887519738">
      <w:bodyDiv w:val="1"/>
      <w:marLeft w:val="0"/>
      <w:marRight w:val="0"/>
      <w:marTop w:val="0"/>
      <w:marBottom w:val="0"/>
      <w:divBdr>
        <w:top w:val="none" w:sz="0" w:space="0" w:color="auto"/>
        <w:left w:val="none" w:sz="0" w:space="0" w:color="auto"/>
        <w:bottom w:val="none" w:sz="0" w:space="0" w:color="auto"/>
        <w:right w:val="none" w:sz="0" w:space="0" w:color="auto"/>
      </w:divBdr>
    </w:div>
    <w:div w:id="1893541448">
      <w:bodyDiv w:val="1"/>
      <w:marLeft w:val="0"/>
      <w:marRight w:val="0"/>
      <w:marTop w:val="0"/>
      <w:marBottom w:val="0"/>
      <w:divBdr>
        <w:top w:val="none" w:sz="0" w:space="0" w:color="auto"/>
        <w:left w:val="none" w:sz="0" w:space="0" w:color="auto"/>
        <w:bottom w:val="none" w:sz="0" w:space="0" w:color="auto"/>
        <w:right w:val="none" w:sz="0" w:space="0" w:color="auto"/>
      </w:divBdr>
    </w:div>
    <w:div w:id="1901359965">
      <w:bodyDiv w:val="1"/>
      <w:marLeft w:val="0"/>
      <w:marRight w:val="0"/>
      <w:marTop w:val="0"/>
      <w:marBottom w:val="0"/>
      <w:divBdr>
        <w:top w:val="none" w:sz="0" w:space="0" w:color="auto"/>
        <w:left w:val="none" w:sz="0" w:space="0" w:color="auto"/>
        <w:bottom w:val="none" w:sz="0" w:space="0" w:color="auto"/>
        <w:right w:val="none" w:sz="0" w:space="0" w:color="auto"/>
      </w:divBdr>
    </w:div>
    <w:div w:id="1906717947">
      <w:bodyDiv w:val="1"/>
      <w:marLeft w:val="0"/>
      <w:marRight w:val="0"/>
      <w:marTop w:val="0"/>
      <w:marBottom w:val="0"/>
      <w:divBdr>
        <w:top w:val="none" w:sz="0" w:space="0" w:color="auto"/>
        <w:left w:val="none" w:sz="0" w:space="0" w:color="auto"/>
        <w:bottom w:val="none" w:sz="0" w:space="0" w:color="auto"/>
        <w:right w:val="none" w:sz="0" w:space="0" w:color="auto"/>
      </w:divBdr>
    </w:div>
    <w:div w:id="1910387270">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3003017">
      <w:bodyDiv w:val="1"/>
      <w:marLeft w:val="0"/>
      <w:marRight w:val="0"/>
      <w:marTop w:val="0"/>
      <w:marBottom w:val="0"/>
      <w:divBdr>
        <w:top w:val="none" w:sz="0" w:space="0" w:color="auto"/>
        <w:left w:val="none" w:sz="0" w:space="0" w:color="auto"/>
        <w:bottom w:val="none" w:sz="0" w:space="0" w:color="auto"/>
        <w:right w:val="none" w:sz="0" w:space="0" w:color="auto"/>
      </w:divBdr>
    </w:div>
    <w:div w:id="1915120275">
      <w:bodyDiv w:val="1"/>
      <w:marLeft w:val="0"/>
      <w:marRight w:val="0"/>
      <w:marTop w:val="0"/>
      <w:marBottom w:val="0"/>
      <w:divBdr>
        <w:top w:val="none" w:sz="0" w:space="0" w:color="auto"/>
        <w:left w:val="none" w:sz="0" w:space="0" w:color="auto"/>
        <w:bottom w:val="none" w:sz="0" w:space="0" w:color="auto"/>
        <w:right w:val="none" w:sz="0" w:space="0" w:color="auto"/>
      </w:divBdr>
    </w:div>
    <w:div w:id="1915160734">
      <w:bodyDiv w:val="1"/>
      <w:marLeft w:val="0"/>
      <w:marRight w:val="0"/>
      <w:marTop w:val="0"/>
      <w:marBottom w:val="0"/>
      <w:divBdr>
        <w:top w:val="none" w:sz="0" w:space="0" w:color="auto"/>
        <w:left w:val="none" w:sz="0" w:space="0" w:color="auto"/>
        <w:bottom w:val="none" w:sz="0" w:space="0" w:color="auto"/>
        <w:right w:val="none" w:sz="0" w:space="0" w:color="auto"/>
      </w:divBdr>
    </w:div>
    <w:div w:id="1921409186">
      <w:bodyDiv w:val="1"/>
      <w:marLeft w:val="0"/>
      <w:marRight w:val="0"/>
      <w:marTop w:val="0"/>
      <w:marBottom w:val="0"/>
      <w:divBdr>
        <w:top w:val="none" w:sz="0" w:space="0" w:color="auto"/>
        <w:left w:val="none" w:sz="0" w:space="0" w:color="auto"/>
        <w:bottom w:val="none" w:sz="0" w:space="0" w:color="auto"/>
        <w:right w:val="none" w:sz="0" w:space="0" w:color="auto"/>
      </w:divBdr>
    </w:div>
    <w:div w:id="1939747375">
      <w:bodyDiv w:val="1"/>
      <w:marLeft w:val="0"/>
      <w:marRight w:val="0"/>
      <w:marTop w:val="0"/>
      <w:marBottom w:val="0"/>
      <w:divBdr>
        <w:top w:val="none" w:sz="0" w:space="0" w:color="auto"/>
        <w:left w:val="none" w:sz="0" w:space="0" w:color="auto"/>
        <w:bottom w:val="none" w:sz="0" w:space="0" w:color="auto"/>
        <w:right w:val="none" w:sz="0" w:space="0" w:color="auto"/>
      </w:divBdr>
    </w:div>
    <w:div w:id="1959489143">
      <w:bodyDiv w:val="1"/>
      <w:marLeft w:val="0"/>
      <w:marRight w:val="0"/>
      <w:marTop w:val="0"/>
      <w:marBottom w:val="0"/>
      <w:divBdr>
        <w:top w:val="none" w:sz="0" w:space="0" w:color="auto"/>
        <w:left w:val="none" w:sz="0" w:space="0" w:color="auto"/>
        <w:bottom w:val="none" w:sz="0" w:space="0" w:color="auto"/>
        <w:right w:val="none" w:sz="0" w:space="0" w:color="auto"/>
      </w:divBdr>
    </w:div>
    <w:div w:id="1963920963">
      <w:bodyDiv w:val="1"/>
      <w:marLeft w:val="0"/>
      <w:marRight w:val="0"/>
      <w:marTop w:val="0"/>
      <w:marBottom w:val="0"/>
      <w:divBdr>
        <w:top w:val="none" w:sz="0" w:space="0" w:color="auto"/>
        <w:left w:val="none" w:sz="0" w:space="0" w:color="auto"/>
        <w:bottom w:val="none" w:sz="0" w:space="0" w:color="auto"/>
        <w:right w:val="none" w:sz="0" w:space="0" w:color="auto"/>
      </w:divBdr>
    </w:div>
    <w:div w:id="1964118069">
      <w:bodyDiv w:val="1"/>
      <w:marLeft w:val="0"/>
      <w:marRight w:val="0"/>
      <w:marTop w:val="0"/>
      <w:marBottom w:val="0"/>
      <w:divBdr>
        <w:top w:val="none" w:sz="0" w:space="0" w:color="auto"/>
        <w:left w:val="none" w:sz="0" w:space="0" w:color="auto"/>
        <w:bottom w:val="none" w:sz="0" w:space="0" w:color="auto"/>
        <w:right w:val="none" w:sz="0" w:space="0" w:color="auto"/>
      </w:divBdr>
    </w:div>
    <w:div w:id="1986734446">
      <w:bodyDiv w:val="1"/>
      <w:marLeft w:val="0"/>
      <w:marRight w:val="0"/>
      <w:marTop w:val="0"/>
      <w:marBottom w:val="0"/>
      <w:divBdr>
        <w:top w:val="none" w:sz="0" w:space="0" w:color="auto"/>
        <w:left w:val="none" w:sz="0" w:space="0" w:color="auto"/>
        <w:bottom w:val="none" w:sz="0" w:space="0" w:color="auto"/>
        <w:right w:val="none" w:sz="0" w:space="0" w:color="auto"/>
      </w:divBdr>
    </w:div>
    <w:div w:id="1993023730">
      <w:bodyDiv w:val="1"/>
      <w:marLeft w:val="0"/>
      <w:marRight w:val="0"/>
      <w:marTop w:val="0"/>
      <w:marBottom w:val="0"/>
      <w:divBdr>
        <w:top w:val="none" w:sz="0" w:space="0" w:color="auto"/>
        <w:left w:val="none" w:sz="0" w:space="0" w:color="auto"/>
        <w:bottom w:val="none" w:sz="0" w:space="0" w:color="auto"/>
        <w:right w:val="none" w:sz="0" w:space="0" w:color="auto"/>
      </w:divBdr>
    </w:div>
    <w:div w:id="2002196959">
      <w:bodyDiv w:val="1"/>
      <w:marLeft w:val="0"/>
      <w:marRight w:val="0"/>
      <w:marTop w:val="0"/>
      <w:marBottom w:val="0"/>
      <w:divBdr>
        <w:top w:val="none" w:sz="0" w:space="0" w:color="auto"/>
        <w:left w:val="none" w:sz="0" w:space="0" w:color="auto"/>
        <w:bottom w:val="none" w:sz="0" w:space="0" w:color="auto"/>
        <w:right w:val="none" w:sz="0" w:space="0" w:color="auto"/>
      </w:divBdr>
    </w:div>
    <w:div w:id="2011978997">
      <w:bodyDiv w:val="1"/>
      <w:marLeft w:val="0"/>
      <w:marRight w:val="0"/>
      <w:marTop w:val="0"/>
      <w:marBottom w:val="0"/>
      <w:divBdr>
        <w:top w:val="none" w:sz="0" w:space="0" w:color="auto"/>
        <w:left w:val="none" w:sz="0" w:space="0" w:color="auto"/>
        <w:bottom w:val="none" w:sz="0" w:space="0" w:color="auto"/>
        <w:right w:val="none" w:sz="0" w:space="0" w:color="auto"/>
      </w:divBdr>
    </w:div>
    <w:div w:id="2014213026">
      <w:bodyDiv w:val="1"/>
      <w:marLeft w:val="0"/>
      <w:marRight w:val="0"/>
      <w:marTop w:val="0"/>
      <w:marBottom w:val="0"/>
      <w:divBdr>
        <w:top w:val="none" w:sz="0" w:space="0" w:color="auto"/>
        <w:left w:val="none" w:sz="0" w:space="0" w:color="auto"/>
        <w:bottom w:val="none" w:sz="0" w:space="0" w:color="auto"/>
        <w:right w:val="none" w:sz="0" w:space="0" w:color="auto"/>
      </w:divBdr>
    </w:div>
    <w:div w:id="2017070449">
      <w:bodyDiv w:val="1"/>
      <w:marLeft w:val="0"/>
      <w:marRight w:val="0"/>
      <w:marTop w:val="0"/>
      <w:marBottom w:val="0"/>
      <w:divBdr>
        <w:top w:val="none" w:sz="0" w:space="0" w:color="auto"/>
        <w:left w:val="none" w:sz="0" w:space="0" w:color="auto"/>
        <w:bottom w:val="none" w:sz="0" w:space="0" w:color="auto"/>
        <w:right w:val="none" w:sz="0" w:space="0" w:color="auto"/>
      </w:divBdr>
    </w:div>
    <w:div w:id="2023050667">
      <w:bodyDiv w:val="1"/>
      <w:marLeft w:val="0"/>
      <w:marRight w:val="0"/>
      <w:marTop w:val="0"/>
      <w:marBottom w:val="0"/>
      <w:divBdr>
        <w:top w:val="none" w:sz="0" w:space="0" w:color="auto"/>
        <w:left w:val="none" w:sz="0" w:space="0" w:color="auto"/>
        <w:bottom w:val="none" w:sz="0" w:space="0" w:color="auto"/>
        <w:right w:val="none" w:sz="0" w:space="0" w:color="auto"/>
      </w:divBdr>
    </w:div>
    <w:div w:id="2024435124">
      <w:bodyDiv w:val="1"/>
      <w:marLeft w:val="0"/>
      <w:marRight w:val="0"/>
      <w:marTop w:val="0"/>
      <w:marBottom w:val="0"/>
      <w:divBdr>
        <w:top w:val="none" w:sz="0" w:space="0" w:color="auto"/>
        <w:left w:val="none" w:sz="0" w:space="0" w:color="auto"/>
        <w:bottom w:val="none" w:sz="0" w:space="0" w:color="auto"/>
        <w:right w:val="none" w:sz="0" w:space="0" w:color="auto"/>
      </w:divBdr>
    </w:div>
    <w:div w:id="2032367298">
      <w:bodyDiv w:val="1"/>
      <w:marLeft w:val="0"/>
      <w:marRight w:val="0"/>
      <w:marTop w:val="0"/>
      <w:marBottom w:val="0"/>
      <w:divBdr>
        <w:top w:val="none" w:sz="0" w:space="0" w:color="auto"/>
        <w:left w:val="none" w:sz="0" w:space="0" w:color="auto"/>
        <w:bottom w:val="none" w:sz="0" w:space="0" w:color="auto"/>
        <w:right w:val="none" w:sz="0" w:space="0" w:color="auto"/>
      </w:divBdr>
    </w:div>
    <w:div w:id="2073499428">
      <w:bodyDiv w:val="1"/>
      <w:marLeft w:val="0"/>
      <w:marRight w:val="0"/>
      <w:marTop w:val="0"/>
      <w:marBottom w:val="0"/>
      <w:divBdr>
        <w:top w:val="none" w:sz="0" w:space="0" w:color="auto"/>
        <w:left w:val="none" w:sz="0" w:space="0" w:color="auto"/>
        <w:bottom w:val="none" w:sz="0" w:space="0" w:color="auto"/>
        <w:right w:val="none" w:sz="0" w:space="0" w:color="auto"/>
      </w:divBdr>
    </w:div>
    <w:div w:id="2075078311">
      <w:bodyDiv w:val="1"/>
      <w:marLeft w:val="0"/>
      <w:marRight w:val="0"/>
      <w:marTop w:val="0"/>
      <w:marBottom w:val="0"/>
      <w:divBdr>
        <w:top w:val="none" w:sz="0" w:space="0" w:color="auto"/>
        <w:left w:val="none" w:sz="0" w:space="0" w:color="auto"/>
        <w:bottom w:val="none" w:sz="0" w:space="0" w:color="auto"/>
        <w:right w:val="none" w:sz="0" w:space="0" w:color="auto"/>
      </w:divBdr>
    </w:div>
    <w:div w:id="2080712116">
      <w:bodyDiv w:val="1"/>
      <w:marLeft w:val="0"/>
      <w:marRight w:val="0"/>
      <w:marTop w:val="0"/>
      <w:marBottom w:val="0"/>
      <w:divBdr>
        <w:top w:val="none" w:sz="0" w:space="0" w:color="auto"/>
        <w:left w:val="none" w:sz="0" w:space="0" w:color="auto"/>
        <w:bottom w:val="none" w:sz="0" w:space="0" w:color="auto"/>
        <w:right w:val="none" w:sz="0" w:space="0" w:color="auto"/>
      </w:divBdr>
    </w:div>
    <w:div w:id="2083018608">
      <w:bodyDiv w:val="1"/>
      <w:marLeft w:val="0"/>
      <w:marRight w:val="0"/>
      <w:marTop w:val="0"/>
      <w:marBottom w:val="0"/>
      <w:divBdr>
        <w:top w:val="none" w:sz="0" w:space="0" w:color="auto"/>
        <w:left w:val="none" w:sz="0" w:space="0" w:color="auto"/>
        <w:bottom w:val="none" w:sz="0" w:space="0" w:color="auto"/>
        <w:right w:val="none" w:sz="0" w:space="0" w:color="auto"/>
      </w:divBdr>
    </w:div>
    <w:div w:id="2083285094">
      <w:bodyDiv w:val="1"/>
      <w:marLeft w:val="0"/>
      <w:marRight w:val="0"/>
      <w:marTop w:val="0"/>
      <w:marBottom w:val="0"/>
      <w:divBdr>
        <w:top w:val="none" w:sz="0" w:space="0" w:color="auto"/>
        <w:left w:val="none" w:sz="0" w:space="0" w:color="auto"/>
        <w:bottom w:val="none" w:sz="0" w:space="0" w:color="auto"/>
        <w:right w:val="none" w:sz="0" w:space="0" w:color="auto"/>
      </w:divBdr>
    </w:div>
    <w:div w:id="2088846819">
      <w:bodyDiv w:val="1"/>
      <w:marLeft w:val="0"/>
      <w:marRight w:val="0"/>
      <w:marTop w:val="0"/>
      <w:marBottom w:val="0"/>
      <w:divBdr>
        <w:top w:val="none" w:sz="0" w:space="0" w:color="auto"/>
        <w:left w:val="none" w:sz="0" w:space="0" w:color="auto"/>
        <w:bottom w:val="none" w:sz="0" w:space="0" w:color="auto"/>
        <w:right w:val="none" w:sz="0" w:space="0" w:color="auto"/>
      </w:divBdr>
    </w:div>
    <w:div w:id="2089646639">
      <w:bodyDiv w:val="1"/>
      <w:marLeft w:val="0"/>
      <w:marRight w:val="0"/>
      <w:marTop w:val="0"/>
      <w:marBottom w:val="0"/>
      <w:divBdr>
        <w:top w:val="none" w:sz="0" w:space="0" w:color="auto"/>
        <w:left w:val="none" w:sz="0" w:space="0" w:color="auto"/>
        <w:bottom w:val="none" w:sz="0" w:space="0" w:color="auto"/>
        <w:right w:val="none" w:sz="0" w:space="0" w:color="auto"/>
      </w:divBdr>
    </w:div>
    <w:div w:id="2094355489">
      <w:bodyDiv w:val="1"/>
      <w:marLeft w:val="0"/>
      <w:marRight w:val="0"/>
      <w:marTop w:val="0"/>
      <w:marBottom w:val="0"/>
      <w:divBdr>
        <w:top w:val="none" w:sz="0" w:space="0" w:color="auto"/>
        <w:left w:val="none" w:sz="0" w:space="0" w:color="auto"/>
        <w:bottom w:val="none" w:sz="0" w:space="0" w:color="auto"/>
        <w:right w:val="none" w:sz="0" w:space="0" w:color="auto"/>
      </w:divBdr>
    </w:div>
    <w:div w:id="2094667048">
      <w:bodyDiv w:val="1"/>
      <w:marLeft w:val="0"/>
      <w:marRight w:val="0"/>
      <w:marTop w:val="0"/>
      <w:marBottom w:val="0"/>
      <w:divBdr>
        <w:top w:val="none" w:sz="0" w:space="0" w:color="auto"/>
        <w:left w:val="none" w:sz="0" w:space="0" w:color="auto"/>
        <w:bottom w:val="none" w:sz="0" w:space="0" w:color="auto"/>
        <w:right w:val="none" w:sz="0" w:space="0" w:color="auto"/>
      </w:divBdr>
    </w:div>
    <w:div w:id="2108884311">
      <w:bodyDiv w:val="1"/>
      <w:marLeft w:val="0"/>
      <w:marRight w:val="0"/>
      <w:marTop w:val="0"/>
      <w:marBottom w:val="0"/>
      <w:divBdr>
        <w:top w:val="none" w:sz="0" w:space="0" w:color="auto"/>
        <w:left w:val="none" w:sz="0" w:space="0" w:color="auto"/>
        <w:bottom w:val="none" w:sz="0" w:space="0" w:color="auto"/>
        <w:right w:val="none" w:sz="0" w:space="0" w:color="auto"/>
      </w:divBdr>
    </w:div>
    <w:div w:id="212221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VELEDARO/Documents/01_DR/03_projects/05_TEACHING/05_WP5/Deliverables/D5.2/TEACHING-D5.2_PreliminaryUCimplement_V1.3.docx"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511f32f09559435f"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50851106CC40708C381FDDBEFE1EBE"/>
        <w:category>
          <w:name w:val="General"/>
          <w:gallery w:val="placeholder"/>
        </w:category>
        <w:types>
          <w:type w:val="bbPlcHdr"/>
        </w:types>
        <w:behaviors>
          <w:behavior w:val="content"/>
        </w:behaviors>
        <w:guid w:val="{0CE05D0D-D88E-4ED2-BB8E-0AE34638FE52}"/>
      </w:docPartPr>
      <w:docPartBody>
        <w:p w:rsidR="006A5710" w:rsidRDefault="006A571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09B4"/>
    <w:rsid w:val="000013F1"/>
    <w:rsid w:val="0010613A"/>
    <w:rsid w:val="002C3DBE"/>
    <w:rsid w:val="002D53BC"/>
    <w:rsid w:val="00345173"/>
    <w:rsid w:val="00476004"/>
    <w:rsid w:val="00593EBB"/>
    <w:rsid w:val="005C5F53"/>
    <w:rsid w:val="0062312E"/>
    <w:rsid w:val="00627921"/>
    <w:rsid w:val="00651AD5"/>
    <w:rsid w:val="006A5710"/>
    <w:rsid w:val="00A809B4"/>
    <w:rsid w:val="00B50316"/>
    <w:rsid w:val="00B626EE"/>
    <w:rsid w:val="00C00ECD"/>
    <w:rsid w:val="00E27494"/>
    <w:rsid w:val="00E917FC"/>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GB"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l16</b:Tag>
    <b:SourceType>JournalArticle</b:SourceType>
    <b:Guid>{FC47DCE0-E6BC-4956-A48F-B284B9F5D2F1}</b:Guid>
    <b:Title>LSTM-based Encoder-Decoder for Multi-sensor Anomaly Detection</b:Title>
    <b:JournalName>arXiv e-prints</b:JournalName>
    <b:Year>2016</b:Year>
    <b:Pages>arXiv:1607.00148</b:Pages>
    <b:Author>
      <b:Author>
        <b:NameList>
          <b:Person>
            <b:Last>Malhotra</b:Last>
            <b:First>Pankaj</b:First>
          </b:Person>
          <b:Person>
            <b:Last>Ramakrishnan</b:Last>
            <b:First>Anusha </b:First>
          </b:Person>
          <b:Person>
            <b:Last>Anand</b:Last>
            <b:First>Gaurangi </b:First>
          </b:Person>
          <b:Person>
            <b:Last>Vig</b:Last>
            <b:First>Lovekesh </b:First>
          </b:Person>
          <b:Person>
            <b:Last>Agarwal</b:Last>
            <b:First>Puneet </b:First>
          </b:Person>
          <b:Person>
            <b:Last>Shroff</b:Last>
            <b:First>Gautam </b:First>
          </b:Person>
        </b:NameList>
      </b:Author>
    </b:Author>
    <b:RefOrder>5</b:RefOrder>
  </b:Source>
  <b:Source>
    <b:Tag>Pan20</b:Tag>
    <b:SourceType>JournalArticle</b:SourceType>
    <b:Guid>{7679FA42-1189-40A2-B914-F565E491C911}</b:Guid>
    <b:Title>Deep Learning for Anomaly Detection: A Review</b:Title>
    <b:JournalName>arXiv e-prints</b:JournalName>
    <b:Year>2020</b:Year>
    <b:Pages>arXiv:2007.02500</b:Pages>
    <b:Author>
      <b:Author>
        <b:NameList>
          <b:Person>
            <b:Last>Pang</b:Last>
            <b:First>Guansong</b:First>
          </b:Person>
          <b:Person>
            <b:Last> Shen</b:Last>
            <b:First>Chunhua</b:First>
          </b:Person>
          <b:Person>
            <b:Last> Cao</b:Last>
            <b:First>Longbing</b:First>
          </b:Person>
          <b:Person>
            <b:Last>van den Hengel </b:Last>
            <b:First>Anton</b:First>
          </b:Person>
        </b:NameList>
      </b:Author>
    </b:Author>
    <b:RefOrder>6</b:RefOrder>
  </b:Source>
  <b:Source>
    <b:Tag>Wik19</b:Tag>
    <b:SourceType>ConferenceProceedings</b:SourceType>
    <b:Guid>{A3B10763-2C0E-4B72-A721-807FBBCBE22C}</b:Guid>
    <b:Title>Energy-Efficient Cooperative Adaptive Cruise Control with Receding Horizon of Traffic, Route Topology, and Traffic Light Information</b:Title>
    <b:Pages>87-98</b:Pages>
    <b:Year>2019</b:Year>
    <b:ConferenceName>SAE Intl. J CAV 2(2)</b:ConferenceName>
    <b:Publisher>SAE International</b:Publisher>
    <b:Author>
      <b:Author>
        <b:NameList>
          <b:Person>
            <b:Last>Wikström</b:Last>
            <b:First>Niklas </b:First>
          </b:Person>
          <b:Person>
            <b:Last>Parrilla</b:Last>
            <b:Middle>Ferreira </b:Middle>
            <b:First>Alejandro </b:First>
          </b:Person>
          <b:Person>
            <b:Last>Jones</b:Last>
            <b:Middle>John </b:Middle>
            <b:First>Stephen</b:First>
          </b:Person>
          <b:Person>
            <b:Last>Grauers</b:Last>
            <b:First>Anders</b:First>
          </b:Person>
        </b:NameList>
      </b:Author>
    </b:Author>
    <b:RefOrder>2</b:RefOrder>
  </b:Source>
  <b:Source>
    <b:Tag>Gra19</b:Tag>
    <b:SourceType>ConferenceProceedings</b:SourceType>
    <b:Guid>{64F95083-E776-41C0-9DF0-AA453F6B3069}</b:Guid>
    <b:Title>Functional Safety Concept Generation within the Process of Preliminary Design of Automated Driving Functions at the Example of an Unmanned Protective Vehicle</b:Title>
    <b:Pages>2863-2872</b:Pages>
    <b:Year>2019</b:Year>
    <b:ConferenceName>Proceedings of the Design Society: International Conference on Engineering Design</b:ConferenceName>
    <b:Publisher>Cambridge University Press</b:Publisher>
    <b:Author>
      <b:Author>
        <b:NameList>
          <b:Person>
            <b:Last>Graubohm</b:Last>
            <b:First>Robert</b:First>
          </b:Person>
          <b:Person>
            <b:Last>Stolte</b:Last>
            <b:First>Torben</b:First>
          </b:Person>
          <b:Person>
            <b:Last>Bagschik</b:Last>
            <b:First>Gerrit</b:First>
          </b:Person>
          <b:Person>
            <b:Last>Steimle</b:Last>
            <b:First>Markus</b:First>
          </b:Person>
          <b:Person>
            <b:Last>Maurer</b:Last>
            <b:First>Markus</b:First>
          </b:Person>
        </b:NameList>
      </b:Author>
    </b:Author>
    <b:RefOrder>4</b:RefOrder>
  </b:Source>
  <b:Source>
    <b:Tag>Mac21</b:Tag>
    <b:SourceType>ConferenceProceedings</b:SourceType>
    <b:Guid>{7DAA377B-E464-47F6-B591-A6D11EADA0E2}</b:Guid>
    <b:Title>Dependable Integration Concepts for Human-Centric AI-based Systems</b:Title>
    <b:Pages>11-23</b:Pages>
    <b:Year>2021</b:Year>
    <b:ConferenceName>SAFECOMP 2021. Lecture Notes in Computer Science</b:ConferenceName>
    <b:City>Cham</b:City>
    <b:Publisher>Springer</b:Publisher>
    <b:Author>
      <b:Author>
        <b:NameList>
          <b:Person>
            <b:Last>Macher</b:Last>
            <b:First>Georg</b:First>
          </b:Person>
          <b:Person>
            <b:Last>Akarmazyan</b:Last>
            <b:First>Siranush</b:First>
          </b:Person>
          <b:Person>
            <b:Last>Armengaud</b:Last>
            <b:First>Eric</b:First>
          </b:Person>
          <b:Person>
            <b:Last>Bacciu</b:Last>
            <b:First>Davide</b:First>
          </b:Person>
          <b:Person>
            <b:Last>Calandra</b:Last>
            <b:First>Calogero</b:First>
          </b:Person>
          <b:Person>
            <b:Last>Danzinger</b:Last>
            <b:First>Herbert</b:First>
          </b:Person>
          <b:Person>
            <b:Last>Dazzi</b:Last>
            <b:First>Patrizio</b:First>
          </b:Person>
          <b:Person>
            <b:Last>Davalas</b:Last>
            <b:First>Charalampos</b:First>
          </b:Person>
          <b:Person>
            <b:Last>De Gennaro</b:Last>
            <b:Middle>Carmela</b:Middle>
            <b:First>Maria</b:First>
          </b:Person>
          <b:Person>
            <b:Last>Dimitriou</b:Last>
            <b:First>Angela</b:First>
          </b:Person>
          <b:Person>
            <b:Last>Dobaj</b:Last>
            <b:First>Juergen</b:First>
          </b:Person>
          <b:Person>
            <b:Last>Dzambic</b:Last>
            <b:First>Maid</b:First>
          </b:Person>
          <b:Person>
            <b:Last>Giraudi</b:Last>
            <b:First>Lorenzo</b:First>
          </b:Person>
          <b:Person>
            <b:Last>Girbal</b:Last>
            <b:First>Sylvain</b:First>
          </b:Person>
          <b:Person>
            <b:Last>Michail</b:Last>
            <b:First>Dimitrios</b:First>
          </b:Person>
          <b:Person>
            <b:Last>Peroglio</b:Last>
            <b:First>Roberta</b:First>
          </b:Person>
          <b:Person>
            <b:Last>Potenza</b:Last>
            <b:First>Rosaria</b:First>
          </b:Person>
          <b:Person>
            <b:Last>Pourdanesh</b:Last>
            <b:First>Faranak</b:First>
          </b:Person>
          <b:Person>
            <b:Last>Seidl</b:Last>
            <b:First>Matthias</b:First>
          </b:Person>
          <b:Person>
            <b:Last>Sardianos</b:Last>
            <b:First>Christos</b:First>
          </b:Person>
          <b:Person>
            <b:Last>Tserpes</b:Last>
            <b:First>Konstantinos</b:First>
          </b:Person>
          <b:Person>
            <b:Last>Valtl</b:Last>
            <b:First>Jakob</b:First>
          </b:Person>
          <b:Person>
            <b:Last>Varlamis</b:Last>
            <b:First>Iraklis</b:First>
          </b:Person>
          <b:Person>
            <b:Last>Veledar</b:Last>
            <b:First>Omar</b:First>
          </b:Person>
        </b:NameList>
      </b:Author>
    </b:Author>
    <b:RefOrder>3</b:RefOrder>
  </b:Source>
  <b:Source>
    <b:Tag>Bac21</b:Tag>
    <b:SourceType>ConferenceProceedings</b:SourceType>
    <b:Guid>{E105351C-6E5F-4FEF-9957-A5FF002C8231}</b:Guid>
    <b:Author>
      <b:Author>
        <b:NameList>
          <b:Person>
            <b:Last>Bacciu</b:Last>
            <b:First>Davide</b:First>
          </b:Person>
          <b:Person>
            <b:Last>Akarmazyan</b:Last>
            <b:First>Siranush</b:First>
          </b:Person>
          <b:Person>
            <b:Last>Armengaud</b:Last>
            <b:First>Eric</b:First>
          </b:Person>
          <b:Person>
            <b:Last>Bacco</b:Last>
            <b:First>Manlio</b:First>
          </b:Person>
          <b:Person>
            <b:Last>Bravos</b:Last>
            <b:First>George</b:First>
          </b:Person>
          <b:Person>
            <b:Last>Calandra</b:Last>
            <b:First>Calogero</b:First>
          </b:Person>
          <b:Person>
            <b:Last>Carlini</b:Last>
            <b:First>Emanuele</b:First>
          </b:Person>
          <b:Person>
            <b:Last>Carta</b:Last>
            <b:First>Antonio</b:First>
          </b:Person>
          <b:Person>
            <b:Last>Cassarà</b:Last>
            <b:First>Pietro</b:First>
          </b:Person>
          <b:Person>
            <b:Last>Coppola</b:Last>
            <b:First>Massimo</b:First>
          </b:Person>
          <b:Person>
            <b:Last>Davalas</b:Last>
            <b:First>Charalampos</b:First>
          </b:Person>
          <b:Person>
            <b:Last>Dazzi</b:Last>
            <b:First>Patrizio</b:First>
          </b:Person>
          <b:Person>
            <b:Last>Veledar</b:Last>
            <b:First>Omar</b:First>
          </b:Person>
        </b:NameList>
      </b:Author>
    </b:Author>
    <b:Title>TEACHING - Trustworthy autonomous cyber-physical applications through human-centred intelligence</b:Title>
    <b:Pages>1 - 6</b:Pages>
    <b:Year>2021</b:Year>
    <b:ConferenceName>2021 IEEE International Conference on Omni-Layer Intelligent Systems (COINS)</b:ConferenceName>
    <b:City>Barcelona</b:City>
    <b:Publisher>IEEE</b:Publisher>
    <b:RefOrder>1</b:RefOrder>
  </b:Source>
  <b:Source>
    <b:Tag>ARM16</b:Tag>
    <b:SourceType>Book</b:SourceType>
    <b:Guid>{44284A7F-EDA4-49D5-8A82-1F6E695660F0}</b:Guid>
    <b:Title>ARM Compute Subsystem SCP, Version: 1.1, Message Interface Protocols</b:Title>
    <b:Year>August 2016</b:Year>
    <b:Publisher>ARM Limited</b:Publisher>
    <b:RefOrder>7</b:RefOrder>
  </b:Source>
  <b:Source>
    <b:Tag>Dza21</b:Tag>
    <b:SourceType>ConferenceProceedings</b:SourceType>
    <b:Guid>{C8BB9E86-EB59-4D92-9B7F-B9AD9C8965E7}</b:Guid>
    <b:Author>
      <b:Author>
        <b:NameList>
          <b:Person>
            <b:Last>Dzambic</b:Last>
            <b:First>Maid</b:First>
          </b:Person>
          <b:Person>
            <b:Last>Kreuzberger</b:Last>
            <b:First>Christoph</b:First>
          </b:Person>
          <b:Person>
            <b:Last>Veledar</b:Last>
            <b:First>Omar</b:First>
          </b:Person>
          <b:Person>
            <b:Last>Macher</b:Last>
            <b:First>Georg</b:First>
          </b:Person>
        </b:NameList>
      </b:Author>
    </b:Author>
    <b:Title>A Rapid Prototyping System, Intelligent Watchdog and Gateway Tool for Automotive Applications</b:Title>
    <b:Year>2021</b:Year>
    <b:ConferenceName>2021 IEEE 18th International Conference on Software Architecture Companion (ICSA-C)</b:ConferenceName>
    <b:RefOrder>8</b:RefOrder>
  </b:Source>
  <b:Source>
    <b:Tag>Cle21</b:Tag>
    <b:SourceType>ConferenceProceedings</b:SourceType>
    <b:Guid>{CF5A4A9E-1DFA-49B5-90F2-4CDA819275E3}</b:Guid>
    <b:Title>Measuring trust in automated driving using amulti-level approach to human factors</b:Title>
    <b:Year>2021</b:Year>
    <b:ConferenceName>In Print (Euromicro DSD/SEAA Conference 2021)</b:ConferenceName>
    <b:City>Palermo</b:City>
    <b:Author>
      <b:Author>
        <b:NameList>
          <b:Person>
            <b:Last>Clement</b:Last>
            <b:First>Philipp</b:First>
          </b:Person>
          <b:Person>
            <b:Last>Danzinger</b:Last>
            <b:First>Herbert</b:First>
          </b:Person>
          <b:Person>
            <b:Last>Veledar</b:Last>
            <b:First>Omar</b:First>
          </b:Person>
          <b:Person>
            <b:Last>Koenczoel</b:Last>
            <b:First>Clemens</b:First>
          </b:Person>
          <b:Person>
            <b:Last>Macher</b:Last>
            <b:First>Georg</b:First>
          </b:Person>
          <b:Person>
            <b:Last>Eichberger</b:Last>
            <b:First>Arno</b:First>
          </b:Person>
        </b:NameList>
      </b:Author>
    </b:Author>
    <b:RefOrder>10</b:RefOrder>
  </b:Source>
  <b:Source>
    <b:Tag>Nor16</b:Tag>
    <b:SourceType>JournalArticle</b:SourceType>
    <b:Guid>{D15533B6-C26E-4770-AF30-87F2DA2B0510}</b:Guid>
    <b:Title>Conceptual model to explain, predict, and improve user acceptance of driverless podlike</b:Title>
    <b:Year>2016</b:Year>
    <b:ConferenceName>Transportation research record</b:ConferenceName>
    <b:Author>
      <b:Author>
        <b:NameList>
          <b:Person>
            <b:Last>Nordhoff</b:Last>
            <b:First>S</b:First>
          </b:Person>
          <b:Person>
            <b:Last>Van Arem</b:Last>
            <b:First>B</b:First>
          </b:Person>
          <b:Person>
            <b:Last>Happee</b:Last>
            <b:First>R</b:First>
          </b:Person>
        </b:NameList>
      </b:Author>
    </b:Author>
    <b:JournalName>Transportation research record</b:JournalName>
    <b:Pages>60-67</b:Pages>
    <b:Issue>2602</b:Issue>
    <b:RefOrder>11</b:RefOrder>
  </b:Source>
  <b:Source>
    <b:Tag>Han20</b:Tag>
    <b:SourceType>JournalArticle</b:SourceType>
    <b:Guid>{0A854941-B76D-4BBE-8626-DEE8916C63BA}</b:Guid>
    <b:Author>
      <b:Author>
        <b:NameList>
          <b:Person>
            <b:Last>Hanzl</b:Last>
            <b:First>G</b:First>
          </b:Person>
          <b:Person>
            <b:Last>Haberl</b:Last>
            <b:First>M</b:First>
          </b:Person>
          <b:Person>
            <b:Last>Eichberger</b:Last>
            <b:First>A</b:First>
          </b:Person>
          <b:Person>
            <b:Last>Fellendorf</b:Last>
            <b:First>M</b:First>
          </b:Person>
        </b:NameList>
      </b:Author>
    </b:Author>
    <b:Title>Driver’s Acceptance of Automated Driving Systems Based on a Driving Simulator Study</b:Title>
    <b:JournalName>International Forum on Advanced Microsystems for Automotive Applications</b:JournalName>
    <b:Year>2020</b:Year>
    <b:Pages>186-195</b:Pages>
    <b:ConferenceName>International Forum on Advanced Microsystems for Automotive Applications</b:ConferenceName>
    <b:RefOrder>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b9a451-5ffc-4907-a11e-a2cc9e23e811">
      <Terms xmlns="http://schemas.microsoft.com/office/infopath/2007/PartnerControls"/>
    </lcf76f155ced4ddcb4097134ff3c332f>
    <TaxCatchAll xmlns="3ffd5060-9549-45c4-8fb0-3d0806e1be1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6" ma:contentTypeDescription="Create a new document." ma:contentTypeScope="" ma:versionID="c287a9562c87a0da2eefbc3f03e8a144">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ea46dd5af3b3d1dbe706fc44d2df28cf"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16a575-a2c4-47fb-bb3c-b06084ed58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93558cb-0bc2-4773-81c5-ab2187182539}" ma:internalName="TaxCatchAll" ma:showField="CatchAllData" ma:web="3ffd5060-9549-45c4-8fb0-3d0806e1b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Mal16</b:Tag>
    <b:SourceType>JournalArticle</b:SourceType>
    <b:Guid>{FC47DCE0-E6BC-4956-A48F-B284B9F5D2F1}</b:Guid>
    <b:Title>LSTM-based Encoder-Decoder for Multi-sensor Anomaly Detection</b:Title>
    <b:JournalName>arXiv e-prints</b:JournalName>
    <b:Year>2016</b:Year>
    <b:Pages>arXiv:1607.00148</b:Pages>
    <b:Author>
      <b:Author>
        <b:NameList>
          <b:Person>
            <b:Last>Malhotra</b:Last>
            <b:First>Pankaj</b:First>
          </b:Person>
          <b:Person>
            <b:Last>Ramakrishnan</b:Last>
            <b:First>Anusha </b:First>
          </b:Person>
          <b:Person>
            <b:Last>Anand</b:Last>
            <b:First>Gaurangi </b:First>
          </b:Person>
          <b:Person>
            <b:Last>Vig</b:Last>
            <b:First>Lovekesh </b:First>
          </b:Person>
          <b:Person>
            <b:Last>Agarwal</b:Last>
            <b:First>Puneet </b:First>
          </b:Person>
          <b:Person>
            <b:Last>Shroff</b:Last>
            <b:First>Gautam </b:First>
          </b:Person>
        </b:NameList>
      </b:Author>
    </b:Author>
    <b:RefOrder>5</b:RefOrder>
  </b:Source>
  <b:Source>
    <b:Tag>Pan20</b:Tag>
    <b:SourceType>JournalArticle</b:SourceType>
    <b:Guid>{7679FA42-1189-40A2-B914-F565E491C911}</b:Guid>
    <b:Title>Deep Learning for Anomaly Detection: A Review</b:Title>
    <b:JournalName>arXiv e-prints</b:JournalName>
    <b:Year>2020</b:Year>
    <b:Pages>arXiv:2007.02500</b:Pages>
    <b:Author>
      <b:Author>
        <b:NameList>
          <b:Person>
            <b:Last>Pang</b:Last>
            <b:First>Guansong</b:First>
          </b:Person>
          <b:Person>
            <b:Last> Shen</b:Last>
            <b:First>Chunhua</b:First>
          </b:Person>
          <b:Person>
            <b:Last> Cao</b:Last>
            <b:First>Longbing</b:First>
          </b:Person>
          <b:Person>
            <b:Last>van den Hengel </b:Last>
            <b:First>Anton</b:First>
          </b:Person>
        </b:NameList>
      </b:Author>
    </b:Author>
    <b:RefOrder>6</b:RefOrder>
  </b:Source>
  <b:Source>
    <b:Tag>Wik19</b:Tag>
    <b:SourceType>ConferenceProceedings</b:SourceType>
    <b:Guid>{A3B10763-2C0E-4B72-A721-807FBBCBE22C}</b:Guid>
    <b:Title>Energy-Efficient Cooperative Adaptive Cruise Control with Receding Horizon of Traffic, Route Topology, and Traffic Light Information</b:Title>
    <b:Pages>87-98</b:Pages>
    <b:Year>2019</b:Year>
    <b:ConferenceName>SAE Intl. J CAV 2(2)</b:ConferenceName>
    <b:Publisher>SAE International</b:Publisher>
    <b:Author>
      <b:Author>
        <b:NameList>
          <b:Person>
            <b:Last>Wikström</b:Last>
            <b:First>Niklas </b:First>
          </b:Person>
          <b:Person>
            <b:Last>Parrilla</b:Last>
            <b:Middle>Ferreira </b:Middle>
            <b:First>Alejandro </b:First>
          </b:Person>
          <b:Person>
            <b:Last>Jones</b:Last>
            <b:Middle>John </b:Middle>
            <b:First>Stephen</b:First>
          </b:Person>
          <b:Person>
            <b:Last>Grauers</b:Last>
            <b:First>Anders</b:First>
          </b:Person>
        </b:NameList>
      </b:Author>
    </b:Author>
    <b:RefOrder>2</b:RefOrder>
  </b:Source>
  <b:Source>
    <b:Tag>Gra19</b:Tag>
    <b:SourceType>ConferenceProceedings</b:SourceType>
    <b:Guid>{64F95083-E776-41C0-9DF0-AA453F6B3069}</b:Guid>
    <b:Title>Functional Safety Concept Generation within the Process of Preliminary Design of Automated Driving Functions at the Example of an Unmanned Protective Vehicle</b:Title>
    <b:Pages>2863-2872</b:Pages>
    <b:Year>2019</b:Year>
    <b:ConferenceName>Proceedings of the Design Society: International Conference on Engineering Design</b:ConferenceName>
    <b:Publisher>Cambridge University Press</b:Publisher>
    <b:Author>
      <b:Author>
        <b:NameList>
          <b:Person>
            <b:Last>Graubohm</b:Last>
            <b:First>Robert</b:First>
          </b:Person>
          <b:Person>
            <b:Last>Stolte</b:Last>
            <b:First>Torben</b:First>
          </b:Person>
          <b:Person>
            <b:Last>Bagschik</b:Last>
            <b:First>Gerrit</b:First>
          </b:Person>
          <b:Person>
            <b:Last>Steimle</b:Last>
            <b:First>Markus</b:First>
          </b:Person>
          <b:Person>
            <b:Last>Maurer</b:Last>
            <b:First>Markus</b:First>
          </b:Person>
        </b:NameList>
      </b:Author>
    </b:Author>
    <b:RefOrder>4</b:RefOrder>
  </b:Source>
  <b:Source>
    <b:Tag>Mac21</b:Tag>
    <b:SourceType>ConferenceProceedings</b:SourceType>
    <b:Guid>{7DAA377B-E464-47F6-B591-A6D11EADA0E2}</b:Guid>
    <b:Title>Dependable Integration Concepts for Human-Centric AI-based Systems</b:Title>
    <b:Pages>11-23</b:Pages>
    <b:Year>2021</b:Year>
    <b:ConferenceName>SAFECOMP 2021. Lecture Notes in Computer Science</b:ConferenceName>
    <b:City>Cham</b:City>
    <b:Publisher>Springer</b:Publisher>
    <b:Author>
      <b:Author>
        <b:NameList>
          <b:Person>
            <b:Last>Macher</b:Last>
            <b:First>Georg</b:First>
          </b:Person>
          <b:Person>
            <b:Last>Akarmazyan</b:Last>
            <b:First>Siranush</b:First>
          </b:Person>
          <b:Person>
            <b:Last>Armengaud</b:Last>
            <b:First>Eric</b:First>
          </b:Person>
          <b:Person>
            <b:Last>Bacciu</b:Last>
            <b:First>Davide</b:First>
          </b:Person>
          <b:Person>
            <b:Last>Calandra</b:Last>
            <b:First>Calogero</b:First>
          </b:Person>
          <b:Person>
            <b:Last>Danzinger</b:Last>
            <b:First>Herbert</b:First>
          </b:Person>
          <b:Person>
            <b:Last>Dazzi</b:Last>
            <b:First>Patrizio</b:First>
          </b:Person>
          <b:Person>
            <b:Last>Davalas</b:Last>
            <b:First>Charalampos</b:First>
          </b:Person>
          <b:Person>
            <b:Last>De Gennaro</b:Last>
            <b:Middle>Carmela</b:Middle>
            <b:First>Maria</b:First>
          </b:Person>
          <b:Person>
            <b:Last>Dimitriou</b:Last>
            <b:First>Angela</b:First>
          </b:Person>
          <b:Person>
            <b:Last>Dobaj</b:Last>
            <b:First>Juergen</b:First>
          </b:Person>
          <b:Person>
            <b:Last>Dzambic</b:Last>
            <b:First>Maid</b:First>
          </b:Person>
          <b:Person>
            <b:Last>Giraudi</b:Last>
            <b:First>Lorenzo</b:First>
          </b:Person>
          <b:Person>
            <b:Last>Girbal</b:Last>
            <b:First>Sylvain</b:First>
          </b:Person>
          <b:Person>
            <b:Last>Michail</b:Last>
            <b:First>Dimitrios</b:First>
          </b:Person>
          <b:Person>
            <b:Last>Peroglio</b:Last>
            <b:First>Roberta</b:First>
          </b:Person>
          <b:Person>
            <b:Last>Potenza</b:Last>
            <b:First>Rosaria</b:First>
          </b:Person>
          <b:Person>
            <b:Last>Pourdanesh</b:Last>
            <b:First>Faranak</b:First>
          </b:Person>
          <b:Person>
            <b:Last>Seidl</b:Last>
            <b:First>Matthias</b:First>
          </b:Person>
          <b:Person>
            <b:Last>Sardianos</b:Last>
            <b:First>Christos</b:First>
          </b:Person>
          <b:Person>
            <b:Last>Tserpes</b:Last>
            <b:First>Konstantinos</b:First>
          </b:Person>
          <b:Person>
            <b:Last>Valtl</b:Last>
            <b:First>Jakob</b:First>
          </b:Person>
          <b:Person>
            <b:Last>Varlamis</b:Last>
            <b:First>Iraklis</b:First>
          </b:Person>
          <b:Person>
            <b:Last>Veledar</b:Last>
            <b:First>Omar</b:First>
          </b:Person>
        </b:NameList>
      </b:Author>
    </b:Author>
    <b:RefOrder>3</b:RefOrder>
  </b:Source>
  <b:Source>
    <b:Tag>Bac21</b:Tag>
    <b:SourceType>ConferenceProceedings</b:SourceType>
    <b:Guid>{E105351C-6E5F-4FEF-9957-A5FF002C8231}</b:Guid>
    <b:Author>
      <b:Author>
        <b:NameList>
          <b:Person>
            <b:Last>Bacciu</b:Last>
            <b:First>Davide</b:First>
          </b:Person>
          <b:Person>
            <b:Last>Akarmazyan</b:Last>
            <b:First>Siranush</b:First>
          </b:Person>
          <b:Person>
            <b:Last>Armengaud</b:Last>
            <b:First>Eric</b:First>
          </b:Person>
          <b:Person>
            <b:Last>Bacco</b:Last>
            <b:First>Manlio</b:First>
          </b:Person>
          <b:Person>
            <b:Last>Bravos</b:Last>
            <b:First>George</b:First>
          </b:Person>
          <b:Person>
            <b:Last>Calandra</b:Last>
            <b:First>Calogero</b:First>
          </b:Person>
          <b:Person>
            <b:Last>Carlini</b:Last>
            <b:First>Emanuele</b:First>
          </b:Person>
          <b:Person>
            <b:Last>Carta</b:Last>
            <b:First>Antonio</b:First>
          </b:Person>
          <b:Person>
            <b:Last>Cassarà</b:Last>
            <b:First>Pietro</b:First>
          </b:Person>
          <b:Person>
            <b:Last>Coppola</b:Last>
            <b:First>Massimo</b:First>
          </b:Person>
          <b:Person>
            <b:Last>Davalas</b:Last>
            <b:First>Charalampos</b:First>
          </b:Person>
          <b:Person>
            <b:Last>Dazzi</b:Last>
            <b:First>Patrizio</b:First>
          </b:Person>
          <b:Person>
            <b:Last>Veledar</b:Last>
            <b:First>Omar</b:First>
          </b:Person>
        </b:NameList>
      </b:Author>
    </b:Author>
    <b:Title>TEACHING - Trustworthy autonomous cyber-physical applications through human-centred intelligence</b:Title>
    <b:Pages>1 - 6</b:Pages>
    <b:Year>2021</b:Year>
    <b:ConferenceName>2021 IEEE International Conference on Omni-Layer Intelligent Systems (COINS)</b:ConferenceName>
    <b:City>Barcelona</b:City>
    <b:Publisher>IEEE</b:Publisher>
    <b:RefOrder>1</b:RefOrder>
  </b:Source>
  <b:Source>
    <b:Tag>ARM16</b:Tag>
    <b:SourceType>Book</b:SourceType>
    <b:Guid>{44284A7F-EDA4-49D5-8A82-1F6E695660F0}</b:Guid>
    <b:Title>ARM Compute Subsystem SCP, Version: 1.1, Message Interface Protocols</b:Title>
    <b:Year>August 2016</b:Year>
    <b:Publisher>ARM Limited</b:Publisher>
    <b:RefOrder>7</b:RefOrder>
  </b:Source>
  <b:Source>
    <b:Tag>Dza21</b:Tag>
    <b:SourceType>ConferenceProceedings</b:SourceType>
    <b:Guid>{C8BB9E86-EB59-4D92-9B7F-B9AD9C8965E7}</b:Guid>
    <b:Author>
      <b:Author>
        <b:NameList>
          <b:Person>
            <b:Last>Dzambic</b:Last>
            <b:First>Maid</b:First>
          </b:Person>
          <b:Person>
            <b:Last>Kreuzberger</b:Last>
            <b:First>Christoph</b:First>
          </b:Person>
          <b:Person>
            <b:Last>Veledar</b:Last>
            <b:First>Omar</b:First>
          </b:Person>
          <b:Person>
            <b:Last>Macher</b:Last>
            <b:First>Georg</b:First>
          </b:Person>
        </b:NameList>
      </b:Author>
    </b:Author>
    <b:Title>A Rapid Prototyping System, Intelligent Watchdog and Gateway Tool for Automotive Applications</b:Title>
    <b:Year>2021</b:Year>
    <b:ConferenceName>2021 IEEE 18th International Conference on Software Architecture Companion (ICSA-C)</b:ConferenceName>
    <b:RefOrder>8</b:RefOrder>
  </b:Source>
  <b:Source>
    <b:Tag>Cle21</b:Tag>
    <b:SourceType>ConferenceProceedings</b:SourceType>
    <b:Guid>{CF5A4A9E-1DFA-49B5-90F2-4CDA819275E3}</b:Guid>
    <b:Title>Measuring trust in automated driving using amulti-level approach to human factors</b:Title>
    <b:Year>2021</b:Year>
    <b:ConferenceName>In Print (Euromicro DSD/SEAA Conference 2021)</b:ConferenceName>
    <b:City>Palermo</b:City>
    <b:Author>
      <b:Author>
        <b:NameList>
          <b:Person>
            <b:Last>Clement</b:Last>
            <b:First>Philipp</b:First>
          </b:Person>
          <b:Person>
            <b:Last>Danzinger</b:Last>
            <b:First>Herbert</b:First>
          </b:Person>
          <b:Person>
            <b:Last>Veledar</b:Last>
            <b:First>Omar</b:First>
          </b:Person>
          <b:Person>
            <b:Last>Koenczoel</b:Last>
            <b:First>Clemens</b:First>
          </b:Person>
          <b:Person>
            <b:Last>Macher</b:Last>
            <b:First>Georg</b:First>
          </b:Person>
          <b:Person>
            <b:Last>Eichberger</b:Last>
            <b:First>Arno</b:First>
          </b:Person>
        </b:NameList>
      </b:Author>
    </b:Author>
    <b:RefOrder>10</b:RefOrder>
  </b:Source>
  <b:Source>
    <b:Tag>Nor16</b:Tag>
    <b:SourceType>JournalArticle</b:SourceType>
    <b:Guid>{D15533B6-C26E-4770-AF30-87F2DA2B0510}</b:Guid>
    <b:Title>Conceptual model to explain, predict, and improve user acceptance of driverless podlike</b:Title>
    <b:Year>2016</b:Year>
    <b:ConferenceName>Transportation research record</b:ConferenceName>
    <b:Author>
      <b:Author>
        <b:NameList>
          <b:Person>
            <b:Last>Nordhoff</b:Last>
            <b:First>S</b:First>
          </b:Person>
          <b:Person>
            <b:Last>Van Arem</b:Last>
            <b:First>B</b:First>
          </b:Person>
          <b:Person>
            <b:Last>Happee</b:Last>
            <b:First>R</b:First>
          </b:Person>
        </b:NameList>
      </b:Author>
    </b:Author>
    <b:JournalName>Transportation research record</b:JournalName>
    <b:Pages>60-67</b:Pages>
    <b:Issue>2602</b:Issue>
    <b:RefOrder>11</b:RefOrder>
  </b:Source>
  <b:Source>
    <b:Tag>Han20</b:Tag>
    <b:SourceType>JournalArticle</b:SourceType>
    <b:Guid>{0A854941-B76D-4BBE-8626-DEE8916C63BA}</b:Guid>
    <b:Author>
      <b:Author>
        <b:NameList>
          <b:Person>
            <b:Last>Hanzl</b:Last>
            <b:First>G</b:First>
          </b:Person>
          <b:Person>
            <b:Last>Haberl</b:Last>
            <b:First>M</b:First>
          </b:Person>
          <b:Person>
            <b:Last>Eichberger</b:Last>
            <b:First>A</b:First>
          </b:Person>
          <b:Person>
            <b:Last>Fellendorf</b:Last>
            <b:First>M</b:First>
          </b:Person>
        </b:NameList>
      </b:Author>
    </b:Author>
    <b:Title>Driver’s Acceptance of Automated Driving Systems Based on a Driving Simulator Study</b:Title>
    <b:JournalName>International Forum on Advanced Microsystems for Automotive Applications</b:JournalName>
    <b:Year>2020</b:Year>
    <b:Pages>186-195</b:Pages>
    <b:ConferenceName>International Forum on Advanced Microsystems for Automotive Applications</b:ConferenceName>
    <b:RefOrder>9</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8.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2" ma:contentTypeDescription="Create a new document." ma:contentTypeScope="" ma:versionID="6e5c537fc3364aa5a8cb28e394afdc66">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c40b25b0cf13851ee539da21f46e7be7"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E03178-DB2A-4E2A-86FA-AA4716B05C6B}">
  <ds:schemaRefs>
    <ds:schemaRef ds:uri="http://schemas.openxmlformats.org/officeDocument/2006/bibliography"/>
  </ds:schemaRefs>
</ds:datastoreItem>
</file>

<file path=customXml/itemProps2.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3.xml><?xml version="1.0" encoding="utf-8"?>
<ds:datastoreItem xmlns:ds="http://schemas.openxmlformats.org/officeDocument/2006/customXml" ds:itemID="{C5380C3B-AC99-453F-A5C1-BEB6C4F5DF1A}">
  <ds:schemaRefs>
    <ds:schemaRef ds:uri="3ffd5060-9549-45c4-8fb0-3d0806e1be16"/>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http://www.w3.org/XML/1998/namespace"/>
    <ds:schemaRef ds:uri="41b9a451-5ffc-4907-a11e-a2cc9e23e811"/>
    <ds:schemaRef ds:uri="http://purl.org/dc/dcmitype/"/>
    <ds:schemaRef ds:uri="http://purl.org/dc/elements/1.1/"/>
    <ds:schemaRef ds:uri="http://schemas.microsoft.com/office/2006/metadata/properties"/>
  </ds:schemaRefs>
</ds:datastoreItem>
</file>

<file path=customXml/itemProps4.xml><?xml version="1.0" encoding="utf-8"?>
<ds:datastoreItem xmlns:ds="http://schemas.openxmlformats.org/officeDocument/2006/customXml" ds:itemID="{3A542709-759F-486B-8A65-119FCDC1C0E8}"/>
</file>

<file path=customXml/itemProps5.xml><?xml version="1.0" encoding="utf-8"?>
<ds:datastoreItem xmlns:ds="http://schemas.openxmlformats.org/officeDocument/2006/customXml" ds:itemID="{C7E03178-DB2A-4E2A-86FA-AA4716B05C6B}">
  <ds:schemaRefs>
    <ds:schemaRef ds:uri="http://schemas.openxmlformats.org/officeDocument/2006/bibliography"/>
  </ds:schemaRefs>
</ds:datastoreItem>
</file>

<file path=customXml/itemProps6.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7.xml><?xml version="1.0" encoding="utf-8"?>
<ds:datastoreItem xmlns:ds="http://schemas.openxmlformats.org/officeDocument/2006/customXml" ds:itemID="{C5380C3B-AC99-453F-A5C1-BEB6C4F5DF1A}">
  <ds:schemaRefs>
    <ds:schemaRef ds:uri="3ffd5060-9549-45c4-8fb0-3d0806e1be16"/>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http://www.w3.org/XML/1998/namespace"/>
    <ds:schemaRef ds:uri="41b9a451-5ffc-4907-a11e-a2cc9e23e811"/>
    <ds:schemaRef ds:uri="http://purl.org/dc/dcmitype/"/>
    <ds:schemaRef ds:uri="http://purl.org/dc/elements/1.1/"/>
    <ds:schemaRef ds:uri="http://schemas.microsoft.com/office/2006/metadata/properties"/>
  </ds:schemaRefs>
</ds:datastoreItem>
</file>

<file path=customXml/itemProps8.xml><?xml version="1.0" encoding="utf-8"?>
<ds:datastoreItem xmlns:ds="http://schemas.openxmlformats.org/officeDocument/2006/customXml" ds:itemID="{1ED45643-149C-413D-8E04-04A787333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a451-5ffc-4907-a11e-a2cc9e23e811"/>
    <ds:schemaRef ds:uri="3ffd5060-9549-45c4-8fb0-3d0806e1b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803</Words>
  <Characters>72978</Characters>
  <Application>Microsoft Office Word</Application>
  <DocSecurity>4</DocSecurity>
  <Lines>608</Lines>
  <Paragraphs>171</Paragraphs>
  <ScaleCrop>false</ScaleCrop>
  <Company>HP</Company>
  <LinksUpToDate>false</LinksUpToDate>
  <CharactersWithSpaces>85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dc:title>
  <dc:subject>Deliverable</dc:subject>
  <dc:creator>Microsoft Office User</dc:creator>
  <cp:keywords/>
  <cp:lastModifiedBy>Veledar, Omar AVL/AT</cp:lastModifiedBy>
  <cp:revision>5</cp:revision>
  <cp:lastPrinted>2020-03-19T17:40:00Z</cp:lastPrinted>
  <dcterms:created xsi:type="dcterms:W3CDTF">2021-12-08T08:05:00Z</dcterms:created>
  <dcterms:modified xsi:type="dcterms:W3CDTF">2021-12-1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33E91A46A644C80022E8BB0E418CF</vt:lpwstr>
  </property>
</Properties>
</file>